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1B32D1B2" w:rsidR="00EA382D" w:rsidRDefault="00C96047">
      <w:pPr>
        <w:pStyle w:val="Ttulo"/>
      </w:pPr>
      <w:commentRangeStart w:id="0"/>
      <w:commentRangeStart w:id="1"/>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commentRangeEnd w:id="0"/>
      <w:r w:rsidR="00B36BA5">
        <w:rPr>
          <w:rStyle w:val="Refdecomentario"/>
          <w:rFonts w:asciiTheme="minorHAnsi" w:eastAsiaTheme="minorHAnsi" w:hAnsiTheme="minorHAnsi" w:cstheme="minorBidi"/>
          <w:bCs w:val="0"/>
        </w:rPr>
        <w:commentReference w:id="0"/>
      </w:r>
      <w:commentRangeEnd w:id="1"/>
      <w:r w:rsidR="007813EC">
        <w:rPr>
          <w:rStyle w:val="Refdecomentario"/>
          <w:rFonts w:asciiTheme="minorHAnsi" w:eastAsiaTheme="minorHAnsi" w:hAnsiTheme="minorHAnsi" w:cstheme="minorBidi"/>
          <w:bCs w:val="0"/>
        </w:rPr>
        <w:commentReference w:id="1"/>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Pr="004935BC" w:rsidRDefault="00C96047">
            <w:pPr>
              <w:pStyle w:val="Compact"/>
              <w:jc w:val="center"/>
              <w:rPr>
                <w:lang w:val="es-ES"/>
              </w:rPr>
            </w:pPr>
            <w:proofErr w:type="spellStart"/>
            <w:r w:rsidRPr="004935BC">
              <w:rPr>
                <w:lang w:val="es-ES"/>
              </w:rPr>
              <w:t>Victor</w:t>
            </w:r>
            <w:proofErr w:type="spellEnd"/>
            <w:r w:rsidRPr="004935BC">
              <w:rPr>
                <w:lang w:val="es-ES"/>
              </w:rPr>
              <w:t xml:space="preserve"> Rouco</w:t>
            </w:r>
            <w:r w:rsidRPr="004935BC">
              <w:rPr>
                <w:vertAlign w:val="superscript"/>
                <w:lang w:val="es-ES"/>
              </w:rPr>
              <w:t>1,2</w:t>
            </w:r>
            <w:r w:rsidRPr="004935BC">
              <w:rPr>
                <w:lang w:val="es-ES"/>
              </w:rPr>
              <w:t xml:space="preserve">, </w:t>
            </w:r>
            <w:proofErr w:type="spellStart"/>
            <w:r w:rsidRPr="004935BC">
              <w:rPr>
                <w:lang w:val="es-ES"/>
              </w:rPr>
              <w:t>Anja</w:t>
            </w:r>
            <w:proofErr w:type="spellEnd"/>
            <w:r w:rsidRPr="004935BC">
              <w:rPr>
                <w:lang w:val="es-ES"/>
              </w:rPr>
              <w:t xml:space="preserve"> Cengia</w:t>
            </w:r>
            <w:r w:rsidRPr="004935BC">
              <w:rPr>
                <w:vertAlign w:val="superscript"/>
                <w:lang w:val="es-ES"/>
              </w:rPr>
              <w:t>3</w:t>
            </w:r>
            <w:r w:rsidRPr="004935BC">
              <w:rPr>
                <w:lang w:val="es-ES"/>
              </w:rPr>
              <w:t xml:space="preserve">, &amp; </w:t>
            </w:r>
            <w:proofErr w:type="spellStart"/>
            <w:r w:rsidRPr="004935BC">
              <w:rPr>
                <w:lang w:val="es-ES"/>
              </w:rPr>
              <w:t>Matthias</w:t>
            </w:r>
            <w:proofErr w:type="spellEnd"/>
            <w:r w:rsidRPr="004935BC">
              <w:rPr>
                <w:lang w:val="es-ES"/>
              </w:rPr>
              <w:t xml:space="preserve"> Ziegler</w:t>
            </w:r>
            <w:r w:rsidRPr="004935BC">
              <w:rPr>
                <w:vertAlign w:val="superscript"/>
                <w:lang w:val="es-ES"/>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9B94964" w:rsidR="00EA382D" w:rsidRDefault="00C96047">
      <w:pPr>
        <w:pStyle w:val="Ttulo1"/>
      </w:pPr>
      <w:bookmarkStart w:id="2" w:name="author-note"/>
      <w:bookmarkEnd w:id="2"/>
      <w:r>
        <w:t>Author note</w:t>
      </w:r>
      <w:r w:rsidR="0011153F">
        <w:t>s</w:t>
      </w:r>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60EE6357" w:rsidR="00EA382D" w:rsidRDefault="00C96047">
      <w:pPr>
        <w:pStyle w:val="FirstParagraph"/>
      </w:pPr>
      <w:bookmarkStart w:id="3" w:name="introduction"/>
      <w:bookmarkEnd w:id="3"/>
      <w:r>
        <w:t xml:space="preserve">Over the last decades, the Five Factor </w:t>
      </w:r>
      <w:r w:rsidR="00E64175">
        <w:t xml:space="preserve">Model </w:t>
      </w:r>
      <w:r w:rsidR="00997031">
        <w:t>(</w:t>
      </w:r>
      <w:commentRangeStart w:id="4"/>
      <w:r w:rsidR="00997031">
        <w:t xml:space="preserve">Costa &amp; McCrae, </w:t>
      </w:r>
      <w:r w:rsidR="00227AA1">
        <w:t>1992</w:t>
      </w:r>
      <w:commentRangeEnd w:id="4"/>
      <w:r w:rsidR="00FE6A55">
        <w:rPr>
          <w:rStyle w:val="Refdecomentario"/>
          <w:rFonts w:asciiTheme="minorHAnsi" w:hAnsiTheme="minorHAnsi"/>
        </w:rPr>
        <w:commentReference w:id="4"/>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5" w:name="OLE_LINK5"/>
      <w:bookmarkStart w:id="6" w:name="OLE_LINK6"/>
      <w:r>
        <w:t xml:space="preserve">layer </w:t>
      </w:r>
      <w:bookmarkEnd w:id="5"/>
      <w:bookmarkEnd w:id="6"/>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 xml:space="preserve">and relevant external outcomes. However, specific dispositional characteristics captured on the facet level might be of utility </w:t>
      </w:r>
      <w:commentRangeStart w:id="7"/>
      <w:r>
        <w:t>to</w:t>
      </w:r>
      <w:commentRangeEnd w:id="7"/>
      <w:r w:rsidR="00C72964">
        <w:rPr>
          <w:rStyle w:val="Refdecomentario"/>
          <w:rFonts w:asciiTheme="minorHAnsi" w:hAnsiTheme="minorHAnsi"/>
        </w:rPr>
        <w:commentReference w:id="7"/>
      </w:r>
      <w:r>
        <w:t xml:space="preserve">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commentRangeStart w:id="8"/>
      <w:r>
        <w:t>(</w:t>
      </w:r>
      <w:r w:rsidR="00C72964">
        <w:t>see below</w:t>
      </w:r>
      <w:r w:rsidR="0002767F">
        <w:t>)</w:t>
      </w:r>
      <w:r>
        <w:t xml:space="preserve">. </w:t>
      </w:r>
      <w:commentRangeEnd w:id="8"/>
      <w:r w:rsidR="0020780A">
        <w:rPr>
          <w:rStyle w:val="Refdecomentario"/>
          <w:rFonts w:asciiTheme="minorHAnsi" w:hAnsiTheme="minorHAnsi"/>
        </w:rPr>
        <w:commentReference w:id="8"/>
      </w:r>
      <w:r>
        <w:t xml:space="preserve">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This ad-hoc inception</w:t>
      </w:r>
      <w:r>
        <w:t xml:space="preserve"> has the disadvantage of potentially limiting the search space </w:t>
      </w:r>
      <w:r w:rsidR="002900F9">
        <w:lastRenderedPageBreak/>
        <w:t xml:space="preserve">for </w:t>
      </w:r>
      <w:r>
        <w:t>possible facets</w:t>
      </w:r>
      <w:r w:rsidR="00C72964">
        <w:t>. The current research project was conducted in order to overcome such limitations and develop a facet set spanning an extensive behavior space.</w:t>
      </w:r>
    </w:p>
    <w:p w14:paraId="4413FAFE" w14:textId="3865EE49" w:rsidR="00EA382D" w:rsidRDefault="00C96047" w:rsidP="002900F9">
      <w:pPr>
        <w:pStyle w:val="Ttulo2"/>
      </w:pPr>
      <w:bookmarkStart w:id="9" w:name="a-short-history-of-the-big-five"/>
      <w:bookmarkEnd w:id="9"/>
      <w:r>
        <w:t xml:space="preserve">1.2. </w:t>
      </w:r>
      <w:r w:rsidR="002900F9">
        <w:t xml:space="preserve">Different </w:t>
      </w:r>
      <w:bookmarkStart w:id="10" w:name="facet-structures"/>
      <w:bookmarkEnd w:id="10"/>
      <w:r>
        <w:t xml:space="preserve">Facet </w:t>
      </w:r>
      <w:r w:rsidR="002900F9">
        <w:t xml:space="preserve">Models </w:t>
      </w:r>
    </w:p>
    <w:p w14:paraId="6362C61C" w14:textId="316764E1"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sidR="00C72964" w:rsidRPr="00C72964">
        <w:rPr>
          <w:i/>
          <w:iCs/>
          <w:rPrChange w:id="11" w:author="Matthias Ziegler" w:date="2020-06-12T10:53:00Z">
            <w:rPr/>
          </w:rPrChange>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12"/>
      <w:r w:rsidR="001653F1">
        <w:t xml:space="preserve">Watson, Nus, </w:t>
      </w:r>
      <w:r w:rsidR="00C72964">
        <w:t>and</w:t>
      </w:r>
      <w:r w:rsidR="001653F1">
        <w:t xml:space="preserve"> Wu (2017</w:t>
      </w:r>
      <w:commentRangeEnd w:id="12"/>
      <w:r w:rsidR="001653F1">
        <w:rPr>
          <w:rStyle w:val="Refdecomentario"/>
          <w:rFonts w:asciiTheme="minorHAnsi" w:hAnsiTheme="minorHAnsi"/>
        </w:rPr>
        <w:commentReference w:id="12"/>
      </w:r>
      <w:r w:rsidR="001653F1">
        <w:t>)</w:t>
      </w:r>
      <w:r w:rsidR="0083154C">
        <w:t xml:space="preserve">, or the </w:t>
      </w:r>
      <w:commentRangeStart w:id="13"/>
      <w:r w:rsidR="0083154C">
        <w:t xml:space="preserve">Big Five Aspect Scales by DeYoung, </w:t>
      </w:r>
      <w:proofErr w:type="spellStart"/>
      <w:r w:rsidR="0083154C">
        <w:t>Quilty</w:t>
      </w:r>
      <w:proofErr w:type="spellEnd"/>
      <w:r w:rsidR="0083154C">
        <w:t xml:space="preserve">, </w:t>
      </w:r>
      <w:r w:rsidR="00C72964">
        <w:t>and</w:t>
      </w:r>
      <w:r w:rsidR="0083154C">
        <w:t xml:space="preserve"> Peterson (2007)</w:t>
      </w:r>
      <w:commentRangeEnd w:id="13"/>
      <w:r w:rsidR="0083154C">
        <w:rPr>
          <w:rStyle w:val="Refdecomentario"/>
          <w:rFonts w:asciiTheme="minorHAnsi" w:hAnsiTheme="minorHAnsi"/>
        </w:rPr>
        <w:commentReference w:id="13"/>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316C4B"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EA1FA2"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Pr="004935BC" w:rsidRDefault="00C96047" w:rsidP="00C96047">
            <w:pPr>
              <w:rPr>
                <w:color w:val="000000"/>
                <w:lang w:val="fr-BE"/>
              </w:rPr>
            </w:pPr>
            <w:r w:rsidRPr="004935BC">
              <w:rPr>
                <w:color w:val="000000"/>
                <w:lang w:val="fr-BE"/>
              </w:rPr>
              <w:t xml:space="preserve">- Social Dominance </w:t>
            </w:r>
          </w:p>
          <w:p w14:paraId="10A0E5B4" w14:textId="77777777" w:rsidR="00C96047" w:rsidRPr="004935BC" w:rsidRDefault="00C96047" w:rsidP="00C96047">
            <w:pPr>
              <w:rPr>
                <w:color w:val="000000"/>
                <w:lang w:val="fr-BE"/>
              </w:rPr>
            </w:pPr>
            <w:r w:rsidRPr="004935BC">
              <w:rPr>
                <w:color w:val="000000"/>
                <w:lang w:val="fr-BE"/>
              </w:rPr>
              <w:t xml:space="preserve">Orientation (-.45) </w:t>
            </w:r>
          </w:p>
          <w:p w14:paraId="0798DB8C" w14:textId="77777777" w:rsidR="00C96047" w:rsidRPr="004935BC" w:rsidRDefault="00C96047" w:rsidP="00C96047">
            <w:pPr>
              <w:rPr>
                <w:color w:val="000000"/>
                <w:lang w:val="fr-BE"/>
              </w:rPr>
            </w:pPr>
            <w:r w:rsidRPr="004935BC">
              <w:rPr>
                <w:color w:val="000000"/>
                <w:lang w:val="fr-BE"/>
              </w:rPr>
              <w:t>(Leone et al., 2012)</w:t>
            </w:r>
          </w:p>
        </w:tc>
        <w:tc>
          <w:tcPr>
            <w:tcW w:w="2477" w:type="dxa"/>
            <w:tcBorders>
              <w:top w:val="nil"/>
              <w:left w:val="nil"/>
              <w:bottom w:val="nil"/>
              <w:right w:val="nil"/>
            </w:tcBorders>
            <w:shd w:val="clear" w:color="auto" w:fill="auto"/>
            <w:noWrap/>
            <w:hideMark/>
          </w:tcPr>
          <w:p w14:paraId="0E2B435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C2D392"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93B4AA6"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2ABAE81" w14:textId="77777777" w:rsidR="00C96047" w:rsidRPr="004935BC" w:rsidRDefault="00C96047" w:rsidP="00C96047">
            <w:pPr>
              <w:rPr>
                <w:sz w:val="20"/>
                <w:szCs w:val="20"/>
                <w:lang w:val="fr-BE"/>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0C0C0902"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748C4F71"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45D0A4A7" w14:textId="77777777" w:rsidR="00C96047" w:rsidRPr="00DE1B96" w:rsidRDefault="00C96047" w:rsidP="00C96047">
            <w:pPr>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316C4B"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316C4B"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316C4B"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316C4B"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316C4B"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316C4B"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316C4B"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5307520D"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5AE38F24" w14:textId="77777777" w:rsidR="000E125A" w:rsidRPr="00AD587A" w:rsidRDefault="00C96047" w:rsidP="00C96047">
            <w:pPr>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316C4B"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4A209620"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Wakabayashi</w:t>
            </w:r>
            <w:proofErr w:type="spellEnd"/>
            <w:r w:rsidR="000E125A" w:rsidRPr="004935BC">
              <w:rPr>
                <w:color w:val="000000"/>
                <w:lang w:val="fr-BE"/>
              </w:rPr>
              <w:t xml:space="preserve"> et al.</w:t>
            </w:r>
            <w:r w:rsidRPr="004935BC">
              <w:rPr>
                <w:color w:val="000000"/>
                <w:lang w:val="fr-BE"/>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316C4B"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316C4B"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449E1103" w14:textId="77777777" w:rsidR="00C96047" w:rsidRPr="004935BC" w:rsidRDefault="00C96047" w:rsidP="00C96047">
            <w:pPr>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77" w:type="dxa"/>
            <w:tcBorders>
              <w:top w:val="nil"/>
              <w:left w:val="nil"/>
              <w:bottom w:val="nil"/>
              <w:right w:val="nil"/>
            </w:tcBorders>
            <w:shd w:val="clear" w:color="auto" w:fill="auto"/>
            <w:noWrap/>
            <w:hideMark/>
          </w:tcPr>
          <w:p w14:paraId="7EFF8BC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A1925B"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D7870B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20891D82" w14:textId="77777777" w:rsidR="00C96047" w:rsidRPr="004935BC" w:rsidRDefault="00C96047" w:rsidP="00C96047">
            <w:pPr>
              <w:rPr>
                <w:sz w:val="20"/>
                <w:szCs w:val="20"/>
                <w:lang w:val="fr-B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13C7F540"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316C4B"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316C4B"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316C4B"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Pr="004935BC" w:rsidRDefault="000E125A" w:rsidP="00C96047">
            <w:pPr>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3D0A5CF2" w14:textId="724B0050" w:rsidR="000E125A" w:rsidRPr="004935BC" w:rsidRDefault="000E125A"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316C4B"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316C4B"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B8968C5"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9C76F2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0071CD"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1AB3B0" w14:textId="77777777" w:rsidR="00C96047" w:rsidRPr="004935BC" w:rsidRDefault="00C96047" w:rsidP="00C96047">
            <w:pPr>
              <w:rPr>
                <w:sz w:val="20"/>
                <w:szCs w:val="20"/>
                <w:lang w:val="fr-B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775913" w14:textId="77777777" w:rsidR="000E125A" w:rsidRPr="004935BC" w:rsidRDefault="000E125A" w:rsidP="00C96047">
            <w:pPr>
              <w:rPr>
                <w:color w:val="000000"/>
                <w:lang w:val="fr-BE"/>
              </w:rPr>
            </w:pPr>
          </w:p>
          <w:p w14:paraId="5DA11D9E" w14:textId="77777777" w:rsidR="000E125A" w:rsidRPr="004935BC" w:rsidRDefault="000E125A" w:rsidP="00C96047">
            <w:pPr>
              <w:rPr>
                <w:color w:val="000000"/>
                <w:lang w:val="fr-BE"/>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316C4B"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316C4B"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373ED683" w14:textId="77777777" w:rsidR="000E125A" w:rsidRPr="00AD587A" w:rsidRDefault="00C96047" w:rsidP="00C96047">
            <w:pPr>
              <w:rPr>
                <w:color w:val="000000"/>
                <w:lang w:val="en-GB"/>
              </w:rPr>
            </w:pPr>
            <w:r w:rsidRPr="00AD587A">
              <w:rPr>
                <w:color w:val="000000"/>
                <w:lang w:val="en-GB"/>
              </w:rPr>
              <w:lastRenderedPageBreak/>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316C4B"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EA1FA2"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4935BC" w:rsidRDefault="00C96047" w:rsidP="00C96047">
            <w:pPr>
              <w:rPr>
                <w:color w:val="000000"/>
                <w:lang w:val="en-US"/>
              </w:rPr>
            </w:pPr>
            <w:r w:rsidRPr="004935BC">
              <w:rPr>
                <w:color w:val="000000"/>
                <w:lang w:val="en-US"/>
              </w:rPr>
              <w:t>(Soto &amp; John, 2016)</w:t>
            </w:r>
          </w:p>
        </w:tc>
        <w:tc>
          <w:tcPr>
            <w:tcW w:w="2476" w:type="dxa"/>
            <w:tcBorders>
              <w:top w:val="nil"/>
              <w:left w:val="nil"/>
              <w:bottom w:val="nil"/>
              <w:right w:val="nil"/>
            </w:tcBorders>
            <w:shd w:val="clear" w:color="auto" w:fill="auto"/>
            <w:noWrap/>
            <w:hideMark/>
          </w:tcPr>
          <w:p w14:paraId="53B053E1" w14:textId="77777777" w:rsidR="00C96047" w:rsidRPr="004935BC" w:rsidRDefault="00C96047" w:rsidP="00C96047">
            <w:pPr>
              <w:rPr>
                <w:color w:val="000000"/>
                <w:lang w:val="en-US"/>
              </w:rPr>
            </w:pPr>
          </w:p>
        </w:tc>
        <w:tc>
          <w:tcPr>
            <w:tcW w:w="2476" w:type="dxa"/>
            <w:tcBorders>
              <w:top w:val="nil"/>
              <w:left w:val="nil"/>
              <w:bottom w:val="nil"/>
              <w:right w:val="nil"/>
            </w:tcBorders>
            <w:shd w:val="clear" w:color="auto" w:fill="auto"/>
            <w:noWrap/>
            <w:hideMark/>
          </w:tcPr>
          <w:p w14:paraId="2E8EB642" w14:textId="77777777" w:rsidR="00C96047" w:rsidRPr="004935BC" w:rsidRDefault="00C96047" w:rsidP="00C96047">
            <w:pPr>
              <w:rPr>
                <w:sz w:val="20"/>
                <w:szCs w:val="20"/>
                <w:lang w:val="en-US"/>
              </w:rPr>
            </w:pPr>
          </w:p>
        </w:tc>
        <w:tc>
          <w:tcPr>
            <w:tcW w:w="2476" w:type="dxa"/>
            <w:tcBorders>
              <w:top w:val="nil"/>
              <w:left w:val="nil"/>
              <w:bottom w:val="nil"/>
              <w:right w:val="nil"/>
            </w:tcBorders>
            <w:shd w:val="clear" w:color="auto" w:fill="auto"/>
            <w:noWrap/>
            <w:hideMark/>
          </w:tcPr>
          <w:p w14:paraId="33F2BB73" w14:textId="77777777" w:rsidR="00C96047" w:rsidRPr="004935BC" w:rsidRDefault="00C96047" w:rsidP="00C96047">
            <w:pPr>
              <w:rPr>
                <w:sz w:val="20"/>
                <w:szCs w:val="20"/>
                <w:lang w:val="en-US"/>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4935BC" w:rsidRDefault="00C96047" w:rsidP="00C96047">
            <w:pPr>
              <w:rPr>
                <w:sz w:val="20"/>
                <w:szCs w:val="20"/>
                <w:lang w:val="en-US"/>
              </w:rPr>
            </w:pPr>
          </w:p>
        </w:tc>
        <w:tc>
          <w:tcPr>
            <w:tcW w:w="1967" w:type="dxa"/>
            <w:tcBorders>
              <w:top w:val="nil"/>
              <w:left w:val="nil"/>
              <w:bottom w:val="nil"/>
              <w:right w:val="nil"/>
            </w:tcBorders>
            <w:shd w:val="clear" w:color="auto" w:fill="auto"/>
            <w:noWrap/>
            <w:hideMark/>
          </w:tcPr>
          <w:p w14:paraId="7E227716" w14:textId="77777777" w:rsidR="00C96047" w:rsidRPr="004935B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316C4B"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316C4B"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EA1FA2"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w:t>
            </w:r>
            <w:proofErr w:type="gramStart"/>
            <w:r w:rsidRPr="00AD587A">
              <w:rPr>
                <w:color w:val="000000"/>
                <w:lang w:val="en-GB"/>
              </w:rPr>
              <w:t>ac</w:t>
            </w:r>
            <w:r w:rsidR="00140102">
              <w:rPr>
                <w:color w:val="000000"/>
                <w:lang w:val="en-GB"/>
              </w:rPr>
              <w:t>c</w:t>
            </w:r>
            <w:r w:rsidRPr="00AD587A">
              <w:rPr>
                <w:color w:val="000000"/>
                <w:lang w:val="en-GB"/>
              </w:rPr>
              <w:t>eptance(</w:t>
            </w:r>
            <w:proofErr w:type="gramEnd"/>
            <w:r w:rsidRPr="00AD587A">
              <w:rPr>
                <w:color w:val="000000"/>
                <w:lang w:val="en-GB"/>
              </w:rPr>
              <w:t xml:space="preserv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316C4B"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316C4B"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316C4B"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4935BC" w:rsidRDefault="00C96047" w:rsidP="00C96047">
            <w:pPr>
              <w:rPr>
                <w:color w:val="000000"/>
                <w:lang w:val="fr-BE"/>
              </w:rPr>
            </w:pPr>
            <w:r w:rsidRPr="004935BC">
              <w:rPr>
                <w:color w:val="000000"/>
                <w:lang w:val="fr-BE"/>
              </w:rPr>
              <w:t xml:space="preserve">+ Addictive mobile phone </w:t>
            </w:r>
          </w:p>
          <w:p w14:paraId="192C84A9"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5BEA11F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3DBF66DA"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2D98F4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1F5AD869" w14:textId="77777777" w:rsidR="00C96047" w:rsidRPr="004935BC" w:rsidRDefault="00C96047" w:rsidP="00C96047">
            <w:pPr>
              <w:rPr>
                <w:sz w:val="20"/>
                <w:szCs w:val="20"/>
                <w:lang w:val="fr-B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proofErr w:type="spellStart"/>
            <w:r>
              <w:rPr>
                <w:color w:val="000000"/>
              </w:rPr>
              <w:t>Aesthetic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316C4B"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5575CC3B"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2328DC7C"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19F4DD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77A5EA5"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C8D8720" w14:textId="77777777" w:rsidR="00C96047" w:rsidRPr="004935BC" w:rsidRDefault="00C96047" w:rsidP="00C96047">
            <w:pPr>
              <w:rPr>
                <w:sz w:val="20"/>
                <w:szCs w:val="20"/>
                <w:lang w:val="fr-B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316C4B"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316C4B"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316C4B"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0151C4E4"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250E8E20"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C72964">
        <w:rPr>
          <w:i/>
          <w:iCs/>
        </w:rPr>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2AAF1806" w:rsidR="00EA382D" w:rsidRDefault="00450622">
      <w:pPr>
        <w:pStyle w:val="Textoindependiente"/>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 xml:space="preserve">2016)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commentRangeStart w:id="14"/>
      <w:r w:rsidR="00C96047">
        <w:rPr>
          <w:i/>
        </w:rPr>
        <w:t>“can be conceptualized and assessed more broadly or more narrowly”</w:t>
      </w:r>
      <w:r w:rsidR="00C96047">
        <w:t xml:space="preserve">, </w:t>
      </w:r>
      <w:commentRangeEnd w:id="14"/>
      <w:r w:rsidR="00140102">
        <w:rPr>
          <w:rStyle w:val="Refdecomentario"/>
          <w:rFonts w:asciiTheme="minorHAnsi" w:hAnsiTheme="minorHAnsi"/>
        </w:rPr>
        <w:commentReference w:id="14"/>
      </w:r>
      <w:r w:rsidR="00C96047">
        <w:t xml:space="preserve">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0A567538" w:rsidR="00EA382D" w:rsidRDefault="008B1AA2">
      <w:pPr>
        <w:pStyle w:val="Textoindependiente"/>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w:t>
      </w:r>
      <w:commentRangeStart w:id="15"/>
      <w:r>
        <w:t xml:space="preserve">(Cronbach &amp; </w:t>
      </w:r>
      <w:proofErr w:type="spellStart"/>
      <w:r>
        <w:t>Meel</w:t>
      </w:r>
      <w:proofErr w:type="spellEnd"/>
      <w:r>
        <w:t>, 1955)</w:t>
      </w:r>
      <w:commentRangeEnd w:id="15"/>
      <w:r>
        <w:rPr>
          <w:rStyle w:val="Refdecomentario"/>
          <w:rFonts w:asciiTheme="minorHAnsi" w:hAnsiTheme="minorHAnsi"/>
        </w:rPr>
        <w:commentReference w:id="15"/>
      </w:r>
      <w:r>
        <w:t xml:space="preserve">.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w:t>
      </w:r>
      <w:r w:rsidR="00C86C20">
        <w:lastRenderedPageBreak/>
        <w:t xml:space="preserve">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as specificity to situations and contexts is enhanced (</w:t>
      </w:r>
      <w:commentRangeStart w:id="16"/>
      <w:r w:rsidR="00253E95">
        <w:t xml:space="preserve">Ziegler &amp; Brunner, </w:t>
      </w:r>
      <w:commentRangeEnd w:id="16"/>
      <w:r w:rsidR="00253E95">
        <w:t>2016</w:t>
      </w:r>
      <w:r w:rsidR="00253E95">
        <w:rPr>
          <w:rStyle w:val="Refdecomentario"/>
          <w:rFonts w:asciiTheme="minorHAnsi" w:hAnsiTheme="minorHAnsi"/>
        </w:rPr>
        <w:commentReference w:id="16"/>
      </w:r>
      <w:r w:rsidR="00253E95">
        <w:t xml:space="preserve">).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068F90F3" w:rsidR="004139F0" w:rsidRDefault="00D3331E" w:rsidP="00EB78C8">
      <w:pPr>
        <w:pStyle w:val="Ttulo2"/>
      </w:pPr>
      <w:r>
        <w:t xml:space="preserve">1.3 </w:t>
      </w:r>
      <w:r w:rsidR="0056373E">
        <w:t xml:space="preserve">Facets </w:t>
      </w:r>
      <w:commentRangeStart w:id="17"/>
      <w:r w:rsidR="0056373E">
        <w:t>predict</w:t>
      </w:r>
      <w:commentRangeEnd w:id="17"/>
      <w:r w:rsidR="003216D5">
        <w:rPr>
          <w:rStyle w:val="Refdecomentario"/>
          <w:rFonts w:asciiTheme="minorHAnsi" w:eastAsiaTheme="minorHAnsi" w:hAnsiTheme="minorHAnsi" w:cstheme="minorBidi"/>
          <w:b w:val="0"/>
          <w:bCs w:val="0"/>
        </w:rPr>
        <w:commentReference w:id="17"/>
      </w:r>
      <w:r w:rsidR="0056373E">
        <w:t xml:space="preserve"> consequential outcomes</w:t>
      </w:r>
    </w:p>
    <w:p w14:paraId="4CB87FE3" w14:textId="4BF08BB1" w:rsidR="003D6CF6" w:rsidRPr="003D6CF6" w:rsidRDefault="003D6CF6" w:rsidP="003D6CF6">
      <w:pPr>
        <w:pStyle w:val="Textoindependiente"/>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w:t>
      </w:r>
      <w:commentRangeStart w:id="18"/>
      <w:r>
        <w:t>(Salgado, 2017; Chen, 2012</w:t>
      </w:r>
      <w:commentRangeEnd w:id="18"/>
      <w:r>
        <w:rPr>
          <w:rStyle w:val="Refdecomentario"/>
          <w:rFonts w:asciiTheme="minorHAnsi" w:hAnsiTheme="minorHAnsi"/>
        </w:rPr>
        <w:commentReference w:id="18"/>
      </w:r>
      <w:r>
        <w:t xml:space="preserve">).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65F3B025" w:rsidR="00EA382D" w:rsidRDefault="007B549A">
      <w:pPr>
        <w:pStyle w:val="Textoindependiente"/>
      </w:pPr>
      <w:r>
        <w:lastRenderedPageBreak/>
        <w:t xml:space="preserve">One of the outcomes that has been largely evidenced to be predicted by personality is </w:t>
      </w:r>
      <w:r w:rsidR="0054068C">
        <w:t>s</w:t>
      </w:r>
      <w:r w:rsidR="00C96047">
        <w:t>atisfaction with life (SWL</w:t>
      </w:r>
      <w:r w:rsidR="0054068C">
        <w:t>)</w:t>
      </w:r>
      <w:r w:rsidR="00C96047">
        <w:t xml:space="preserve">. Neuroticism and </w:t>
      </w:r>
      <w:r w:rsidR="002D40B3">
        <w:t>e</w:t>
      </w:r>
      <w:r w:rsidR="00C96047">
        <w:t xml:space="preserv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 xml:space="preserve">satisfaction (Diener, Oishi, &amp; Lucas, 2003; </w:t>
      </w:r>
      <w:proofErr w:type="spellStart"/>
      <w:r w:rsidR="00C96047">
        <w:t>Schimmack</w:t>
      </w:r>
      <w:proofErr w:type="spellEnd"/>
      <w:r w:rsidR="00C96047">
        <w:t xml:space="preserve">, Diener, &amp; Oishi, 2002).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commentRangeStart w:id="19"/>
      <w:r w:rsidR="005A2DA6">
        <w:t>neuroticism</w:t>
      </w:r>
      <w:commentRangeEnd w:id="19"/>
      <w:r w:rsidR="00481FD1">
        <w:rPr>
          <w:rStyle w:val="Refdecomentario"/>
          <w:rFonts w:asciiTheme="minorHAnsi" w:hAnsiTheme="minorHAnsi"/>
        </w:rPr>
        <w:commentReference w:id="19"/>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20" w:name="OLE_LINK13"/>
      <w:bookmarkStart w:id="21" w:name="OLE_LINK14"/>
      <w:r w:rsidR="0054068C">
        <w:t>In line with these findings</w:t>
      </w:r>
      <w:r w:rsidR="006719BE">
        <w:t xml:space="preserve">, we </w:t>
      </w:r>
      <w:r w:rsidR="0054068C">
        <w:t>hypothesize</w:t>
      </w:r>
      <w:r w:rsidR="006719BE">
        <w:t xml:space="preserve"> that</w:t>
      </w:r>
      <w:r w:rsidR="00783625">
        <w:t xml:space="preserve"> t</w:t>
      </w:r>
      <w:bookmarkEnd w:id="20"/>
      <w:bookmarkEnd w:id="21"/>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2C32C91F" w:rsidR="006504A7" w:rsidRPr="00FF5824" w:rsidRDefault="006504A7">
      <w:pPr>
        <w:pStyle w:val="Textoindependiente"/>
        <w:rPr>
          <w:b/>
        </w:rPr>
      </w:pPr>
      <w:r w:rsidRPr="00FF5824">
        <w:rPr>
          <w:b/>
        </w:rPr>
        <w:t>1.3.2 Academic Performance</w:t>
      </w:r>
    </w:p>
    <w:p w14:paraId="10300778" w14:textId="2751C27C" w:rsidR="00FC5A68" w:rsidRDefault="00C96047">
      <w:pPr>
        <w:pStyle w:val="Textoindependiente"/>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del w:id="22" w:author="Victor Rouco" w:date="2020-06-15T16:24:00Z">
        <w:r w:rsidR="00E459C2" w:rsidDel="006D2DD3">
          <w:delText xml:space="preserve">dimension </w:delText>
        </w:r>
      </w:del>
      <w:ins w:id="23" w:author="Victor Rouco" w:date="2020-06-15T16:24:00Z">
        <w:r w:rsidR="006D2DD3">
          <w:t xml:space="preserve">domain </w:t>
        </w:r>
      </w:ins>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w:t>
      </w:r>
      <w:r>
        <w:lastRenderedPageBreak/>
        <w:t xml:space="preserve">.38). The relation of academic achievement with </w:t>
      </w:r>
      <w:r w:rsidR="002D40B3">
        <w:t>o</w:t>
      </w:r>
      <w:r>
        <w:t xml:space="preserve">penness </w:t>
      </w:r>
      <w:r w:rsidR="00E459C2">
        <w:t xml:space="preserve">at the </w:t>
      </w:r>
      <w:del w:id="24" w:author="Victor Rouco" w:date="2020-06-15T16:24:00Z">
        <w:r w:rsidR="00E459C2" w:rsidDel="006D2DD3">
          <w:delText xml:space="preserve">dimensional </w:delText>
        </w:r>
      </w:del>
      <w:ins w:id="25" w:author="Victor Rouco" w:date="2020-06-15T16:24:00Z">
        <w:r w:rsidR="006D2DD3">
          <w:t xml:space="preserve">domain </w:t>
        </w:r>
      </w:ins>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w:t>
      </w:r>
      <w:r w:rsidR="002D40B3">
        <w:t>o</w:t>
      </w:r>
      <w:r>
        <w:t>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ins w:id="26" w:author="Matthias Ziegler" w:date="2020-06-12T11:56:00Z">
        <w:r w:rsidR="001A3F10">
          <w:rPr>
            <w:iCs/>
          </w:rPr>
          <w:t>, also see Ziegler et al., 2010</w:t>
        </w:r>
      </w:ins>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del w:id="27" w:author="Victor Rouco" w:date="2020-06-15T16:24:00Z">
        <w:r w:rsidR="0000015E" w:rsidDel="006D2DD3">
          <w:delText xml:space="preserve">dimension </w:delText>
        </w:r>
      </w:del>
      <w:ins w:id="28" w:author="Victor Rouco" w:date="2020-06-15T16:24:00Z">
        <w:r w:rsidR="006D2DD3">
          <w:t xml:space="preserve">domain </w:t>
        </w:r>
      </w:ins>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2C69EE56" w:rsidR="00EA382D" w:rsidRDefault="00112F15" w:rsidP="0075781F">
      <w:pPr>
        <w:pStyle w:val="Textoindependiente"/>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absent</w:t>
      </w:r>
      <w:r w:rsidR="00161B39">
        <w:t>ee</w:t>
      </w:r>
      <w:r w:rsidR="00C96047">
        <w:t>ism</w:t>
      </w:r>
      <w:r>
        <w:t xml:space="preserve">, with especial attention to inverse correlations between this outcome and the </w:t>
      </w:r>
      <w:commentRangeStart w:id="29"/>
      <w:commentRangeStart w:id="30"/>
      <w:r>
        <w:t xml:space="preserve">domain </w:t>
      </w:r>
      <w:commentRangeEnd w:id="29"/>
      <w:r w:rsidR="001A3F10">
        <w:rPr>
          <w:rStyle w:val="Refdecomentario"/>
          <w:rFonts w:asciiTheme="minorHAnsi" w:hAnsiTheme="minorHAnsi"/>
        </w:rPr>
        <w:commentReference w:id="29"/>
      </w:r>
      <w:commentRangeEnd w:id="30"/>
      <w:r w:rsidR="003216D5">
        <w:rPr>
          <w:rStyle w:val="Refdecomentario"/>
          <w:rFonts w:asciiTheme="minorHAnsi" w:hAnsiTheme="minorHAnsi"/>
        </w:rPr>
        <w:commentReference w:id="30"/>
      </w:r>
      <w:r>
        <w:t xml:space="preserve">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commentRangeStart w:id="31"/>
      <w:proofErr w:type="spellStart"/>
      <w:r w:rsidRPr="00112F15">
        <w:t>Wegge</w:t>
      </w:r>
      <w:proofErr w:type="spellEnd"/>
      <w:r w:rsidRPr="00112F15">
        <w:t xml:space="preserve"> &amp; </w:t>
      </w:r>
      <w:proofErr w:type="spellStart"/>
      <w:r w:rsidRPr="00112F15">
        <w:t>Kleinbeck</w:t>
      </w:r>
      <w:commentRangeEnd w:id="31"/>
      <w:proofErr w:type="spellEnd"/>
      <w:r>
        <w:rPr>
          <w:rStyle w:val="Refdecomentario"/>
          <w:rFonts w:asciiTheme="minorHAnsi" w:hAnsiTheme="minorHAnsi"/>
        </w:rPr>
        <w:commentReference w:id="31"/>
      </w:r>
      <w:r w:rsidRPr="00112F15">
        <w:t>, 1993</w:t>
      </w:r>
      <w:r>
        <w:t xml:space="preserve">).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commentRangeStart w:id="32"/>
      <w:r w:rsidR="0075781F" w:rsidRPr="00CE0A7D">
        <w:rPr>
          <w:rFonts w:ascii="Calibri" w:hAnsi="Calibri" w:cs="Calibri"/>
        </w:rPr>
        <w:t>﻿</w:t>
      </w:r>
      <w:r w:rsidR="0075781F" w:rsidRPr="00CE0A7D">
        <w:t xml:space="preserve">Furnham </w:t>
      </w:r>
      <w:r w:rsidR="001A3F10">
        <w:t>and</w:t>
      </w:r>
      <w:r w:rsidR="0075781F" w:rsidRPr="00CE0A7D">
        <w:t xml:space="preserve"> </w:t>
      </w:r>
      <w:proofErr w:type="spellStart"/>
      <w:r w:rsidR="0075781F" w:rsidRPr="00CE0A7D">
        <w:t>Medhurst</w:t>
      </w:r>
      <w:proofErr w:type="spellEnd"/>
      <w:r w:rsidR="0075781F" w:rsidRPr="00CE0A7D">
        <w:t xml:space="preserve"> </w:t>
      </w:r>
      <w:commentRangeEnd w:id="32"/>
      <w:r w:rsidR="0075781F">
        <w:rPr>
          <w:rStyle w:val="Refdecomentario"/>
          <w:rFonts w:asciiTheme="minorHAnsi" w:hAnsiTheme="minorHAnsi"/>
        </w:rPr>
        <w:commentReference w:id="32"/>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commentRangeStart w:id="33"/>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w:t>
      </w:r>
      <w:commentRangeEnd w:id="33"/>
      <w:r>
        <w:rPr>
          <w:rStyle w:val="Refdecomentario"/>
          <w:rFonts w:asciiTheme="minorHAnsi" w:hAnsiTheme="minorHAnsi"/>
        </w:rPr>
        <w:commentReference w:id="33"/>
      </w:r>
      <w:r w:rsidR="00CE0A7D" w:rsidRPr="00CE0A7D">
        <w:t>(1997)</w:t>
      </w:r>
      <w:r>
        <w:t xml:space="preserve">. Perhaps </w:t>
      </w:r>
      <w:r w:rsidR="0075781F">
        <w:t>this ambiguity could be resolved by switching the focus to the facet level</w:t>
      </w:r>
      <w:r w:rsidR="001A3F10">
        <w:t xml:space="preserve">. In sum, we expect specific correlations between absenteeism and conscientiousness facets. </w:t>
      </w:r>
    </w:p>
    <w:p w14:paraId="63B6BBBF" w14:textId="3A1C6017" w:rsidR="00EA382D" w:rsidRDefault="002A43D4">
      <w:pPr>
        <w:pStyle w:val="Ttulo2"/>
      </w:pPr>
      <w:bookmarkStart w:id="34" w:name="the-big-five-and-personality-disorders"/>
      <w:bookmarkStart w:id="35" w:name="this-study"/>
      <w:bookmarkEnd w:id="34"/>
      <w:bookmarkEnd w:id="35"/>
      <w:r>
        <w:lastRenderedPageBreak/>
        <w:t xml:space="preserve">1.4 </w:t>
      </w:r>
      <w:r w:rsidR="00C96047">
        <w:t xml:space="preserve">This </w:t>
      </w:r>
      <w:r w:rsidR="00FB0A97">
        <w:t>research</w:t>
      </w:r>
    </w:p>
    <w:p w14:paraId="091B369D" w14:textId="2EFEDE16"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7764FF">
        <w:t xml:space="preserve">, Duckworth, and Roberts (2009), where </w:t>
      </w:r>
      <w:r w:rsidR="001A3F10">
        <w:t xml:space="preserve">part of the </w:t>
      </w:r>
      <w:r w:rsidR="007764FF">
        <w:t xml:space="preserve">data was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1F650E">
      <w:pPr>
        <w:pStyle w:val="Ttulo2"/>
        <w:jc w:val="center"/>
      </w:pPr>
      <w:r w:rsidRPr="009729D1">
        <w:lastRenderedPageBreak/>
        <w:t>Study 1</w:t>
      </w:r>
    </w:p>
    <w:p w14:paraId="0EE80668" w14:textId="643A6C01" w:rsidR="002A43D4" w:rsidRPr="002A43D4" w:rsidRDefault="00C96047" w:rsidP="001F650E">
      <w:pPr>
        <w:pStyle w:val="Ttulo3"/>
      </w:pPr>
      <w:bookmarkStart w:id="36" w:name="methods"/>
      <w:bookmarkEnd w:id="36"/>
      <w:r>
        <w:t>Methods</w:t>
      </w:r>
    </w:p>
    <w:p w14:paraId="3258EAE1" w14:textId="0AD9E532" w:rsidR="00AE4A9C" w:rsidRDefault="00C96047" w:rsidP="001F650E">
      <w:pPr>
        <w:pStyle w:val="Ttulo4"/>
      </w:pPr>
      <w:bookmarkStart w:id="37" w:name="study-1---us-american-sample"/>
      <w:bookmarkStart w:id="38" w:name="participants"/>
      <w:bookmarkEnd w:id="37"/>
      <w:bookmarkEnd w:id="38"/>
      <w:r>
        <w:t>Participants</w:t>
      </w:r>
    </w:p>
    <w:p w14:paraId="45FB21CE" w14:textId="0E5E1075" w:rsidR="00EA382D" w:rsidRDefault="00C96047" w:rsidP="0088744A">
      <w:pPr>
        <w:pStyle w:val="FirstParagraph"/>
        <w:ind w:firstLine="0"/>
      </w:pPr>
      <w:r>
        <w:t>Th</w:t>
      </w:r>
      <w:r w:rsidR="001A3F10">
        <w:t>is</w:t>
      </w:r>
      <w:r>
        <w:t xml:space="preserve"> sample 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tems as well as several other tests not reported in this paper.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6D1F5F55" w14:textId="4E78C993" w:rsidR="0088744A" w:rsidRPr="0088744A" w:rsidRDefault="00C96047" w:rsidP="001F650E">
      <w:pPr>
        <w:pStyle w:val="Ttulo4"/>
      </w:pPr>
      <w:bookmarkStart w:id="39" w:name="measures"/>
      <w:bookmarkEnd w:id="39"/>
      <w:r>
        <w:t>Measures</w:t>
      </w:r>
    </w:p>
    <w:p w14:paraId="79DDDE2C" w14:textId="564084A6" w:rsidR="00EA382D" w:rsidRDefault="00C96047" w:rsidP="00BD4C60">
      <w:pPr>
        <w:pStyle w:val="Maintext"/>
      </w:pPr>
      <w:bookmarkStart w:id="40" w:name="items-from-the-international-personality"/>
      <w:bookmarkEnd w:id="40"/>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016DCD09" w:rsidR="00EA382D" w:rsidRDefault="001A3F10">
      <w:pPr>
        <w:pStyle w:val="Textoindependiente"/>
      </w:pPr>
      <w:r>
        <w:t>The item set used originates from a complex item reduction conducted before. Here</w:t>
      </w:r>
      <w:ins w:id="41" w:author="Victor Rouco" w:date="2020-06-15T12:37:00Z">
        <w:r w:rsidR="00CC606D">
          <w:t>,</w:t>
        </w:r>
      </w:ins>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E047FE">
        <w:t xml:space="preserve">, Duckworth, and Roberts (2009). </w:t>
      </w:r>
      <w:r w:rsidR="00C96047">
        <w:t xml:space="preserve">That study also contains part of the sample used here. However, the current data set </w:t>
      </w:r>
      <w:r w:rsidR="00AE3331">
        <w:t>includes</w:t>
      </w:r>
      <w:r w:rsidR="00C96047">
        <w:t xml:space="preserve"> more participants.</w:t>
      </w:r>
    </w:p>
    <w:p w14:paraId="5A2D327E" w14:textId="7F219BB1" w:rsidR="00BD4C60" w:rsidRDefault="00C96047" w:rsidP="00BD4C60">
      <w:pPr>
        <w:pStyle w:val="Ttulo5"/>
      </w:pPr>
      <w:bookmarkStart w:id="42" w:name="satisfaction-with-life-swl"/>
      <w:bookmarkEnd w:id="42"/>
      <w:r>
        <w:lastRenderedPageBreak/>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43" w:name="gpa"/>
      <w:bookmarkEnd w:id="43"/>
      <w:r>
        <w:t>Graded point average (</w:t>
      </w:r>
      <w:r w:rsidR="00C96047">
        <w:t>GPA</w:t>
      </w:r>
      <w:r>
        <w:t>)</w:t>
      </w:r>
    </w:p>
    <w:p w14:paraId="75BA3AE7" w14:textId="030A1ACB" w:rsidR="00C80166" w:rsidRPr="00BD4C60" w:rsidRDefault="00485490" w:rsidP="00BD4C60">
      <w:pPr>
        <w:pStyle w:val="Maintext"/>
      </w:pPr>
      <w:r>
        <w:t>To measure academic performance, p</w:t>
      </w:r>
      <w:r w:rsidR="0058762E" w:rsidRPr="0015232E">
        <w:t>articipants reported their GPA</w:t>
      </w:r>
      <w:r>
        <w:t xml:space="preserve"> scores at the end of high school.</w:t>
      </w:r>
      <w:r w:rsidR="0058762E" w:rsidRPr="0015232E">
        <w:t xml:space="preserve"> </w:t>
      </w:r>
    </w:p>
    <w:p w14:paraId="4DBEE16C" w14:textId="77777777" w:rsidR="002A43D4" w:rsidRPr="002A43D4" w:rsidRDefault="002A43D4" w:rsidP="002A43D4">
      <w:pPr>
        <w:rPr>
          <w:lang w:val="en-GB"/>
        </w:rPr>
      </w:pPr>
    </w:p>
    <w:p w14:paraId="3C65E0BE" w14:textId="0F5DFD9A" w:rsidR="00EA382D" w:rsidRPr="00456E3A" w:rsidRDefault="007A3D83" w:rsidP="00456E3A">
      <w:pPr>
        <w:pStyle w:val="Ttulo5"/>
      </w:pPr>
      <w:r w:rsidRPr="00456E3A">
        <w:t xml:space="preserve">Absences </w:t>
      </w:r>
    </w:p>
    <w:p w14:paraId="3B352082" w14:textId="33DF1601" w:rsidR="002A43D4" w:rsidRPr="002A43D4" w:rsidRDefault="00485490" w:rsidP="002A43D4">
      <w:pPr>
        <w:pStyle w:val="Textoindependiente"/>
      </w:pPr>
      <w:bookmarkStart w:id="44" w:name="sat"/>
      <w:bookmarkEnd w:id="44"/>
      <w:r>
        <w:t xml:space="preserve">Participants reported an estimation of days that were absent from college without justification. This was an item extracted from a larger set of student social behaviors indicators </w:t>
      </w:r>
      <w:r>
        <w:rPr>
          <w:bCs/>
        </w:rPr>
        <w:t>(</w:t>
      </w:r>
      <w:proofErr w:type="spellStart"/>
      <w:r>
        <w:rPr>
          <w:bCs/>
        </w:rPr>
        <w:t>MacCann</w:t>
      </w:r>
      <w:proofErr w:type="spellEnd"/>
      <w:r>
        <w:rPr>
          <w:bCs/>
        </w:rPr>
        <w:t xml:space="preserve"> et al., 2009)</w:t>
      </w:r>
      <w:r>
        <w:t xml:space="preserve">. </w:t>
      </w:r>
      <w:r w:rsidR="004E62D9">
        <w:t xml:space="preserve">Absences were log transformed prior to analyses, </w:t>
      </w:r>
      <w:r>
        <w:t>as proposed by</w:t>
      </w:r>
      <w:r w:rsidR="004E62D9">
        <w:t xml:space="preserve"> Lounsbury et al. (2004).</w:t>
      </w:r>
    </w:p>
    <w:p w14:paraId="03F50E3D" w14:textId="780A92B2" w:rsidR="00CC740D" w:rsidRPr="00CC740D" w:rsidRDefault="00C46324" w:rsidP="001F650E">
      <w:pPr>
        <w:pStyle w:val="Ttulo4"/>
      </w:pPr>
      <w:bookmarkStart w:id="45" w:name="procedure"/>
      <w:bookmarkEnd w:id="45"/>
      <w:r>
        <w:t>Statistical Analyses</w:t>
      </w:r>
    </w:p>
    <w:p w14:paraId="4F5BA524" w14:textId="01D07227" w:rsidR="002D2C41" w:rsidRDefault="002D2C41" w:rsidP="00456E3A">
      <w:pPr>
        <w:pStyle w:val="Ttulo5"/>
      </w:pPr>
      <w:bookmarkStart w:id="46" w:name="efa-with-subsample-1"/>
      <w:bookmarkEnd w:id="46"/>
      <w:r>
        <w:t>Exploratory Factor Analysis (EFA)</w:t>
      </w:r>
    </w:p>
    <w:p w14:paraId="7643B7C6" w14:textId="28FFB1CE" w:rsidR="00EA382D" w:rsidRDefault="001F650E" w:rsidP="002D2C41">
      <w:pPr>
        <w:pStyle w:val="Maintext"/>
      </w:pPr>
      <w:r>
        <w:t xml:space="preserve">The first subset of the collected sample was used to identify the number of components underlying the personality items in our dataset, with a </w:t>
      </w:r>
      <w:r w:rsidR="00BA45DA">
        <w:t xml:space="preserve">top-down approach </w:t>
      </w:r>
      <w:r>
        <w:t>as proposed by</w:t>
      </w:r>
      <w:r w:rsidR="00BA45DA">
        <w:t xml:space="preserve"> </w:t>
      </w:r>
      <w:commentRangeStart w:id="47"/>
      <w:r w:rsidR="00BA45DA">
        <w:t>Goldberg (2006)</w:t>
      </w:r>
      <w:commentRangeEnd w:id="47"/>
      <w:r w:rsidR="00BA45DA">
        <w:rPr>
          <w:rStyle w:val="Refdecomentario"/>
          <w:rFonts w:asciiTheme="minorHAnsi" w:hAnsiTheme="minorHAnsi"/>
        </w:rPr>
        <w:commentReference w:id="47"/>
      </w:r>
      <w:r w:rsidR="00BA45DA">
        <w:t xml:space="preserve">. </w:t>
      </w:r>
      <w:r w:rsidR="002418DA">
        <w:t xml:space="preserve">This means that a series of EFAs was run within each item group allocated to a </w:t>
      </w:r>
      <w:r w:rsidR="002418DA">
        <w:lastRenderedPageBreak/>
        <w:t xml:space="preserve">specific Big Five domain. In case these analyses yielded very broad factors, another EFA was conducted within this larger factor </w:t>
      </w:r>
      <w:commentRangeStart w:id="48"/>
      <w:commentRangeStart w:id="49"/>
      <w:r w:rsidR="002418DA">
        <w:t>only</w:t>
      </w:r>
      <w:commentRangeEnd w:id="48"/>
      <w:r w:rsidR="002418DA">
        <w:rPr>
          <w:rStyle w:val="Refdecomentario"/>
          <w:rFonts w:asciiTheme="minorHAnsi" w:hAnsiTheme="minorHAnsi"/>
        </w:rPr>
        <w:commentReference w:id="48"/>
      </w:r>
      <w:commentRangeEnd w:id="49"/>
      <w:r w:rsidR="006D2DD3">
        <w:rPr>
          <w:rStyle w:val="Refdecomentario"/>
          <w:rFonts w:asciiTheme="minorHAnsi" w:hAnsiTheme="minorHAnsi"/>
        </w:rPr>
        <w:commentReference w:id="49"/>
      </w:r>
      <w:r w:rsidR="002418DA">
        <w:t xml:space="preserve">. </w:t>
      </w:r>
      <w:proofErr w:type="spellStart"/>
      <w:r w:rsidR="00BA45DA">
        <w:t>Velicer’s</w:t>
      </w:r>
      <w:proofErr w:type="spellEnd"/>
      <w:r w:rsidR="00BA45DA">
        <w:t xml:space="preserve"> (1976) Minimum Average Partial (MAP) and Horn’s (1965) Parallel Analysis (PA) methods were applied in order to guide the subsequent factor analysis. </w:t>
      </w:r>
      <w:r w:rsidR="00C96047">
        <w:t>EFA</w:t>
      </w:r>
      <w:r w:rsidR="00BA45DA">
        <w:t>s</w:t>
      </w:r>
      <w:r w:rsidR="00C96047">
        <w:t xml:space="preserve"> w</w:t>
      </w:r>
      <w:r w:rsidR="00BA45DA">
        <w:t xml:space="preserve">ere </w:t>
      </w:r>
      <w:r w:rsidR="00C96047">
        <w:t xml:space="preserve">calculated </w:t>
      </w:r>
      <w:r w:rsidR="00BA45DA">
        <w:t>via</w:t>
      </w:r>
      <w:r w:rsidR="00C96047">
        <w:t xml:space="preserve">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w:t>
      </w:r>
      <w:r w:rsidR="002418DA">
        <w:t>2012</w:t>
      </w:r>
      <w:r w:rsidR="00721101">
        <w:t xml:space="preserve">) </w:t>
      </w:r>
      <w:r w:rsidR="00C96047">
        <w:t xml:space="preserve">using </w:t>
      </w:r>
      <w:proofErr w:type="spellStart"/>
      <w:r w:rsidR="00C96047">
        <w:t>geomin</w:t>
      </w:r>
      <w:proofErr w:type="spellEnd"/>
      <w:r w:rsidR="00C96047">
        <w:t xml:space="preserve"> rotation and Maximum Likelihood </w:t>
      </w:r>
      <w:r w:rsidR="00BA45DA">
        <w:t xml:space="preserve">(ML) </w:t>
      </w:r>
      <w:r w:rsidR="00C96047">
        <w:t>estimat</w:t>
      </w:r>
      <w:r w:rsidR="00AE3331">
        <w:t>ion</w:t>
      </w:r>
      <w:r w:rsidR="00C96047">
        <w:t xml:space="preserve">. </w:t>
      </w:r>
      <w:r w:rsidR="00BA45DA">
        <w:t>Decisions</w:t>
      </w:r>
      <w:r w:rsidR="00C96047">
        <w:t xml:space="preserve"> </w:t>
      </w:r>
      <w:r w:rsidR="00AE3331">
        <w:t>to retain</w:t>
      </w:r>
      <w:r w:rsidR="00BA45DA">
        <w:t xml:space="preserve"> facets</w:t>
      </w:r>
      <w:r w:rsidR="00AE3331">
        <w:t xml:space="preserve"> </w:t>
      </w:r>
      <w:r w:rsidR="00BA45DA">
        <w:t>were</w:t>
      </w:r>
      <w:r w:rsidR="00AE3331">
        <w:t xml:space="preserve"> </w:t>
      </w:r>
      <w:r w:rsidR="00C96047">
        <w:t xml:space="preserve">partly </w:t>
      </w:r>
      <w:r w:rsidR="00BA45DA">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7CA331C3" w14:textId="77777777" w:rsidR="00356CD3" w:rsidRDefault="00356CD3" w:rsidP="00356CD3">
      <w:pPr>
        <w:pStyle w:val="Ttulo5"/>
      </w:pPr>
      <w:r>
        <w:t>Reliability</w:t>
      </w:r>
    </w:p>
    <w:p w14:paraId="215608FA" w14:textId="4D674D60" w:rsidR="00356CD3" w:rsidRDefault="00356CD3" w:rsidP="00356CD3">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w:t>
      </w:r>
      <w:ins w:id="50" w:author="Victor Rouco" w:date="2020-06-15T18:36:00Z">
        <w:r w:rsidR="005B1F1B">
          <w:t xml:space="preserve">For the domains, only McDonald’s </w:t>
        </w:r>
      </w:ins>
      <m:oMath>
        <m:r>
          <w:ins w:id="51" w:author="Victor Rouco" w:date="2020-06-15T18:36:00Z">
            <w:rPr>
              <w:rFonts w:ascii="Cambria Math" w:hAnsi="Cambria Math"/>
            </w:rPr>
            <m:t>ω</m:t>
          </w:ins>
        </m:r>
      </m:oMath>
      <w:ins w:id="52" w:author="Victor Rouco" w:date="2020-06-15T18:36:00Z">
        <w:r w:rsidR="005B1F1B">
          <w:t xml:space="preserve"> was estimated. </w:t>
        </w:r>
      </w:ins>
      <w:r>
        <w:t xml:space="preserve">The second subsample was used </w:t>
      </w:r>
      <w:r w:rsidR="004025DF">
        <w:t>to compute these statistics</w:t>
      </w:r>
      <w:r>
        <w:t>.</w:t>
      </w:r>
    </w:p>
    <w:p w14:paraId="1EEE2FAD" w14:textId="0ACD266C" w:rsidR="00EA382D" w:rsidRDefault="002D2C41" w:rsidP="00456E3A">
      <w:pPr>
        <w:pStyle w:val="Ttulo5"/>
      </w:pPr>
      <w:bookmarkStart w:id="53" w:name="cfa-and-esem-with-subsample-1"/>
      <w:bookmarkEnd w:id="53"/>
      <w:r>
        <w:t>Confirmatory Factor Analysis (</w:t>
      </w:r>
      <w:r w:rsidR="00C96047">
        <w:t>CFA</w:t>
      </w:r>
      <w:r>
        <w:t>)</w:t>
      </w:r>
    </w:p>
    <w:p w14:paraId="0D4B37EB" w14:textId="3BA3B5EA" w:rsidR="00381C95" w:rsidRDefault="0088744A" w:rsidP="002D2C41">
      <w:pPr>
        <w:pStyle w:val="Maintext"/>
      </w:pPr>
      <w:r>
        <w:t xml:space="preserve"> </w:t>
      </w:r>
      <w:r w:rsidR="00C96047">
        <w:t xml:space="preserve">To </w:t>
      </w:r>
      <w:r w:rsidR="00F15F83">
        <w:t>verify</w:t>
      </w:r>
      <w:r w:rsidR="00C96047">
        <w:t xml:space="preserve">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w:t>
      </w:r>
      <w:r w:rsidR="006A3693">
        <w:t>fitted</w:t>
      </w:r>
      <w:r w:rsidR="00C96047">
        <w:t xml:space="preserve">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floor and ceiling effects on </w:t>
      </w:r>
      <w:r w:rsidR="006A3693">
        <w:t>some</w:t>
      </w:r>
      <w:r w:rsidR="0066150A">
        <w:t xml:space="preserve"> item’s response</w:t>
      </w:r>
      <w:r w:rsidR="006A3693">
        <w:t xml:space="preserve"> distribution</w:t>
      </w:r>
      <w:r w:rsidR="0066150A">
        <w:t>.</w:t>
      </w:r>
      <w:r w:rsidR="00C96047">
        <w:t xml:space="preserve"> </w:t>
      </w:r>
      <w:r w:rsidR="0066150A">
        <w:t xml:space="preserve">Model fit was determined based on </w:t>
      </w:r>
      <w:r w:rsidR="00F15F83">
        <w:t xml:space="preserve">the usual goodness-of-fit </w:t>
      </w:r>
      <w:commentRangeStart w:id="54"/>
      <w:r w:rsidR="00F15F83">
        <w:t>indicators</w:t>
      </w:r>
      <w:commentRangeEnd w:id="54"/>
      <w:r w:rsidR="00C46324">
        <w:rPr>
          <w:rStyle w:val="Refdecomentario"/>
          <w:rFonts w:asciiTheme="minorHAnsi" w:hAnsiTheme="minorHAnsi"/>
        </w:rPr>
        <w:commentReference w:id="54"/>
      </w:r>
      <w:ins w:id="55" w:author="Victor Rouco" w:date="2020-06-17T17:07:00Z">
        <w:r w:rsidR="00071E57">
          <w:t xml:space="preserve">: the Cumulative Fit Index (CFI), </w:t>
        </w:r>
      </w:ins>
      <w:ins w:id="56" w:author="Victor Rouco" w:date="2020-06-17T17:08:00Z">
        <w:r w:rsidR="00071E57">
          <w:t>for which a score &gt; 0.9 indicate</w:t>
        </w:r>
      </w:ins>
      <w:ins w:id="57" w:author="Victor Rouco" w:date="2020-06-17T17:10:00Z">
        <w:r w:rsidR="00071E57">
          <w:t>s</w:t>
        </w:r>
      </w:ins>
      <w:ins w:id="58" w:author="Victor Rouco" w:date="2020-06-17T17:08:00Z">
        <w:r w:rsidR="00071E57">
          <w:t xml:space="preserve"> approximate fit; the Root Mean Square of Approximation (</w:t>
        </w:r>
      </w:ins>
      <w:ins w:id="59" w:author="Victor Rouco" w:date="2020-06-17T17:09:00Z">
        <w:r w:rsidR="00071E57">
          <w:t xml:space="preserve">RMSEA), for which a value </w:t>
        </w:r>
        <w:r w:rsidR="00071E57">
          <w:lastRenderedPageBreak/>
          <w:t xml:space="preserve">&lt; 0.05 indicates good fit and a value &lt; 0.6 indicates approximate fit; and the Standardized Root Mean </w:t>
        </w:r>
      </w:ins>
      <w:ins w:id="60" w:author="Victor Rouco" w:date="2020-06-17T17:10:00Z">
        <w:r w:rsidR="00071E57">
          <w:t>Residual (SRMR), for which a value &lt; 0.05 indicates adequate fit.</w:t>
        </w:r>
      </w:ins>
      <w:ins w:id="61" w:author="Victor Rouco" w:date="2020-06-17T17:08:00Z">
        <w:r w:rsidR="00071E57">
          <w:t xml:space="preserve"> </w:t>
        </w:r>
      </w:ins>
      <w:del w:id="62" w:author="Victor Rouco" w:date="2020-06-17T17:07:00Z">
        <w:r w:rsidR="00F15F83" w:rsidDel="00071E57">
          <w:delText>.</w:delText>
        </w:r>
      </w:del>
    </w:p>
    <w:p w14:paraId="6E7A5B27" w14:textId="6AAFBCBF" w:rsidR="00356CD3" w:rsidRDefault="00356CD3" w:rsidP="00356CD3">
      <w:pPr>
        <w:pStyle w:val="Ttulo5"/>
      </w:pPr>
      <w:r>
        <w:t>Exploratory Structural Equation Modelling (ESEM)</w:t>
      </w:r>
    </w:p>
    <w:p w14:paraId="779E5E31" w14:textId="446C19E7" w:rsidR="00356CD3" w:rsidRPr="00356CD3" w:rsidRDefault="00356CD3" w:rsidP="00356CD3">
      <w:pPr>
        <w:pStyle w:val="Maintext"/>
      </w:pPr>
      <w:r>
        <w:t xml:space="preserve">In a third step with the second subsample, </w:t>
      </w:r>
      <w:r w:rsidR="00F15F83">
        <w:t xml:space="preserve">the higher order structure of the facets was tested with </w:t>
      </w:r>
      <w:r>
        <w:t>ESEM (</w:t>
      </w:r>
      <w:proofErr w:type="spellStart"/>
      <w:r>
        <w:t>Asparouhov</w:t>
      </w:r>
      <w:proofErr w:type="spellEnd"/>
      <w:r>
        <w:t xml:space="preserve"> &amp; </w:t>
      </w:r>
      <w:proofErr w:type="spellStart"/>
      <w:r>
        <w:t>Muthén</w:t>
      </w:r>
      <w:proofErr w:type="spellEnd"/>
      <w:r>
        <w:t>, 2009)</w:t>
      </w:r>
      <w:r w:rsidR="00C46324">
        <w:t xml:space="preserve"> </w:t>
      </w:r>
      <w:commentRangeStart w:id="63"/>
      <w:commentRangeStart w:id="64"/>
      <w:r w:rsidR="00C46324">
        <w:t>using facet scores as indicators of the five domains</w:t>
      </w:r>
      <w:commentRangeEnd w:id="63"/>
      <w:r w:rsidR="00C46324">
        <w:rPr>
          <w:rStyle w:val="Refdecomentario"/>
          <w:rFonts w:asciiTheme="minorHAnsi" w:hAnsiTheme="minorHAnsi"/>
        </w:rPr>
        <w:commentReference w:id="63"/>
      </w:r>
      <w:commentRangeEnd w:id="64"/>
      <w:r w:rsidR="006D2DD3">
        <w:rPr>
          <w:rStyle w:val="Refdecomentario"/>
          <w:rFonts w:asciiTheme="minorHAnsi" w:hAnsiTheme="minorHAnsi"/>
        </w:rPr>
        <w:commentReference w:id="64"/>
      </w:r>
      <w:r>
        <w:t xml:space="preserve">. ESEM </w:t>
      </w:r>
      <w:r w:rsidR="00F15F83">
        <w:t xml:space="preserve">was the preferred procedure as it </w:t>
      </w:r>
      <w:r w:rsidR="00270A57">
        <w:t xml:space="preserve">allows to relax the too strict independent clusters model in which CFA is usually performed (Marsh et al., 2010), accommodating personality data more realistically. </w:t>
      </w:r>
      <w:r>
        <w:t xml:space="preserve">As a control mechanism for content-validity, we eliminated any facet with non-significant loadings from its intended domain. The ESEM </w:t>
      </w:r>
      <w:r w:rsidR="00F15F83">
        <w:t xml:space="preserve">model </w:t>
      </w:r>
      <w:r>
        <w:t xml:space="preserve">was fitted using </w:t>
      </w:r>
      <w:proofErr w:type="spellStart"/>
      <w:r>
        <w:t>geomin</w:t>
      </w:r>
      <w:proofErr w:type="spellEnd"/>
      <w:r>
        <w:t xml:space="preserve"> oblique rotation and ML estimation. </w:t>
      </w:r>
    </w:p>
    <w:p w14:paraId="5A8ED1BA" w14:textId="77777777" w:rsidR="00456E3A" w:rsidRPr="00233011" w:rsidRDefault="00456E3A" w:rsidP="00456E3A">
      <w:pPr>
        <w:pStyle w:val="Ttulo5"/>
      </w:pPr>
      <w:r>
        <w:t>Nomological network</w:t>
      </w:r>
    </w:p>
    <w:p w14:paraId="3410C19C" w14:textId="0D90FCBC" w:rsidR="00456E3A" w:rsidRPr="00380EA7" w:rsidRDefault="008B1AA2" w:rsidP="00456E3A">
      <w:pPr>
        <w:pStyle w:val="Maintext"/>
      </w:pPr>
      <w:r>
        <w:t xml:space="preserve">In order to examine evidence of construct validity of our proposed facet model, a nomological network linking our constructs with external outcomes </w:t>
      </w:r>
      <w:del w:id="65" w:author="Victor Rouco" w:date="2020-06-15T16:38:00Z">
        <w:r w:rsidDel="00D67715">
          <w:delText>has been</w:delText>
        </w:r>
      </w:del>
      <w:ins w:id="66" w:author="Victor Rouco" w:date="2020-06-15T16:38:00Z">
        <w:r w:rsidR="00D67715">
          <w:t>was</w:t>
        </w:r>
      </w:ins>
      <w:r>
        <w:t xml:space="preserve"> build. </w:t>
      </w:r>
      <w:r w:rsidR="00C917F2">
        <w:t xml:space="preserve">This network </w:t>
      </w:r>
      <w:del w:id="67" w:author="Victor Rouco" w:date="2020-06-15T16:38:00Z">
        <w:r w:rsidR="00C917F2" w:rsidDel="00D67715">
          <w:delText>has been</w:delText>
        </w:r>
      </w:del>
      <w:ins w:id="68" w:author="Victor Rouco" w:date="2020-06-15T16:38:00Z">
        <w:r w:rsidR="00D67715">
          <w:t>was</w:t>
        </w:r>
      </w:ins>
      <w:r w:rsidR="00C917F2">
        <w:t xml:space="preserve"> constructed by examining associations with</w:t>
      </w:r>
      <w:r w:rsidR="00356CD3">
        <w:t xml:space="preserve"> </w:t>
      </w:r>
      <w:r w:rsidR="00456E3A" w:rsidRPr="00233011">
        <w:t>a set of linear models and</w:t>
      </w:r>
      <w:r w:rsidR="00C917F2">
        <w:t xml:space="preserve"> zero-order</w:t>
      </w:r>
      <w:r w:rsidR="00456E3A" w:rsidRPr="00233011">
        <w:t xml:space="preserve"> correlations</w:t>
      </w:r>
      <w:r w:rsidR="001F650E">
        <w:t>, again with subsample 2</w:t>
      </w:r>
      <w:r w:rsidR="00456E3A" w:rsidRPr="00233011">
        <w:t>. Pearson</w:t>
      </w:r>
      <w:r w:rsidR="00356CD3">
        <w:t xml:space="preserve"> </w:t>
      </w:r>
      <w:r w:rsidR="00456E3A" w:rsidRPr="00233011">
        <w:t>correlation</w:t>
      </w:r>
      <w:r w:rsidR="00456E3A">
        <w:t>s</w:t>
      </w:r>
      <w:r w:rsidR="00456E3A" w:rsidRPr="00233011">
        <w:t xml:space="preserve"> w</w:t>
      </w:r>
      <w:r w:rsidR="00456E3A">
        <w:t>ere</w:t>
      </w:r>
      <w:r w:rsidR="00456E3A" w:rsidRPr="00233011">
        <w:t xml:space="preserve"> calculated for each </w:t>
      </w:r>
      <w:r w:rsidR="00456E3A">
        <w:t>outcome</w:t>
      </w:r>
      <w:r w:rsidR="00456E3A" w:rsidRPr="00233011">
        <w:t xml:space="preserve"> with</w:t>
      </w:r>
      <w:r w:rsidR="001F650E">
        <w:t xml:space="preserve"> both</w:t>
      </w:r>
      <w:r w:rsidR="00456E3A" w:rsidRPr="00233011">
        <w:t xml:space="preserve"> facet</w:t>
      </w:r>
      <w:r w:rsidR="00456E3A">
        <w:t>s</w:t>
      </w:r>
      <w:r w:rsidR="00456E3A" w:rsidRPr="00233011">
        <w:t xml:space="preserve"> </w:t>
      </w:r>
      <w:r w:rsidR="00456E3A">
        <w:t>and</w:t>
      </w:r>
      <w:r w:rsidR="00456E3A" w:rsidRPr="00233011">
        <w:t xml:space="preserve"> </w:t>
      </w:r>
      <w:r w:rsidR="00485490">
        <w:t>domains</w:t>
      </w:r>
      <w:r w:rsidR="00456E3A">
        <w:t>’</w:t>
      </w:r>
      <w:r w:rsidR="00456E3A" w:rsidRPr="00233011">
        <w:t xml:space="preserve"> score</w:t>
      </w:r>
      <w:r w:rsidR="00456E3A">
        <w:t>s</w:t>
      </w:r>
      <w:r w:rsidR="00456E3A" w:rsidRPr="00233011">
        <w:t xml:space="preserve">. One linear model per </w:t>
      </w:r>
      <w:r w:rsidR="00456E3A">
        <w:t>domain</w:t>
      </w:r>
      <w:r w:rsidR="00456E3A" w:rsidRPr="00233011">
        <w:t xml:space="preserve"> and per criteria was fitted, using all facets </w:t>
      </w:r>
      <w:r w:rsidR="00456E3A">
        <w:t>included in</w:t>
      </w:r>
      <w:r w:rsidR="00456E3A" w:rsidRPr="00233011">
        <w:t xml:space="preserve"> the domain</w:t>
      </w:r>
      <w:r w:rsidR="00456E3A">
        <w:t>s</w:t>
      </w:r>
      <w:r w:rsidR="00456E3A" w:rsidRPr="00233011">
        <w:t xml:space="preserve"> as predictors</w:t>
      </w:r>
      <w:r w:rsidR="00356CD3">
        <w:t>, but excluding the domain sum-scores</w:t>
      </w:r>
      <w:r w:rsidR="00456E3A" w:rsidRPr="00233011">
        <w:t xml:space="preserve">. </w:t>
      </w:r>
      <w:r w:rsidR="00356CD3">
        <w:t xml:space="preserve">Standardized coefficients for each predictor </w:t>
      </w:r>
      <w:r w:rsidR="00356CD3" w:rsidRPr="00356CD3">
        <w:t>(</w:t>
      </w:r>
      <w:r w:rsidR="00356CD3" w:rsidRPr="00356CD3">
        <w:sym w:font="Symbol" w:char="F062"/>
      </w:r>
      <w:r w:rsidR="00356CD3" w:rsidRPr="00356CD3">
        <w:t xml:space="preserve">) were reported, </w:t>
      </w:r>
      <w:r w:rsidR="00356CD3">
        <w:t xml:space="preserve">as well as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t>of the overall model -</w:t>
      </w:r>
      <w:r w:rsidR="001F650E">
        <w:t>to represent predictions at</w:t>
      </w:r>
      <w:r w:rsidR="00356CD3">
        <w:t xml:space="preserve"> the domain</w:t>
      </w:r>
      <w:r w:rsidR="001F650E">
        <w:t xml:space="preserve"> level</w:t>
      </w:r>
      <w:r w:rsidR="00356CD3">
        <w:t xml:space="preserve">. </w:t>
      </w:r>
    </w:p>
    <w:p w14:paraId="01E04CE0" w14:textId="75E432AB" w:rsidR="00456E3A" w:rsidRPr="00A2261C" w:rsidRDefault="001F650E" w:rsidP="00456E3A">
      <w:pPr>
        <w:pStyle w:val="FirstParagraph"/>
      </w:pPr>
      <w:r>
        <w:t>To guide the interpretation of the nomological network results, a set of hypotheses derived from research summarized in the introduction were investigated</w:t>
      </w:r>
      <w:r w:rsidR="00456E3A" w:rsidRPr="00233011">
        <w:t xml:space="preserve">: </w:t>
      </w:r>
    </w:p>
    <w:p w14:paraId="14F1E0A1" w14:textId="40135030" w:rsidR="00456E3A" w:rsidRDefault="00456E3A" w:rsidP="00456E3A">
      <w:pPr>
        <w:pStyle w:val="FirstParagraph"/>
        <w:numPr>
          <w:ilvl w:val="0"/>
          <w:numId w:val="17"/>
        </w:numPr>
      </w:pPr>
      <w:r>
        <w:lastRenderedPageBreak/>
        <w:t>H1. SWL will be predicted by</w:t>
      </w:r>
      <w:r w:rsidR="005A0A3C">
        <w:t xml:space="preserve"> facets of </w:t>
      </w:r>
      <w:ins w:id="69" w:author="Victor Rouco" w:date="2020-06-15T15:57:00Z">
        <w:r w:rsidR="003216D5">
          <w:t>n</w:t>
        </w:r>
      </w:ins>
      <w:del w:id="70" w:author="Victor Rouco" w:date="2020-06-15T15:57:00Z">
        <w:r w:rsidR="005A0A3C" w:rsidDel="003216D5">
          <w:delText>N</w:delText>
        </w:r>
      </w:del>
      <w:r w:rsidR="005A0A3C">
        <w:t>euro</w:t>
      </w:r>
      <w:ins w:id="71" w:author="Victor Rouco" w:date="2020-06-15T16:39:00Z">
        <w:r w:rsidR="00D67715">
          <w:t>ti</w:t>
        </w:r>
      </w:ins>
      <w:r w:rsidR="005A0A3C">
        <w:t xml:space="preserve">cism mimicking NEO-PI-R </w:t>
      </w:r>
      <w:r w:rsidR="005A0A3C" w:rsidRPr="005A0A3C">
        <w:rPr>
          <w:i/>
          <w:iCs/>
        </w:rPr>
        <w:t>depression</w:t>
      </w:r>
      <w:r w:rsidR="005A0A3C">
        <w:t xml:space="preserve">, and facets of </w:t>
      </w:r>
      <w:ins w:id="72" w:author="Victor Rouco" w:date="2020-06-15T15:57:00Z">
        <w:r w:rsidR="003216D5">
          <w:t>e</w:t>
        </w:r>
      </w:ins>
      <w:del w:id="73" w:author="Victor Rouco" w:date="2020-06-15T15:57:00Z">
        <w:r w:rsidR="005A0A3C" w:rsidDel="003216D5">
          <w:delText>E</w:delText>
        </w:r>
      </w:del>
      <w:r w:rsidR="005A0A3C">
        <w:t xml:space="preserv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Neuroticism and </w:t>
      </w:r>
      <w:ins w:id="74" w:author="Victor Rouco" w:date="2020-06-15T15:57:00Z">
        <w:r w:rsidR="003216D5">
          <w:t>e</w:t>
        </w:r>
      </w:ins>
      <w:del w:id="75" w:author="Victor Rouco" w:date="2020-06-15T15:57:00Z">
        <w:r w:rsidDel="003216D5">
          <w:delText>E</w:delText>
        </w:r>
      </w:del>
      <w:r>
        <w:t xml:space="preserve">xtraversion will be most important </w:t>
      </w:r>
      <w:r w:rsidR="00485490">
        <w:t>domains</w:t>
      </w:r>
      <w:r>
        <w:t xml:space="preserve"> </w:t>
      </w:r>
      <w:del w:id="76" w:author="Victor Rouco" w:date="2020-06-15T15:59:00Z">
        <w:r w:rsidDel="003216D5">
          <w:delText>when predicting</w:delText>
        </w:r>
      </w:del>
      <w:ins w:id="77" w:author="Victor Rouco" w:date="2020-06-15T15:59:00Z">
        <w:r w:rsidR="003216D5">
          <w:t>in the personality-</w:t>
        </w:r>
      </w:ins>
      <w:del w:id="78" w:author="Victor Rouco" w:date="2020-06-15T15:59:00Z">
        <w:r w:rsidDel="003216D5">
          <w:delText xml:space="preserve"> </w:delText>
        </w:r>
      </w:del>
      <w:r>
        <w:t>SWL</w:t>
      </w:r>
      <w:ins w:id="79" w:author="Victor Rouco" w:date="2020-06-15T15:59:00Z">
        <w:r w:rsidR="003216D5">
          <w:t xml:space="preserve"> association</w:t>
        </w:r>
      </w:ins>
      <w:r>
        <w:t>.</w:t>
      </w:r>
    </w:p>
    <w:p w14:paraId="1E433D43" w14:textId="6F90A351" w:rsidR="00456E3A" w:rsidRDefault="00456E3A" w:rsidP="00456E3A">
      <w:pPr>
        <w:pStyle w:val="Compact"/>
        <w:numPr>
          <w:ilvl w:val="0"/>
          <w:numId w:val="17"/>
        </w:numPr>
      </w:pPr>
      <w:r>
        <w:t xml:space="preserve">H2. Conscientiousness will </w:t>
      </w:r>
      <w:del w:id="80" w:author="Victor Rouco" w:date="2020-06-15T15:58:00Z">
        <w:r w:rsidDel="003216D5">
          <w:delText xml:space="preserve">predict </w:delText>
        </w:r>
      </w:del>
      <w:ins w:id="81" w:author="Victor Rouco" w:date="2020-06-15T15:58:00Z">
        <w:r w:rsidR="003216D5">
          <w:t xml:space="preserve">be associated with </w:t>
        </w:r>
      </w:ins>
      <w:r>
        <w:t>academic achievement with a small to moderate effect size. Openness will entail facets with positive effects and facets with negative effects on GPA scores.</w:t>
      </w:r>
    </w:p>
    <w:p w14:paraId="453D1594" w14:textId="772FE1C8" w:rsidR="004E62D9" w:rsidRPr="00F556BC" w:rsidRDefault="00456E3A" w:rsidP="00456E3A">
      <w:pPr>
        <w:pStyle w:val="Compact"/>
        <w:numPr>
          <w:ilvl w:val="0"/>
          <w:numId w:val="17"/>
        </w:numPr>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F5824">
      <w:pPr>
        <w:pStyle w:val="Ttulo2"/>
      </w:pPr>
      <w:r>
        <w:t>Results</w:t>
      </w:r>
    </w:p>
    <w:p w14:paraId="6C518E95" w14:textId="76413385" w:rsidR="00AE4A9C" w:rsidRDefault="00456E3A" w:rsidP="00456E3A">
      <w:pPr>
        <w:pStyle w:val="Ttulo5"/>
      </w:pPr>
      <w:r>
        <w:t>EFA</w:t>
      </w:r>
    </w:p>
    <w:p w14:paraId="1701BD12" w14:textId="4241499D" w:rsidR="00F556BC" w:rsidRDefault="00AE4A9C" w:rsidP="00456E3A">
      <w:pPr>
        <w:pStyle w:val="Maintext"/>
      </w:pPr>
      <w:r>
        <w:t xml:space="preserve">Exploratory analysis revealed </w:t>
      </w:r>
      <w:r w:rsidR="00C46324">
        <w:t xml:space="preserve">that </w:t>
      </w:r>
      <w:r w:rsidR="0066150A">
        <w:t xml:space="preserve">the domains could be structured into </w:t>
      </w:r>
      <w:r w:rsidR="00C46324">
        <w:t xml:space="preserve">between </w:t>
      </w:r>
      <w:r>
        <w:t xml:space="preserve">eight to eleven </w:t>
      </w:r>
      <w:r w:rsidR="00C46324">
        <w:t>facets</w:t>
      </w:r>
      <w:r w:rsidR="0066150A">
        <w:t xml:space="preserve">. </w:t>
      </w:r>
      <w:r w:rsidR="00FF0FF2">
        <w:t>Model</w:t>
      </w:r>
      <w:r w:rsidR="00F556BC">
        <w:t xml:space="preserve"> fit</w:t>
      </w:r>
      <w:r w:rsidR="00FF0FF2">
        <w:t xml:space="preserve"> information for the EFA procedure are presented in </w:t>
      </w:r>
      <w:r w:rsidR="00C46324">
        <w:rPr>
          <w:i/>
          <w:iCs/>
        </w:rPr>
        <w:t>T</w:t>
      </w:r>
      <w:r w:rsidR="00FF0FF2" w:rsidRPr="00FF0FF2">
        <w:rPr>
          <w:i/>
          <w:iCs/>
        </w:rPr>
        <w:t xml:space="preserve">able </w:t>
      </w:r>
      <w:r w:rsidR="00C46324">
        <w:rPr>
          <w:i/>
          <w:iCs/>
        </w:rPr>
        <w:t>2</w:t>
      </w:r>
      <w:r w:rsidR="00FF0FF2" w:rsidRPr="00FF0FF2">
        <w:rPr>
          <w:i/>
          <w:iCs/>
        </w:rPr>
        <w:t>,</w:t>
      </w:r>
      <w:r w:rsidR="00FF0FF2">
        <w:t xml:space="preserve"> </w:t>
      </w:r>
      <w:r w:rsidR="00F556BC">
        <w:t>as well as Eigenvalues</w:t>
      </w:r>
      <w:r w:rsidR="00C46324">
        <w:t>,</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w:t>
      </w:r>
      <w:r w:rsidR="00C46324">
        <w:t xml:space="preserve">of </w:t>
      </w:r>
      <w:r w:rsidR="00F556BC">
        <w:t xml:space="preserve">less than .30 and </w:t>
      </w:r>
      <w:r w:rsidR="00FF0FF2">
        <w:t>with non-central</w:t>
      </w:r>
      <w:r w:rsidR="00F556BC">
        <w:t xml:space="preserve"> content </w:t>
      </w:r>
      <w:r w:rsidR="00FF0FF2">
        <w:t>to the domain in question were eliminated</w:t>
      </w:r>
      <w:r w:rsidR="0066150A">
        <w:t xml:space="preserve"> (John et al., </w:t>
      </w:r>
      <w:commentRangeStart w:id="82"/>
      <w:r w:rsidR="0066150A">
        <w:t>2014</w:t>
      </w:r>
      <w:commentRangeEnd w:id="82"/>
      <w:r w:rsidR="00C46324">
        <w:rPr>
          <w:rStyle w:val="Refdecomentario"/>
          <w:rFonts w:asciiTheme="minorHAnsi" w:hAnsiTheme="minorHAnsi"/>
        </w:rPr>
        <w:commentReference w:id="82"/>
      </w:r>
      <w:r w:rsidR="0066150A">
        <w:t>)</w:t>
      </w:r>
      <w:r w:rsidR="00FF0FF2">
        <w:t xml:space="preserve">. </w:t>
      </w:r>
    </w:p>
    <w:p w14:paraId="38BF0B92" w14:textId="65114654" w:rsidR="00F556BC" w:rsidRPr="0088744A" w:rsidRDefault="00F556BC" w:rsidP="00F556BC">
      <w:pPr>
        <w:pStyle w:val="Textoindependiente"/>
      </w:pPr>
      <w:r>
        <w:t>Table 2. EFA model fit</w:t>
      </w:r>
    </w:p>
    <w:tbl>
      <w:tblPr>
        <w:tblW w:w="10737" w:type="dxa"/>
        <w:tblInd w:w="70" w:type="dxa"/>
        <w:tblCellMar>
          <w:left w:w="70" w:type="dxa"/>
          <w:right w:w="70" w:type="dxa"/>
        </w:tblCellMar>
        <w:tblLook w:val="04A0" w:firstRow="1" w:lastRow="0" w:firstColumn="1" w:lastColumn="0" w:noHBand="0" w:noVBand="1"/>
      </w:tblPr>
      <w:tblGrid>
        <w:gridCol w:w="2765"/>
        <w:gridCol w:w="1560"/>
        <w:gridCol w:w="680"/>
        <w:gridCol w:w="994"/>
        <w:gridCol w:w="913"/>
        <w:gridCol w:w="1448"/>
        <w:gridCol w:w="1394"/>
        <w:gridCol w:w="1197"/>
      </w:tblGrid>
      <w:tr w:rsidR="00F556BC" w:rsidRPr="00297D27" w14:paraId="1D46B5A7" w14:textId="77777777" w:rsidTr="00297D27">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83154C">
            <w:pPr>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83154C">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47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83154C">
            <w:r w:rsidRPr="00297D27">
              <w:t>CFI</w:t>
            </w:r>
          </w:p>
        </w:tc>
        <w:tc>
          <w:tcPr>
            <w:tcW w:w="99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83154C">
            <w:r w:rsidRPr="00297D27">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83154C">
            <w:r w:rsidRPr="00297D27">
              <w:t>SRMR</w:t>
            </w:r>
          </w:p>
        </w:tc>
        <w:tc>
          <w:tcPr>
            <w:tcW w:w="1448"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83154C">
            <w:proofErr w:type="spellStart"/>
            <w:r w:rsidRPr="00297D27">
              <w:t>Eigenvalues</w:t>
            </w:r>
            <w:proofErr w:type="spellEnd"/>
          </w:p>
        </w:tc>
        <w:tc>
          <w:tcPr>
            <w:tcW w:w="1388"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83154C">
            <w:commentRangeStart w:id="83"/>
            <w:r w:rsidRPr="00297D27">
              <w:t>MAP</w:t>
            </w:r>
            <w:commentRangeEnd w:id="83"/>
            <w:r w:rsidR="00B96569" w:rsidRPr="00297D27">
              <w:rPr>
                <w:rStyle w:val="Refdecomentario"/>
                <w:rFonts w:eastAsiaTheme="minorHAnsi"/>
                <w:sz w:val="24"/>
                <w:szCs w:val="24"/>
                <w:lang w:val="en-US" w:eastAsia="en-US"/>
              </w:rPr>
              <w:commentReference w:id="83"/>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83154C">
            <w:r w:rsidRPr="00297D27">
              <w:t>PA</w:t>
            </w:r>
          </w:p>
        </w:tc>
      </w:tr>
      <w:tr w:rsidR="00F556BC" w:rsidRPr="00297D27" w14:paraId="3CC37AB9" w14:textId="77777777" w:rsidTr="00297D27">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83154C">
            <w:proofErr w:type="spellStart"/>
            <w:r w:rsidRPr="00297D27">
              <w:lastRenderedPageBreak/>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83154C"/>
          <w:p w14:paraId="09F66775" w14:textId="77777777" w:rsidR="00F556BC" w:rsidRPr="00297D27" w:rsidRDefault="00F556BC" w:rsidP="0083154C">
            <w:r w:rsidRPr="00297D27">
              <w:t>6477.67*** (4363)</w:t>
            </w:r>
          </w:p>
        </w:tc>
        <w:tc>
          <w:tcPr>
            <w:tcW w:w="47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83154C">
            <w:r w:rsidRPr="00297D27">
              <w:t>0.837</w:t>
            </w:r>
          </w:p>
        </w:tc>
        <w:tc>
          <w:tcPr>
            <w:tcW w:w="99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83154C">
            <w:r w:rsidRPr="00297D27">
              <w:t>0.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83154C">
            <w:r w:rsidRPr="00297D27">
              <w:t>0.034</w:t>
            </w:r>
          </w:p>
        </w:tc>
        <w:tc>
          <w:tcPr>
            <w:tcW w:w="1448"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83154C">
            <w:r w:rsidRPr="00297D27">
              <w:t>42.99</w:t>
            </w:r>
          </w:p>
        </w:tc>
        <w:tc>
          <w:tcPr>
            <w:tcW w:w="1388"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83154C">
            <w:r w:rsidRPr="00297D27">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83154C">
            <w:r w:rsidRPr="00297D27">
              <w:t>9</w:t>
            </w:r>
          </w:p>
        </w:tc>
      </w:tr>
      <w:tr w:rsidR="00F556BC" w:rsidRPr="00297D27" w14:paraId="1A16B9CE" w14:textId="77777777" w:rsidTr="00297D27">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83154C">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83154C">
            <w:r w:rsidRPr="00297D27">
              <w:t>8377.56*** (5243)</w:t>
            </w:r>
          </w:p>
        </w:tc>
        <w:tc>
          <w:tcPr>
            <w:tcW w:w="472" w:type="dxa"/>
            <w:tcBorders>
              <w:top w:val="nil"/>
              <w:left w:val="nil"/>
              <w:bottom w:val="nil"/>
              <w:right w:val="nil"/>
            </w:tcBorders>
            <w:shd w:val="clear" w:color="auto" w:fill="auto"/>
            <w:noWrap/>
            <w:vAlign w:val="bottom"/>
            <w:hideMark/>
          </w:tcPr>
          <w:p w14:paraId="2A4AE11D" w14:textId="77777777" w:rsidR="00F556BC" w:rsidRPr="00297D27" w:rsidRDefault="00F556BC" w:rsidP="0083154C">
            <w:r w:rsidRPr="00297D27">
              <w:t>0.827</w:t>
            </w:r>
          </w:p>
        </w:tc>
        <w:tc>
          <w:tcPr>
            <w:tcW w:w="994" w:type="dxa"/>
            <w:tcBorders>
              <w:top w:val="nil"/>
              <w:left w:val="nil"/>
              <w:bottom w:val="nil"/>
              <w:right w:val="nil"/>
            </w:tcBorders>
            <w:shd w:val="clear" w:color="auto" w:fill="auto"/>
            <w:noWrap/>
            <w:vAlign w:val="bottom"/>
            <w:hideMark/>
          </w:tcPr>
          <w:p w14:paraId="15AAE9D5" w14:textId="77777777" w:rsidR="00F556BC" w:rsidRPr="00297D27" w:rsidRDefault="00F556BC" w:rsidP="0083154C">
            <w:r w:rsidRPr="00297D27">
              <w:t>0.041</w:t>
            </w:r>
          </w:p>
        </w:tc>
        <w:tc>
          <w:tcPr>
            <w:tcW w:w="913" w:type="dxa"/>
            <w:tcBorders>
              <w:top w:val="nil"/>
              <w:left w:val="nil"/>
              <w:bottom w:val="nil"/>
              <w:right w:val="nil"/>
            </w:tcBorders>
            <w:shd w:val="clear" w:color="auto" w:fill="auto"/>
            <w:noWrap/>
            <w:vAlign w:val="bottom"/>
            <w:hideMark/>
          </w:tcPr>
          <w:p w14:paraId="58D9511E"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2409C357" w14:textId="77777777" w:rsidR="00F556BC" w:rsidRPr="00297D27" w:rsidRDefault="00F556BC" w:rsidP="0083154C">
            <w:r w:rsidRPr="00297D27">
              <w:t>51.09</w:t>
            </w:r>
          </w:p>
        </w:tc>
        <w:tc>
          <w:tcPr>
            <w:tcW w:w="1388" w:type="dxa"/>
            <w:tcBorders>
              <w:top w:val="nil"/>
              <w:left w:val="nil"/>
              <w:bottom w:val="nil"/>
              <w:right w:val="nil"/>
            </w:tcBorders>
            <w:shd w:val="clear" w:color="auto" w:fill="auto"/>
            <w:noWrap/>
            <w:vAlign w:val="bottom"/>
            <w:hideMark/>
          </w:tcPr>
          <w:p w14:paraId="2597B979" w14:textId="785391CE" w:rsidR="00F556BC" w:rsidRPr="00297D27" w:rsidRDefault="007D7252" w:rsidP="0083154C">
            <w:r w:rsidRPr="00297D27">
              <w:t>12</w:t>
            </w:r>
          </w:p>
        </w:tc>
        <w:tc>
          <w:tcPr>
            <w:tcW w:w="1197" w:type="dxa"/>
            <w:tcBorders>
              <w:top w:val="nil"/>
              <w:left w:val="nil"/>
              <w:bottom w:val="nil"/>
              <w:right w:val="nil"/>
            </w:tcBorders>
            <w:shd w:val="clear" w:color="auto" w:fill="auto"/>
            <w:noWrap/>
            <w:vAlign w:val="bottom"/>
            <w:hideMark/>
          </w:tcPr>
          <w:p w14:paraId="48B31AC4" w14:textId="142AE943" w:rsidR="00F556BC" w:rsidRPr="00297D27" w:rsidRDefault="007D7252" w:rsidP="0083154C">
            <w:r w:rsidRPr="00297D27">
              <w:t>9</w:t>
            </w:r>
          </w:p>
        </w:tc>
      </w:tr>
      <w:tr w:rsidR="00F556BC" w:rsidRPr="00297D27" w14:paraId="03C54684" w14:textId="77777777" w:rsidTr="00297D27">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83154C">
            <w:proofErr w:type="spellStart"/>
            <w:r w:rsidRPr="00297D27">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83154C">
            <w:r w:rsidRPr="00297D27">
              <w:t>4643.64*** (2620)</w:t>
            </w:r>
          </w:p>
        </w:tc>
        <w:tc>
          <w:tcPr>
            <w:tcW w:w="472" w:type="dxa"/>
            <w:tcBorders>
              <w:top w:val="nil"/>
              <w:left w:val="nil"/>
              <w:bottom w:val="nil"/>
              <w:right w:val="nil"/>
            </w:tcBorders>
            <w:shd w:val="clear" w:color="auto" w:fill="auto"/>
            <w:noWrap/>
            <w:vAlign w:val="bottom"/>
            <w:hideMark/>
          </w:tcPr>
          <w:p w14:paraId="1609E2EA" w14:textId="77777777" w:rsidR="00F556BC" w:rsidRPr="00297D27" w:rsidRDefault="00F556BC" w:rsidP="0083154C">
            <w:r w:rsidRPr="00297D27">
              <w:t>0.837</w:t>
            </w:r>
          </w:p>
        </w:tc>
        <w:tc>
          <w:tcPr>
            <w:tcW w:w="994" w:type="dxa"/>
            <w:tcBorders>
              <w:top w:val="nil"/>
              <w:left w:val="nil"/>
              <w:bottom w:val="nil"/>
              <w:right w:val="nil"/>
            </w:tcBorders>
            <w:shd w:val="clear" w:color="auto" w:fill="auto"/>
            <w:noWrap/>
            <w:vAlign w:val="bottom"/>
            <w:hideMark/>
          </w:tcPr>
          <w:p w14:paraId="1452DB1D" w14:textId="77777777" w:rsidR="00F556BC" w:rsidRPr="00297D27" w:rsidRDefault="00F556BC" w:rsidP="0083154C">
            <w:r w:rsidRPr="00297D27">
              <w:t>0.046</w:t>
            </w:r>
          </w:p>
        </w:tc>
        <w:tc>
          <w:tcPr>
            <w:tcW w:w="913" w:type="dxa"/>
            <w:tcBorders>
              <w:top w:val="nil"/>
              <w:left w:val="nil"/>
              <w:bottom w:val="nil"/>
              <w:right w:val="nil"/>
            </w:tcBorders>
            <w:shd w:val="clear" w:color="auto" w:fill="auto"/>
            <w:noWrap/>
            <w:vAlign w:val="bottom"/>
            <w:hideMark/>
          </w:tcPr>
          <w:p w14:paraId="49ACB28A"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014A2B28" w14:textId="77777777" w:rsidR="00F556BC" w:rsidRPr="00297D27" w:rsidRDefault="00F556BC" w:rsidP="0083154C">
            <w:r w:rsidRPr="00297D27">
              <w:t>38.25</w:t>
            </w:r>
          </w:p>
        </w:tc>
        <w:tc>
          <w:tcPr>
            <w:tcW w:w="1388" w:type="dxa"/>
            <w:tcBorders>
              <w:top w:val="nil"/>
              <w:left w:val="nil"/>
              <w:bottom w:val="nil"/>
              <w:right w:val="nil"/>
            </w:tcBorders>
            <w:shd w:val="clear" w:color="auto" w:fill="auto"/>
            <w:noWrap/>
            <w:vAlign w:val="bottom"/>
            <w:hideMark/>
          </w:tcPr>
          <w:p w14:paraId="15665AE7" w14:textId="2DE3B7AE" w:rsidR="00F556BC" w:rsidRPr="00297D27" w:rsidRDefault="007D7252" w:rsidP="0083154C">
            <w:r w:rsidRPr="00297D27">
              <w:t>13</w:t>
            </w:r>
          </w:p>
        </w:tc>
        <w:tc>
          <w:tcPr>
            <w:tcW w:w="1197" w:type="dxa"/>
            <w:tcBorders>
              <w:top w:val="nil"/>
              <w:left w:val="nil"/>
              <w:bottom w:val="nil"/>
              <w:right w:val="nil"/>
            </w:tcBorders>
            <w:shd w:val="clear" w:color="auto" w:fill="auto"/>
            <w:noWrap/>
            <w:vAlign w:val="bottom"/>
            <w:hideMark/>
          </w:tcPr>
          <w:p w14:paraId="12B9FA55" w14:textId="2E972D90" w:rsidR="00F556BC" w:rsidRPr="00297D27" w:rsidRDefault="007D7252" w:rsidP="0083154C">
            <w:r w:rsidRPr="00297D27">
              <w:t>9</w:t>
            </w:r>
          </w:p>
        </w:tc>
      </w:tr>
      <w:tr w:rsidR="00F556BC" w:rsidRPr="00297D27" w14:paraId="0EC1CB61" w14:textId="77777777" w:rsidTr="00297D27">
        <w:trPr>
          <w:trHeight w:val="263"/>
        </w:trPr>
        <w:tc>
          <w:tcPr>
            <w:tcW w:w="2765" w:type="dxa"/>
            <w:tcBorders>
              <w:top w:val="nil"/>
              <w:left w:val="nil"/>
              <w:bottom w:val="nil"/>
              <w:right w:val="nil"/>
            </w:tcBorders>
            <w:shd w:val="clear" w:color="auto" w:fill="auto"/>
            <w:noWrap/>
            <w:vAlign w:val="bottom"/>
            <w:hideMark/>
          </w:tcPr>
          <w:p w14:paraId="422EF78E" w14:textId="77777777" w:rsidR="00F556BC" w:rsidRPr="00297D27" w:rsidRDefault="00F556BC" w:rsidP="0083154C">
            <w:proofErr w:type="spellStart"/>
            <w:r w:rsidRPr="00297D27">
              <w:t>Neuroticism</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83154C">
            <w:r w:rsidRPr="00297D27">
              <w:t>9346.97*** (5987)</w:t>
            </w:r>
          </w:p>
        </w:tc>
        <w:tc>
          <w:tcPr>
            <w:tcW w:w="472" w:type="dxa"/>
            <w:tcBorders>
              <w:top w:val="nil"/>
              <w:left w:val="nil"/>
              <w:bottom w:val="nil"/>
              <w:right w:val="nil"/>
            </w:tcBorders>
            <w:shd w:val="clear" w:color="auto" w:fill="auto"/>
            <w:noWrap/>
            <w:vAlign w:val="bottom"/>
            <w:hideMark/>
          </w:tcPr>
          <w:p w14:paraId="70EB02AA" w14:textId="77777777" w:rsidR="00F556BC" w:rsidRPr="00297D27" w:rsidRDefault="00F556BC" w:rsidP="0083154C">
            <w:r w:rsidRPr="00297D27">
              <w:t>0.836</w:t>
            </w:r>
          </w:p>
        </w:tc>
        <w:tc>
          <w:tcPr>
            <w:tcW w:w="994" w:type="dxa"/>
            <w:tcBorders>
              <w:top w:val="nil"/>
              <w:left w:val="nil"/>
              <w:bottom w:val="nil"/>
              <w:right w:val="nil"/>
            </w:tcBorders>
            <w:shd w:val="clear" w:color="auto" w:fill="auto"/>
            <w:noWrap/>
            <w:vAlign w:val="bottom"/>
            <w:hideMark/>
          </w:tcPr>
          <w:p w14:paraId="02D238E9" w14:textId="77777777" w:rsidR="00F556BC" w:rsidRPr="00297D27" w:rsidRDefault="00F556BC" w:rsidP="0083154C">
            <w:r w:rsidRPr="00297D27">
              <w:t>0.039</w:t>
            </w:r>
          </w:p>
        </w:tc>
        <w:tc>
          <w:tcPr>
            <w:tcW w:w="913" w:type="dxa"/>
            <w:tcBorders>
              <w:top w:val="nil"/>
              <w:left w:val="nil"/>
              <w:bottom w:val="nil"/>
              <w:right w:val="nil"/>
            </w:tcBorders>
            <w:shd w:val="clear" w:color="auto" w:fill="auto"/>
            <w:noWrap/>
            <w:vAlign w:val="bottom"/>
            <w:hideMark/>
          </w:tcPr>
          <w:p w14:paraId="55DDED94"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3DF023AE" w14:textId="77777777" w:rsidR="00F556BC" w:rsidRPr="00297D27" w:rsidRDefault="00F556BC" w:rsidP="0083154C">
            <w:r w:rsidRPr="00297D27">
              <w:t>53.50</w:t>
            </w:r>
          </w:p>
        </w:tc>
        <w:tc>
          <w:tcPr>
            <w:tcW w:w="1388" w:type="dxa"/>
            <w:tcBorders>
              <w:top w:val="nil"/>
              <w:left w:val="nil"/>
              <w:bottom w:val="nil"/>
              <w:right w:val="nil"/>
            </w:tcBorders>
            <w:shd w:val="clear" w:color="auto" w:fill="auto"/>
            <w:noWrap/>
            <w:vAlign w:val="bottom"/>
            <w:hideMark/>
          </w:tcPr>
          <w:p w14:paraId="40959DAE" w14:textId="6B04F1E6" w:rsidR="00F556BC" w:rsidRPr="00297D27" w:rsidRDefault="007D7252" w:rsidP="0083154C">
            <w:r w:rsidRPr="00297D27">
              <w:t>9</w:t>
            </w:r>
          </w:p>
        </w:tc>
        <w:tc>
          <w:tcPr>
            <w:tcW w:w="1197" w:type="dxa"/>
            <w:tcBorders>
              <w:top w:val="nil"/>
              <w:left w:val="nil"/>
              <w:bottom w:val="nil"/>
              <w:right w:val="nil"/>
            </w:tcBorders>
            <w:shd w:val="clear" w:color="auto" w:fill="auto"/>
            <w:noWrap/>
            <w:vAlign w:val="bottom"/>
            <w:hideMark/>
          </w:tcPr>
          <w:p w14:paraId="46CF0363" w14:textId="77777777" w:rsidR="00F556BC" w:rsidRPr="00297D27" w:rsidRDefault="00F556BC" w:rsidP="0083154C">
            <w:r w:rsidRPr="00297D27">
              <w:t>7</w:t>
            </w:r>
          </w:p>
        </w:tc>
      </w:tr>
      <w:tr w:rsidR="00F556BC" w:rsidRPr="00297D27" w14:paraId="02F2E890" w14:textId="77777777" w:rsidTr="00297D27">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83154C">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83154C">
            <w:r w:rsidRPr="00297D27">
              <w:t>8178.52*** (5142)</w:t>
            </w:r>
          </w:p>
        </w:tc>
        <w:tc>
          <w:tcPr>
            <w:tcW w:w="472" w:type="dxa"/>
            <w:tcBorders>
              <w:top w:val="nil"/>
              <w:left w:val="nil"/>
              <w:bottom w:val="nil"/>
              <w:right w:val="nil"/>
            </w:tcBorders>
            <w:shd w:val="clear" w:color="auto" w:fill="auto"/>
            <w:noWrap/>
            <w:vAlign w:val="bottom"/>
            <w:hideMark/>
          </w:tcPr>
          <w:p w14:paraId="504029FE" w14:textId="77777777" w:rsidR="00F556BC" w:rsidRPr="00297D27" w:rsidRDefault="00F556BC" w:rsidP="0083154C">
            <w:r w:rsidRPr="00297D27">
              <w:t>0.824</w:t>
            </w:r>
          </w:p>
        </w:tc>
        <w:tc>
          <w:tcPr>
            <w:tcW w:w="994" w:type="dxa"/>
            <w:tcBorders>
              <w:top w:val="nil"/>
              <w:left w:val="nil"/>
              <w:bottom w:val="nil"/>
              <w:right w:val="nil"/>
            </w:tcBorders>
            <w:shd w:val="clear" w:color="auto" w:fill="auto"/>
            <w:noWrap/>
            <w:vAlign w:val="bottom"/>
            <w:hideMark/>
          </w:tcPr>
          <w:p w14:paraId="4897D063" w14:textId="77777777" w:rsidR="00F556BC" w:rsidRPr="00297D27" w:rsidRDefault="00F556BC" w:rsidP="0083154C">
            <w:r w:rsidRPr="00297D27">
              <w:t>0.040</w:t>
            </w:r>
          </w:p>
        </w:tc>
        <w:tc>
          <w:tcPr>
            <w:tcW w:w="913" w:type="dxa"/>
            <w:tcBorders>
              <w:top w:val="nil"/>
              <w:left w:val="nil"/>
              <w:bottom w:val="nil"/>
              <w:right w:val="nil"/>
            </w:tcBorders>
            <w:shd w:val="clear" w:color="auto" w:fill="auto"/>
            <w:noWrap/>
            <w:vAlign w:val="bottom"/>
            <w:hideMark/>
          </w:tcPr>
          <w:p w14:paraId="03223B03"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533E9BC9" w14:textId="77777777" w:rsidR="00F556BC" w:rsidRPr="00297D27" w:rsidRDefault="00F556BC" w:rsidP="0083154C">
            <w:r w:rsidRPr="00297D27">
              <w:t>47.41</w:t>
            </w:r>
          </w:p>
        </w:tc>
        <w:tc>
          <w:tcPr>
            <w:tcW w:w="1388" w:type="dxa"/>
            <w:tcBorders>
              <w:top w:val="nil"/>
              <w:left w:val="nil"/>
              <w:bottom w:val="nil"/>
              <w:right w:val="nil"/>
            </w:tcBorders>
            <w:shd w:val="clear" w:color="auto" w:fill="auto"/>
            <w:noWrap/>
            <w:vAlign w:val="bottom"/>
            <w:hideMark/>
          </w:tcPr>
          <w:p w14:paraId="23EB429E" w14:textId="6A9F632C" w:rsidR="00F556BC" w:rsidRPr="00297D27" w:rsidRDefault="007D7252" w:rsidP="0083154C">
            <w:r w:rsidRPr="00297D27">
              <w:t>10</w:t>
            </w:r>
          </w:p>
        </w:tc>
        <w:tc>
          <w:tcPr>
            <w:tcW w:w="1197" w:type="dxa"/>
            <w:tcBorders>
              <w:top w:val="nil"/>
              <w:left w:val="nil"/>
              <w:bottom w:val="nil"/>
              <w:right w:val="nil"/>
            </w:tcBorders>
            <w:shd w:val="clear" w:color="auto" w:fill="auto"/>
            <w:noWrap/>
            <w:vAlign w:val="bottom"/>
            <w:hideMark/>
          </w:tcPr>
          <w:p w14:paraId="136774A7" w14:textId="77777777" w:rsidR="00F556BC" w:rsidRPr="00297D27" w:rsidRDefault="00F556BC" w:rsidP="0083154C">
            <w:r w:rsidRPr="00297D27">
              <w:t>11</w:t>
            </w:r>
          </w:p>
        </w:tc>
      </w:tr>
    </w:tbl>
    <w:p w14:paraId="3BD09123" w14:textId="77777777" w:rsidR="00F556BC" w:rsidRPr="00297D27" w:rsidRDefault="00F556BC" w:rsidP="00F556BC">
      <w:pPr>
        <w:pStyle w:val="Textoindependiente"/>
      </w:pPr>
      <w:r w:rsidRPr="00297D27">
        <w:t>Note: *** means p value &lt; 0.01.</w:t>
      </w:r>
    </w:p>
    <w:p w14:paraId="4B5CC7BB" w14:textId="77777777" w:rsidR="00F556BC" w:rsidRDefault="00F556BC" w:rsidP="00F556BC">
      <w:pPr>
        <w:pStyle w:val="Textoindependiente"/>
      </w:pPr>
    </w:p>
    <w:p w14:paraId="41671D83" w14:textId="4972C4E6" w:rsidR="00F556BC" w:rsidRDefault="00DC1293" w:rsidP="00F556BC">
      <w:pPr>
        <w:pStyle w:val="Textoindependiente"/>
      </w:pPr>
      <w:r>
        <w:t>Eight</w:t>
      </w:r>
      <w:r w:rsidR="00FF0FF2">
        <w:t xml:space="preserve"> facets were retained for the domain </w:t>
      </w:r>
      <w:ins w:id="84" w:author="Victor Rouco" w:date="2020-06-15T15:59:00Z">
        <w:r w:rsidR="003216D5">
          <w:t>a</w:t>
        </w:r>
      </w:ins>
      <w:del w:id="85" w:author="Victor Rouco" w:date="2020-06-15T15:59:00Z">
        <w:r w:rsidR="00F556BC" w:rsidDel="003216D5">
          <w:delText>A</w:delText>
        </w:r>
      </w:del>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commentRangeStart w:id="86"/>
      <w:commentRangeStart w:id="87"/>
      <w:r w:rsidR="00F556BC">
        <w:rPr>
          <w:i/>
        </w:rPr>
        <w:t>Appreciation</w:t>
      </w:r>
      <w:commentRangeEnd w:id="86"/>
      <w:r w:rsidR="00DA7AD1">
        <w:rPr>
          <w:rStyle w:val="Refdecomentario"/>
          <w:rFonts w:asciiTheme="minorHAnsi" w:hAnsiTheme="minorHAnsi"/>
        </w:rPr>
        <w:commentReference w:id="86"/>
      </w:r>
      <w:commentRangeEnd w:id="87"/>
      <w:r w:rsidR="00C46324">
        <w:rPr>
          <w:rStyle w:val="Refdecomentario"/>
          <w:rFonts w:asciiTheme="minorHAnsi" w:hAnsiTheme="minorHAnsi"/>
        </w:rPr>
        <w:commentReference w:id="87"/>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ins w:id="88" w:author="Victor Rouco" w:date="2020-06-15T16:40:00Z">
        <w:r w:rsidR="00D67715">
          <w:t xml:space="preserve"> </w:t>
        </w:r>
      </w:ins>
      <w:ins w:id="89" w:author="Victor Rouco" w:date="2020-06-15T16:41:00Z">
        <w:r w:rsidR="00D67715">
          <w:t xml:space="preserve">Items </w:t>
        </w:r>
      </w:ins>
      <w:ins w:id="90" w:author="Victor Rouco" w:date="2020-06-15T16:42:00Z">
        <w:r w:rsidR="00D67715">
          <w:t xml:space="preserve">corresponding to these and </w:t>
        </w:r>
      </w:ins>
      <w:ins w:id="91" w:author="Victor Rouco" w:date="2020-06-17T17:07:00Z">
        <w:r w:rsidR="00071E57">
          <w:t xml:space="preserve">the </w:t>
        </w:r>
      </w:ins>
      <w:ins w:id="92" w:author="Victor Rouco" w:date="2020-06-15T16:42:00Z">
        <w:r w:rsidR="00D67715">
          <w:t xml:space="preserve">following facets can be found in the appendix and in the </w:t>
        </w:r>
        <w:proofErr w:type="spellStart"/>
        <w:r w:rsidR="00D67715">
          <w:t>osf</w:t>
        </w:r>
        <w:proofErr w:type="spellEnd"/>
        <w:r w:rsidR="00D67715">
          <w:t xml:space="preserve"> page of this project (link).</w:t>
        </w:r>
      </w:ins>
    </w:p>
    <w:p w14:paraId="2BE3F67E" w14:textId="08F8D870" w:rsidR="00F556BC" w:rsidRDefault="00F556BC" w:rsidP="00F556BC">
      <w:pPr>
        <w:pStyle w:val="Textoindependiente"/>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2B6D3045" w:rsidR="00F556BC" w:rsidRDefault="00F556BC" w:rsidP="00F556BC">
      <w:pPr>
        <w:pStyle w:val="Textoindependiente"/>
      </w:pPr>
      <w:r>
        <w:t xml:space="preserve">Extraversion </w:t>
      </w:r>
      <w:r w:rsidR="00FF0FF2">
        <w:t>was</w:t>
      </w:r>
      <w:r>
        <w:t xml:space="preserve"> formed by nine facets. A new facet (</w:t>
      </w:r>
      <w:r>
        <w:rPr>
          <w:i/>
        </w:rPr>
        <w:t>Energy</w:t>
      </w:r>
      <w:r>
        <w:t xml:space="preserve">) was added in order to tap the physical component of </w:t>
      </w:r>
      <w:ins w:id="93" w:author="Victor Rouco" w:date="2020-06-15T15:59:00Z">
        <w:r w:rsidR="003216D5">
          <w:t>e</w:t>
        </w:r>
      </w:ins>
      <w:del w:id="94" w:author="Victor Rouco" w:date="2020-06-15T15:59:00Z">
        <w:r w:rsidDel="003216D5">
          <w:delText>E</w:delText>
        </w:r>
      </w:del>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w:t>
      </w:r>
      <w:r>
        <w:lastRenderedPageBreak/>
        <w:t xml:space="preserve">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16E1960B"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as it was not present in 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ins w:id="95" w:author="Victor Rouco" w:date="2020-06-15T16:00:00Z">
        <w:r w:rsidR="003216D5">
          <w:t>o</w:t>
        </w:r>
      </w:ins>
      <w:del w:id="96" w:author="Victor Rouco" w:date="2020-06-15T16:00:00Z">
        <w:r w:rsidDel="003216D5">
          <w:delText>O</w:delText>
        </w:r>
      </w:del>
      <w:r>
        <w:t>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t>Reliability</w:t>
      </w:r>
    </w:p>
    <w:p w14:paraId="63DF8FAA" w14:textId="341DD889" w:rsidR="00624FA1" w:rsidRDefault="00624FA1" w:rsidP="00624FA1">
      <w:pPr>
        <w:pStyle w:val="Maintext"/>
      </w:pPr>
      <w:r>
        <w:t xml:space="preserve">Reliability estimates for each of the facets </w:t>
      </w:r>
      <w:r w:rsidR="00C46324">
        <w:t xml:space="preserve">and all domains </w:t>
      </w:r>
      <w:r>
        <w:t xml:space="preserve">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w:t>
      </w:r>
      <w:r w:rsidR="00C46324">
        <w:rPr>
          <w:rFonts w:eastAsiaTheme="minorEastAsia"/>
        </w:rPr>
        <w:t>T</w:t>
      </w:r>
      <w:r>
        <w:rPr>
          <w:rFonts w:eastAsiaTheme="minorEastAsia"/>
        </w:rPr>
        <w:t xml:space="preserve">able </w:t>
      </w:r>
      <w:r w:rsidR="004F5F8A">
        <w:rPr>
          <w:rFonts w:eastAsiaTheme="minorEastAsia"/>
        </w:rPr>
        <w:t>3</w:t>
      </w:r>
      <w:r>
        <w:rPr>
          <w:rFonts w:eastAsiaTheme="minorEastAsia"/>
        </w:rPr>
        <w:t>)</w:t>
      </w:r>
      <w:r>
        <w:t xml:space="preserve">. </w:t>
      </w:r>
      <w:commentRangeStart w:id="97"/>
      <w:r>
        <w:t xml:space="preserve">95% C.I. estimates of McDonald’s </w:t>
      </w:r>
      <m:oMath>
        <m:r>
          <w:rPr>
            <w:rFonts w:ascii="Cambria Math" w:hAnsi="Cambria Math"/>
          </w:rPr>
          <m:t>ω</m:t>
        </m:r>
      </m:oMath>
      <w:r>
        <w:t xml:space="preserve"> for the domains were: </w:t>
      </w:r>
      <w:ins w:id="98" w:author="Victor Rouco" w:date="2020-06-15T16:02:00Z">
        <w:r w:rsidR="003216D5">
          <w:t>a</w:t>
        </w:r>
      </w:ins>
      <w:del w:id="99" w:author="Victor Rouco" w:date="2020-06-15T16:02:00Z">
        <w:r w:rsidDel="003216D5">
          <w:delText>A</w:delText>
        </w:r>
      </w:del>
      <w:r>
        <w:t>greeableness ranged from 0.8</w:t>
      </w:r>
      <w:ins w:id="100" w:author="Victor Rouco" w:date="2020-06-15T17:02:00Z">
        <w:r w:rsidR="00B545C2">
          <w:t>5</w:t>
        </w:r>
      </w:ins>
      <w:del w:id="101" w:author="Victor Rouco" w:date="2020-06-15T17:02:00Z">
        <w:r w:rsidDel="00B545C2">
          <w:delText>3</w:delText>
        </w:r>
      </w:del>
      <w:r>
        <w:t xml:space="preserve"> to 0.</w:t>
      </w:r>
      <w:ins w:id="102" w:author="Victor Rouco" w:date="2020-06-15T17:02:00Z">
        <w:r w:rsidR="00B545C2">
          <w:t>91</w:t>
        </w:r>
      </w:ins>
      <w:del w:id="103" w:author="Victor Rouco" w:date="2020-06-15T17:02:00Z">
        <w:r w:rsidDel="00B545C2">
          <w:delText>86</w:delText>
        </w:r>
      </w:del>
      <w:r>
        <w:t xml:space="preserve">, </w:t>
      </w:r>
      <w:ins w:id="104" w:author="Victor Rouco" w:date="2020-06-15T16:00:00Z">
        <w:r w:rsidR="003216D5">
          <w:t>c</w:t>
        </w:r>
      </w:ins>
      <w:del w:id="105" w:author="Victor Rouco" w:date="2020-06-15T16:00:00Z">
        <w:r w:rsidDel="003216D5">
          <w:delText>C</w:delText>
        </w:r>
      </w:del>
      <w:r>
        <w:t>onscientiousness ranged from 0.8</w:t>
      </w:r>
      <w:ins w:id="106" w:author="Victor Rouco" w:date="2020-06-15T17:01:00Z">
        <w:r w:rsidR="00B545C2">
          <w:t>3</w:t>
        </w:r>
      </w:ins>
      <w:del w:id="107" w:author="Victor Rouco" w:date="2020-06-15T17:01:00Z">
        <w:r w:rsidDel="00B545C2">
          <w:delText>6</w:delText>
        </w:r>
      </w:del>
      <w:r>
        <w:t xml:space="preserve"> to 0.88, </w:t>
      </w:r>
      <w:ins w:id="108" w:author="Victor Rouco" w:date="2020-06-15T16:00:00Z">
        <w:r w:rsidR="003216D5">
          <w:t>o</w:t>
        </w:r>
      </w:ins>
      <w:del w:id="109" w:author="Victor Rouco" w:date="2020-06-15T16:00:00Z">
        <w:r w:rsidDel="003216D5">
          <w:delText>O</w:delText>
        </w:r>
      </w:del>
      <w:r>
        <w:t>penness</w:t>
      </w:r>
      <m:oMath>
        <m:r>
          <w:rPr>
            <w:rFonts w:ascii="Cambria Math" w:hAnsi="Cambria Math"/>
          </w:rPr>
          <m:t xml:space="preserve"> </m:t>
        </m:r>
      </m:oMath>
      <w:r>
        <w:t>ranged from 0.</w:t>
      </w:r>
      <w:del w:id="110" w:author="Victor Rouco" w:date="2020-06-15T16:58:00Z">
        <w:r w:rsidDel="00B545C2">
          <w:delText xml:space="preserve">91 </w:delText>
        </w:r>
      </w:del>
      <w:ins w:id="111" w:author="Victor Rouco" w:date="2020-06-15T17:01:00Z">
        <w:r w:rsidR="00B545C2">
          <w:t>91</w:t>
        </w:r>
      </w:ins>
      <w:ins w:id="112" w:author="Victor Rouco" w:date="2020-06-15T16:58:00Z">
        <w:r w:rsidR="00B545C2">
          <w:t xml:space="preserve"> </w:t>
        </w:r>
      </w:ins>
      <w:r>
        <w:t>to 0.9</w:t>
      </w:r>
      <w:ins w:id="113" w:author="Victor Rouco" w:date="2020-06-15T17:01:00Z">
        <w:r w:rsidR="00B545C2">
          <w:t>4</w:t>
        </w:r>
      </w:ins>
      <w:del w:id="114" w:author="Victor Rouco" w:date="2020-06-15T16:58:00Z">
        <w:r w:rsidDel="00B545C2">
          <w:delText>2</w:delText>
        </w:r>
      </w:del>
      <w:r>
        <w:t xml:space="preserve">, </w:t>
      </w:r>
      <w:ins w:id="115" w:author="Victor Rouco" w:date="2020-06-15T16:00:00Z">
        <w:r w:rsidR="003216D5">
          <w:t>e</w:t>
        </w:r>
      </w:ins>
      <w:del w:id="116" w:author="Victor Rouco" w:date="2020-06-15T16:00:00Z">
        <w:r w:rsidDel="003216D5">
          <w:delText>E</w:delText>
        </w:r>
      </w:del>
      <w:r>
        <w:t xml:space="preserve">motional </w:t>
      </w:r>
      <w:ins w:id="117" w:author="Victor Rouco" w:date="2020-06-15T16:00:00Z">
        <w:r w:rsidR="003216D5">
          <w:t>s</w:t>
        </w:r>
      </w:ins>
      <w:del w:id="118" w:author="Victor Rouco" w:date="2020-06-15T16:00:00Z">
        <w:r w:rsidDel="003216D5">
          <w:delText>S</w:delText>
        </w:r>
      </w:del>
      <w:r>
        <w:t>tability ranged from 0.</w:t>
      </w:r>
      <w:ins w:id="119" w:author="Victor Rouco" w:date="2020-06-15T17:03:00Z">
        <w:r w:rsidR="00B545C2">
          <w:t>90</w:t>
        </w:r>
      </w:ins>
      <w:del w:id="120" w:author="Victor Rouco" w:date="2020-06-15T17:03:00Z">
        <w:r w:rsidDel="00B545C2">
          <w:delText>89</w:delText>
        </w:r>
      </w:del>
      <w:r>
        <w:t xml:space="preserve"> to 0.9</w:t>
      </w:r>
      <w:ins w:id="121" w:author="Victor Rouco" w:date="2020-06-15T17:03:00Z">
        <w:r w:rsidR="00B545C2">
          <w:t>3</w:t>
        </w:r>
      </w:ins>
      <w:del w:id="122" w:author="Victor Rouco" w:date="2020-06-15T17:03:00Z">
        <w:r w:rsidDel="00B545C2">
          <w:delText>1</w:delText>
        </w:r>
      </w:del>
      <w:r>
        <w:t xml:space="preserve">, </w:t>
      </w:r>
      <w:ins w:id="123" w:author="Victor Rouco" w:date="2020-06-15T16:00:00Z">
        <w:r w:rsidR="003216D5">
          <w:t>e</w:t>
        </w:r>
      </w:ins>
      <w:del w:id="124" w:author="Victor Rouco" w:date="2020-06-15T16:00:00Z">
        <w:r w:rsidDel="003216D5">
          <w:delText>E</w:delText>
        </w:r>
      </w:del>
      <w:r>
        <w:t>xtraversion ranged from 0.8</w:t>
      </w:r>
      <w:ins w:id="125" w:author="Victor Rouco" w:date="2020-06-15T17:02:00Z">
        <w:r w:rsidR="00B545C2">
          <w:t>9</w:t>
        </w:r>
      </w:ins>
      <w:del w:id="126" w:author="Victor Rouco" w:date="2020-06-15T17:02:00Z">
        <w:r w:rsidDel="00B545C2">
          <w:delText>8</w:delText>
        </w:r>
      </w:del>
      <w:r>
        <w:t xml:space="preserve"> to 0.9</w:t>
      </w:r>
      <w:ins w:id="127" w:author="Victor Rouco" w:date="2020-06-15T17:02:00Z">
        <w:r w:rsidR="00B545C2">
          <w:t>2</w:t>
        </w:r>
      </w:ins>
      <w:del w:id="128" w:author="Victor Rouco" w:date="2020-06-15T17:02:00Z">
        <w:r w:rsidDel="00B545C2">
          <w:delText>0</w:delText>
        </w:r>
      </w:del>
      <w:commentRangeEnd w:id="97"/>
      <w:r w:rsidR="00C46324">
        <w:rPr>
          <w:rStyle w:val="Refdecomentario"/>
          <w:rFonts w:asciiTheme="minorHAnsi" w:hAnsiTheme="minorHAnsi"/>
        </w:rPr>
        <w:commentReference w:id="97"/>
      </w:r>
      <w:r>
        <w:t>.</w:t>
      </w:r>
      <w:ins w:id="129" w:author="Victor Rouco" w:date="2020-06-15T18:17:00Z">
        <w:r w:rsidR="0074454A">
          <w:t xml:space="preserve"> All in all, reliability coefficients were </w:t>
        </w:r>
      </w:ins>
      <w:ins w:id="130" w:author="Victor Rouco" w:date="2020-06-15T18:20:00Z">
        <w:r w:rsidR="0074454A">
          <w:t xml:space="preserve">at least </w:t>
        </w:r>
      </w:ins>
      <w:ins w:id="131" w:author="Victor Rouco" w:date="2020-06-15T18:18:00Z">
        <w:r w:rsidR="0074454A">
          <w:t>good</w:t>
        </w:r>
      </w:ins>
      <w:ins w:id="132" w:author="Victor Rouco" w:date="2020-06-15T18:17:00Z">
        <w:r w:rsidR="0074454A">
          <w:t xml:space="preserve"> </w:t>
        </w:r>
      </w:ins>
      <w:ins w:id="133" w:author="Victor Rouco" w:date="2020-06-15T18:19:00Z">
        <w:r w:rsidR="0074454A">
          <w:t>(</w:t>
        </w:r>
      </w:ins>
      <m:oMath>
        <m:r>
          <w:ins w:id="134" w:author="Victor Rouco" w:date="2020-06-15T18:19:00Z">
            <w:rPr>
              <w:rFonts w:ascii="Cambria Math" w:hAnsi="Cambria Math"/>
            </w:rPr>
            <m:t>ω</m:t>
          </w:ins>
        </m:r>
      </m:oMath>
      <w:ins w:id="135" w:author="Victor Rouco" w:date="2020-06-15T18:19:00Z">
        <w:r w:rsidR="0074454A">
          <w:t xml:space="preserve">  &gt; 0.8) </w:t>
        </w:r>
      </w:ins>
      <w:ins w:id="136" w:author="Victor Rouco" w:date="2020-06-15T18:17:00Z">
        <w:r w:rsidR="0074454A">
          <w:t>for all the domains</w:t>
        </w:r>
      </w:ins>
      <w:ins w:id="137" w:author="Victor Rouco" w:date="2020-06-17T17:06:00Z">
        <w:r w:rsidR="00071E57">
          <w:t>,</w:t>
        </w:r>
      </w:ins>
      <w:ins w:id="138" w:author="Victor Rouco" w:date="2020-06-15T18:17:00Z">
        <w:r w:rsidR="0074454A">
          <w:t xml:space="preserve"> and </w:t>
        </w:r>
      </w:ins>
      <w:ins w:id="139" w:author="Victor Rouco" w:date="2020-06-15T18:20:00Z">
        <w:r w:rsidR="0074454A">
          <w:t>at least acceptable (</w:t>
        </w:r>
      </w:ins>
      <m:oMath>
        <m:r>
          <w:ins w:id="140" w:author="Victor Rouco" w:date="2020-06-15T18:20:00Z">
            <w:rPr>
              <w:rFonts w:ascii="Cambria Math" w:hAnsi="Cambria Math"/>
            </w:rPr>
            <m:t>ω</m:t>
          </w:ins>
        </m:r>
      </m:oMath>
      <w:ins w:id="141" w:author="Victor Rouco" w:date="2020-06-15T18:20:00Z">
        <w:r w:rsidR="0074454A">
          <w:t xml:space="preserve">  &gt; 0.7) </w:t>
        </w:r>
      </w:ins>
      <w:ins w:id="142" w:author="Victor Rouco" w:date="2020-06-15T18:17:00Z">
        <w:r w:rsidR="0074454A">
          <w:t xml:space="preserve">for the majority of the facets </w:t>
        </w:r>
      </w:ins>
      <w:ins w:id="143" w:author="Victor Rouco" w:date="2020-06-15T18:18:00Z">
        <w:r w:rsidR="0074454A">
          <w:t>(</w:t>
        </w:r>
      </w:ins>
      <w:ins w:id="144" w:author="Victor Rouco" w:date="2020-06-15T18:22:00Z">
        <w:r w:rsidR="0074454A">
          <w:t xml:space="preserve">60%). </w:t>
        </w:r>
      </w:ins>
      <w:ins w:id="145" w:author="Victor Rouco" w:date="2020-06-15T18:23:00Z">
        <w:r w:rsidR="008231BD">
          <w:t>Only one facet had poor internal consistency (</w:t>
        </w:r>
        <w:r w:rsidR="008231BD" w:rsidRPr="008231BD">
          <w:rPr>
            <w:i/>
            <w:iCs/>
            <w:rPrChange w:id="146" w:author="Victor Rouco" w:date="2020-06-15T18:23:00Z">
              <w:rPr/>
            </w:rPrChange>
          </w:rPr>
          <w:t>Altruism</w:t>
        </w:r>
        <w:r w:rsidR="008231BD">
          <w:t xml:space="preserve">, </w:t>
        </w:r>
      </w:ins>
      <m:oMath>
        <m:r>
          <w:ins w:id="147" w:author="Victor Rouco" w:date="2020-06-15T18:23:00Z">
            <w:rPr>
              <w:rFonts w:ascii="Cambria Math" w:hAnsi="Cambria Math"/>
            </w:rPr>
            <m:t>ω= .52)</m:t>
          </w:ins>
        </m:r>
      </m:oMath>
      <w:ins w:id="148" w:author="Victor Rouco" w:date="2020-06-15T18:23:00Z">
        <w:r w:rsidR="008231BD">
          <w:rPr>
            <w:rFonts w:eastAsiaTheme="minorEastAsia"/>
          </w:rPr>
          <w:t>.</w:t>
        </w:r>
      </w:ins>
    </w:p>
    <w:p w14:paraId="624F7411" w14:textId="12B16B88" w:rsidR="00FF0FF2" w:rsidRDefault="00F556BC" w:rsidP="00456E3A">
      <w:pPr>
        <w:pStyle w:val="Ttulo3"/>
      </w:pPr>
      <w:r>
        <w:t>CFA</w:t>
      </w:r>
    </w:p>
    <w:p w14:paraId="1C7A3B44" w14:textId="236C75D1"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goodness-of-fit indices</w:t>
      </w:r>
      <w:r w:rsidR="00FE6153">
        <w:t xml:space="preserve">. The fit information of three facets was not available as these models were </w:t>
      </w:r>
      <w:r w:rsidR="005A0A3C">
        <w:lastRenderedPageBreak/>
        <w:t xml:space="preserve">reflected by only three indicators and therefore </w:t>
      </w:r>
      <w:r w:rsidR="00FE6153">
        <w:t xml:space="preserve">saturated </w:t>
      </w:r>
      <w:r w:rsidR="00AA2BDB">
        <w:t>(</w:t>
      </w:r>
      <w:r w:rsidR="005A0A3C" w:rsidRPr="005A0A3C">
        <w:rPr>
          <w:i/>
          <w:iCs/>
        </w:rPr>
        <w:t>energy</w:t>
      </w:r>
      <w:r w:rsidR="005A0A3C">
        <w:t xml:space="preserve">, </w:t>
      </w:r>
      <w:r w:rsidR="005A0A3C" w:rsidRPr="005A0A3C">
        <w:rPr>
          <w:i/>
          <w:iCs/>
        </w:rPr>
        <w:t>self-attention</w:t>
      </w:r>
      <w:r w:rsidR="005A0A3C">
        <w:t xml:space="preserve">, and </w:t>
      </w:r>
      <w:r w:rsidR="005A0A3C" w:rsidRPr="005A0A3C">
        <w:rPr>
          <w:i/>
          <w:iCs/>
        </w:rPr>
        <w:t>intellect</w:t>
      </w:r>
      <w:r w:rsidR="00AA2BDB">
        <w:t xml:space="preserve">). Goodness of fit estimations for each facet are available in </w:t>
      </w:r>
      <w:r w:rsidR="00C46324">
        <w:rPr>
          <w:i/>
          <w:iCs/>
        </w:rPr>
        <w:t>T</w:t>
      </w:r>
      <w:r w:rsidR="00AA2BDB" w:rsidRPr="00126B4A">
        <w:rPr>
          <w:i/>
          <w:iCs/>
        </w:rPr>
        <w:t xml:space="preserve">able </w:t>
      </w:r>
      <w:r w:rsidR="00FE6153">
        <w:rPr>
          <w:i/>
          <w:iCs/>
        </w:rPr>
        <w:t>3</w:t>
      </w:r>
      <w:r w:rsidR="00AA2BDB">
        <w:rPr>
          <w:i/>
          <w:iCs/>
        </w:rPr>
        <w:t xml:space="preserve">. </w:t>
      </w:r>
    </w:p>
    <w:p w14:paraId="73533FA8" w14:textId="7C9E18CA" w:rsidR="00F556BC" w:rsidRDefault="00624FA1" w:rsidP="00624FA1">
      <w:pPr>
        <w:pStyle w:val="Ttulo3"/>
      </w:pPr>
      <w:r>
        <w:t>ESEM</w:t>
      </w:r>
    </w:p>
    <w:p w14:paraId="012E590E" w14:textId="27832342" w:rsidR="00456E3A" w:rsidRDefault="004F5F8A" w:rsidP="00F876DA">
      <w:pPr>
        <w:pStyle w:val="Maintext"/>
      </w:pPr>
      <w:r>
        <w:t xml:space="preserve">The final ESEM model was constructed after removing four facets that </w:t>
      </w:r>
      <w:r w:rsidR="00FA062C">
        <w:t xml:space="preserve">did not significantly load in their intended domain: </w:t>
      </w:r>
      <w:r w:rsidR="00651B54">
        <w:rPr>
          <w:i/>
          <w:iCs/>
        </w:rPr>
        <w:t>sensitivity</w:t>
      </w:r>
      <w:r w:rsidR="00FA062C">
        <w:t xml:space="preserve"> (expected to load on openness), </w:t>
      </w:r>
      <w:r w:rsidR="00651B54">
        <w:rPr>
          <w:i/>
          <w:iCs/>
        </w:rPr>
        <w:t xml:space="preserve">search for support </w:t>
      </w:r>
      <w:r w:rsidR="00FA062C">
        <w:t xml:space="preserve">and </w:t>
      </w:r>
      <w:r w:rsidR="00651B54">
        <w:rPr>
          <w:i/>
          <w:iCs/>
        </w:rPr>
        <w:t>readiness to give feedback</w:t>
      </w:r>
      <w:r w:rsidR="00FA062C" w:rsidRPr="00FA062C">
        <w:rPr>
          <w:i/>
          <w:iCs/>
        </w:rPr>
        <w:t xml:space="preserve"> </w:t>
      </w:r>
      <w:r w:rsidR="00FA062C">
        <w:t>(expected to load on agree</w:t>
      </w:r>
      <w:r w:rsidR="00D3216C">
        <w:t>a</w:t>
      </w:r>
      <w:r w:rsidR="00FA062C">
        <w:t xml:space="preserve">bleness), and </w:t>
      </w:r>
      <w:r w:rsidR="00651B54">
        <w:rPr>
          <w:i/>
          <w:iCs/>
        </w:rPr>
        <w:t>readiness to take risks</w:t>
      </w:r>
      <w:r w:rsidR="00FA062C">
        <w:t xml:space="preserve"> (expected to load on extraversion). </w:t>
      </w:r>
      <w:r w:rsidR="00BE4F32">
        <w:t xml:space="preserve">Furthermore, two residuals were allowed to be correlated after inspection of </w:t>
      </w:r>
      <w:del w:id="149" w:author="Matthias Ziegler" w:date="2020-06-12T12:12:00Z">
        <w:r w:rsidR="00BE4F32" w:rsidDel="00C46324">
          <w:delText xml:space="preserve">substantious </w:delText>
        </w:r>
      </w:del>
      <w:r w:rsidR="00BE4F32">
        <w:t xml:space="preserve">modification indices: Emotional </w:t>
      </w:r>
      <w:ins w:id="150" w:author="Victor Rouco" w:date="2020-06-15T16:02:00Z">
        <w:r w:rsidR="0025521F">
          <w:t>s</w:t>
        </w:r>
      </w:ins>
      <w:del w:id="151" w:author="Victor Rouco" w:date="2020-06-15T16:02:00Z">
        <w:r w:rsidR="00BE4F32" w:rsidDel="0025521F">
          <w:delText>S</w:delText>
        </w:r>
      </w:del>
      <w:r w:rsidR="00BE4F32">
        <w:t xml:space="preserve">tability’s facet </w:t>
      </w:r>
      <w:r w:rsidR="00BE4F32" w:rsidRPr="00BE4F32">
        <w:rPr>
          <w:i/>
          <w:iCs/>
        </w:rPr>
        <w:t>drive</w:t>
      </w:r>
      <w:r w:rsidR="00BE4F32">
        <w:t xml:space="preserve"> was correlated with </w:t>
      </w:r>
      <w:ins w:id="152" w:author="Victor Rouco" w:date="2020-06-15T16:02:00Z">
        <w:r w:rsidR="0025521F">
          <w:t>c</w:t>
        </w:r>
      </w:ins>
      <w:del w:id="153" w:author="Victor Rouco" w:date="2020-06-15T16:02:00Z">
        <w:r w:rsidR="00BE4F32" w:rsidDel="0025521F">
          <w:delText>C</w:delText>
        </w:r>
      </w:del>
      <w:r w:rsidR="00BE4F32">
        <w:t xml:space="preserve">onscientiousness’ facet </w:t>
      </w:r>
      <w:r w:rsidR="00BE4F32" w:rsidRPr="00BE4F32">
        <w:rPr>
          <w:i/>
          <w:iCs/>
        </w:rPr>
        <w:t>persistence</w:t>
      </w:r>
      <w:r w:rsidR="00BE4F32">
        <w:t xml:space="preserve">, as well as </w:t>
      </w:r>
      <w:ins w:id="154" w:author="Victor Rouco" w:date="2020-06-15T16:02:00Z">
        <w:r w:rsidR="0025521F">
          <w:t>e</w:t>
        </w:r>
      </w:ins>
      <w:del w:id="155" w:author="Victor Rouco" w:date="2020-06-15T16:02:00Z">
        <w:r w:rsidR="00BE4F32" w:rsidDel="0025521F">
          <w:delText>E</w:delText>
        </w:r>
      </w:del>
      <w:r w:rsidR="00BE4F32">
        <w:t xml:space="preserve">xtraversion’s facet </w:t>
      </w:r>
      <w:r w:rsidR="00BE4F32" w:rsidRPr="00BE4F32">
        <w:rPr>
          <w:i/>
          <w:iCs/>
        </w:rPr>
        <w:t>forcefulness</w:t>
      </w:r>
      <w:r w:rsidR="00BE4F32">
        <w:t xml:space="preserve"> with </w:t>
      </w:r>
      <w:ins w:id="156" w:author="Victor Rouco" w:date="2020-06-15T16:02:00Z">
        <w:r w:rsidR="0025521F">
          <w:t>c</w:t>
        </w:r>
      </w:ins>
      <w:del w:id="157" w:author="Victor Rouco" w:date="2020-06-15T16:02:00Z">
        <w:r w:rsidR="00BE4F32" w:rsidDel="0025521F">
          <w:delText>C</w:delText>
        </w:r>
      </w:del>
      <w:r w:rsidR="00BE4F32">
        <w:t xml:space="preserve">onscientiousness’ facet </w:t>
      </w:r>
      <w:r w:rsidR="00BE4F32" w:rsidRPr="00BE4F32">
        <w:rPr>
          <w:i/>
          <w:iCs/>
        </w:rPr>
        <w:t>dominance</w:t>
      </w:r>
      <w:r w:rsidR="00BE4F32">
        <w:t>. The addition of these correlated residuals was consistent with the facet’s content and revealed that a significant amount of specific</w:t>
      </w:r>
      <w:r w:rsidR="00C46324">
        <w:t xml:space="preserve"> but shared</w:t>
      </w:r>
      <w:r w:rsidR="00BE4F32">
        <w:t xml:space="preserve"> variance was still present in the facets. </w:t>
      </w:r>
      <w:r w:rsidR="00F556BC">
        <w:t xml:space="preserve">The </w:t>
      </w:r>
      <w:r w:rsidR="00FA062C">
        <w:t xml:space="preserve">resulting </w:t>
      </w:r>
      <w:r w:rsidR="00F876DA">
        <w:t>model</w:t>
      </w:r>
      <w:r w:rsidR="00F556BC">
        <w:t xml:space="preserve"> </w:t>
      </w:r>
      <w:r w:rsidR="00FA062C">
        <w:t>comprised 3</w:t>
      </w:r>
      <w:r w:rsidR="00297D27">
        <w:t>8</w:t>
      </w:r>
      <w:r w:rsidR="00FA062C">
        <w:t xml:space="preserve"> facets, all of them with significant loadings in their intended domains</w:t>
      </w:r>
      <w:r w:rsidR="00DE1B96">
        <w:t xml:space="preserve">. </w:t>
      </w:r>
      <w:r w:rsidR="00F876DA">
        <w:t>It</w:t>
      </w:r>
      <w:r w:rsidR="00FA062C">
        <w:t xml:space="preserve"> yielded </w:t>
      </w:r>
      <w:r w:rsidR="00BE4F32">
        <w:t xml:space="preserve">a </w:t>
      </w:r>
      <w:r w:rsidR="00FA062C">
        <w:t>model fit</w:t>
      </w:r>
      <w:r w:rsidR="00126B4A">
        <w:t xml:space="preserve"> </w:t>
      </w:r>
      <w:r w:rsidR="00BE4F32">
        <w:t xml:space="preserve">of </w:t>
      </w:r>
      <m:oMath>
        <m:sSup>
          <m:sSupPr>
            <m:ctrlPr>
              <w:ins w:id="158" w:author="Victor Rouco" w:date="2020-06-19T17:08:00Z">
                <w:rPr>
                  <w:rFonts w:ascii="Cambria Math" w:hAnsi="Cambria Math"/>
                  <w:i/>
                </w:rPr>
              </w:ins>
            </m:ctrlPr>
          </m:sSupPr>
          <m:e>
            <m:r>
              <w:ins w:id="159" w:author="Victor Rouco" w:date="2020-06-19T17:08:00Z">
                <w:rPr>
                  <w:rFonts w:ascii="Cambria Math" w:hAnsi="Cambria Math"/>
                </w:rPr>
                <m:t>χ</m:t>
              </w:ins>
            </m:r>
          </m:e>
          <m:sup>
            <m:r>
              <w:ins w:id="160" w:author="Victor Rouco" w:date="2020-06-19T17:08:00Z">
                <w:rPr>
                  <w:rFonts w:ascii="Cambria Math" w:hAnsi="Cambria Math"/>
                </w:rPr>
                <m:t>2</m:t>
              </w:ins>
            </m:r>
          </m:sup>
        </m:sSup>
      </m:oMath>
      <w:del w:id="161" w:author="Victor Rouco" w:date="2020-06-19T17:08:00Z">
        <w:r w:rsidR="00BE4F32" w:rsidDel="00CE6DAA">
          <w:delText>Chisq</w:delText>
        </w:r>
      </w:del>
      <w:r w:rsidR="00BE4F32">
        <w:t>(df) = 1614.8 (521), CFI = .8</w:t>
      </w:r>
      <w:r w:rsidR="00F876DA">
        <w:t>3</w:t>
      </w:r>
      <w:r w:rsidR="00BE4F32">
        <w:t>, RMSEA = .07</w:t>
      </w:r>
      <w:r w:rsidR="00F876DA">
        <w:t>4</w:t>
      </w:r>
      <w:r w:rsidR="00BE4F32">
        <w:t>, SRMR = .0</w:t>
      </w:r>
      <w:r w:rsidR="00F876DA">
        <w:t>43</w:t>
      </w:r>
      <w:r w:rsidR="00BE4F32">
        <w:t xml:space="preserve">. We consider this model fit </w:t>
      </w:r>
      <w:r w:rsidR="00C46324">
        <w:t xml:space="preserve">as sufficient to </w:t>
      </w:r>
      <w:r w:rsidR="00BE4F32">
        <w:t>approximat</w:t>
      </w:r>
      <w:r w:rsidR="00C46324">
        <w:t>e</w:t>
      </w:r>
      <w:r w:rsidR="00BE4F32">
        <w:t xml:space="preserve"> </w:t>
      </w:r>
      <w:r w:rsidR="00F876DA">
        <w:t xml:space="preserve">our data </w:t>
      </w:r>
      <w:r w:rsidR="00BE4F32">
        <w:t xml:space="preserve">according to both RMSEA and SRMS, </w:t>
      </w:r>
      <w:r w:rsidR="00F876DA">
        <w:t>which indicate</w:t>
      </w:r>
      <w:r w:rsidR="00BE4F32">
        <w:t xml:space="preserve"> that the </w:t>
      </w:r>
      <w:r w:rsidR="00F876DA">
        <w:t>size of the residuals was not substantial. The CFI value was lower than the usual cut-offs, probably due to facet specific variance which was not accounted for in the model.</w:t>
      </w:r>
      <w:r w:rsidR="00F556BC">
        <w:t xml:space="preserve"> </w:t>
      </w:r>
      <w:r w:rsidR="00FA062C">
        <w:t xml:space="preserve">The standardized loadings of the facets in their intended domain can be found in </w:t>
      </w:r>
      <w:r w:rsidR="00C46324">
        <w:rPr>
          <w:i/>
          <w:iCs/>
        </w:rPr>
        <w:t>T</w:t>
      </w:r>
      <w:r w:rsidR="00FA062C" w:rsidRPr="00FA062C">
        <w:rPr>
          <w:i/>
          <w:iCs/>
        </w:rPr>
        <w:t xml:space="preserve">able </w:t>
      </w:r>
      <w:commentRangeStart w:id="162"/>
      <w:commentRangeStart w:id="163"/>
      <w:r w:rsidR="00FA062C" w:rsidRPr="00FA062C">
        <w:rPr>
          <w:i/>
          <w:iCs/>
        </w:rPr>
        <w:t>3</w:t>
      </w:r>
      <w:commentRangeEnd w:id="162"/>
      <w:r w:rsidR="00C46324">
        <w:rPr>
          <w:rStyle w:val="Refdecomentario"/>
          <w:rFonts w:asciiTheme="minorHAnsi" w:hAnsiTheme="minorHAnsi"/>
        </w:rPr>
        <w:commentReference w:id="162"/>
      </w:r>
      <w:commentRangeEnd w:id="163"/>
      <w:r w:rsidR="00B868C5">
        <w:rPr>
          <w:rStyle w:val="Refdecomentario"/>
          <w:rFonts w:asciiTheme="minorHAnsi" w:hAnsiTheme="minorHAnsi"/>
        </w:rPr>
        <w:commentReference w:id="163"/>
      </w:r>
      <w:r w:rsidR="00FA062C">
        <w:t xml:space="preserve">, the full factor-loading matrix of the ESEM model can be found in the supplemental materials. </w:t>
      </w:r>
      <w:r w:rsidR="00DE1B96">
        <w:t xml:space="preserve">As it is usual in ESEM procedures, some facets presented significant cross-loadings in other domains. Specifically, </w:t>
      </w:r>
      <w:commentRangeStart w:id="164"/>
      <w:commentRangeStart w:id="165"/>
      <w:r w:rsidR="00DE1B96">
        <w:t xml:space="preserve">57 </w:t>
      </w:r>
      <w:commentRangeEnd w:id="164"/>
      <w:r w:rsidR="00C46324">
        <w:rPr>
          <w:rStyle w:val="Refdecomentario"/>
          <w:rFonts w:asciiTheme="minorHAnsi" w:hAnsiTheme="minorHAnsi"/>
        </w:rPr>
        <w:commentReference w:id="164"/>
      </w:r>
      <w:commentRangeEnd w:id="165"/>
      <w:r w:rsidR="0074454A">
        <w:rPr>
          <w:rStyle w:val="Refdecomentario"/>
          <w:rFonts w:asciiTheme="minorHAnsi" w:hAnsiTheme="minorHAnsi"/>
        </w:rPr>
        <w:commentReference w:id="165"/>
      </w:r>
      <w:r w:rsidR="00DE1B96">
        <w:t>facets had significant cross-loadings</w:t>
      </w:r>
      <w:r w:rsidR="00D52B1F">
        <w:t>,</w:t>
      </w:r>
      <w:r w:rsidR="00DE1B96">
        <w:t xml:space="preserve"> which in sum represent 37.5% of the possible number of cross-loadings. These significant cross loadings ranged from </w:t>
      </w:r>
      <w:r w:rsidR="00DE1B96">
        <w:rPr>
          <w:color w:val="000000"/>
        </w:rPr>
        <w:sym w:font="Symbol" w:char="F06C"/>
      </w:r>
      <w:r w:rsidR="00DE1B96">
        <w:t xml:space="preserve">= 0.12 to </w:t>
      </w:r>
      <w:r w:rsidR="00DE1B96">
        <w:rPr>
          <w:color w:val="000000"/>
        </w:rPr>
        <w:sym w:font="Symbol" w:char="F06C"/>
      </w:r>
      <w:r w:rsidR="00DE1B96">
        <w:t>= 0.68.</w:t>
      </w:r>
    </w:p>
    <w:p w14:paraId="7AE2C472" w14:textId="68526745" w:rsidR="003537DF" w:rsidRDefault="003537DF" w:rsidP="00624FA1">
      <w:pPr>
        <w:pStyle w:val="Maintext"/>
      </w:pPr>
      <w:r>
        <w:lastRenderedPageBreak/>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993"/>
        <w:gridCol w:w="567"/>
        <w:gridCol w:w="1265"/>
        <w:gridCol w:w="992"/>
        <w:gridCol w:w="567"/>
        <w:gridCol w:w="1134"/>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072410">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43539E8F" w:rsidR="00624FA1" w:rsidRPr="00807E1F" w:rsidRDefault="00CE6DAA" w:rsidP="00807E1F">
            <w:pPr>
              <w:spacing w:line="360" w:lineRule="auto"/>
              <w:jc w:val="center"/>
              <w:rPr>
                <w:color w:val="000000"/>
              </w:rPr>
            </w:pPr>
            <m:oMath>
              <m:sSup>
                <m:sSupPr>
                  <m:ctrlPr>
                    <w:ins w:id="166" w:author="Victor Rouco" w:date="2020-06-19T17:08:00Z">
                      <w:rPr>
                        <w:rFonts w:ascii="Cambria Math" w:eastAsiaTheme="minorHAnsi" w:hAnsi="Cambria Math" w:cstheme="minorBidi"/>
                        <w:i/>
                        <w:lang w:val="en-US" w:eastAsia="en-US"/>
                      </w:rPr>
                    </w:ins>
                  </m:ctrlPr>
                </m:sSupPr>
                <m:e>
                  <m:r>
                    <w:ins w:id="167" w:author="Victor Rouco" w:date="2020-06-19T17:08:00Z">
                      <w:rPr>
                        <w:rFonts w:ascii="Cambria Math" w:hAnsi="Cambria Math"/>
                      </w:rPr>
                      <m:t>χ</m:t>
                    </w:ins>
                  </m:r>
                </m:e>
                <m:sup>
                  <m:r>
                    <w:ins w:id="168" w:author="Victor Rouco" w:date="2020-06-19T17:08:00Z">
                      <w:rPr>
                        <w:rFonts w:ascii="Cambria Math" w:hAnsi="Cambria Math"/>
                      </w:rPr>
                      <m:t>2</m:t>
                    </w:ins>
                  </m:r>
                </m:sup>
              </m:sSup>
            </m:oMath>
            <w:ins w:id="169" w:author="Victor Rouco" w:date="2020-06-19T17:08:00Z">
              <w:r>
                <w:rPr>
                  <w:lang w:val="en-US" w:eastAsia="en-US"/>
                </w:rPr>
                <w:t>(df)</w:t>
              </w:r>
            </w:ins>
            <w:del w:id="170" w:author="Victor Rouco" w:date="2020-06-19T17:08:00Z">
              <w:r w:rsidR="00624FA1" w:rsidRPr="00807E1F" w:rsidDel="00CE6DAA">
                <w:rPr>
                  <w:color w:val="000000"/>
                </w:rPr>
                <w:delText>chisq</w:delText>
              </w:r>
            </w:del>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proofErr w:type="spellStart"/>
            <w:r w:rsidRPr="00807E1F">
              <w:rPr>
                <w:color w:val="000000"/>
              </w:rPr>
              <w:t>pvalue</w:t>
            </w:r>
            <w:proofErr w:type="spellEnd"/>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072410">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proofErr w:type="spellStart"/>
            <w:r>
              <w:rPr>
                <w:color w:val="000000"/>
              </w:rPr>
              <w:t>Agreebleness</w:t>
            </w:r>
            <w:proofErr w:type="spellEnd"/>
          </w:p>
        </w:tc>
        <w:tc>
          <w:tcPr>
            <w:tcW w:w="993"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807E1F">
            <w:pPr>
              <w:spacing w:line="360" w:lineRule="auto"/>
              <w:jc w:val="center"/>
              <w:rPr>
                <w:color w:val="000000"/>
              </w:rPr>
            </w:pPr>
            <w:ins w:id="171" w:author="Victor Rouco" w:date="2020-06-15T16:51:00Z">
              <w:r>
                <w:rPr>
                  <w:color w:val="000000"/>
                </w:rPr>
                <w:t>-</w:t>
              </w:r>
            </w:ins>
          </w:p>
        </w:tc>
        <w:tc>
          <w:tcPr>
            <w:tcW w:w="567"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807E1F">
            <w:pPr>
              <w:spacing w:line="360" w:lineRule="auto"/>
              <w:jc w:val="center"/>
              <w:rPr>
                <w:color w:val="000000"/>
              </w:rPr>
            </w:pPr>
            <w:ins w:id="172" w:author="Victor Rouco" w:date="2020-06-15T16:51:00Z">
              <w:r>
                <w:rPr>
                  <w:color w:val="000000"/>
                </w:rPr>
                <w:t>0.8</w:t>
              </w:r>
            </w:ins>
            <w:ins w:id="173" w:author="Victor Rouco" w:date="2020-06-15T17:02:00Z">
              <w:r w:rsidR="00B545C2">
                <w:rPr>
                  <w:color w:val="000000"/>
                </w:rPr>
                <w:t>6</w:t>
              </w:r>
            </w:ins>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807E1F">
            <w:pPr>
              <w:spacing w:line="360" w:lineRule="auto"/>
              <w:jc w:val="center"/>
              <w:rPr>
                <w:color w:val="000000"/>
              </w:rPr>
            </w:pPr>
            <w:ins w:id="174" w:author="Victor Rouco" w:date="2020-06-15T16:51:00Z">
              <w:r>
                <w:rPr>
                  <w:color w:val="000000"/>
                </w:rPr>
                <w:t>-</w:t>
              </w:r>
            </w:ins>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807E1F">
            <w:pPr>
              <w:spacing w:line="360" w:lineRule="auto"/>
              <w:jc w:val="center"/>
              <w:rPr>
                <w:color w:val="000000"/>
              </w:rPr>
            </w:pPr>
            <w:ins w:id="175" w:author="Victor Rouco" w:date="2020-06-15T16:51:00Z">
              <w:r>
                <w:rPr>
                  <w:color w:val="000000"/>
                </w:rPr>
                <w:t>-</w:t>
              </w:r>
            </w:ins>
          </w:p>
        </w:tc>
        <w:tc>
          <w:tcPr>
            <w:tcW w:w="567"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807E1F">
            <w:pPr>
              <w:spacing w:line="360" w:lineRule="auto"/>
              <w:jc w:val="center"/>
              <w:rPr>
                <w:color w:val="000000"/>
              </w:rPr>
            </w:pPr>
            <w:ins w:id="176" w:author="Victor Rouco" w:date="2020-06-15T16:52:00Z">
              <w:r>
                <w:rPr>
                  <w:color w:val="000000"/>
                </w:rPr>
                <w:t>-</w:t>
              </w:r>
            </w:ins>
          </w:p>
        </w:tc>
        <w:tc>
          <w:tcPr>
            <w:tcW w:w="1134"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807E1F">
            <w:pPr>
              <w:spacing w:line="360" w:lineRule="auto"/>
              <w:jc w:val="center"/>
              <w:rPr>
                <w:color w:val="000000"/>
              </w:rPr>
            </w:pPr>
            <w:ins w:id="177" w:author="Victor Rouco" w:date="2020-06-15T16:52:00Z">
              <w:r>
                <w:rPr>
                  <w:color w:val="000000"/>
                </w:rPr>
                <w:t>-</w:t>
              </w:r>
            </w:ins>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807E1F">
            <w:pPr>
              <w:spacing w:line="360" w:lineRule="auto"/>
              <w:jc w:val="center"/>
              <w:rPr>
                <w:color w:val="000000"/>
              </w:rPr>
            </w:pPr>
            <w:ins w:id="178" w:author="Victor Rouco" w:date="2020-06-15T16:52:00Z">
              <w:r>
                <w:rPr>
                  <w:color w:val="000000"/>
                </w:rPr>
                <w:t>-</w:t>
              </w:r>
            </w:ins>
          </w:p>
        </w:tc>
      </w:tr>
      <w:tr w:rsidR="003537DF" w:rsidRPr="00807E1F" w14:paraId="0BCD4FC5" w14:textId="77777777" w:rsidTr="00072410">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807E1F">
            <w:pPr>
              <w:spacing w:line="360" w:lineRule="auto"/>
              <w:rPr>
                <w:color w:val="000000"/>
              </w:rPr>
            </w:pPr>
            <w:proofErr w:type="spellStart"/>
            <w:r>
              <w:rPr>
                <w:color w:val="000000"/>
              </w:rPr>
              <w:t>A</w:t>
            </w:r>
            <w:r w:rsidR="00624FA1" w:rsidRPr="00807E1F">
              <w:rPr>
                <w:color w:val="000000"/>
              </w:rPr>
              <w:t>ppreciation</w:t>
            </w:r>
            <w:proofErr w:type="spellEnd"/>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072410">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807E1F">
            <w:pPr>
              <w:spacing w:line="360" w:lineRule="auto"/>
              <w:rPr>
                <w:color w:val="000000"/>
              </w:rPr>
            </w:pPr>
            <w:proofErr w:type="spellStart"/>
            <w:r w:rsidRPr="00072410">
              <w:rPr>
                <w:color w:val="000000"/>
              </w:rPr>
              <w:t>Integrity</w:t>
            </w:r>
            <w:proofErr w:type="spellEnd"/>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072410">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807E1F">
            <w:pPr>
              <w:spacing w:line="36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072410">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807E1F">
            <w:pPr>
              <w:spacing w:line="36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807E1F">
            <w:pPr>
              <w:spacing w:line="360" w:lineRule="auto"/>
              <w:jc w:val="center"/>
              <w:rPr>
                <w:color w:val="000000"/>
              </w:rPr>
            </w:pPr>
            <w:r w:rsidRPr="00807E1F">
              <w:rPr>
                <w:color w:val="000000"/>
              </w:rPr>
              <w:t>0.23</w:t>
            </w:r>
          </w:p>
        </w:tc>
      </w:tr>
      <w:tr w:rsidR="00072410" w:rsidRPr="00807E1F" w14:paraId="3DF3B3EB" w14:textId="77777777" w:rsidTr="00072410">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072410">
            <w:pPr>
              <w:spacing w:line="360" w:lineRule="auto"/>
              <w:rPr>
                <w:color w:val="000000"/>
              </w:rPr>
            </w:pPr>
            <w:proofErr w:type="spellStart"/>
            <w:r w:rsidRPr="00072410">
              <w:rPr>
                <w:color w:val="000000"/>
              </w:rPr>
              <w:t>Genuineness</w:t>
            </w:r>
            <w:proofErr w:type="spellEnd"/>
          </w:p>
        </w:tc>
        <w:tc>
          <w:tcPr>
            <w:tcW w:w="993" w:type="dxa"/>
            <w:tcBorders>
              <w:top w:val="nil"/>
              <w:left w:val="nil"/>
              <w:bottom w:val="nil"/>
              <w:right w:val="nil"/>
            </w:tcBorders>
            <w:shd w:val="clear" w:color="auto" w:fill="auto"/>
            <w:noWrap/>
            <w:vAlign w:val="bottom"/>
            <w:hideMark/>
          </w:tcPr>
          <w:p w14:paraId="06CA04AB"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072410">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072410">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072410">
            <w:pPr>
              <w:spacing w:line="360" w:lineRule="auto"/>
              <w:jc w:val="center"/>
              <w:rPr>
                <w:color w:val="000000"/>
              </w:rPr>
            </w:pPr>
            <w:r w:rsidRPr="00807E1F">
              <w:rPr>
                <w:color w:val="000000"/>
              </w:rPr>
              <w:t>0.64</w:t>
            </w:r>
          </w:p>
        </w:tc>
      </w:tr>
      <w:tr w:rsidR="00072410" w:rsidRPr="00807E1F" w14:paraId="44BB6F51" w14:textId="77777777" w:rsidTr="00072410">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072410">
            <w:pPr>
              <w:spacing w:line="360" w:lineRule="auto"/>
              <w:rPr>
                <w:color w:val="000000"/>
              </w:rPr>
            </w:pPr>
            <w:proofErr w:type="spellStart"/>
            <w:r>
              <w:rPr>
                <w:color w:val="000000"/>
              </w:rPr>
              <w:t>A</w:t>
            </w:r>
            <w:r w:rsidRPr="00807E1F">
              <w:rPr>
                <w:color w:val="000000"/>
              </w:rPr>
              <w:t>ltruism</w:t>
            </w:r>
            <w:proofErr w:type="spellEnd"/>
          </w:p>
        </w:tc>
        <w:tc>
          <w:tcPr>
            <w:tcW w:w="993" w:type="dxa"/>
            <w:tcBorders>
              <w:top w:val="nil"/>
              <w:left w:val="nil"/>
              <w:bottom w:val="nil"/>
              <w:right w:val="nil"/>
            </w:tcBorders>
            <w:shd w:val="clear" w:color="auto" w:fill="auto"/>
            <w:noWrap/>
            <w:vAlign w:val="bottom"/>
            <w:hideMark/>
          </w:tcPr>
          <w:p w14:paraId="31A1E088" w14:textId="77777777" w:rsidR="00072410" w:rsidRPr="00807E1F" w:rsidRDefault="00072410" w:rsidP="00072410">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072410" w:rsidRPr="00807E1F" w:rsidRDefault="00072410" w:rsidP="00072410">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072410">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072410">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072410">
            <w:pPr>
              <w:spacing w:line="360" w:lineRule="auto"/>
              <w:jc w:val="center"/>
              <w:rPr>
                <w:color w:val="000000"/>
              </w:rPr>
            </w:pPr>
            <w:r w:rsidRPr="00807E1F">
              <w:rPr>
                <w:color w:val="000000"/>
              </w:rPr>
              <w:t>0.35</w:t>
            </w:r>
          </w:p>
        </w:tc>
      </w:tr>
      <w:tr w:rsidR="00072410" w:rsidRPr="00807E1F" w14:paraId="1F4B733E" w14:textId="77777777" w:rsidTr="00072410">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072410">
            <w:pPr>
              <w:spacing w:line="360" w:lineRule="auto"/>
              <w:rPr>
                <w:color w:val="000000"/>
              </w:rPr>
            </w:pPr>
            <w:proofErr w:type="spellStart"/>
            <w:r>
              <w:rPr>
                <w:color w:val="000000"/>
              </w:rPr>
              <w:t>Conscientiousness</w:t>
            </w:r>
            <w:proofErr w:type="spellEnd"/>
          </w:p>
        </w:tc>
        <w:tc>
          <w:tcPr>
            <w:tcW w:w="993" w:type="dxa"/>
            <w:tcBorders>
              <w:top w:val="nil"/>
              <w:left w:val="nil"/>
              <w:bottom w:val="nil"/>
              <w:right w:val="nil"/>
            </w:tcBorders>
            <w:shd w:val="clear" w:color="auto" w:fill="auto"/>
            <w:noWrap/>
            <w:vAlign w:val="bottom"/>
          </w:tcPr>
          <w:p w14:paraId="2A7BA770" w14:textId="19569BA6" w:rsidR="00072410" w:rsidRPr="00807E1F" w:rsidRDefault="008E2291" w:rsidP="00072410">
            <w:pPr>
              <w:spacing w:line="360" w:lineRule="auto"/>
              <w:jc w:val="center"/>
              <w:rPr>
                <w:color w:val="000000"/>
              </w:rPr>
            </w:pPr>
            <w:ins w:id="179"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64D34D00" w14:textId="32704D6A" w:rsidR="00072410" w:rsidRPr="00807E1F" w:rsidRDefault="008E2291" w:rsidP="00072410">
            <w:pPr>
              <w:spacing w:line="360" w:lineRule="auto"/>
              <w:jc w:val="center"/>
              <w:rPr>
                <w:color w:val="000000"/>
              </w:rPr>
            </w:pPr>
            <w:ins w:id="180" w:author="Victor Rouco" w:date="2020-06-15T16:51:00Z">
              <w:r>
                <w:rPr>
                  <w:color w:val="000000"/>
                </w:rPr>
                <w:t>0.88</w:t>
              </w:r>
            </w:ins>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072410">
            <w:pPr>
              <w:spacing w:line="360" w:lineRule="auto"/>
              <w:jc w:val="center"/>
              <w:rPr>
                <w:color w:val="000000"/>
              </w:rPr>
            </w:pPr>
            <w:ins w:id="181" w:author="Victor Rouco" w:date="2020-06-15T16:51:00Z">
              <w:r>
                <w:rPr>
                  <w:color w:val="000000"/>
                </w:rPr>
                <w:t>-</w:t>
              </w:r>
            </w:ins>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072410">
            <w:pPr>
              <w:spacing w:line="360" w:lineRule="auto"/>
              <w:jc w:val="center"/>
              <w:rPr>
                <w:color w:val="000000"/>
              </w:rPr>
            </w:pPr>
            <w:ins w:id="182"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060E05D2" w14:textId="4BA7D8CA" w:rsidR="00072410" w:rsidRPr="00807E1F" w:rsidRDefault="008E2291" w:rsidP="00072410">
            <w:pPr>
              <w:spacing w:line="360" w:lineRule="auto"/>
              <w:jc w:val="center"/>
              <w:rPr>
                <w:color w:val="000000"/>
              </w:rPr>
            </w:pPr>
            <w:ins w:id="183" w:author="Victor Rouco" w:date="2020-06-15T16:51:00Z">
              <w:r>
                <w:rPr>
                  <w:color w:val="000000"/>
                </w:rPr>
                <w:t>-</w:t>
              </w:r>
            </w:ins>
          </w:p>
        </w:tc>
        <w:tc>
          <w:tcPr>
            <w:tcW w:w="1134" w:type="dxa"/>
            <w:tcBorders>
              <w:top w:val="nil"/>
              <w:left w:val="nil"/>
              <w:bottom w:val="nil"/>
              <w:right w:val="nil"/>
            </w:tcBorders>
            <w:shd w:val="clear" w:color="auto" w:fill="auto"/>
            <w:noWrap/>
            <w:vAlign w:val="bottom"/>
          </w:tcPr>
          <w:p w14:paraId="63020767" w14:textId="01349BCC" w:rsidR="00072410" w:rsidRPr="00807E1F" w:rsidRDefault="008E2291" w:rsidP="00072410">
            <w:pPr>
              <w:spacing w:line="360" w:lineRule="auto"/>
              <w:jc w:val="center"/>
              <w:rPr>
                <w:color w:val="000000"/>
              </w:rPr>
            </w:pPr>
            <w:ins w:id="184" w:author="Victor Rouco" w:date="2020-06-15T16:51:00Z">
              <w:r>
                <w:rPr>
                  <w:color w:val="000000"/>
                </w:rPr>
                <w:t>-</w:t>
              </w:r>
            </w:ins>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072410">
            <w:pPr>
              <w:spacing w:line="360" w:lineRule="auto"/>
              <w:jc w:val="center"/>
              <w:rPr>
                <w:color w:val="000000"/>
              </w:rPr>
            </w:pPr>
            <w:ins w:id="185" w:author="Victor Rouco" w:date="2020-06-15T16:51:00Z">
              <w:r>
                <w:rPr>
                  <w:color w:val="000000"/>
                </w:rPr>
                <w:t>-</w:t>
              </w:r>
            </w:ins>
          </w:p>
        </w:tc>
      </w:tr>
      <w:tr w:rsidR="00072410" w:rsidRPr="00807E1F" w14:paraId="602EAA3D" w14:textId="77777777" w:rsidTr="00072410">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072410">
            <w:pPr>
              <w:spacing w:line="360" w:lineRule="auto"/>
              <w:rPr>
                <w:color w:val="000000"/>
              </w:rPr>
            </w:pPr>
            <w:proofErr w:type="spellStart"/>
            <w:r w:rsidRPr="00072410">
              <w:rPr>
                <w:color w:val="000000"/>
              </w:rPr>
              <w:t>Dominance</w:t>
            </w:r>
            <w:proofErr w:type="spellEnd"/>
          </w:p>
        </w:tc>
        <w:tc>
          <w:tcPr>
            <w:tcW w:w="993" w:type="dxa"/>
            <w:tcBorders>
              <w:top w:val="nil"/>
              <w:left w:val="nil"/>
              <w:bottom w:val="nil"/>
              <w:right w:val="nil"/>
            </w:tcBorders>
            <w:shd w:val="clear" w:color="auto" w:fill="auto"/>
            <w:noWrap/>
            <w:vAlign w:val="bottom"/>
            <w:hideMark/>
          </w:tcPr>
          <w:p w14:paraId="4FB2876C"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072410" w:rsidRPr="00807E1F" w:rsidRDefault="00072410" w:rsidP="00072410">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072410">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072410" w:rsidRPr="00807E1F" w:rsidRDefault="00072410" w:rsidP="00072410">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072410" w:rsidRPr="00807E1F" w:rsidRDefault="00072410" w:rsidP="00072410">
            <w:pPr>
              <w:spacing w:line="36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072410">
            <w:pPr>
              <w:spacing w:line="360" w:lineRule="auto"/>
              <w:jc w:val="center"/>
              <w:rPr>
                <w:color w:val="000000"/>
              </w:rPr>
            </w:pPr>
            <w:r w:rsidRPr="00807E1F">
              <w:rPr>
                <w:color w:val="000000"/>
              </w:rPr>
              <w:t>0.27</w:t>
            </w:r>
          </w:p>
        </w:tc>
      </w:tr>
      <w:tr w:rsidR="00072410" w:rsidRPr="00807E1F" w14:paraId="6DA25B82" w14:textId="77777777" w:rsidTr="00072410">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072410">
            <w:pPr>
              <w:spacing w:line="360" w:lineRule="auto"/>
              <w:rPr>
                <w:color w:val="000000"/>
              </w:rPr>
            </w:pPr>
            <w:proofErr w:type="spellStart"/>
            <w:r w:rsidRPr="00072410">
              <w:rPr>
                <w:color w:val="000000"/>
              </w:rPr>
              <w:t>Persistence</w:t>
            </w:r>
            <w:proofErr w:type="spellEnd"/>
          </w:p>
        </w:tc>
        <w:tc>
          <w:tcPr>
            <w:tcW w:w="993" w:type="dxa"/>
            <w:tcBorders>
              <w:top w:val="nil"/>
              <w:left w:val="nil"/>
              <w:bottom w:val="nil"/>
              <w:right w:val="nil"/>
            </w:tcBorders>
            <w:shd w:val="clear" w:color="auto" w:fill="auto"/>
            <w:noWrap/>
            <w:vAlign w:val="bottom"/>
            <w:hideMark/>
          </w:tcPr>
          <w:p w14:paraId="63A77237" w14:textId="77777777" w:rsidR="00072410" w:rsidRPr="00807E1F" w:rsidRDefault="00072410" w:rsidP="00072410">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072410" w:rsidRPr="00807E1F" w:rsidRDefault="00072410" w:rsidP="00072410">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072410">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072410">
            <w:pPr>
              <w:spacing w:line="360" w:lineRule="auto"/>
              <w:jc w:val="center"/>
              <w:rPr>
                <w:color w:val="000000"/>
              </w:rPr>
            </w:pPr>
            <w:r w:rsidRPr="00807E1F">
              <w:rPr>
                <w:color w:val="000000"/>
              </w:rPr>
              <w:t>0.32</w:t>
            </w:r>
          </w:p>
        </w:tc>
      </w:tr>
      <w:tr w:rsidR="00072410" w:rsidRPr="00807E1F" w14:paraId="3A48EA51" w14:textId="77777777" w:rsidTr="00072410">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072410">
            <w:pPr>
              <w:spacing w:line="360" w:lineRule="auto"/>
              <w:rPr>
                <w:color w:val="000000"/>
              </w:rPr>
            </w:pPr>
            <w:proofErr w:type="spellStart"/>
            <w:r w:rsidRPr="00072410">
              <w:rPr>
                <w:color w:val="000000"/>
              </w:rPr>
              <w:t>Self</w:t>
            </w:r>
            <w:proofErr w:type="spellEnd"/>
            <w:r w:rsidRPr="00072410">
              <w:rPr>
                <w:color w:val="000000"/>
              </w:rPr>
              <w:t>-discipline</w:t>
            </w:r>
          </w:p>
        </w:tc>
        <w:tc>
          <w:tcPr>
            <w:tcW w:w="993" w:type="dxa"/>
            <w:tcBorders>
              <w:top w:val="nil"/>
              <w:left w:val="nil"/>
              <w:bottom w:val="nil"/>
              <w:right w:val="nil"/>
            </w:tcBorders>
            <w:shd w:val="clear" w:color="auto" w:fill="auto"/>
            <w:noWrap/>
            <w:vAlign w:val="bottom"/>
            <w:hideMark/>
          </w:tcPr>
          <w:p w14:paraId="7673B733"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072410">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072410">
            <w:pPr>
              <w:spacing w:line="360" w:lineRule="auto"/>
              <w:jc w:val="center"/>
              <w:rPr>
                <w:color w:val="000000"/>
              </w:rPr>
            </w:pPr>
            <w:r w:rsidRPr="00807E1F">
              <w:rPr>
                <w:color w:val="000000"/>
              </w:rPr>
              <w:t>0.3</w:t>
            </w:r>
          </w:p>
        </w:tc>
      </w:tr>
      <w:tr w:rsidR="00072410" w:rsidRPr="00807E1F" w14:paraId="4B2AC9BE" w14:textId="77777777" w:rsidTr="00072410">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072410">
            <w:pPr>
              <w:spacing w:line="36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993" w:type="dxa"/>
            <w:tcBorders>
              <w:top w:val="nil"/>
              <w:left w:val="nil"/>
              <w:bottom w:val="nil"/>
              <w:right w:val="nil"/>
            </w:tcBorders>
            <w:shd w:val="clear" w:color="auto" w:fill="auto"/>
            <w:noWrap/>
            <w:vAlign w:val="bottom"/>
            <w:hideMark/>
          </w:tcPr>
          <w:p w14:paraId="0899F0C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072410">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072410">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072410">
            <w:pPr>
              <w:spacing w:line="360" w:lineRule="auto"/>
              <w:jc w:val="center"/>
              <w:rPr>
                <w:color w:val="000000"/>
              </w:rPr>
            </w:pPr>
            <w:r w:rsidRPr="00807E1F">
              <w:rPr>
                <w:color w:val="000000"/>
              </w:rPr>
              <w:t>0.82</w:t>
            </w:r>
          </w:p>
        </w:tc>
      </w:tr>
      <w:tr w:rsidR="00072410" w:rsidRPr="00807E1F" w14:paraId="25604BD5" w14:textId="77777777" w:rsidTr="00072410">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072410">
            <w:pPr>
              <w:spacing w:line="36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993" w:type="dxa"/>
            <w:tcBorders>
              <w:top w:val="nil"/>
              <w:left w:val="nil"/>
              <w:bottom w:val="nil"/>
              <w:right w:val="nil"/>
            </w:tcBorders>
            <w:shd w:val="clear" w:color="auto" w:fill="auto"/>
            <w:noWrap/>
            <w:vAlign w:val="bottom"/>
            <w:hideMark/>
          </w:tcPr>
          <w:p w14:paraId="3C1EDD7F"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072423C9"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072410">
            <w:pPr>
              <w:spacing w:line="360" w:lineRule="auto"/>
              <w:jc w:val="center"/>
              <w:rPr>
                <w:color w:val="000000"/>
              </w:rPr>
            </w:pPr>
            <w:r w:rsidRPr="00807E1F">
              <w:rPr>
                <w:color w:val="000000"/>
              </w:rPr>
              <w:t>0.68</w:t>
            </w:r>
          </w:p>
        </w:tc>
      </w:tr>
      <w:tr w:rsidR="00072410" w:rsidRPr="00807E1F" w14:paraId="0E44EC5E" w14:textId="77777777" w:rsidTr="00072410">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072410">
            <w:pPr>
              <w:spacing w:line="360" w:lineRule="auto"/>
              <w:rPr>
                <w:color w:val="000000"/>
              </w:rPr>
            </w:pPr>
            <w:proofErr w:type="spellStart"/>
            <w:r w:rsidRPr="00072410">
              <w:rPr>
                <w:color w:val="000000"/>
              </w:rPr>
              <w:t>Carefulness</w:t>
            </w:r>
            <w:proofErr w:type="spellEnd"/>
          </w:p>
        </w:tc>
        <w:tc>
          <w:tcPr>
            <w:tcW w:w="993" w:type="dxa"/>
            <w:tcBorders>
              <w:top w:val="nil"/>
              <w:left w:val="nil"/>
              <w:bottom w:val="nil"/>
              <w:right w:val="nil"/>
            </w:tcBorders>
            <w:shd w:val="clear" w:color="auto" w:fill="auto"/>
            <w:noWrap/>
            <w:vAlign w:val="bottom"/>
            <w:hideMark/>
          </w:tcPr>
          <w:p w14:paraId="701D132E"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072410">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072410">
            <w:pPr>
              <w:spacing w:line="360" w:lineRule="auto"/>
              <w:jc w:val="center"/>
              <w:rPr>
                <w:color w:val="000000"/>
              </w:rPr>
            </w:pPr>
            <w:r w:rsidRPr="00807E1F">
              <w:rPr>
                <w:color w:val="000000"/>
              </w:rPr>
              <w:t>0.58</w:t>
            </w:r>
          </w:p>
        </w:tc>
      </w:tr>
      <w:tr w:rsidR="00072410" w:rsidRPr="00807E1F" w14:paraId="0B50E616" w14:textId="77777777" w:rsidTr="00072410">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072410">
            <w:pPr>
              <w:spacing w:line="360" w:lineRule="auto"/>
              <w:rPr>
                <w:color w:val="000000"/>
              </w:rPr>
            </w:pPr>
            <w:proofErr w:type="spellStart"/>
            <w:r w:rsidRPr="00072410">
              <w:rPr>
                <w:color w:val="000000"/>
              </w:rPr>
              <w:t>Orderliness</w:t>
            </w:r>
            <w:proofErr w:type="spellEnd"/>
          </w:p>
        </w:tc>
        <w:tc>
          <w:tcPr>
            <w:tcW w:w="993" w:type="dxa"/>
            <w:tcBorders>
              <w:top w:val="nil"/>
              <w:left w:val="nil"/>
              <w:bottom w:val="nil"/>
              <w:right w:val="nil"/>
            </w:tcBorders>
            <w:shd w:val="clear" w:color="auto" w:fill="auto"/>
            <w:noWrap/>
            <w:vAlign w:val="bottom"/>
            <w:hideMark/>
          </w:tcPr>
          <w:p w14:paraId="26A3498C"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072410">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072410" w:rsidRPr="00807E1F" w:rsidRDefault="00072410" w:rsidP="00072410">
            <w:pPr>
              <w:spacing w:line="36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072410">
            <w:pPr>
              <w:spacing w:line="360" w:lineRule="auto"/>
              <w:jc w:val="center"/>
              <w:rPr>
                <w:color w:val="000000"/>
              </w:rPr>
            </w:pPr>
            <w:r w:rsidRPr="00807E1F">
              <w:rPr>
                <w:color w:val="000000"/>
              </w:rPr>
              <w:t>0.46</w:t>
            </w:r>
          </w:p>
        </w:tc>
      </w:tr>
      <w:tr w:rsidR="00072410" w:rsidRPr="00807E1F" w14:paraId="7527216B" w14:textId="77777777" w:rsidTr="00072410">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072410">
            <w:pPr>
              <w:spacing w:line="360" w:lineRule="auto"/>
              <w:rPr>
                <w:color w:val="000000"/>
                <w:lang w:val="en-US"/>
              </w:rPr>
            </w:pPr>
            <w:r w:rsidRPr="00072410">
              <w:rPr>
                <w:color w:val="000000"/>
                <w:lang w:val="en-US"/>
              </w:rPr>
              <w:t>Wish to work to capacity</w:t>
            </w:r>
          </w:p>
        </w:tc>
        <w:tc>
          <w:tcPr>
            <w:tcW w:w="993" w:type="dxa"/>
            <w:tcBorders>
              <w:top w:val="nil"/>
              <w:left w:val="nil"/>
              <w:bottom w:val="nil"/>
              <w:right w:val="nil"/>
            </w:tcBorders>
            <w:shd w:val="clear" w:color="auto" w:fill="auto"/>
            <w:noWrap/>
            <w:vAlign w:val="bottom"/>
            <w:hideMark/>
          </w:tcPr>
          <w:p w14:paraId="1ED7AECF" w14:textId="77777777" w:rsidR="00072410" w:rsidRPr="00807E1F" w:rsidRDefault="00072410" w:rsidP="00072410">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072410">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072410">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24566BDC" w14:textId="77777777" w:rsidTr="00072410">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072410">
            <w:pPr>
              <w:spacing w:line="360" w:lineRule="auto"/>
              <w:rPr>
                <w:color w:val="000000"/>
              </w:rPr>
            </w:pPr>
            <w:proofErr w:type="spellStart"/>
            <w:r w:rsidRPr="00072410">
              <w:rPr>
                <w:color w:val="000000"/>
              </w:rPr>
              <w:t>Productivity</w:t>
            </w:r>
            <w:proofErr w:type="spellEnd"/>
          </w:p>
        </w:tc>
        <w:tc>
          <w:tcPr>
            <w:tcW w:w="993" w:type="dxa"/>
            <w:tcBorders>
              <w:top w:val="nil"/>
              <w:left w:val="nil"/>
              <w:bottom w:val="nil"/>
              <w:right w:val="nil"/>
            </w:tcBorders>
            <w:shd w:val="clear" w:color="auto" w:fill="auto"/>
            <w:noWrap/>
            <w:vAlign w:val="bottom"/>
            <w:hideMark/>
          </w:tcPr>
          <w:p w14:paraId="3299DE04"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072410" w:rsidRPr="00807E1F" w:rsidRDefault="00072410" w:rsidP="00072410">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072410">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072410">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072410">
            <w:pPr>
              <w:spacing w:line="360" w:lineRule="auto"/>
              <w:jc w:val="center"/>
              <w:rPr>
                <w:color w:val="000000"/>
              </w:rPr>
            </w:pPr>
            <w:r w:rsidRPr="00807E1F">
              <w:rPr>
                <w:color w:val="000000"/>
              </w:rPr>
              <w:t>0.4</w:t>
            </w:r>
          </w:p>
        </w:tc>
      </w:tr>
      <w:tr w:rsidR="00072410" w:rsidRPr="00807E1F" w14:paraId="51C8F647" w14:textId="77777777" w:rsidTr="00072410">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072410">
            <w:pPr>
              <w:spacing w:line="360" w:lineRule="auto"/>
              <w:rPr>
                <w:color w:val="000000"/>
              </w:rPr>
            </w:pPr>
            <w:proofErr w:type="spellStart"/>
            <w:r>
              <w:rPr>
                <w:color w:val="000000"/>
              </w:rPr>
              <w:t>Extraversion</w:t>
            </w:r>
            <w:proofErr w:type="spellEnd"/>
          </w:p>
        </w:tc>
        <w:tc>
          <w:tcPr>
            <w:tcW w:w="993" w:type="dxa"/>
            <w:tcBorders>
              <w:top w:val="nil"/>
              <w:left w:val="nil"/>
              <w:bottom w:val="nil"/>
              <w:right w:val="nil"/>
            </w:tcBorders>
            <w:shd w:val="clear" w:color="auto" w:fill="auto"/>
            <w:noWrap/>
            <w:vAlign w:val="bottom"/>
          </w:tcPr>
          <w:p w14:paraId="326C22F3" w14:textId="044B0B58" w:rsidR="00072410" w:rsidRPr="00807E1F" w:rsidRDefault="008E2291" w:rsidP="00072410">
            <w:pPr>
              <w:spacing w:line="360" w:lineRule="auto"/>
              <w:jc w:val="center"/>
              <w:rPr>
                <w:color w:val="000000"/>
              </w:rPr>
            </w:pPr>
            <w:ins w:id="186"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79858397" w14:textId="36C6D0F5" w:rsidR="00072410" w:rsidRPr="00807E1F" w:rsidRDefault="008E2291" w:rsidP="00072410">
            <w:pPr>
              <w:spacing w:line="360" w:lineRule="auto"/>
              <w:jc w:val="center"/>
              <w:rPr>
                <w:color w:val="000000"/>
              </w:rPr>
            </w:pPr>
            <w:ins w:id="187" w:author="Victor Rouco" w:date="2020-06-15T16:51:00Z">
              <w:r>
                <w:rPr>
                  <w:color w:val="000000"/>
                </w:rPr>
                <w:t>0.9</w:t>
              </w:r>
            </w:ins>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072410">
            <w:pPr>
              <w:spacing w:line="360" w:lineRule="auto"/>
              <w:jc w:val="center"/>
              <w:rPr>
                <w:color w:val="000000"/>
              </w:rPr>
            </w:pPr>
            <w:ins w:id="188" w:author="Victor Rouco" w:date="2020-06-15T16:51:00Z">
              <w:r>
                <w:rPr>
                  <w:color w:val="000000"/>
                </w:rPr>
                <w:t>-</w:t>
              </w:r>
            </w:ins>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072410">
            <w:pPr>
              <w:spacing w:line="360" w:lineRule="auto"/>
              <w:jc w:val="center"/>
              <w:rPr>
                <w:color w:val="000000"/>
              </w:rPr>
            </w:pPr>
            <w:ins w:id="189"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4483DA68" w14:textId="1CC7B5A1" w:rsidR="00072410" w:rsidRPr="00807E1F" w:rsidRDefault="008E2291" w:rsidP="00072410">
            <w:pPr>
              <w:spacing w:line="360" w:lineRule="auto"/>
              <w:jc w:val="center"/>
              <w:rPr>
                <w:color w:val="000000"/>
              </w:rPr>
            </w:pPr>
            <w:ins w:id="190" w:author="Victor Rouco" w:date="2020-06-15T16:51:00Z">
              <w:r>
                <w:rPr>
                  <w:color w:val="000000"/>
                </w:rPr>
                <w:t>-</w:t>
              </w:r>
            </w:ins>
          </w:p>
        </w:tc>
        <w:tc>
          <w:tcPr>
            <w:tcW w:w="1134" w:type="dxa"/>
            <w:tcBorders>
              <w:top w:val="nil"/>
              <w:left w:val="nil"/>
              <w:bottom w:val="nil"/>
              <w:right w:val="nil"/>
            </w:tcBorders>
            <w:shd w:val="clear" w:color="auto" w:fill="auto"/>
            <w:noWrap/>
            <w:vAlign w:val="bottom"/>
          </w:tcPr>
          <w:p w14:paraId="115EA6B8" w14:textId="348F9424" w:rsidR="00072410" w:rsidRPr="00807E1F" w:rsidRDefault="008E2291" w:rsidP="00072410">
            <w:pPr>
              <w:spacing w:line="360" w:lineRule="auto"/>
              <w:jc w:val="center"/>
              <w:rPr>
                <w:color w:val="000000"/>
              </w:rPr>
            </w:pPr>
            <w:ins w:id="191" w:author="Victor Rouco" w:date="2020-06-15T16:51:00Z">
              <w:r>
                <w:rPr>
                  <w:color w:val="000000"/>
                </w:rPr>
                <w:t>-</w:t>
              </w:r>
            </w:ins>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072410">
            <w:pPr>
              <w:spacing w:line="360" w:lineRule="auto"/>
              <w:jc w:val="center"/>
              <w:rPr>
                <w:color w:val="000000"/>
              </w:rPr>
            </w:pPr>
            <w:ins w:id="192" w:author="Victor Rouco" w:date="2020-06-15T16:51:00Z">
              <w:r>
                <w:rPr>
                  <w:color w:val="000000"/>
                </w:rPr>
                <w:t>-</w:t>
              </w:r>
            </w:ins>
          </w:p>
        </w:tc>
      </w:tr>
      <w:tr w:rsidR="00072410" w:rsidRPr="00807E1F" w14:paraId="25174128" w14:textId="77777777" w:rsidTr="00072410">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072410">
            <w:pPr>
              <w:spacing w:line="360" w:lineRule="auto"/>
              <w:rPr>
                <w:color w:val="000000"/>
              </w:rPr>
            </w:pPr>
            <w:proofErr w:type="spellStart"/>
            <w:r w:rsidRPr="00072410">
              <w:rPr>
                <w:color w:val="000000"/>
              </w:rPr>
              <w:t>Sociability</w:t>
            </w:r>
            <w:proofErr w:type="spellEnd"/>
          </w:p>
        </w:tc>
        <w:tc>
          <w:tcPr>
            <w:tcW w:w="993" w:type="dxa"/>
            <w:tcBorders>
              <w:top w:val="nil"/>
              <w:left w:val="nil"/>
              <w:bottom w:val="nil"/>
              <w:right w:val="nil"/>
            </w:tcBorders>
            <w:shd w:val="clear" w:color="auto" w:fill="auto"/>
            <w:noWrap/>
            <w:vAlign w:val="bottom"/>
            <w:hideMark/>
          </w:tcPr>
          <w:p w14:paraId="3D30FCCB"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072410">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072410">
            <w:pPr>
              <w:spacing w:line="360" w:lineRule="auto"/>
              <w:jc w:val="center"/>
              <w:rPr>
                <w:color w:val="000000"/>
              </w:rPr>
            </w:pPr>
            <w:r w:rsidRPr="00807E1F">
              <w:rPr>
                <w:color w:val="000000"/>
              </w:rPr>
              <w:t>0.75</w:t>
            </w:r>
          </w:p>
        </w:tc>
      </w:tr>
      <w:tr w:rsidR="00072410" w:rsidRPr="00807E1F" w14:paraId="5B1F6474" w14:textId="77777777" w:rsidTr="00072410">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993" w:type="dxa"/>
            <w:tcBorders>
              <w:top w:val="nil"/>
              <w:left w:val="nil"/>
              <w:bottom w:val="nil"/>
              <w:right w:val="nil"/>
            </w:tcBorders>
            <w:shd w:val="clear" w:color="auto" w:fill="auto"/>
            <w:noWrap/>
            <w:vAlign w:val="bottom"/>
            <w:hideMark/>
          </w:tcPr>
          <w:p w14:paraId="72AE9C3D"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072410">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072410">
            <w:pPr>
              <w:spacing w:line="360" w:lineRule="auto"/>
              <w:jc w:val="center"/>
              <w:rPr>
                <w:color w:val="000000"/>
              </w:rPr>
            </w:pPr>
            <w:r w:rsidRPr="00807E1F">
              <w:rPr>
                <w:color w:val="000000"/>
              </w:rPr>
              <w:t>0.69</w:t>
            </w:r>
          </w:p>
        </w:tc>
      </w:tr>
      <w:tr w:rsidR="00072410" w:rsidRPr="00807E1F" w14:paraId="6D6B2250" w14:textId="77777777" w:rsidTr="00072410">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072410">
            <w:pPr>
              <w:spacing w:line="360" w:lineRule="auto"/>
              <w:rPr>
                <w:color w:val="000000"/>
              </w:rPr>
            </w:pPr>
            <w:r w:rsidRPr="00072410">
              <w:rPr>
                <w:color w:val="000000"/>
              </w:rPr>
              <w:t xml:space="preserve">Positive </w:t>
            </w:r>
            <w:proofErr w:type="spellStart"/>
            <w:r w:rsidRPr="00072410">
              <w:rPr>
                <w:color w:val="000000"/>
              </w:rPr>
              <w:t>attitude</w:t>
            </w:r>
            <w:proofErr w:type="spellEnd"/>
          </w:p>
        </w:tc>
        <w:tc>
          <w:tcPr>
            <w:tcW w:w="993" w:type="dxa"/>
            <w:tcBorders>
              <w:top w:val="nil"/>
              <w:left w:val="nil"/>
              <w:bottom w:val="nil"/>
              <w:right w:val="nil"/>
            </w:tcBorders>
            <w:shd w:val="clear" w:color="auto" w:fill="auto"/>
            <w:noWrap/>
            <w:vAlign w:val="bottom"/>
            <w:hideMark/>
          </w:tcPr>
          <w:p w14:paraId="41A5DD69"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072410">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072410">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072410">
            <w:pPr>
              <w:spacing w:line="360" w:lineRule="auto"/>
              <w:jc w:val="center"/>
              <w:rPr>
                <w:color w:val="000000"/>
              </w:rPr>
            </w:pPr>
            <w:r w:rsidRPr="00807E1F">
              <w:rPr>
                <w:color w:val="000000"/>
              </w:rPr>
              <w:t>0.55</w:t>
            </w:r>
          </w:p>
        </w:tc>
      </w:tr>
      <w:tr w:rsidR="00072410" w:rsidRPr="00807E1F" w14:paraId="647AC5BD" w14:textId="77777777" w:rsidTr="00072410">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072410">
            <w:pPr>
              <w:spacing w:line="360" w:lineRule="auto"/>
              <w:rPr>
                <w:color w:val="000000"/>
              </w:rPr>
            </w:pPr>
            <w:proofErr w:type="spellStart"/>
            <w:r w:rsidRPr="00072410">
              <w:rPr>
                <w:color w:val="000000"/>
              </w:rPr>
              <w:t>Forcefulness</w:t>
            </w:r>
            <w:proofErr w:type="spellEnd"/>
          </w:p>
        </w:tc>
        <w:tc>
          <w:tcPr>
            <w:tcW w:w="993" w:type="dxa"/>
            <w:tcBorders>
              <w:top w:val="nil"/>
              <w:left w:val="nil"/>
              <w:bottom w:val="nil"/>
              <w:right w:val="nil"/>
            </w:tcBorders>
            <w:shd w:val="clear" w:color="auto" w:fill="auto"/>
            <w:noWrap/>
            <w:vAlign w:val="bottom"/>
            <w:hideMark/>
          </w:tcPr>
          <w:p w14:paraId="2E67D1CB"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072410" w:rsidRPr="00807E1F" w:rsidRDefault="00072410" w:rsidP="00072410">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072410">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072410" w:rsidRPr="00807E1F" w:rsidRDefault="00072410" w:rsidP="00072410">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072410">
            <w:pPr>
              <w:spacing w:line="360" w:lineRule="auto"/>
              <w:jc w:val="center"/>
              <w:rPr>
                <w:color w:val="000000"/>
              </w:rPr>
            </w:pPr>
            <w:r w:rsidRPr="00807E1F">
              <w:rPr>
                <w:color w:val="000000"/>
              </w:rPr>
              <w:t>0.2</w:t>
            </w:r>
          </w:p>
        </w:tc>
      </w:tr>
      <w:tr w:rsidR="00072410" w:rsidRPr="00807E1F" w14:paraId="005AF4EB" w14:textId="77777777" w:rsidTr="00072410">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072410">
            <w:pPr>
              <w:spacing w:line="360" w:lineRule="auto"/>
              <w:rPr>
                <w:color w:val="000000"/>
              </w:rPr>
            </w:pPr>
            <w:proofErr w:type="spellStart"/>
            <w:r w:rsidRPr="00072410">
              <w:rPr>
                <w:color w:val="000000"/>
              </w:rPr>
              <w:t>Communicativeness</w:t>
            </w:r>
            <w:proofErr w:type="spellEnd"/>
          </w:p>
        </w:tc>
        <w:tc>
          <w:tcPr>
            <w:tcW w:w="993" w:type="dxa"/>
            <w:tcBorders>
              <w:top w:val="nil"/>
              <w:left w:val="nil"/>
              <w:bottom w:val="nil"/>
              <w:right w:val="nil"/>
            </w:tcBorders>
            <w:shd w:val="clear" w:color="auto" w:fill="auto"/>
            <w:noWrap/>
            <w:vAlign w:val="bottom"/>
            <w:hideMark/>
          </w:tcPr>
          <w:p w14:paraId="05030CF9"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072410">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072410">
            <w:pPr>
              <w:spacing w:line="360" w:lineRule="auto"/>
              <w:jc w:val="center"/>
              <w:rPr>
                <w:color w:val="000000"/>
              </w:rPr>
            </w:pPr>
            <w:r w:rsidRPr="00807E1F">
              <w:rPr>
                <w:color w:val="000000"/>
              </w:rPr>
              <w:t>0.7</w:t>
            </w:r>
          </w:p>
        </w:tc>
      </w:tr>
      <w:tr w:rsidR="00072410" w:rsidRPr="00807E1F" w14:paraId="5B7FDE60" w14:textId="77777777" w:rsidTr="00072410">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072410">
            <w:pPr>
              <w:spacing w:line="360" w:lineRule="auto"/>
              <w:rPr>
                <w:color w:val="000000"/>
              </w:rPr>
            </w:pPr>
            <w:r w:rsidRPr="00072410">
              <w:rPr>
                <w:color w:val="000000"/>
              </w:rPr>
              <w:t>Humor</w:t>
            </w:r>
          </w:p>
        </w:tc>
        <w:tc>
          <w:tcPr>
            <w:tcW w:w="993" w:type="dxa"/>
            <w:tcBorders>
              <w:top w:val="nil"/>
              <w:left w:val="nil"/>
              <w:bottom w:val="nil"/>
              <w:right w:val="nil"/>
            </w:tcBorders>
            <w:shd w:val="clear" w:color="auto" w:fill="auto"/>
            <w:noWrap/>
            <w:vAlign w:val="bottom"/>
            <w:hideMark/>
          </w:tcPr>
          <w:p w14:paraId="06DD0320" w14:textId="77777777" w:rsidR="00072410" w:rsidRPr="00807E1F" w:rsidRDefault="00072410" w:rsidP="00072410">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072410">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072410">
            <w:pPr>
              <w:spacing w:line="360" w:lineRule="auto"/>
              <w:jc w:val="center"/>
              <w:rPr>
                <w:color w:val="000000"/>
              </w:rPr>
            </w:pPr>
            <w:r w:rsidRPr="00807E1F">
              <w:rPr>
                <w:color w:val="000000"/>
              </w:rPr>
              <w:t>0.29</w:t>
            </w:r>
          </w:p>
        </w:tc>
      </w:tr>
      <w:tr w:rsidR="00072410" w:rsidRPr="00807E1F" w14:paraId="0DA8B28A" w14:textId="77777777" w:rsidTr="00072410">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072410">
            <w:pPr>
              <w:spacing w:line="360" w:lineRule="auto"/>
              <w:rPr>
                <w:color w:val="000000"/>
              </w:rPr>
            </w:pPr>
            <w:proofErr w:type="spellStart"/>
            <w:r w:rsidRPr="00072410">
              <w:rPr>
                <w:color w:val="000000"/>
              </w:rPr>
              <w:t>Conviviality</w:t>
            </w:r>
            <w:proofErr w:type="spellEnd"/>
          </w:p>
        </w:tc>
        <w:tc>
          <w:tcPr>
            <w:tcW w:w="993" w:type="dxa"/>
            <w:tcBorders>
              <w:top w:val="nil"/>
              <w:left w:val="nil"/>
              <w:bottom w:val="nil"/>
              <w:right w:val="nil"/>
            </w:tcBorders>
            <w:shd w:val="clear" w:color="auto" w:fill="auto"/>
            <w:noWrap/>
            <w:vAlign w:val="bottom"/>
            <w:hideMark/>
          </w:tcPr>
          <w:p w14:paraId="0112C31A" w14:textId="77777777" w:rsidR="00072410" w:rsidRPr="00807E1F" w:rsidRDefault="00072410" w:rsidP="00072410">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072410">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072410">
            <w:pPr>
              <w:spacing w:line="360" w:lineRule="auto"/>
              <w:jc w:val="center"/>
              <w:rPr>
                <w:color w:val="000000"/>
              </w:rPr>
            </w:pPr>
            <w:r w:rsidRPr="00807E1F">
              <w:rPr>
                <w:color w:val="000000"/>
              </w:rPr>
              <w:t>0.74</w:t>
            </w:r>
          </w:p>
        </w:tc>
      </w:tr>
      <w:tr w:rsidR="00072410" w:rsidRPr="00807E1F" w14:paraId="3CF9E8A8" w14:textId="77777777" w:rsidTr="00072410">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072410">
            <w:pPr>
              <w:spacing w:line="360" w:lineRule="auto"/>
              <w:rPr>
                <w:color w:val="000000"/>
              </w:rPr>
            </w:pPr>
            <w:proofErr w:type="spellStart"/>
            <w:r w:rsidRPr="00072410">
              <w:rPr>
                <w:color w:val="000000"/>
              </w:rPr>
              <w:t>Energy</w:t>
            </w:r>
            <w:proofErr w:type="spellEnd"/>
          </w:p>
        </w:tc>
        <w:tc>
          <w:tcPr>
            <w:tcW w:w="993" w:type="dxa"/>
            <w:tcBorders>
              <w:top w:val="nil"/>
              <w:left w:val="nil"/>
              <w:bottom w:val="nil"/>
              <w:right w:val="nil"/>
            </w:tcBorders>
            <w:shd w:val="clear" w:color="auto" w:fill="auto"/>
            <w:noWrap/>
            <w:vAlign w:val="bottom"/>
            <w:hideMark/>
          </w:tcPr>
          <w:p w14:paraId="4AF036E2"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072410" w:rsidRPr="00807E1F" w:rsidRDefault="00072410" w:rsidP="00072410">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4B4063F4" w:rsidR="00072410" w:rsidRPr="00807E1F" w:rsidRDefault="00072410" w:rsidP="00072410">
            <w:pPr>
              <w:spacing w:line="360" w:lineRule="auto"/>
              <w:jc w:val="center"/>
              <w:rPr>
                <w:color w:val="000000"/>
              </w:rPr>
            </w:pPr>
            <w:del w:id="193" w:author="Victor Rouco" w:date="2020-06-15T17:05:00Z">
              <w:r w:rsidRPr="00807E1F" w:rsidDel="00B545C2">
                <w:rPr>
                  <w:color w:val="000000"/>
                </w:rPr>
                <w:delText>0</w:delText>
              </w:r>
            </w:del>
            <w:ins w:id="194" w:author="Victor Rouco" w:date="2020-06-15T17:05:00Z">
              <w:r w:rsidR="00B545C2">
                <w:rPr>
                  <w:color w:val="000000"/>
                </w:rPr>
                <w:t>-</w:t>
              </w:r>
            </w:ins>
          </w:p>
        </w:tc>
        <w:tc>
          <w:tcPr>
            <w:tcW w:w="567" w:type="dxa"/>
            <w:tcBorders>
              <w:top w:val="nil"/>
              <w:left w:val="nil"/>
              <w:bottom w:val="nil"/>
              <w:right w:val="nil"/>
            </w:tcBorders>
            <w:shd w:val="clear" w:color="auto" w:fill="auto"/>
            <w:noWrap/>
            <w:vAlign w:val="bottom"/>
            <w:hideMark/>
          </w:tcPr>
          <w:p w14:paraId="5FE73979" w14:textId="5CB8C19F" w:rsidR="00072410" w:rsidRPr="00807E1F" w:rsidRDefault="00072410" w:rsidP="00072410">
            <w:pPr>
              <w:spacing w:line="360" w:lineRule="auto"/>
              <w:jc w:val="center"/>
              <w:rPr>
                <w:color w:val="000000"/>
              </w:rPr>
            </w:pPr>
            <w:del w:id="195" w:author="Victor Rouco" w:date="2020-06-15T17:05:00Z">
              <w:r w:rsidRPr="00807E1F" w:rsidDel="00B545C2">
                <w:rPr>
                  <w:color w:val="000000"/>
                </w:rPr>
                <w:delText>1</w:delText>
              </w:r>
            </w:del>
            <w:ins w:id="196" w:author="Victor Rouco" w:date="2020-06-15T17:05:00Z">
              <w:r w:rsidR="00B545C2">
                <w:rPr>
                  <w:color w:val="000000"/>
                </w:rPr>
                <w:t>-</w:t>
              </w:r>
            </w:ins>
          </w:p>
        </w:tc>
        <w:tc>
          <w:tcPr>
            <w:tcW w:w="1134" w:type="dxa"/>
            <w:tcBorders>
              <w:top w:val="nil"/>
              <w:left w:val="nil"/>
              <w:bottom w:val="nil"/>
              <w:right w:val="nil"/>
            </w:tcBorders>
            <w:shd w:val="clear" w:color="auto" w:fill="auto"/>
            <w:noWrap/>
            <w:vAlign w:val="bottom"/>
            <w:hideMark/>
          </w:tcPr>
          <w:p w14:paraId="4494CF38" w14:textId="34F0E5A0" w:rsidR="00072410" w:rsidRPr="00807E1F" w:rsidRDefault="00072410" w:rsidP="00072410">
            <w:pPr>
              <w:spacing w:line="360" w:lineRule="auto"/>
              <w:jc w:val="center"/>
              <w:rPr>
                <w:color w:val="000000"/>
              </w:rPr>
            </w:pPr>
            <w:del w:id="197" w:author="Victor Rouco" w:date="2020-06-15T17:05:00Z">
              <w:r w:rsidRPr="00807E1F" w:rsidDel="00B545C2">
                <w:rPr>
                  <w:color w:val="000000"/>
                </w:rPr>
                <w:delText>0</w:delText>
              </w:r>
            </w:del>
            <w:ins w:id="198" w:author="Victor Rouco" w:date="2020-06-15T17:05:00Z">
              <w:r w:rsidR="00B545C2">
                <w:rPr>
                  <w:color w:val="000000"/>
                </w:rPr>
                <w:t>-</w:t>
              </w:r>
            </w:ins>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072410">
            <w:pPr>
              <w:spacing w:line="360" w:lineRule="auto"/>
              <w:jc w:val="center"/>
              <w:rPr>
                <w:color w:val="000000"/>
              </w:rPr>
            </w:pPr>
            <w:r w:rsidRPr="00807E1F">
              <w:rPr>
                <w:color w:val="000000"/>
              </w:rPr>
              <w:t>0.49</w:t>
            </w:r>
          </w:p>
        </w:tc>
      </w:tr>
      <w:tr w:rsidR="00072410" w:rsidRPr="00807E1F" w14:paraId="3252C242" w14:textId="77777777" w:rsidTr="00072410">
        <w:trPr>
          <w:trHeight w:val="320"/>
        </w:trPr>
        <w:tc>
          <w:tcPr>
            <w:tcW w:w="3402" w:type="dxa"/>
            <w:gridSpan w:val="2"/>
            <w:tcBorders>
              <w:top w:val="nil"/>
              <w:left w:val="nil"/>
              <w:bottom w:val="nil"/>
              <w:right w:val="nil"/>
            </w:tcBorders>
            <w:shd w:val="clear" w:color="auto" w:fill="auto"/>
            <w:noWrap/>
            <w:vAlign w:val="bottom"/>
          </w:tcPr>
          <w:p w14:paraId="6671EAED" w14:textId="16763886" w:rsidR="00072410" w:rsidRDefault="00072410" w:rsidP="00072410">
            <w:pPr>
              <w:spacing w:line="360" w:lineRule="auto"/>
              <w:rPr>
                <w:color w:val="000000"/>
              </w:rPr>
            </w:pPr>
            <w:commentRangeStart w:id="199"/>
            <w:proofErr w:type="spellStart"/>
            <w:r>
              <w:rPr>
                <w:color w:val="000000"/>
              </w:rPr>
              <w:lastRenderedPageBreak/>
              <w:t>Neuroticism</w:t>
            </w:r>
            <w:commentRangeEnd w:id="199"/>
            <w:proofErr w:type="spellEnd"/>
            <w:r w:rsidR="00B545C2">
              <w:rPr>
                <w:rStyle w:val="Refdecomentario"/>
                <w:rFonts w:asciiTheme="minorHAnsi" w:eastAsiaTheme="minorHAnsi" w:hAnsiTheme="minorHAnsi" w:cstheme="minorBidi"/>
                <w:lang w:val="en-US" w:eastAsia="en-US"/>
              </w:rPr>
              <w:commentReference w:id="199"/>
            </w:r>
          </w:p>
        </w:tc>
        <w:tc>
          <w:tcPr>
            <w:tcW w:w="993" w:type="dxa"/>
            <w:tcBorders>
              <w:top w:val="nil"/>
              <w:left w:val="nil"/>
              <w:bottom w:val="nil"/>
              <w:right w:val="nil"/>
            </w:tcBorders>
            <w:shd w:val="clear" w:color="auto" w:fill="auto"/>
            <w:noWrap/>
            <w:vAlign w:val="bottom"/>
          </w:tcPr>
          <w:p w14:paraId="3B4E7EF5" w14:textId="3B90D335" w:rsidR="00072410" w:rsidRPr="00807E1F" w:rsidRDefault="008E2291" w:rsidP="00072410">
            <w:pPr>
              <w:spacing w:line="360" w:lineRule="auto"/>
              <w:jc w:val="center"/>
              <w:rPr>
                <w:color w:val="000000"/>
              </w:rPr>
            </w:pPr>
            <w:ins w:id="200" w:author="Victor Rouco" w:date="2020-06-15T16:52:00Z">
              <w:r>
                <w:rPr>
                  <w:color w:val="000000"/>
                </w:rPr>
                <w:t>-</w:t>
              </w:r>
            </w:ins>
          </w:p>
        </w:tc>
        <w:tc>
          <w:tcPr>
            <w:tcW w:w="567" w:type="dxa"/>
            <w:tcBorders>
              <w:top w:val="nil"/>
              <w:left w:val="nil"/>
              <w:bottom w:val="nil"/>
              <w:right w:val="nil"/>
            </w:tcBorders>
            <w:shd w:val="clear" w:color="auto" w:fill="auto"/>
            <w:noWrap/>
            <w:vAlign w:val="bottom"/>
          </w:tcPr>
          <w:p w14:paraId="4D695651" w14:textId="48CB5536" w:rsidR="00072410" w:rsidRPr="00807E1F" w:rsidRDefault="008E2291" w:rsidP="00072410">
            <w:pPr>
              <w:spacing w:line="360" w:lineRule="auto"/>
              <w:jc w:val="center"/>
              <w:rPr>
                <w:color w:val="000000"/>
              </w:rPr>
            </w:pPr>
            <w:ins w:id="201" w:author="Victor Rouco" w:date="2020-06-15T16:52:00Z">
              <w:r>
                <w:rPr>
                  <w:color w:val="000000"/>
                </w:rPr>
                <w:t>0.9</w:t>
              </w:r>
            </w:ins>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072410">
            <w:pPr>
              <w:spacing w:line="360" w:lineRule="auto"/>
              <w:jc w:val="center"/>
              <w:rPr>
                <w:color w:val="000000"/>
              </w:rPr>
            </w:pPr>
            <w:ins w:id="202" w:author="Victor Rouco" w:date="2020-06-15T16:52:00Z">
              <w:r>
                <w:rPr>
                  <w:color w:val="000000"/>
                </w:rPr>
                <w:t>-</w:t>
              </w:r>
            </w:ins>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072410">
            <w:pPr>
              <w:spacing w:line="360" w:lineRule="auto"/>
              <w:jc w:val="center"/>
              <w:rPr>
                <w:color w:val="000000"/>
              </w:rPr>
            </w:pPr>
            <w:ins w:id="203" w:author="Victor Rouco" w:date="2020-06-15T16:52:00Z">
              <w:r>
                <w:rPr>
                  <w:color w:val="000000"/>
                </w:rPr>
                <w:t>-</w:t>
              </w:r>
            </w:ins>
          </w:p>
        </w:tc>
        <w:tc>
          <w:tcPr>
            <w:tcW w:w="567" w:type="dxa"/>
            <w:tcBorders>
              <w:top w:val="nil"/>
              <w:left w:val="nil"/>
              <w:bottom w:val="nil"/>
              <w:right w:val="nil"/>
            </w:tcBorders>
            <w:shd w:val="clear" w:color="auto" w:fill="auto"/>
            <w:noWrap/>
            <w:vAlign w:val="bottom"/>
          </w:tcPr>
          <w:p w14:paraId="42067C66" w14:textId="37D6E1EA" w:rsidR="00072410" w:rsidRPr="00807E1F" w:rsidRDefault="008E2291" w:rsidP="00072410">
            <w:pPr>
              <w:spacing w:line="360" w:lineRule="auto"/>
              <w:jc w:val="center"/>
              <w:rPr>
                <w:color w:val="000000"/>
              </w:rPr>
            </w:pPr>
            <w:ins w:id="204" w:author="Victor Rouco" w:date="2020-06-15T16:52:00Z">
              <w:r>
                <w:rPr>
                  <w:color w:val="000000"/>
                </w:rPr>
                <w:t>-</w:t>
              </w:r>
            </w:ins>
          </w:p>
        </w:tc>
        <w:tc>
          <w:tcPr>
            <w:tcW w:w="1134" w:type="dxa"/>
            <w:tcBorders>
              <w:top w:val="nil"/>
              <w:left w:val="nil"/>
              <w:bottom w:val="nil"/>
              <w:right w:val="nil"/>
            </w:tcBorders>
            <w:shd w:val="clear" w:color="auto" w:fill="auto"/>
            <w:noWrap/>
            <w:vAlign w:val="bottom"/>
          </w:tcPr>
          <w:p w14:paraId="0DDF3976" w14:textId="49A59CE8" w:rsidR="00072410" w:rsidRPr="00807E1F" w:rsidRDefault="008E2291" w:rsidP="00072410">
            <w:pPr>
              <w:spacing w:line="360" w:lineRule="auto"/>
              <w:jc w:val="center"/>
              <w:rPr>
                <w:color w:val="000000"/>
              </w:rPr>
            </w:pPr>
            <w:ins w:id="205" w:author="Victor Rouco" w:date="2020-06-15T16:52:00Z">
              <w:r>
                <w:rPr>
                  <w:color w:val="000000"/>
                </w:rPr>
                <w:t>-</w:t>
              </w:r>
            </w:ins>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072410">
            <w:pPr>
              <w:spacing w:line="360" w:lineRule="auto"/>
              <w:jc w:val="center"/>
              <w:rPr>
                <w:color w:val="000000"/>
              </w:rPr>
            </w:pPr>
            <w:ins w:id="206" w:author="Victor Rouco" w:date="2020-06-15T16:52:00Z">
              <w:r>
                <w:rPr>
                  <w:color w:val="000000"/>
                </w:rPr>
                <w:t>-</w:t>
              </w:r>
            </w:ins>
          </w:p>
        </w:tc>
      </w:tr>
      <w:tr w:rsidR="00072410" w:rsidRPr="00807E1F" w14:paraId="5F146185" w14:textId="77777777" w:rsidTr="00072410">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072410">
            <w:pPr>
              <w:spacing w:line="360" w:lineRule="auto"/>
              <w:rPr>
                <w:color w:val="000000"/>
              </w:rPr>
            </w:pPr>
            <w:proofErr w:type="spellStart"/>
            <w:r w:rsidRPr="00072410">
              <w:rPr>
                <w:color w:val="000000"/>
              </w:rPr>
              <w:t>Equanimity</w:t>
            </w:r>
            <w:proofErr w:type="spellEnd"/>
          </w:p>
        </w:tc>
        <w:tc>
          <w:tcPr>
            <w:tcW w:w="993" w:type="dxa"/>
            <w:tcBorders>
              <w:top w:val="nil"/>
              <w:left w:val="nil"/>
              <w:bottom w:val="nil"/>
              <w:right w:val="nil"/>
            </w:tcBorders>
            <w:shd w:val="clear" w:color="auto" w:fill="auto"/>
            <w:noWrap/>
            <w:vAlign w:val="bottom"/>
            <w:hideMark/>
          </w:tcPr>
          <w:p w14:paraId="55AF8DE1" w14:textId="77777777" w:rsidR="00072410" w:rsidRPr="00807E1F" w:rsidRDefault="00072410" w:rsidP="00072410">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072410">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072410">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072410">
            <w:pPr>
              <w:spacing w:line="360" w:lineRule="auto"/>
              <w:jc w:val="center"/>
              <w:rPr>
                <w:color w:val="000000"/>
              </w:rPr>
            </w:pPr>
            <w:r w:rsidRPr="00807E1F">
              <w:rPr>
                <w:color w:val="000000"/>
              </w:rPr>
              <w:t>0.39</w:t>
            </w:r>
          </w:p>
        </w:tc>
      </w:tr>
      <w:tr w:rsidR="00072410" w:rsidRPr="00807E1F" w14:paraId="2FED711F" w14:textId="77777777" w:rsidTr="00072410">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072410">
            <w:pPr>
              <w:spacing w:line="360" w:lineRule="auto"/>
              <w:rPr>
                <w:color w:val="000000"/>
              </w:rPr>
            </w:pPr>
            <w:r w:rsidRPr="00072410">
              <w:rPr>
                <w:color w:val="000000"/>
              </w:rPr>
              <w:t>Mental balance</w:t>
            </w:r>
          </w:p>
        </w:tc>
        <w:tc>
          <w:tcPr>
            <w:tcW w:w="993" w:type="dxa"/>
            <w:tcBorders>
              <w:top w:val="nil"/>
              <w:left w:val="nil"/>
              <w:bottom w:val="nil"/>
              <w:right w:val="nil"/>
            </w:tcBorders>
            <w:shd w:val="clear" w:color="auto" w:fill="auto"/>
            <w:noWrap/>
            <w:vAlign w:val="bottom"/>
            <w:hideMark/>
          </w:tcPr>
          <w:p w14:paraId="09031100" w14:textId="77777777" w:rsidR="00072410" w:rsidRPr="00807E1F" w:rsidRDefault="00072410" w:rsidP="00072410">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072410">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072410">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0C6249C9" w14:textId="77777777" w:rsidTr="00072410">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072410">
            <w:pPr>
              <w:spacing w:line="360" w:lineRule="auto"/>
              <w:rPr>
                <w:color w:val="000000"/>
              </w:rPr>
            </w:pPr>
            <w:proofErr w:type="spellStart"/>
            <w:r w:rsidRPr="00072410">
              <w:rPr>
                <w:color w:val="000000"/>
              </w:rPr>
              <w:t>Carefreeness</w:t>
            </w:r>
            <w:proofErr w:type="spellEnd"/>
          </w:p>
        </w:tc>
        <w:tc>
          <w:tcPr>
            <w:tcW w:w="993" w:type="dxa"/>
            <w:tcBorders>
              <w:top w:val="nil"/>
              <w:left w:val="nil"/>
              <w:bottom w:val="nil"/>
              <w:right w:val="nil"/>
            </w:tcBorders>
            <w:shd w:val="clear" w:color="auto" w:fill="auto"/>
            <w:noWrap/>
            <w:vAlign w:val="bottom"/>
            <w:hideMark/>
          </w:tcPr>
          <w:p w14:paraId="51E00D5A"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072410">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072410">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072410">
            <w:pPr>
              <w:spacing w:line="360" w:lineRule="auto"/>
              <w:jc w:val="center"/>
              <w:rPr>
                <w:color w:val="000000"/>
              </w:rPr>
            </w:pPr>
            <w:r w:rsidRPr="00807E1F">
              <w:rPr>
                <w:color w:val="000000"/>
              </w:rPr>
              <w:t>0.76</w:t>
            </w:r>
          </w:p>
        </w:tc>
      </w:tr>
      <w:tr w:rsidR="00072410" w:rsidRPr="00807E1F" w14:paraId="0EA806DB" w14:textId="77777777" w:rsidTr="00072410">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072410">
            <w:pPr>
              <w:spacing w:line="360" w:lineRule="auto"/>
              <w:rPr>
                <w:color w:val="000000"/>
              </w:rPr>
            </w:pPr>
            <w:proofErr w:type="spellStart"/>
            <w:r w:rsidRPr="00072410">
              <w:rPr>
                <w:color w:val="000000"/>
              </w:rPr>
              <w:t>Confidence</w:t>
            </w:r>
            <w:proofErr w:type="spellEnd"/>
          </w:p>
        </w:tc>
        <w:tc>
          <w:tcPr>
            <w:tcW w:w="993" w:type="dxa"/>
            <w:tcBorders>
              <w:top w:val="nil"/>
              <w:left w:val="nil"/>
              <w:bottom w:val="nil"/>
              <w:right w:val="nil"/>
            </w:tcBorders>
            <w:shd w:val="clear" w:color="auto" w:fill="auto"/>
            <w:noWrap/>
            <w:vAlign w:val="bottom"/>
            <w:hideMark/>
          </w:tcPr>
          <w:p w14:paraId="0F7BD093" w14:textId="77777777" w:rsidR="00072410" w:rsidRPr="00807E1F" w:rsidRDefault="00072410" w:rsidP="00072410">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072410">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072410">
            <w:pPr>
              <w:spacing w:line="360" w:lineRule="auto"/>
              <w:jc w:val="center"/>
              <w:rPr>
                <w:color w:val="000000"/>
              </w:rPr>
            </w:pPr>
            <w:r w:rsidRPr="00807E1F">
              <w:rPr>
                <w:color w:val="000000"/>
              </w:rPr>
              <w:t>0.41</w:t>
            </w:r>
          </w:p>
        </w:tc>
      </w:tr>
      <w:tr w:rsidR="00072410" w:rsidRPr="00807E1F" w14:paraId="1346F774" w14:textId="77777777" w:rsidTr="00072410">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072410">
            <w:pPr>
              <w:spacing w:line="360" w:lineRule="auto"/>
              <w:rPr>
                <w:color w:val="000000"/>
              </w:rPr>
            </w:pPr>
            <w:r w:rsidRPr="00072410">
              <w:rPr>
                <w:color w:val="000000"/>
              </w:rPr>
              <w:t>Drive</w:t>
            </w:r>
          </w:p>
        </w:tc>
        <w:tc>
          <w:tcPr>
            <w:tcW w:w="993" w:type="dxa"/>
            <w:tcBorders>
              <w:top w:val="nil"/>
              <w:left w:val="nil"/>
              <w:bottom w:val="nil"/>
              <w:right w:val="nil"/>
            </w:tcBorders>
            <w:shd w:val="clear" w:color="auto" w:fill="auto"/>
            <w:noWrap/>
            <w:vAlign w:val="bottom"/>
            <w:hideMark/>
          </w:tcPr>
          <w:p w14:paraId="1E6EF01B" w14:textId="77777777" w:rsidR="00072410" w:rsidRPr="00807E1F" w:rsidRDefault="00072410" w:rsidP="00072410">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072410" w:rsidRPr="00807E1F" w:rsidRDefault="00072410" w:rsidP="00072410">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072410">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B93F038" w14:textId="77777777" w:rsidTr="00072410">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072410">
            <w:pPr>
              <w:spacing w:line="36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993" w:type="dxa"/>
            <w:tcBorders>
              <w:top w:val="nil"/>
              <w:left w:val="nil"/>
              <w:bottom w:val="nil"/>
              <w:right w:val="nil"/>
            </w:tcBorders>
            <w:shd w:val="clear" w:color="auto" w:fill="auto"/>
            <w:noWrap/>
            <w:vAlign w:val="bottom"/>
            <w:hideMark/>
          </w:tcPr>
          <w:p w14:paraId="5D830F28"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072410" w:rsidRPr="00807E1F" w:rsidRDefault="00072410" w:rsidP="00072410">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072410">
            <w:pPr>
              <w:spacing w:line="360" w:lineRule="auto"/>
              <w:jc w:val="center"/>
              <w:rPr>
                <w:color w:val="000000"/>
              </w:rPr>
            </w:pPr>
            <w:r w:rsidRPr="00807E1F">
              <w:rPr>
                <w:color w:val="000000"/>
              </w:rPr>
              <w:t>0.73</w:t>
            </w:r>
          </w:p>
        </w:tc>
      </w:tr>
      <w:tr w:rsidR="00072410" w:rsidRPr="00807E1F" w14:paraId="3C8B634C" w14:textId="77777777" w:rsidTr="00072410">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072410">
            <w:pPr>
              <w:spacing w:line="360" w:lineRule="auto"/>
              <w:rPr>
                <w:color w:val="000000"/>
              </w:rPr>
            </w:pPr>
            <w:proofErr w:type="spellStart"/>
            <w:r w:rsidRPr="00072410">
              <w:rPr>
                <w:color w:val="000000"/>
              </w:rPr>
              <w:t>Self-attention</w:t>
            </w:r>
            <w:proofErr w:type="spellEnd"/>
          </w:p>
        </w:tc>
        <w:tc>
          <w:tcPr>
            <w:tcW w:w="993" w:type="dxa"/>
            <w:tcBorders>
              <w:top w:val="nil"/>
              <w:left w:val="nil"/>
              <w:bottom w:val="nil"/>
              <w:right w:val="nil"/>
            </w:tcBorders>
            <w:shd w:val="clear" w:color="auto" w:fill="auto"/>
            <w:noWrap/>
            <w:vAlign w:val="bottom"/>
            <w:hideMark/>
          </w:tcPr>
          <w:p w14:paraId="12803E3B" w14:textId="77777777" w:rsidR="00072410" w:rsidRPr="00807E1F" w:rsidRDefault="00072410" w:rsidP="00072410">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072410" w:rsidRPr="00807E1F" w:rsidRDefault="00072410" w:rsidP="00072410">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67FBFD19" w:rsidR="00072410" w:rsidRPr="00807E1F" w:rsidRDefault="00072410" w:rsidP="00072410">
            <w:pPr>
              <w:spacing w:line="360" w:lineRule="auto"/>
              <w:jc w:val="center"/>
              <w:rPr>
                <w:color w:val="000000"/>
              </w:rPr>
            </w:pPr>
            <w:del w:id="207" w:author="Victor Rouco" w:date="2020-06-15T17:06:00Z">
              <w:r w:rsidRPr="00807E1F" w:rsidDel="00B545C2">
                <w:rPr>
                  <w:color w:val="000000"/>
                </w:rPr>
                <w:delText>0</w:delText>
              </w:r>
            </w:del>
            <w:ins w:id="208" w:author="Victor Rouco" w:date="2020-06-15T17:06:00Z">
              <w:r w:rsidR="00B545C2">
                <w:rPr>
                  <w:color w:val="000000"/>
                </w:rPr>
                <w:t>-</w:t>
              </w:r>
            </w:ins>
          </w:p>
        </w:tc>
        <w:tc>
          <w:tcPr>
            <w:tcW w:w="567" w:type="dxa"/>
            <w:tcBorders>
              <w:top w:val="nil"/>
              <w:left w:val="nil"/>
              <w:bottom w:val="nil"/>
              <w:right w:val="nil"/>
            </w:tcBorders>
            <w:shd w:val="clear" w:color="auto" w:fill="auto"/>
            <w:noWrap/>
            <w:vAlign w:val="bottom"/>
            <w:hideMark/>
          </w:tcPr>
          <w:p w14:paraId="16DC37CE" w14:textId="1D4745E2" w:rsidR="00072410" w:rsidRPr="00807E1F" w:rsidRDefault="00072410" w:rsidP="00072410">
            <w:pPr>
              <w:spacing w:line="360" w:lineRule="auto"/>
              <w:jc w:val="center"/>
              <w:rPr>
                <w:color w:val="000000"/>
              </w:rPr>
            </w:pPr>
            <w:del w:id="209" w:author="Victor Rouco" w:date="2020-06-15T17:06:00Z">
              <w:r w:rsidRPr="00807E1F" w:rsidDel="00B545C2">
                <w:rPr>
                  <w:color w:val="000000"/>
                </w:rPr>
                <w:delText>1</w:delText>
              </w:r>
            </w:del>
            <w:ins w:id="210" w:author="Victor Rouco" w:date="2020-06-15T17:06:00Z">
              <w:r w:rsidR="00B545C2">
                <w:rPr>
                  <w:color w:val="000000"/>
                </w:rPr>
                <w:t>-</w:t>
              </w:r>
            </w:ins>
          </w:p>
        </w:tc>
        <w:tc>
          <w:tcPr>
            <w:tcW w:w="1134" w:type="dxa"/>
            <w:tcBorders>
              <w:top w:val="nil"/>
              <w:left w:val="nil"/>
              <w:bottom w:val="nil"/>
              <w:right w:val="nil"/>
            </w:tcBorders>
            <w:shd w:val="clear" w:color="auto" w:fill="auto"/>
            <w:noWrap/>
            <w:vAlign w:val="bottom"/>
            <w:hideMark/>
          </w:tcPr>
          <w:p w14:paraId="19558FA3" w14:textId="3067E978" w:rsidR="00072410" w:rsidRPr="00807E1F" w:rsidRDefault="00072410" w:rsidP="00072410">
            <w:pPr>
              <w:spacing w:line="360" w:lineRule="auto"/>
              <w:jc w:val="center"/>
              <w:rPr>
                <w:color w:val="000000"/>
              </w:rPr>
            </w:pPr>
            <w:del w:id="211" w:author="Victor Rouco" w:date="2020-06-15T17:06:00Z">
              <w:r w:rsidRPr="00807E1F" w:rsidDel="00B545C2">
                <w:rPr>
                  <w:color w:val="000000"/>
                </w:rPr>
                <w:delText>0</w:delText>
              </w:r>
            </w:del>
            <w:ins w:id="212" w:author="Victor Rouco" w:date="2020-06-15T17:06:00Z">
              <w:r w:rsidR="00B545C2">
                <w:rPr>
                  <w:color w:val="000000"/>
                </w:rPr>
                <w:t>-</w:t>
              </w:r>
            </w:ins>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072410">
            <w:pPr>
              <w:spacing w:line="360" w:lineRule="auto"/>
              <w:jc w:val="center"/>
              <w:rPr>
                <w:color w:val="000000"/>
              </w:rPr>
            </w:pPr>
            <w:r w:rsidRPr="00807E1F">
              <w:rPr>
                <w:color w:val="000000"/>
              </w:rPr>
              <w:t>0.63</w:t>
            </w:r>
          </w:p>
        </w:tc>
      </w:tr>
      <w:tr w:rsidR="00072410" w:rsidRPr="00807E1F" w14:paraId="6D90AE74" w14:textId="77777777" w:rsidTr="00072410">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072410">
            <w:pPr>
              <w:spacing w:line="360" w:lineRule="auto"/>
              <w:rPr>
                <w:color w:val="000000"/>
              </w:rPr>
            </w:pPr>
            <w:proofErr w:type="spellStart"/>
            <w:r>
              <w:rPr>
                <w:color w:val="000000"/>
              </w:rPr>
              <w:t>Openness</w:t>
            </w:r>
            <w:proofErr w:type="spellEnd"/>
          </w:p>
        </w:tc>
        <w:tc>
          <w:tcPr>
            <w:tcW w:w="993" w:type="dxa"/>
            <w:tcBorders>
              <w:top w:val="nil"/>
              <w:left w:val="nil"/>
              <w:bottom w:val="nil"/>
              <w:right w:val="nil"/>
            </w:tcBorders>
            <w:shd w:val="clear" w:color="auto" w:fill="auto"/>
            <w:noWrap/>
            <w:vAlign w:val="bottom"/>
          </w:tcPr>
          <w:p w14:paraId="2F1CF4D4" w14:textId="5BBBCB0E" w:rsidR="00072410" w:rsidRPr="00807E1F" w:rsidRDefault="008E2291" w:rsidP="00072410">
            <w:pPr>
              <w:spacing w:line="360" w:lineRule="auto"/>
              <w:jc w:val="center"/>
              <w:rPr>
                <w:color w:val="000000"/>
              </w:rPr>
            </w:pPr>
            <w:ins w:id="213" w:author="Victor Rouco" w:date="2020-06-15T16:50:00Z">
              <w:r>
                <w:rPr>
                  <w:color w:val="000000"/>
                </w:rPr>
                <w:t>-</w:t>
              </w:r>
            </w:ins>
          </w:p>
        </w:tc>
        <w:tc>
          <w:tcPr>
            <w:tcW w:w="567" w:type="dxa"/>
            <w:tcBorders>
              <w:top w:val="nil"/>
              <w:left w:val="nil"/>
              <w:bottom w:val="nil"/>
              <w:right w:val="nil"/>
            </w:tcBorders>
            <w:shd w:val="clear" w:color="auto" w:fill="auto"/>
            <w:noWrap/>
            <w:vAlign w:val="bottom"/>
          </w:tcPr>
          <w:p w14:paraId="04E933B9" w14:textId="1DDF333C" w:rsidR="00072410" w:rsidRPr="00807E1F" w:rsidRDefault="008E2291" w:rsidP="00072410">
            <w:pPr>
              <w:spacing w:line="360" w:lineRule="auto"/>
              <w:jc w:val="center"/>
              <w:rPr>
                <w:color w:val="000000"/>
              </w:rPr>
            </w:pPr>
            <w:ins w:id="214" w:author="Victor Rouco" w:date="2020-06-15T16:50:00Z">
              <w:r>
                <w:rPr>
                  <w:color w:val="000000"/>
                </w:rPr>
                <w:t>0.</w:t>
              </w:r>
            </w:ins>
            <w:ins w:id="215" w:author="Victor Rouco" w:date="2020-06-15T17:01:00Z">
              <w:r w:rsidR="00B545C2">
                <w:rPr>
                  <w:color w:val="000000"/>
                </w:rPr>
                <w:t>92</w:t>
              </w:r>
            </w:ins>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072410">
            <w:pPr>
              <w:spacing w:line="360" w:lineRule="auto"/>
              <w:jc w:val="center"/>
              <w:rPr>
                <w:color w:val="000000"/>
              </w:rPr>
            </w:pPr>
            <w:ins w:id="216" w:author="Victor Rouco" w:date="2020-06-15T16:50:00Z">
              <w:r>
                <w:rPr>
                  <w:color w:val="000000"/>
                </w:rPr>
                <w:t>-</w:t>
              </w:r>
            </w:ins>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072410">
            <w:pPr>
              <w:spacing w:line="360" w:lineRule="auto"/>
              <w:jc w:val="center"/>
              <w:rPr>
                <w:color w:val="000000"/>
              </w:rPr>
            </w:pPr>
            <w:ins w:id="217" w:author="Victor Rouco" w:date="2020-06-15T16:50:00Z">
              <w:r>
                <w:rPr>
                  <w:color w:val="000000"/>
                </w:rPr>
                <w:t>-</w:t>
              </w:r>
            </w:ins>
          </w:p>
        </w:tc>
        <w:tc>
          <w:tcPr>
            <w:tcW w:w="567" w:type="dxa"/>
            <w:tcBorders>
              <w:top w:val="nil"/>
              <w:left w:val="nil"/>
              <w:bottom w:val="nil"/>
              <w:right w:val="nil"/>
            </w:tcBorders>
            <w:shd w:val="clear" w:color="auto" w:fill="auto"/>
            <w:noWrap/>
            <w:vAlign w:val="bottom"/>
          </w:tcPr>
          <w:p w14:paraId="6F4058EB" w14:textId="0E713565" w:rsidR="00072410" w:rsidRPr="00807E1F" w:rsidRDefault="008E2291" w:rsidP="00072410">
            <w:pPr>
              <w:spacing w:line="360" w:lineRule="auto"/>
              <w:jc w:val="center"/>
              <w:rPr>
                <w:color w:val="000000"/>
              </w:rPr>
            </w:pPr>
            <w:ins w:id="218" w:author="Victor Rouco" w:date="2020-06-15T16:50:00Z">
              <w:r>
                <w:rPr>
                  <w:color w:val="000000"/>
                </w:rPr>
                <w:t>-</w:t>
              </w:r>
            </w:ins>
          </w:p>
        </w:tc>
        <w:tc>
          <w:tcPr>
            <w:tcW w:w="1134" w:type="dxa"/>
            <w:tcBorders>
              <w:top w:val="nil"/>
              <w:left w:val="nil"/>
              <w:bottom w:val="nil"/>
              <w:right w:val="nil"/>
            </w:tcBorders>
            <w:shd w:val="clear" w:color="auto" w:fill="auto"/>
            <w:noWrap/>
            <w:vAlign w:val="bottom"/>
          </w:tcPr>
          <w:p w14:paraId="12A01B75" w14:textId="281A0B7B" w:rsidR="00072410" w:rsidRPr="00807E1F" w:rsidRDefault="008E2291" w:rsidP="00072410">
            <w:pPr>
              <w:spacing w:line="360" w:lineRule="auto"/>
              <w:jc w:val="center"/>
              <w:rPr>
                <w:color w:val="000000"/>
              </w:rPr>
            </w:pPr>
            <w:ins w:id="219" w:author="Victor Rouco" w:date="2020-06-15T16:50:00Z">
              <w:r>
                <w:rPr>
                  <w:color w:val="000000"/>
                </w:rPr>
                <w:t>-</w:t>
              </w:r>
            </w:ins>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072410">
            <w:pPr>
              <w:spacing w:line="360" w:lineRule="auto"/>
              <w:jc w:val="center"/>
              <w:rPr>
                <w:color w:val="000000"/>
              </w:rPr>
            </w:pPr>
            <w:ins w:id="220" w:author="Victor Rouco" w:date="2020-06-15T16:50:00Z">
              <w:r>
                <w:rPr>
                  <w:color w:val="000000"/>
                </w:rPr>
                <w:t>-</w:t>
              </w:r>
            </w:ins>
          </w:p>
        </w:tc>
      </w:tr>
      <w:tr w:rsidR="00072410" w:rsidRPr="00807E1F" w14:paraId="536F7B80" w14:textId="77777777" w:rsidTr="00072410">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072410">
            <w:pPr>
              <w:spacing w:line="360" w:lineRule="auto"/>
              <w:rPr>
                <w:color w:val="000000"/>
              </w:rPr>
            </w:pPr>
            <w:proofErr w:type="spellStart"/>
            <w:r w:rsidRPr="00072410">
              <w:rPr>
                <w:color w:val="000000"/>
              </w:rPr>
              <w:t>Creativity</w:t>
            </w:r>
            <w:proofErr w:type="spellEnd"/>
          </w:p>
        </w:tc>
        <w:tc>
          <w:tcPr>
            <w:tcW w:w="993" w:type="dxa"/>
            <w:tcBorders>
              <w:top w:val="nil"/>
              <w:left w:val="nil"/>
              <w:bottom w:val="nil"/>
              <w:right w:val="nil"/>
            </w:tcBorders>
            <w:shd w:val="clear" w:color="auto" w:fill="auto"/>
            <w:noWrap/>
            <w:vAlign w:val="bottom"/>
            <w:hideMark/>
          </w:tcPr>
          <w:p w14:paraId="498B1A77"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072410">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072410">
            <w:pPr>
              <w:spacing w:line="360" w:lineRule="auto"/>
              <w:jc w:val="center"/>
              <w:rPr>
                <w:color w:val="000000"/>
              </w:rPr>
            </w:pPr>
            <w:r w:rsidRPr="00807E1F">
              <w:rPr>
                <w:color w:val="000000"/>
              </w:rPr>
              <w:t>0.81</w:t>
            </w:r>
          </w:p>
        </w:tc>
      </w:tr>
      <w:tr w:rsidR="00297D27" w:rsidRPr="00807E1F" w14:paraId="16D76461" w14:textId="77777777" w:rsidTr="00072410">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072410">
            <w:pPr>
              <w:spacing w:line="36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072410">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993" w:type="dxa"/>
            <w:tcBorders>
              <w:top w:val="nil"/>
              <w:left w:val="nil"/>
              <w:bottom w:val="nil"/>
              <w:right w:val="nil"/>
            </w:tcBorders>
            <w:shd w:val="clear" w:color="auto" w:fill="auto"/>
            <w:noWrap/>
            <w:vAlign w:val="bottom"/>
          </w:tcPr>
          <w:p w14:paraId="3364B983" w14:textId="70139293" w:rsidR="00297D27" w:rsidRPr="00807E1F" w:rsidRDefault="00297D27" w:rsidP="00072410">
            <w:pPr>
              <w:spacing w:line="360" w:lineRule="auto"/>
              <w:jc w:val="center"/>
              <w:rPr>
                <w:color w:val="000000"/>
              </w:rPr>
            </w:pPr>
            <w:r>
              <w:rPr>
                <w:color w:val="000000"/>
              </w:rPr>
              <w:t>0.70</w:t>
            </w:r>
          </w:p>
        </w:tc>
        <w:tc>
          <w:tcPr>
            <w:tcW w:w="567" w:type="dxa"/>
            <w:tcBorders>
              <w:top w:val="nil"/>
              <w:left w:val="nil"/>
              <w:bottom w:val="nil"/>
              <w:right w:val="nil"/>
            </w:tcBorders>
            <w:shd w:val="clear" w:color="auto" w:fill="auto"/>
            <w:noWrap/>
            <w:vAlign w:val="bottom"/>
          </w:tcPr>
          <w:p w14:paraId="3A2DB4DA" w14:textId="2AF4E85E" w:rsidR="00297D27" w:rsidRPr="00807E1F" w:rsidRDefault="00297D27" w:rsidP="00072410">
            <w:pPr>
              <w:spacing w:line="36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072410">
            <w:pPr>
              <w:spacing w:line="36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072410">
            <w:pPr>
              <w:spacing w:line="360" w:lineRule="auto"/>
              <w:jc w:val="center"/>
              <w:rPr>
                <w:color w:val="000000"/>
              </w:rPr>
            </w:pPr>
            <w:r>
              <w:rPr>
                <w:color w:val="000000"/>
              </w:rPr>
              <w:t>0.08</w:t>
            </w:r>
          </w:p>
        </w:tc>
        <w:tc>
          <w:tcPr>
            <w:tcW w:w="567" w:type="dxa"/>
            <w:tcBorders>
              <w:top w:val="nil"/>
              <w:left w:val="nil"/>
              <w:bottom w:val="nil"/>
              <w:right w:val="nil"/>
            </w:tcBorders>
            <w:shd w:val="clear" w:color="auto" w:fill="auto"/>
            <w:noWrap/>
            <w:vAlign w:val="bottom"/>
          </w:tcPr>
          <w:p w14:paraId="002819B7" w14:textId="18D54E1B" w:rsidR="00297D27" w:rsidRPr="00807E1F" w:rsidRDefault="00297D27" w:rsidP="00072410">
            <w:pPr>
              <w:spacing w:line="360" w:lineRule="auto"/>
              <w:jc w:val="center"/>
              <w:rPr>
                <w:color w:val="000000"/>
              </w:rPr>
            </w:pPr>
            <w:r>
              <w:rPr>
                <w:color w:val="000000"/>
              </w:rPr>
              <w:t>1</w:t>
            </w:r>
          </w:p>
        </w:tc>
        <w:tc>
          <w:tcPr>
            <w:tcW w:w="1134" w:type="dxa"/>
            <w:tcBorders>
              <w:top w:val="nil"/>
              <w:left w:val="nil"/>
              <w:bottom w:val="nil"/>
              <w:right w:val="nil"/>
            </w:tcBorders>
            <w:shd w:val="clear" w:color="auto" w:fill="auto"/>
            <w:noWrap/>
            <w:vAlign w:val="bottom"/>
          </w:tcPr>
          <w:p w14:paraId="1D6F3D5A" w14:textId="06A08F52" w:rsidR="00297D27" w:rsidRPr="00807E1F" w:rsidRDefault="00297D27" w:rsidP="00072410">
            <w:pPr>
              <w:spacing w:line="36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072410">
            <w:pPr>
              <w:spacing w:line="360" w:lineRule="auto"/>
              <w:jc w:val="center"/>
              <w:rPr>
                <w:color w:val="000000"/>
              </w:rPr>
            </w:pPr>
            <w:r>
              <w:rPr>
                <w:color w:val="000000"/>
              </w:rPr>
              <w:t>0.42</w:t>
            </w:r>
          </w:p>
        </w:tc>
      </w:tr>
      <w:tr w:rsidR="00072410" w:rsidRPr="00807E1F" w14:paraId="3FDD7614" w14:textId="77777777" w:rsidTr="00072410">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072410">
            <w:pPr>
              <w:spacing w:line="360" w:lineRule="auto"/>
              <w:rPr>
                <w:color w:val="000000"/>
              </w:rPr>
            </w:pPr>
            <w:r w:rsidRPr="00072410">
              <w:rPr>
                <w:color w:val="000000"/>
              </w:rPr>
              <w:t>Open-</w:t>
            </w:r>
            <w:proofErr w:type="spellStart"/>
            <w:r w:rsidRPr="00072410">
              <w:rPr>
                <w:color w:val="000000"/>
              </w:rPr>
              <w:t>mindedness</w:t>
            </w:r>
            <w:proofErr w:type="spellEnd"/>
          </w:p>
        </w:tc>
        <w:tc>
          <w:tcPr>
            <w:tcW w:w="993" w:type="dxa"/>
            <w:tcBorders>
              <w:top w:val="nil"/>
              <w:left w:val="nil"/>
              <w:bottom w:val="nil"/>
              <w:right w:val="nil"/>
            </w:tcBorders>
            <w:shd w:val="clear" w:color="auto" w:fill="auto"/>
            <w:noWrap/>
            <w:vAlign w:val="bottom"/>
            <w:hideMark/>
          </w:tcPr>
          <w:p w14:paraId="078A7FEE"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072410">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072410">
            <w:pPr>
              <w:spacing w:line="360" w:lineRule="auto"/>
              <w:jc w:val="center"/>
              <w:rPr>
                <w:color w:val="000000"/>
              </w:rPr>
            </w:pPr>
            <w:r w:rsidRPr="00807E1F">
              <w:rPr>
                <w:color w:val="000000"/>
              </w:rPr>
              <w:t>0.77</w:t>
            </w:r>
          </w:p>
        </w:tc>
      </w:tr>
      <w:tr w:rsidR="00072410" w:rsidRPr="00807E1F" w14:paraId="1C0266DF" w14:textId="77777777" w:rsidTr="00072410">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072410">
            <w:pPr>
              <w:spacing w:line="36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993" w:type="dxa"/>
            <w:tcBorders>
              <w:top w:val="nil"/>
              <w:left w:val="nil"/>
              <w:bottom w:val="nil"/>
              <w:right w:val="nil"/>
            </w:tcBorders>
            <w:shd w:val="clear" w:color="auto" w:fill="auto"/>
            <w:noWrap/>
            <w:vAlign w:val="bottom"/>
            <w:hideMark/>
          </w:tcPr>
          <w:p w14:paraId="5FAC9ACC" w14:textId="77777777" w:rsidR="00072410" w:rsidRPr="00807E1F" w:rsidRDefault="00072410" w:rsidP="00072410">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072410">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072410">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1427AB04" w14:textId="77777777" w:rsidTr="00072410">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072410">
            <w:pPr>
              <w:spacing w:line="36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993" w:type="dxa"/>
            <w:tcBorders>
              <w:top w:val="nil"/>
              <w:left w:val="nil"/>
              <w:bottom w:val="nil"/>
              <w:right w:val="nil"/>
            </w:tcBorders>
            <w:shd w:val="clear" w:color="auto" w:fill="auto"/>
            <w:noWrap/>
            <w:vAlign w:val="bottom"/>
            <w:hideMark/>
          </w:tcPr>
          <w:p w14:paraId="67AAE120"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072410">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DA9E3DB" w14:textId="77777777" w:rsidTr="00072410">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993" w:type="dxa"/>
            <w:tcBorders>
              <w:top w:val="nil"/>
              <w:left w:val="nil"/>
              <w:bottom w:val="nil"/>
              <w:right w:val="nil"/>
            </w:tcBorders>
            <w:shd w:val="clear" w:color="auto" w:fill="auto"/>
            <w:noWrap/>
            <w:vAlign w:val="bottom"/>
            <w:hideMark/>
          </w:tcPr>
          <w:p w14:paraId="5B8F6026" w14:textId="77777777" w:rsidR="00072410" w:rsidRPr="00807E1F" w:rsidRDefault="00072410" w:rsidP="00072410">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072410">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072410">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072410">
            <w:pPr>
              <w:spacing w:line="360" w:lineRule="auto"/>
              <w:jc w:val="center"/>
              <w:rPr>
                <w:color w:val="000000"/>
              </w:rPr>
            </w:pPr>
            <w:r w:rsidRPr="00807E1F">
              <w:rPr>
                <w:color w:val="000000"/>
              </w:rPr>
              <w:t>0.78</w:t>
            </w:r>
          </w:p>
        </w:tc>
      </w:tr>
      <w:tr w:rsidR="00072410" w:rsidRPr="00807E1F" w14:paraId="71F0234C" w14:textId="77777777" w:rsidTr="00072410">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072410">
            <w:pPr>
              <w:spacing w:line="36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993" w:type="dxa"/>
            <w:tcBorders>
              <w:top w:val="nil"/>
              <w:left w:val="nil"/>
              <w:bottom w:val="nil"/>
              <w:right w:val="nil"/>
            </w:tcBorders>
            <w:shd w:val="clear" w:color="auto" w:fill="auto"/>
            <w:noWrap/>
            <w:vAlign w:val="bottom"/>
            <w:hideMark/>
          </w:tcPr>
          <w:p w14:paraId="3C14CA6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072410">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072410">
            <w:pPr>
              <w:spacing w:line="360" w:lineRule="auto"/>
              <w:jc w:val="center"/>
              <w:rPr>
                <w:color w:val="000000"/>
              </w:rPr>
            </w:pPr>
            <w:r w:rsidRPr="00807E1F">
              <w:rPr>
                <w:color w:val="000000"/>
              </w:rPr>
              <w:t>0.71</w:t>
            </w:r>
          </w:p>
        </w:tc>
      </w:tr>
      <w:tr w:rsidR="00072410" w:rsidRPr="00807E1F" w14:paraId="2D2A8B73" w14:textId="77777777" w:rsidTr="00072410">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072410">
            <w:pPr>
              <w:spacing w:line="360" w:lineRule="auto"/>
              <w:rPr>
                <w:color w:val="000000"/>
              </w:rPr>
            </w:pPr>
            <w:proofErr w:type="spellStart"/>
            <w:r>
              <w:rPr>
                <w:color w:val="000000"/>
              </w:rPr>
              <w:t>I</w:t>
            </w:r>
            <w:r w:rsidRPr="00807E1F">
              <w:rPr>
                <w:color w:val="000000"/>
              </w:rPr>
              <w:t>ntellect</w:t>
            </w:r>
            <w:proofErr w:type="spellEnd"/>
          </w:p>
        </w:tc>
        <w:tc>
          <w:tcPr>
            <w:tcW w:w="993" w:type="dxa"/>
            <w:tcBorders>
              <w:top w:val="nil"/>
              <w:left w:val="nil"/>
              <w:bottom w:val="nil"/>
              <w:right w:val="nil"/>
            </w:tcBorders>
            <w:shd w:val="clear" w:color="auto" w:fill="auto"/>
            <w:noWrap/>
            <w:vAlign w:val="bottom"/>
            <w:hideMark/>
          </w:tcPr>
          <w:p w14:paraId="1CF280C6" w14:textId="77777777" w:rsidR="00072410" w:rsidRPr="00807E1F" w:rsidRDefault="00072410" w:rsidP="00072410">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64F58A04" w:rsidR="00072410" w:rsidRPr="00807E1F" w:rsidRDefault="00072410" w:rsidP="00072410">
            <w:pPr>
              <w:spacing w:line="360" w:lineRule="auto"/>
              <w:jc w:val="center"/>
              <w:rPr>
                <w:color w:val="000000"/>
              </w:rPr>
            </w:pPr>
            <w:del w:id="221" w:author="Victor Rouco" w:date="2020-06-15T17:06:00Z">
              <w:r w:rsidRPr="00807E1F" w:rsidDel="00B545C2">
                <w:rPr>
                  <w:color w:val="000000"/>
                </w:rPr>
                <w:delText>0</w:delText>
              </w:r>
            </w:del>
            <w:ins w:id="222" w:author="Victor Rouco" w:date="2020-06-15T17:06:00Z">
              <w:r w:rsidR="00B545C2">
                <w:rPr>
                  <w:color w:val="000000"/>
                </w:rPr>
                <w:t>-</w:t>
              </w:r>
            </w:ins>
          </w:p>
        </w:tc>
        <w:tc>
          <w:tcPr>
            <w:tcW w:w="567" w:type="dxa"/>
            <w:tcBorders>
              <w:top w:val="nil"/>
              <w:left w:val="nil"/>
              <w:bottom w:val="nil"/>
              <w:right w:val="nil"/>
            </w:tcBorders>
            <w:shd w:val="clear" w:color="auto" w:fill="auto"/>
            <w:noWrap/>
            <w:vAlign w:val="bottom"/>
            <w:hideMark/>
          </w:tcPr>
          <w:p w14:paraId="5B525A54" w14:textId="5BD61DDA" w:rsidR="00072410" w:rsidRPr="00807E1F" w:rsidRDefault="00072410" w:rsidP="00072410">
            <w:pPr>
              <w:spacing w:line="360" w:lineRule="auto"/>
              <w:jc w:val="center"/>
              <w:rPr>
                <w:color w:val="000000"/>
              </w:rPr>
            </w:pPr>
            <w:del w:id="223" w:author="Victor Rouco" w:date="2020-06-15T17:06:00Z">
              <w:r w:rsidRPr="00807E1F" w:rsidDel="00B545C2">
                <w:rPr>
                  <w:color w:val="000000"/>
                </w:rPr>
                <w:delText>1</w:delText>
              </w:r>
            </w:del>
            <w:ins w:id="224" w:author="Victor Rouco" w:date="2020-06-15T17:06:00Z">
              <w:r w:rsidR="00B545C2">
                <w:rPr>
                  <w:color w:val="000000"/>
                </w:rPr>
                <w:t>-</w:t>
              </w:r>
            </w:ins>
          </w:p>
        </w:tc>
        <w:tc>
          <w:tcPr>
            <w:tcW w:w="1134" w:type="dxa"/>
            <w:tcBorders>
              <w:top w:val="nil"/>
              <w:left w:val="nil"/>
              <w:bottom w:val="nil"/>
              <w:right w:val="nil"/>
            </w:tcBorders>
            <w:shd w:val="clear" w:color="auto" w:fill="auto"/>
            <w:noWrap/>
            <w:vAlign w:val="bottom"/>
            <w:hideMark/>
          </w:tcPr>
          <w:p w14:paraId="01601E2A" w14:textId="58DAA355" w:rsidR="00072410" w:rsidRPr="00807E1F" w:rsidRDefault="00072410" w:rsidP="00072410">
            <w:pPr>
              <w:spacing w:line="360" w:lineRule="auto"/>
              <w:jc w:val="center"/>
              <w:rPr>
                <w:color w:val="000000"/>
              </w:rPr>
            </w:pPr>
            <w:del w:id="225" w:author="Victor Rouco" w:date="2020-06-15T17:06:00Z">
              <w:r w:rsidRPr="00807E1F" w:rsidDel="00B545C2">
                <w:rPr>
                  <w:color w:val="000000"/>
                </w:rPr>
                <w:delText>0</w:delText>
              </w:r>
            </w:del>
            <w:ins w:id="226" w:author="Victor Rouco" w:date="2020-06-15T17:06:00Z">
              <w:r w:rsidR="00B545C2">
                <w:rPr>
                  <w:color w:val="000000"/>
                </w:rPr>
                <w:t>-</w:t>
              </w:r>
            </w:ins>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072410">
            <w:pPr>
              <w:spacing w:line="360" w:lineRule="auto"/>
              <w:jc w:val="center"/>
              <w:rPr>
                <w:color w:val="000000"/>
              </w:rPr>
            </w:pPr>
            <w:r w:rsidRPr="00807E1F">
              <w:rPr>
                <w:color w:val="000000"/>
              </w:rPr>
              <w:t>0.62</w:t>
            </w:r>
          </w:p>
        </w:tc>
      </w:tr>
    </w:tbl>
    <w:p w14:paraId="5E345CC8" w14:textId="15048C92" w:rsidR="00456E3A" w:rsidRPr="00926538" w:rsidRDefault="003537DF" w:rsidP="00D96001">
      <w:pPr>
        <w:pStyle w:val="Textoindependiente"/>
        <w:ind w:firstLine="0"/>
      </w:pPr>
      <w:r>
        <w:t xml:space="preserve">Note: IC = Internal Consistency. “*” = all factor loadings are significant with p &lt; 0.05. </w:t>
      </w:r>
    </w:p>
    <w:p w14:paraId="5029CE70" w14:textId="397B9586" w:rsidR="00C377B4" w:rsidRPr="00573369" w:rsidRDefault="00456E3A" w:rsidP="00241EE9">
      <w:pPr>
        <w:pStyle w:val="Ttulo3"/>
      </w:pPr>
      <w:bookmarkStart w:id="227" w:name="criterion-validity-evidence-1"/>
      <w:bookmarkEnd w:id="227"/>
      <w:r>
        <w:t>Nomological network</w:t>
      </w:r>
    </w:p>
    <w:p w14:paraId="55B79124" w14:textId="30491A31" w:rsidR="005B24FA" w:rsidRDefault="00241EE9" w:rsidP="00D96001">
      <w:pPr>
        <w:pStyle w:val="Maintext"/>
      </w:pPr>
      <w:r>
        <w:t>A</w:t>
      </w:r>
      <w:r w:rsidR="00C46324">
        <w:t>ssumptions from a</w:t>
      </w:r>
      <w:r>
        <w:t xml:space="preserve"> nomological network with our proposed set of facets and three external criteria </w:t>
      </w:r>
      <w:r w:rsidR="00C46324">
        <w:t xml:space="preserve">were tested </w:t>
      </w:r>
      <w:r>
        <w:t xml:space="preserve">in order to </w:t>
      </w:r>
      <w:r w:rsidR="00C46324">
        <w:t xml:space="preserve">provide </w:t>
      </w:r>
      <w:r>
        <w:t xml:space="preserve">evidence of criterion validity. </w:t>
      </w:r>
      <w:r w:rsidR="00456E3A" w:rsidRPr="00D52B1F">
        <w:rPr>
          <w:i/>
          <w:iCs/>
        </w:rPr>
        <w:t xml:space="preserve">Table </w:t>
      </w:r>
      <w:r w:rsidR="00FE5E7A" w:rsidRPr="00D52B1F">
        <w:rPr>
          <w:i/>
          <w:iCs/>
        </w:rPr>
        <w:t>4</w:t>
      </w:r>
      <w:r w:rsidR="00456E3A">
        <w:t xml:space="preserve"> summarizes </w:t>
      </w:r>
      <w:r>
        <w:t>these finding</w:t>
      </w:r>
      <w:r w:rsidR="00B26BAC">
        <w:t>s and highlights that, overall, t</w:t>
      </w:r>
      <w:r>
        <w:t xml:space="preserve">he hypotheses outlined </w:t>
      </w:r>
      <w:r w:rsidR="00270A57">
        <w:t>in the methods section</w:t>
      </w:r>
      <w:r>
        <w:t xml:space="preserve"> </w:t>
      </w:r>
      <w:r w:rsidR="00B26BAC">
        <w:t>could be accepted</w:t>
      </w:r>
      <w:r>
        <w:t xml:space="preserve">. H1 stated that neuroticism and extraversion </w:t>
      </w:r>
      <w:r w:rsidR="00B26BAC">
        <w:t>should</w:t>
      </w:r>
      <w:r>
        <w:t xml:space="preserve"> be the domains </w:t>
      </w:r>
      <w:r w:rsidR="00B26BAC">
        <w:t>which had</w:t>
      </w:r>
      <w:r>
        <w:t xml:space="preserve"> bigger associations with SWL. Indeed, both domains showed the highest correlations and their models accounted for the most variance explained by the predictors. At the facet level, </w:t>
      </w:r>
      <w:r w:rsidR="00463C88" w:rsidRPr="003D6CF6">
        <w:rPr>
          <w:i/>
          <w:iCs/>
        </w:rPr>
        <w:t>mental balance</w:t>
      </w:r>
      <w:r>
        <w:t xml:space="preserve"> and </w:t>
      </w:r>
      <w:r w:rsidRPr="003D6CF6">
        <w:rPr>
          <w:i/>
          <w:iCs/>
        </w:rPr>
        <w:t>positive attitude</w:t>
      </w:r>
      <w:r>
        <w:t xml:space="preserve"> (both </w:t>
      </w:r>
      <w:r w:rsidR="00D52B1F" w:rsidRPr="00297D27">
        <w:rPr>
          <w:rFonts w:cs="Times New Roman"/>
          <w:color w:val="000000"/>
        </w:rPr>
        <w:sym w:font="Symbol" w:char="F062"/>
      </w:r>
      <w:r w:rsidR="00D52B1F">
        <w:rPr>
          <w:rFonts w:cs="Times New Roman"/>
          <w:color w:val="000000"/>
        </w:rPr>
        <w:t xml:space="preserve"> </w:t>
      </w:r>
      <w:r>
        <w:t xml:space="preserve">&gt; 0.5) </w:t>
      </w:r>
      <w:del w:id="228" w:author="Victor Rouco" w:date="2020-06-15T16:03:00Z">
        <w:r w:rsidR="00270A57" w:rsidDel="0025521F">
          <w:delText xml:space="preserve">best </w:delText>
        </w:r>
        <w:r w:rsidDel="0025521F">
          <w:delText>predicted</w:delText>
        </w:r>
      </w:del>
      <w:ins w:id="229" w:author="Victor Rouco" w:date="2020-06-15T16:03:00Z">
        <w:r w:rsidR="0025521F">
          <w:t>were strongly associated with</w:t>
        </w:r>
      </w:ins>
      <w:r>
        <w:t xml:space="preserve"> the criterion</w:t>
      </w:r>
      <w:r w:rsidR="003D6CF6">
        <w:t>, also in line with what was hypothesized in H1</w:t>
      </w:r>
      <w:r>
        <w:t xml:space="preserve">. H2 stated that conscientiousness would </w:t>
      </w:r>
      <w:del w:id="230" w:author="Victor Rouco" w:date="2020-06-15T16:03:00Z">
        <w:r w:rsidDel="0025521F">
          <w:delText xml:space="preserve">predict </w:delText>
        </w:r>
      </w:del>
      <w:ins w:id="231" w:author="Victor Rouco" w:date="2020-06-15T16:03:00Z">
        <w:r w:rsidR="0025521F">
          <w:t>be associated</w:t>
        </w:r>
      </w:ins>
      <w:ins w:id="232" w:author="Victor Rouco" w:date="2020-06-15T16:04:00Z">
        <w:r w:rsidR="0025521F">
          <w:t xml:space="preserve"> with</w:t>
        </w:r>
      </w:ins>
      <w:ins w:id="233" w:author="Victor Rouco" w:date="2020-06-15T16:03:00Z">
        <w:r w:rsidR="0025521F">
          <w:t xml:space="preserve"> </w:t>
        </w:r>
      </w:ins>
      <w:r>
        <w:t xml:space="preserve">GPA </w:t>
      </w:r>
      <w:r>
        <w:lastRenderedPageBreak/>
        <w:t xml:space="preserve">with a medium to small effect size and that openness would yield a mixed pattern of association at the facet level. Conscientiousness was, </w:t>
      </w:r>
      <w:r w:rsidR="00270A57">
        <w:t>in line with previous research</w:t>
      </w:r>
      <w:r>
        <w:t xml:space="preserve">, the domain with higher associations </w:t>
      </w:r>
      <w:r w:rsidR="005B24FA">
        <w:t xml:space="preserve">on SWL, with a correlation of </w:t>
      </w:r>
      <w:r w:rsidR="005B24FA" w:rsidRPr="00D52B1F">
        <w:rPr>
          <w:i/>
          <w:iCs/>
        </w:rPr>
        <w:t>r</w:t>
      </w:r>
      <w:r w:rsidR="005B24FA">
        <w:t xml:space="preserve"> = 0.26. Three openness facets </w:t>
      </w:r>
      <w:ins w:id="234" w:author="Victor Rouco" w:date="2020-06-15T16:04:00Z">
        <w:r w:rsidR="0025521F">
          <w:t xml:space="preserve">were </w:t>
        </w:r>
      </w:ins>
      <w:r w:rsidR="005B24FA">
        <w:t>significant</w:t>
      </w:r>
      <w:ins w:id="235" w:author="Victor Rouco" w:date="2020-06-15T16:04:00Z">
        <w:r w:rsidR="0025521F">
          <w:t>ly</w:t>
        </w:r>
      </w:ins>
      <w:del w:id="236" w:author="Victor Rouco" w:date="2020-06-15T16:04:00Z">
        <w:r w:rsidR="005B24FA" w:rsidDel="0025521F">
          <w:delText>ly predicted</w:delText>
        </w:r>
      </w:del>
      <w:r w:rsidR="005B24FA">
        <w:t xml:space="preserve"> </w:t>
      </w:r>
      <w:ins w:id="237" w:author="Victor Rouco" w:date="2020-06-15T16:04:00Z">
        <w:r w:rsidR="0025521F">
          <w:t xml:space="preserve">associated with </w:t>
        </w:r>
      </w:ins>
      <w:r w:rsidR="005B24FA">
        <w:t>the outcome</w:t>
      </w:r>
      <w:ins w:id="238" w:author="Victor Rouco" w:date="2020-06-15T16:04:00Z">
        <w:r w:rsidR="0025521F">
          <w:t>:</w:t>
        </w:r>
      </w:ins>
      <w:del w:id="239" w:author="Victor Rouco" w:date="2020-06-15T16:04:00Z">
        <w:r w:rsidR="005B24FA" w:rsidDel="0025521F">
          <w:delText>,</w:delText>
        </w:r>
      </w:del>
      <w:r w:rsidR="005B24FA">
        <w:t xml:space="preserve"> creativity </w:t>
      </w:r>
      <w:del w:id="240" w:author="Victor Rouco" w:date="2020-06-15T16:04:00Z">
        <w:r w:rsidR="00B26BAC" w:rsidDel="0025521F">
          <w:delText xml:space="preserve">predicted it </w:delText>
        </w:r>
      </w:del>
      <w:ins w:id="241" w:author="Victor Rouco" w:date="2020-06-15T16:04:00Z">
        <w:r w:rsidR="0025521F">
          <w:t xml:space="preserve">was </w:t>
        </w:r>
      </w:ins>
      <w:r w:rsidR="00B26BAC">
        <w:t>inversely</w:t>
      </w:r>
      <w:ins w:id="242" w:author="Victor Rouco" w:date="2020-06-15T16:04:00Z">
        <w:r w:rsidR="0025521F">
          <w:t xml:space="preserve"> associated</w:t>
        </w:r>
      </w:ins>
      <w:r w:rsidR="005B24FA">
        <w:t xml:space="preserve"> (</w:t>
      </w:r>
      <w:r w:rsidR="00D52B1F" w:rsidRPr="00297D27">
        <w:rPr>
          <w:rFonts w:cs="Times New Roman"/>
          <w:color w:val="000000"/>
        </w:rPr>
        <w:sym w:font="Symbol" w:char="F062"/>
      </w:r>
      <w:r w:rsidR="00D52B1F">
        <w:rPr>
          <w:rFonts w:cs="Times New Roman"/>
          <w:color w:val="000000"/>
        </w:rPr>
        <w:t xml:space="preserve"> </w:t>
      </w:r>
      <w:r w:rsidR="005B24FA">
        <w:t xml:space="preserve">= -0.14), </w:t>
      </w:r>
      <w:r w:rsidR="00B26BAC">
        <w:t>while</w:t>
      </w:r>
      <w:r w:rsidR="005B24FA">
        <w:t xml:space="preserve"> interest in reading and intellect </w:t>
      </w:r>
      <w:del w:id="243" w:author="Victor Rouco" w:date="2020-06-15T16:05:00Z">
        <w:r w:rsidR="00B26BAC" w:rsidDel="0025521F">
          <w:delText>predicted it</w:delText>
        </w:r>
      </w:del>
      <w:ins w:id="244" w:author="Victor Rouco" w:date="2020-06-15T16:05:00Z">
        <w:r w:rsidR="0025521F">
          <w:t>correlated with it</w:t>
        </w:r>
      </w:ins>
      <w:r w:rsidR="00B26BAC">
        <w:t xml:space="preserve"> </w:t>
      </w:r>
      <w:r w:rsidR="005B24FA">
        <w:t>directly (</w:t>
      </w:r>
      <w:r w:rsidR="00D52B1F" w:rsidRPr="00297D27">
        <w:rPr>
          <w:rFonts w:cs="Times New Roman"/>
          <w:color w:val="000000"/>
        </w:rPr>
        <w:sym w:font="Symbol" w:char="F062"/>
      </w:r>
      <w:r w:rsidR="005B24FA">
        <w:t xml:space="preserve"> = 0.12 and 0.17). Thus</w:t>
      </w:r>
      <w:r w:rsidR="007D49F1">
        <w:t>,</w:t>
      </w:r>
      <w:r w:rsidR="005B24FA">
        <w:t xml:space="preserve"> our nomological network showed the expected properties regarding H2. H3 stated that conscientiousness </w:t>
      </w:r>
      <w:r w:rsidR="00B26BAC">
        <w:t>should</w:t>
      </w:r>
      <w:r w:rsidR="005B24FA">
        <w:t xml:space="preserve"> be the domain </w:t>
      </w:r>
      <w:r w:rsidR="00B26BAC">
        <w:t>yielding</w:t>
      </w:r>
      <w:r w:rsidR="005B24FA">
        <w:t xml:space="preserve"> highest associations with </w:t>
      </w:r>
      <w:proofErr w:type="spellStart"/>
      <w:r w:rsidR="005B24FA">
        <w:t>abseentism</w:t>
      </w:r>
      <w:proofErr w:type="spellEnd"/>
      <w:r w:rsidR="005B24FA">
        <w:t xml:space="preserve">, and that </w:t>
      </w:r>
      <w:r w:rsidR="00B26BAC">
        <w:t>conscientiousness’</w:t>
      </w:r>
      <w:r w:rsidR="005B24FA">
        <w:t xml:space="preserve"> facets related to volitional aspects would highlight this association. Indeed, conscientiousness </w:t>
      </w:r>
      <w:r w:rsidR="00B26BAC">
        <w:t>had the</w:t>
      </w:r>
      <w:r w:rsidR="005B24FA">
        <w:t xml:space="preserve"> strongest associations </w:t>
      </w:r>
      <w:r w:rsidR="00B26BAC">
        <w:t xml:space="preserve">with </w:t>
      </w:r>
      <w:proofErr w:type="spellStart"/>
      <w:r w:rsidR="00B26BAC">
        <w:t>abseentism</w:t>
      </w:r>
      <w:proofErr w:type="spellEnd"/>
      <w:r w:rsidR="00B26BAC">
        <w:t xml:space="preserve"> (in</w:t>
      </w:r>
      <w:r w:rsidR="005B24FA">
        <w:t xml:space="preserve"> an inverse relation, </w:t>
      </w:r>
      <w:r w:rsidR="005B24FA" w:rsidRPr="00D52B1F">
        <w:rPr>
          <w:i/>
          <w:iCs/>
        </w:rPr>
        <w:t>r</w:t>
      </w:r>
      <w:r w:rsidR="005B24FA">
        <w:t xml:space="preserve"> = -0.28), and two facets related to volition, </w:t>
      </w:r>
      <w:r w:rsidR="005B24FA" w:rsidRPr="005B24FA">
        <w:rPr>
          <w:i/>
          <w:iCs/>
        </w:rPr>
        <w:t>task-planning</w:t>
      </w:r>
      <w:r w:rsidR="005B24FA">
        <w:t xml:space="preserve"> and </w:t>
      </w:r>
      <w:r w:rsidR="005B24FA" w:rsidRPr="005B24FA">
        <w:rPr>
          <w:i/>
          <w:iCs/>
        </w:rPr>
        <w:t>productivity</w:t>
      </w:r>
      <w:r w:rsidR="005B24FA">
        <w:t xml:space="preserve">, were </w:t>
      </w:r>
      <w:r w:rsidR="00B26BAC">
        <w:t>significant</w:t>
      </w:r>
      <w:ins w:id="245" w:author="Victor Rouco" w:date="2020-06-15T16:06:00Z">
        <w:r w:rsidR="0025521F">
          <w:t>ly associated with</w:t>
        </w:r>
      </w:ins>
      <w:del w:id="246" w:author="Victor Rouco" w:date="2020-06-15T16:06:00Z">
        <w:r w:rsidR="005B24FA" w:rsidDel="0025521F">
          <w:delText xml:space="preserve"> predictors </w:delText>
        </w:r>
        <w:r w:rsidR="00B26BAC" w:rsidDel="0025521F">
          <w:delText>of</w:delText>
        </w:r>
      </w:del>
      <w:r w:rsidR="00B26BAC">
        <w:t xml:space="preserve"> </w:t>
      </w:r>
      <w:r w:rsidR="005B24FA">
        <w:t>th</w:t>
      </w:r>
      <w:r w:rsidR="00B26BAC">
        <w:t>is</w:t>
      </w:r>
      <w:r w:rsidR="005B24FA">
        <w:t xml:space="preserve"> outcome. Furthermore, H3 stated that the relation of </w:t>
      </w:r>
      <w:proofErr w:type="spellStart"/>
      <w:r w:rsidR="005B24FA">
        <w:t>abseentism</w:t>
      </w:r>
      <w:proofErr w:type="spellEnd"/>
      <w:r w:rsidR="005B24FA">
        <w:t xml:space="preserve"> with other domains will be clearer at the facet level. In this line, we have </w:t>
      </w:r>
      <w:r w:rsidR="00B26BAC">
        <w:t xml:space="preserve">only </w:t>
      </w:r>
      <w:r w:rsidR="005B24FA">
        <w:t xml:space="preserve">found modest </w:t>
      </w:r>
      <w:r w:rsidR="00B26BAC">
        <w:t xml:space="preserve">associations at the domain level, </w:t>
      </w:r>
      <w:r w:rsidR="005B24FA">
        <w:t xml:space="preserve">but some facets like </w:t>
      </w:r>
      <w:r w:rsidR="00463C88">
        <w:rPr>
          <w:i/>
          <w:iCs/>
        </w:rPr>
        <w:t>genuineness</w:t>
      </w:r>
      <w:r w:rsidR="005B24FA">
        <w:t xml:space="preserve">, </w:t>
      </w:r>
      <w:r w:rsidR="005B24FA" w:rsidRPr="005B24FA">
        <w:rPr>
          <w:i/>
          <w:iCs/>
        </w:rPr>
        <w:t>energy</w:t>
      </w:r>
      <w:r w:rsidR="005B24FA">
        <w:t xml:space="preserve">, </w:t>
      </w:r>
      <w:r w:rsidR="005B24FA" w:rsidRPr="005B24FA">
        <w:rPr>
          <w:i/>
          <w:iCs/>
        </w:rPr>
        <w:t>willingness to learn</w:t>
      </w:r>
      <w:r w:rsidR="005B24FA">
        <w:t xml:space="preserve">, </w:t>
      </w:r>
      <w:r w:rsidR="005B24FA" w:rsidRPr="005B24FA">
        <w:rPr>
          <w:i/>
          <w:iCs/>
        </w:rPr>
        <w:t>humor</w:t>
      </w:r>
      <w:r w:rsidR="005B24FA">
        <w:t xml:space="preserve"> or </w:t>
      </w:r>
      <w:r w:rsidR="00463C88">
        <w:rPr>
          <w:i/>
          <w:iCs/>
        </w:rPr>
        <w:t>drive</w:t>
      </w:r>
      <w:r w:rsidR="005B24FA">
        <w:t xml:space="preserve"> </w:t>
      </w:r>
      <w:del w:id="247" w:author="Victor Rouco" w:date="2020-06-15T16:07:00Z">
        <w:r w:rsidR="005B24FA" w:rsidDel="0025521F">
          <w:delText>did predict the outcome</w:delText>
        </w:r>
      </w:del>
      <w:ins w:id="248" w:author="Victor Rouco" w:date="2020-06-15T16:07:00Z">
        <w:r w:rsidR="0025521F">
          <w:t>were</w:t>
        </w:r>
      </w:ins>
      <w:r w:rsidR="005B24FA">
        <w:t xml:space="preserve"> significantly</w:t>
      </w:r>
      <w:ins w:id="249" w:author="Victor Rouco" w:date="2020-06-15T16:07:00Z">
        <w:r w:rsidR="0025521F">
          <w:t xml:space="preserve"> associated with the outcome</w:t>
        </w:r>
      </w:ins>
      <w:r w:rsidR="005B24FA">
        <w:t>, th</w:t>
      </w:r>
      <w:r w:rsidR="00B26BAC">
        <w:t>ereby</w:t>
      </w:r>
      <w:r w:rsidR="005B24FA">
        <w:t xml:space="preserve"> confirming H3. </w:t>
      </w:r>
    </w:p>
    <w:p w14:paraId="5E51AF61" w14:textId="69A1AFB1" w:rsidR="00CD3468" w:rsidRDefault="00FE5E7A" w:rsidP="00C377B4">
      <w:pPr>
        <w:pStyle w:val="Textoindependiente"/>
      </w:pPr>
      <w:bookmarkStart w:id="250" w:name="results-of-mi"/>
      <w:bookmarkEnd w:id="250"/>
      <w:commentRangeStart w:id="251"/>
      <w:r>
        <w:t>Table</w:t>
      </w:r>
      <w:commentRangeEnd w:id="251"/>
      <w:r w:rsidR="00144611">
        <w:rPr>
          <w:rStyle w:val="Refdecomentario"/>
          <w:rFonts w:asciiTheme="minorHAnsi" w:hAnsiTheme="minorHAnsi"/>
        </w:rPr>
        <w:commentReference w:id="251"/>
      </w:r>
      <w:r>
        <w:t xml:space="preserv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297D27">
            <w:pPr>
              <w:spacing w:line="360"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297D27">
            <w:pPr>
              <w:spacing w:line="360"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297D27">
            <w:pPr>
              <w:spacing w:line="360"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297D27">
            <w:pPr>
              <w:spacing w:line="360"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297D27">
            <w:pPr>
              <w:spacing w:line="360" w:lineRule="auto"/>
              <w:jc w:val="center"/>
              <w:rPr>
                <w:color w:val="000000"/>
              </w:rPr>
            </w:pPr>
            <w:proofErr w:type="spellStart"/>
            <w:r w:rsidRPr="00297D27">
              <w:rPr>
                <w:color w:val="000000"/>
              </w:rPr>
              <w:t>Absences</w:t>
            </w:r>
            <w:proofErr w:type="spellEnd"/>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297D27">
            <w:pPr>
              <w:spacing w:line="360"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297D27">
            <w:pPr>
              <w:spacing w:line="360"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FE5E7A">
            <w:pPr>
              <w:spacing w:line="360"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316C4B"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FE5E7A">
            <w:pPr>
              <w:spacing w:line="360"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316C4B"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FE5E7A">
            <w:pPr>
              <w:spacing w:line="360"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316C4B"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297D27">
            <w:pPr>
              <w:spacing w:line="360"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297D27">
            <w:pPr>
              <w:spacing w:line="360"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297D27">
            <w:pPr>
              <w:spacing w:line="360"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297D27">
            <w:pPr>
              <w:spacing w:line="360"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297D27">
            <w:pPr>
              <w:spacing w:line="360"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297D27">
            <w:pPr>
              <w:spacing w:line="360"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297D27">
            <w:pPr>
              <w:spacing w:line="360" w:lineRule="auto"/>
              <w:rPr>
                <w:color w:val="000000"/>
              </w:rPr>
            </w:pPr>
            <w:proofErr w:type="spellStart"/>
            <w:r>
              <w:rPr>
                <w:color w:val="000000"/>
              </w:rPr>
              <w:t>Low</w:t>
            </w:r>
            <w:proofErr w:type="spellEnd"/>
            <w:r>
              <w:rPr>
                <w:color w:val="000000"/>
              </w:rPr>
              <w:t xml:space="preserve">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297D27">
            <w:pPr>
              <w:spacing w:line="360"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297D27">
            <w:pPr>
              <w:spacing w:line="360"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297D27">
            <w:pPr>
              <w:spacing w:line="360" w:lineRule="auto"/>
              <w:rPr>
                <w:color w:val="000000"/>
              </w:rPr>
            </w:pPr>
            <w:proofErr w:type="spellStart"/>
            <w:r>
              <w:rPr>
                <w:color w:val="000000"/>
              </w:rPr>
              <w:t>Good</w:t>
            </w:r>
            <w:proofErr w:type="spellEnd"/>
            <w:r>
              <w:rPr>
                <w:color w:val="000000"/>
              </w:rPr>
              <w:t xml:space="preserve">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297D27">
            <w:pPr>
              <w:spacing w:line="360"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297D27">
            <w:pPr>
              <w:spacing w:line="360"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297D27">
            <w:pPr>
              <w:spacing w:line="360"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297D27">
            <w:pPr>
              <w:spacing w:line="360"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297D27">
            <w:pPr>
              <w:spacing w:line="360"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297D27">
            <w:pPr>
              <w:spacing w:line="360"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297D27">
            <w:pPr>
              <w:spacing w:line="360"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297D27">
            <w:pPr>
              <w:spacing w:line="360"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297D27">
            <w:pPr>
              <w:spacing w:line="360"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297D27">
            <w:pPr>
              <w:spacing w:line="360"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297D27">
            <w:pPr>
              <w:spacing w:line="360"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297D27">
            <w:pPr>
              <w:spacing w:line="360"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297D27">
            <w:pPr>
              <w:spacing w:line="360"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297D27">
            <w:pPr>
              <w:spacing w:line="360"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297D27">
            <w:pPr>
              <w:spacing w:line="360"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297D27">
            <w:pPr>
              <w:spacing w:line="360" w:lineRule="auto"/>
              <w:rPr>
                <w:color w:val="000000"/>
              </w:rPr>
            </w:pPr>
            <w:proofErr w:type="spellStart"/>
            <w:r>
              <w:rPr>
                <w:color w:val="000000"/>
              </w:rPr>
              <w:t>P</w:t>
            </w:r>
            <w:r w:rsidR="00297D27"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297D27">
            <w:pPr>
              <w:spacing w:line="360"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297D27">
            <w:pPr>
              <w:spacing w:line="360"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297D27">
            <w:pPr>
              <w:spacing w:line="360"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297D27">
            <w:pPr>
              <w:spacing w:line="360"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297D27">
            <w:pPr>
              <w:spacing w:line="360"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297D27">
            <w:pPr>
              <w:spacing w:line="360"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297D27">
            <w:pPr>
              <w:spacing w:line="360"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297D27">
            <w:pPr>
              <w:spacing w:line="360"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297D27">
            <w:pPr>
              <w:spacing w:line="360"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297D27">
            <w:pPr>
              <w:spacing w:line="360"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297D27">
            <w:pPr>
              <w:spacing w:line="360"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297D27">
            <w:pPr>
              <w:spacing w:line="360"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297D27">
            <w:pPr>
              <w:spacing w:line="360"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297D27">
            <w:pPr>
              <w:spacing w:line="360"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297D27">
            <w:pPr>
              <w:spacing w:line="360"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297D27">
            <w:pPr>
              <w:spacing w:line="360"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297D27">
            <w:pPr>
              <w:spacing w:line="360"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297D27">
            <w:pPr>
              <w:spacing w:line="360"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297D27">
            <w:pPr>
              <w:spacing w:line="360"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297D27">
            <w:pPr>
              <w:spacing w:line="360"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297D27">
            <w:pPr>
              <w:spacing w:line="360"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297D27">
            <w:pPr>
              <w:spacing w:line="360" w:lineRule="auto"/>
              <w:rPr>
                <w:color w:val="000000"/>
              </w:rPr>
            </w:pPr>
            <w:proofErr w:type="spellStart"/>
            <w:r w:rsidRPr="00297D27">
              <w:rPr>
                <w:color w:val="000000"/>
              </w:rPr>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297D27">
            <w:pPr>
              <w:spacing w:line="360"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297D27">
            <w:pPr>
              <w:spacing w:line="360"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297D27">
            <w:pPr>
              <w:spacing w:line="360"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297D27">
            <w:pPr>
              <w:spacing w:line="360"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297D27">
            <w:pPr>
              <w:spacing w:line="360"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297D27">
            <w:pPr>
              <w:spacing w:line="360"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297D27">
            <w:pPr>
              <w:spacing w:line="360"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297D27">
            <w:pPr>
              <w:spacing w:line="360"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297D27">
            <w:pPr>
              <w:spacing w:line="360"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297D27">
            <w:pPr>
              <w:spacing w:line="360"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297D27">
            <w:pPr>
              <w:spacing w:line="360"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297D27">
            <w:pPr>
              <w:spacing w:line="360"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297D27">
            <w:pPr>
              <w:spacing w:line="360"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297D27">
            <w:pPr>
              <w:spacing w:line="360"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297D27">
            <w:pPr>
              <w:spacing w:line="360"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297D27">
            <w:pPr>
              <w:spacing w:line="360"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297D27">
            <w:pPr>
              <w:spacing w:line="360"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297D27">
            <w:pPr>
              <w:spacing w:line="360"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297D27">
            <w:pPr>
              <w:spacing w:line="360"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297D27">
            <w:pPr>
              <w:spacing w:line="360"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297D27">
            <w:pPr>
              <w:spacing w:line="360"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297D27">
            <w:pPr>
              <w:spacing w:line="360"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297D27">
            <w:pPr>
              <w:spacing w:line="360"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297D27">
            <w:pPr>
              <w:spacing w:line="360"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297D27">
            <w:pPr>
              <w:spacing w:line="360"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297D27">
            <w:pPr>
              <w:spacing w:line="360" w:lineRule="auto"/>
              <w:rPr>
                <w:color w:val="000000"/>
              </w:rPr>
            </w:pPr>
            <w:proofErr w:type="spellStart"/>
            <w:r w:rsidRPr="00297D27">
              <w:rPr>
                <w:color w:val="000000"/>
              </w:rPr>
              <w:t>Energy</w:t>
            </w:r>
            <w:proofErr w:type="spellEnd"/>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297D27">
            <w:pPr>
              <w:spacing w:line="360"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297D27">
            <w:pPr>
              <w:spacing w:line="360"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297D27">
            <w:pPr>
              <w:spacing w:line="360" w:lineRule="auto"/>
              <w:rPr>
                <w:color w:val="000000"/>
              </w:rPr>
            </w:pPr>
            <w:proofErr w:type="spellStart"/>
            <w:r w:rsidRPr="00297D27">
              <w:rPr>
                <w:color w:val="000000"/>
              </w:rPr>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297D27">
            <w:pPr>
              <w:spacing w:line="360"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297D27">
            <w:pPr>
              <w:spacing w:line="360"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297D27">
            <w:pPr>
              <w:spacing w:line="360"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297D27">
            <w:pPr>
              <w:spacing w:line="360"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297D27">
            <w:pPr>
              <w:spacing w:line="360"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297D27">
            <w:pPr>
              <w:spacing w:line="360"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297D27">
            <w:pPr>
              <w:spacing w:line="360"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297D27">
            <w:pPr>
              <w:spacing w:line="360"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297D27">
            <w:pPr>
              <w:spacing w:line="360"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297D27">
            <w:pPr>
              <w:spacing w:line="360"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297D27">
            <w:pPr>
              <w:spacing w:line="360"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297D27">
            <w:pPr>
              <w:spacing w:line="360"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297D27">
            <w:pPr>
              <w:spacing w:line="360"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297D27">
            <w:pPr>
              <w:spacing w:line="360"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297D27">
            <w:pPr>
              <w:spacing w:line="360"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297D27">
            <w:pPr>
              <w:spacing w:line="360"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297D27">
            <w:pPr>
              <w:spacing w:line="360"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297D27">
            <w:pPr>
              <w:spacing w:line="360"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297D27">
            <w:pPr>
              <w:spacing w:line="360"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297D27">
            <w:pPr>
              <w:spacing w:line="360"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297D27">
            <w:pPr>
              <w:spacing w:line="360"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297D27">
            <w:pPr>
              <w:spacing w:line="360"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297D27">
            <w:pPr>
              <w:spacing w:line="360"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16F3BDFE" w:rsidR="00297D27" w:rsidRPr="00297D27" w:rsidRDefault="00297D27" w:rsidP="00297D27">
            <w:pPr>
              <w:spacing w:line="360" w:lineRule="auto"/>
              <w:rPr>
                <w:color w:val="000000"/>
              </w:rPr>
            </w:pPr>
            <w:proofErr w:type="spellStart"/>
            <w:r w:rsidRPr="00297D27">
              <w:rPr>
                <w:color w:val="000000"/>
              </w:rPr>
              <w:t>N</w:t>
            </w:r>
            <w:r>
              <w:rPr>
                <w:color w:val="000000"/>
              </w:rPr>
              <w:t>euroticism</w:t>
            </w:r>
            <w:proofErr w:type="spellEnd"/>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297D27">
            <w:pPr>
              <w:spacing w:line="360"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297D27">
            <w:pPr>
              <w:spacing w:line="360"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297D27">
            <w:pPr>
              <w:spacing w:line="360"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297D27">
            <w:pPr>
              <w:spacing w:line="360"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297D27">
            <w:pPr>
              <w:spacing w:line="360"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297D27">
            <w:pPr>
              <w:spacing w:line="360"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297D27">
            <w:pPr>
              <w:spacing w:line="360"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297D27">
            <w:pPr>
              <w:spacing w:line="360"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297D27">
            <w:pPr>
              <w:spacing w:line="360"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297D27">
            <w:pPr>
              <w:spacing w:line="360"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297D27">
            <w:pPr>
              <w:spacing w:line="360"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297D27">
            <w:pPr>
              <w:spacing w:line="360"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297D27">
            <w:pPr>
              <w:spacing w:line="360"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297D27">
            <w:pPr>
              <w:spacing w:line="360"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297D27">
            <w:pPr>
              <w:spacing w:line="360"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297D27">
            <w:pPr>
              <w:spacing w:line="360"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297D27">
            <w:pPr>
              <w:spacing w:line="360"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297D27">
            <w:pPr>
              <w:spacing w:line="360"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297D27">
            <w:pPr>
              <w:spacing w:line="360"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297D27">
            <w:pPr>
              <w:spacing w:line="360"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297D27">
            <w:pPr>
              <w:spacing w:line="360"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297D27">
            <w:pPr>
              <w:spacing w:line="360"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297D27">
            <w:pPr>
              <w:spacing w:line="360" w:lineRule="auto"/>
              <w:rPr>
                <w:color w:val="000000"/>
              </w:rPr>
            </w:pPr>
            <w:proofErr w:type="spellStart"/>
            <w:r w:rsidRPr="00297D27">
              <w:rPr>
                <w:color w:val="000000"/>
              </w:rPr>
              <w:t>Willingness</w:t>
            </w:r>
            <w:proofErr w:type="spellEnd"/>
            <w:r w:rsidRPr="00297D27">
              <w:rPr>
                <w:color w:val="000000"/>
              </w:rPr>
              <w:t xml:space="preserve"> to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297D27">
            <w:pPr>
              <w:spacing w:line="360"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297D27">
            <w:pPr>
              <w:spacing w:line="360"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297D27">
            <w:pPr>
              <w:spacing w:line="360"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297D27">
            <w:pPr>
              <w:spacing w:line="360"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297D27">
            <w:pPr>
              <w:spacing w:line="360"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297D27">
            <w:pPr>
              <w:spacing w:line="360"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297D27">
            <w:pPr>
              <w:spacing w:line="360"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297D27">
            <w:pPr>
              <w:spacing w:line="360"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297D27">
            <w:pPr>
              <w:spacing w:line="360"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297D27">
            <w:pPr>
              <w:spacing w:line="360" w:lineRule="auto"/>
              <w:rPr>
                <w:color w:val="000000"/>
              </w:rPr>
            </w:pPr>
            <w:r w:rsidRPr="00297D27">
              <w:rPr>
                <w:color w:val="000000"/>
              </w:rPr>
              <w:t>0.03</w:t>
            </w:r>
          </w:p>
        </w:tc>
      </w:tr>
    </w:tbl>
    <w:p w14:paraId="25B265C7" w14:textId="7ADE0D70" w:rsidR="00DA7AD1" w:rsidRDefault="00297D27" w:rsidP="00FE5E7A">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p>
    <w:p w14:paraId="7EC1F447" w14:textId="68CF2E5E" w:rsidR="00CD3468" w:rsidRDefault="009729D1" w:rsidP="00D86847">
      <w:pPr>
        <w:pStyle w:val="Ttulo2"/>
        <w:jc w:val="center"/>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t>Participants</w:t>
      </w:r>
    </w:p>
    <w:p w14:paraId="1F53CF66" w14:textId="151E5067" w:rsidR="009729D1" w:rsidRPr="00AE4A9C" w:rsidRDefault="00FE60E9" w:rsidP="009729D1">
      <w:pPr>
        <w:pStyle w:val="FirstParagraph"/>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t>Measures</w:t>
      </w:r>
    </w:p>
    <w:p w14:paraId="38D7168F" w14:textId="2E894FFB" w:rsidR="0025521F" w:rsidRDefault="009729D1">
      <w:pPr>
        <w:pStyle w:val="Textoindependiente"/>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77777777" w:rsidR="0025521F" w:rsidRDefault="004E62D9" w:rsidP="002E22F7">
      <w:pPr>
        <w:pStyle w:val="Ttulo3"/>
        <w:rPr>
          <w:ins w:id="252" w:author="Victor Rouco" w:date="2020-06-15T16:09:00Z"/>
        </w:rPr>
      </w:pPr>
      <w:commentRangeStart w:id="253"/>
      <w:commentRangeStart w:id="254"/>
      <w:r>
        <w:t>Procedure</w:t>
      </w:r>
      <w:commentRangeEnd w:id="253"/>
      <w:r w:rsidR="00C917F2">
        <w:rPr>
          <w:rStyle w:val="Refdecomentario"/>
          <w:rFonts w:asciiTheme="minorHAnsi" w:eastAsiaTheme="minorHAnsi" w:hAnsiTheme="minorHAnsi" w:cstheme="minorBidi"/>
          <w:b w:val="0"/>
          <w:bCs w:val="0"/>
        </w:rPr>
        <w:commentReference w:id="253"/>
      </w:r>
      <w:commentRangeEnd w:id="254"/>
    </w:p>
    <w:p w14:paraId="5D9EEEFC" w14:textId="7C9E89EC" w:rsidR="00087BE9" w:rsidRDefault="002418DA">
      <w:pPr>
        <w:pStyle w:val="Textoindependiente"/>
        <w:pPrChange w:id="255" w:author="Victor Rouco" w:date="2020-06-15T16:10:00Z">
          <w:pPr>
            <w:pStyle w:val="Ttulo3"/>
          </w:pPr>
        </w:pPrChange>
      </w:pPr>
      <w:r>
        <w:rPr>
          <w:rStyle w:val="Refdecomentario"/>
          <w:rFonts w:asciiTheme="minorHAnsi" w:hAnsiTheme="minorHAnsi"/>
          <w:b/>
          <w:bCs/>
        </w:rPr>
        <w:commentReference w:id="254"/>
      </w:r>
      <w:proofErr w:type="gramStart"/>
      <w:ins w:id="256" w:author="Victor Rouco" w:date="2020-06-15T18:13:00Z">
        <w:r w:rsidR="0074454A">
          <w:t>Similarly</w:t>
        </w:r>
        <w:proofErr w:type="gramEnd"/>
        <w:r w:rsidR="0074454A">
          <w:t xml:space="preserve"> as proceeded in Study 1, </w:t>
        </w:r>
      </w:ins>
      <w:ins w:id="257" w:author="Victor Rouco" w:date="2020-06-15T18:14:00Z">
        <w:r w:rsidR="0074454A">
          <w:t xml:space="preserve">internal consistency and construct validity by means of one </w:t>
        </w:r>
      </w:ins>
      <w:ins w:id="258" w:author="Victor Rouco" w:date="2020-06-17T17:05:00Z">
        <w:r w:rsidR="00071E57">
          <w:t>CFA</w:t>
        </w:r>
      </w:ins>
      <w:ins w:id="259" w:author="Victor Rouco" w:date="2020-06-15T18:14:00Z">
        <w:r w:rsidR="0074454A">
          <w:t xml:space="preserve"> model per facet and one </w:t>
        </w:r>
      </w:ins>
      <w:ins w:id="260" w:author="Victor Rouco" w:date="2020-06-17T17:05:00Z">
        <w:r w:rsidR="00071E57">
          <w:t>ESEM</w:t>
        </w:r>
      </w:ins>
      <w:ins w:id="261" w:author="Victor Rouco" w:date="2020-06-15T18:14:00Z">
        <w:r w:rsidR="0074454A">
          <w:t xml:space="preserve"> model </w:t>
        </w:r>
      </w:ins>
      <w:ins w:id="262" w:author="Victor Rouco" w:date="2020-06-17T17:06:00Z">
        <w:r w:rsidR="00071E57">
          <w:t>for the full inventory</w:t>
        </w:r>
      </w:ins>
      <w:ins w:id="263" w:author="Victor Rouco" w:date="2020-06-15T18:14:00Z">
        <w:r w:rsidR="0074454A">
          <w:t xml:space="preserve"> was </w:t>
        </w:r>
      </w:ins>
      <w:ins w:id="264" w:author="Victor Rouco" w:date="2020-06-15T18:15:00Z">
        <w:r w:rsidR="0074454A">
          <w:t xml:space="preserve">conducted with the </w:t>
        </w:r>
        <w:r w:rsidR="0074454A">
          <w:lastRenderedPageBreak/>
          <w:t xml:space="preserve">German sample. In addition, we present in this section a measurement invariance procedure used to </w:t>
        </w:r>
      </w:ins>
      <w:ins w:id="265" w:author="Victor Rouco" w:date="2020-06-15T18:16:00Z">
        <w:r w:rsidR="0074454A">
          <w:t xml:space="preserve">test the equivalency of the measurement models in the two countries. </w:t>
        </w:r>
      </w:ins>
    </w:p>
    <w:p w14:paraId="2348E5B4" w14:textId="77777777" w:rsidR="004935BC" w:rsidRDefault="004935BC" w:rsidP="004935BC">
      <w:pPr>
        <w:pStyle w:val="Ttulo4"/>
      </w:pPr>
      <w:r>
        <w:t>Measurement invariance (MI) at the facet level</w:t>
      </w:r>
    </w:p>
    <w:p w14:paraId="4AE52DE7" w14:textId="03726391" w:rsidR="004E62D9" w:rsidRDefault="002418DA" w:rsidP="00D95CC4">
      <w:pPr>
        <w:pStyle w:val="Textoindependiente"/>
        <w:rPr>
          <w:ins w:id="266" w:author="Victor Rouco" w:date="2020-06-17T16:53:00Z"/>
        </w:rPr>
      </w:pPr>
      <w:r>
        <w:t xml:space="preserve">Following tests for structural validity mirroring the procedures from Study 1, </w:t>
      </w:r>
      <w:r w:rsidR="00E31B6B">
        <w:t>MI test</w:t>
      </w:r>
      <w:r>
        <w:t>s</w:t>
      </w:r>
      <w:r w:rsidR="00E31B6B">
        <w:t xml:space="preserve"> </w:t>
      </w:r>
      <w:r>
        <w:t xml:space="preserve">were </w:t>
      </w:r>
      <w:r w:rsidR="00E31B6B">
        <w:t xml:space="preserve">conducted </w:t>
      </w:r>
      <w:r>
        <w:t xml:space="preserve">for </w:t>
      </w:r>
      <w:r w:rsidR="00E31B6B">
        <w:t xml:space="preserve">each facet </w:t>
      </w:r>
      <w:r>
        <w:t>using the German and the US data</w:t>
      </w:r>
      <w:r w:rsidR="00E31B6B">
        <w:t xml:space="preserve">. Three levels of MI </w:t>
      </w:r>
      <w:r>
        <w:t>we</w:t>
      </w:r>
      <w:r w:rsidR="00E31B6B">
        <w:t>re analyzed here</w:t>
      </w:r>
      <w:r>
        <w:t xml:space="preserve">: </w:t>
      </w:r>
      <w:r w:rsidR="00E31B6B">
        <w:t>configural</w:t>
      </w:r>
      <w:r>
        <w:t>,</w:t>
      </w:r>
      <w:r w:rsidR="00E31B6B">
        <w:t xml:space="preserve"> </w:t>
      </w:r>
      <w:r w:rsidR="00CD6B0B">
        <w:t>metric</w:t>
      </w:r>
      <w:r>
        <w:t>, and</w:t>
      </w:r>
      <w:r w:rsidR="00CD6B0B">
        <w:t xml:space="preserve"> scalar invariance. </w:t>
      </w:r>
      <w:r>
        <w:t>Mo</w:t>
      </w:r>
      <w:r w:rsidR="00D95CC4">
        <w:t>d</w:t>
      </w:r>
      <w:r>
        <w:t>el comparison was based on suggestions by Chen (2005). M</w:t>
      </w:r>
      <w:r w:rsidR="00CD6B0B">
        <w:t xml:space="preserve">etric invariance </w:t>
      </w:r>
      <w:r>
        <w:t xml:space="preserve">was </w:t>
      </w:r>
      <w:r w:rsidR="00CD6B0B">
        <w:t xml:space="preserve">accepted whenever </w:t>
      </w:r>
      <m:oMath>
        <m:r>
          <w:rPr>
            <w:rFonts w:ascii="Cambria Math" w:hAnsi="Cambria Math"/>
          </w:rPr>
          <m:t>Δ</m:t>
        </m:r>
      </m:oMath>
      <w:r w:rsidR="00CD6B0B" w:rsidRPr="00380EA7">
        <w:t xml:space="preserve"> CFI &lt; .01, </w:t>
      </w:r>
      <m:oMath>
        <m:r>
          <w:rPr>
            <w:rFonts w:ascii="Cambria Math" w:hAnsi="Cambria Math"/>
          </w:rPr>
          <m:t>Δ</m:t>
        </m:r>
      </m:oMath>
      <w:r w:rsidR="00CD6B0B" w:rsidRPr="00233011">
        <w:t xml:space="preserve"> RMSEA &lt; .015</w:t>
      </w:r>
      <w:r>
        <w:t xml:space="preserve"> or </w:t>
      </w:r>
      <m:oMath>
        <m:r>
          <w:rPr>
            <w:rFonts w:ascii="Cambria Math" w:hAnsi="Cambria Math"/>
          </w:rPr>
          <m:t>Δ</m:t>
        </m:r>
      </m:oMath>
      <w:r w:rsidR="00CD6B0B" w:rsidRPr="00233011">
        <w:t xml:space="preserve"> SRMR &lt; .03</w:t>
      </w:r>
      <w:r w:rsidR="00CD6B0B">
        <w:t>; and scalar invariance whenever</w:t>
      </w:r>
      <w:r w:rsidR="00CD6B0B" w:rsidRPr="00233011">
        <w:t xml:space="preserve"> </w:t>
      </w:r>
      <m:oMath>
        <m:r>
          <w:rPr>
            <w:rFonts w:ascii="Cambria Math" w:hAnsi="Cambria Math"/>
          </w:rPr>
          <m:t>Δ</m:t>
        </m:r>
      </m:oMath>
      <w:r w:rsidR="00CD6B0B" w:rsidRPr="00233011">
        <w:t xml:space="preserve"> CFI &lt; .01, </w:t>
      </w:r>
      <m:oMath>
        <m:r>
          <w:rPr>
            <w:rFonts w:ascii="Cambria Math" w:hAnsi="Cambria Math"/>
          </w:rPr>
          <m:t>Δ</m:t>
        </m:r>
      </m:oMath>
      <w:r w:rsidR="00CD6B0B" w:rsidRPr="00233011">
        <w:t xml:space="preserve"> RMSEA &lt; .015 </w:t>
      </w:r>
      <w:r>
        <w:t xml:space="preserve">or </w:t>
      </w:r>
      <m:oMath>
        <m:r>
          <w:rPr>
            <w:rFonts w:ascii="Cambria Math" w:hAnsi="Cambria Math"/>
          </w:rPr>
          <m:t>Δ</m:t>
        </m:r>
      </m:oMath>
      <w:r w:rsidR="00CD6B0B" w:rsidRPr="00233011">
        <w:t xml:space="preserve"> SRMR &lt; .01</w:t>
      </w:r>
      <w:r w:rsidR="00CD6B0B">
        <w:t>.</w:t>
      </w:r>
      <w:r>
        <w:t xml:space="preserve"> MI for the full model was tested using ESEM.</w:t>
      </w:r>
      <w:r w:rsidR="00CD6B0B">
        <w:t xml:space="preserve"> </w:t>
      </w:r>
      <w:bookmarkStart w:id="267" w:name="criterion-validity-evidence"/>
      <w:bookmarkEnd w:id="267"/>
    </w:p>
    <w:p w14:paraId="566251D2" w14:textId="161BD736" w:rsidR="004F07CD" w:rsidRDefault="004F07CD" w:rsidP="00D95CC4">
      <w:pPr>
        <w:pStyle w:val="Textoindependiente"/>
      </w:pPr>
      <w:ins w:id="268" w:author="Victor Rouco" w:date="2020-06-17T16:53:00Z">
        <w:r>
          <w:t>In a</w:t>
        </w:r>
      </w:ins>
      <w:ins w:id="269" w:author="Victor Rouco" w:date="2020-06-17T16:54:00Z">
        <w:r>
          <w:t xml:space="preserve">ddition to full invariance tests, partial invariance was also tested at the facet level. Partial invariance was </w:t>
        </w:r>
      </w:ins>
      <w:ins w:id="270" w:author="Victor Rouco" w:date="2020-06-17T16:55:00Z">
        <w:r>
          <w:t>investigated by allowing a maximum of two factor loadings</w:t>
        </w:r>
      </w:ins>
      <w:ins w:id="271" w:author="Victor Rouco" w:date="2020-06-19T18:07:00Z">
        <w:r w:rsidR="00BC334A">
          <w:t xml:space="preserve"> (for metric invariance) or intercepts</w:t>
        </w:r>
      </w:ins>
      <w:ins w:id="272" w:author="Victor Rouco" w:date="2020-06-17T16:55:00Z">
        <w:r>
          <w:t xml:space="preserve"> </w:t>
        </w:r>
      </w:ins>
      <w:ins w:id="273" w:author="Victor Rouco" w:date="2020-06-19T18:07:00Z">
        <w:r w:rsidR="00BC334A">
          <w:t xml:space="preserve">(for scalar invariance) </w:t>
        </w:r>
      </w:ins>
      <w:ins w:id="274" w:author="Victor Rouco" w:date="2020-06-17T16:55:00Z">
        <w:r>
          <w:t xml:space="preserve">to differ between countries. </w:t>
        </w:r>
      </w:ins>
      <w:ins w:id="275" w:author="Victor Rouco" w:date="2020-06-17T16:56:00Z">
        <w:r>
          <w:t xml:space="preserve">The robust maximum likelihood estimator (MLR) was used in </w:t>
        </w:r>
      </w:ins>
      <w:ins w:id="276" w:author="Victor Rouco" w:date="2020-06-17T16:57:00Z">
        <w:r>
          <w:t xml:space="preserve">to fit the factor models in tests </w:t>
        </w:r>
      </w:ins>
      <w:ins w:id="277" w:author="Victor Rouco" w:date="2020-06-17T16:56:00Z">
        <w:r>
          <w:t xml:space="preserve">of invariance as it </w:t>
        </w:r>
      </w:ins>
      <w:ins w:id="278" w:author="Victor Rouco" w:date="2020-06-17T16:57:00Z">
        <w:r>
          <w:t>is simpler than categorical estimators when inspecting invariance, spe</w:t>
        </w:r>
      </w:ins>
      <w:ins w:id="279" w:author="Victor Rouco" w:date="2020-06-17T16:58:00Z">
        <w:r>
          <w:t>cially at the scalar level.</w:t>
        </w:r>
      </w:ins>
    </w:p>
    <w:p w14:paraId="33BBD243" w14:textId="54B84256" w:rsidR="009729D1" w:rsidRDefault="00456E3A" w:rsidP="00DE1B96">
      <w:pPr>
        <w:pStyle w:val="Ttulo3"/>
      </w:pPr>
      <w:r>
        <w:t>Results</w:t>
      </w:r>
    </w:p>
    <w:p w14:paraId="681C3FA1" w14:textId="766787CF" w:rsidR="00456E3A" w:rsidRDefault="00456E3A" w:rsidP="00456E3A">
      <w:pPr>
        <w:pStyle w:val="Ttulo3"/>
      </w:pPr>
      <w:r>
        <w:t>M</w:t>
      </w:r>
      <w:r w:rsidR="00234F04">
        <w:t>I at the facet level</w:t>
      </w:r>
    </w:p>
    <w:p w14:paraId="7B81C23E" w14:textId="0C944AC5" w:rsidR="00936853" w:rsidRDefault="00DE1B96" w:rsidP="00936853">
      <w:pPr>
        <w:pStyle w:val="Textoindependiente"/>
      </w:pPr>
      <w:r>
        <w:t>The laxest level of invariance (i.e. configural invariance), was found in all facet models</w:t>
      </w:r>
      <w:r w:rsidR="00651B54">
        <w:t xml:space="preserve">. </w:t>
      </w:r>
      <w:del w:id="280" w:author="Victor Rouco" w:date="2020-06-17T16:58:00Z">
        <w:r w:rsidR="00651B54" w:rsidDel="004F07CD">
          <w:delText>However, for 47% of the facets, this</w:delText>
        </w:r>
      </w:del>
      <w:ins w:id="281" w:author="Victor Rouco" w:date="2020-06-17T16:58:00Z">
        <w:r w:rsidR="004F07CD">
          <w:t>This</w:t>
        </w:r>
      </w:ins>
      <w:r w:rsidR="00651B54">
        <w:t xml:space="preserve"> was the highest degree of invariance </w:t>
      </w:r>
      <w:r w:rsidR="00716F60">
        <w:t>obtained</w:t>
      </w:r>
      <w:ins w:id="282" w:author="Victor Rouco" w:date="2020-06-17T16:58:00Z">
        <w:r w:rsidR="004F07CD">
          <w:t xml:space="preserve"> for one facet, </w:t>
        </w:r>
        <w:r w:rsidR="004F07CD" w:rsidRPr="004F07CD">
          <w:rPr>
            <w:i/>
            <w:iCs/>
            <w:rPrChange w:id="283" w:author="Victor Rouco" w:date="2020-06-17T16:59:00Z">
              <w:rPr/>
            </w:rPrChange>
          </w:rPr>
          <w:t>Readiness to give feedback</w:t>
        </w:r>
        <w:r w:rsidR="004F07CD">
          <w:t>, a facet of agreeableness</w:t>
        </w:r>
      </w:ins>
      <w:r w:rsidR="00651B54">
        <w:t xml:space="preserve">. </w:t>
      </w:r>
      <w:ins w:id="284" w:author="Victor Rouco" w:date="2020-06-19T17:51:00Z">
        <w:r w:rsidR="00473FA0">
          <w:t xml:space="preserve">A relatively high </w:t>
        </w:r>
      </w:ins>
      <w:ins w:id="285" w:author="Victor Rouco" w:date="2020-06-19T17:53:00Z">
        <w:r w:rsidR="00473FA0">
          <w:t>number</w:t>
        </w:r>
      </w:ins>
      <w:ins w:id="286" w:author="Victor Rouco" w:date="2020-06-19T17:51:00Z">
        <w:r w:rsidR="00473FA0">
          <w:t xml:space="preserve"> of </w:t>
        </w:r>
      </w:ins>
      <w:ins w:id="287" w:author="Victor Rouco" w:date="2020-06-19T17:52:00Z">
        <w:r w:rsidR="00473FA0">
          <w:t>facets reached partial scalar invariance (46.5%) after freeing a maximum of two intercepts in their respective models.</w:t>
        </w:r>
      </w:ins>
      <w:ins w:id="288" w:author="Victor Rouco" w:date="2020-06-19T17:53:00Z">
        <w:r w:rsidR="00473FA0">
          <w:t xml:space="preserve"> </w:t>
        </w:r>
      </w:ins>
      <w:ins w:id="289" w:author="Victor Rouco" w:date="2020-06-19T17:52:00Z">
        <w:r w:rsidR="00473FA0">
          <w:t>One facet reached full scalar invariance</w:t>
        </w:r>
      </w:ins>
      <w:ins w:id="290" w:author="Victor Rouco" w:date="2020-06-19T17:53:00Z">
        <w:r w:rsidR="00473FA0">
          <w:t xml:space="preserve">: </w:t>
        </w:r>
        <w:r w:rsidR="00473FA0" w:rsidRPr="00473FA0">
          <w:rPr>
            <w:i/>
            <w:iCs/>
            <w:rPrChange w:id="291" w:author="Victor Rouco" w:date="2020-06-19T17:53:00Z">
              <w:rPr/>
            </w:rPrChange>
          </w:rPr>
          <w:t>Sociability</w:t>
        </w:r>
        <w:r w:rsidR="00473FA0">
          <w:t xml:space="preserve">, a facet of extraversion. </w:t>
        </w:r>
      </w:ins>
      <w:r w:rsidR="00651B54">
        <w:t xml:space="preserve">Furthermore, </w:t>
      </w:r>
      <w:ins w:id="292" w:author="Victor Rouco" w:date="2020-06-19T18:05:00Z">
        <w:r w:rsidR="00BC334A">
          <w:t>t</w:t>
        </w:r>
        <w:r w:rsidR="00BC334A">
          <w:t xml:space="preserve">he vast majority of facets showed at least partial metric invariance between both countries (97.6%) </w:t>
        </w:r>
      </w:ins>
      <w:del w:id="293" w:author="Victor Rouco" w:date="2020-06-17T16:59:00Z">
        <w:r w:rsidR="00651B54" w:rsidDel="004F07CD">
          <w:delText xml:space="preserve">19 </w:delText>
        </w:r>
      </w:del>
      <w:del w:id="294" w:author="Victor Rouco" w:date="2020-06-19T18:05:00Z">
        <w:r w:rsidR="00651B54" w:rsidDel="00BC334A">
          <w:delText>facets</w:delText>
        </w:r>
        <w:r w:rsidR="002418DA" w:rsidDel="00BC334A">
          <w:delText xml:space="preserve"> </w:delText>
        </w:r>
      </w:del>
      <w:r w:rsidR="002418DA">
        <w:t xml:space="preserve">(see Table </w:t>
      </w:r>
      <w:r w:rsidR="00320163">
        <w:t>6</w:t>
      </w:r>
      <w:r w:rsidR="002418DA">
        <w:t>)</w:t>
      </w:r>
      <w:ins w:id="295" w:author="Victor Rouco" w:date="2020-06-19T18:06:00Z">
        <w:r w:rsidR="00BC334A">
          <w:t>.</w:t>
        </w:r>
      </w:ins>
      <w:del w:id="296" w:author="Victor Rouco" w:date="2020-06-19T18:06:00Z">
        <w:r w:rsidR="00651B54" w:rsidDel="00BC334A">
          <w:delText xml:space="preserve"> did meet the requirements for metric invariance </w:delText>
        </w:r>
      </w:del>
      <w:del w:id="297" w:author="Victor Rouco" w:date="2020-06-17T17:00:00Z">
        <w:r w:rsidR="00651B54" w:rsidDel="004F07CD">
          <w:delText>(50% of the total number of facets)</w:delText>
        </w:r>
      </w:del>
      <w:del w:id="298" w:author="Victor Rouco" w:date="2020-06-19T18:06:00Z">
        <w:r w:rsidR="002418DA" w:rsidDel="00BC334A">
          <w:delText>.</w:delText>
        </w:r>
        <w:r w:rsidR="00936853" w:rsidDel="00BC334A">
          <w:delText xml:space="preserve"> </w:delText>
        </w:r>
        <w:r w:rsidR="002418DA" w:rsidDel="00BC334A">
          <w:delText>Only</w:delText>
        </w:r>
        <w:r w:rsidR="00936853" w:rsidDel="00BC334A">
          <w:delText xml:space="preserve"> </w:delText>
        </w:r>
        <w:r w:rsidR="00936853" w:rsidRPr="00936853" w:rsidDel="00BC334A">
          <w:rPr>
            <w:i/>
            <w:iCs/>
          </w:rPr>
          <w:delText>sociability</w:delText>
        </w:r>
        <w:r w:rsidR="00936853" w:rsidDel="00BC334A">
          <w:delText xml:space="preserve"> (</w:delText>
        </w:r>
        <w:r w:rsidR="00D3216C" w:rsidDel="00BC334A">
          <w:delText xml:space="preserve">a </w:delText>
        </w:r>
        <w:r w:rsidR="00936853" w:rsidDel="00BC334A">
          <w:delText>facet of extraversion) was invariant</w:delText>
        </w:r>
        <w:r w:rsidR="002418DA" w:rsidDel="00BC334A">
          <w:delText xml:space="preserve"> on scalar level</w:delText>
        </w:r>
        <w:r w:rsidR="00936853" w:rsidDel="00BC334A">
          <w:delText>.</w:delText>
        </w:r>
      </w:del>
    </w:p>
    <w:p w14:paraId="20C5CDE5" w14:textId="2C938CAE" w:rsidR="00651B54" w:rsidRDefault="00651B54" w:rsidP="00456E3A">
      <w:pPr>
        <w:pStyle w:val="FirstParagraph"/>
        <w:ind w:firstLine="0"/>
      </w:pPr>
      <w:r>
        <w:lastRenderedPageBreak/>
        <w:t xml:space="preserve"> </w:t>
      </w:r>
      <w:del w:id="299" w:author="Victor Rouco" w:date="2020-06-17T17:03:00Z">
        <w:r w:rsidR="00936853" w:rsidDel="007434F0">
          <w:delText xml:space="preserve">Summarizing these results within domains, </w:delText>
        </w:r>
        <w:r w:rsidR="006D24D6" w:rsidDel="007434F0">
          <w:delText>emotional stability had the highest proportion of facets with at least metric invariance (</w:delText>
        </w:r>
      </w:del>
      <w:del w:id="300" w:author="Victor Rouco" w:date="2020-06-17T17:01:00Z">
        <w:r w:rsidR="006D24D6" w:rsidDel="004F07CD">
          <w:delText>71</w:delText>
        </w:r>
      </w:del>
      <w:del w:id="301" w:author="Victor Rouco" w:date="2020-06-17T17:03:00Z">
        <w:r w:rsidR="006D24D6" w:rsidDel="007434F0">
          <w:delText xml:space="preserve">%), followed by extraversion (63%). The domains which had the smaller proportion of facets meeting requirements of metric invariance were agreeableness (33%), </w:delText>
        </w:r>
        <w:r w:rsidR="00716F60" w:rsidDel="007434F0">
          <w:delText xml:space="preserve">followed by </w:delText>
        </w:r>
        <w:r w:rsidR="006D24D6" w:rsidDel="007434F0">
          <w:delText xml:space="preserve">openness (38%) and conscientiousness (44%). </w:delText>
        </w:r>
      </w:del>
    </w:p>
    <w:p w14:paraId="088240C7" w14:textId="77777777" w:rsidR="00456E3A" w:rsidRDefault="00456E3A" w:rsidP="00936853">
      <w:pPr>
        <w:pStyle w:val="Textoindependiente"/>
        <w:ind w:firstLine="0"/>
      </w:pPr>
    </w:p>
    <w:p w14:paraId="07FBBD75" w14:textId="0614C83B" w:rsidR="00456E3A" w:rsidRDefault="00456E3A" w:rsidP="00456E3A">
      <w:pPr>
        <w:pStyle w:val="Textoindependiente"/>
      </w:pPr>
      <w:commentRangeStart w:id="302"/>
      <w:commentRangeStart w:id="303"/>
      <w:r>
        <w:t xml:space="preserve">Table 6. </w:t>
      </w:r>
      <w:ins w:id="304" w:author="Victor Rouco" w:date="2020-06-19T18:08:00Z">
        <w:r w:rsidR="00BC334A">
          <w:t xml:space="preserve">Highest </w:t>
        </w:r>
      </w:ins>
      <w:ins w:id="305" w:author="Victor Rouco" w:date="2020-06-19T18:13:00Z">
        <w:r w:rsidR="00BC334A">
          <w:t xml:space="preserve">degree </w:t>
        </w:r>
      </w:ins>
      <w:ins w:id="306" w:author="Victor Rouco" w:date="2020-06-19T18:08:00Z">
        <w:r w:rsidR="00BC334A">
          <w:t xml:space="preserve">of </w:t>
        </w:r>
      </w:ins>
      <w:ins w:id="307" w:author="Victor Rouco" w:date="2020-06-19T18:09:00Z">
        <w:r w:rsidR="00BC334A">
          <w:t>m</w:t>
        </w:r>
      </w:ins>
      <w:ins w:id="308" w:author="Victor Rouco" w:date="2020-06-17T16:52:00Z">
        <w:r w:rsidR="004F07CD">
          <w:t>easurement</w:t>
        </w:r>
      </w:ins>
      <w:del w:id="309" w:author="Victor Rouco" w:date="2020-06-17T16:52:00Z">
        <w:r w:rsidDel="004F07CD">
          <w:delText>Metric</w:delText>
        </w:r>
      </w:del>
      <w:r>
        <w:t xml:space="preserve"> invariance</w:t>
      </w:r>
      <w:commentRangeEnd w:id="302"/>
      <w:r w:rsidR="00936853">
        <w:rPr>
          <w:rStyle w:val="Refdecomentario"/>
          <w:rFonts w:asciiTheme="minorHAnsi" w:hAnsiTheme="minorHAnsi"/>
        </w:rPr>
        <w:commentReference w:id="302"/>
      </w:r>
      <w:commentRangeEnd w:id="303"/>
      <w:ins w:id="310" w:author="Victor Rouco" w:date="2020-06-19T18:09:00Z">
        <w:r w:rsidR="00BC334A">
          <w:t xml:space="preserve"> in each facet</w:t>
        </w:r>
      </w:ins>
      <w:r w:rsidR="00320163">
        <w:rPr>
          <w:rStyle w:val="Refdecomentario"/>
          <w:rFonts w:asciiTheme="minorHAnsi" w:hAnsiTheme="minorHAnsi"/>
        </w:rPr>
        <w:commentReference w:id="303"/>
      </w:r>
    </w:p>
    <w:tbl>
      <w:tblPr>
        <w:tblW w:w="11178" w:type="dxa"/>
        <w:tblInd w:w="-567" w:type="dxa"/>
        <w:tblCellMar>
          <w:left w:w="70" w:type="dxa"/>
          <w:right w:w="70" w:type="dxa"/>
        </w:tblCellMar>
        <w:tblLook w:val="04A0" w:firstRow="1" w:lastRow="0" w:firstColumn="1" w:lastColumn="0" w:noHBand="0" w:noVBand="1"/>
        <w:tblPrChange w:id="311" w:author="Victor Rouco" w:date="2020-06-19T17:13:00Z">
          <w:tblPr>
            <w:tblW w:w="10438" w:type="dxa"/>
            <w:tblCellMar>
              <w:left w:w="70" w:type="dxa"/>
              <w:right w:w="70" w:type="dxa"/>
            </w:tblCellMar>
            <w:tblLook w:val="04A0" w:firstRow="1" w:lastRow="0" w:firstColumn="1" w:lastColumn="0" w:noHBand="0" w:noVBand="1"/>
          </w:tblPr>
        </w:tblPrChange>
      </w:tblPr>
      <w:tblGrid>
        <w:gridCol w:w="1276"/>
        <w:gridCol w:w="1843"/>
        <w:gridCol w:w="2551"/>
        <w:gridCol w:w="2127"/>
        <w:gridCol w:w="2252"/>
        <w:gridCol w:w="1129"/>
        <w:tblGridChange w:id="312">
          <w:tblGrid>
            <w:gridCol w:w="567"/>
            <w:gridCol w:w="1321"/>
            <w:gridCol w:w="1231"/>
            <w:gridCol w:w="569"/>
            <w:gridCol w:w="1982"/>
            <w:gridCol w:w="178"/>
            <w:gridCol w:w="1949"/>
            <w:gridCol w:w="91"/>
            <w:gridCol w:w="2161"/>
            <w:gridCol w:w="1129"/>
          </w:tblGrid>
        </w:tblGridChange>
      </w:tblGrid>
      <w:tr w:rsidR="00CE6DAA" w14:paraId="70D42AC3" w14:textId="77777777" w:rsidTr="00CE6DAA">
        <w:trPr>
          <w:trHeight w:val="323"/>
          <w:ins w:id="313" w:author="Victor Rouco" w:date="2020-06-17T17:57:00Z"/>
          <w:trPrChange w:id="314" w:author="Victor Rouco" w:date="2020-06-19T17:13:00Z">
            <w:trPr>
              <w:gridBefore w:val="1"/>
              <w:trHeight w:val="323"/>
            </w:trPr>
          </w:trPrChange>
        </w:trPr>
        <w:tc>
          <w:tcPr>
            <w:tcW w:w="1276" w:type="dxa"/>
            <w:shd w:val="clear" w:color="auto" w:fill="auto"/>
            <w:noWrap/>
            <w:vAlign w:val="bottom"/>
            <w:hideMark/>
            <w:tcPrChange w:id="315" w:author="Victor Rouco" w:date="2020-06-19T17:13:00Z">
              <w:tcPr>
                <w:tcW w:w="1321" w:type="dxa"/>
                <w:shd w:val="clear" w:color="auto" w:fill="auto"/>
                <w:noWrap/>
                <w:vAlign w:val="bottom"/>
                <w:hideMark/>
              </w:tcPr>
            </w:tcPrChange>
          </w:tcPr>
          <w:p w14:paraId="239F6119" w14:textId="77777777" w:rsidR="00925F20" w:rsidRDefault="00925F20">
            <w:pPr>
              <w:rPr>
                <w:ins w:id="316" w:author="Victor Rouco" w:date="2020-06-17T17:57:00Z"/>
                <w:rFonts w:ascii="Calibri" w:hAnsi="Calibri" w:cs="Calibri"/>
                <w:color w:val="000000"/>
              </w:rPr>
            </w:pPr>
            <w:proofErr w:type="spellStart"/>
            <w:ins w:id="317" w:author="Victor Rouco" w:date="2020-06-17T17:57:00Z">
              <w:r>
                <w:rPr>
                  <w:rFonts w:ascii="Calibri" w:hAnsi="Calibri" w:cs="Calibri"/>
                  <w:color w:val="000000"/>
                </w:rPr>
                <w:t>Domain</w:t>
              </w:r>
              <w:proofErr w:type="spellEnd"/>
            </w:ins>
          </w:p>
        </w:tc>
        <w:tc>
          <w:tcPr>
            <w:tcW w:w="1843" w:type="dxa"/>
            <w:shd w:val="clear" w:color="auto" w:fill="auto"/>
            <w:noWrap/>
            <w:vAlign w:val="bottom"/>
            <w:hideMark/>
            <w:tcPrChange w:id="318" w:author="Victor Rouco" w:date="2020-06-19T17:13:00Z">
              <w:tcPr>
                <w:tcW w:w="1800" w:type="dxa"/>
                <w:gridSpan w:val="2"/>
                <w:shd w:val="clear" w:color="auto" w:fill="auto"/>
                <w:noWrap/>
                <w:vAlign w:val="bottom"/>
                <w:hideMark/>
              </w:tcPr>
            </w:tcPrChange>
          </w:tcPr>
          <w:p w14:paraId="345CD34D" w14:textId="77777777" w:rsidR="00925F20" w:rsidRDefault="00925F20">
            <w:pPr>
              <w:rPr>
                <w:ins w:id="319" w:author="Victor Rouco" w:date="2020-06-17T17:57:00Z"/>
                <w:rFonts w:ascii="Calibri" w:hAnsi="Calibri" w:cs="Calibri"/>
                <w:color w:val="000000"/>
              </w:rPr>
            </w:pPr>
            <w:proofErr w:type="spellStart"/>
            <w:ins w:id="320" w:author="Victor Rouco" w:date="2020-06-17T17:57:00Z">
              <w:r>
                <w:rPr>
                  <w:rFonts w:ascii="Calibri" w:hAnsi="Calibri" w:cs="Calibri"/>
                  <w:color w:val="000000"/>
                </w:rPr>
                <w:t>Configural</w:t>
              </w:r>
              <w:proofErr w:type="spellEnd"/>
            </w:ins>
          </w:p>
        </w:tc>
        <w:tc>
          <w:tcPr>
            <w:tcW w:w="2551" w:type="dxa"/>
            <w:shd w:val="clear" w:color="auto" w:fill="auto"/>
            <w:noWrap/>
            <w:vAlign w:val="bottom"/>
            <w:hideMark/>
            <w:tcPrChange w:id="321" w:author="Victor Rouco" w:date="2020-06-19T17:13:00Z">
              <w:tcPr>
                <w:tcW w:w="2160" w:type="dxa"/>
                <w:gridSpan w:val="2"/>
                <w:shd w:val="clear" w:color="auto" w:fill="auto"/>
                <w:noWrap/>
                <w:vAlign w:val="bottom"/>
                <w:hideMark/>
              </w:tcPr>
            </w:tcPrChange>
          </w:tcPr>
          <w:p w14:paraId="6822F4EE" w14:textId="77777777" w:rsidR="00925F20" w:rsidRDefault="00925F20">
            <w:pPr>
              <w:rPr>
                <w:ins w:id="322" w:author="Victor Rouco" w:date="2020-06-17T17:57:00Z"/>
                <w:rFonts w:ascii="Calibri" w:hAnsi="Calibri" w:cs="Calibri"/>
                <w:color w:val="000000"/>
              </w:rPr>
            </w:pPr>
            <w:proofErr w:type="spellStart"/>
            <w:ins w:id="323" w:author="Victor Rouco" w:date="2020-06-17T17:57:00Z">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metric</w:t>
              </w:r>
              <w:proofErr w:type="spellEnd"/>
            </w:ins>
          </w:p>
        </w:tc>
        <w:tc>
          <w:tcPr>
            <w:tcW w:w="2127" w:type="dxa"/>
            <w:shd w:val="clear" w:color="auto" w:fill="auto"/>
            <w:noWrap/>
            <w:vAlign w:val="bottom"/>
            <w:hideMark/>
            <w:tcPrChange w:id="324" w:author="Victor Rouco" w:date="2020-06-19T17:13:00Z">
              <w:tcPr>
                <w:tcW w:w="2040" w:type="dxa"/>
                <w:gridSpan w:val="2"/>
                <w:shd w:val="clear" w:color="auto" w:fill="auto"/>
                <w:noWrap/>
                <w:vAlign w:val="bottom"/>
                <w:hideMark/>
              </w:tcPr>
            </w:tcPrChange>
          </w:tcPr>
          <w:p w14:paraId="201B4500" w14:textId="77777777" w:rsidR="00925F20" w:rsidRDefault="00925F20">
            <w:pPr>
              <w:rPr>
                <w:ins w:id="325" w:author="Victor Rouco" w:date="2020-06-17T17:57:00Z"/>
                <w:rFonts w:ascii="Calibri" w:hAnsi="Calibri" w:cs="Calibri"/>
                <w:color w:val="000000"/>
              </w:rPr>
            </w:pPr>
            <w:proofErr w:type="spellStart"/>
            <w:ins w:id="326" w:author="Victor Rouco" w:date="2020-06-17T17:57:00Z">
              <w:r>
                <w:rPr>
                  <w:rFonts w:ascii="Calibri" w:hAnsi="Calibri" w:cs="Calibri"/>
                  <w:color w:val="000000"/>
                </w:rPr>
                <w:t>Metric</w:t>
              </w:r>
              <w:proofErr w:type="spellEnd"/>
            </w:ins>
          </w:p>
        </w:tc>
        <w:tc>
          <w:tcPr>
            <w:tcW w:w="2252" w:type="dxa"/>
            <w:shd w:val="clear" w:color="auto" w:fill="auto"/>
            <w:noWrap/>
            <w:vAlign w:val="bottom"/>
            <w:hideMark/>
            <w:tcPrChange w:id="327" w:author="Victor Rouco" w:date="2020-06-19T17:13:00Z">
              <w:tcPr>
                <w:tcW w:w="2161" w:type="dxa"/>
                <w:shd w:val="clear" w:color="auto" w:fill="auto"/>
                <w:noWrap/>
                <w:vAlign w:val="bottom"/>
                <w:hideMark/>
              </w:tcPr>
            </w:tcPrChange>
          </w:tcPr>
          <w:p w14:paraId="5132D21D" w14:textId="77777777" w:rsidR="00925F20" w:rsidRDefault="00925F20">
            <w:pPr>
              <w:rPr>
                <w:ins w:id="328" w:author="Victor Rouco" w:date="2020-06-17T17:57:00Z"/>
                <w:rFonts w:ascii="Calibri" w:hAnsi="Calibri" w:cs="Calibri"/>
                <w:color w:val="000000"/>
              </w:rPr>
            </w:pPr>
            <w:proofErr w:type="spellStart"/>
            <w:ins w:id="329" w:author="Victor Rouco" w:date="2020-06-17T17:57:00Z">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scalar</w:t>
              </w:r>
              <w:proofErr w:type="spellEnd"/>
            </w:ins>
          </w:p>
        </w:tc>
        <w:tc>
          <w:tcPr>
            <w:tcW w:w="1129" w:type="dxa"/>
            <w:shd w:val="clear" w:color="auto" w:fill="auto"/>
            <w:noWrap/>
            <w:vAlign w:val="bottom"/>
            <w:hideMark/>
            <w:tcPrChange w:id="330" w:author="Victor Rouco" w:date="2020-06-19T17:13:00Z">
              <w:tcPr>
                <w:tcW w:w="956" w:type="dxa"/>
                <w:shd w:val="clear" w:color="auto" w:fill="auto"/>
                <w:noWrap/>
                <w:vAlign w:val="bottom"/>
                <w:hideMark/>
              </w:tcPr>
            </w:tcPrChange>
          </w:tcPr>
          <w:p w14:paraId="25B37675" w14:textId="77777777" w:rsidR="00925F20" w:rsidRDefault="00925F20">
            <w:pPr>
              <w:rPr>
                <w:ins w:id="331" w:author="Victor Rouco" w:date="2020-06-17T17:57:00Z"/>
                <w:rFonts w:ascii="Calibri" w:hAnsi="Calibri" w:cs="Calibri"/>
                <w:color w:val="000000"/>
              </w:rPr>
            </w:pPr>
            <w:proofErr w:type="spellStart"/>
            <w:ins w:id="332" w:author="Victor Rouco" w:date="2020-06-17T17:57:00Z">
              <w:r>
                <w:rPr>
                  <w:rFonts w:ascii="Calibri" w:hAnsi="Calibri" w:cs="Calibri"/>
                  <w:color w:val="000000"/>
                </w:rPr>
                <w:t>Scalar</w:t>
              </w:r>
              <w:proofErr w:type="spellEnd"/>
            </w:ins>
          </w:p>
        </w:tc>
      </w:tr>
      <w:tr w:rsidR="00CE6DAA" w14:paraId="7E5EAF95" w14:textId="77777777" w:rsidTr="00CE6DAA">
        <w:trPr>
          <w:trHeight w:val="323"/>
          <w:ins w:id="333" w:author="Victor Rouco" w:date="2020-06-17T17:57:00Z"/>
        </w:trPr>
        <w:tc>
          <w:tcPr>
            <w:tcW w:w="3119" w:type="dxa"/>
            <w:gridSpan w:val="2"/>
            <w:shd w:val="clear" w:color="auto" w:fill="auto"/>
            <w:noWrap/>
            <w:vAlign w:val="bottom"/>
            <w:hideMark/>
          </w:tcPr>
          <w:p w14:paraId="4A6CE99B" w14:textId="373EF4AF" w:rsidR="00CE6DAA" w:rsidRDefault="00CE6DAA">
            <w:pPr>
              <w:rPr>
                <w:ins w:id="334" w:author="Victor Rouco" w:date="2020-06-17T17:57:00Z"/>
                <w:sz w:val="20"/>
                <w:szCs w:val="20"/>
              </w:rPr>
            </w:pPr>
            <w:proofErr w:type="spellStart"/>
            <w:ins w:id="335" w:author="Victor Rouco" w:date="2020-06-19T17:11:00Z">
              <w:r>
                <w:rPr>
                  <w:rFonts w:ascii="Calibri" w:hAnsi="Calibri" w:cs="Calibri"/>
                  <w:color w:val="000000"/>
                </w:rPr>
                <w:t>Agreebleness</w:t>
              </w:r>
            </w:ins>
            <w:proofErr w:type="spellEnd"/>
          </w:p>
        </w:tc>
        <w:tc>
          <w:tcPr>
            <w:tcW w:w="2551" w:type="dxa"/>
            <w:shd w:val="clear" w:color="auto" w:fill="auto"/>
            <w:noWrap/>
            <w:vAlign w:val="bottom"/>
            <w:hideMark/>
          </w:tcPr>
          <w:p w14:paraId="4F4AC2AA" w14:textId="77777777" w:rsidR="00CE6DAA" w:rsidRDefault="00CE6DAA">
            <w:pPr>
              <w:rPr>
                <w:ins w:id="336" w:author="Victor Rouco" w:date="2020-06-17T17:57:00Z"/>
                <w:sz w:val="20"/>
                <w:szCs w:val="20"/>
              </w:rPr>
            </w:pPr>
          </w:p>
        </w:tc>
        <w:tc>
          <w:tcPr>
            <w:tcW w:w="2127" w:type="dxa"/>
            <w:shd w:val="clear" w:color="auto" w:fill="auto"/>
            <w:noWrap/>
            <w:vAlign w:val="bottom"/>
            <w:hideMark/>
          </w:tcPr>
          <w:p w14:paraId="021AC80E" w14:textId="77777777" w:rsidR="00CE6DAA" w:rsidRDefault="00CE6DAA">
            <w:pPr>
              <w:rPr>
                <w:ins w:id="337" w:author="Victor Rouco" w:date="2020-06-17T17:57:00Z"/>
                <w:sz w:val="20"/>
                <w:szCs w:val="20"/>
              </w:rPr>
            </w:pPr>
          </w:p>
        </w:tc>
        <w:tc>
          <w:tcPr>
            <w:tcW w:w="2252" w:type="dxa"/>
            <w:shd w:val="clear" w:color="auto" w:fill="auto"/>
            <w:noWrap/>
            <w:vAlign w:val="bottom"/>
            <w:hideMark/>
          </w:tcPr>
          <w:p w14:paraId="587981D3" w14:textId="77777777" w:rsidR="00CE6DAA" w:rsidRDefault="00CE6DAA">
            <w:pPr>
              <w:rPr>
                <w:ins w:id="338" w:author="Victor Rouco" w:date="2020-06-17T17:57:00Z"/>
                <w:sz w:val="20"/>
                <w:szCs w:val="20"/>
              </w:rPr>
            </w:pPr>
          </w:p>
        </w:tc>
        <w:tc>
          <w:tcPr>
            <w:tcW w:w="1129" w:type="dxa"/>
            <w:shd w:val="clear" w:color="auto" w:fill="auto"/>
            <w:noWrap/>
            <w:vAlign w:val="bottom"/>
            <w:hideMark/>
          </w:tcPr>
          <w:p w14:paraId="48765319" w14:textId="77777777" w:rsidR="00CE6DAA" w:rsidRDefault="00CE6DAA">
            <w:pPr>
              <w:rPr>
                <w:ins w:id="339" w:author="Victor Rouco" w:date="2020-06-17T17:57:00Z"/>
                <w:sz w:val="20"/>
                <w:szCs w:val="20"/>
              </w:rPr>
            </w:pPr>
          </w:p>
        </w:tc>
      </w:tr>
      <w:tr w:rsidR="00CE6DAA" w14:paraId="4B967E87" w14:textId="77777777" w:rsidTr="00CE6DAA">
        <w:trPr>
          <w:trHeight w:val="323"/>
          <w:ins w:id="340" w:author="Victor Rouco" w:date="2020-06-17T17:57:00Z"/>
          <w:trPrChange w:id="341" w:author="Victor Rouco" w:date="2020-06-19T17:13:00Z">
            <w:trPr>
              <w:gridBefore w:val="1"/>
              <w:trHeight w:val="323"/>
            </w:trPr>
          </w:trPrChange>
        </w:trPr>
        <w:tc>
          <w:tcPr>
            <w:tcW w:w="1276" w:type="dxa"/>
            <w:shd w:val="clear" w:color="auto" w:fill="auto"/>
            <w:noWrap/>
            <w:vAlign w:val="bottom"/>
            <w:hideMark/>
            <w:tcPrChange w:id="342" w:author="Victor Rouco" w:date="2020-06-19T17:13:00Z">
              <w:tcPr>
                <w:tcW w:w="1321" w:type="dxa"/>
                <w:shd w:val="clear" w:color="auto" w:fill="auto"/>
                <w:noWrap/>
                <w:vAlign w:val="bottom"/>
                <w:hideMark/>
              </w:tcPr>
            </w:tcPrChange>
          </w:tcPr>
          <w:p w14:paraId="1182EE9A" w14:textId="053DABF4" w:rsidR="00925F20" w:rsidRDefault="00925F20">
            <w:pPr>
              <w:rPr>
                <w:ins w:id="343" w:author="Victor Rouco" w:date="2020-06-17T17:57:00Z"/>
                <w:rFonts w:ascii="Calibri" w:hAnsi="Calibri" w:cs="Calibri"/>
                <w:color w:val="000000"/>
              </w:rPr>
            </w:pPr>
          </w:p>
        </w:tc>
        <w:tc>
          <w:tcPr>
            <w:tcW w:w="1843" w:type="dxa"/>
            <w:shd w:val="clear" w:color="auto" w:fill="auto"/>
            <w:noWrap/>
            <w:vAlign w:val="bottom"/>
            <w:hideMark/>
            <w:tcPrChange w:id="344" w:author="Victor Rouco" w:date="2020-06-19T17:13:00Z">
              <w:tcPr>
                <w:tcW w:w="1800" w:type="dxa"/>
                <w:gridSpan w:val="2"/>
                <w:shd w:val="clear" w:color="auto" w:fill="auto"/>
                <w:noWrap/>
                <w:vAlign w:val="bottom"/>
                <w:hideMark/>
              </w:tcPr>
            </w:tcPrChange>
          </w:tcPr>
          <w:p w14:paraId="67084D01" w14:textId="77777777" w:rsidR="00925F20" w:rsidRDefault="00925F20">
            <w:pPr>
              <w:rPr>
                <w:ins w:id="345" w:author="Victor Rouco" w:date="2020-06-17T17:57:00Z"/>
                <w:rFonts w:ascii="Calibri" w:hAnsi="Calibri" w:cs="Calibri"/>
                <w:color w:val="000000"/>
              </w:rPr>
            </w:pPr>
            <w:proofErr w:type="spellStart"/>
            <w:ins w:id="346" w:author="Victor Rouco" w:date="2020-06-17T17:57: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give</w:t>
              </w:r>
              <w:proofErr w:type="spellEnd"/>
              <w:r>
                <w:rPr>
                  <w:rFonts w:ascii="Calibri" w:hAnsi="Calibri" w:cs="Calibri"/>
                  <w:color w:val="000000"/>
                </w:rPr>
                <w:t xml:space="preserve"> </w:t>
              </w:r>
              <w:proofErr w:type="spellStart"/>
              <w:r>
                <w:rPr>
                  <w:rFonts w:ascii="Calibri" w:hAnsi="Calibri" w:cs="Calibri"/>
                  <w:color w:val="000000"/>
                </w:rPr>
                <w:t>feedback</w:t>
              </w:r>
              <w:proofErr w:type="spellEnd"/>
            </w:ins>
          </w:p>
        </w:tc>
        <w:tc>
          <w:tcPr>
            <w:tcW w:w="2551" w:type="dxa"/>
            <w:shd w:val="clear" w:color="auto" w:fill="auto"/>
            <w:noWrap/>
            <w:vAlign w:val="bottom"/>
            <w:hideMark/>
            <w:tcPrChange w:id="347" w:author="Victor Rouco" w:date="2020-06-19T17:13:00Z">
              <w:tcPr>
                <w:tcW w:w="2160" w:type="dxa"/>
                <w:gridSpan w:val="2"/>
                <w:shd w:val="clear" w:color="auto" w:fill="auto"/>
                <w:noWrap/>
                <w:vAlign w:val="bottom"/>
                <w:hideMark/>
              </w:tcPr>
            </w:tcPrChange>
          </w:tcPr>
          <w:p w14:paraId="447F0F02" w14:textId="77777777" w:rsidR="00925F20" w:rsidRDefault="00925F20">
            <w:pPr>
              <w:rPr>
                <w:ins w:id="348" w:author="Victor Rouco" w:date="2020-06-17T17:57:00Z"/>
                <w:rFonts w:ascii="Calibri" w:hAnsi="Calibri" w:cs="Calibri"/>
                <w:color w:val="000000"/>
              </w:rPr>
            </w:pPr>
            <w:proofErr w:type="spellStart"/>
            <w:ins w:id="349" w:author="Victor Rouco" w:date="2020-06-17T17:57:00Z">
              <w:r>
                <w:rPr>
                  <w:rFonts w:ascii="Calibri" w:hAnsi="Calibri" w:cs="Calibri"/>
                  <w:color w:val="000000"/>
                </w:rPr>
                <w:t>Altruism</w:t>
              </w:r>
              <w:proofErr w:type="spellEnd"/>
            </w:ins>
          </w:p>
        </w:tc>
        <w:tc>
          <w:tcPr>
            <w:tcW w:w="2127" w:type="dxa"/>
            <w:shd w:val="clear" w:color="auto" w:fill="auto"/>
            <w:noWrap/>
            <w:vAlign w:val="bottom"/>
            <w:hideMark/>
            <w:tcPrChange w:id="350" w:author="Victor Rouco" w:date="2020-06-19T17:13:00Z">
              <w:tcPr>
                <w:tcW w:w="2040" w:type="dxa"/>
                <w:gridSpan w:val="2"/>
                <w:shd w:val="clear" w:color="auto" w:fill="auto"/>
                <w:noWrap/>
                <w:vAlign w:val="bottom"/>
                <w:hideMark/>
              </w:tcPr>
            </w:tcPrChange>
          </w:tcPr>
          <w:p w14:paraId="596F8BED" w14:textId="77777777" w:rsidR="00925F20" w:rsidRDefault="00925F20">
            <w:pPr>
              <w:rPr>
                <w:ins w:id="351" w:author="Victor Rouco" w:date="2020-06-17T17:57:00Z"/>
                <w:rFonts w:ascii="Calibri" w:hAnsi="Calibri" w:cs="Calibri"/>
                <w:color w:val="000000"/>
              </w:rPr>
            </w:pPr>
            <w:proofErr w:type="spellStart"/>
            <w:ins w:id="352" w:author="Victor Rouco" w:date="2020-06-17T17:57:00Z">
              <w:r>
                <w:rPr>
                  <w:rFonts w:ascii="Calibri" w:hAnsi="Calibri" w:cs="Calibri"/>
                  <w:color w:val="000000"/>
                </w:rPr>
                <w:t>Integrity</w:t>
              </w:r>
              <w:proofErr w:type="spellEnd"/>
            </w:ins>
          </w:p>
        </w:tc>
        <w:tc>
          <w:tcPr>
            <w:tcW w:w="2252" w:type="dxa"/>
            <w:shd w:val="clear" w:color="auto" w:fill="auto"/>
            <w:noWrap/>
            <w:vAlign w:val="bottom"/>
            <w:hideMark/>
            <w:tcPrChange w:id="353" w:author="Victor Rouco" w:date="2020-06-19T17:13:00Z">
              <w:tcPr>
                <w:tcW w:w="2161" w:type="dxa"/>
                <w:shd w:val="clear" w:color="auto" w:fill="auto"/>
                <w:noWrap/>
                <w:vAlign w:val="bottom"/>
                <w:hideMark/>
              </w:tcPr>
            </w:tcPrChange>
          </w:tcPr>
          <w:p w14:paraId="2757F8E3" w14:textId="77777777" w:rsidR="00925F20" w:rsidRDefault="00925F20">
            <w:pPr>
              <w:rPr>
                <w:ins w:id="354" w:author="Victor Rouco" w:date="2020-06-17T17:57:00Z"/>
                <w:rFonts w:ascii="Calibri" w:hAnsi="Calibri" w:cs="Calibri"/>
                <w:color w:val="000000"/>
              </w:rPr>
            </w:pPr>
            <w:proofErr w:type="spellStart"/>
            <w:ins w:id="355" w:author="Victor Rouco" w:date="2020-06-17T17:57:00Z">
              <w:r>
                <w:rPr>
                  <w:rFonts w:ascii="Calibri" w:hAnsi="Calibri" w:cs="Calibri"/>
                  <w:color w:val="000000"/>
                </w:rPr>
                <w:t>Searc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support</w:t>
              </w:r>
              <w:proofErr w:type="spellEnd"/>
            </w:ins>
          </w:p>
        </w:tc>
        <w:tc>
          <w:tcPr>
            <w:tcW w:w="1129" w:type="dxa"/>
            <w:shd w:val="clear" w:color="auto" w:fill="auto"/>
            <w:noWrap/>
            <w:vAlign w:val="bottom"/>
            <w:hideMark/>
            <w:tcPrChange w:id="356" w:author="Victor Rouco" w:date="2020-06-19T17:13:00Z">
              <w:tcPr>
                <w:tcW w:w="956" w:type="dxa"/>
                <w:shd w:val="clear" w:color="auto" w:fill="auto"/>
                <w:noWrap/>
                <w:vAlign w:val="bottom"/>
                <w:hideMark/>
              </w:tcPr>
            </w:tcPrChange>
          </w:tcPr>
          <w:p w14:paraId="74F3E49E" w14:textId="77777777" w:rsidR="00925F20" w:rsidRDefault="00925F20">
            <w:pPr>
              <w:rPr>
                <w:ins w:id="357" w:author="Victor Rouco" w:date="2020-06-17T17:57:00Z"/>
                <w:rFonts w:ascii="Calibri" w:hAnsi="Calibri" w:cs="Calibri"/>
                <w:color w:val="000000"/>
              </w:rPr>
            </w:pPr>
          </w:p>
        </w:tc>
      </w:tr>
      <w:tr w:rsidR="00CE6DAA" w14:paraId="66EE2380" w14:textId="77777777" w:rsidTr="00CE6DAA">
        <w:trPr>
          <w:trHeight w:val="323"/>
          <w:ins w:id="358" w:author="Victor Rouco" w:date="2020-06-17T17:57:00Z"/>
          <w:trPrChange w:id="359" w:author="Victor Rouco" w:date="2020-06-19T17:13:00Z">
            <w:trPr>
              <w:gridBefore w:val="1"/>
              <w:trHeight w:val="323"/>
            </w:trPr>
          </w:trPrChange>
        </w:trPr>
        <w:tc>
          <w:tcPr>
            <w:tcW w:w="1276" w:type="dxa"/>
            <w:shd w:val="clear" w:color="auto" w:fill="auto"/>
            <w:noWrap/>
            <w:vAlign w:val="bottom"/>
            <w:hideMark/>
            <w:tcPrChange w:id="360" w:author="Victor Rouco" w:date="2020-06-19T17:13:00Z">
              <w:tcPr>
                <w:tcW w:w="1321" w:type="dxa"/>
                <w:shd w:val="clear" w:color="auto" w:fill="auto"/>
                <w:noWrap/>
                <w:vAlign w:val="bottom"/>
                <w:hideMark/>
              </w:tcPr>
            </w:tcPrChange>
          </w:tcPr>
          <w:p w14:paraId="6780E811" w14:textId="77777777" w:rsidR="00925F20" w:rsidRDefault="00925F20">
            <w:pPr>
              <w:rPr>
                <w:ins w:id="361" w:author="Victor Rouco" w:date="2020-06-17T17:57:00Z"/>
                <w:sz w:val="20"/>
                <w:szCs w:val="20"/>
              </w:rPr>
            </w:pPr>
          </w:p>
        </w:tc>
        <w:tc>
          <w:tcPr>
            <w:tcW w:w="1843" w:type="dxa"/>
            <w:shd w:val="clear" w:color="auto" w:fill="auto"/>
            <w:noWrap/>
            <w:vAlign w:val="bottom"/>
            <w:hideMark/>
            <w:tcPrChange w:id="362" w:author="Victor Rouco" w:date="2020-06-19T17:13:00Z">
              <w:tcPr>
                <w:tcW w:w="1800" w:type="dxa"/>
                <w:gridSpan w:val="2"/>
                <w:shd w:val="clear" w:color="auto" w:fill="auto"/>
                <w:noWrap/>
                <w:vAlign w:val="bottom"/>
                <w:hideMark/>
              </w:tcPr>
            </w:tcPrChange>
          </w:tcPr>
          <w:p w14:paraId="5753CB03" w14:textId="77777777" w:rsidR="00925F20" w:rsidRDefault="00925F20">
            <w:pPr>
              <w:rPr>
                <w:ins w:id="363" w:author="Victor Rouco" w:date="2020-06-17T17:57:00Z"/>
                <w:sz w:val="20"/>
                <w:szCs w:val="20"/>
              </w:rPr>
            </w:pPr>
          </w:p>
        </w:tc>
        <w:tc>
          <w:tcPr>
            <w:tcW w:w="2551" w:type="dxa"/>
            <w:shd w:val="clear" w:color="auto" w:fill="auto"/>
            <w:noWrap/>
            <w:vAlign w:val="bottom"/>
            <w:hideMark/>
            <w:tcPrChange w:id="364" w:author="Victor Rouco" w:date="2020-06-19T17:13:00Z">
              <w:tcPr>
                <w:tcW w:w="2160" w:type="dxa"/>
                <w:gridSpan w:val="2"/>
                <w:shd w:val="clear" w:color="auto" w:fill="auto"/>
                <w:noWrap/>
                <w:vAlign w:val="bottom"/>
                <w:hideMark/>
              </w:tcPr>
            </w:tcPrChange>
          </w:tcPr>
          <w:p w14:paraId="44A00F13" w14:textId="77777777" w:rsidR="00925F20" w:rsidRDefault="00925F20">
            <w:pPr>
              <w:rPr>
                <w:ins w:id="365" w:author="Victor Rouco" w:date="2020-06-17T17:57:00Z"/>
                <w:rFonts w:ascii="Calibri" w:hAnsi="Calibri" w:cs="Calibri"/>
                <w:color w:val="000000"/>
              </w:rPr>
            </w:pPr>
            <w:proofErr w:type="spellStart"/>
            <w:ins w:id="366" w:author="Victor Rouco" w:date="2020-06-17T17:57:00Z">
              <w:r>
                <w:rPr>
                  <w:rFonts w:ascii="Calibri" w:hAnsi="Calibri" w:cs="Calibri"/>
                  <w:color w:val="000000"/>
                </w:rPr>
                <w:t>Appreciation</w:t>
              </w:r>
              <w:proofErr w:type="spellEnd"/>
            </w:ins>
          </w:p>
        </w:tc>
        <w:tc>
          <w:tcPr>
            <w:tcW w:w="2127" w:type="dxa"/>
            <w:shd w:val="clear" w:color="auto" w:fill="auto"/>
            <w:noWrap/>
            <w:vAlign w:val="bottom"/>
            <w:hideMark/>
            <w:tcPrChange w:id="367" w:author="Victor Rouco" w:date="2020-06-19T17:13:00Z">
              <w:tcPr>
                <w:tcW w:w="2040" w:type="dxa"/>
                <w:gridSpan w:val="2"/>
                <w:shd w:val="clear" w:color="auto" w:fill="auto"/>
                <w:noWrap/>
                <w:vAlign w:val="bottom"/>
                <w:hideMark/>
              </w:tcPr>
            </w:tcPrChange>
          </w:tcPr>
          <w:p w14:paraId="4B6F35B3" w14:textId="77777777" w:rsidR="00925F20" w:rsidRDefault="00925F20">
            <w:pPr>
              <w:rPr>
                <w:ins w:id="368" w:author="Victor Rouco" w:date="2020-06-17T17:57:00Z"/>
                <w:rFonts w:ascii="Calibri" w:hAnsi="Calibri" w:cs="Calibri"/>
                <w:color w:val="000000"/>
              </w:rPr>
            </w:pPr>
          </w:p>
        </w:tc>
        <w:tc>
          <w:tcPr>
            <w:tcW w:w="2252" w:type="dxa"/>
            <w:shd w:val="clear" w:color="auto" w:fill="auto"/>
            <w:noWrap/>
            <w:vAlign w:val="bottom"/>
            <w:hideMark/>
            <w:tcPrChange w:id="369" w:author="Victor Rouco" w:date="2020-06-19T17:13:00Z">
              <w:tcPr>
                <w:tcW w:w="2161" w:type="dxa"/>
                <w:shd w:val="clear" w:color="auto" w:fill="auto"/>
                <w:noWrap/>
                <w:vAlign w:val="bottom"/>
                <w:hideMark/>
              </w:tcPr>
            </w:tcPrChange>
          </w:tcPr>
          <w:p w14:paraId="046C0027" w14:textId="77777777" w:rsidR="00925F20" w:rsidRDefault="00925F20">
            <w:pPr>
              <w:rPr>
                <w:ins w:id="370" w:author="Victor Rouco" w:date="2020-06-17T17:57:00Z"/>
                <w:rFonts w:ascii="Calibri" w:hAnsi="Calibri" w:cs="Calibri"/>
                <w:color w:val="000000"/>
              </w:rPr>
            </w:pPr>
            <w:proofErr w:type="spellStart"/>
            <w:ins w:id="371" w:author="Victor Rouco" w:date="2020-06-17T17:57:00Z">
              <w:r>
                <w:rPr>
                  <w:rFonts w:ascii="Calibri" w:hAnsi="Calibri" w:cs="Calibri"/>
                  <w:color w:val="000000"/>
                </w:rPr>
                <w:t>Good</w:t>
              </w:r>
              <w:proofErr w:type="spellEnd"/>
              <w:r>
                <w:rPr>
                  <w:rFonts w:ascii="Calibri" w:hAnsi="Calibri" w:cs="Calibri"/>
                  <w:color w:val="000000"/>
                </w:rPr>
                <w:t xml:space="preserve"> </w:t>
              </w:r>
              <w:proofErr w:type="spellStart"/>
              <w:r>
                <w:rPr>
                  <w:rFonts w:ascii="Calibri" w:hAnsi="Calibri" w:cs="Calibri"/>
                  <w:color w:val="000000"/>
                </w:rPr>
                <w:t>faith</w:t>
              </w:r>
              <w:proofErr w:type="spellEnd"/>
            </w:ins>
          </w:p>
        </w:tc>
        <w:tc>
          <w:tcPr>
            <w:tcW w:w="1129" w:type="dxa"/>
            <w:shd w:val="clear" w:color="auto" w:fill="auto"/>
            <w:noWrap/>
            <w:vAlign w:val="bottom"/>
            <w:hideMark/>
            <w:tcPrChange w:id="372" w:author="Victor Rouco" w:date="2020-06-19T17:13:00Z">
              <w:tcPr>
                <w:tcW w:w="956" w:type="dxa"/>
                <w:shd w:val="clear" w:color="auto" w:fill="auto"/>
                <w:noWrap/>
                <w:vAlign w:val="bottom"/>
                <w:hideMark/>
              </w:tcPr>
            </w:tcPrChange>
          </w:tcPr>
          <w:p w14:paraId="3E4E8FC4" w14:textId="77777777" w:rsidR="00925F20" w:rsidRDefault="00925F20">
            <w:pPr>
              <w:rPr>
                <w:ins w:id="373" w:author="Victor Rouco" w:date="2020-06-17T17:57:00Z"/>
                <w:rFonts w:ascii="Calibri" w:hAnsi="Calibri" w:cs="Calibri"/>
                <w:color w:val="000000"/>
              </w:rPr>
            </w:pPr>
          </w:p>
        </w:tc>
      </w:tr>
      <w:tr w:rsidR="00CE6DAA" w14:paraId="2D2ECE7B" w14:textId="77777777" w:rsidTr="00CE6DAA">
        <w:trPr>
          <w:trHeight w:val="323"/>
          <w:ins w:id="374" w:author="Victor Rouco" w:date="2020-06-17T17:57:00Z"/>
          <w:trPrChange w:id="375" w:author="Victor Rouco" w:date="2020-06-19T17:13:00Z">
            <w:trPr>
              <w:gridBefore w:val="1"/>
              <w:trHeight w:val="323"/>
            </w:trPr>
          </w:trPrChange>
        </w:trPr>
        <w:tc>
          <w:tcPr>
            <w:tcW w:w="1276" w:type="dxa"/>
            <w:shd w:val="clear" w:color="auto" w:fill="auto"/>
            <w:noWrap/>
            <w:vAlign w:val="bottom"/>
            <w:hideMark/>
            <w:tcPrChange w:id="376" w:author="Victor Rouco" w:date="2020-06-19T17:13:00Z">
              <w:tcPr>
                <w:tcW w:w="1321" w:type="dxa"/>
                <w:shd w:val="clear" w:color="auto" w:fill="auto"/>
                <w:noWrap/>
                <w:vAlign w:val="bottom"/>
                <w:hideMark/>
              </w:tcPr>
            </w:tcPrChange>
          </w:tcPr>
          <w:p w14:paraId="58D4C269" w14:textId="77777777" w:rsidR="00925F20" w:rsidRDefault="00925F20">
            <w:pPr>
              <w:rPr>
                <w:ins w:id="377" w:author="Victor Rouco" w:date="2020-06-17T17:57:00Z"/>
                <w:sz w:val="20"/>
                <w:szCs w:val="20"/>
              </w:rPr>
            </w:pPr>
          </w:p>
        </w:tc>
        <w:tc>
          <w:tcPr>
            <w:tcW w:w="1843" w:type="dxa"/>
            <w:shd w:val="clear" w:color="auto" w:fill="auto"/>
            <w:noWrap/>
            <w:vAlign w:val="bottom"/>
            <w:hideMark/>
            <w:tcPrChange w:id="378" w:author="Victor Rouco" w:date="2020-06-19T17:13:00Z">
              <w:tcPr>
                <w:tcW w:w="1800" w:type="dxa"/>
                <w:gridSpan w:val="2"/>
                <w:shd w:val="clear" w:color="auto" w:fill="auto"/>
                <w:noWrap/>
                <w:vAlign w:val="bottom"/>
                <w:hideMark/>
              </w:tcPr>
            </w:tcPrChange>
          </w:tcPr>
          <w:p w14:paraId="753318F9" w14:textId="77777777" w:rsidR="00925F20" w:rsidRDefault="00925F20">
            <w:pPr>
              <w:rPr>
                <w:ins w:id="379" w:author="Victor Rouco" w:date="2020-06-17T17:57:00Z"/>
                <w:sz w:val="20"/>
                <w:szCs w:val="20"/>
              </w:rPr>
            </w:pPr>
          </w:p>
        </w:tc>
        <w:tc>
          <w:tcPr>
            <w:tcW w:w="2551" w:type="dxa"/>
            <w:shd w:val="clear" w:color="auto" w:fill="auto"/>
            <w:noWrap/>
            <w:vAlign w:val="bottom"/>
            <w:hideMark/>
            <w:tcPrChange w:id="380" w:author="Victor Rouco" w:date="2020-06-19T17:13:00Z">
              <w:tcPr>
                <w:tcW w:w="2160" w:type="dxa"/>
                <w:gridSpan w:val="2"/>
                <w:shd w:val="clear" w:color="auto" w:fill="auto"/>
                <w:noWrap/>
                <w:vAlign w:val="bottom"/>
                <w:hideMark/>
              </w:tcPr>
            </w:tcPrChange>
          </w:tcPr>
          <w:p w14:paraId="4451F8B3" w14:textId="77777777" w:rsidR="00925F20" w:rsidRDefault="00925F20">
            <w:pPr>
              <w:rPr>
                <w:ins w:id="381" w:author="Victor Rouco" w:date="2020-06-17T17:57:00Z"/>
                <w:rFonts w:ascii="Calibri" w:hAnsi="Calibri" w:cs="Calibri"/>
                <w:color w:val="000000"/>
              </w:rPr>
            </w:pPr>
            <w:proofErr w:type="spellStart"/>
            <w:ins w:id="382" w:author="Victor Rouco" w:date="2020-06-17T17:57:00Z">
              <w:r>
                <w:rPr>
                  <w:rFonts w:ascii="Calibri" w:hAnsi="Calibri" w:cs="Calibri"/>
                  <w:color w:val="000000"/>
                </w:rPr>
                <w:t>Genuineness</w:t>
              </w:r>
              <w:proofErr w:type="spellEnd"/>
            </w:ins>
          </w:p>
        </w:tc>
        <w:tc>
          <w:tcPr>
            <w:tcW w:w="2127" w:type="dxa"/>
            <w:shd w:val="clear" w:color="auto" w:fill="auto"/>
            <w:noWrap/>
            <w:vAlign w:val="bottom"/>
            <w:hideMark/>
            <w:tcPrChange w:id="383" w:author="Victor Rouco" w:date="2020-06-19T17:13:00Z">
              <w:tcPr>
                <w:tcW w:w="2040" w:type="dxa"/>
                <w:gridSpan w:val="2"/>
                <w:shd w:val="clear" w:color="auto" w:fill="auto"/>
                <w:noWrap/>
                <w:vAlign w:val="bottom"/>
                <w:hideMark/>
              </w:tcPr>
            </w:tcPrChange>
          </w:tcPr>
          <w:p w14:paraId="17BEC8C4" w14:textId="77777777" w:rsidR="00925F20" w:rsidRDefault="00925F20">
            <w:pPr>
              <w:rPr>
                <w:ins w:id="384" w:author="Victor Rouco" w:date="2020-06-17T17:57:00Z"/>
                <w:rFonts w:ascii="Calibri" w:hAnsi="Calibri" w:cs="Calibri"/>
                <w:color w:val="000000"/>
              </w:rPr>
            </w:pPr>
          </w:p>
        </w:tc>
        <w:tc>
          <w:tcPr>
            <w:tcW w:w="2252" w:type="dxa"/>
            <w:shd w:val="clear" w:color="auto" w:fill="auto"/>
            <w:noWrap/>
            <w:vAlign w:val="bottom"/>
            <w:hideMark/>
            <w:tcPrChange w:id="385" w:author="Victor Rouco" w:date="2020-06-19T17:13:00Z">
              <w:tcPr>
                <w:tcW w:w="2161" w:type="dxa"/>
                <w:shd w:val="clear" w:color="auto" w:fill="auto"/>
                <w:noWrap/>
                <w:vAlign w:val="bottom"/>
                <w:hideMark/>
              </w:tcPr>
            </w:tcPrChange>
          </w:tcPr>
          <w:p w14:paraId="0D28C399" w14:textId="77777777" w:rsidR="00925F20" w:rsidRDefault="00925F20">
            <w:pPr>
              <w:rPr>
                <w:ins w:id="386" w:author="Victor Rouco" w:date="2020-06-17T17:57:00Z"/>
                <w:sz w:val="20"/>
                <w:szCs w:val="20"/>
              </w:rPr>
            </w:pPr>
          </w:p>
        </w:tc>
        <w:tc>
          <w:tcPr>
            <w:tcW w:w="1129" w:type="dxa"/>
            <w:shd w:val="clear" w:color="auto" w:fill="auto"/>
            <w:noWrap/>
            <w:vAlign w:val="bottom"/>
            <w:hideMark/>
            <w:tcPrChange w:id="387" w:author="Victor Rouco" w:date="2020-06-19T17:13:00Z">
              <w:tcPr>
                <w:tcW w:w="956" w:type="dxa"/>
                <w:shd w:val="clear" w:color="auto" w:fill="auto"/>
                <w:noWrap/>
                <w:vAlign w:val="bottom"/>
                <w:hideMark/>
              </w:tcPr>
            </w:tcPrChange>
          </w:tcPr>
          <w:p w14:paraId="6FE4877E" w14:textId="77777777" w:rsidR="00925F20" w:rsidRDefault="00925F20">
            <w:pPr>
              <w:rPr>
                <w:ins w:id="388" w:author="Victor Rouco" w:date="2020-06-17T17:57:00Z"/>
                <w:sz w:val="20"/>
                <w:szCs w:val="20"/>
              </w:rPr>
            </w:pPr>
          </w:p>
        </w:tc>
      </w:tr>
      <w:tr w:rsidR="00CE6DAA" w14:paraId="484086F3" w14:textId="77777777" w:rsidTr="00CE6DAA">
        <w:trPr>
          <w:trHeight w:val="323"/>
          <w:ins w:id="389" w:author="Victor Rouco" w:date="2020-06-17T17:57:00Z"/>
          <w:trPrChange w:id="390" w:author="Victor Rouco" w:date="2020-06-19T17:13:00Z">
            <w:trPr>
              <w:gridBefore w:val="1"/>
              <w:trHeight w:val="323"/>
            </w:trPr>
          </w:trPrChange>
        </w:trPr>
        <w:tc>
          <w:tcPr>
            <w:tcW w:w="1276" w:type="dxa"/>
            <w:shd w:val="clear" w:color="auto" w:fill="auto"/>
            <w:noWrap/>
            <w:vAlign w:val="bottom"/>
            <w:hideMark/>
            <w:tcPrChange w:id="391" w:author="Victor Rouco" w:date="2020-06-19T17:13:00Z">
              <w:tcPr>
                <w:tcW w:w="1321" w:type="dxa"/>
                <w:shd w:val="clear" w:color="auto" w:fill="auto"/>
                <w:noWrap/>
                <w:vAlign w:val="bottom"/>
                <w:hideMark/>
              </w:tcPr>
            </w:tcPrChange>
          </w:tcPr>
          <w:p w14:paraId="77B41920" w14:textId="77777777" w:rsidR="00925F20" w:rsidRDefault="00925F20">
            <w:pPr>
              <w:rPr>
                <w:ins w:id="392" w:author="Victor Rouco" w:date="2020-06-17T17:57:00Z"/>
                <w:sz w:val="20"/>
                <w:szCs w:val="20"/>
              </w:rPr>
            </w:pPr>
          </w:p>
        </w:tc>
        <w:tc>
          <w:tcPr>
            <w:tcW w:w="1843" w:type="dxa"/>
            <w:shd w:val="clear" w:color="auto" w:fill="auto"/>
            <w:noWrap/>
            <w:vAlign w:val="bottom"/>
            <w:hideMark/>
            <w:tcPrChange w:id="393" w:author="Victor Rouco" w:date="2020-06-19T17:13:00Z">
              <w:tcPr>
                <w:tcW w:w="1800" w:type="dxa"/>
                <w:gridSpan w:val="2"/>
                <w:shd w:val="clear" w:color="auto" w:fill="auto"/>
                <w:noWrap/>
                <w:vAlign w:val="bottom"/>
                <w:hideMark/>
              </w:tcPr>
            </w:tcPrChange>
          </w:tcPr>
          <w:p w14:paraId="5334D5AA" w14:textId="77777777" w:rsidR="00925F20" w:rsidRDefault="00925F20">
            <w:pPr>
              <w:rPr>
                <w:ins w:id="394" w:author="Victor Rouco" w:date="2020-06-17T17:57:00Z"/>
                <w:sz w:val="20"/>
                <w:szCs w:val="20"/>
              </w:rPr>
            </w:pPr>
          </w:p>
        </w:tc>
        <w:tc>
          <w:tcPr>
            <w:tcW w:w="2551" w:type="dxa"/>
            <w:shd w:val="clear" w:color="auto" w:fill="auto"/>
            <w:noWrap/>
            <w:vAlign w:val="bottom"/>
            <w:hideMark/>
            <w:tcPrChange w:id="395" w:author="Victor Rouco" w:date="2020-06-19T17:13:00Z">
              <w:tcPr>
                <w:tcW w:w="2160" w:type="dxa"/>
                <w:gridSpan w:val="2"/>
                <w:shd w:val="clear" w:color="auto" w:fill="auto"/>
                <w:noWrap/>
                <w:vAlign w:val="bottom"/>
                <w:hideMark/>
              </w:tcPr>
            </w:tcPrChange>
          </w:tcPr>
          <w:p w14:paraId="2CF5AA1C" w14:textId="77777777" w:rsidR="00925F20" w:rsidRDefault="00925F20">
            <w:pPr>
              <w:rPr>
                <w:ins w:id="396" w:author="Victor Rouco" w:date="2020-06-17T17:57:00Z"/>
                <w:rFonts w:ascii="Calibri" w:hAnsi="Calibri" w:cs="Calibri"/>
                <w:color w:val="000000"/>
              </w:rPr>
            </w:pPr>
            <w:proofErr w:type="spellStart"/>
            <w:ins w:id="397" w:author="Victor Rouco" w:date="2020-06-17T17:57:00Z">
              <w:r>
                <w:rPr>
                  <w:rFonts w:ascii="Calibri" w:hAnsi="Calibri" w:cs="Calibri"/>
                  <w:color w:val="000000"/>
                </w:rPr>
                <w:t>Low</w:t>
              </w:r>
              <w:proofErr w:type="spellEnd"/>
              <w:r>
                <w:rPr>
                  <w:rFonts w:ascii="Calibri" w:hAnsi="Calibri" w:cs="Calibri"/>
                  <w:color w:val="000000"/>
                </w:rPr>
                <w:t xml:space="preserve"> </w:t>
              </w:r>
              <w:proofErr w:type="spellStart"/>
              <w:r>
                <w:rPr>
                  <w:rFonts w:ascii="Calibri" w:hAnsi="Calibri" w:cs="Calibri"/>
                  <w:color w:val="000000"/>
                </w:rPr>
                <w:t>competitiveness</w:t>
              </w:r>
              <w:proofErr w:type="spellEnd"/>
            </w:ins>
          </w:p>
        </w:tc>
        <w:tc>
          <w:tcPr>
            <w:tcW w:w="2127" w:type="dxa"/>
            <w:shd w:val="clear" w:color="auto" w:fill="auto"/>
            <w:noWrap/>
            <w:vAlign w:val="bottom"/>
            <w:hideMark/>
            <w:tcPrChange w:id="398" w:author="Victor Rouco" w:date="2020-06-19T17:13:00Z">
              <w:tcPr>
                <w:tcW w:w="2040" w:type="dxa"/>
                <w:gridSpan w:val="2"/>
                <w:shd w:val="clear" w:color="auto" w:fill="auto"/>
                <w:noWrap/>
                <w:vAlign w:val="bottom"/>
                <w:hideMark/>
              </w:tcPr>
            </w:tcPrChange>
          </w:tcPr>
          <w:p w14:paraId="678BB55B" w14:textId="77777777" w:rsidR="00925F20" w:rsidRDefault="00925F20">
            <w:pPr>
              <w:rPr>
                <w:ins w:id="399" w:author="Victor Rouco" w:date="2020-06-17T17:57:00Z"/>
                <w:rFonts w:ascii="Calibri" w:hAnsi="Calibri" w:cs="Calibri"/>
                <w:color w:val="000000"/>
              </w:rPr>
            </w:pPr>
          </w:p>
        </w:tc>
        <w:tc>
          <w:tcPr>
            <w:tcW w:w="2252" w:type="dxa"/>
            <w:shd w:val="clear" w:color="auto" w:fill="auto"/>
            <w:noWrap/>
            <w:vAlign w:val="bottom"/>
            <w:hideMark/>
            <w:tcPrChange w:id="400" w:author="Victor Rouco" w:date="2020-06-19T17:13:00Z">
              <w:tcPr>
                <w:tcW w:w="2161" w:type="dxa"/>
                <w:shd w:val="clear" w:color="auto" w:fill="auto"/>
                <w:noWrap/>
                <w:vAlign w:val="bottom"/>
                <w:hideMark/>
              </w:tcPr>
            </w:tcPrChange>
          </w:tcPr>
          <w:p w14:paraId="75B9654F" w14:textId="77777777" w:rsidR="00925F20" w:rsidRDefault="00925F20">
            <w:pPr>
              <w:rPr>
                <w:ins w:id="401" w:author="Victor Rouco" w:date="2020-06-17T17:57:00Z"/>
                <w:sz w:val="20"/>
                <w:szCs w:val="20"/>
              </w:rPr>
            </w:pPr>
          </w:p>
        </w:tc>
        <w:tc>
          <w:tcPr>
            <w:tcW w:w="1129" w:type="dxa"/>
            <w:shd w:val="clear" w:color="auto" w:fill="auto"/>
            <w:noWrap/>
            <w:vAlign w:val="bottom"/>
            <w:hideMark/>
            <w:tcPrChange w:id="402" w:author="Victor Rouco" w:date="2020-06-19T17:13:00Z">
              <w:tcPr>
                <w:tcW w:w="956" w:type="dxa"/>
                <w:shd w:val="clear" w:color="auto" w:fill="auto"/>
                <w:noWrap/>
                <w:vAlign w:val="bottom"/>
                <w:hideMark/>
              </w:tcPr>
            </w:tcPrChange>
          </w:tcPr>
          <w:p w14:paraId="64706E33" w14:textId="77777777" w:rsidR="00925F20" w:rsidRDefault="00925F20">
            <w:pPr>
              <w:rPr>
                <w:ins w:id="403" w:author="Victor Rouco" w:date="2020-06-17T17:57:00Z"/>
                <w:sz w:val="20"/>
                <w:szCs w:val="20"/>
              </w:rPr>
            </w:pPr>
          </w:p>
        </w:tc>
      </w:tr>
      <w:tr w:rsidR="00CE6DAA" w14:paraId="25F32E6C" w14:textId="77777777" w:rsidTr="00CE6DAA">
        <w:trPr>
          <w:trHeight w:val="323"/>
          <w:ins w:id="404" w:author="Victor Rouco" w:date="2020-06-17T17:57:00Z"/>
        </w:trPr>
        <w:tc>
          <w:tcPr>
            <w:tcW w:w="3119" w:type="dxa"/>
            <w:gridSpan w:val="2"/>
            <w:shd w:val="clear" w:color="auto" w:fill="auto"/>
            <w:noWrap/>
            <w:vAlign w:val="bottom"/>
            <w:hideMark/>
          </w:tcPr>
          <w:p w14:paraId="22B1E591" w14:textId="56F13705" w:rsidR="00CE6DAA" w:rsidRDefault="00CE6DAA">
            <w:pPr>
              <w:rPr>
                <w:ins w:id="405" w:author="Victor Rouco" w:date="2020-06-17T17:57:00Z"/>
                <w:sz w:val="20"/>
                <w:szCs w:val="20"/>
              </w:rPr>
            </w:pPr>
            <w:proofErr w:type="spellStart"/>
            <w:ins w:id="406" w:author="Victor Rouco" w:date="2020-06-19T17:11:00Z">
              <w:r>
                <w:rPr>
                  <w:rFonts w:ascii="Calibri" w:hAnsi="Calibri" w:cs="Calibri"/>
                  <w:color w:val="000000"/>
                </w:rPr>
                <w:t>Conscientiousness</w:t>
              </w:r>
            </w:ins>
            <w:proofErr w:type="spellEnd"/>
          </w:p>
        </w:tc>
        <w:tc>
          <w:tcPr>
            <w:tcW w:w="2551" w:type="dxa"/>
            <w:shd w:val="clear" w:color="auto" w:fill="auto"/>
            <w:noWrap/>
            <w:vAlign w:val="bottom"/>
            <w:hideMark/>
          </w:tcPr>
          <w:p w14:paraId="1DC0A3CD" w14:textId="77777777" w:rsidR="00CE6DAA" w:rsidRDefault="00CE6DAA">
            <w:pPr>
              <w:rPr>
                <w:ins w:id="407" w:author="Victor Rouco" w:date="2020-06-17T17:57:00Z"/>
                <w:sz w:val="20"/>
                <w:szCs w:val="20"/>
              </w:rPr>
            </w:pPr>
          </w:p>
        </w:tc>
        <w:tc>
          <w:tcPr>
            <w:tcW w:w="2127" w:type="dxa"/>
            <w:shd w:val="clear" w:color="auto" w:fill="auto"/>
            <w:noWrap/>
            <w:vAlign w:val="bottom"/>
            <w:hideMark/>
          </w:tcPr>
          <w:p w14:paraId="0258A4D3" w14:textId="77777777" w:rsidR="00CE6DAA" w:rsidRDefault="00CE6DAA">
            <w:pPr>
              <w:rPr>
                <w:ins w:id="408" w:author="Victor Rouco" w:date="2020-06-17T17:57:00Z"/>
                <w:sz w:val="20"/>
                <w:szCs w:val="20"/>
              </w:rPr>
            </w:pPr>
          </w:p>
        </w:tc>
        <w:tc>
          <w:tcPr>
            <w:tcW w:w="2252" w:type="dxa"/>
            <w:shd w:val="clear" w:color="auto" w:fill="auto"/>
            <w:noWrap/>
            <w:vAlign w:val="bottom"/>
            <w:hideMark/>
          </w:tcPr>
          <w:p w14:paraId="1DB7F2B8" w14:textId="77777777" w:rsidR="00CE6DAA" w:rsidRDefault="00CE6DAA">
            <w:pPr>
              <w:rPr>
                <w:ins w:id="409" w:author="Victor Rouco" w:date="2020-06-17T17:57:00Z"/>
                <w:sz w:val="20"/>
                <w:szCs w:val="20"/>
              </w:rPr>
            </w:pPr>
          </w:p>
        </w:tc>
        <w:tc>
          <w:tcPr>
            <w:tcW w:w="1129" w:type="dxa"/>
            <w:shd w:val="clear" w:color="auto" w:fill="auto"/>
            <w:noWrap/>
            <w:vAlign w:val="bottom"/>
            <w:hideMark/>
          </w:tcPr>
          <w:p w14:paraId="34E73BF0" w14:textId="77777777" w:rsidR="00CE6DAA" w:rsidRDefault="00CE6DAA">
            <w:pPr>
              <w:rPr>
                <w:ins w:id="410" w:author="Victor Rouco" w:date="2020-06-17T17:57:00Z"/>
                <w:sz w:val="20"/>
                <w:szCs w:val="20"/>
              </w:rPr>
            </w:pPr>
          </w:p>
        </w:tc>
      </w:tr>
      <w:tr w:rsidR="00CE6DAA" w14:paraId="500488CA" w14:textId="77777777" w:rsidTr="00CE6DAA">
        <w:trPr>
          <w:trHeight w:val="323"/>
          <w:ins w:id="411" w:author="Victor Rouco" w:date="2020-06-17T17:57:00Z"/>
          <w:trPrChange w:id="412" w:author="Victor Rouco" w:date="2020-06-19T17:13:00Z">
            <w:trPr>
              <w:gridBefore w:val="1"/>
              <w:trHeight w:val="323"/>
            </w:trPr>
          </w:trPrChange>
        </w:trPr>
        <w:tc>
          <w:tcPr>
            <w:tcW w:w="1276" w:type="dxa"/>
            <w:shd w:val="clear" w:color="auto" w:fill="auto"/>
            <w:noWrap/>
            <w:vAlign w:val="bottom"/>
            <w:hideMark/>
            <w:tcPrChange w:id="413" w:author="Victor Rouco" w:date="2020-06-19T17:13:00Z">
              <w:tcPr>
                <w:tcW w:w="1321" w:type="dxa"/>
                <w:shd w:val="clear" w:color="auto" w:fill="auto"/>
                <w:noWrap/>
                <w:vAlign w:val="bottom"/>
                <w:hideMark/>
              </w:tcPr>
            </w:tcPrChange>
          </w:tcPr>
          <w:p w14:paraId="7D489C9A" w14:textId="7ED89EB1" w:rsidR="00925F20" w:rsidRDefault="00925F20">
            <w:pPr>
              <w:rPr>
                <w:ins w:id="414" w:author="Victor Rouco" w:date="2020-06-17T17:57:00Z"/>
                <w:rFonts w:ascii="Calibri" w:hAnsi="Calibri" w:cs="Calibri"/>
                <w:color w:val="000000"/>
              </w:rPr>
            </w:pPr>
          </w:p>
        </w:tc>
        <w:tc>
          <w:tcPr>
            <w:tcW w:w="1843" w:type="dxa"/>
            <w:shd w:val="clear" w:color="auto" w:fill="auto"/>
            <w:noWrap/>
            <w:vAlign w:val="bottom"/>
            <w:hideMark/>
            <w:tcPrChange w:id="415" w:author="Victor Rouco" w:date="2020-06-19T17:13:00Z">
              <w:tcPr>
                <w:tcW w:w="1800" w:type="dxa"/>
                <w:gridSpan w:val="2"/>
                <w:shd w:val="clear" w:color="auto" w:fill="auto"/>
                <w:noWrap/>
                <w:vAlign w:val="bottom"/>
                <w:hideMark/>
              </w:tcPr>
            </w:tcPrChange>
          </w:tcPr>
          <w:p w14:paraId="65ACC910" w14:textId="77777777" w:rsidR="00925F20" w:rsidRDefault="00925F20">
            <w:pPr>
              <w:rPr>
                <w:ins w:id="416" w:author="Victor Rouco" w:date="2020-06-17T17:57:00Z"/>
                <w:rFonts w:ascii="Calibri" w:hAnsi="Calibri" w:cs="Calibri"/>
                <w:color w:val="000000"/>
              </w:rPr>
            </w:pPr>
          </w:p>
        </w:tc>
        <w:tc>
          <w:tcPr>
            <w:tcW w:w="2551" w:type="dxa"/>
            <w:shd w:val="clear" w:color="auto" w:fill="auto"/>
            <w:noWrap/>
            <w:vAlign w:val="bottom"/>
            <w:hideMark/>
            <w:tcPrChange w:id="417" w:author="Victor Rouco" w:date="2020-06-19T17:13:00Z">
              <w:tcPr>
                <w:tcW w:w="2160" w:type="dxa"/>
                <w:gridSpan w:val="2"/>
                <w:shd w:val="clear" w:color="auto" w:fill="auto"/>
                <w:noWrap/>
                <w:vAlign w:val="bottom"/>
                <w:hideMark/>
              </w:tcPr>
            </w:tcPrChange>
          </w:tcPr>
          <w:p w14:paraId="30AA543D" w14:textId="77777777" w:rsidR="00925F20" w:rsidRDefault="00925F20">
            <w:pPr>
              <w:rPr>
                <w:ins w:id="418" w:author="Victor Rouco" w:date="2020-06-17T17:57:00Z"/>
                <w:rFonts w:ascii="Calibri" w:hAnsi="Calibri" w:cs="Calibri"/>
                <w:color w:val="000000"/>
              </w:rPr>
            </w:pPr>
            <w:proofErr w:type="spellStart"/>
            <w:ins w:id="419" w:author="Victor Rouco" w:date="2020-06-17T17:57:00Z">
              <w:r>
                <w:rPr>
                  <w:rFonts w:ascii="Calibri" w:hAnsi="Calibri" w:cs="Calibri"/>
                  <w:color w:val="000000"/>
                </w:rPr>
                <w:t>Dominance</w:t>
              </w:r>
              <w:proofErr w:type="spellEnd"/>
            </w:ins>
          </w:p>
        </w:tc>
        <w:tc>
          <w:tcPr>
            <w:tcW w:w="2127" w:type="dxa"/>
            <w:shd w:val="clear" w:color="auto" w:fill="auto"/>
            <w:noWrap/>
            <w:vAlign w:val="bottom"/>
            <w:hideMark/>
            <w:tcPrChange w:id="420" w:author="Victor Rouco" w:date="2020-06-19T17:13:00Z">
              <w:tcPr>
                <w:tcW w:w="2040" w:type="dxa"/>
                <w:gridSpan w:val="2"/>
                <w:shd w:val="clear" w:color="auto" w:fill="auto"/>
                <w:noWrap/>
                <w:vAlign w:val="bottom"/>
                <w:hideMark/>
              </w:tcPr>
            </w:tcPrChange>
          </w:tcPr>
          <w:p w14:paraId="116E7171" w14:textId="77777777" w:rsidR="00925F20" w:rsidRDefault="00925F20">
            <w:pPr>
              <w:rPr>
                <w:ins w:id="421" w:author="Victor Rouco" w:date="2020-06-17T17:57:00Z"/>
                <w:rFonts w:ascii="Calibri" w:hAnsi="Calibri" w:cs="Calibri"/>
                <w:color w:val="000000"/>
              </w:rPr>
            </w:pPr>
            <w:proofErr w:type="spellStart"/>
            <w:ins w:id="422" w:author="Victor Rouco" w:date="2020-06-17T17:57:00Z">
              <w:r>
                <w:rPr>
                  <w:rFonts w:ascii="Calibri" w:hAnsi="Calibri" w:cs="Calibri"/>
                  <w:color w:val="000000"/>
                </w:rPr>
                <w:t>Self</w:t>
              </w:r>
              <w:proofErr w:type="spellEnd"/>
              <w:r>
                <w:rPr>
                  <w:rFonts w:ascii="Calibri" w:hAnsi="Calibri" w:cs="Calibri"/>
                  <w:color w:val="000000"/>
                </w:rPr>
                <w:t>-discipline</w:t>
              </w:r>
            </w:ins>
          </w:p>
        </w:tc>
        <w:tc>
          <w:tcPr>
            <w:tcW w:w="2252" w:type="dxa"/>
            <w:shd w:val="clear" w:color="auto" w:fill="auto"/>
            <w:noWrap/>
            <w:vAlign w:val="bottom"/>
            <w:hideMark/>
            <w:tcPrChange w:id="423" w:author="Victor Rouco" w:date="2020-06-19T17:13:00Z">
              <w:tcPr>
                <w:tcW w:w="2161" w:type="dxa"/>
                <w:shd w:val="clear" w:color="auto" w:fill="auto"/>
                <w:noWrap/>
                <w:vAlign w:val="bottom"/>
                <w:hideMark/>
              </w:tcPr>
            </w:tcPrChange>
          </w:tcPr>
          <w:p w14:paraId="5502C840" w14:textId="77777777" w:rsidR="00925F20" w:rsidRDefault="00925F20">
            <w:pPr>
              <w:rPr>
                <w:ins w:id="424" w:author="Victor Rouco" w:date="2020-06-17T17:57:00Z"/>
                <w:rFonts w:ascii="Calibri" w:hAnsi="Calibri" w:cs="Calibri"/>
                <w:color w:val="000000"/>
              </w:rPr>
            </w:pPr>
            <w:proofErr w:type="spellStart"/>
            <w:ins w:id="425" w:author="Victor Rouco" w:date="2020-06-17T17:57:00Z">
              <w:r>
                <w:rPr>
                  <w:rFonts w:ascii="Calibri" w:hAnsi="Calibri" w:cs="Calibri"/>
                  <w:color w:val="000000"/>
                </w:rPr>
                <w:t>Carefulness</w:t>
              </w:r>
              <w:proofErr w:type="spellEnd"/>
            </w:ins>
          </w:p>
        </w:tc>
        <w:tc>
          <w:tcPr>
            <w:tcW w:w="1129" w:type="dxa"/>
            <w:shd w:val="clear" w:color="auto" w:fill="auto"/>
            <w:noWrap/>
            <w:vAlign w:val="bottom"/>
            <w:hideMark/>
            <w:tcPrChange w:id="426" w:author="Victor Rouco" w:date="2020-06-19T17:13:00Z">
              <w:tcPr>
                <w:tcW w:w="956" w:type="dxa"/>
                <w:shd w:val="clear" w:color="auto" w:fill="auto"/>
                <w:noWrap/>
                <w:vAlign w:val="bottom"/>
                <w:hideMark/>
              </w:tcPr>
            </w:tcPrChange>
          </w:tcPr>
          <w:p w14:paraId="66C93509" w14:textId="77777777" w:rsidR="00925F20" w:rsidRDefault="00925F20">
            <w:pPr>
              <w:rPr>
                <w:ins w:id="427" w:author="Victor Rouco" w:date="2020-06-17T17:57:00Z"/>
                <w:rFonts w:ascii="Calibri" w:hAnsi="Calibri" w:cs="Calibri"/>
                <w:color w:val="000000"/>
              </w:rPr>
            </w:pPr>
          </w:p>
        </w:tc>
      </w:tr>
      <w:tr w:rsidR="00CE6DAA" w14:paraId="2F4F305F" w14:textId="77777777" w:rsidTr="00CE6DAA">
        <w:trPr>
          <w:trHeight w:val="323"/>
          <w:ins w:id="428" w:author="Victor Rouco" w:date="2020-06-17T17:57:00Z"/>
          <w:trPrChange w:id="429" w:author="Victor Rouco" w:date="2020-06-19T17:13:00Z">
            <w:trPr>
              <w:gridBefore w:val="1"/>
              <w:trHeight w:val="323"/>
            </w:trPr>
          </w:trPrChange>
        </w:trPr>
        <w:tc>
          <w:tcPr>
            <w:tcW w:w="1276" w:type="dxa"/>
            <w:shd w:val="clear" w:color="auto" w:fill="auto"/>
            <w:noWrap/>
            <w:vAlign w:val="bottom"/>
            <w:hideMark/>
            <w:tcPrChange w:id="430" w:author="Victor Rouco" w:date="2020-06-19T17:13:00Z">
              <w:tcPr>
                <w:tcW w:w="1321" w:type="dxa"/>
                <w:shd w:val="clear" w:color="auto" w:fill="auto"/>
                <w:noWrap/>
                <w:vAlign w:val="bottom"/>
                <w:hideMark/>
              </w:tcPr>
            </w:tcPrChange>
          </w:tcPr>
          <w:p w14:paraId="59008426" w14:textId="77777777" w:rsidR="00925F20" w:rsidRDefault="00925F20">
            <w:pPr>
              <w:rPr>
                <w:ins w:id="431" w:author="Victor Rouco" w:date="2020-06-17T17:57:00Z"/>
                <w:sz w:val="20"/>
                <w:szCs w:val="20"/>
              </w:rPr>
            </w:pPr>
          </w:p>
        </w:tc>
        <w:tc>
          <w:tcPr>
            <w:tcW w:w="1843" w:type="dxa"/>
            <w:shd w:val="clear" w:color="auto" w:fill="auto"/>
            <w:noWrap/>
            <w:vAlign w:val="bottom"/>
            <w:hideMark/>
            <w:tcPrChange w:id="432" w:author="Victor Rouco" w:date="2020-06-19T17:13:00Z">
              <w:tcPr>
                <w:tcW w:w="1800" w:type="dxa"/>
                <w:gridSpan w:val="2"/>
                <w:shd w:val="clear" w:color="auto" w:fill="auto"/>
                <w:noWrap/>
                <w:vAlign w:val="bottom"/>
                <w:hideMark/>
              </w:tcPr>
            </w:tcPrChange>
          </w:tcPr>
          <w:p w14:paraId="03DA8CAF" w14:textId="77777777" w:rsidR="00925F20" w:rsidRDefault="00925F20">
            <w:pPr>
              <w:rPr>
                <w:ins w:id="433" w:author="Victor Rouco" w:date="2020-06-17T17:57:00Z"/>
                <w:sz w:val="20"/>
                <w:szCs w:val="20"/>
              </w:rPr>
            </w:pPr>
          </w:p>
        </w:tc>
        <w:tc>
          <w:tcPr>
            <w:tcW w:w="2551" w:type="dxa"/>
            <w:shd w:val="clear" w:color="auto" w:fill="auto"/>
            <w:noWrap/>
            <w:vAlign w:val="bottom"/>
            <w:hideMark/>
            <w:tcPrChange w:id="434" w:author="Victor Rouco" w:date="2020-06-19T17:13:00Z">
              <w:tcPr>
                <w:tcW w:w="2160" w:type="dxa"/>
                <w:gridSpan w:val="2"/>
                <w:shd w:val="clear" w:color="auto" w:fill="auto"/>
                <w:noWrap/>
                <w:vAlign w:val="bottom"/>
                <w:hideMark/>
              </w:tcPr>
            </w:tcPrChange>
          </w:tcPr>
          <w:p w14:paraId="7253D81C" w14:textId="77777777" w:rsidR="00925F20" w:rsidRDefault="00925F20">
            <w:pPr>
              <w:rPr>
                <w:ins w:id="435" w:author="Victor Rouco" w:date="2020-06-17T17:57:00Z"/>
                <w:rFonts w:ascii="Calibri" w:hAnsi="Calibri" w:cs="Calibri"/>
                <w:color w:val="000000"/>
              </w:rPr>
            </w:pPr>
            <w:proofErr w:type="spellStart"/>
            <w:ins w:id="436" w:author="Victor Rouco" w:date="2020-06-17T17:57:00Z">
              <w:r>
                <w:rPr>
                  <w:rFonts w:ascii="Calibri" w:hAnsi="Calibri" w:cs="Calibri"/>
                  <w:color w:val="000000"/>
                </w:rPr>
                <w:t>Goal</w:t>
              </w:r>
              <w:proofErr w:type="spellEnd"/>
              <w:r>
                <w:rPr>
                  <w:rFonts w:ascii="Calibri" w:hAnsi="Calibri" w:cs="Calibri"/>
                  <w:color w:val="000000"/>
                </w:rPr>
                <w:t xml:space="preserve"> </w:t>
              </w:r>
              <w:proofErr w:type="spellStart"/>
              <w:r>
                <w:rPr>
                  <w:rFonts w:ascii="Calibri" w:hAnsi="Calibri" w:cs="Calibri"/>
                  <w:color w:val="000000"/>
                </w:rPr>
                <w:t>orientation</w:t>
              </w:r>
              <w:proofErr w:type="spellEnd"/>
            </w:ins>
          </w:p>
        </w:tc>
        <w:tc>
          <w:tcPr>
            <w:tcW w:w="2127" w:type="dxa"/>
            <w:shd w:val="clear" w:color="auto" w:fill="auto"/>
            <w:noWrap/>
            <w:vAlign w:val="bottom"/>
            <w:hideMark/>
            <w:tcPrChange w:id="437" w:author="Victor Rouco" w:date="2020-06-19T17:13:00Z">
              <w:tcPr>
                <w:tcW w:w="2040" w:type="dxa"/>
                <w:gridSpan w:val="2"/>
                <w:shd w:val="clear" w:color="auto" w:fill="auto"/>
                <w:noWrap/>
                <w:vAlign w:val="bottom"/>
                <w:hideMark/>
              </w:tcPr>
            </w:tcPrChange>
          </w:tcPr>
          <w:p w14:paraId="15968F67" w14:textId="77777777" w:rsidR="00925F20" w:rsidRDefault="00925F20">
            <w:pPr>
              <w:rPr>
                <w:ins w:id="438" w:author="Victor Rouco" w:date="2020-06-17T17:57:00Z"/>
                <w:rFonts w:ascii="Calibri" w:hAnsi="Calibri" w:cs="Calibri"/>
                <w:color w:val="000000"/>
              </w:rPr>
            </w:pPr>
          </w:p>
        </w:tc>
        <w:tc>
          <w:tcPr>
            <w:tcW w:w="2252" w:type="dxa"/>
            <w:shd w:val="clear" w:color="auto" w:fill="auto"/>
            <w:noWrap/>
            <w:vAlign w:val="bottom"/>
            <w:hideMark/>
            <w:tcPrChange w:id="439" w:author="Victor Rouco" w:date="2020-06-19T17:13:00Z">
              <w:tcPr>
                <w:tcW w:w="2161" w:type="dxa"/>
                <w:shd w:val="clear" w:color="auto" w:fill="auto"/>
                <w:noWrap/>
                <w:vAlign w:val="bottom"/>
                <w:hideMark/>
              </w:tcPr>
            </w:tcPrChange>
          </w:tcPr>
          <w:p w14:paraId="4C08252E" w14:textId="77777777" w:rsidR="00925F20" w:rsidRDefault="00925F20">
            <w:pPr>
              <w:rPr>
                <w:ins w:id="440" w:author="Victor Rouco" w:date="2020-06-17T17:57:00Z"/>
                <w:rFonts w:ascii="Calibri" w:hAnsi="Calibri" w:cs="Calibri"/>
                <w:color w:val="000000"/>
              </w:rPr>
            </w:pPr>
            <w:proofErr w:type="spellStart"/>
            <w:ins w:id="441" w:author="Victor Rouco" w:date="2020-06-17T17:57:00Z">
              <w:r>
                <w:rPr>
                  <w:rFonts w:ascii="Calibri" w:hAnsi="Calibri" w:cs="Calibri"/>
                  <w:color w:val="000000"/>
                </w:rPr>
                <w:t>Self</w:t>
              </w:r>
              <w:proofErr w:type="spellEnd"/>
              <w:r>
                <w:rPr>
                  <w:rFonts w:ascii="Calibri" w:hAnsi="Calibri" w:cs="Calibri"/>
                  <w:color w:val="000000"/>
                </w:rPr>
                <w:t>-discipline</w:t>
              </w:r>
            </w:ins>
          </w:p>
        </w:tc>
        <w:tc>
          <w:tcPr>
            <w:tcW w:w="1129" w:type="dxa"/>
            <w:shd w:val="clear" w:color="auto" w:fill="auto"/>
            <w:noWrap/>
            <w:vAlign w:val="bottom"/>
            <w:hideMark/>
            <w:tcPrChange w:id="442" w:author="Victor Rouco" w:date="2020-06-19T17:13:00Z">
              <w:tcPr>
                <w:tcW w:w="956" w:type="dxa"/>
                <w:shd w:val="clear" w:color="auto" w:fill="auto"/>
                <w:noWrap/>
                <w:vAlign w:val="bottom"/>
                <w:hideMark/>
              </w:tcPr>
            </w:tcPrChange>
          </w:tcPr>
          <w:p w14:paraId="6F87297A" w14:textId="77777777" w:rsidR="00925F20" w:rsidRDefault="00925F20">
            <w:pPr>
              <w:rPr>
                <w:ins w:id="443" w:author="Victor Rouco" w:date="2020-06-17T17:57:00Z"/>
                <w:rFonts w:ascii="Calibri" w:hAnsi="Calibri" w:cs="Calibri"/>
                <w:color w:val="000000"/>
              </w:rPr>
            </w:pPr>
          </w:p>
        </w:tc>
      </w:tr>
      <w:tr w:rsidR="00CE6DAA" w14:paraId="02E3AEA2" w14:textId="77777777" w:rsidTr="00CE6DAA">
        <w:trPr>
          <w:trHeight w:val="323"/>
          <w:ins w:id="444" w:author="Victor Rouco" w:date="2020-06-17T17:57:00Z"/>
          <w:trPrChange w:id="445" w:author="Victor Rouco" w:date="2020-06-19T17:13:00Z">
            <w:trPr>
              <w:gridBefore w:val="1"/>
              <w:trHeight w:val="323"/>
            </w:trPr>
          </w:trPrChange>
        </w:trPr>
        <w:tc>
          <w:tcPr>
            <w:tcW w:w="1276" w:type="dxa"/>
            <w:shd w:val="clear" w:color="auto" w:fill="auto"/>
            <w:noWrap/>
            <w:vAlign w:val="bottom"/>
            <w:hideMark/>
            <w:tcPrChange w:id="446" w:author="Victor Rouco" w:date="2020-06-19T17:13:00Z">
              <w:tcPr>
                <w:tcW w:w="1321" w:type="dxa"/>
                <w:shd w:val="clear" w:color="auto" w:fill="auto"/>
                <w:noWrap/>
                <w:vAlign w:val="bottom"/>
                <w:hideMark/>
              </w:tcPr>
            </w:tcPrChange>
          </w:tcPr>
          <w:p w14:paraId="0BFF7A84" w14:textId="77777777" w:rsidR="00925F20" w:rsidRDefault="00925F20">
            <w:pPr>
              <w:rPr>
                <w:ins w:id="447" w:author="Victor Rouco" w:date="2020-06-17T17:57:00Z"/>
                <w:sz w:val="20"/>
                <w:szCs w:val="20"/>
              </w:rPr>
            </w:pPr>
          </w:p>
        </w:tc>
        <w:tc>
          <w:tcPr>
            <w:tcW w:w="1843" w:type="dxa"/>
            <w:shd w:val="clear" w:color="auto" w:fill="auto"/>
            <w:noWrap/>
            <w:vAlign w:val="bottom"/>
            <w:hideMark/>
            <w:tcPrChange w:id="448" w:author="Victor Rouco" w:date="2020-06-19T17:13:00Z">
              <w:tcPr>
                <w:tcW w:w="1800" w:type="dxa"/>
                <w:gridSpan w:val="2"/>
                <w:shd w:val="clear" w:color="auto" w:fill="auto"/>
                <w:noWrap/>
                <w:vAlign w:val="bottom"/>
                <w:hideMark/>
              </w:tcPr>
            </w:tcPrChange>
          </w:tcPr>
          <w:p w14:paraId="630BD0CC" w14:textId="77777777" w:rsidR="00925F20" w:rsidRDefault="00925F20">
            <w:pPr>
              <w:rPr>
                <w:ins w:id="449" w:author="Victor Rouco" w:date="2020-06-17T17:57:00Z"/>
                <w:sz w:val="20"/>
                <w:szCs w:val="20"/>
              </w:rPr>
            </w:pPr>
          </w:p>
        </w:tc>
        <w:tc>
          <w:tcPr>
            <w:tcW w:w="2551" w:type="dxa"/>
            <w:shd w:val="clear" w:color="auto" w:fill="auto"/>
            <w:noWrap/>
            <w:vAlign w:val="bottom"/>
            <w:hideMark/>
            <w:tcPrChange w:id="450" w:author="Victor Rouco" w:date="2020-06-19T17:13:00Z">
              <w:tcPr>
                <w:tcW w:w="2160" w:type="dxa"/>
                <w:gridSpan w:val="2"/>
                <w:shd w:val="clear" w:color="auto" w:fill="auto"/>
                <w:noWrap/>
                <w:vAlign w:val="bottom"/>
                <w:hideMark/>
              </w:tcPr>
            </w:tcPrChange>
          </w:tcPr>
          <w:p w14:paraId="575620D0" w14:textId="77777777" w:rsidR="00925F20" w:rsidRDefault="00925F20">
            <w:pPr>
              <w:rPr>
                <w:ins w:id="451" w:author="Victor Rouco" w:date="2020-06-17T17:57:00Z"/>
                <w:rFonts w:ascii="Calibri" w:hAnsi="Calibri" w:cs="Calibri"/>
                <w:color w:val="000000"/>
              </w:rPr>
            </w:pPr>
            <w:proofErr w:type="spellStart"/>
            <w:ins w:id="452" w:author="Victor Rouco" w:date="2020-06-17T17:57:00Z">
              <w:r>
                <w:rPr>
                  <w:rFonts w:ascii="Calibri" w:hAnsi="Calibri" w:cs="Calibri"/>
                  <w:color w:val="000000"/>
                </w:rPr>
                <w:t>Productivity</w:t>
              </w:r>
              <w:proofErr w:type="spellEnd"/>
            </w:ins>
          </w:p>
        </w:tc>
        <w:tc>
          <w:tcPr>
            <w:tcW w:w="2127" w:type="dxa"/>
            <w:shd w:val="clear" w:color="auto" w:fill="auto"/>
            <w:noWrap/>
            <w:vAlign w:val="bottom"/>
            <w:hideMark/>
            <w:tcPrChange w:id="453" w:author="Victor Rouco" w:date="2020-06-19T17:13:00Z">
              <w:tcPr>
                <w:tcW w:w="2040" w:type="dxa"/>
                <w:gridSpan w:val="2"/>
                <w:shd w:val="clear" w:color="auto" w:fill="auto"/>
                <w:noWrap/>
                <w:vAlign w:val="bottom"/>
                <w:hideMark/>
              </w:tcPr>
            </w:tcPrChange>
          </w:tcPr>
          <w:p w14:paraId="1E35AB53" w14:textId="77777777" w:rsidR="00925F20" w:rsidRDefault="00925F20">
            <w:pPr>
              <w:rPr>
                <w:ins w:id="454" w:author="Victor Rouco" w:date="2020-06-17T17:57:00Z"/>
                <w:rFonts w:ascii="Calibri" w:hAnsi="Calibri" w:cs="Calibri"/>
                <w:color w:val="000000"/>
              </w:rPr>
            </w:pPr>
          </w:p>
        </w:tc>
        <w:tc>
          <w:tcPr>
            <w:tcW w:w="2252" w:type="dxa"/>
            <w:shd w:val="clear" w:color="auto" w:fill="auto"/>
            <w:noWrap/>
            <w:vAlign w:val="bottom"/>
            <w:hideMark/>
            <w:tcPrChange w:id="455" w:author="Victor Rouco" w:date="2020-06-19T17:13:00Z">
              <w:tcPr>
                <w:tcW w:w="2161" w:type="dxa"/>
                <w:shd w:val="clear" w:color="auto" w:fill="auto"/>
                <w:noWrap/>
                <w:vAlign w:val="bottom"/>
                <w:hideMark/>
              </w:tcPr>
            </w:tcPrChange>
          </w:tcPr>
          <w:p w14:paraId="0BFA47E0" w14:textId="77777777" w:rsidR="00925F20" w:rsidRDefault="00925F20">
            <w:pPr>
              <w:rPr>
                <w:ins w:id="456" w:author="Victor Rouco" w:date="2020-06-17T17:57:00Z"/>
                <w:rFonts w:ascii="Calibri" w:hAnsi="Calibri" w:cs="Calibri"/>
                <w:color w:val="000000"/>
              </w:rPr>
            </w:pPr>
            <w:proofErr w:type="spellStart"/>
            <w:ins w:id="457" w:author="Victor Rouco" w:date="2020-06-17T17:57:00Z">
              <w:r>
                <w:rPr>
                  <w:rFonts w:ascii="Calibri" w:hAnsi="Calibri" w:cs="Calibri"/>
                  <w:color w:val="000000"/>
                </w:rPr>
                <w:t>Orderliness</w:t>
              </w:r>
              <w:proofErr w:type="spellEnd"/>
            </w:ins>
          </w:p>
        </w:tc>
        <w:tc>
          <w:tcPr>
            <w:tcW w:w="1129" w:type="dxa"/>
            <w:shd w:val="clear" w:color="auto" w:fill="auto"/>
            <w:noWrap/>
            <w:vAlign w:val="bottom"/>
            <w:hideMark/>
            <w:tcPrChange w:id="458" w:author="Victor Rouco" w:date="2020-06-19T17:13:00Z">
              <w:tcPr>
                <w:tcW w:w="956" w:type="dxa"/>
                <w:shd w:val="clear" w:color="auto" w:fill="auto"/>
                <w:noWrap/>
                <w:vAlign w:val="bottom"/>
                <w:hideMark/>
              </w:tcPr>
            </w:tcPrChange>
          </w:tcPr>
          <w:p w14:paraId="1BA4231C" w14:textId="77777777" w:rsidR="00925F20" w:rsidRDefault="00925F20">
            <w:pPr>
              <w:rPr>
                <w:ins w:id="459" w:author="Victor Rouco" w:date="2020-06-17T17:57:00Z"/>
                <w:rFonts w:ascii="Calibri" w:hAnsi="Calibri" w:cs="Calibri"/>
                <w:color w:val="000000"/>
              </w:rPr>
            </w:pPr>
          </w:p>
        </w:tc>
      </w:tr>
      <w:tr w:rsidR="00CE6DAA" w14:paraId="0E87A4DA" w14:textId="77777777" w:rsidTr="00CE6DAA">
        <w:trPr>
          <w:trHeight w:val="323"/>
          <w:ins w:id="460" w:author="Victor Rouco" w:date="2020-06-17T17:57:00Z"/>
          <w:trPrChange w:id="461" w:author="Victor Rouco" w:date="2020-06-19T17:13:00Z">
            <w:trPr>
              <w:gridBefore w:val="1"/>
              <w:trHeight w:val="323"/>
            </w:trPr>
          </w:trPrChange>
        </w:trPr>
        <w:tc>
          <w:tcPr>
            <w:tcW w:w="1276" w:type="dxa"/>
            <w:shd w:val="clear" w:color="auto" w:fill="auto"/>
            <w:noWrap/>
            <w:vAlign w:val="bottom"/>
            <w:hideMark/>
            <w:tcPrChange w:id="462" w:author="Victor Rouco" w:date="2020-06-19T17:13:00Z">
              <w:tcPr>
                <w:tcW w:w="1321" w:type="dxa"/>
                <w:shd w:val="clear" w:color="auto" w:fill="auto"/>
                <w:noWrap/>
                <w:vAlign w:val="bottom"/>
                <w:hideMark/>
              </w:tcPr>
            </w:tcPrChange>
          </w:tcPr>
          <w:p w14:paraId="73AF3EEF" w14:textId="77777777" w:rsidR="00925F20" w:rsidRDefault="00925F20">
            <w:pPr>
              <w:rPr>
                <w:ins w:id="463" w:author="Victor Rouco" w:date="2020-06-17T17:57:00Z"/>
                <w:sz w:val="20"/>
                <w:szCs w:val="20"/>
              </w:rPr>
            </w:pPr>
          </w:p>
        </w:tc>
        <w:tc>
          <w:tcPr>
            <w:tcW w:w="1843" w:type="dxa"/>
            <w:shd w:val="clear" w:color="auto" w:fill="auto"/>
            <w:noWrap/>
            <w:vAlign w:val="bottom"/>
            <w:hideMark/>
            <w:tcPrChange w:id="464" w:author="Victor Rouco" w:date="2020-06-19T17:13:00Z">
              <w:tcPr>
                <w:tcW w:w="1800" w:type="dxa"/>
                <w:gridSpan w:val="2"/>
                <w:shd w:val="clear" w:color="auto" w:fill="auto"/>
                <w:noWrap/>
                <w:vAlign w:val="bottom"/>
                <w:hideMark/>
              </w:tcPr>
            </w:tcPrChange>
          </w:tcPr>
          <w:p w14:paraId="250E5EF9" w14:textId="77777777" w:rsidR="00925F20" w:rsidRDefault="00925F20">
            <w:pPr>
              <w:rPr>
                <w:ins w:id="465" w:author="Victor Rouco" w:date="2020-06-17T17:57:00Z"/>
                <w:sz w:val="20"/>
                <w:szCs w:val="20"/>
              </w:rPr>
            </w:pPr>
          </w:p>
        </w:tc>
        <w:tc>
          <w:tcPr>
            <w:tcW w:w="2551" w:type="dxa"/>
            <w:shd w:val="clear" w:color="auto" w:fill="auto"/>
            <w:noWrap/>
            <w:vAlign w:val="bottom"/>
            <w:hideMark/>
            <w:tcPrChange w:id="466" w:author="Victor Rouco" w:date="2020-06-19T17:13:00Z">
              <w:tcPr>
                <w:tcW w:w="2160" w:type="dxa"/>
                <w:gridSpan w:val="2"/>
                <w:shd w:val="clear" w:color="auto" w:fill="auto"/>
                <w:noWrap/>
                <w:vAlign w:val="bottom"/>
                <w:hideMark/>
              </w:tcPr>
            </w:tcPrChange>
          </w:tcPr>
          <w:p w14:paraId="335E4283" w14:textId="77777777" w:rsidR="00925F20" w:rsidRDefault="00925F20">
            <w:pPr>
              <w:rPr>
                <w:ins w:id="467" w:author="Victor Rouco" w:date="2020-06-17T17:57:00Z"/>
                <w:rFonts w:ascii="Calibri" w:hAnsi="Calibri" w:cs="Calibri"/>
                <w:color w:val="000000"/>
              </w:rPr>
            </w:pPr>
            <w:proofErr w:type="spellStart"/>
            <w:ins w:id="468" w:author="Victor Rouco" w:date="2020-06-17T17:57:00Z">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proofErr w:type="spellEnd"/>
            </w:ins>
          </w:p>
        </w:tc>
        <w:tc>
          <w:tcPr>
            <w:tcW w:w="2127" w:type="dxa"/>
            <w:shd w:val="clear" w:color="auto" w:fill="auto"/>
            <w:noWrap/>
            <w:vAlign w:val="bottom"/>
            <w:hideMark/>
            <w:tcPrChange w:id="469" w:author="Victor Rouco" w:date="2020-06-19T17:13:00Z">
              <w:tcPr>
                <w:tcW w:w="2040" w:type="dxa"/>
                <w:gridSpan w:val="2"/>
                <w:shd w:val="clear" w:color="auto" w:fill="auto"/>
                <w:noWrap/>
                <w:vAlign w:val="bottom"/>
                <w:hideMark/>
              </w:tcPr>
            </w:tcPrChange>
          </w:tcPr>
          <w:p w14:paraId="422A5D14" w14:textId="77777777" w:rsidR="00925F20" w:rsidRDefault="00925F20">
            <w:pPr>
              <w:rPr>
                <w:ins w:id="470" w:author="Victor Rouco" w:date="2020-06-17T17:57:00Z"/>
                <w:rFonts w:ascii="Calibri" w:hAnsi="Calibri" w:cs="Calibri"/>
                <w:color w:val="000000"/>
              </w:rPr>
            </w:pPr>
          </w:p>
        </w:tc>
        <w:tc>
          <w:tcPr>
            <w:tcW w:w="2252" w:type="dxa"/>
            <w:shd w:val="clear" w:color="auto" w:fill="auto"/>
            <w:noWrap/>
            <w:vAlign w:val="bottom"/>
            <w:hideMark/>
            <w:tcPrChange w:id="471" w:author="Victor Rouco" w:date="2020-06-19T17:13:00Z">
              <w:tcPr>
                <w:tcW w:w="2161" w:type="dxa"/>
                <w:shd w:val="clear" w:color="auto" w:fill="auto"/>
                <w:noWrap/>
                <w:vAlign w:val="bottom"/>
                <w:hideMark/>
              </w:tcPr>
            </w:tcPrChange>
          </w:tcPr>
          <w:p w14:paraId="6E4198A9" w14:textId="77777777" w:rsidR="00925F20" w:rsidRDefault="00925F20">
            <w:pPr>
              <w:rPr>
                <w:ins w:id="472" w:author="Victor Rouco" w:date="2020-06-17T17:57:00Z"/>
                <w:rFonts w:ascii="Calibri" w:hAnsi="Calibri" w:cs="Calibri"/>
                <w:color w:val="000000"/>
              </w:rPr>
            </w:pPr>
            <w:proofErr w:type="spellStart"/>
            <w:ins w:id="473" w:author="Victor Rouco" w:date="2020-06-17T17:57:00Z">
              <w:r>
                <w:rPr>
                  <w:rFonts w:ascii="Calibri" w:hAnsi="Calibri" w:cs="Calibri"/>
                  <w:color w:val="000000"/>
                </w:rPr>
                <w:t>Persistence</w:t>
              </w:r>
              <w:proofErr w:type="spellEnd"/>
            </w:ins>
          </w:p>
        </w:tc>
        <w:tc>
          <w:tcPr>
            <w:tcW w:w="1129" w:type="dxa"/>
            <w:shd w:val="clear" w:color="auto" w:fill="auto"/>
            <w:noWrap/>
            <w:vAlign w:val="bottom"/>
            <w:hideMark/>
            <w:tcPrChange w:id="474" w:author="Victor Rouco" w:date="2020-06-19T17:13:00Z">
              <w:tcPr>
                <w:tcW w:w="956" w:type="dxa"/>
                <w:shd w:val="clear" w:color="auto" w:fill="auto"/>
                <w:noWrap/>
                <w:vAlign w:val="bottom"/>
                <w:hideMark/>
              </w:tcPr>
            </w:tcPrChange>
          </w:tcPr>
          <w:p w14:paraId="658A87C6" w14:textId="77777777" w:rsidR="00925F20" w:rsidRDefault="00925F20">
            <w:pPr>
              <w:rPr>
                <w:ins w:id="475" w:author="Victor Rouco" w:date="2020-06-17T17:57:00Z"/>
                <w:rFonts w:ascii="Calibri" w:hAnsi="Calibri" w:cs="Calibri"/>
                <w:color w:val="000000"/>
              </w:rPr>
            </w:pPr>
          </w:p>
        </w:tc>
      </w:tr>
      <w:tr w:rsidR="00CE6DAA" w14:paraId="64AA9FB2" w14:textId="77777777" w:rsidTr="00CE6DAA">
        <w:trPr>
          <w:trHeight w:val="323"/>
          <w:ins w:id="476" w:author="Victor Rouco" w:date="2020-06-17T17:57:00Z"/>
          <w:trPrChange w:id="477" w:author="Victor Rouco" w:date="2020-06-19T17:13:00Z">
            <w:trPr>
              <w:gridBefore w:val="1"/>
              <w:trHeight w:val="323"/>
            </w:trPr>
          </w:trPrChange>
        </w:trPr>
        <w:tc>
          <w:tcPr>
            <w:tcW w:w="1276" w:type="dxa"/>
            <w:shd w:val="clear" w:color="auto" w:fill="auto"/>
            <w:noWrap/>
            <w:vAlign w:val="bottom"/>
            <w:hideMark/>
            <w:tcPrChange w:id="478" w:author="Victor Rouco" w:date="2020-06-19T17:13:00Z">
              <w:tcPr>
                <w:tcW w:w="1321" w:type="dxa"/>
                <w:shd w:val="clear" w:color="auto" w:fill="auto"/>
                <w:noWrap/>
                <w:vAlign w:val="bottom"/>
                <w:hideMark/>
              </w:tcPr>
            </w:tcPrChange>
          </w:tcPr>
          <w:p w14:paraId="04CC0495" w14:textId="77777777" w:rsidR="00925F20" w:rsidRDefault="00925F20">
            <w:pPr>
              <w:rPr>
                <w:ins w:id="479" w:author="Victor Rouco" w:date="2020-06-17T17:57:00Z"/>
                <w:sz w:val="20"/>
                <w:szCs w:val="20"/>
              </w:rPr>
            </w:pPr>
          </w:p>
        </w:tc>
        <w:tc>
          <w:tcPr>
            <w:tcW w:w="1843" w:type="dxa"/>
            <w:shd w:val="clear" w:color="auto" w:fill="auto"/>
            <w:noWrap/>
            <w:vAlign w:val="bottom"/>
            <w:hideMark/>
            <w:tcPrChange w:id="480" w:author="Victor Rouco" w:date="2020-06-19T17:13:00Z">
              <w:tcPr>
                <w:tcW w:w="1800" w:type="dxa"/>
                <w:gridSpan w:val="2"/>
                <w:shd w:val="clear" w:color="auto" w:fill="auto"/>
                <w:noWrap/>
                <w:vAlign w:val="bottom"/>
                <w:hideMark/>
              </w:tcPr>
            </w:tcPrChange>
          </w:tcPr>
          <w:p w14:paraId="21D88340" w14:textId="77777777" w:rsidR="00925F20" w:rsidRDefault="00925F20">
            <w:pPr>
              <w:rPr>
                <w:ins w:id="481" w:author="Victor Rouco" w:date="2020-06-17T17:57:00Z"/>
                <w:sz w:val="20"/>
                <w:szCs w:val="20"/>
              </w:rPr>
            </w:pPr>
          </w:p>
        </w:tc>
        <w:tc>
          <w:tcPr>
            <w:tcW w:w="2551" w:type="dxa"/>
            <w:shd w:val="clear" w:color="auto" w:fill="auto"/>
            <w:noWrap/>
            <w:vAlign w:val="bottom"/>
            <w:hideMark/>
            <w:tcPrChange w:id="482" w:author="Victor Rouco" w:date="2020-06-19T17:13:00Z">
              <w:tcPr>
                <w:tcW w:w="2160" w:type="dxa"/>
                <w:gridSpan w:val="2"/>
                <w:shd w:val="clear" w:color="auto" w:fill="auto"/>
                <w:noWrap/>
                <w:vAlign w:val="bottom"/>
                <w:hideMark/>
              </w:tcPr>
            </w:tcPrChange>
          </w:tcPr>
          <w:p w14:paraId="0A2FEDCB" w14:textId="77777777" w:rsidR="00925F20" w:rsidRDefault="00925F20">
            <w:pPr>
              <w:rPr>
                <w:ins w:id="483" w:author="Victor Rouco" w:date="2020-06-17T17:57:00Z"/>
                <w:sz w:val="20"/>
                <w:szCs w:val="20"/>
              </w:rPr>
            </w:pPr>
          </w:p>
        </w:tc>
        <w:tc>
          <w:tcPr>
            <w:tcW w:w="2127" w:type="dxa"/>
            <w:shd w:val="clear" w:color="auto" w:fill="auto"/>
            <w:noWrap/>
            <w:vAlign w:val="bottom"/>
            <w:hideMark/>
            <w:tcPrChange w:id="484" w:author="Victor Rouco" w:date="2020-06-19T17:13:00Z">
              <w:tcPr>
                <w:tcW w:w="2040" w:type="dxa"/>
                <w:gridSpan w:val="2"/>
                <w:shd w:val="clear" w:color="auto" w:fill="auto"/>
                <w:noWrap/>
                <w:vAlign w:val="bottom"/>
                <w:hideMark/>
              </w:tcPr>
            </w:tcPrChange>
          </w:tcPr>
          <w:p w14:paraId="6BC2396B" w14:textId="77777777" w:rsidR="00925F20" w:rsidRDefault="00925F20">
            <w:pPr>
              <w:rPr>
                <w:ins w:id="485" w:author="Victor Rouco" w:date="2020-06-17T17:57:00Z"/>
                <w:sz w:val="20"/>
                <w:szCs w:val="20"/>
              </w:rPr>
            </w:pPr>
          </w:p>
        </w:tc>
        <w:tc>
          <w:tcPr>
            <w:tcW w:w="2252" w:type="dxa"/>
            <w:shd w:val="clear" w:color="auto" w:fill="auto"/>
            <w:noWrap/>
            <w:vAlign w:val="bottom"/>
            <w:hideMark/>
            <w:tcPrChange w:id="486" w:author="Victor Rouco" w:date="2020-06-19T17:13:00Z">
              <w:tcPr>
                <w:tcW w:w="2161" w:type="dxa"/>
                <w:shd w:val="clear" w:color="auto" w:fill="auto"/>
                <w:noWrap/>
                <w:vAlign w:val="bottom"/>
                <w:hideMark/>
              </w:tcPr>
            </w:tcPrChange>
          </w:tcPr>
          <w:p w14:paraId="1521B250" w14:textId="77777777" w:rsidR="00925F20" w:rsidRDefault="00925F20">
            <w:pPr>
              <w:rPr>
                <w:ins w:id="487" w:author="Victor Rouco" w:date="2020-06-17T17:57:00Z"/>
                <w:rFonts w:ascii="Calibri" w:hAnsi="Calibri" w:cs="Calibri"/>
                <w:color w:val="000000"/>
              </w:rPr>
            </w:pPr>
            <w:proofErr w:type="spellStart"/>
            <w:ins w:id="488" w:author="Victor Rouco" w:date="2020-06-17T17:57: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work</w:t>
              </w:r>
              <w:proofErr w:type="spellEnd"/>
            </w:ins>
          </w:p>
        </w:tc>
        <w:tc>
          <w:tcPr>
            <w:tcW w:w="1129" w:type="dxa"/>
            <w:shd w:val="clear" w:color="auto" w:fill="auto"/>
            <w:noWrap/>
            <w:vAlign w:val="bottom"/>
            <w:hideMark/>
            <w:tcPrChange w:id="489" w:author="Victor Rouco" w:date="2020-06-19T17:13:00Z">
              <w:tcPr>
                <w:tcW w:w="956" w:type="dxa"/>
                <w:shd w:val="clear" w:color="auto" w:fill="auto"/>
                <w:noWrap/>
                <w:vAlign w:val="bottom"/>
                <w:hideMark/>
              </w:tcPr>
            </w:tcPrChange>
          </w:tcPr>
          <w:p w14:paraId="48C26507" w14:textId="77777777" w:rsidR="00925F20" w:rsidRDefault="00925F20">
            <w:pPr>
              <w:rPr>
                <w:ins w:id="490" w:author="Victor Rouco" w:date="2020-06-17T17:57:00Z"/>
                <w:rFonts w:ascii="Calibri" w:hAnsi="Calibri" w:cs="Calibri"/>
                <w:color w:val="000000"/>
              </w:rPr>
            </w:pPr>
          </w:p>
        </w:tc>
      </w:tr>
      <w:tr w:rsidR="00CE6DAA" w14:paraId="2EA66058" w14:textId="77777777" w:rsidTr="00CE6DAA">
        <w:trPr>
          <w:trHeight w:val="323"/>
          <w:ins w:id="491" w:author="Victor Rouco" w:date="2020-06-17T17:57:00Z"/>
        </w:trPr>
        <w:tc>
          <w:tcPr>
            <w:tcW w:w="3119" w:type="dxa"/>
            <w:gridSpan w:val="2"/>
            <w:shd w:val="clear" w:color="auto" w:fill="auto"/>
            <w:noWrap/>
            <w:vAlign w:val="bottom"/>
            <w:hideMark/>
          </w:tcPr>
          <w:p w14:paraId="7E2EACAE" w14:textId="38B92ADC" w:rsidR="00CE6DAA" w:rsidRDefault="00CE6DAA">
            <w:pPr>
              <w:rPr>
                <w:ins w:id="492" w:author="Victor Rouco" w:date="2020-06-17T17:57:00Z"/>
                <w:sz w:val="20"/>
                <w:szCs w:val="20"/>
              </w:rPr>
            </w:pPr>
            <w:proofErr w:type="spellStart"/>
            <w:ins w:id="493" w:author="Victor Rouco" w:date="2020-06-19T17:11:00Z">
              <w:r>
                <w:rPr>
                  <w:rFonts w:ascii="Calibri" w:hAnsi="Calibri" w:cs="Calibri"/>
                  <w:color w:val="000000"/>
                </w:rPr>
                <w:t>Extraversion</w:t>
              </w:r>
            </w:ins>
            <w:proofErr w:type="spellEnd"/>
          </w:p>
        </w:tc>
        <w:tc>
          <w:tcPr>
            <w:tcW w:w="2551" w:type="dxa"/>
            <w:shd w:val="clear" w:color="auto" w:fill="auto"/>
            <w:noWrap/>
            <w:vAlign w:val="bottom"/>
            <w:hideMark/>
          </w:tcPr>
          <w:p w14:paraId="5FA38705" w14:textId="77777777" w:rsidR="00CE6DAA" w:rsidRDefault="00CE6DAA">
            <w:pPr>
              <w:rPr>
                <w:ins w:id="494" w:author="Victor Rouco" w:date="2020-06-17T17:57:00Z"/>
                <w:sz w:val="20"/>
                <w:szCs w:val="20"/>
              </w:rPr>
            </w:pPr>
          </w:p>
        </w:tc>
        <w:tc>
          <w:tcPr>
            <w:tcW w:w="2127" w:type="dxa"/>
            <w:shd w:val="clear" w:color="auto" w:fill="auto"/>
            <w:noWrap/>
            <w:vAlign w:val="bottom"/>
            <w:hideMark/>
          </w:tcPr>
          <w:p w14:paraId="1F7FC148" w14:textId="77777777" w:rsidR="00CE6DAA" w:rsidRDefault="00CE6DAA">
            <w:pPr>
              <w:rPr>
                <w:ins w:id="495" w:author="Victor Rouco" w:date="2020-06-17T17:57:00Z"/>
                <w:sz w:val="20"/>
                <w:szCs w:val="20"/>
              </w:rPr>
            </w:pPr>
          </w:p>
        </w:tc>
        <w:tc>
          <w:tcPr>
            <w:tcW w:w="2252" w:type="dxa"/>
            <w:shd w:val="clear" w:color="auto" w:fill="auto"/>
            <w:noWrap/>
            <w:vAlign w:val="bottom"/>
            <w:hideMark/>
          </w:tcPr>
          <w:p w14:paraId="0326A14E" w14:textId="77777777" w:rsidR="00CE6DAA" w:rsidRDefault="00CE6DAA">
            <w:pPr>
              <w:rPr>
                <w:ins w:id="496" w:author="Victor Rouco" w:date="2020-06-17T17:57:00Z"/>
                <w:sz w:val="20"/>
                <w:szCs w:val="20"/>
              </w:rPr>
            </w:pPr>
          </w:p>
        </w:tc>
        <w:tc>
          <w:tcPr>
            <w:tcW w:w="1129" w:type="dxa"/>
            <w:shd w:val="clear" w:color="auto" w:fill="auto"/>
            <w:noWrap/>
            <w:vAlign w:val="bottom"/>
            <w:hideMark/>
          </w:tcPr>
          <w:p w14:paraId="7C06DF03" w14:textId="77777777" w:rsidR="00CE6DAA" w:rsidRDefault="00CE6DAA">
            <w:pPr>
              <w:rPr>
                <w:ins w:id="497" w:author="Victor Rouco" w:date="2020-06-17T17:57:00Z"/>
                <w:sz w:val="20"/>
                <w:szCs w:val="20"/>
              </w:rPr>
            </w:pPr>
          </w:p>
        </w:tc>
      </w:tr>
      <w:tr w:rsidR="00CE6DAA" w14:paraId="609F4BA9" w14:textId="77777777" w:rsidTr="00CE6DAA">
        <w:trPr>
          <w:trHeight w:val="323"/>
          <w:ins w:id="498" w:author="Victor Rouco" w:date="2020-06-17T17:57:00Z"/>
          <w:trPrChange w:id="499" w:author="Victor Rouco" w:date="2020-06-19T17:13:00Z">
            <w:trPr>
              <w:gridBefore w:val="1"/>
              <w:trHeight w:val="323"/>
            </w:trPr>
          </w:trPrChange>
        </w:trPr>
        <w:tc>
          <w:tcPr>
            <w:tcW w:w="1276" w:type="dxa"/>
            <w:shd w:val="clear" w:color="auto" w:fill="auto"/>
            <w:noWrap/>
            <w:vAlign w:val="bottom"/>
            <w:hideMark/>
            <w:tcPrChange w:id="500" w:author="Victor Rouco" w:date="2020-06-19T17:13:00Z">
              <w:tcPr>
                <w:tcW w:w="1321" w:type="dxa"/>
                <w:shd w:val="clear" w:color="auto" w:fill="auto"/>
                <w:noWrap/>
                <w:vAlign w:val="bottom"/>
                <w:hideMark/>
              </w:tcPr>
            </w:tcPrChange>
          </w:tcPr>
          <w:p w14:paraId="3FCAC9E3" w14:textId="32AE1C4E" w:rsidR="00925F20" w:rsidRDefault="00925F20">
            <w:pPr>
              <w:rPr>
                <w:ins w:id="501" w:author="Victor Rouco" w:date="2020-06-17T17:57:00Z"/>
                <w:rFonts w:ascii="Calibri" w:hAnsi="Calibri" w:cs="Calibri"/>
                <w:color w:val="000000"/>
              </w:rPr>
            </w:pPr>
          </w:p>
        </w:tc>
        <w:tc>
          <w:tcPr>
            <w:tcW w:w="1843" w:type="dxa"/>
            <w:shd w:val="clear" w:color="auto" w:fill="auto"/>
            <w:noWrap/>
            <w:vAlign w:val="bottom"/>
            <w:hideMark/>
            <w:tcPrChange w:id="502" w:author="Victor Rouco" w:date="2020-06-19T17:13:00Z">
              <w:tcPr>
                <w:tcW w:w="1800" w:type="dxa"/>
                <w:gridSpan w:val="2"/>
                <w:shd w:val="clear" w:color="auto" w:fill="auto"/>
                <w:noWrap/>
                <w:vAlign w:val="bottom"/>
                <w:hideMark/>
              </w:tcPr>
            </w:tcPrChange>
          </w:tcPr>
          <w:p w14:paraId="61AFF2F6" w14:textId="77777777" w:rsidR="00925F20" w:rsidRDefault="00925F20">
            <w:pPr>
              <w:rPr>
                <w:ins w:id="503" w:author="Victor Rouco" w:date="2020-06-17T17:57:00Z"/>
                <w:rFonts w:ascii="Calibri" w:hAnsi="Calibri" w:cs="Calibri"/>
                <w:color w:val="000000"/>
              </w:rPr>
            </w:pPr>
          </w:p>
        </w:tc>
        <w:tc>
          <w:tcPr>
            <w:tcW w:w="2551" w:type="dxa"/>
            <w:shd w:val="clear" w:color="auto" w:fill="auto"/>
            <w:noWrap/>
            <w:vAlign w:val="bottom"/>
            <w:hideMark/>
            <w:tcPrChange w:id="504" w:author="Victor Rouco" w:date="2020-06-19T17:13:00Z">
              <w:tcPr>
                <w:tcW w:w="2160" w:type="dxa"/>
                <w:gridSpan w:val="2"/>
                <w:shd w:val="clear" w:color="auto" w:fill="auto"/>
                <w:noWrap/>
                <w:vAlign w:val="bottom"/>
                <w:hideMark/>
              </w:tcPr>
            </w:tcPrChange>
          </w:tcPr>
          <w:p w14:paraId="3608BDFB" w14:textId="77777777" w:rsidR="00925F20" w:rsidRDefault="00925F20">
            <w:pPr>
              <w:rPr>
                <w:ins w:id="505" w:author="Victor Rouco" w:date="2020-06-17T17:57:00Z"/>
                <w:rFonts w:ascii="Calibri" w:hAnsi="Calibri" w:cs="Calibri"/>
                <w:color w:val="000000"/>
              </w:rPr>
            </w:pPr>
            <w:proofErr w:type="spellStart"/>
            <w:ins w:id="506" w:author="Victor Rouco" w:date="2020-06-17T17:57:00Z">
              <w:r>
                <w:rPr>
                  <w:rFonts w:ascii="Calibri" w:hAnsi="Calibri" w:cs="Calibri"/>
                  <w:color w:val="000000"/>
                </w:rPr>
                <w:t>Forcefulness</w:t>
              </w:r>
              <w:proofErr w:type="spellEnd"/>
            </w:ins>
          </w:p>
        </w:tc>
        <w:tc>
          <w:tcPr>
            <w:tcW w:w="2127" w:type="dxa"/>
            <w:shd w:val="clear" w:color="auto" w:fill="auto"/>
            <w:noWrap/>
            <w:vAlign w:val="bottom"/>
            <w:hideMark/>
            <w:tcPrChange w:id="507" w:author="Victor Rouco" w:date="2020-06-19T17:13:00Z">
              <w:tcPr>
                <w:tcW w:w="2040" w:type="dxa"/>
                <w:gridSpan w:val="2"/>
                <w:shd w:val="clear" w:color="auto" w:fill="auto"/>
                <w:noWrap/>
                <w:vAlign w:val="bottom"/>
                <w:hideMark/>
              </w:tcPr>
            </w:tcPrChange>
          </w:tcPr>
          <w:p w14:paraId="086D0E45" w14:textId="77777777" w:rsidR="00925F20" w:rsidRDefault="00925F20">
            <w:pPr>
              <w:rPr>
                <w:ins w:id="508" w:author="Victor Rouco" w:date="2020-06-17T17:57:00Z"/>
                <w:rFonts w:ascii="Calibri" w:hAnsi="Calibri" w:cs="Calibri"/>
                <w:color w:val="000000"/>
              </w:rPr>
            </w:pPr>
            <w:proofErr w:type="spellStart"/>
            <w:ins w:id="509" w:author="Victor Rouco" w:date="2020-06-17T17:57: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affiliation</w:t>
              </w:r>
              <w:proofErr w:type="spellEnd"/>
            </w:ins>
          </w:p>
        </w:tc>
        <w:tc>
          <w:tcPr>
            <w:tcW w:w="2252" w:type="dxa"/>
            <w:shd w:val="clear" w:color="auto" w:fill="auto"/>
            <w:noWrap/>
            <w:vAlign w:val="bottom"/>
            <w:hideMark/>
            <w:tcPrChange w:id="510" w:author="Victor Rouco" w:date="2020-06-19T17:13:00Z">
              <w:tcPr>
                <w:tcW w:w="2161" w:type="dxa"/>
                <w:shd w:val="clear" w:color="auto" w:fill="auto"/>
                <w:noWrap/>
                <w:vAlign w:val="bottom"/>
                <w:hideMark/>
              </w:tcPr>
            </w:tcPrChange>
          </w:tcPr>
          <w:p w14:paraId="5AC91680" w14:textId="77777777" w:rsidR="00925F20" w:rsidRDefault="00925F20">
            <w:pPr>
              <w:rPr>
                <w:ins w:id="511" w:author="Victor Rouco" w:date="2020-06-17T17:57:00Z"/>
                <w:rFonts w:ascii="Calibri" w:hAnsi="Calibri" w:cs="Calibri"/>
                <w:color w:val="000000"/>
              </w:rPr>
            </w:pPr>
            <w:proofErr w:type="spellStart"/>
            <w:ins w:id="512" w:author="Victor Rouco" w:date="2020-06-17T17:57:00Z">
              <w:r>
                <w:rPr>
                  <w:rFonts w:ascii="Calibri" w:hAnsi="Calibri" w:cs="Calibri"/>
                  <w:color w:val="000000"/>
                </w:rPr>
                <w:t>Energy</w:t>
              </w:r>
              <w:proofErr w:type="spellEnd"/>
            </w:ins>
          </w:p>
        </w:tc>
        <w:tc>
          <w:tcPr>
            <w:tcW w:w="1129" w:type="dxa"/>
            <w:shd w:val="clear" w:color="auto" w:fill="auto"/>
            <w:noWrap/>
            <w:vAlign w:val="bottom"/>
            <w:hideMark/>
            <w:tcPrChange w:id="513" w:author="Victor Rouco" w:date="2020-06-19T17:13:00Z">
              <w:tcPr>
                <w:tcW w:w="956" w:type="dxa"/>
                <w:shd w:val="clear" w:color="auto" w:fill="auto"/>
                <w:noWrap/>
                <w:vAlign w:val="bottom"/>
                <w:hideMark/>
              </w:tcPr>
            </w:tcPrChange>
          </w:tcPr>
          <w:p w14:paraId="6F71177F" w14:textId="77777777" w:rsidR="00925F20" w:rsidRDefault="00925F20">
            <w:pPr>
              <w:rPr>
                <w:ins w:id="514" w:author="Victor Rouco" w:date="2020-06-17T17:57:00Z"/>
                <w:rFonts w:ascii="Calibri" w:hAnsi="Calibri" w:cs="Calibri"/>
                <w:color w:val="000000"/>
              </w:rPr>
            </w:pPr>
            <w:proofErr w:type="spellStart"/>
            <w:ins w:id="515" w:author="Victor Rouco" w:date="2020-06-17T17:57:00Z">
              <w:r>
                <w:rPr>
                  <w:rFonts w:ascii="Calibri" w:hAnsi="Calibri" w:cs="Calibri"/>
                  <w:color w:val="000000"/>
                </w:rPr>
                <w:t>Sociability</w:t>
              </w:r>
              <w:proofErr w:type="spellEnd"/>
            </w:ins>
          </w:p>
        </w:tc>
      </w:tr>
      <w:tr w:rsidR="00CE6DAA" w14:paraId="64E678FF" w14:textId="77777777" w:rsidTr="00CE6DAA">
        <w:trPr>
          <w:trHeight w:val="323"/>
          <w:ins w:id="516" w:author="Victor Rouco" w:date="2020-06-17T17:57:00Z"/>
          <w:trPrChange w:id="517" w:author="Victor Rouco" w:date="2020-06-19T17:13:00Z">
            <w:trPr>
              <w:gridBefore w:val="1"/>
              <w:trHeight w:val="323"/>
            </w:trPr>
          </w:trPrChange>
        </w:trPr>
        <w:tc>
          <w:tcPr>
            <w:tcW w:w="1276" w:type="dxa"/>
            <w:shd w:val="clear" w:color="auto" w:fill="auto"/>
            <w:noWrap/>
            <w:vAlign w:val="bottom"/>
            <w:hideMark/>
            <w:tcPrChange w:id="518" w:author="Victor Rouco" w:date="2020-06-19T17:13:00Z">
              <w:tcPr>
                <w:tcW w:w="1321" w:type="dxa"/>
                <w:shd w:val="clear" w:color="auto" w:fill="auto"/>
                <w:noWrap/>
                <w:vAlign w:val="bottom"/>
                <w:hideMark/>
              </w:tcPr>
            </w:tcPrChange>
          </w:tcPr>
          <w:p w14:paraId="5A267B38" w14:textId="77777777" w:rsidR="00925F20" w:rsidRDefault="00925F20">
            <w:pPr>
              <w:rPr>
                <w:ins w:id="519" w:author="Victor Rouco" w:date="2020-06-17T17:57:00Z"/>
                <w:rFonts w:ascii="Calibri" w:hAnsi="Calibri" w:cs="Calibri"/>
                <w:color w:val="000000"/>
              </w:rPr>
            </w:pPr>
          </w:p>
        </w:tc>
        <w:tc>
          <w:tcPr>
            <w:tcW w:w="1843" w:type="dxa"/>
            <w:shd w:val="clear" w:color="auto" w:fill="auto"/>
            <w:noWrap/>
            <w:vAlign w:val="bottom"/>
            <w:hideMark/>
            <w:tcPrChange w:id="520" w:author="Victor Rouco" w:date="2020-06-19T17:13:00Z">
              <w:tcPr>
                <w:tcW w:w="1800" w:type="dxa"/>
                <w:gridSpan w:val="2"/>
                <w:shd w:val="clear" w:color="auto" w:fill="auto"/>
                <w:noWrap/>
                <w:vAlign w:val="bottom"/>
                <w:hideMark/>
              </w:tcPr>
            </w:tcPrChange>
          </w:tcPr>
          <w:p w14:paraId="1151F19B" w14:textId="77777777" w:rsidR="00925F20" w:rsidRDefault="00925F20">
            <w:pPr>
              <w:rPr>
                <w:ins w:id="521" w:author="Victor Rouco" w:date="2020-06-17T17:57:00Z"/>
                <w:sz w:val="20"/>
                <w:szCs w:val="20"/>
              </w:rPr>
            </w:pPr>
          </w:p>
        </w:tc>
        <w:tc>
          <w:tcPr>
            <w:tcW w:w="2551" w:type="dxa"/>
            <w:shd w:val="clear" w:color="auto" w:fill="auto"/>
            <w:noWrap/>
            <w:vAlign w:val="bottom"/>
            <w:hideMark/>
            <w:tcPrChange w:id="522" w:author="Victor Rouco" w:date="2020-06-19T17:13:00Z">
              <w:tcPr>
                <w:tcW w:w="2160" w:type="dxa"/>
                <w:gridSpan w:val="2"/>
                <w:shd w:val="clear" w:color="auto" w:fill="auto"/>
                <w:noWrap/>
                <w:vAlign w:val="bottom"/>
                <w:hideMark/>
              </w:tcPr>
            </w:tcPrChange>
          </w:tcPr>
          <w:p w14:paraId="0FAE8E1E" w14:textId="77777777" w:rsidR="00925F20" w:rsidRDefault="00925F20">
            <w:pPr>
              <w:rPr>
                <w:ins w:id="523" w:author="Victor Rouco" w:date="2020-06-17T17:57:00Z"/>
                <w:rFonts w:ascii="Calibri" w:hAnsi="Calibri" w:cs="Calibri"/>
                <w:color w:val="000000"/>
              </w:rPr>
            </w:pPr>
            <w:proofErr w:type="spellStart"/>
            <w:ins w:id="524" w:author="Victor Rouco" w:date="2020-06-17T17:57:00Z">
              <w:r>
                <w:rPr>
                  <w:rFonts w:ascii="Calibri" w:hAnsi="Calibri" w:cs="Calibri"/>
                  <w:color w:val="000000"/>
                </w:rPr>
                <w:t>Comunicativeness</w:t>
              </w:r>
              <w:proofErr w:type="spellEnd"/>
            </w:ins>
          </w:p>
        </w:tc>
        <w:tc>
          <w:tcPr>
            <w:tcW w:w="2127" w:type="dxa"/>
            <w:shd w:val="clear" w:color="auto" w:fill="auto"/>
            <w:noWrap/>
            <w:vAlign w:val="bottom"/>
            <w:hideMark/>
            <w:tcPrChange w:id="525" w:author="Victor Rouco" w:date="2020-06-19T17:13:00Z">
              <w:tcPr>
                <w:tcW w:w="2040" w:type="dxa"/>
                <w:gridSpan w:val="2"/>
                <w:shd w:val="clear" w:color="auto" w:fill="auto"/>
                <w:noWrap/>
                <w:vAlign w:val="bottom"/>
                <w:hideMark/>
              </w:tcPr>
            </w:tcPrChange>
          </w:tcPr>
          <w:p w14:paraId="368EE154" w14:textId="77777777" w:rsidR="00925F20" w:rsidRDefault="00925F20">
            <w:pPr>
              <w:rPr>
                <w:ins w:id="526" w:author="Victor Rouco" w:date="2020-06-17T17:57:00Z"/>
                <w:rFonts w:ascii="Calibri" w:hAnsi="Calibri" w:cs="Calibri"/>
                <w:color w:val="000000"/>
              </w:rPr>
            </w:pPr>
          </w:p>
        </w:tc>
        <w:tc>
          <w:tcPr>
            <w:tcW w:w="2252" w:type="dxa"/>
            <w:shd w:val="clear" w:color="auto" w:fill="auto"/>
            <w:noWrap/>
            <w:vAlign w:val="bottom"/>
            <w:hideMark/>
            <w:tcPrChange w:id="527" w:author="Victor Rouco" w:date="2020-06-19T17:13:00Z">
              <w:tcPr>
                <w:tcW w:w="2161" w:type="dxa"/>
                <w:shd w:val="clear" w:color="auto" w:fill="auto"/>
                <w:noWrap/>
                <w:vAlign w:val="bottom"/>
                <w:hideMark/>
              </w:tcPr>
            </w:tcPrChange>
          </w:tcPr>
          <w:p w14:paraId="2267117C" w14:textId="77777777" w:rsidR="00925F20" w:rsidRDefault="00925F20">
            <w:pPr>
              <w:rPr>
                <w:ins w:id="528" w:author="Victor Rouco" w:date="2020-06-17T17:57:00Z"/>
                <w:rFonts w:ascii="Calibri" w:hAnsi="Calibri" w:cs="Calibri"/>
                <w:color w:val="000000"/>
              </w:rPr>
            </w:pPr>
            <w:ins w:id="529" w:author="Victor Rouco" w:date="2020-06-17T17:57:00Z">
              <w:r>
                <w:rPr>
                  <w:rFonts w:ascii="Calibri" w:hAnsi="Calibri" w:cs="Calibri"/>
                  <w:color w:val="000000"/>
                </w:rPr>
                <w:t>Humor</w:t>
              </w:r>
            </w:ins>
          </w:p>
        </w:tc>
        <w:tc>
          <w:tcPr>
            <w:tcW w:w="1129" w:type="dxa"/>
            <w:shd w:val="clear" w:color="auto" w:fill="auto"/>
            <w:noWrap/>
            <w:vAlign w:val="bottom"/>
            <w:hideMark/>
            <w:tcPrChange w:id="530" w:author="Victor Rouco" w:date="2020-06-19T17:13:00Z">
              <w:tcPr>
                <w:tcW w:w="956" w:type="dxa"/>
                <w:shd w:val="clear" w:color="auto" w:fill="auto"/>
                <w:noWrap/>
                <w:vAlign w:val="bottom"/>
                <w:hideMark/>
              </w:tcPr>
            </w:tcPrChange>
          </w:tcPr>
          <w:p w14:paraId="67167DD6" w14:textId="77777777" w:rsidR="00925F20" w:rsidRDefault="00925F20">
            <w:pPr>
              <w:rPr>
                <w:ins w:id="531" w:author="Victor Rouco" w:date="2020-06-17T17:57:00Z"/>
                <w:rFonts w:ascii="Calibri" w:hAnsi="Calibri" w:cs="Calibri"/>
                <w:color w:val="000000"/>
              </w:rPr>
            </w:pPr>
          </w:p>
        </w:tc>
      </w:tr>
      <w:tr w:rsidR="00CE6DAA" w14:paraId="661E88D4" w14:textId="77777777" w:rsidTr="00CE6DAA">
        <w:trPr>
          <w:trHeight w:val="323"/>
          <w:ins w:id="532" w:author="Victor Rouco" w:date="2020-06-17T17:57:00Z"/>
          <w:trPrChange w:id="533" w:author="Victor Rouco" w:date="2020-06-19T17:13:00Z">
            <w:trPr>
              <w:gridBefore w:val="1"/>
              <w:trHeight w:val="323"/>
            </w:trPr>
          </w:trPrChange>
        </w:trPr>
        <w:tc>
          <w:tcPr>
            <w:tcW w:w="1276" w:type="dxa"/>
            <w:shd w:val="clear" w:color="auto" w:fill="auto"/>
            <w:noWrap/>
            <w:vAlign w:val="bottom"/>
            <w:hideMark/>
            <w:tcPrChange w:id="534" w:author="Victor Rouco" w:date="2020-06-19T17:13:00Z">
              <w:tcPr>
                <w:tcW w:w="1321" w:type="dxa"/>
                <w:shd w:val="clear" w:color="auto" w:fill="auto"/>
                <w:noWrap/>
                <w:vAlign w:val="bottom"/>
                <w:hideMark/>
              </w:tcPr>
            </w:tcPrChange>
          </w:tcPr>
          <w:p w14:paraId="78BCAAF2" w14:textId="77777777" w:rsidR="00925F20" w:rsidRDefault="00925F20">
            <w:pPr>
              <w:rPr>
                <w:ins w:id="535" w:author="Victor Rouco" w:date="2020-06-17T17:57:00Z"/>
                <w:sz w:val="20"/>
                <w:szCs w:val="20"/>
              </w:rPr>
            </w:pPr>
          </w:p>
        </w:tc>
        <w:tc>
          <w:tcPr>
            <w:tcW w:w="1843" w:type="dxa"/>
            <w:shd w:val="clear" w:color="auto" w:fill="auto"/>
            <w:noWrap/>
            <w:vAlign w:val="bottom"/>
            <w:hideMark/>
            <w:tcPrChange w:id="536" w:author="Victor Rouco" w:date="2020-06-19T17:13:00Z">
              <w:tcPr>
                <w:tcW w:w="1800" w:type="dxa"/>
                <w:gridSpan w:val="2"/>
                <w:shd w:val="clear" w:color="auto" w:fill="auto"/>
                <w:noWrap/>
                <w:vAlign w:val="bottom"/>
                <w:hideMark/>
              </w:tcPr>
            </w:tcPrChange>
          </w:tcPr>
          <w:p w14:paraId="78F6FDB9" w14:textId="77777777" w:rsidR="00925F20" w:rsidRDefault="00925F20">
            <w:pPr>
              <w:rPr>
                <w:ins w:id="537" w:author="Victor Rouco" w:date="2020-06-17T17:57:00Z"/>
                <w:sz w:val="20"/>
                <w:szCs w:val="20"/>
              </w:rPr>
            </w:pPr>
          </w:p>
        </w:tc>
        <w:tc>
          <w:tcPr>
            <w:tcW w:w="2551" w:type="dxa"/>
            <w:shd w:val="clear" w:color="auto" w:fill="auto"/>
            <w:noWrap/>
            <w:vAlign w:val="bottom"/>
            <w:hideMark/>
            <w:tcPrChange w:id="538" w:author="Victor Rouco" w:date="2020-06-19T17:13:00Z">
              <w:tcPr>
                <w:tcW w:w="2160" w:type="dxa"/>
                <w:gridSpan w:val="2"/>
                <w:shd w:val="clear" w:color="auto" w:fill="auto"/>
                <w:noWrap/>
                <w:vAlign w:val="bottom"/>
                <w:hideMark/>
              </w:tcPr>
            </w:tcPrChange>
          </w:tcPr>
          <w:p w14:paraId="36708D21" w14:textId="77777777" w:rsidR="00925F20" w:rsidRDefault="00925F20">
            <w:pPr>
              <w:rPr>
                <w:ins w:id="539" w:author="Victor Rouco" w:date="2020-06-17T17:57:00Z"/>
                <w:rFonts w:ascii="Calibri" w:hAnsi="Calibri" w:cs="Calibri"/>
                <w:color w:val="000000"/>
              </w:rPr>
            </w:pPr>
            <w:proofErr w:type="spellStart"/>
            <w:ins w:id="540" w:author="Victor Rouco" w:date="2020-06-17T17:57: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take</w:t>
              </w:r>
              <w:proofErr w:type="spellEnd"/>
              <w:r>
                <w:rPr>
                  <w:rFonts w:ascii="Calibri" w:hAnsi="Calibri" w:cs="Calibri"/>
                  <w:color w:val="000000"/>
                </w:rPr>
                <w:t xml:space="preserve"> </w:t>
              </w:r>
              <w:proofErr w:type="spellStart"/>
              <w:r>
                <w:rPr>
                  <w:rFonts w:ascii="Calibri" w:hAnsi="Calibri" w:cs="Calibri"/>
                  <w:color w:val="000000"/>
                </w:rPr>
                <w:t>risks</w:t>
              </w:r>
              <w:proofErr w:type="spellEnd"/>
            </w:ins>
          </w:p>
        </w:tc>
        <w:tc>
          <w:tcPr>
            <w:tcW w:w="2127" w:type="dxa"/>
            <w:shd w:val="clear" w:color="auto" w:fill="auto"/>
            <w:noWrap/>
            <w:vAlign w:val="bottom"/>
            <w:hideMark/>
            <w:tcPrChange w:id="541" w:author="Victor Rouco" w:date="2020-06-19T17:13:00Z">
              <w:tcPr>
                <w:tcW w:w="2040" w:type="dxa"/>
                <w:gridSpan w:val="2"/>
                <w:shd w:val="clear" w:color="auto" w:fill="auto"/>
                <w:noWrap/>
                <w:vAlign w:val="bottom"/>
                <w:hideMark/>
              </w:tcPr>
            </w:tcPrChange>
          </w:tcPr>
          <w:p w14:paraId="16E30C9F" w14:textId="77777777" w:rsidR="00925F20" w:rsidRDefault="00925F20">
            <w:pPr>
              <w:rPr>
                <w:ins w:id="542" w:author="Victor Rouco" w:date="2020-06-17T17:57:00Z"/>
                <w:rFonts w:ascii="Calibri" w:hAnsi="Calibri" w:cs="Calibri"/>
                <w:color w:val="000000"/>
              </w:rPr>
            </w:pPr>
          </w:p>
        </w:tc>
        <w:tc>
          <w:tcPr>
            <w:tcW w:w="2252" w:type="dxa"/>
            <w:shd w:val="clear" w:color="auto" w:fill="auto"/>
            <w:noWrap/>
            <w:vAlign w:val="bottom"/>
            <w:hideMark/>
            <w:tcPrChange w:id="543" w:author="Victor Rouco" w:date="2020-06-19T17:13:00Z">
              <w:tcPr>
                <w:tcW w:w="2161" w:type="dxa"/>
                <w:shd w:val="clear" w:color="auto" w:fill="auto"/>
                <w:noWrap/>
                <w:vAlign w:val="bottom"/>
                <w:hideMark/>
              </w:tcPr>
            </w:tcPrChange>
          </w:tcPr>
          <w:p w14:paraId="1F67FD3D" w14:textId="77777777" w:rsidR="00925F20" w:rsidRDefault="00925F20">
            <w:pPr>
              <w:rPr>
                <w:ins w:id="544" w:author="Victor Rouco" w:date="2020-06-17T17:57:00Z"/>
                <w:rFonts w:ascii="Calibri" w:hAnsi="Calibri" w:cs="Calibri"/>
                <w:color w:val="000000"/>
              </w:rPr>
            </w:pPr>
            <w:ins w:id="545" w:author="Victor Rouco" w:date="2020-06-17T17:57:00Z">
              <w:r>
                <w:rPr>
                  <w:rFonts w:ascii="Calibri" w:hAnsi="Calibri" w:cs="Calibri"/>
                  <w:color w:val="000000"/>
                </w:rPr>
                <w:t xml:space="preserve">Positive </w:t>
              </w:r>
              <w:proofErr w:type="spellStart"/>
              <w:r>
                <w:rPr>
                  <w:rFonts w:ascii="Calibri" w:hAnsi="Calibri" w:cs="Calibri"/>
                  <w:color w:val="000000"/>
                </w:rPr>
                <w:t>attitude</w:t>
              </w:r>
              <w:proofErr w:type="spellEnd"/>
            </w:ins>
          </w:p>
        </w:tc>
        <w:tc>
          <w:tcPr>
            <w:tcW w:w="1129" w:type="dxa"/>
            <w:shd w:val="clear" w:color="auto" w:fill="auto"/>
            <w:noWrap/>
            <w:vAlign w:val="bottom"/>
            <w:hideMark/>
            <w:tcPrChange w:id="546" w:author="Victor Rouco" w:date="2020-06-19T17:13:00Z">
              <w:tcPr>
                <w:tcW w:w="956" w:type="dxa"/>
                <w:shd w:val="clear" w:color="auto" w:fill="auto"/>
                <w:noWrap/>
                <w:vAlign w:val="bottom"/>
                <w:hideMark/>
              </w:tcPr>
            </w:tcPrChange>
          </w:tcPr>
          <w:p w14:paraId="736ADFF4" w14:textId="77777777" w:rsidR="00925F20" w:rsidRDefault="00925F20">
            <w:pPr>
              <w:rPr>
                <w:ins w:id="547" w:author="Victor Rouco" w:date="2020-06-17T17:57:00Z"/>
                <w:rFonts w:ascii="Calibri" w:hAnsi="Calibri" w:cs="Calibri"/>
                <w:color w:val="000000"/>
              </w:rPr>
            </w:pPr>
          </w:p>
        </w:tc>
      </w:tr>
      <w:tr w:rsidR="00CE6DAA" w14:paraId="1411AA6E" w14:textId="77777777" w:rsidTr="00CE6DAA">
        <w:trPr>
          <w:trHeight w:val="323"/>
          <w:ins w:id="548" w:author="Victor Rouco" w:date="2020-06-17T17:57:00Z"/>
          <w:trPrChange w:id="549" w:author="Victor Rouco" w:date="2020-06-19T17:13:00Z">
            <w:trPr>
              <w:gridBefore w:val="1"/>
              <w:trHeight w:val="323"/>
            </w:trPr>
          </w:trPrChange>
        </w:trPr>
        <w:tc>
          <w:tcPr>
            <w:tcW w:w="1276" w:type="dxa"/>
            <w:shd w:val="clear" w:color="auto" w:fill="auto"/>
            <w:noWrap/>
            <w:vAlign w:val="bottom"/>
            <w:hideMark/>
            <w:tcPrChange w:id="550" w:author="Victor Rouco" w:date="2020-06-19T17:13:00Z">
              <w:tcPr>
                <w:tcW w:w="1321" w:type="dxa"/>
                <w:shd w:val="clear" w:color="auto" w:fill="auto"/>
                <w:noWrap/>
                <w:vAlign w:val="bottom"/>
                <w:hideMark/>
              </w:tcPr>
            </w:tcPrChange>
          </w:tcPr>
          <w:p w14:paraId="3C740A27" w14:textId="77777777" w:rsidR="00925F20" w:rsidRDefault="00925F20">
            <w:pPr>
              <w:rPr>
                <w:ins w:id="551" w:author="Victor Rouco" w:date="2020-06-17T17:57:00Z"/>
                <w:sz w:val="20"/>
                <w:szCs w:val="20"/>
              </w:rPr>
            </w:pPr>
          </w:p>
        </w:tc>
        <w:tc>
          <w:tcPr>
            <w:tcW w:w="1843" w:type="dxa"/>
            <w:shd w:val="clear" w:color="auto" w:fill="auto"/>
            <w:noWrap/>
            <w:vAlign w:val="bottom"/>
            <w:hideMark/>
            <w:tcPrChange w:id="552" w:author="Victor Rouco" w:date="2020-06-19T17:13:00Z">
              <w:tcPr>
                <w:tcW w:w="1800" w:type="dxa"/>
                <w:gridSpan w:val="2"/>
                <w:shd w:val="clear" w:color="auto" w:fill="auto"/>
                <w:noWrap/>
                <w:vAlign w:val="bottom"/>
                <w:hideMark/>
              </w:tcPr>
            </w:tcPrChange>
          </w:tcPr>
          <w:p w14:paraId="4AB64B8A" w14:textId="77777777" w:rsidR="00925F20" w:rsidRDefault="00925F20">
            <w:pPr>
              <w:rPr>
                <w:ins w:id="553" w:author="Victor Rouco" w:date="2020-06-17T17:57:00Z"/>
                <w:sz w:val="20"/>
                <w:szCs w:val="20"/>
              </w:rPr>
            </w:pPr>
          </w:p>
        </w:tc>
        <w:tc>
          <w:tcPr>
            <w:tcW w:w="2551" w:type="dxa"/>
            <w:shd w:val="clear" w:color="auto" w:fill="auto"/>
            <w:noWrap/>
            <w:vAlign w:val="bottom"/>
            <w:hideMark/>
            <w:tcPrChange w:id="554" w:author="Victor Rouco" w:date="2020-06-19T17:13:00Z">
              <w:tcPr>
                <w:tcW w:w="2160" w:type="dxa"/>
                <w:gridSpan w:val="2"/>
                <w:shd w:val="clear" w:color="auto" w:fill="auto"/>
                <w:noWrap/>
                <w:vAlign w:val="bottom"/>
                <w:hideMark/>
              </w:tcPr>
            </w:tcPrChange>
          </w:tcPr>
          <w:p w14:paraId="4E7CD103" w14:textId="77777777" w:rsidR="00925F20" w:rsidRDefault="00925F20">
            <w:pPr>
              <w:rPr>
                <w:ins w:id="555" w:author="Victor Rouco" w:date="2020-06-17T17:57:00Z"/>
                <w:sz w:val="20"/>
                <w:szCs w:val="20"/>
              </w:rPr>
            </w:pPr>
          </w:p>
        </w:tc>
        <w:tc>
          <w:tcPr>
            <w:tcW w:w="2127" w:type="dxa"/>
            <w:shd w:val="clear" w:color="auto" w:fill="auto"/>
            <w:noWrap/>
            <w:vAlign w:val="bottom"/>
            <w:hideMark/>
            <w:tcPrChange w:id="556" w:author="Victor Rouco" w:date="2020-06-19T17:13:00Z">
              <w:tcPr>
                <w:tcW w:w="2040" w:type="dxa"/>
                <w:gridSpan w:val="2"/>
                <w:shd w:val="clear" w:color="auto" w:fill="auto"/>
                <w:noWrap/>
                <w:vAlign w:val="bottom"/>
                <w:hideMark/>
              </w:tcPr>
            </w:tcPrChange>
          </w:tcPr>
          <w:p w14:paraId="256B3ECD" w14:textId="77777777" w:rsidR="00925F20" w:rsidRDefault="00925F20">
            <w:pPr>
              <w:rPr>
                <w:ins w:id="557" w:author="Victor Rouco" w:date="2020-06-17T17:57:00Z"/>
                <w:sz w:val="20"/>
                <w:szCs w:val="20"/>
              </w:rPr>
            </w:pPr>
          </w:p>
        </w:tc>
        <w:tc>
          <w:tcPr>
            <w:tcW w:w="2252" w:type="dxa"/>
            <w:shd w:val="clear" w:color="auto" w:fill="auto"/>
            <w:noWrap/>
            <w:vAlign w:val="bottom"/>
            <w:hideMark/>
            <w:tcPrChange w:id="558" w:author="Victor Rouco" w:date="2020-06-19T17:13:00Z">
              <w:tcPr>
                <w:tcW w:w="2161" w:type="dxa"/>
                <w:shd w:val="clear" w:color="auto" w:fill="auto"/>
                <w:noWrap/>
                <w:vAlign w:val="bottom"/>
                <w:hideMark/>
              </w:tcPr>
            </w:tcPrChange>
          </w:tcPr>
          <w:p w14:paraId="1E5508BB" w14:textId="77777777" w:rsidR="00925F20" w:rsidRDefault="00925F20">
            <w:pPr>
              <w:rPr>
                <w:ins w:id="559" w:author="Victor Rouco" w:date="2020-06-17T17:57:00Z"/>
                <w:rFonts w:ascii="Calibri" w:hAnsi="Calibri" w:cs="Calibri"/>
                <w:color w:val="000000"/>
              </w:rPr>
            </w:pPr>
            <w:proofErr w:type="spellStart"/>
            <w:ins w:id="560" w:author="Victor Rouco" w:date="2020-06-17T17:57:00Z">
              <w:r>
                <w:rPr>
                  <w:rFonts w:ascii="Calibri" w:hAnsi="Calibri" w:cs="Calibri"/>
                  <w:color w:val="000000"/>
                </w:rPr>
                <w:t>Conviviality</w:t>
              </w:r>
              <w:proofErr w:type="spellEnd"/>
            </w:ins>
          </w:p>
        </w:tc>
        <w:tc>
          <w:tcPr>
            <w:tcW w:w="1129" w:type="dxa"/>
            <w:shd w:val="clear" w:color="auto" w:fill="auto"/>
            <w:noWrap/>
            <w:vAlign w:val="bottom"/>
            <w:hideMark/>
            <w:tcPrChange w:id="561" w:author="Victor Rouco" w:date="2020-06-19T17:13:00Z">
              <w:tcPr>
                <w:tcW w:w="956" w:type="dxa"/>
                <w:shd w:val="clear" w:color="auto" w:fill="auto"/>
                <w:noWrap/>
                <w:vAlign w:val="bottom"/>
                <w:hideMark/>
              </w:tcPr>
            </w:tcPrChange>
          </w:tcPr>
          <w:p w14:paraId="3F3CA1A2" w14:textId="77777777" w:rsidR="00925F20" w:rsidRDefault="00925F20">
            <w:pPr>
              <w:rPr>
                <w:ins w:id="562" w:author="Victor Rouco" w:date="2020-06-17T17:57:00Z"/>
                <w:rFonts w:ascii="Calibri" w:hAnsi="Calibri" w:cs="Calibri"/>
                <w:color w:val="000000"/>
              </w:rPr>
            </w:pPr>
          </w:p>
        </w:tc>
      </w:tr>
      <w:tr w:rsidR="00CE6DAA" w14:paraId="6DD39B26" w14:textId="77777777" w:rsidTr="00CE6DAA">
        <w:trPr>
          <w:trHeight w:val="323"/>
          <w:ins w:id="563" w:author="Victor Rouco" w:date="2020-06-17T17:57:00Z"/>
        </w:trPr>
        <w:tc>
          <w:tcPr>
            <w:tcW w:w="3119" w:type="dxa"/>
            <w:gridSpan w:val="2"/>
            <w:shd w:val="clear" w:color="auto" w:fill="auto"/>
            <w:noWrap/>
            <w:vAlign w:val="bottom"/>
            <w:hideMark/>
          </w:tcPr>
          <w:p w14:paraId="6FE65B42" w14:textId="035B0F04" w:rsidR="00CE6DAA" w:rsidRDefault="00CE6DAA">
            <w:pPr>
              <w:rPr>
                <w:ins w:id="564" w:author="Victor Rouco" w:date="2020-06-17T17:57:00Z"/>
                <w:sz w:val="20"/>
                <w:szCs w:val="20"/>
              </w:rPr>
            </w:pPr>
            <w:proofErr w:type="spellStart"/>
            <w:ins w:id="565" w:author="Victor Rouco" w:date="2020-06-19T17:11: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Stability</w:t>
              </w:r>
            </w:ins>
            <w:proofErr w:type="spellEnd"/>
          </w:p>
        </w:tc>
        <w:tc>
          <w:tcPr>
            <w:tcW w:w="2551" w:type="dxa"/>
            <w:shd w:val="clear" w:color="auto" w:fill="auto"/>
            <w:noWrap/>
            <w:vAlign w:val="bottom"/>
            <w:hideMark/>
          </w:tcPr>
          <w:p w14:paraId="7347DA86" w14:textId="77777777" w:rsidR="00CE6DAA" w:rsidRDefault="00CE6DAA">
            <w:pPr>
              <w:rPr>
                <w:ins w:id="566" w:author="Victor Rouco" w:date="2020-06-17T17:57:00Z"/>
                <w:sz w:val="20"/>
                <w:szCs w:val="20"/>
              </w:rPr>
            </w:pPr>
          </w:p>
        </w:tc>
        <w:tc>
          <w:tcPr>
            <w:tcW w:w="2127" w:type="dxa"/>
            <w:shd w:val="clear" w:color="auto" w:fill="auto"/>
            <w:noWrap/>
            <w:vAlign w:val="bottom"/>
            <w:hideMark/>
          </w:tcPr>
          <w:p w14:paraId="26974815" w14:textId="77777777" w:rsidR="00CE6DAA" w:rsidRDefault="00CE6DAA">
            <w:pPr>
              <w:rPr>
                <w:ins w:id="567" w:author="Victor Rouco" w:date="2020-06-17T17:57:00Z"/>
                <w:sz w:val="20"/>
                <w:szCs w:val="20"/>
              </w:rPr>
            </w:pPr>
          </w:p>
        </w:tc>
        <w:tc>
          <w:tcPr>
            <w:tcW w:w="2252" w:type="dxa"/>
            <w:shd w:val="clear" w:color="auto" w:fill="auto"/>
            <w:noWrap/>
            <w:vAlign w:val="bottom"/>
            <w:hideMark/>
          </w:tcPr>
          <w:p w14:paraId="14B51BC8" w14:textId="77777777" w:rsidR="00CE6DAA" w:rsidRDefault="00CE6DAA">
            <w:pPr>
              <w:rPr>
                <w:ins w:id="568" w:author="Victor Rouco" w:date="2020-06-17T17:57:00Z"/>
                <w:sz w:val="20"/>
                <w:szCs w:val="20"/>
              </w:rPr>
            </w:pPr>
          </w:p>
        </w:tc>
        <w:tc>
          <w:tcPr>
            <w:tcW w:w="1129" w:type="dxa"/>
            <w:shd w:val="clear" w:color="auto" w:fill="auto"/>
            <w:noWrap/>
            <w:vAlign w:val="bottom"/>
            <w:hideMark/>
          </w:tcPr>
          <w:p w14:paraId="02F78C72" w14:textId="77777777" w:rsidR="00CE6DAA" w:rsidRDefault="00CE6DAA">
            <w:pPr>
              <w:rPr>
                <w:ins w:id="569" w:author="Victor Rouco" w:date="2020-06-17T17:57:00Z"/>
                <w:sz w:val="20"/>
                <w:szCs w:val="20"/>
              </w:rPr>
            </w:pPr>
          </w:p>
        </w:tc>
      </w:tr>
      <w:tr w:rsidR="00CE6DAA" w14:paraId="1F41BF4B" w14:textId="77777777" w:rsidTr="00CE6DAA">
        <w:trPr>
          <w:trHeight w:val="323"/>
          <w:ins w:id="570" w:author="Victor Rouco" w:date="2020-06-17T17:57:00Z"/>
          <w:trPrChange w:id="571" w:author="Victor Rouco" w:date="2020-06-19T17:13:00Z">
            <w:trPr>
              <w:gridBefore w:val="1"/>
              <w:trHeight w:val="323"/>
            </w:trPr>
          </w:trPrChange>
        </w:trPr>
        <w:tc>
          <w:tcPr>
            <w:tcW w:w="1276" w:type="dxa"/>
            <w:shd w:val="clear" w:color="auto" w:fill="auto"/>
            <w:noWrap/>
            <w:vAlign w:val="bottom"/>
            <w:hideMark/>
            <w:tcPrChange w:id="572" w:author="Victor Rouco" w:date="2020-06-19T17:13:00Z">
              <w:tcPr>
                <w:tcW w:w="1321" w:type="dxa"/>
                <w:shd w:val="clear" w:color="auto" w:fill="auto"/>
                <w:noWrap/>
                <w:vAlign w:val="bottom"/>
                <w:hideMark/>
              </w:tcPr>
            </w:tcPrChange>
          </w:tcPr>
          <w:p w14:paraId="69F3E150" w14:textId="575BD116" w:rsidR="00925F20" w:rsidRDefault="00925F20">
            <w:pPr>
              <w:rPr>
                <w:ins w:id="573" w:author="Victor Rouco" w:date="2020-06-17T17:57:00Z"/>
                <w:rFonts w:ascii="Calibri" w:hAnsi="Calibri" w:cs="Calibri"/>
                <w:color w:val="000000"/>
              </w:rPr>
            </w:pPr>
          </w:p>
        </w:tc>
        <w:tc>
          <w:tcPr>
            <w:tcW w:w="1843" w:type="dxa"/>
            <w:shd w:val="clear" w:color="auto" w:fill="auto"/>
            <w:noWrap/>
            <w:vAlign w:val="bottom"/>
            <w:hideMark/>
            <w:tcPrChange w:id="574" w:author="Victor Rouco" w:date="2020-06-19T17:13:00Z">
              <w:tcPr>
                <w:tcW w:w="1800" w:type="dxa"/>
                <w:gridSpan w:val="2"/>
                <w:shd w:val="clear" w:color="auto" w:fill="auto"/>
                <w:noWrap/>
                <w:vAlign w:val="bottom"/>
                <w:hideMark/>
              </w:tcPr>
            </w:tcPrChange>
          </w:tcPr>
          <w:p w14:paraId="4C17A92E" w14:textId="77777777" w:rsidR="00925F20" w:rsidRDefault="00925F20">
            <w:pPr>
              <w:rPr>
                <w:ins w:id="575" w:author="Victor Rouco" w:date="2020-06-17T17:57:00Z"/>
                <w:rFonts w:ascii="Calibri" w:hAnsi="Calibri" w:cs="Calibri"/>
                <w:color w:val="000000"/>
              </w:rPr>
            </w:pPr>
          </w:p>
        </w:tc>
        <w:tc>
          <w:tcPr>
            <w:tcW w:w="2551" w:type="dxa"/>
            <w:shd w:val="clear" w:color="auto" w:fill="auto"/>
            <w:noWrap/>
            <w:vAlign w:val="bottom"/>
            <w:hideMark/>
            <w:tcPrChange w:id="576" w:author="Victor Rouco" w:date="2020-06-19T17:13:00Z">
              <w:tcPr>
                <w:tcW w:w="2160" w:type="dxa"/>
                <w:gridSpan w:val="2"/>
                <w:shd w:val="clear" w:color="auto" w:fill="auto"/>
                <w:noWrap/>
                <w:vAlign w:val="bottom"/>
                <w:hideMark/>
              </w:tcPr>
            </w:tcPrChange>
          </w:tcPr>
          <w:p w14:paraId="42C231DD" w14:textId="77777777" w:rsidR="00925F20" w:rsidRDefault="00925F20">
            <w:pPr>
              <w:rPr>
                <w:ins w:id="577" w:author="Victor Rouco" w:date="2020-06-17T17:57:00Z"/>
                <w:rFonts w:ascii="Calibri" w:hAnsi="Calibri" w:cs="Calibri"/>
                <w:color w:val="000000"/>
              </w:rPr>
            </w:pPr>
            <w:proofErr w:type="spellStart"/>
            <w:ins w:id="578" w:author="Victor Rouco" w:date="2020-06-17T17:57:00Z">
              <w:r>
                <w:rPr>
                  <w:rFonts w:ascii="Calibri" w:hAnsi="Calibri" w:cs="Calibri"/>
                  <w:color w:val="000000"/>
                </w:rPr>
                <w:t>Equanimity</w:t>
              </w:r>
              <w:proofErr w:type="spellEnd"/>
            </w:ins>
          </w:p>
        </w:tc>
        <w:tc>
          <w:tcPr>
            <w:tcW w:w="2127" w:type="dxa"/>
            <w:shd w:val="clear" w:color="auto" w:fill="auto"/>
            <w:noWrap/>
            <w:vAlign w:val="bottom"/>
            <w:hideMark/>
            <w:tcPrChange w:id="579" w:author="Victor Rouco" w:date="2020-06-19T17:13:00Z">
              <w:tcPr>
                <w:tcW w:w="2040" w:type="dxa"/>
                <w:gridSpan w:val="2"/>
                <w:shd w:val="clear" w:color="auto" w:fill="auto"/>
                <w:noWrap/>
                <w:vAlign w:val="bottom"/>
                <w:hideMark/>
              </w:tcPr>
            </w:tcPrChange>
          </w:tcPr>
          <w:p w14:paraId="2EFFB132" w14:textId="77777777" w:rsidR="00925F20" w:rsidRDefault="00925F20">
            <w:pPr>
              <w:rPr>
                <w:ins w:id="580" w:author="Victor Rouco" w:date="2020-06-17T17:57:00Z"/>
                <w:rFonts w:ascii="Calibri" w:hAnsi="Calibri" w:cs="Calibri"/>
                <w:color w:val="000000"/>
              </w:rPr>
            </w:pPr>
            <w:ins w:id="581" w:author="Victor Rouco" w:date="2020-06-17T17:57:00Z">
              <w:r>
                <w:rPr>
                  <w:rFonts w:ascii="Calibri" w:hAnsi="Calibri" w:cs="Calibri"/>
                  <w:color w:val="000000"/>
                </w:rPr>
                <w:t>Mental balance</w:t>
              </w:r>
            </w:ins>
          </w:p>
        </w:tc>
        <w:tc>
          <w:tcPr>
            <w:tcW w:w="2252" w:type="dxa"/>
            <w:shd w:val="clear" w:color="auto" w:fill="auto"/>
            <w:noWrap/>
            <w:vAlign w:val="bottom"/>
            <w:hideMark/>
            <w:tcPrChange w:id="582" w:author="Victor Rouco" w:date="2020-06-19T17:13:00Z">
              <w:tcPr>
                <w:tcW w:w="2161" w:type="dxa"/>
                <w:shd w:val="clear" w:color="auto" w:fill="auto"/>
                <w:noWrap/>
                <w:vAlign w:val="bottom"/>
                <w:hideMark/>
              </w:tcPr>
            </w:tcPrChange>
          </w:tcPr>
          <w:p w14:paraId="223D90B3" w14:textId="77777777" w:rsidR="00925F20" w:rsidRDefault="00925F20">
            <w:pPr>
              <w:rPr>
                <w:ins w:id="583" w:author="Victor Rouco" w:date="2020-06-17T17:57:00Z"/>
                <w:rFonts w:ascii="Calibri" w:hAnsi="Calibri" w:cs="Calibri"/>
                <w:color w:val="000000"/>
              </w:rPr>
            </w:pPr>
            <w:proofErr w:type="spellStart"/>
            <w:ins w:id="584" w:author="Victor Rouco" w:date="2020-06-17T17:57:00Z">
              <w:r>
                <w:rPr>
                  <w:rFonts w:ascii="Calibri" w:hAnsi="Calibri" w:cs="Calibri"/>
                  <w:color w:val="000000"/>
                </w:rPr>
                <w:t>Carefreeness</w:t>
              </w:r>
              <w:proofErr w:type="spellEnd"/>
            </w:ins>
          </w:p>
        </w:tc>
        <w:tc>
          <w:tcPr>
            <w:tcW w:w="1129" w:type="dxa"/>
            <w:shd w:val="clear" w:color="auto" w:fill="auto"/>
            <w:noWrap/>
            <w:vAlign w:val="bottom"/>
            <w:hideMark/>
            <w:tcPrChange w:id="585" w:author="Victor Rouco" w:date="2020-06-19T17:13:00Z">
              <w:tcPr>
                <w:tcW w:w="956" w:type="dxa"/>
                <w:shd w:val="clear" w:color="auto" w:fill="auto"/>
                <w:noWrap/>
                <w:vAlign w:val="bottom"/>
                <w:hideMark/>
              </w:tcPr>
            </w:tcPrChange>
          </w:tcPr>
          <w:p w14:paraId="2EE4EC15" w14:textId="77777777" w:rsidR="00925F20" w:rsidRDefault="00925F20">
            <w:pPr>
              <w:rPr>
                <w:ins w:id="586" w:author="Victor Rouco" w:date="2020-06-17T17:57:00Z"/>
                <w:rFonts w:ascii="Calibri" w:hAnsi="Calibri" w:cs="Calibri"/>
                <w:color w:val="000000"/>
              </w:rPr>
            </w:pPr>
          </w:p>
        </w:tc>
      </w:tr>
      <w:tr w:rsidR="00CE6DAA" w14:paraId="1B4E0955" w14:textId="77777777" w:rsidTr="00CE6DAA">
        <w:trPr>
          <w:trHeight w:val="323"/>
          <w:ins w:id="587" w:author="Victor Rouco" w:date="2020-06-17T17:57:00Z"/>
          <w:trPrChange w:id="588" w:author="Victor Rouco" w:date="2020-06-19T17:13:00Z">
            <w:trPr>
              <w:gridBefore w:val="1"/>
              <w:trHeight w:val="323"/>
            </w:trPr>
          </w:trPrChange>
        </w:trPr>
        <w:tc>
          <w:tcPr>
            <w:tcW w:w="1276" w:type="dxa"/>
            <w:shd w:val="clear" w:color="auto" w:fill="auto"/>
            <w:noWrap/>
            <w:vAlign w:val="bottom"/>
            <w:hideMark/>
            <w:tcPrChange w:id="589" w:author="Victor Rouco" w:date="2020-06-19T17:13:00Z">
              <w:tcPr>
                <w:tcW w:w="1321" w:type="dxa"/>
                <w:shd w:val="clear" w:color="auto" w:fill="auto"/>
                <w:noWrap/>
                <w:vAlign w:val="bottom"/>
                <w:hideMark/>
              </w:tcPr>
            </w:tcPrChange>
          </w:tcPr>
          <w:p w14:paraId="385455AC" w14:textId="77777777" w:rsidR="00925F20" w:rsidRDefault="00925F20">
            <w:pPr>
              <w:rPr>
                <w:ins w:id="590" w:author="Victor Rouco" w:date="2020-06-17T17:57:00Z"/>
                <w:sz w:val="20"/>
                <w:szCs w:val="20"/>
              </w:rPr>
            </w:pPr>
          </w:p>
        </w:tc>
        <w:tc>
          <w:tcPr>
            <w:tcW w:w="1843" w:type="dxa"/>
            <w:shd w:val="clear" w:color="auto" w:fill="auto"/>
            <w:noWrap/>
            <w:vAlign w:val="bottom"/>
            <w:hideMark/>
            <w:tcPrChange w:id="591" w:author="Victor Rouco" w:date="2020-06-19T17:13:00Z">
              <w:tcPr>
                <w:tcW w:w="1800" w:type="dxa"/>
                <w:gridSpan w:val="2"/>
                <w:shd w:val="clear" w:color="auto" w:fill="auto"/>
                <w:noWrap/>
                <w:vAlign w:val="bottom"/>
                <w:hideMark/>
              </w:tcPr>
            </w:tcPrChange>
          </w:tcPr>
          <w:p w14:paraId="16676E85" w14:textId="77777777" w:rsidR="00925F20" w:rsidRDefault="00925F20">
            <w:pPr>
              <w:rPr>
                <w:ins w:id="592" w:author="Victor Rouco" w:date="2020-06-17T17:57:00Z"/>
                <w:sz w:val="20"/>
                <w:szCs w:val="20"/>
              </w:rPr>
            </w:pPr>
          </w:p>
        </w:tc>
        <w:tc>
          <w:tcPr>
            <w:tcW w:w="2551" w:type="dxa"/>
            <w:shd w:val="clear" w:color="auto" w:fill="auto"/>
            <w:noWrap/>
            <w:vAlign w:val="bottom"/>
            <w:hideMark/>
            <w:tcPrChange w:id="593" w:author="Victor Rouco" w:date="2020-06-19T17:13:00Z">
              <w:tcPr>
                <w:tcW w:w="2160" w:type="dxa"/>
                <w:gridSpan w:val="2"/>
                <w:shd w:val="clear" w:color="auto" w:fill="auto"/>
                <w:noWrap/>
                <w:vAlign w:val="bottom"/>
                <w:hideMark/>
              </w:tcPr>
            </w:tcPrChange>
          </w:tcPr>
          <w:p w14:paraId="19079F4A" w14:textId="77777777" w:rsidR="00925F20" w:rsidRDefault="00925F20">
            <w:pPr>
              <w:rPr>
                <w:ins w:id="594" w:author="Victor Rouco" w:date="2020-06-17T17:57:00Z"/>
                <w:rFonts w:ascii="Calibri" w:hAnsi="Calibri" w:cs="Calibri"/>
                <w:color w:val="000000"/>
              </w:rPr>
            </w:pPr>
            <w:proofErr w:type="spellStart"/>
            <w:ins w:id="595" w:author="Victor Rouco" w:date="2020-06-17T17:57:00Z">
              <w:r>
                <w:rPr>
                  <w:rFonts w:ascii="Calibri" w:hAnsi="Calibri" w:cs="Calibri"/>
                  <w:color w:val="000000"/>
                </w:rPr>
                <w:t>Confidence</w:t>
              </w:r>
              <w:proofErr w:type="spellEnd"/>
            </w:ins>
          </w:p>
        </w:tc>
        <w:tc>
          <w:tcPr>
            <w:tcW w:w="2127" w:type="dxa"/>
            <w:shd w:val="clear" w:color="auto" w:fill="auto"/>
            <w:noWrap/>
            <w:vAlign w:val="bottom"/>
            <w:hideMark/>
            <w:tcPrChange w:id="596" w:author="Victor Rouco" w:date="2020-06-19T17:13:00Z">
              <w:tcPr>
                <w:tcW w:w="2040" w:type="dxa"/>
                <w:gridSpan w:val="2"/>
                <w:shd w:val="clear" w:color="auto" w:fill="auto"/>
                <w:noWrap/>
                <w:vAlign w:val="bottom"/>
                <w:hideMark/>
              </w:tcPr>
            </w:tcPrChange>
          </w:tcPr>
          <w:p w14:paraId="54768B7C" w14:textId="77777777" w:rsidR="00925F20" w:rsidRDefault="00925F20">
            <w:pPr>
              <w:rPr>
                <w:ins w:id="597" w:author="Victor Rouco" w:date="2020-06-17T17:57:00Z"/>
                <w:rFonts w:ascii="Calibri" w:hAnsi="Calibri" w:cs="Calibri"/>
                <w:color w:val="000000"/>
              </w:rPr>
            </w:pPr>
          </w:p>
        </w:tc>
        <w:tc>
          <w:tcPr>
            <w:tcW w:w="2252" w:type="dxa"/>
            <w:shd w:val="clear" w:color="auto" w:fill="auto"/>
            <w:noWrap/>
            <w:vAlign w:val="bottom"/>
            <w:hideMark/>
            <w:tcPrChange w:id="598" w:author="Victor Rouco" w:date="2020-06-19T17:13:00Z">
              <w:tcPr>
                <w:tcW w:w="2161" w:type="dxa"/>
                <w:shd w:val="clear" w:color="auto" w:fill="auto"/>
                <w:noWrap/>
                <w:vAlign w:val="bottom"/>
                <w:hideMark/>
              </w:tcPr>
            </w:tcPrChange>
          </w:tcPr>
          <w:p w14:paraId="62D1F753" w14:textId="77777777" w:rsidR="00925F20" w:rsidRDefault="00925F20">
            <w:pPr>
              <w:rPr>
                <w:ins w:id="599" w:author="Victor Rouco" w:date="2020-06-17T17:57:00Z"/>
                <w:rFonts w:ascii="Calibri" w:hAnsi="Calibri" w:cs="Calibri"/>
                <w:color w:val="000000"/>
              </w:rPr>
            </w:pPr>
            <w:ins w:id="600" w:author="Victor Rouco" w:date="2020-06-17T17:57:00Z">
              <w:r>
                <w:rPr>
                  <w:rFonts w:ascii="Calibri" w:hAnsi="Calibri" w:cs="Calibri"/>
                  <w:color w:val="000000"/>
                </w:rPr>
                <w:t>Drive</w:t>
              </w:r>
            </w:ins>
          </w:p>
        </w:tc>
        <w:tc>
          <w:tcPr>
            <w:tcW w:w="1129" w:type="dxa"/>
            <w:shd w:val="clear" w:color="auto" w:fill="auto"/>
            <w:noWrap/>
            <w:vAlign w:val="bottom"/>
            <w:hideMark/>
            <w:tcPrChange w:id="601" w:author="Victor Rouco" w:date="2020-06-19T17:13:00Z">
              <w:tcPr>
                <w:tcW w:w="956" w:type="dxa"/>
                <w:shd w:val="clear" w:color="auto" w:fill="auto"/>
                <w:noWrap/>
                <w:vAlign w:val="bottom"/>
                <w:hideMark/>
              </w:tcPr>
            </w:tcPrChange>
          </w:tcPr>
          <w:p w14:paraId="2C0A1ED8" w14:textId="77777777" w:rsidR="00925F20" w:rsidRDefault="00925F20">
            <w:pPr>
              <w:rPr>
                <w:ins w:id="602" w:author="Victor Rouco" w:date="2020-06-17T17:57:00Z"/>
                <w:rFonts w:ascii="Calibri" w:hAnsi="Calibri" w:cs="Calibri"/>
                <w:color w:val="000000"/>
              </w:rPr>
            </w:pPr>
          </w:p>
        </w:tc>
      </w:tr>
      <w:tr w:rsidR="00CE6DAA" w14:paraId="56573241" w14:textId="77777777" w:rsidTr="00CE6DAA">
        <w:trPr>
          <w:trHeight w:val="323"/>
          <w:ins w:id="603" w:author="Victor Rouco" w:date="2020-06-17T17:57:00Z"/>
          <w:trPrChange w:id="604" w:author="Victor Rouco" w:date="2020-06-19T17:13:00Z">
            <w:trPr>
              <w:gridBefore w:val="1"/>
              <w:trHeight w:val="323"/>
            </w:trPr>
          </w:trPrChange>
        </w:trPr>
        <w:tc>
          <w:tcPr>
            <w:tcW w:w="1276" w:type="dxa"/>
            <w:shd w:val="clear" w:color="auto" w:fill="auto"/>
            <w:noWrap/>
            <w:vAlign w:val="bottom"/>
            <w:hideMark/>
            <w:tcPrChange w:id="605" w:author="Victor Rouco" w:date="2020-06-19T17:13:00Z">
              <w:tcPr>
                <w:tcW w:w="1321" w:type="dxa"/>
                <w:shd w:val="clear" w:color="auto" w:fill="auto"/>
                <w:noWrap/>
                <w:vAlign w:val="bottom"/>
                <w:hideMark/>
              </w:tcPr>
            </w:tcPrChange>
          </w:tcPr>
          <w:p w14:paraId="1BC8B296" w14:textId="77777777" w:rsidR="00925F20" w:rsidRDefault="00925F20">
            <w:pPr>
              <w:rPr>
                <w:ins w:id="606" w:author="Victor Rouco" w:date="2020-06-17T17:57:00Z"/>
                <w:sz w:val="20"/>
                <w:szCs w:val="20"/>
              </w:rPr>
            </w:pPr>
          </w:p>
        </w:tc>
        <w:tc>
          <w:tcPr>
            <w:tcW w:w="1843" w:type="dxa"/>
            <w:shd w:val="clear" w:color="auto" w:fill="auto"/>
            <w:noWrap/>
            <w:vAlign w:val="bottom"/>
            <w:hideMark/>
            <w:tcPrChange w:id="607" w:author="Victor Rouco" w:date="2020-06-19T17:13:00Z">
              <w:tcPr>
                <w:tcW w:w="1800" w:type="dxa"/>
                <w:gridSpan w:val="2"/>
                <w:shd w:val="clear" w:color="auto" w:fill="auto"/>
                <w:noWrap/>
                <w:vAlign w:val="bottom"/>
                <w:hideMark/>
              </w:tcPr>
            </w:tcPrChange>
          </w:tcPr>
          <w:p w14:paraId="7D77DA83" w14:textId="77777777" w:rsidR="00925F20" w:rsidRDefault="00925F20">
            <w:pPr>
              <w:rPr>
                <w:ins w:id="608" w:author="Victor Rouco" w:date="2020-06-17T17:57:00Z"/>
                <w:sz w:val="20"/>
                <w:szCs w:val="20"/>
              </w:rPr>
            </w:pPr>
          </w:p>
        </w:tc>
        <w:tc>
          <w:tcPr>
            <w:tcW w:w="2551" w:type="dxa"/>
            <w:shd w:val="clear" w:color="auto" w:fill="auto"/>
            <w:noWrap/>
            <w:vAlign w:val="bottom"/>
            <w:hideMark/>
            <w:tcPrChange w:id="609" w:author="Victor Rouco" w:date="2020-06-19T17:13:00Z">
              <w:tcPr>
                <w:tcW w:w="2160" w:type="dxa"/>
                <w:gridSpan w:val="2"/>
                <w:shd w:val="clear" w:color="auto" w:fill="auto"/>
                <w:noWrap/>
                <w:vAlign w:val="bottom"/>
                <w:hideMark/>
              </w:tcPr>
            </w:tcPrChange>
          </w:tcPr>
          <w:p w14:paraId="7A06D25E" w14:textId="77777777" w:rsidR="00925F20" w:rsidRDefault="00925F20">
            <w:pPr>
              <w:rPr>
                <w:ins w:id="610" w:author="Victor Rouco" w:date="2020-06-17T17:57:00Z"/>
                <w:sz w:val="20"/>
                <w:szCs w:val="20"/>
              </w:rPr>
            </w:pPr>
          </w:p>
        </w:tc>
        <w:tc>
          <w:tcPr>
            <w:tcW w:w="2127" w:type="dxa"/>
            <w:shd w:val="clear" w:color="auto" w:fill="auto"/>
            <w:noWrap/>
            <w:vAlign w:val="bottom"/>
            <w:hideMark/>
            <w:tcPrChange w:id="611" w:author="Victor Rouco" w:date="2020-06-19T17:13:00Z">
              <w:tcPr>
                <w:tcW w:w="2040" w:type="dxa"/>
                <w:gridSpan w:val="2"/>
                <w:shd w:val="clear" w:color="auto" w:fill="auto"/>
                <w:noWrap/>
                <w:vAlign w:val="bottom"/>
                <w:hideMark/>
              </w:tcPr>
            </w:tcPrChange>
          </w:tcPr>
          <w:p w14:paraId="72C146DF" w14:textId="77777777" w:rsidR="00925F20" w:rsidRDefault="00925F20">
            <w:pPr>
              <w:rPr>
                <w:ins w:id="612" w:author="Victor Rouco" w:date="2020-06-17T17:57:00Z"/>
                <w:sz w:val="20"/>
                <w:szCs w:val="20"/>
              </w:rPr>
            </w:pPr>
          </w:p>
        </w:tc>
        <w:tc>
          <w:tcPr>
            <w:tcW w:w="2252" w:type="dxa"/>
            <w:shd w:val="clear" w:color="auto" w:fill="auto"/>
            <w:noWrap/>
            <w:vAlign w:val="bottom"/>
            <w:hideMark/>
            <w:tcPrChange w:id="613" w:author="Victor Rouco" w:date="2020-06-19T17:13:00Z">
              <w:tcPr>
                <w:tcW w:w="2161" w:type="dxa"/>
                <w:shd w:val="clear" w:color="auto" w:fill="auto"/>
                <w:noWrap/>
                <w:vAlign w:val="bottom"/>
                <w:hideMark/>
              </w:tcPr>
            </w:tcPrChange>
          </w:tcPr>
          <w:p w14:paraId="7BC8DA69" w14:textId="77777777" w:rsidR="00925F20" w:rsidRDefault="00925F20">
            <w:pPr>
              <w:rPr>
                <w:ins w:id="614" w:author="Victor Rouco" w:date="2020-06-17T17:57:00Z"/>
                <w:rFonts w:ascii="Calibri" w:hAnsi="Calibri" w:cs="Calibri"/>
                <w:color w:val="000000"/>
              </w:rPr>
            </w:pPr>
            <w:proofErr w:type="spellStart"/>
            <w:ins w:id="615" w:author="Victor Rouco" w:date="2020-06-17T17:57: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robustness</w:t>
              </w:r>
              <w:proofErr w:type="spellEnd"/>
            </w:ins>
          </w:p>
        </w:tc>
        <w:tc>
          <w:tcPr>
            <w:tcW w:w="1129" w:type="dxa"/>
            <w:shd w:val="clear" w:color="auto" w:fill="auto"/>
            <w:noWrap/>
            <w:vAlign w:val="bottom"/>
            <w:hideMark/>
            <w:tcPrChange w:id="616" w:author="Victor Rouco" w:date="2020-06-19T17:13:00Z">
              <w:tcPr>
                <w:tcW w:w="956" w:type="dxa"/>
                <w:shd w:val="clear" w:color="auto" w:fill="auto"/>
                <w:noWrap/>
                <w:vAlign w:val="bottom"/>
                <w:hideMark/>
              </w:tcPr>
            </w:tcPrChange>
          </w:tcPr>
          <w:p w14:paraId="636FE2A8" w14:textId="77777777" w:rsidR="00925F20" w:rsidRDefault="00925F20">
            <w:pPr>
              <w:rPr>
                <w:ins w:id="617" w:author="Victor Rouco" w:date="2020-06-17T17:57:00Z"/>
                <w:rFonts w:ascii="Calibri" w:hAnsi="Calibri" w:cs="Calibri"/>
                <w:color w:val="000000"/>
              </w:rPr>
            </w:pPr>
          </w:p>
        </w:tc>
      </w:tr>
      <w:tr w:rsidR="00CE6DAA" w14:paraId="7EEF66DB" w14:textId="77777777" w:rsidTr="00CE6DAA">
        <w:trPr>
          <w:trHeight w:val="323"/>
          <w:ins w:id="618" w:author="Victor Rouco" w:date="2020-06-17T17:57:00Z"/>
          <w:trPrChange w:id="619" w:author="Victor Rouco" w:date="2020-06-19T17:13:00Z">
            <w:trPr>
              <w:gridBefore w:val="1"/>
              <w:trHeight w:val="323"/>
            </w:trPr>
          </w:trPrChange>
        </w:trPr>
        <w:tc>
          <w:tcPr>
            <w:tcW w:w="1276" w:type="dxa"/>
            <w:shd w:val="clear" w:color="auto" w:fill="auto"/>
            <w:noWrap/>
            <w:vAlign w:val="bottom"/>
            <w:hideMark/>
            <w:tcPrChange w:id="620" w:author="Victor Rouco" w:date="2020-06-19T17:13:00Z">
              <w:tcPr>
                <w:tcW w:w="1321" w:type="dxa"/>
                <w:shd w:val="clear" w:color="auto" w:fill="auto"/>
                <w:noWrap/>
                <w:vAlign w:val="bottom"/>
                <w:hideMark/>
              </w:tcPr>
            </w:tcPrChange>
          </w:tcPr>
          <w:p w14:paraId="6A2FBEAD" w14:textId="77777777" w:rsidR="00925F20" w:rsidRDefault="00925F20">
            <w:pPr>
              <w:rPr>
                <w:ins w:id="621" w:author="Victor Rouco" w:date="2020-06-17T17:57:00Z"/>
                <w:sz w:val="20"/>
                <w:szCs w:val="20"/>
              </w:rPr>
            </w:pPr>
          </w:p>
        </w:tc>
        <w:tc>
          <w:tcPr>
            <w:tcW w:w="1843" w:type="dxa"/>
            <w:shd w:val="clear" w:color="auto" w:fill="auto"/>
            <w:noWrap/>
            <w:vAlign w:val="bottom"/>
            <w:hideMark/>
            <w:tcPrChange w:id="622" w:author="Victor Rouco" w:date="2020-06-19T17:13:00Z">
              <w:tcPr>
                <w:tcW w:w="1800" w:type="dxa"/>
                <w:gridSpan w:val="2"/>
                <w:shd w:val="clear" w:color="auto" w:fill="auto"/>
                <w:noWrap/>
                <w:vAlign w:val="bottom"/>
                <w:hideMark/>
              </w:tcPr>
            </w:tcPrChange>
          </w:tcPr>
          <w:p w14:paraId="44B2F599" w14:textId="77777777" w:rsidR="00925F20" w:rsidRDefault="00925F20">
            <w:pPr>
              <w:rPr>
                <w:ins w:id="623" w:author="Victor Rouco" w:date="2020-06-17T17:57:00Z"/>
                <w:sz w:val="20"/>
                <w:szCs w:val="20"/>
              </w:rPr>
            </w:pPr>
          </w:p>
        </w:tc>
        <w:tc>
          <w:tcPr>
            <w:tcW w:w="2551" w:type="dxa"/>
            <w:shd w:val="clear" w:color="auto" w:fill="auto"/>
            <w:noWrap/>
            <w:vAlign w:val="bottom"/>
            <w:hideMark/>
            <w:tcPrChange w:id="624" w:author="Victor Rouco" w:date="2020-06-19T17:13:00Z">
              <w:tcPr>
                <w:tcW w:w="2160" w:type="dxa"/>
                <w:gridSpan w:val="2"/>
                <w:shd w:val="clear" w:color="auto" w:fill="auto"/>
                <w:noWrap/>
                <w:vAlign w:val="bottom"/>
                <w:hideMark/>
              </w:tcPr>
            </w:tcPrChange>
          </w:tcPr>
          <w:p w14:paraId="2084C700" w14:textId="77777777" w:rsidR="00925F20" w:rsidRDefault="00925F20">
            <w:pPr>
              <w:rPr>
                <w:ins w:id="625" w:author="Victor Rouco" w:date="2020-06-17T17:57:00Z"/>
                <w:sz w:val="20"/>
                <w:szCs w:val="20"/>
              </w:rPr>
            </w:pPr>
          </w:p>
        </w:tc>
        <w:tc>
          <w:tcPr>
            <w:tcW w:w="2127" w:type="dxa"/>
            <w:shd w:val="clear" w:color="auto" w:fill="auto"/>
            <w:noWrap/>
            <w:vAlign w:val="bottom"/>
            <w:hideMark/>
            <w:tcPrChange w:id="626" w:author="Victor Rouco" w:date="2020-06-19T17:13:00Z">
              <w:tcPr>
                <w:tcW w:w="2040" w:type="dxa"/>
                <w:gridSpan w:val="2"/>
                <w:shd w:val="clear" w:color="auto" w:fill="auto"/>
                <w:noWrap/>
                <w:vAlign w:val="bottom"/>
                <w:hideMark/>
              </w:tcPr>
            </w:tcPrChange>
          </w:tcPr>
          <w:p w14:paraId="20D30B5E" w14:textId="77777777" w:rsidR="00925F20" w:rsidRDefault="00925F20">
            <w:pPr>
              <w:rPr>
                <w:ins w:id="627" w:author="Victor Rouco" w:date="2020-06-17T17:57:00Z"/>
                <w:sz w:val="20"/>
                <w:szCs w:val="20"/>
              </w:rPr>
            </w:pPr>
          </w:p>
        </w:tc>
        <w:tc>
          <w:tcPr>
            <w:tcW w:w="2252" w:type="dxa"/>
            <w:shd w:val="clear" w:color="auto" w:fill="auto"/>
            <w:noWrap/>
            <w:vAlign w:val="bottom"/>
            <w:hideMark/>
            <w:tcPrChange w:id="628" w:author="Victor Rouco" w:date="2020-06-19T17:13:00Z">
              <w:tcPr>
                <w:tcW w:w="2161" w:type="dxa"/>
                <w:shd w:val="clear" w:color="auto" w:fill="auto"/>
                <w:noWrap/>
                <w:vAlign w:val="bottom"/>
                <w:hideMark/>
              </w:tcPr>
            </w:tcPrChange>
          </w:tcPr>
          <w:p w14:paraId="5B67C9BF" w14:textId="77777777" w:rsidR="00925F20" w:rsidRDefault="00925F20">
            <w:pPr>
              <w:rPr>
                <w:ins w:id="629" w:author="Victor Rouco" w:date="2020-06-17T17:57:00Z"/>
                <w:rFonts w:ascii="Calibri" w:hAnsi="Calibri" w:cs="Calibri"/>
                <w:color w:val="000000"/>
              </w:rPr>
            </w:pPr>
            <w:proofErr w:type="spellStart"/>
            <w:ins w:id="630" w:author="Victor Rouco" w:date="2020-06-17T17:57:00Z">
              <w:r>
                <w:rPr>
                  <w:rFonts w:ascii="Calibri" w:hAnsi="Calibri" w:cs="Calibri"/>
                  <w:color w:val="000000"/>
                </w:rPr>
                <w:t>Self-attention</w:t>
              </w:r>
              <w:proofErr w:type="spellEnd"/>
            </w:ins>
          </w:p>
        </w:tc>
        <w:tc>
          <w:tcPr>
            <w:tcW w:w="1129" w:type="dxa"/>
            <w:shd w:val="clear" w:color="auto" w:fill="auto"/>
            <w:noWrap/>
            <w:vAlign w:val="bottom"/>
            <w:hideMark/>
            <w:tcPrChange w:id="631" w:author="Victor Rouco" w:date="2020-06-19T17:13:00Z">
              <w:tcPr>
                <w:tcW w:w="956" w:type="dxa"/>
                <w:shd w:val="clear" w:color="auto" w:fill="auto"/>
                <w:noWrap/>
                <w:vAlign w:val="bottom"/>
                <w:hideMark/>
              </w:tcPr>
            </w:tcPrChange>
          </w:tcPr>
          <w:p w14:paraId="37B391DC" w14:textId="77777777" w:rsidR="00925F20" w:rsidRDefault="00925F20">
            <w:pPr>
              <w:rPr>
                <w:ins w:id="632" w:author="Victor Rouco" w:date="2020-06-17T17:57:00Z"/>
                <w:rFonts w:ascii="Calibri" w:hAnsi="Calibri" w:cs="Calibri"/>
                <w:color w:val="000000"/>
              </w:rPr>
            </w:pPr>
          </w:p>
        </w:tc>
      </w:tr>
      <w:tr w:rsidR="00CE6DAA" w14:paraId="7657F2BA" w14:textId="77777777" w:rsidTr="00CE6DAA">
        <w:trPr>
          <w:trHeight w:val="323"/>
          <w:ins w:id="633" w:author="Victor Rouco" w:date="2020-06-17T17:57:00Z"/>
        </w:trPr>
        <w:tc>
          <w:tcPr>
            <w:tcW w:w="3119" w:type="dxa"/>
            <w:gridSpan w:val="2"/>
            <w:shd w:val="clear" w:color="auto" w:fill="auto"/>
            <w:noWrap/>
            <w:vAlign w:val="bottom"/>
            <w:hideMark/>
          </w:tcPr>
          <w:p w14:paraId="493417EF" w14:textId="30535E9F" w:rsidR="00CE6DAA" w:rsidRDefault="00CE6DAA">
            <w:pPr>
              <w:rPr>
                <w:ins w:id="634" w:author="Victor Rouco" w:date="2020-06-17T17:57:00Z"/>
                <w:sz w:val="20"/>
                <w:szCs w:val="20"/>
              </w:rPr>
            </w:pPr>
            <w:proofErr w:type="spellStart"/>
            <w:ins w:id="635" w:author="Victor Rouco" w:date="2020-06-19T17:11:00Z">
              <w:r>
                <w:rPr>
                  <w:rFonts w:ascii="Calibri" w:hAnsi="Calibri" w:cs="Calibri"/>
                  <w:color w:val="000000"/>
                </w:rPr>
                <w:t>Openness</w:t>
              </w:r>
            </w:ins>
            <w:proofErr w:type="spellEnd"/>
          </w:p>
        </w:tc>
        <w:tc>
          <w:tcPr>
            <w:tcW w:w="2551" w:type="dxa"/>
            <w:shd w:val="clear" w:color="auto" w:fill="auto"/>
            <w:noWrap/>
            <w:vAlign w:val="bottom"/>
            <w:hideMark/>
          </w:tcPr>
          <w:p w14:paraId="6E86FC98" w14:textId="77777777" w:rsidR="00CE6DAA" w:rsidRDefault="00CE6DAA">
            <w:pPr>
              <w:rPr>
                <w:ins w:id="636" w:author="Victor Rouco" w:date="2020-06-17T17:57:00Z"/>
                <w:sz w:val="20"/>
                <w:szCs w:val="20"/>
              </w:rPr>
            </w:pPr>
          </w:p>
        </w:tc>
        <w:tc>
          <w:tcPr>
            <w:tcW w:w="2127" w:type="dxa"/>
            <w:shd w:val="clear" w:color="auto" w:fill="auto"/>
            <w:noWrap/>
            <w:vAlign w:val="bottom"/>
            <w:hideMark/>
          </w:tcPr>
          <w:p w14:paraId="4B954C14" w14:textId="77777777" w:rsidR="00CE6DAA" w:rsidRDefault="00CE6DAA">
            <w:pPr>
              <w:rPr>
                <w:ins w:id="637" w:author="Victor Rouco" w:date="2020-06-17T17:57:00Z"/>
                <w:sz w:val="20"/>
                <w:szCs w:val="20"/>
              </w:rPr>
            </w:pPr>
          </w:p>
        </w:tc>
        <w:tc>
          <w:tcPr>
            <w:tcW w:w="2252" w:type="dxa"/>
            <w:shd w:val="clear" w:color="auto" w:fill="auto"/>
            <w:noWrap/>
            <w:vAlign w:val="bottom"/>
            <w:hideMark/>
          </w:tcPr>
          <w:p w14:paraId="399474A8" w14:textId="77777777" w:rsidR="00CE6DAA" w:rsidRDefault="00CE6DAA">
            <w:pPr>
              <w:rPr>
                <w:ins w:id="638" w:author="Victor Rouco" w:date="2020-06-17T17:57:00Z"/>
                <w:sz w:val="20"/>
                <w:szCs w:val="20"/>
              </w:rPr>
            </w:pPr>
          </w:p>
        </w:tc>
        <w:tc>
          <w:tcPr>
            <w:tcW w:w="1129" w:type="dxa"/>
            <w:shd w:val="clear" w:color="auto" w:fill="auto"/>
            <w:noWrap/>
            <w:vAlign w:val="bottom"/>
            <w:hideMark/>
          </w:tcPr>
          <w:p w14:paraId="0F4C1F42" w14:textId="77777777" w:rsidR="00CE6DAA" w:rsidRDefault="00CE6DAA">
            <w:pPr>
              <w:rPr>
                <w:ins w:id="639" w:author="Victor Rouco" w:date="2020-06-17T17:57:00Z"/>
                <w:sz w:val="20"/>
                <w:szCs w:val="20"/>
              </w:rPr>
            </w:pPr>
          </w:p>
        </w:tc>
      </w:tr>
      <w:tr w:rsidR="00CE6DAA" w14:paraId="7F11501D" w14:textId="77777777" w:rsidTr="00CE6DAA">
        <w:trPr>
          <w:trHeight w:val="323"/>
          <w:ins w:id="640" w:author="Victor Rouco" w:date="2020-06-17T17:57:00Z"/>
          <w:trPrChange w:id="641" w:author="Victor Rouco" w:date="2020-06-19T17:13:00Z">
            <w:trPr>
              <w:gridBefore w:val="1"/>
              <w:trHeight w:val="323"/>
            </w:trPr>
          </w:trPrChange>
        </w:trPr>
        <w:tc>
          <w:tcPr>
            <w:tcW w:w="1276" w:type="dxa"/>
            <w:shd w:val="clear" w:color="auto" w:fill="auto"/>
            <w:noWrap/>
            <w:vAlign w:val="bottom"/>
            <w:hideMark/>
            <w:tcPrChange w:id="642" w:author="Victor Rouco" w:date="2020-06-19T17:13:00Z">
              <w:tcPr>
                <w:tcW w:w="1321" w:type="dxa"/>
                <w:shd w:val="clear" w:color="auto" w:fill="auto"/>
                <w:noWrap/>
                <w:vAlign w:val="bottom"/>
                <w:hideMark/>
              </w:tcPr>
            </w:tcPrChange>
          </w:tcPr>
          <w:p w14:paraId="2707BBEA" w14:textId="0961C511" w:rsidR="00925F20" w:rsidRDefault="00925F20">
            <w:pPr>
              <w:rPr>
                <w:ins w:id="643" w:author="Victor Rouco" w:date="2020-06-17T17:57:00Z"/>
                <w:rFonts w:ascii="Calibri" w:hAnsi="Calibri" w:cs="Calibri"/>
                <w:color w:val="000000"/>
              </w:rPr>
            </w:pPr>
          </w:p>
        </w:tc>
        <w:tc>
          <w:tcPr>
            <w:tcW w:w="1843" w:type="dxa"/>
            <w:shd w:val="clear" w:color="auto" w:fill="auto"/>
            <w:noWrap/>
            <w:vAlign w:val="bottom"/>
            <w:hideMark/>
            <w:tcPrChange w:id="644" w:author="Victor Rouco" w:date="2020-06-19T17:13:00Z">
              <w:tcPr>
                <w:tcW w:w="1800" w:type="dxa"/>
                <w:gridSpan w:val="2"/>
                <w:shd w:val="clear" w:color="auto" w:fill="auto"/>
                <w:noWrap/>
                <w:vAlign w:val="bottom"/>
                <w:hideMark/>
              </w:tcPr>
            </w:tcPrChange>
          </w:tcPr>
          <w:p w14:paraId="6EC0BAAD" w14:textId="77777777" w:rsidR="00925F20" w:rsidRDefault="00925F20">
            <w:pPr>
              <w:rPr>
                <w:ins w:id="645" w:author="Victor Rouco" w:date="2020-06-17T17:57:00Z"/>
                <w:rFonts w:ascii="Calibri" w:hAnsi="Calibri" w:cs="Calibri"/>
                <w:color w:val="000000"/>
              </w:rPr>
            </w:pPr>
          </w:p>
        </w:tc>
        <w:tc>
          <w:tcPr>
            <w:tcW w:w="2551" w:type="dxa"/>
            <w:shd w:val="clear" w:color="auto" w:fill="auto"/>
            <w:noWrap/>
            <w:vAlign w:val="bottom"/>
            <w:hideMark/>
            <w:tcPrChange w:id="646" w:author="Victor Rouco" w:date="2020-06-19T17:13:00Z">
              <w:tcPr>
                <w:tcW w:w="2160" w:type="dxa"/>
                <w:gridSpan w:val="2"/>
                <w:shd w:val="clear" w:color="auto" w:fill="auto"/>
                <w:noWrap/>
                <w:vAlign w:val="bottom"/>
                <w:hideMark/>
              </w:tcPr>
            </w:tcPrChange>
          </w:tcPr>
          <w:p w14:paraId="72C6614D" w14:textId="77777777" w:rsidR="00925F20" w:rsidRDefault="00925F20">
            <w:pPr>
              <w:rPr>
                <w:ins w:id="647" w:author="Victor Rouco" w:date="2020-06-17T17:57:00Z"/>
                <w:rFonts w:ascii="Calibri" w:hAnsi="Calibri" w:cs="Calibri"/>
                <w:color w:val="000000"/>
              </w:rPr>
            </w:pPr>
            <w:proofErr w:type="spellStart"/>
            <w:ins w:id="648" w:author="Victor Rouco" w:date="2020-06-17T17:57:00Z">
              <w:r>
                <w:rPr>
                  <w:rFonts w:ascii="Calibri" w:hAnsi="Calibri" w:cs="Calibri"/>
                  <w:color w:val="000000"/>
                </w:rPr>
                <w:t>Willingness</w:t>
              </w:r>
              <w:proofErr w:type="spellEnd"/>
              <w:r>
                <w:rPr>
                  <w:rFonts w:ascii="Calibri" w:hAnsi="Calibri" w:cs="Calibri"/>
                  <w:color w:val="000000"/>
                </w:rPr>
                <w:t xml:space="preserve"> to </w:t>
              </w:r>
              <w:proofErr w:type="spellStart"/>
              <w:r>
                <w:rPr>
                  <w:rFonts w:ascii="Calibri" w:hAnsi="Calibri" w:cs="Calibri"/>
                  <w:color w:val="000000"/>
                </w:rPr>
                <w:t>learn</w:t>
              </w:r>
              <w:proofErr w:type="spellEnd"/>
            </w:ins>
          </w:p>
        </w:tc>
        <w:tc>
          <w:tcPr>
            <w:tcW w:w="2127" w:type="dxa"/>
            <w:shd w:val="clear" w:color="auto" w:fill="auto"/>
            <w:noWrap/>
            <w:vAlign w:val="bottom"/>
            <w:hideMark/>
            <w:tcPrChange w:id="649" w:author="Victor Rouco" w:date="2020-06-19T17:13:00Z">
              <w:tcPr>
                <w:tcW w:w="2040" w:type="dxa"/>
                <w:gridSpan w:val="2"/>
                <w:shd w:val="clear" w:color="auto" w:fill="auto"/>
                <w:noWrap/>
                <w:vAlign w:val="bottom"/>
                <w:hideMark/>
              </w:tcPr>
            </w:tcPrChange>
          </w:tcPr>
          <w:p w14:paraId="3F8FBAE3" w14:textId="77777777" w:rsidR="00925F20" w:rsidRDefault="00925F20">
            <w:pPr>
              <w:rPr>
                <w:ins w:id="650" w:author="Victor Rouco" w:date="2020-06-17T17:57:00Z"/>
                <w:rFonts w:ascii="Calibri" w:hAnsi="Calibri" w:cs="Calibri"/>
                <w:color w:val="000000"/>
              </w:rPr>
            </w:pPr>
            <w:proofErr w:type="spellStart"/>
            <w:ins w:id="651" w:author="Victor Rouco" w:date="2020-06-17T17:57:00Z">
              <w:r>
                <w:rPr>
                  <w:rFonts w:ascii="Calibri" w:hAnsi="Calibri" w:cs="Calibri"/>
                  <w:color w:val="000000"/>
                </w:rPr>
                <w:t>Artistic</w:t>
              </w:r>
              <w:proofErr w:type="spellEnd"/>
              <w:r>
                <w:rPr>
                  <w:rFonts w:ascii="Calibri" w:hAnsi="Calibri" w:cs="Calibri"/>
                  <w:color w:val="000000"/>
                </w:rPr>
                <w:t xml:space="preserve"> </w:t>
              </w:r>
              <w:proofErr w:type="spellStart"/>
              <w:r>
                <w:rPr>
                  <w:rFonts w:ascii="Calibri" w:hAnsi="Calibri" w:cs="Calibri"/>
                  <w:color w:val="000000"/>
                </w:rPr>
                <w:t>interests</w:t>
              </w:r>
              <w:proofErr w:type="spellEnd"/>
            </w:ins>
          </w:p>
        </w:tc>
        <w:tc>
          <w:tcPr>
            <w:tcW w:w="2252" w:type="dxa"/>
            <w:shd w:val="clear" w:color="auto" w:fill="auto"/>
            <w:noWrap/>
            <w:vAlign w:val="bottom"/>
            <w:hideMark/>
            <w:tcPrChange w:id="652" w:author="Victor Rouco" w:date="2020-06-19T17:13:00Z">
              <w:tcPr>
                <w:tcW w:w="2161" w:type="dxa"/>
                <w:shd w:val="clear" w:color="auto" w:fill="auto"/>
                <w:noWrap/>
                <w:vAlign w:val="bottom"/>
                <w:hideMark/>
              </w:tcPr>
            </w:tcPrChange>
          </w:tcPr>
          <w:p w14:paraId="0801704F" w14:textId="77777777" w:rsidR="00925F20" w:rsidRDefault="00925F20">
            <w:pPr>
              <w:rPr>
                <w:ins w:id="653" w:author="Victor Rouco" w:date="2020-06-17T17:57:00Z"/>
                <w:rFonts w:ascii="Calibri" w:hAnsi="Calibri" w:cs="Calibri"/>
                <w:color w:val="000000"/>
              </w:rPr>
            </w:pPr>
            <w:proofErr w:type="spellStart"/>
            <w:ins w:id="654" w:author="Victor Rouco" w:date="2020-06-17T17:57: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analyze</w:t>
              </w:r>
              <w:proofErr w:type="spellEnd"/>
            </w:ins>
          </w:p>
        </w:tc>
        <w:tc>
          <w:tcPr>
            <w:tcW w:w="1129" w:type="dxa"/>
            <w:shd w:val="clear" w:color="auto" w:fill="auto"/>
            <w:noWrap/>
            <w:vAlign w:val="bottom"/>
            <w:hideMark/>
            <w:tcPrChange w:id="655" w:author="Victor Rouco" w:date="2020-06-19T17:13:00Z">
              <w:tcPr>
                <w:tcW w:w="956" w:type="dxa"/>
                <w:shd w:val="clear" w:color="auto" w:fill="auto"/>
                <w:noWrap/>
                <w:vAlign w:val="bottom"/>
                <w:hideMark/>
              </w:tcPr>
            </w:tcPrChange>
          </w:tcPr>
          <w:p w14:paraId="3A3E3202" w14:textId="77777777" w:rsidR="00925F20" w:rsidRDefault="00925F20">
            <w:pPr>
              <w:rPr>
                <w:ins w:id="656" w:author="Victor Rouco" w:date="2020-06-17T17:57:00Z"/>
                <w:rFonts w:ascii="Calibri" w:hAnsi="Calibri" w:cs="Calibri"/>
                <w:color w:val="000000"/>
              </w:rPr>
            </w:pPr>
          </w:p>
        </w:tc>
      </w:tr>
      <w:tr w:rsidR="00CE6DAA" w14:paraId="4BA0E4A7" w14:textId="77777777" w:rsidTr="00CE6DAA">
        <w:trPr>
          <w:trHeight w:val="323"/>
          <w:ins w:id="657" w:author="Victor Rouco" w:date="2020-06-17T17:57:00Z"/>
          <w:trPrChange w:id="658" w:author="Victor Rouco" w:date="2020-06-19T17:13:00Z">
            <w:trPr>
              <w:gridBefore w:val="1"/>
              <w:trHeight w:val="323"/>
            </w:trPr>
          </w:trPrChange>
        </w:trPr>
        <w:tc>
          <w:tcPr>
            <w:tcW w:w="1276" w:type="dxa"/>
            <w:shd w:val="clear" w:color="auto" w:fill="auto"/>
            <w:noWrap/>
            <w:vAlign w:val="bottom"/>
            <w:hideMark/>
            <w:tcPrChange w:id="659" w:author="Victor Rouco" w:date="2020-06-19T17:13:00Z">
              <w:tcPr>
                <w:tcW w:w="1321" w:type="dxa"/>
                <w:shd w:val="clear" w:color="auto" w:fill="auto"/>
                <w:noWrap/>
                <w:vAlign w:val="bottom"/>
                <w:hideMark/>
              </w:tcPr>
            </w:tcPrChange>
          </w:tcPr>
          <w:p w14:paraId="563B5D1F" w14:textId="77777777" w:rsidR="00925F20" w:rsidRDefault="00925F20">
            <w:pPr>
              <w:rPr>
                <w:ins w:id="660" w:author="Victor Rouco" w:date="2020-06-17T17:57:00Z"/>
                <w:sz w:val="20"/>
                <w:szCs w:val="20"/>
              </w:rPr>
            </w:pPr>
          </w:p>
        </w:tc>
        <w:tc>
          <w:tcPr>
            <w:tcW w:w="1843" w:type="dxa"/>
            <w:shd w:val="clear" w:color="auto" w:fill="auto"/>
            <w:noWrap/>
            <w:vAlign w:val="bottom"/>
            <w:hideMark/>
            <w:tcPrChange w:id="661" w:author="Victor Rouco" w:date="2020-06-19T17:13:00Z">
              <w:tcPr>
                <w:tcW w:w="1800" w:type="dxa"/>
                <w:gridSpan w:val="2"/>
                <w:shd w:val="clear" w:color="auto" w:fill="auto"/>
                <w:noWrap/>
                <w:vAlign w:val="bottom"/>
                <w:hideMark/>
              </w:tcPr>
            </w:tcPrChange>
          </w:tcPr>
          <w:p w14:paraId="3E706061" w14:textId="77777777" w:rsidR="00925F20" w:rsidRDefault="00925F20">
            <w:pPr>
              <w:rPr>
                <w:ins w:id="662" w:author="Victor Rouco" w:date="2020-06-17T17:57:00Z"/>
                <w:sz w:val="20"/>
                <w:szCs w:val="20"/>
              </w:rPr>
            </w:pPr>
          </w:p>
        </w:tc>
        <w:tc>
          <w:tcPr>
            <w:tcW w:w="2551" w:type="dxa"/>
            <w:shd w:val="clear" w:color="auto" w:fill="auto"/>
            <w:noWrap/>
            <w:vAlign w:val="bottom"/>
            <w:hideMark/>
            <w:tcPrChange w:id="663" w:author="Victor Rouco" w:date="2020-06-19T17:13:00Z">
              <w:tcPr>
                <w:tcW w:w="2160" w:type="dxa"/>
                <w:gridSpan w:val="2"/>
                <w:shd w:val="clear" w:color="auto" w:fill="auto"/>
                <w:noWrap/>
                <w:vAlign w:val="bottom"/>
                <w:hideMark/>
              </w:tcPr>
            </w:tcPrChange>
          </w:tcPr>
          <w:p w14:paraId="782E3536" w14:textId="77777777" w:rsidR="00925F20" w:rsidRDefault="00925F20">
            <w:pPr>
              <w:rPr>
                <w:ins w:id="664" w:author="Victor Rouco" w:date="2020-06-17T17:57:00Z"/>
                <w:rFonts w:ascii="Calibri" w:hAnsi="Calibri" w:cs="Calibri"/>
                <w:color w:val="000000"/>
              </w:rPr>
            </w:pPr>
            <w:ins w:id="665" w:author="Victor Rouco" w:date="2020-06-17T17:57:00Z">
              <w:r>
                <w:rPr>
                  <w:rFonts w:ascii="Calibri" w:hAnsi="Calibri" w:cs="Calibri"/>
                  <w:color w:val="000000"/>
                </w:rPr>
                <w:t>Open-</w:t>
              </w:r>
              <w:proofErr w:type="spellStart"/>
              <w:r>
                <w:rPr>
                  <w:rFonts w:ascii="Calibri" w:hAnsi="Calibri" w:cs="Calibri"/>
                  <w:color w:val="000000"/>
                </w:rPr>
                <w:t>mindedness</w:t>
              </w:r>
              <w:proofErr w:type="spellEnd"/>
            </w:ins>
          </w:p>
        </w:tc>
        <w:tc>
          <w:tcPr>
            <w:tcW w:w="2127" w:type="dxa"/>
            <w:shd w:val="clear" w:color="auto" w:fill="auto"/>
            <w:noWrap/>
            <w:vAlign w:val="bottom"/>
            <w:hideMark/>
            <w:tcPrChange w:id="666" w:author="Victor Rouco" w:date="2020-06-19T17:13:00Z">
              <w:tcPr>
                <w:tcW w:w="2040" w:type="dxa"/>
                <w:gridSpan w:val="2"/>
                <w:shd w:val="clear" w:color="auto" w:fill="auto"/>
                <w:noWrap/>
                <w:vAlign w:val="bottom"/>
                <w:hideMark/>
              </w:tcPr>
            </w:tcPrChange>
          </w:tcPr>
          <w:p w14:paraId="1FBC5FDD" w14:textId="77777777" w:rsidR="00925F20" w:rsidRDefault="00925F20">
            <w:pPr>
              <w:rPr>
                <w:ins w:id="667" w:author="Victor Rouco" w:date="2020-06-17T17:57:00Z"/>
                <w:rFonts w:ascii="Calibri" w:hAnsi="Calibri" w:cs="Calibri"/>
                <w:color w:val="000000"/>
              </w:rPr>
            </w:pPr>
            <w:proofErr w:type="spellStart"/>
            <w:ins w:id="668" w:author="Victor Rouco" w:date="2020-06-17T17:57:00Z">
              <w:r>
                <w:rPr>
                  <w:rFonts w:ascii="Calibri" w:hAnsi="Calibri" w:cs="Calibri"/>
                  <w:color w:val="000000"/>
                </w:rPr>
                <w:t>Creativity</w:t>
              </w:r>
              <w:proofErr w:type="spellEnd"/>
            </w:ins>
          </w:p>
        </w:tc>
        <w:tc>
          <w:tcPr>
            <w:tcW w:w="2252" w:type="dxa"/>
            <w:shd w:val="clear" w:color="auto" w:fill="auto"/>
            <w:noWrap/>
            <w:vAlign w:val="bottom"/>
            <w:hideMark/>
            <w:tcPrChange w:id="669" w:author="Victor Rouco" w:date="2020-06-19T17:13:00Z">
              <w:tcPr>
                <w:tcW w:w="2161" w:type="dxa"/>
                <w:shd w:val="clear" w:color="auto" w:fill="auto"/>
                <w:noWrap/>
                <w:vAlign w:val="bottom"/>
                <w:hideMark/>
              </w:tcPr>
            </w:tcPrChange>
          </w:tcPr>
          <w:p w14:paraId="18B675E2" w14:textId="77777777" w:rsidR="00925F20" w:rsidRDefault="00925F20">
            <w:pPr>
              <w:rPr>
                <w:ins w:id="670" w:author="Victor Rouco" w:date="2020-06-17T17:57:00Z"/>
                <w:rFonts w:ascii="Calibri" w:hAnsi="Calibri" w:cs="Calibri"/>
                <w:color w:val="000000"/>
              </w:rPr>
            </w:pPr>
            <w:proofErr w:type="spellStart"/>
            <w:ins w:id="671" w:author="Victor Rouco" w:date="2020-06-17T17:57: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ins>
          </w:p>
        </w:tc>
        <w:tc>
          <w:tcPr>
            <w:tcW w:w="1129" w:type="dxa"/>
            <w:shd w:val="clear" w:color="auto" w:fill="auto"/>
            <w:noWrap/>
            <w:vAlign w:val="bottom"/>
            <w:hideMark/>
            <w:tcPrChange w:id="672" w:author="Victor Rouco" w:date="2020-06-19T17:13:00Z">
              <w:tcPr>
                <w:tcW w:w="956" w:type="dxa"/>
                <w:shd w:val="clear" w:color="auto" w:fill="auto"/>
                <w:noWrap/>
                <w:vAlign w:val="bottom"/>
                <w:hideMark/>
              </w:tcPr>
            </w:tcPrChange>
          </w:tcPr>
          <w:p w14:paraId="2AD5155A" w14:textId="77777777" w:rsidR="00925F20" w:rsidRDefault="00925F20">
            <w:pPr>
              <w:rPr>
                <w:ins w:id="673" w:author="Victor Rouco" w:date="2020-06-17T17:57:00Z"/>
                <w:rFonts w:ascii="Calibri" w:hAnsi="Calibri" w:cs="Calibri"/>
                <w:color w:val="000000"/>
              </w:rPr>
            </w:pPr>
          </w:p>
        </w:tc>
      </w:tr>
      <w:tr w:rsidR="00CE6DAA" w14:paraId="133A6165" w14:textId="77777777" w:rsidTr="00CE6DAA">
        <w:trPr>
          <w:trHeight w:val="323"/>
          <w:ins w:id="674" w:author="Victor Rouco" w:date="2020-06-17T17:57:00Z"/>
          <w:trPrChange w:id="675" w:author="Victor Rouco" w:date="2020-06-19T17:13:00Z">
            <w:trPr>
              <w:gridBefore w:val="1"/>
              <w:trHeight w:val="323"/>
            </w:trPr>
          </w:trPrChange>
        </w:trPr>
        <w:tc>
          <w:tcPr>
            <w:tcW w:w="1276" w:type="dxa"/>
            <w:shd w:val="clear" w:color="auto" w:fill="auto"/>
            <w:noWrap/>
            <w:vAlign w:val="bottom"/>
            <w:hideMark/>
            <w:tcPrChange w:id="676" w:author="Victor Rouco" w:date="2020-06-19T17:13:00Z">
              <w:tcPr>
                <w:tcW w:w="1321" w:type="dxa"/>
                <w:shd w:val="clear" w:color="auto" w:fill="auto"/>
                <w:noWrap/>
                <w:vAlign w:val="bottom"/>
                <w:hideMark/>
              </w:tcPr>
            </w:tcPrChange>
          </w:tcPr>
          <w:p w14:paraId="7670B507" w14:textId="77777777" w:rsidR="00925F20" w:rsidRDefault="00925F20">
            <w:pPr>
              <w:rPr>
                <w:ins w:id="677" w:author="Victor Rouco" w:date="2020-06-17T17:57:00Z"/>
                <w:sz w:val="20"/>
                <w:szCs w:val="20"/>
              </w:rPr>
            </w:pPr>
          </w:p>
        </w:tc>
        <w:tc>
          <w:tcPr>
            <w:tcW w:w="1843" w:type="dxa"/>
            <w:shd w:val="clear" w:color="auto" w:fill="auto"/>
            <w:noWrap/>
            <w:vAlign w:val="bottom"/>
            <w:hideMark/>
            <w:tcPrChange w:id="678" w:author="Victor Rouco" w:date="2020-06-19T17:13:00Z">
              <w:tcPr>
                <w:tcW w:w="1800" w:type="dxa"/>
                <w:gridSpan w:val="2"/>
                <w:shd w:val="clear" w:color="auto" w:fill="auto"/>
                <w:noWrap/>
                <w:vAlign w:val="bottom"/>
                <w:hideMark/>
              </w:tcPr>
            </w:tcPrChange>
          </w:tcPr>
          <w:p w14:paraId="5CDDCFFE" w14:textId="77777777" w:rsidR="00925F20" w:rsidRDefault="00925F20">
            <w:pPr>
              <w:rPr>
                <w:ins w:id="679" w:author="Victor Rouco" w:date="2020-06-17T17:57:00Z"/>
                <w:sz w:val="20"/>
                <w:szCs w:val="20"/>
              </w:rPr>
            </w:pPr>
          </w:p>
        </w:tc>
        <w:tc>
          <w:tcPr>
            <w:tcW w:w="2551" w:type="dxa"/>
            <w:shd w:val="clear" w:color="auto" w:fill="auto"/>
            <w:noWrap/>
            <w:vAlign w:val="bottom"/>
            <w:hideMark/>
            <w:tcPrChange w:id="680" w:author="Victor Rouco" w:date="2020-06-19T17:13:00Z">
              <w:tcPr>
                <w:tcW w:w="2160" w:type="dxa"/>
                <w:gridSpan w:val="2"/>
                <w:shd w:val="clear" w:color="auto" w:fill="auto"/>
                <w:noWrap/>
                <w:vAlign w:val="bottom"/>
                <w:hideMark/>
              </w:tcPr>
            </w:tcPrChange>
          </w:tcPr>
          <w:p w14:paraId="44812641" w14:textId="77777777" w:rsidR="00925F20" w:rsidRDefault="00925F20">
            <w:pPr>
              <w:rPr>
                <w:ins w:id="681" w:author="Victor Rouco" w:date="2020-06-17T17:57:00Z"/>
                <w:rFonts w:ascii="Calibri" w:hAnsi="Calibri" w:cs="Calibri"/>
                <w:color w:val="000000"/>
              </w:rPr>
            </w:pPr>
            <w:proofErr w:type="spellStart"/>
            <w:ins w:id="682" w:author="Victor Rouco" w:date="2020-06-17T17:57:00Z">
              <w:r>
                <w:rPr>
                  <w:rFonts w:ascii="Calibri" w:hAnsi="Calibri" w:cs="Calibri"/>
                  <w:color w:val="000000"/>
                </w:rPr>
                <w:t>Sensitivity</w:t>
              </w:r>
              <w:proofErr w:type="spellEnd"/>
            </w:ins>
          </w:p>
        </w:tc>
        <w:tc>
          <w:tcPr>
            <w:tcW w:w="2127" w:type="dxa"/>
            <w:shd w:val="clear" w:color="auto" w:fill="auto"/>
            <w:noWrap/>
            <w:vAlign w:val="bottom"/>
            <w:hideMark/>
            <w:tcPrChange w:id="683" w:author="Victor Rouco" w:date="2020-06-19T17:13:00Z">
              <w:tcPr>
                <w:tcW w:w="2040" w:type="dxa"/>
                <w:gridSpan w:val="2"/>
                <w:shd w:val="clear" w:color="auto" w:fill="auto"/>
                <w:noWrap/>
                <w:vAlign w:val="bottom"/>
                <w:hideMark/>
              </w:tcPr>
            </w:tcPrChange>
          </w:tcPr>
          <w:p w14:paraId="29A5636E" w14:textId="77777777" w:rsidR="00925F20" w:rsidRDefault="00925F20">
            <w:pPr>
              <w:rPr>
                <w:ins w:id="684" w:author="Victor Rouco" w:date="2020-06-17T17:57:00Z"/>
                <w:rFonts w:ascii="Calibri" w:hAnsi="Calibri" w:cs="Calibri"/>
                <w:color w:val="000000"/>
              </w:rPr>
            </w:pPr>
          </w:p>
        </w:tc>
        <w:tc>
          <w:tcPr>
            <w:tcW w:w="2252" w:type="dxa"/>
            <w:shd w:val="clear" w:color="auto" w:fill="auto"/>
            <w:noWrap/>
            <w:vAlign w:val="bottom"/>
            <w:hideMark/>
            <w:tcPrChange w:id="685" w:author="Victor Rouco" w:date="2020-06-19T17:13:00Z">
              <w:tcPr>
                <w:tcW w:w="2161" w:type="dxa"/>
                <w:shd w:val="clear" w:color="auto" w:fill="auto"/>
                <w:noWrap/>
                <w:vAlign w:val="bottom"/>
                <w:hideMark/>
              </w:tcPr>
            </w:tcPrChange>
          </w:tcPr>
          <w:p w14:paraId="48E4484E" w14:textId="77777777" w:rsidR="00925F20" w:rsidRDefault="00925F20">
            <w:pPr>
              <w:rPr>
                <w:ins w:id="686" w:author="Victor Rouco" w:date="2020-06-17T17:57:00Z"/>
                <w:rFonts w:ascii="Calibri" w:hAnsi="Calibri" w:cs="Calibri"/>
                <w:color w:val="000000"/>
              </w:rPr>
            </w:pPr>
            <w:proofErr w:type="spellStart"/>
            <w:ins w:id="687" w:author="Victor Rouco" w:date="2020-06-17T17:57:00Z">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ins>
          </w:p>
        </w:tc>
        <w:tc>
          <w:tcPr>
            <w:tcW w:w="1129" w:type="dxa"/>
            <w:shd w:val="clear" w:color="auto" w:fill="auto"/>
            <w:noWrap/>
            <w:vAlign w:val="bottom"/>
            <w:hideMark/>
            <w:tcPrChange w:id="688" w:author="Victor Rouco" w:date="2020-06-19T17:13:00Z">
              <w:tcPr>
                <w:tcW w:w="956" w:type="dxa"/>
                <w:shd w:val="clear" w:color="auto" w:fill="auto"/>
                <w:noWrap/>
                <w:vAlign w:val="bottom"/>
                <w:hideMark/>
              </w:tcPr>
            </w:tcPrChange>
          </w:tcPr>
          <w:p w14:paraId="78B6ADE7" w14:textId="77777777" w:rsidR="00925F20" w:rsidRDefault="00925F20">
            <w:pPr>
              <w:rPr>
                <w:ins w:id="689" w:author="Victor Rouco" w:date="2020-06-17T17:57:00Z"/>
                <w:rFonts w:ascii="Calibri" w:hAnsi="Calibri" w:cs="Calibri"/>
                <w:color w:val="000000"/>
              </w:rPr>
            </w:pPr>
          </w:p>
        </w:tc>
      </w:tr>
      <w:tr w:rsidR="00CE6DAA" w14:paraId="72516067" w14:textId="77777777" w:rsidTr="00CE6DAA">
        <w:trPr>
          <w:trHeight w:val="323"/>
          <w:ins w:id="690" w:author="Victor Rouco" w:date="2020-06-17T17:57:00Z"/>
          <w:trPrChange w:id="691" w:author="Victor Rouco" w:date="2020-06-19T17:13:00Z">
            <w:trPr>
              <w:gridBefore w:val="1"/>
              <w:trHeight w:val="323"/>
            </w:trPr>
          </w:trPrChange>
        </w:trPr>
        <w:tc>
          <w:tcPr>
            <w:tcW w:w="1276" w:type="dxa"/>
            <w:shd w:val="clear" w:color="auto" w:fill="auto"/>
            <w:noWrap/>
            <w:vAlign w:val="bottom"/>
            <w:hideMark/>
            <w:tcPrChange w:id="692" w:author="Victor Rouco" w:date="2020-06-19T17:13:00Z">
              <w:tcPr>
                <w:tcW w:w="1321" w:type="dxa"/>
                <w:shd w:val="clear" w:color="auto" w:fill="auto"/>
                <w:noWrap/>
                <w:vAlign w:val="bottom"/>
                <w:hideMark/>
              </w:tcPr>
            </w:tcPrChange>
          </w:tcPr>
          <w:p w14:paraId="41B71783" w14:textId="77777777" w:rsidR="00925F20" w:rsidRDefault="00925F20">
            <w:pPr>
              <w:rPr>
                <w:ins w:id="693" w:author="Victor Rouco" w:date="2020-06-17T17:57:00Z"/>
                <w:sz w:val="20"/>
                <w:szCs w:val="20"/>
              </w:rPr>
            </w:pPr>
          </w:p>
        </w:tc>
        <w:tc>
          <w:tcPr>
            <w:tcW w:w="1843" w:type="dxa"/>
            <w:shd w:val="clear" w:color="auto" w:fill="auto"/>
            <w:noWrap/>
            <w:vAlign w:val="bottom"/>
            <w:hideMark/>
            <w:tcPrChange w:id="694" w:author="Victor Rouco" w:date="2020-06-19T17:13:00Z">
              <w:tcPr>
                <w:tcW w:w="1800" w:type="dxa"/>
                <w:gridSpan w:val="2"/>
                <w:shd w:val="clear" w:color="auto" w:fill="auto"/>
                <w:noWrap/>
                <w:vAlign w:val="bottom"/>
                <w:hideMark/>
              </w:tcPr>
            </w:tcPrChange>
          </w:tcPr>
          <w:p w14:paraId="280DE2CB" w14:textId="77777777" w:rsidR="00925F20" w:rsidRDefault="00925F20">
            <w:pPr>
              <w:rPr>
                <w:ins w:id="695" w:author="Victor Rouco" w:date="2020-06-17T17:57:00Z"/>
                <w:sz w:val="20"/>
                <w:szCs w:val="20"/>
              </w:rPr>
            </w:pPr>
          </w:p>
        </w:tc>
        <w:tc>
          <w:tcPr>
            <w:tcW w:w="2551" w:type="dxa"/>
            <w:shd w:val="clear" w:color="auto" w:fill="auto"/>
            <w:noWrap/>
            <w:vAlign w:val="bottom"/>
            <w:hideMark/>
            <w:tcPrChange w:id="696" w:author="Victor Rouco" w:date="2020-06-19T17:13:00Z">
              <w:tcPr>
                <w:tcW w:w="2160" w:type="dxa"/>
                <w:gridSpan w:val="2"/>
                <w:shd w:val="clear" w:color="auto" w:fill="auto"/>
                <w:noWrap/>
                <w:vAlign w:val="bottom"/>
                <w:hideMark/>
              </w:tcPr>
            </w:tcPrChange>
          </w:tcPr>
          <w:p w14:paraId="37C2564B" w14:textId="77777777" w:rsidR="00925F20" w:rsidRDefault="00925F20">
            <w:pPr>
              <w:rPr>
                <w:ins w:id="697" w:author="Victor Rouco" w:date="2020-06-17T17:57:00Z"/>
                <w:sz w:val="20"/>
                <w:szCs w:val="20"/>
              </w:rPr>
            </w:pPr>
          </w:p>
        </w:tc>
        <w:tc>
          <w:tcPr>
            <w:tcW w:w="2127" w:type="dxa"/>
            <w:shd w:val="clear" w:color="auto" w:fill="auto"/>
            <w:noWrap/>
            <w:vAlign w:val="bottom"/>
            <w:hideMark/>
            <w:tcPrChange w:id="698" w:author="Victor Rouco" w:date="2020-06-19T17:13:00Z">
              <w:tcPr>
                <w:tcW w:w="2040" w:type="dxa"/>
                <w:gridSpan w:val="2"/>
                <w:shd w:val="clear" w:color="auto" w:fill="auto"/>
                <w:noWrap/>
                <w:vAlign w:val="bottom"/>
                <w:hideMark/>
              </w:tcPr>
            </w:tcPrChange>
          </w:tcPr>
          <w:p w14:paraId="35755F34" w14:textId="77777777" w:rsidR="00925F20" w:rsidRDefault="00925F20">
            <w:pPr>
              <w:rPr>
                <w:ins w:id="699" w:author="Victor Rouco" w:date="2020-06-17T17:57:00Z"/>
                <w:sz w:val="20"/>
                <w:szCs w:val="20"/>
              </w:rPr>
            </w:pPr>
          </w:p>
        </w:tc>
        <w:tc>
          <w:tcPr>
            <w:tcW w:w="2252" w:type="dxa"/>
            <w:shd w:val="clear" w:color="auto" w:fill="auto"/>
            <w:noWrap/>
            <w:vAlign w:val="bottom"/>
            <w:hideMark/>
            <w:tcPrChange w:id="700" w:author="Victor Rouco" w:date="2020-06-19T17:13:00Z">
              <w:tcPr>
                <w:tcW w:w="2161" w:type="dxa"/>
                <w:shd w:val="clear" w:color="auto" w:fill="auto"/>
                <w:noWrap/>
                <w:vAlign w:val="bottom"/>
                <w:hideMark/>
              </w:tcPr>
            </w:tcPrChange>
          </w:tcPr>
          <w:p w14:paraId="72D20D34" w14:textId="77777777" w:rsidR="00925F20" w:rsidRDefault="00925F20">
            <w:pPr>
              <w:rPr>
                <w:ins w:id="701" w:author="Victor Rouco" w:date="2020-06-17T17:57:00Z"/>
                <w:rFonts w:ascii="Calibri" w:hAnsi="Calibri" w:cs="Calibri"/>
                <w:color w:val="000000"/>
              </w:rPr>
            </w:pPr>
            <w:proofErr w:type="spellStart"/>
            <w:ins w:id="702" w:author="Victor Rouco" w:date="2020-06-17T17:57:00Z">
              <w:r>
                <w:rPr>
                  <w:rFonts w:ascii="Calibri" w:hAnsi="Calibri" w:cs="Calibri"/>
                  <w:color w:val="000000"/>
                </w:rPr>
                <w:t>Intellect</w:t>
              </w:r>
              <w:proofErr w:type="spellEnd"/>
            </w:ins>
          </w:p>
        </w:tc>
        <w:tc>
          <w:tcPr>
            <w:tcW w:w="1129" w:type="dxa"/>
            <w:shd w:val="clear" w:color="auto" w:fill="auto"/>
            <w:noWrap/>
            <w:vAlign w:val="bottom"/>
            <w:hideMark/>
            <w:tcPrChange w:id="703" w:author="Victor Rouco" w:date="2020-06-19T17:13:00Z">
              <w:tcPr>
                <w:tcW w:w="956" w:type="dxa"/>
                <w:shd w:val="clear" w:color="auto" w:fill="auto"/>
                <w:noWrap/>
                <w:vAlign w:val="bottom"/>
                <w:hideMark/>
              </w:tcPr>
            </w:tcPrChange>
          </w:tcPr>
          <w:p w14:paraId="7F517062" w14:textId="77777777" w:rsidR="00925F20" w:rsidRDefault="00925F20">
            <w:pPr>
              <w:rPr>
                <w:ins w:id="704" w:author="Victor Rouco" w:date="2020-06-17T17:57:00Z"/>
                <w:rFonts w:ascii="Calibri" w:hAnsi="Calibri" w:cs="Calibri"/>
                <w:color w:val="000000"/>
              </w:rPr>
            </w:pPr>
          </w:p>
        </w:tc>
      </w:tr>
    </w:tbl>
    <w:p w14:paraId="5F9FD698" w14:textId="77777777" w:rsidR="00456E3A" w:rsidRDefault="00456E3A" w:rsidP="00456E3A">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11500"/>
        <w:gridCol w:w="2660"/>
        <w:gridCol w:w="2480"/>
        <w:gridCol w:w="2080"/>
      </w:tblGrid>
      <w:tr w:rsidR="00456E3A" w:rsidRPr="00991DD4" w:rsidDel="0094544B" w14:paraId="61731756" w14:textId="67ECA7D0" w:rsidTr="0094544B">
        <w:trPr>
          <w:trHeight w:val="260"/>
          <w:del w:id="705" w:author="Victor Rouco" w:date="2020-06-17T16:51:00Z"/>
        </w:trPr>
        <w:tc>
          <w:tcPr>
            <w:tcW w:w="2780" w:type="dxa"/>
            <w:tcBorders>
              <w:top w:val="nil"/>
              <w:left w:val="nil"/>
              <w:bottom w:val="nil"/>
              <w:right w:val="nil"/>
            </w:tcBorders>
            <w:shd w:val="clear" w:color="auto" w:fill="auto"/>
            <w:noWrap/>
            <w:vAlign w:val="bottom"/>
            <w:hideMark/>
          </w:tcPr>
          <w:tbl>
            <w:tblPr>
              <w:tblW w:w="11360" w:type="dxa"/>
              <w:tblCellMar>
                <w:left w:w="0" w:type="dxa"/>
                <w:right w:w="0" w:type="dxa"/>
              </w:tblCellMar>
              <w:tblLook w:val="04A0" w:firstRow="1" w:lastRow="0" w:firstColumn="1" w:lastColumn="0" w:noHBand="0" w:noVBand="1"/>
            </w:tblPr>
            <w:tblGrid>
              <w:gridCol w:w="2160"/>
              <w:gridCol w:w="3020"/>
              <w:gridCol w:w="2380"/>
              <w:gridCol w:w="2500"/>
              <w:gridCol w:w="1300"/>
            </w:tblGrid>
            <w:tr w:rsidR="0094544B" w14:paraId="34B902FF" w14:textId="77777777" w:rsidTr="0094544B">
              <w:trPr>
                <w:trHeight w:val="320"/>
                <w:ins w:id="706" w:author="Victor Rouco" w:date="2020-06-17T16:51:00Z"/>
              </w:trPr>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08938A3F" w14:textId="77777777" w:rsidR="0094544B" w:rsidRDefault="0094544B" w:rsidP="0094544B">
                  <w:pPr>
                    <w:rPr>
                      <w:ins w:id="707" w:author="Victor Rouco" w:date="2020-06-17T16:51:00Z"/>
                      <w:rFonts w:ascii="Calibri" w:hAnsi="Calibri" w:cs="Calibri"/>
                      <w:color w:val="000000"/>
                    </w:rPr>
                  </w:pPr>
                  <w:proofErr w:type="spellStart"/>
                  <w:ins w:id="708" w:author="Victor Rouco" w:date="2020-06-17T16:51:00Z">
                    <w:r>
                      <w:rPr>
                        <w:rFonts w:ascii="Calibri" w:hAnsi="Calibri" w:cs="Calibri"/>
                        <w:color w:val="000000"/>
                      </w:rPr>
                      <w:t>Domain</w:t>
                    </w:r>
                    <w:proofErr w:type="spellEnd"/>
                  </w:ins>
                </w:p>
              </w:tc>
              <w:tc>
                <w:tcPr>
                  <w:tcW w:w="3020" w:type="dxa"/>
                  <w:tcBorders>
                    <w:top w:val="nil"/>
                    <w:left w:val="nil"/>
                    <w:bottom w:val="nil"/>
                    <w:right w:val="nil"/>
                  </w:tcBorders>
                  <w:shd w:val="clear" w:color="auto" w:fill="auto"/>
                  <w:noWrap/>
                  <w:tcMar>
                    <w:top w:w="15" w:type="dxa"/>
                    <w:left w:w="15" w:type="dxa"/>
                    <w:bottom w:w="0" w:type="dxa"/>
                    <w:right w:w="15" w:type="dxa"/>
                  </w:tcMar>
                  <w:vAlign w:val="bottom"/>
                  <w:hideMark/>
                </w:tcPr>
                <w:p w14:paraId="1F2B4671" w14:textId="77777777" w:rsidR="0094544B" w:rsidRDefault="0094544B" w:rsidP="0094544B">
                  <w:pPr>
                    <w:rPr>
                      <w:ins w:id="709" w:author="Victor Rouco" w:date="2020-06-17T16:51:00Z"/>
                      <w:rFonts w:ascii="Calibri" w:hAnsi="Calibri" w:cs="Calibri"/>
                      <w:color w:val="000000"/>
                    </w:rPr>
                  </w:pPr>
                  <w:proofErr w:type="spellStart"/>
                  <w:ins w:id="710" w:author="Victor Rouco" w:date="2020-06-17T16:51:00Z">
                    <w:r>
                      <w:rPr>
                        <w:rFonts w:ascii="Calibri" w:hAnsi="Calibri" w:cs="Calibri"/>
                        <w:color w:val="000000"/>
                      </w:rPr>
                      <w:t>Configural</w:t>
                    </w:r>
                    <w:proofErr w:type="spellEnd"/>
                  </w:ins>
                </w:p>
              </w:tc>
              <w:tc>
                <w:tcPr>
                  <w:tcW w:w="2380" w:type="dxa"/>
                  <w:tcBorders>
                    <w:top w:val="nil"/>
                    <w:left w:val="nil"/>
                    <w:bottom w:val="nil"/>
                    <w:right w:val="nil"/>
                  </w:tcBorders>
                  <w:shd w:val="clear" w:color="auto" w:fill="auto"/>
                  <w:noWrap/>
                  <w:tcMar>
                    <w:top w:w="15" w:type="dxa"/>
                    <w:left w:w="15" w:type="dxa"/>
                    <w:bottom w:w="0" w:type="dxa"/>
                    <w:right w:w="15" w:type="dxa"/>
                  </w:tcMar>
                  <w:vAlign w:val="bottom"/>
                  <w:hideMark/>
                </w:tcPr>
                <w:p w14:paraId="5A3A0F54" w14:textId="77777777" w:rsidR="0094544B" w:rsidRDefault="0094544B" w:rsidP="0094544B">
                  <w:pPr>
                    <w:rPr>
                      <w:ins w:id="711" w:author="Victor Rouco" w:date="2020-06-17T16:51:00Z"/>
                      <w:rFonts w:ascii="Calibri" w:hAnsi="Calibri" w:cs="Calibri"/>
                      <w:color w:val="000000"/>
                    </w:rPr>
                  </w:pPr>
                  <w:proofErr w:type="spellStart"/>
                  <w:ins w:id="712" w:author="Victor Rouco" w:date="2020-06-17T16:51:00Z">
                    <w:r>
                      <w:rPr>
                        <w:rFonts w:ascii="Calibri" w:hAnsi="Calibri" w:cs="Calibri"/>
                        <w:color w:val="000000"/>
                      </w:rPr>
                      <w:t>Metric</w:t>
                    </w:r>
                    <w:proofErr w:type="spellEnd"/>
                  </w:ins>
                </w:p>
              </w:tc>
              <w:tc>
                <w:tcPr>
                  <w:tcW w:w="2500" w:type="dxa"/>
                  <w:tcBorders>
                    <w:top w:val="nil"/>
                    <w:left w:val="nil"/>
                    <w:bottom w:val="nil"/>
                    <w:right w:val="nil"/>
                  </w:tcBorders>
                  <w:shd w:val="clear" w:color="auto" w:fill="auto"/>
                  <w:noWrap/>
                  <w:tcMar>
                    <w:top w:w="15" w:type="dxa"/>
                    <w:left w:w="15" w:type="dxa"/>
                    <w:bottom w:w="0" w:type="dxa"/>
                    <w:right w:w="15" w:type="dxa"/>
                  </w:tcMar>
                  <w:vAlign w:val="bottom"/>
                  <w:hideMark/>
                </w:tcPr>
                <w:p w14:paraId="006ADECA" w14:textId="77777777" w:rsidR="0094544B" w:rsidRDefault="0094544B" w:rsidP="0094544B">
                  <w:pPr>
                    <w:rPr>
                      <w:ins w:id="713" w:author="Victor Rouco" w:date="2020-06-17T16:51:00Z"/>
                      <w:rFonts w:ascii="Calibri" w:hAnsi="Calibri" w:cs="Calibri"/>
                      <w:color w:val="000000"/>
                    </w:rPr>
                  </w:pPr>
                  <w:proofErr w:type="spellStart"/>
                  <w:ins w:id="714" w:author="Victor Rouco" w:date="2020-06-17T16:51:00Z">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metric</w:t>
                    </w:r>
                    <w:proofErr w:type="spellEnd"/>
                  </w:ins>
                </w:p>
              </w:tc>
              <w:tc>
                <w:tcPr>
                  <w:tcW w:w="1300" w:type="dxa"/>
                  <w:tcBorders>
                    <w:top w:val="nil"/>
                    <w:left w:val="nil"/>
                    <w:bottom w:val="nil"/>
                    <w:right w:val="nil"/>
                  </w:tcBorders>
                  <w:shd w:val="clear" w:color="auto" w:fill="auto"/>
                  <w:noWrap/>
                  <w:tcMar>
                    <w:top w:w="15" w:type="dxa"/>
                    <w:left w:w="15" w:type="dxa"/>
                    <w:bottom w:w="0" w:type="dxa"/>
                    <w:right w:w="15" w:type="dxa"/>
                  </w:tcMar>
                  <w:vAlign w:val="bottom"/>
                  <w:hideMark/>
                </w:tcPr>
                <w:p w14:paraId="1EF1939F" w14:textId="77777777" w:rsidR="0094544B" w:rsidRDefault="0094544B" w:rsidP="0094544B">
                  <w:pPr>
                    <w:rPr>
                      <w:ins w:id="715" w:author="Victor Rouco" w:date="2020-06-17T16:51:00Z"/>
                      <w:rFonts w:ascii="Calibri" w:hAnsi="Calibri" w:cs="Calibri"/>
                      <w:color w:val="000000"/>
                    </w:rPr>
                  </w:pPr>
                  <w:proofErr w:type="spellStart"/>
                  <w:ins w:id="716" w:author="Victor Rouco" w:date="2020-06-17T16:51:00Z">
                    <w:r>
                      <w:rPr>
                        <w:rFonts w:ascii="Calibri" w:hAnsi="Calibri" w:cs="Calibri"/>
                        <w:color w:val="000000"/>
                      </w:rPr>
                      <w:t>Scalar</w:t>
                    </w:r>
                    <w:proofErr w:type="spellEnd"/>
                  </w:ins>
                </w:p>
              </w:tc>
            </w:tr>
            <w:tr w:rsidR="0094544B" w14:paraId="4A43BD06" w14:textId="77777777" w:rsidTr="0094544B">
              <w:trPr>
                <w:trHeight w:val="320"/>
                <w:ins w:id="71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B4B383" w14:textId="77777777" w:rsidR="0094544B" w:rsidRDefault="0094544B" w:rsidP="0094544B">
                  <w:pPr>
                    <w:rPr>
                      <w:ins w:id="718"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5773A2" w14:textId="77777777" w:rsidR="0094544B" w:rsidRDefault="0094544B" w:rsidP="0094544B">
                  <w:pPr>
                    <w:rPr>
                      <w:ins w:id="71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FBD123" w14:textId="77777777" w:rsidR="0094544B" w:rsidRDefault="0094544B" w:rsidP="0094544B">
                  <w:pPr>
                    <w:rPr>
                      <w:ins w:id="72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9309E7" w14:textId="77777777" w:rsidR="0094544B" w:rsidRDefault="0094544B" w:rsidP="0094544B">
                  <w:pPr>
                    <w:rPr>
                      <w:ins w:id="72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EFA2C1" w14:textId="77777777" w:rsidR="0094544B" w:rsidRDefault="0094544B" w:rsidP="0094544B">
                  <w:pPr>
                    <w:rPr>
                      <w:ins w:id="722" w:author="Victor Rouco" w:date="2020-06-17T16:51:00Z"/>
                      <w:sz w:val="20"/>
                      <w:szCs w:val="20"/>
                    </w:rPr>
                  </w:pPr>
                </w:p>
              </w:tc>
            </w:tr>
            <w:tr w:rsidR="0094544B" w14:paraId="3C0165E9" w14:textId="77777777" w:rsidTr="0094544B">
              <w:trPr>
                <w:trHeight w:val="320"/>
                <w:ins w:id="72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B77336" w14:textId="77777777" w:rsidR="0094544B" w:rsidRDefault="0094544B" w:rsidP="0094544B">
                  <w:pPr>
                    <w:rPr>
                      <w:ins w:id="724" w:author="Victor Rouco" w:date="2020-06-17T16:51:00Z"/>
                      <w:rFonts w:ascii="Calibri" w:hAnsi="Calibri" w:cs="Calibri"/>
                      <w:color w:val="000000"/>
                    </w:rPr>
                  </w:pPr>
                  <w:proofErr w:type="spellStart"/>
                  <w:ins w:id="725" w:author="Victor Rouco" w:date="2020-06-17T16:51:00Z">
                    <w:r>
                      <w:rPr>
                        <w:rFonts w:ascii="Calibri" w:hAnsi="Calibri" w:cs="Calibri"/>
                        <w:color w:val="000000"/>
                      </w:rPr>
                      <w:t>Agreebl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CBA4E6" w14:textId="77777777" w:rsidR="0094544B" w:rsidRDefault="0094544B" w:rsidP="0094544B">
                  <w:pPr>
                    <w:rPr>
                      <w:ins w:id="726" w:author="Victor Rouco" w:date="2020-06-17T16:51:00Z"/>
                      <w:rFonts w:ascii="Calibri" w:hAnsi="Calibri" w:cs="Calibri"/>
                      <w:color w:val="000000"/>
                    </w:rPr>
                  </w:pPr>
                  <w:proofErr w:type="spellStart"/>
                  <w:ins w:id="727" w:author="Victor Rouco" w:date="2020-06-17T16:51: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give</w:t>
                    </w:r>
                    <w:proofErr w:type="spellEnd"/>
                    <w:r>
                      <w:rPr>
                        <w:rFonts w:ascii="Calibri" w:hAnsi="Calibri" w:cs="Calibri"/>
                        <w:color w:val="000000"/>
                      </w:rPr>
                      <w:t xml:space="preserve"> </w:t>
                    </w:r>
                    <w:proofErr w:type="spellStart"/>
                    <w:r>
                      <w:rPr>
                        <w:rFonts w:ascii="Calibri" w:hAnsi="Calibri" w:cs="Calibri"/>
                        <w:color w:val="000000"/>
                      </w:rPr>
                      <w:t>feedback</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81F3EE" w14:textId="77777777" w:rsidR="0094544B" w:rsidRDefault="0094544B" w:rsidP="0094544B">
                  <w:pPr>
                    <w:rPr>
                      <w:ins w:id="728" w:author="Victor Rouco" w:date="2020-06-17T16:51:00Z"/>
                      <w:rFonts w:ascii="Calibri" w:hAnsi="Calibri" w:cs="Calibri"/>
                      <w:color w:val="000000"/>
                    </w:rPr>
                  </w:pPr>
                  <w:proofErr w:type="spellStart"/>
                  <w:ins w:id="729" w:author="Victor Rouco" w:date="2020-06-17T16:51:00Z">
                    <w:r>
                      <w:rPr>
                        <w:rFonts w:ascii="Calibri" w:hAnsi="Calibri" w:cs="Calibri"/>
                        <w:color w:val="000000"/>
                      </w:rPr>
                      <w:t>Integr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E77CC46" w14:textId="77777777" w:rsidR="0094544B" w:rsidRDefault="0094544B" w:rsidP="0094544B">
                  <w:pPr>
                    <w:rPr>
                      <w:ins w:id="730" w:author="Victor Rouco" w:date="2020-06-17T16:51:00Z"/>
                      <w:rFonts w:ascii="Calibri" w:hAnsi="Calibri" w:cs="Calibri"/>
                      <w:color w:val="000000"/>
                    </w:rPr>
                  </w:pPr>
                  <w:proofErr w:type="spellStart"/>
                  <w:ins w:id="731" w:author="Victor Rouco" w:date="2020-06-17T16:51:00Z">
                    <w:r>
                      <w:rPr>
                        <w:rFonts w:ascii="Calibri" w:hAnsi="Calibri" w:cs="Calibri"/>
                        <w:color w:val="000000"/>
                      </w:rPr>
                      <w:t>Altruism</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E478F7" w14:textId="77777777" w:rsidR="0094544B" w:rsidRDefault="0094544B" w:rsidP="0094544B">
                  <w:pPr>
                    <w:rPr>
                      <w:ins w:id="732" w:author="Victor Rouco" w:date="2020-06-17T16:51:00Z"/>
                      <w:rFonts w:ascii="Calibri" w:hAnsi="Calibri" w:cs="Calibri"/>
                      <w:color w:val="000000"/>
                    </w:rPr>
                  </w:pPr>
                </w:p>
              </w:tc>
            </w:tr>
            <w:tr w:rsidR="0094544B" w14:paraId="2867434C" w14:textId="77777777" w:rsidTr="0094544B">
              <w:trPr>
                <w:trHeight w:val="320"/>
                <w:ins w:id="73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AF6EBE" w14:textId="77777777" w:rsidR="0094544B" w:rsidRDefault="0094544B" w:rsidP="0094544B">
                  <w:pPr>
                    <w:rPr>
                      <w:ins w:id="73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38335C" w14:textId="77777777" w:rsidR="0094544B" w:rsidRDefault="0094544B" w:rsidP="0094544B">
                  <w:pPr>
                    <w:rPr>
                      <w:ins w:id="73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171D13" w14:textId="77777777" w:rsidR="0094544B" w:rsidRDefault="0094544B" w:rsidP="0094544B">
                  <w:pPr>
                    <w:rPr>
                      <w:ins w:id="736" w:author="Victor Rouco" w:date="2020-06-17T16:51:00Z"/>
                      <w:rFonts w:ascii="Calibri" w:hAnsi="Calibri" w:cs="Calibri"/>
                      <w:color w:val="000000"/>
                    </w:rPr>
                  </w:pPr>
                  <w:proofErr w:type="spellStart"/>
                  <w:ins w:id="737" w:author="Victor Rouco" w:date="2020-06-17T16:51:00Z">
                    <w:r>
                      <w:rPr>
                        <w:rFonts w:ascii="Calibri" w:hAnsi="Calibri" w:cs="Calibri"/>
                        <w:color w:val="000000"/>
                      </w:rPr>
                      <w:t>Good</w:t>
                    </w:r>
                    <w:proofErr w:type="spellEnd"/>
                    <w:r>
                      <w:rPr>
                        <w:rFonts w:ascii="Calibri" w:hAnsi="Calibri" w:cs="Calibri"/>
                        <w:color w:val="000000"/>
                      </w:rPr>
                      <w:t xml:space="preserve"> </w:t>
                    </w:r>
                    <w:proofErr w:type="spellStart"/>
                    <w:r>
                      <w:rPr>
                        <w:rFonts w:ascii="Calibri" w:hAnsi="Calibri" w:cs="Calibri"/>
                        <w:color w:val="000000"/>
                      </w:rPr>
                      <w:t>faith</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C334C5" w14:textId="77777777" w:rsidR="0094544B" w:rsidRDefault="0094544B" w:rsidP="0094544B">
                  <w:pPr>
                    <w:rPr>
                      <w:ins w:id="738" w:author="Victor Rouco" w:date="2020-06-17T16:51:00Z"/>
                      <w:rFonts w:ascii="Calibri" w:hAnsi="Calibri" w:cs="Calibri"/>
                      <w:color w:val="000000"/>
                    </w:rPr>
                  </w:pPr>
                  <w:proofErr w:type="spellStart"/>
                  <w:ins w:id="739" w:author="Victor Rouco" w:date="2020-06-17T16:51:00Z">
                    <w:r>
                      <w:rPr>
                        <w:rFonts w:ascii="Calibri" w:hAnsi="Calibri" w:cs="Calibri"/>
                        <w:color w:val="000000"/>
                      </w:rPr>
                      <w:t>Apprecia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CC65B9" w14:textId="77777777" w:rsidR="0094544B" w:rsidRDefault="0094544B" w:rsidP="0094544B">
                  <w:pPr>
                    <w:rPr>
                      <w:ins w:id="740" w:author="Victor Rouco" w:date="2020-06-17T16:51:00Z"/>
                      <w:rFonts w:ascii="Calibri" w:hAnsi="Calibri" w:cs="Calibri"/>
                      <w:color w:val="000000"/>
                    </w:rPr>
                  </w:pPr>
                </w:p>
              </w:tc>
            </w:tr>
            <w:tr w:rsidR="0094544B" w14:paraId="7D2BBFA7" w14:textId="77777777" w:rsidTr="0094544B">
              <w:trPr>
                <w:trHeight w:val="320"/>
                <w:ins w:id="741"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8D9354" w14:textId="77777777" w:rsidR="0094544B" w:rsidRDefault="0094544B" w:rsidP="0094544B">
                  <w:pPr>
                    <w:rPr>
                      <w:ins w:id="74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59B363" w14:textId="77777777" w:rsidR="0094544B" w:rsidRDefault="0094544B" w:rsidP="0094544B">
                  <w:pPr>
                    <w:rPr>
                      <w:ins w:id="74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43CDCE" w14:textId="77777777" w:rsidR="0094544B" w:rsidRDefault="0094544B" w:rsidP="0094544B">
                  <w:pPr>
                    <w:rPr>
                      <w:ins w:id="74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3B46F5" w14:textId="77777777" w:rsidR="0094544B" w:rsidRDefault="0094544B" w:rsidP="0094544B">
                  <w:pPr>
                    <w:rPr>
                      <w:ins w:id="745" w:author="Victor Rouco" w:date="2020-06-17T16:51:00Z"/>
                      <w:rFonts w:ascii="Calibri" w:hAnsi="Calibri" w:cs="Calibri"/>
                      <w:color w:val="000000"/>
                    </w:rPr>
                  </w:pPr>
                  <w:proofErr w:type="spellStart"/>
                  <w:ins w:id="746" w:author="Victor Rouco" w:date="2020-06-17T16:51:00Z">
                    <w:r>
                      <w:rPr>
                        <w:rFonts w:ascii="Calibri" w:hAnsi="Calibri" w:cs="Calibri"/>
                        <w:color w:val="000000"/>
                      </w:rPr>
                      <w:t>Searc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support</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1DE6CB" w14:textId="77777777" w:rsidR="0094544B" w:rsidRDefault="0094544B" w:rsidP="0094544B">
                  <w:pPr>
                    <w:rPr>
                      <w:ins w:id="747" w:author="Victor Rouco" w:date="2020-06-17T16:51:00Z"/>
                      <w:rFonts w:ascii="Calibri" w:hAnsi="Calibri" w:cs="Calibri"/>
                      <w:color w:val="000000"/>
                    </w:rPr>
                  </w:pPr>
                </w:p>
              </w:tc>
            </w:tr>
            <w:tr w:rsidR="0094544B" w14:paraId="1262E8D0" w14:textId="77777777" w:rsidTr="0094544B">
              <w:trPr>
                <w:trHeight w:val="320"/>
                <w:ins w:id="748"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645591" w14:textId="77777777" w:rsidR="0094544B" w:rsidRDefault="0094544B" w:rsidP="0094544B">
                  <w:pPr>
                    <w:rPr>
                      <w:ins w:id="74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3364BB" w14:textId="77777777" w:rsidR="0094544B" w:rsidRDefault="0094544B" w:rsidP="0094544B">
                  <w:pPr>
                    <w:rPr>
                      <w:ins w:id="75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AC3799" w14:textId="77777777" w:rsidR="0094544B" w:rsidRDefault="0094544B" w:rsidP="0094544B">
                  <w:pPr>
                    <w:rPr>
                      <w:ins w:id="75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DD9E01" w14:textId="77777777" w:rsidR="0094544B" w:rsidRDefault="0094544B" w:rsidP="0094544B">
                  <w:pPr>
                    <w:rPr>
                      <w:ins w:id="752" w:author="Victor Rouco" w:date="2020-06-17T16:51:00Z"/>
                      <w:rFonts w:ascii="Calibri" w:hAnsi="Calibri" w:cs="Calibri"/>
                      <w:color w:val="000000"/>
                    </w:rPr>
                  </w:pPr>
                  <w:proofErr w:type="spellStart"/>
                  <w:ins w:id="753" w:author="Victor Rouco" w:date="2020-06-17T16:51:00Z">
                    <w:r>
                      <w:rPr>
                        <w:rFonts w:ascii="Calibri" w:hAnsi="Calibri" w:cs="Calibri"/>
                        <w:color w:val="000000"/>
                      </w:rPr>
                      <w:t>Genuin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0379C3" w14:textId="77777777" w:rsidR="0094544B" w:rsidRDefault="0094544B" w:rsidP="0094544B">
                  <w:pPr>
                    <w:rPr>
                      <w:ins w:id="754" w:author="Victor Rouco" w:date="2020-06-17T16:51:00Z"/>
                      <w:rFonts w:ascii="Calibri" w:hAnsi="Calibri" w:cs="Calibri"/>
                      <w:color w:val="000000"/>
                    </w:rPr>
                  </w:pPr>
                </w:p>
              </w:tc>
            </w:tr>
            <w:tr w:rsidR="0094544B" w14:paraId="010938E2" w14:textId="77777777" w:rsidTr="0094544B">
              <w:trPr>
                <w:trHeight w:val="320"/>
                <w:ins w:id="755"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8A2529" w14:textId="77777777" w:rsidR="0094544B" w:rsidRDefault="0094544B" w:rsidP="0094544B">
                  <w:pPr>
                    <w:rPr>
                      <w:ins w:id="75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C09F8B" w14:textId="77777777" w:rsidR="0094544B" w:rsidRDefault="0094544B" w:rsidP="0094544B">
                  <w:pPr>
                    <w:rPr>
                      <w:ins w:id="75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B53E89" w14:textId="77777777" w:rsidR="0094544B" w:rsidRDefault="0094544B" w:rsidP="0094544B">
                  <w:pPr>
                    <w:rPr>
                      <w:ins w:id="75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2CD998" w14:textId="77777777" w:rsidR="0094544B" w:rsidRDefault="0094544B" w:rsidP="0094544B">
                  <w:pPr>
                    <w:rPr>
                      <w:ins w:id="759" w:author="Victor Rouco" w:date="2020-06-17T16:51:00Z"/>
                      <w:rFonts w:ascii="Calibri" w:hAnsi="Calibri" w:cs="Calibri"/>
                      <w:color w:val="000000"/>
                    </w:rPr>
                  </w:pPr>
                  <w:proofErr w:type="spellStart"/>
                  <w:ins w:id="760" w:author="Victor Rouco" w:date="2020-06-17T16:51:00Z">
                    <w:r>
                      <w:rPr>
                        <w:rFonts w:ascii="Calibri" w:hAnsi="Calibri" w:cs="Calibri"/>
                        <w:color w:val="000000"/>
                      </w:rPr>
                      <w:t>Low</w:t>
                    </w:r>
                    <w:proofErr w:type="spellEnd"/>
                    <w:r>
                      <w:rPr>
                        <w:rFonts w:ascii="Calibri" w:hAnsi="Calibri" w:cs="Calibri"/>
                        <w:color w:val="000000"/>
                      </w:rPr>
                      <w:t xml:space="preserve"> </w:t>
                    </w:r>
                    <w:proofErr w:type="spellStart"/>
                    <w:r>
                      <w:rPr>
                        <w:rFonts w:ascii="Calibri" w:hAnsi="Calibri" w:cs="Calibri"/>
                        <w:color w:val="000000"/>
                      </w:rPr>
                      <w:t>competitiv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A49586" w14:textId="77777777" w:rsidR="0094544B" w:rsidRDefault="0094544B" w:rsidP="0094544B">
                  <w:pPr>
                    <w:rPr>
                      <w:ins w:id="761" w:author="Victor Rouco" w:date="2020-06-17T16:51:00Z"/>
                      <w:rFonts w:ascii="Calibri" w:hAnsi="Calibri" w:cs="Calibri"/>
                      <w:color w:val="000000"/>
                    </w:rPr>
                  </w:pPr>
                </w:p>
              </w:tc>
            </w:tr>
            <w:tr w:rsidR="0094544B" w14:paraId="542B2EED" w14:textId="77777777" w:rsidTr="0094544B">
              <w:trPr>
                <w:trHeight w:val="320"/>
                <w:ins w:id="76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D7EBAD" w14:textId="77777777" w:rsidR="0094544B" w:rsidRDefault="0094544B" w:rsidP="0094544B">
                  <w:pPr>
                    <w:rPr>
                      <w:ins w:id="76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7920D1" w14:textId="77777777" w:rsidR="0094544B" w:rsidRDefault="0094544B" w:rsidP="0094544B">
                  <w:pPr>
                    <w:rPr>
                      <w:ins w:id="76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ECD67C" w14:textId="77777777" w:rsidR="0094544B" w:rsidRDefault="0094544B" w:rsidP="0094544B">
                  <w:pPr>
                    <w:rPr>
                      <w:ins w:id="76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ECFD62" w14:textId="77777777" w:rsidR="0094544B" w:rsidRDefault="0094544B" w:rsidP="0094544B">
                  <w:pPr>
                    <w:rPr>
                      <w:ins w:id="76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C16421" w14:textId="77777777" w:rsidR="0094544B" w:rsidRDefault="0094544B" w:rsidP="0094544B">
                  <w:pPr>
                    <w:rPr>
                      <w:ins w:id="767" w:author="Victor Rouco" w:date="2020-06-17T16:51:00Z"/>
                      <w:sz w:val="20"/>
                      <w:szCs w:val="20"/>
                    </w:rPr>
                  </w:pPr>
                </w:p>
              </w:tc>
            </w:tr>
            <w:tr w:rsidR="0094544B" w14:paraId="6C11C4AC" w14:textId="77777777" w:rsidTr="0094544B">
              <w:trPr>
                <w:trHeight w:val="320"/>
                <w:ins w:id="768"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B40FAB" w14:textId="77777777" w:rsidR="0094544B" w:rsidRDefault="0094544B" w:rsidP="0094544B">
                  <w:pPr>
                    <w:rPr>
                      <w:ins w:id="769" w:author="Victor Rouco" w:date="2020-06-17T16:51:00Z"/>
                      <w:rFonts w:ascii="Calibri" w:hAnsi="Calibri" w:cs="Calibri"/>
                      <w:color w:val="000000"/>
                    </w:rPr>
                  </w:pPr>
                  <w:proofErr w:type="spellStart"/>
                  <w:ins w:id="770" w:author="Victor Rouco" w:date="2020-06-17T16:51:00Z">
                    <w:r>
                      <w:rPr>
                        <w:rFonts w:ascii="Calibri" w:hAnsi="Calibri" w:cs="Calibri"/>
                        <w:color w:val="000000"/>
                      </w:rPr>
                      <w:t>Conscientious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C9D73A" w14:textId="77777777" w:rsidR="0094544B" w:rsidRDefault="0094544B" w:rsidP="0094544B">
                  <w:pPr>
                    <w:rPr>
                      <w:ins w:id="771"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52D08B" w14:textId="77777777" w:rsidR="0094544B" w:rsidRDefault="0094544B" w:rsidP="0094544B">
                  <w:pPr>
                    <w:rPr>
                      <w:ins w:id="772" w:author="Victor Rouco" w:date="2020-06-17T16:51:00Z"/>
                      <w:rFonts w:ascii="Calibri" w:hAnsi="Calibri" w:cs="Calibri"/>
                      <w:color w:val="000000"/>
                    </w:rPr>
                  </w:pPr>
                  <w:proofErr w:type="spellStart"/>
                  <w:ins w:id="773" w:author="Victor Rouco" w:date="2020-06-17T16:51:00Z">
                    <w:r>
                      <w:rPr>
                        <w:rFonts w:ascii="Calibri" w:hAnsi="Calibri" w:cs="Calibri"/>
                        <w:color w:val="000000"/>
                      </w:rPr>
                      <w:t>Careful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1743BA" w14:textId="77777777" w:rsidR="0094544B" w:rsidRDefault="0094544B" w:rsidP="0094544B">
                  <w:pPr>
                    <w:rPr>
                      <w:ins w:id="774" w:author="Victor Rouco" w:date="2020-06-17T16:51:00Z"/>
                      <w:rFonts w:ascii="Calibri" w:hAnsi="Calibri" w:cs="Calibri"/>
                      <w:color w:val="000000"/>
                    </w:rPr>
                  </w:pPr>
                  <w:proofErr w:type="spellStart"/>
                  <w:ins w:id="775" w:author="Victor Rouco" w:date="2020-06-17T16:51:00Z">
                    <w:r>
                      <w:rPr>
                        <w:rFonts w:ascii="Calibri" w:hAnsi="Calibri" w:cs="Calibri"/>
                        <w:color w:val="000000"/>
                      </w:rPr>
                      <w:t>Dominanc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8E319A" w14:textId="77777777" w:rsidR="0094544B" w:rsidRDefault="0094544B" w:rsidP="0094544B">
                  <w:pPr>
                    <w:rPr>
                      <w:ins w:id="776" w:author="Victor Rouco" w:date="2020-06-17T16:51:00Z"/>
                      <w:rFonts w:ascii="Calibri" w:hAnsi="Calibri" w:cs="Calibri"/>
                      <w:color w:val="000000"/>
                    </w:rPr>
                  </w:pPr>
                </w:p>
              </w:tc>
            </w:tr>
            <w:tr w:rsidR="0094544B" w14:paraId="320F0C2A" w14:textId="77777777" w:rsidTr="0094544B">
              <w:trPr>
                <w:trHeight w:val="320"/>
                <w:ins w:id="77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B2F1A0" w14:textId="77777777" w:rsidR="0094544B" w:rsidRDefault="0094544B" w:rsidP="0094544B">
                  <w:pPr>
                    <w:rPr>
                      <w:ins w:id="77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EC3368" w14:textId="77777777" w:rsidR="0094544B" w:rsidRDefault="0094544B" w:rsidP="0094544B">
                  <w:pPr>
                    <w:rPr>
                      <w:ins w:id="77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7D0408" w14:textId="77777777" w:rsidR="0094544B" w:rsidRDefault="0094544B" w:rsidP="0094544B">
                  <w:pPr>
                    <w:rPr>
                      <w:ins w:id="780" w:author="Victor Rouco" w:date="2020-06-17T16:51:00Z"/>
                      <w:rFonts w:ascii="Calibri" w:hAnsi="Calibri" w:cs="Calibri"/>
                      <w:color w:val="000000"/>
                    </w:rPr>
                  </w:pPr>
                  <w:proofErr w:type="spellStart"/>
                  <w:ins w:id="781" w:author="Victor Rouco" w:date="2020-06-17T16:51:00Z">
                    <w:r>
                      <w:rPr>
                        <w:rFonts w:ascii="Calibri" w:hAnsi="Calibri" w:cs="Calibri"/>
                        <w:color w:val="000000"/>
                      </w:rPr>
                      <w:t>Self</w:t>
                    </w:r>
                    <w:proofErr w:type="spellEnd"/>
                    <w:r>
                      <w:rPr>
                        <w:rFonts w:ascii="Calibri" w:hAnsi="Calibri" w:cs="Calibri"/>
                        <w:color w:val="000000"/>
                      </w:rPr>
                      <w:t>-disciplin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1097D2" w14:textId="77777777" w:rsidR="0094544B" w:rsidRDefault="0094544B" w:rsidP="0094544B">
                  <w:pPr>
                    <w:rPr>
                      <w:ins w:id="782" w:author="Victor Rouco" w:date="2020-06-17T16:51:00Z"/>
                      <w:rFonts w:ascii="Calibri" w:hAnsi="Calibri" w:cs="Calibri"/>
                      <w:color w:val="000000"/>
                    </w:rPr>
                  </w:pPr>
                  <w:proofErr w:type="spellStart"/>
                  <w:ins w:id="783" w:author="Victor Rouco" w:date="2020-06-17T16:51:00Z">
                    <w:r>
                      <w:rPr>
                        <w:rFonts w:ascii="Calibri" w:hAnsi="Calibri" w:cs="Calibri"/>
                        <w:color w:val="000000"/>
                      </w:rPr>
                      <w:t>Goal</w:t>
                    </w:r>
                    <w:proofErr w:type="spellEnd"/>
                    <w:r>
                      <w:rPr>
                        <w:rFonts w:ascii="Calibri" w:hAnsi="Calibri" w:cs="Calibri"/>
                        <w:color w:val="000000"/>
                      </w:rPr>
                      <w:t xml:space="preserve"> </w:t>
                    </w:r>
                    <w:proofErr w:type="spellStart"/>
                    <w:r>
                      <w:rPr>
                        <w:rFonts w:ascii="Calibri" w:hAnsi="Calibri" w:cs="Calibri"/>
                        <w:color w:val="000000"/>
                      </w:rPr>
                      <w:t>orienta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99D493A" w14:textId="77777777" w:rsidR="0094544B" w:rsidRDefault="0094544B" w:rsidP="0094544B">
                  <w:pPr>
                    <w:rPr>
                      <w:ins w:id="784" w:author="Victor Rouco" w:date="2020-06-17T16:51:00Z"/>
                      <w:rFonts w:ascii="Calibri" w:hAnsi="Calibri" w:cs="Calibri"/>
                      <w:color w:val="000000"/>
                    </w:rPr>
                  </w:pPr>
                </w:p>
              </w:tc>
            </w:tr>
            <w:tr w:rsidR="0094544B" w14:paraId="323B3E26" w14:textId="77777777" w:rsidTr="0094544B">
              <w:trPr>
                <w:trHeight w:val="320"/>
                <w:ins w:id="785"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5275C9" w14:textId="77777777" w:rsidR="0094544B" w:rsidRDefault="0094544B" w:rsidP="0094544B">
                  <w:pPr>
                    <w:rPr>
                      <w:ins w:id="78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7D6149" w14:textId="77777777" w:rsidR="0094544B" w:rsidRDefault="0094544B" w:rsidP="0094544B">
                  <w:pPr>
                    <w:rPr>
                      <w:ins w:id="78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909E902" w14:textId="77777777" w:rsidR="0094544B" w:rsidRDefault="0094544B" w:rsidP="0094544B">
                  <w:pPr>
                    <w:rPr>
                      <w:ins w:id="788" w:author="Victor Rouco" w:date="2020-06-17T16:51:00Z"/>
                      <w:rFonts w:ascii="Calibri" w:hAnsi="Calibri" w:cs="Calibri"/>
                      <w:color w:val="000000"/>
                    </w:rPr>
                  </w:pPr>
                  <w:proofErr w:type="spellStart"/>
                  <w:ins w:id="789" w:author="Victor Rouco" w:date="2020-06-17T16:51: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work</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3CFA79" w14:textId="77777777" w:rsidR="0094544B" w:rsidRDefault="0094544B" w:rsidP="0094544B">
                  <w:pPr>
                    <w:rPr>
                      <w:ins w:id="790" w:author="Victor Rouco" w:date="2020-06-17T16:51:00Z"/>
                      <w:rFonts w:ascii="Calibri" w:hAnsi="Calibri" w:cs="Calibri"/>
                      <w:color w:val="000000"/>
                    </w:rPr>
                  </w:pPr>
                  <w:proofErr w:type="spellStart"/>
                  <w:ins w:id="791" w:author="Victor Rouco" w:date="2020-06-17T16:51:00Z">
                    <w:r>
                      <w:rPr>
                        <w:rFonts w:ascii="Calibri" w:hAnsi="Calibri" w:cs="Calibri"/>
                        <w:color w:val="000000"/>
                      </w:rPr>
                      <w:t>Orderli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61BA78" w14:textId="77777777" w:rsidR="0094544B" w:rsidRDefault="0094544B" w:rsidP="0094544B">
                  <w:pPr>
                    <w:rPr>
                      <w:ins w:id="792" w:author="Victor Rouco" w:date="2020-06-17T16:51:00Z"/>
                      <w:rFonts w:ascii="Calibri" w:hAnsi="Calibri" w:cs="Calibri"/>
                      <w:color w:val="000000"/>
                    </w:rPr>
                  </w:pPr>
                </w:p>
              </w:tc>
            </w:tr>
            <w:tr w:rsidR="0094544B" w14:paraId="1EABBCFB" w14:textId="77777777" w:rsidTr="0094544B">
              <w:trPr>
                <w:trHeight w:val="320"/>
                <w:ins w:id="79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CC0642" w14:textId="77777777" w:rsidR="0094544B" w:rsidRDefault="0094544B" w:rsidP="0094544B">
                  <w:pPr>
                    <w:rPr>
                      <w:ins w:id="79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18CC46" w14:textId="77777777" w:rsidR="0094544B" w:rsidRDefault="0094544B" w:rsidP="0094544B">
                  <w:pPr>
                    <w:rPr>
                      <w:ins w:id="79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61590C" w14:textId="77777777" w:rsidR="0094544B" w:rsidRDefault="0094544B" w:rsidP="0094544B">
                  <w:pPr>
                    <w:rPr>
                      <w:ins w:id="79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A1DD00" w14:textId="77777777" w:rsidR="0094544B" w:rsidRDefault="0094544B" w:rsidP="0094544B">
                  <w:pPr>
                    <w:rPr>
                      <w:ins w:id="797" w:author="Victor Rouco" w:date="2020-06-17T16:51:00Z"/>
                      <w:rFonts w:ascii="Calibri" w:hAnsi="Calibri" w:cs="Calibri"/>
                      <w:color w:val="000000"/>
                    </w:rPr>
                  </w:pPr>
                  <w:proofErr w:type="spellStart"/>
                  <w:ins w:id="798" w:author="Victor Rouco" w:date="2020-06-17T16:51:00Z">
                    <w:r>
                      <w:rPr>
                        <w:rFonts w:ascii="Calibri" w:hAnsi="Calibri" w:cs="Calibri"/>
                        <w:color w:val="000000"/>
                      </w:rPr>
                      <w:t>Persistenc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83952" w14:textId="77777777" w:rsidR="0094544B" w:rsidRDefault="0094544B" w:rsidP="0094544B">
                  <w:pPr>
                    <w:rPr>
                      <w:ins w:id="799" w:author="Victor Rouco" w:date="2020-06-17T16:51:00Z"/>
                      <w:rFonts w:ascii="Calibri" w:hAnsi="Calibri" w:cs="Calibri"/>
                      <w:color w:val="000000"/>
                    </w:rPr>
                  </w:pPr>
                </w:p>
              </w:tc>
            </w:tr>
            <w:tr w:rsidR="0094544B" w14:paraId="395A06F9" w14:textId="77777777" w:rsidTr="0094544B">
              <w:trPr>
                <w:trHeight w:val="320"/>
                <w:ins w:id="80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7DB9E2" w14:textId="77777777" w:rsidR="0094544B" w:rsidRDefault="0094544B" w:rsidP="0094544B">
                  <w:pPr>
                    <w:rPr>
                      <w:ins w:id="80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50DEA2" w14:textId="77777777" w:rsidR="0094544B" w:rsidRDefault="0094544B" w:rsidP="0094544B">
                  <w:pPr>
                    <w:rPr>
                      <w:ins w:id="80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79A3ED" w14:textId="77777777" w:rsidR="0094544B" w:rsidRDefault="0094544B" w:rsidP="0094544B">
                  <w:pPr>
                    <w:rPr>
                      <w:ins w:id="80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9281FB" w14:textId="77777777" w:rsidR="0094544B" w:rsidRDefault="0094544B" w:rsidP="0094544B">
                  <w:pPr>
                    <w:rPr>
                      <w:ins w:id="804" w:author="Victor Rouco" w:date="2020-06-17T16:51:00Z"/>
                      <w:rFonts w:ascii="Calibri" w:hAnsi="Calibri" w:cs="Calibri"/>
                      <w:color w:val="000000"/>
                    </w:rPr>
                  </w:pPr>
                  <w:proofErr w:type="spellStart"/>
                  <w:ins w:id="805" w:author="Victor Rouco" w:date="2020-06-17T16:51:00Z">
                    <w:r>
                      <w:rPr>
                        <w:rFonts w:ascii="Calibri" w:hAnsi="Calibri" w:cs="Calibri"/>
                        <w:color w:val="000000"/>
                      </w:rPr>
                      <w:t>Productiv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914D94" w14:textId="77777777" w:rsidR="0094544B" w:rsidRDefault="0094544B" w:rsidP="0094544B">
                  <w:pPr>
                    <w:rPr>
                      <w:ins w:id="806" w:author="Victor Rouco" w:date="2020-06-17T16:51:00Z"/>
                      <w:rFonts w:ascii="Calibri" w:hAnsi="Calibri" w:cs="Calibri"/>
                      <w:color w:val="000000"/>
                    </w:rPr>
                  </w:pPr>
                </w:p>
              </w:tc>
            </w:tr>
            <w:tr w:rsidR="0094544B" w14:paraId="1885D484" w14:textId="77777777" w:rsidTr="0094544B">
              <w:trPr>
                <w:trHeight w:val="320"/>
                <w:ins w:id="80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CA60FD" w14:textId="77777777" w:rsidR="0094544B" w:rsidRDefault="0094544B" w:rsidP="0094544B">
                  <w:pPr>
                    <w:rPr>
                      <w:ins w:id="80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F79E47" w14:textId="77777777" w:rsidR="0094544B" w:rsidRDefault="0094544B" w:rsidP="0094544B">
                  <w:pPr>
                    <w:rPr>
                      <w:ins w:id="80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7FF7DD" w14:textId="77777777" w:rsidR="0094544B" w:rsidRDefault="0094544B" w:rsidP="0094544B">
                  <w:pPr>
                    <w:rPr>
                      <w:ins w:id="81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54AC9B" w14:textId="77777777" w:rsidR="0094544B" w:rsidRDefault="0094544B" w:rsidP="0094544B">
                  <w:pPr>
                    <w:rPr>
                      <w:ins w:id="811" w:author="Victor Rouco" w:date="2020-06-17T16:51:00Z"/>
                      <w:rFonts w:ascii="Calibri" w:hAnsi="Calibri" w:cs="Calibri"/>
                      <w:color w:val="000000"/>
                    </w:rPr>
                  </w:pPr>
                  <w:proofErr w:type="spellStart"/>
                  <w:ins w:id="812" w:author="Victor Rouco" w:date="2020-06-17T16:51:00Z">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6E8F8C" w14:textId="77777777" w:rsidR="0094544B" w:rsidRDefault="0094544B" w:rsidP="0094544B">
                  <w:pPr>
                    <w:rPr>
                      <w:ins w:id="813" w:author="Victor Rouco" w:date="2020-06-17T16:51:00Z"/>
                      <w:rFonts w:ascii="Calibri" w:hAnsi="Calibri" w:cs="Calibri"/>
                      <w:color w:val="000000"/>
                    </w:rPr>
                  </w:pPr>
                </w:p>
              </w:tc>
            </w:tr>
            <w:tr w:rsidR="0094544B" w14:paraId="61726F92" w14:textId="77777777" w:rsidTr="0094544B">
              <w:trPr>
                <w:trHeight w:val="320"/>
                <w:ins w:id="81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367995" w14:textId="77777777" w:rsidR="0094544B" w:rsidRDefault="0094544B" w:rsidP="0094544B">
                  <w:pPr>
                    <w:rPr>
                      <w:ins w:id="81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E33AB9" w14:textId="77777777" w:rsidR="0094544B" w:rsidRDefault="0094544B" w:rsidP="0094544B">
                  <w:pPr>
                    <w:rPr>
                      <w:ins w:id="81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508CC6" w14:textId="77777777" w:rsidR="0094544B" w:rsidRDefault="0094544B" w:rsidP="0094544B">
                  <w:pPr>
                    <w:rPr>
                      <w:ins w:id="81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3538EF" w14:textId="77777777" w:rsidR="0094544B" w:rsidRDefault="0094544B" w:rsidP="0094544B">
                  <w:pPr>
                    <w:rPr>
                      <w:ins w:id="81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D611B7" w14:textId="77777777" w:rsidR="0094544B" w:rsidRDefault="0094544B" w:rsidP="0094544B">
                  <w:pPr>
                    <w:rPr>
                      <w:ins w:id="819" w:author="Victor Rouco" w:date="2020-06-17T16:51:00Z"/>
                      <w:sz w:val="20"/>
                      <w:szCs w:val="20"/>
                    </w:rPr>
                  </w:pPr>
                </w:p>
              </w:tc>
            </w:tr>
            <w:tr w:rsidR="0094544B" w14:paraId="56D21D9F" w14:textId="77777777" w:rsidTr="0094544B">
              <w:trPr>
                <w:trHeight w:val="320"/>
                <w:ins w:id="82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2F28EC" w14:textId="77777777" w:rsidR="0094544B" w:rsidRDefault="0094544B" w:rsidP="0094544B">
                  <w:pPr>
                    <w:rPr>
                      <w:ins w:id="821" w:author="Victor Rouco" w:date="2020-06-17T16:51:00Z"/>
                      <w:rFonts w:ascii="Calibri" w:hAnsi="Calibri" w:cs="Calibri"/>
                      <w:color w:val="000000"/>
                    </w:rPr>
                  </w:pPr>
                  <w:proofErr w:type="spellStart"/>
                  <w:ins w:id="822" w:author="Victor Rouco" w:date="2020-06-17T16:51:00Z">
                    <w:r>
                      <w:rPr>
                        <w:rFonts w:ascii="Calibri" w:hAnsi="Calibri" w:cs="Calibri"/>
                        <w:color w:val="000000"/>
                      </w:rPr>
                      <w:t>Extravers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41F3B9" w14:textId="77777777" w:rsidR="0094544B" w:rsidRDefault="0094544B" w:rsidP="0094544B">
                  <w:pPr>
                    <w:rPr>
                      <w:ins w:id="823"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2FE223" w14:textId="77777777" w:rsidR="0094544B" w:rsidRDefault="0094544B" w:rsidP="0094544B">
                  <w:pPr>
                    <w:rPr>
                      <w:ins w:id="824" w:author="Victor Rouco" w:date="2020-06-17T16:51:00Z"/>
                      <w:rFonts w:ascii="Calibri" w:hAnsi="Calibri" w:cs="Calibri"/>
                      <w:color w:val="000000"/>
                    </w:rPr>
                  </w:pPr>
                  <w:ins w:id="825" w:author="Victor Rouco" w:date="2020-06-17T16:51:00Z">
                    <w:r>
                      <w:rPr>
                        <w:rFonts w:ascii="Calibri" w:hAnsi="Calibri" w:cs="Calibri"/>
                        <w:color w:val="000000"/>
                      </w:rPr>
                      <w:t>Humor</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034224" w14:textId="77777777" w:rsidR="0094544B" w:rsidRDefault="0094544B" w:rsidP="0094544B">
                  <w:pPr>
                    <w:rPr>
                      <w:ins w:id="826" w:author="Victor Rouco" w:date="2020-06-17T16:51:00Z"/>
                      <w:rFonts w:ascii="Calibri" w:hAnsi="Calibri" w:cs="Calibri"/>
                      <w:color w:val="000000"/>
                    </w:rPr>
                  </w:pPr>
                  <w:proofErr w:type="spellStart"/>
                  <w:ins w:id="827" w:author="Victor Rouco" w:date="2020-06-17T16:51:00Z">
                    <w:r>
                      <w:rPr>
                        <w:rFonts w:ascii="Calibri" w:hAnsi="Calibri" w:cs="Calibri"/>
                        <w:color w:val="000000"/>
                      </w:rPr>
                      <w:t>Energ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0D285C" w14:textId="77777777" w:rsidR="0094544B" w:rsidRDefault="0094544B" w:rsidP="0094544B">
                  <w:pPr>
                    <w:rPr>
                      <w:ins w:id="828" w:author="Victor Rouco" w:date="2020-06-17T16:51:00Z"/>
                      <w:rFonts w:ascii="Calibri" w:hAnsi="Calibri" w:cs="Calibri"/>
                      <w:color w:val="000000"/>
                    </w:rPr>
                  </w:pPr>
                  <w:proofErr w:type="spellStart"/>
                  <w:ins w:id="829" w:author="Victor Rouco" w:date="2020-06-17T16:51:00Z">
                    <w:r>
                      <w:rPr>
                        <w:rFonts w:ascii="Calibri" w:hAnsi="Calibri" w:cs="Calibri"/>
                        <w:color w:val="000000"/>
                      </w:rPr>
                      <w:t>Sociability</w:t>
                    </w:r>
                    <w:proofErr w:type="spellEnd"/>
                  </w:ins>
                </w:p>
              </w:tc>
            </w:tr>
            <w:tr w:rsidR="0094544B" w14:paraId="468E15AD" w14:textId="77777777" w:rsidTr="0094544B">
              <w:trPr>
                <w:trHeight w:val="320"/>
                <w:ins w:id="83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C7528C" w14:textId="77777777" w:rsidR="0094544B" w:rsidRDefault="0094544B" w:rsidP="0094544B">
                  <w:pPr>
                    <w:rPr>
                      <w:ins w:id="831"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B6B361" w14:textId="77777777" w:rsidR="0094544B" w:rsidRDefault="0094544B" w:rsidP="0094544B">
                  <w:pPr>
                    <w:rPr>
                      <w:ins w:id="83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0C6702" w14:textId="77777777" w:rsidR="0094544B" w:rsidRDefault="0094544B" w:rsidP="0094544B">
                  <w:pPr>
                    <w:rPr>
                      <w:ins w:id="833" w:author="Victor Rouco" w:date="2020-06-17T16:51:00Z"/>
                      <w:rFonts w:ascii="Calibri" w:hAnsi="Calibri" w:cs="Calibri"/>
                      <w:color w:val="000000"/>
                    </w:rPr>
                  </w:pPr>
                  <w:ins w:id="834" w:author="Victor Rouco" w:date="2020-06-17T16:51:00Z">
                    <w:r>
                      <w:rPr>
                        <w:rFonts w:ascii="Calibri" w:hAnsi="Calibri" w:cs="Calibri"/>
                        <w:color w:val="000000"/>
                      </w:rPr>
                      <w:t xml:space="preserve">Positive </w:t>
                    </w:r>
                    <w:proofErr w:type="spellStart"/>
                    <w:r>
                      <w:rPr>
                        <w:rFonts w:ascii="Calibri" w:hAnsi="Calibri" w:cs="Calibri"/>
                        <w:color w:val="000000"/>
                      </w:rPr>
                      <w:t>attitud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D8783E" w14:textId="77777777" w:rsidR="0094544B" w:rsidRDefault="0094544B" w:rsidP="0094544B">
                  <w:pPr>
                    <w:rPr>
                      <w:ins w:id="835" w:author="Victor Rouco" w:date="2020-06-17T16:51:00Z"/>
                      <w:rFonts w:ascii="Calibri" w:hAnsi="Calibri" w:cs="Calibri"/>
                      <w:color w:val="000000"/>
                    </w:rPr>
                  </w:pPr>
                  <w:proofErr w:type="spellStart"/>
                  <w:ins w:id="836" w:author="Victor Rouco" w:date="2020-06-17T16:51:00Z">
                    <w:r>
                      <w:rPr>
                        <w:rFonts w:ascii="Calibri" w:hAnsi="Calibri" w:cs="Calibri"/>
                        <w:color w:val="000000"/>
                      </w:rPr>
                      <w:t>Forceful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89A510" w14:textId="77777777" w:rsidR="0094544B" w:rsidRDefault="0094544B" w:rsidP="0094544B">
                  <w:pPr>
                    <w:rPr>
                      <w:ins w:id="837" w:author="Victor Rouco" w:date="2020-06-17T16:51:00Z"/>
                      <w:rFonts w:ascii="Calibri" w:hAnsi="Calibri" w:cs="Calibri"/>
                      <w:color w:val="000000"/>
                    </w:rPr>
                  </w:pPr>
                </w:p>
              </w:tc>
            </w:tr>
            <w:tr w:rsidR="0094544B" w14:paraId="5CD240F3" w14:textId="77777777" w:rsidTr="0094544B">
              <w:trPr>
                <w:trHeight w:val="320"/>
                <w:ins w:id="838"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E276E5" w14:textId="77777777" w:rsidR="0094544B" w:rsidRDefault="0094544B" w:rsidP="0094544B">
                  <w:pPr>
                    <w:rPr>
                      <w:ins w:id="83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F8225B" w14:textId="77777777" w:rsidR="0094544B" w:rsidRDefault="0094544B" w:rsidP="0094544B">
                  <w:pPr>
                    <w:rPr>
                      <w:ins w:id="84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4ADDDE" w14:textId="77777777" w:rsidR="0094544B" w:rsidRDefault="0094544B" w:rsidP="0094544B">
                  <w:pPr>
                    <w:rPr>
                      <w:ins w:id="841" w:author="Victor Rouco" w:date="2020-06-17T16:51:00Z"/>
                      <w:rFonts w:ascii="Calibri" w:hAnsi="Calibri" w:cs="Calibri"/>
                      <w:color w:val="000000"/>
                    </w:rPr>
                  </w:pPr>
                  <w:proofErr w:type="spellStart"/>
                  <w:ins w:id="842" w:author="Victor Rouco" w:date="2020-06-17T16:51: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affilia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2E5B33" w14:textId="77777777" w:rsidR="0094544B" w:rsidRDefault="0094544B" w:rsidP="0094544B">
                  <w:pPr>
                    <w:rPr>
                      <w:ins w:id="843" w:author="Victor Rouco" w:date="2020-06-17T16:51:00Z"/>
                      <w:rFonts w:ascii="Calibri" w:hAnsi="Calibri" w:cs="Calibri"/>
                      <w:color w:val="000000"/>
                    </w:rPr>
                  </w:pPr>
                  <w:proofErr w:type="spellStart"/>
                  <w:ins w:id="844" w:author="Victor Rouco" w:date="2020-06-17T16:51:00Z">
                    <w:r>
                      <w:rPr>
                        <w:rFonts w:ascii="Calibri" w:hAnsi="Calibri" w:cs="Calibri"/>
                        <w:color w:val="000000"/>
                      </w:rPr>
                      <w:t>Comunicativ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6D8D4B" w14:textId="77777777" w:rsidR="0094544B" w:rsidRDefault="0094544B" w:rsidP="0094544B">
                  <w:pPr>
                    <w:rPr>
                      <w:ins w:id="845" w:author="Victor Rouco" w:date="2020-06-17T16:51:00Z"/>
                      <w:rFonts w:ascii="Calibri" w:hAnsi="Calibri" w:cs="Calibri"/>
                      <w:color w:val="000000"/>
                    </w:rPr>
                  </w:pPr>
                </w:p>
              </w:tc>
            </w:tr>
            <w:tr w:rsidR="0094544B" w14:paraId="227D1B32" w14:textId="77777777" w:rsidTr="0094544B">
              <w:trPr>
                <w:trHeight w:val="320"/>
                <w:ins w:id="84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1287CB" w14:textId="77777777" w:rsidR="0094544B" w:rsidRDefault="0094544B" w:rsidP="0094544B">
                  <w:pPr>
                    <w:rPr>
                      <w:ins w:id="84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F01E3C" w14:textId="77777777" w:rsidR="0094544B" w:rsidRDefault="0094544B" w:rsidP="0094544B">
                  <w:pPr>
                    <w:rPr>
                      <w:ins w:id="84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C4B312" w14:textId="77777777" w:rsidR="0094544B" w:rsidRDefault="0094544B" w:rsidP="0094544B">
                  <w:pPr>
                    <w:rPr>
                      <w:ins w:id="84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169A1F" w14:textId="77777777" w:rsidR="0094544B" w:rsidRDefault="0094544B" w:rsidP="0094544B">
                  <w:pPr>
                    <w:rPr>
                      <w:ins w:id="850" w:author="Victor Rouco" w:date="2020-06-17T16:51:00Z"/>
                      <w:rFonts w:ascii="Calibri" w:hAnsi="Calibri" w:cs="Calibri"/>
                      <w:color w:val="000000"/>
                    </w:rPr>
                  </w:pPr>
                  <w:proofErr w:type="spellStart"/>
                  <w:ins w:id="851" w:author="Victor Rouco" w:date="2020-06-17T16:51: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take</w:t>
                    </w:r>
                    <w:proofErr w:type="spellEnd"/>
                    <w:r>
                      <w:rPr>
                        <w:rFonts w:ascii="Calibri" w:hAnsi="Calibri" w:cs="Calibri"/>
                        <w:color w:val="000000"/>
                      </w:rPr>
                      <w:t xml:space="preserve"> </w:t>
                    </w:r>
                    <w:proofErr w:type="spellStart"/>
                    <w:r>
                      <w:rPr>
                        <w:rFonts w:ascii="Calibri" w:hAnsi="Calibri" w:cs="Calibri"/>
                        <w:color w:val="000000"/>
                      </w:rPr>
                      <w:t>risk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237646" w14:textId="77777777" w:rsidR="0094544B" w:rsidRDefault="0094544B" w:rsidP="0094544B">
                  <w:pPr>
                    <w:rPr>
                      <w:ins w:id="852" w:author="Victor Rouco" w:date="2020-06-17T16:51:00Z"/>
                      <w:rFonts w:ascii="Calibri" w:hAnsi="Calibri" w:cs="Calibri"/>
                      <w:color w:val="000000"/>
                    </w:rPr>
                  </w:pPr>
                </w:p>
              </w:tc>
            </w:tr>
            <w:tr w:rsidR="0094544B" w14:paraId="1DFBF61B" w14:textId="77777777" w:rsidTr="0094544B">
              <w:trPr>
                <w:trHeight w:val="320"/>
                <w:ins w:id="85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8916BF" w14:textId="77777777" w:rsidR="0094544B" w:rsidRDefault="0094544B" w:rsidP="0094544B">
                  <w:pPr>
                    <w:rPr>
                      <w:ins w:id="85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3A5F1A" w14:textId="77777777" w:rsidR="0094544B" w:rsidRDefault="0094544B" w:rsidP="0094544B">
                  <w:pPr>
                    <w:rPr>
                      <w:ins w:id="85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5F2762" w14:textId="77777777" w:rsidR="0094544B" w:rsidRDefault="0094544B" w:rsidP="0094544B">
                  <w:pPr>
                    <w:rPr>
                      <w:ins w:id="85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76CA9E" w14:textId="77777777" w:rsidR="0094544B" w:rsidRDefault="0094544B" w:rsidP="0094544B">
                  <w:pPr>
                    <w:rPr>
                      <w:ins w:id="857" w:author="Victor Rouco" w:date="2020-06-17T16:51:00Z"/>
                      <w:rFonts w:ascii="Calibri" w:hAnsi="Calibri" w:cs="Calibri"/>
                      <w:color w:val="000000"/>
                    </w:rPr>
                  </w:pPr>
                  <w:proofErr w:type="spellStart"/>
                  <w:ins w:id="858" w:author="Victor Rouco" w:date="2020-06-17T16:51:00Z">
                    <w:r>
                      <w:rPr>
                        <w:rFonts w:ascii="Calibri" w:hAnsi="Calibri" w:cs="Calibri"/>
                        <w:color w:val="000000"/>
                      </w:rPr>
                      <w:t>Convivial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47FE85" w14:textId="77777777" w:rsidR="0094544B" w:rsidRDefault="0094544B" w:rsidP="0094544B">
                  <w:pPr>
                    <w:rPr>
                      <w:ins w:id="859" w:author="Victor Rouco" w:date="2020-06-17T16:51:00Z"/>
                      <w:rFonts w:ascii="Calibri" w:hAnsi="Calibri" w:cs="Calibri"/>
                      <w:color w:val="000000"/>
                    </w:rPr>
                  </w:pPr>
                </w:p>
              </w:tc>
            </w:tr>
            <w:tr w:rsidR="0094544B" w14:paraId="4AB3F892" w14:textId="77777777" w:rsidTr="0094544B">
              <w:trPr>
                <w:trHeight w:val="320"/>
                <w:ins w:id="86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1D2FB7" w14:textId="77777777" w:rsidR="0094544B" w:rsidRDefault="0094544B" w:rsidP="0094544B">
                  <w:pPr>
                    <w:rPr>
                      <w:ins w:id="86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BC6B62" w14:textId="77777777" w:rsidR="0094544B" w:rsidRDefault="0094544B" w:rsidP="0094544B">
                  <w:pPr>
                    <w:rPr>
                      <w:ins w:id="86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70314B" w14:textId="77777777" w:rsidR="0094544B" w:rsidRDefault="0094544B" w:rsidP="0094544B">
                  <w:pPr>
                    <w:rPr>
                      <w:ins w:id="86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1FE7E8" w14:textId="77777777" w:rsidR="0094544B" w:rsidRDefault="0094544B" w:rsidP="0094544B">
                  <w:pPr>
                    <w:rPr>
                      <w:ins w:id="86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108B12" w14:textId="77777777" w:rsidR="0094544B" w:rsidRDefault="0094544B" w:rsidP="0094544B">
                  <w:pPr>
                    <w:rPr>
                      <w:ins w:id="865" w:author="Victor Rouco" w:date="2020-06-17T16:51:00Z"/>
                      <w:sz w:val="20"/>
                      <w:szCs w:val="20"/>
                    </w:rPr>
                  </w:pPr>
                </w:p>
              </w:tc>
            </w:tr>
            <w:tr w:rsidR="0094544B" w14:paraId="4F4C2E5B" w14:textId="77777777" w:rsidTr="0094544B">
              <w:trPr>
                <w:trHeight w:val="320"/>
                <w:ins w:id="86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53DA5E" w14:textId="77777777" w:rsidR="0094544B" w:rsidRDefault="0094544B" w:rsidP="0094544B">
                  <w:pPr>
                    <w:rPr>
                      <w:ins w:id="867" w:author="Victor Rouco" w:date="2020-06-17T16:51:00Z"/>
                      <w:rFonts w:ascii="Calibri" w:hAnsi="Calibri" w:cs="Calibri"/>
                      <w:color w:val="000000"/>
                    </w:rPr>
                  </w:pPr>
                  <w:proofErr w:type="spellStart"/>
                  <w:ins w:id="868" w:author="Victor Rouco" w:date="2020-06-17T16:51: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Stabil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ED467B" w14:textId="77777777" w:rsidR="0094544B" w:rsidRDefault="0094544B" w:rsidP="0094544B">
                  <w:pPr>
                    <w:rPr>
                      <w:ins w:id="869"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B599C1" w14:textId="77777777" w:rsidR="0094544B" w:rsidRDefault="0094544B" w:rsidP="0094544B">
                  <w:pPr>
                    <w:rPr>
                      <w:ins w:id="870" w:author="Victor Rouco" w:date="2020-06-17T16:51:00Z"/>
                      <w:rFonts w:ascii="Calibri" w:hAnsi="Calibri" w:cs="Calibri"/>
                      <w:color w:val="000000"/>
                    </w:rPr>
                  </w:pPr>
                  <w:ins w:id="871" w:author="Victor Rouco" w:date="2020-06-17T16:51:00Z">
                    <w:r>
                      <w:rPr>
                        <w:rFonts w:ascii="Calibri" w:hAnsi="Calibri" w:cs="Calibri"/>
                        <w:color w:val="000000"/>
                      </w:rPr>
                      <w:t>Mental balanc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D83603" w14:textId="77777777" w:rsidR="0094544B" w:rsidRDefault="0094544B" w:rsidP="0094544B">
                  <w:pPr>
                    <w:rPr>
                      <w:ins w:id="872" w:author="Victor Rouco" w:date="2020-06-17T16:51:00Z"/>
                      <w:rFonts w:ascii="Calibri" w:hAnsi="Calibri" w:cs="Calibri"/>
                      <w:color w:val="000000"/>
                    </w:rPr>
                  </w:pPr>
                  <w:proofErr w:type="spellStart"/>
                  <w:ins w:id="873" w:author="Victor Rouco" w:date="2020-06-17T16:51:00Z">
                    <w:r>
                      <w:rPr>
                        <w:rFonts w:ascii="Calibri" w:hAnsi="Calibri" w:cs="Calibri"/>
                        <w:color w:val="000000"/>
                      </w:rPr>
                      <w:t>Carefre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9CF411" w14:textId="77777777" w:rsidR="0094544B" w:rsidRDefault="0094544B" w:rsidP="0094544B">
                  <w:pPr>
                    <w:rPr>
                      <w:ins w:id="874" w:author="Victor Rouco" w:date="2020-06-17T16:51:00Z"/>
                      <w:rFonts w:ascii="Calibri" w:hAnsi="Calibri" w:cs="Calibri"/>
                      <w:color w:val="000000"/>
                    </w:rPr>
                  </w:pPr>
                </w:p>
              </w:tc>
            </w:tr>
            <w:tr w:rsidR="0094544B" w14:paraId="44C74D8C" w14:textId="77777777" w:rsidTr="0094544B">
              <w:trPr>
                <w:trHeight w:val="320"/>
                <w:ins w:id="875"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9B2E67" w14:textId="77777777" w:rsidR="0094544B" w:rsidRDefault="0094544B" w:rsidP="0094544B">
                  <w:pPr>
                    <w:rPr>
                      <w:ins w:id="87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4FFAFD" w14:textId="77777777" w:rsidR="0094544B" w:rsidRDefault="0094544B" w:rsidP="0094544B">
                  <w:pPr>
                    <w:rPr>
                      <w:ins w:id="87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5C8004" w14:textId="77777777" w:rsidR="0094544B" w:rsidRDefault="0094544B" w:rsidP="0094544B">
                  <w:pPr>
                    <w:rPr>
                      <w:ins w:id="878" w:author="Victor Rouco" w:date="2020-06-17T16:51:00Z"/>
                      <w:rFonts w:ascii="Calibri" w:hAnsi="Calibri" w:cs="Calibri"/>
                      <w:color w:val="000000"/>
                    </w:rPr>
                  </w:pPr>
                  <w:ins w:id="879" w:author="Victor Rouco" w:date="2020-06-17T16:51:00Z">
                    <w:r>
                      <w:rPr>
                        <w:rFonts w:ascii="Calibri" w:hAnsi="Calibri" w:cs="Calibri"/>
                        <w:color w:val="000000"/>
                      </w:rPr>
                      <w:t>Driv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81DEE" w14:textId="77777777" w:rsidR="0094544B" w:rsidRDefault="0094544B" w:rsidP="0094544B">
                  <w:pPr>
                    <w:rPr>
                      <w:ins w:id="880" w:author="Victor Rouco" w:date="2020-06-17T16:51:00Z"/>
                      <w:rFonts w:ascii="Calibri" w:hAnsi="Calibri" w:cs="Calibri"/>
                      <w:color w:val="000000"/>
                    </w:rPr>
                  </w:pPr>
                  <w:proofErr w:type="spellStart"/>
                  <w:ins w:id="881" w:author="Victor Rouco" w:date="2020-06-17T16:51:00Z">
                    <w:r>
                      <w:rPr>
                        <w:rFonts w:ascii="Calibri" w:hAnsi="Calibri" w:cs="Calibri"/>
                        <w:color w:val="000000"/>
                      </w:rPr>
                      <w:t>Equanim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90EC56" w14:textId="77777777" w:rsidR="0094544B" w:rsidRDefault="0094544B" w:rsidP="0094544B">
                  <w:pPr>
                    <w:rPr>
                      <w:ins w:id="882" w:author="Victor Rouco" w:date="2020-06-17T16:51:00Z"/>
                      <w:rFonts w:ascii="Calibri" w:hAnsi="Calibri" w:cs="Calibri"/>
                      <w:color w:val="000000"/>
                    </w:rPr>
                  </w:pPr>
                </w:p>
              </w:tc>
            </w:tr>
            <w:tr w:rsidR="0094544B" w14:paraId="437FD18F" w14:textId="77777777" w:rsidTr="0094544B">
              <w:trPr>
                <w:trHeight w:val="320"/>
                <w:ins w:id="88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F6D771" w14:textId="77777777" w:rsidR="0094544B" w:rsidRDefault="0094544B" w:rsidP="0094544B">
                  <w:pPr>
                    <w:rPr>
                      <w:ins w:id="88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B3CCE4" w14:textId="77777777" w:rsidR="0094544B" w:rsidRDefault="0094544B" w:rsidP="0094544B">
                  <w:pPr>
                    <w:rPr>
                      <w:ins w:id="88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C7FB34" w14:textId="77777777" w:rsidR="0094544B" w:rsidRDefault="0094544B" w:rsidP="0094544B">
                  <w:pPr>
                    <w:rPr>
                      <w:ins w:id="886" w:author="Victor Rouco" w:date="2020-06-17T16:51:00Z"/>
                      <w:rFonts w:ascii="Calibri" w:hAnsi="Calibri" w:cs="Calibri"/>
                      <w:color w:val="000000"/>
                    </w:rPr>
                  </w:pPr>
                  <w:proofErr w:type="spellStart"/>
                  <w:ins w:id="887" w:author="Victor Rouco" w:date="2020-06-17T16:51: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robust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FCD275" w14:textId="77777777" w:rsidR="0094544B" w:rsidRDefault="0094544B" w:rsidP="0094544B">
                  <w:pPr>
                    <w:rPr>
                      <w:ins w:id="888" w:author="Victor Rouco" w:date="2020-06-17T16:51:00Z"/>
                      <w:rFonts w:ascii="Calibri" w:hAnsi="Calibri" w:cs="Calibri"/>
                      <w:color w:val="000000"/>
                    </w:rPr>
                  </w:pPr>
                  <w:proofErr w:type="spellStart"/>
                  <w:ins w:id="889" w:author="Victor Rouco" w:date="2020-06-17T16:51:00Z">
                    <w:r>
                      <w:rPr>
                        <w:rFonts w:ascii="Calibri" w:hAnsi="Calibri" w:cs="Calibri"/>
                        <w:color w:val="000000"/>
                      </w:rPr>
                      <w:t>Confidenc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822A0CE" w14:textId="77777777" w:rsidR="0094544B" w:rsidRDefault="0094544B" w:rsidP="0094544B">
                  <w:pPr>
                    <w:rPr>
                      <w:ins w:id="890" w:author="Victor Rouco" w:date="2020-06-17T16:51:00Z"/>
                      <w:rFonts w:ascii="Calibri" w:hAnsi="Calibri" w:cs="Calibri"/>
                      <w:color w:val="000000"/>
                    </w:rPr>
                  </w:pPr>
                </w:p>
              </w:tc>
            </w:tr>
            <w:tr w:rsidR="0094544B" w14:paraId="64898978" w14:textId="77777777" w:rsidTr="0094544B">
              <w:trPr>
                <w:trHeight w:val="320"/>
                <w:ins w:id="891"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9722CF" w14:textId="77777777" w:rsidR="0094544B" w:rsidRDefault="0094544B" w:rsidP="0094544B">
                  <w:pPr>
                    <w:rPr>
                      <w:ins w:id="89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1F1A18" w14:textId="77777777" w:rsidR="0094544B" w:rsidRDefault="0094544B" w:rsidP="0094544B">
                  <w:pPr>
                    <w:rPr>
                      <w:ins w:id="89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38DBB8" w14:textId="77777777" w:rsidR="0094544B" w:rsidRDefault="0094544B" w:rsidP="0094544B">
                  <w:pPr>
                    <w:rPr>
                      <w:ins w:id="89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51E2E1" w14:textId="77777777" w:rsidR="0094544B" w:rsidRDefault="0094544B" w:rsidP="0094544B">
                  <w:pPr>
                    <w:rPr>
                      <w:ins w:id="895" w:author="Victor Rouco" w:date="2020-06-17T16:51:00Z"/>
                      <w:rFonts w:ascii="Calibri" w:hAnsi="Calibri" w:cs="Calibri"/>
                      <w:color w:val="000000"/>
                    </w:rPr>
                  </w:pPr>
                  <w:proofErr w:type="spellStart"/>
                  <w:ins w:id="896" w:author="Victor Rouco" w:date="2020-06-17T16:51:00Z">
                    <w:r>
                      <w:rPr>
                        <w:rFonts w:ascii="Calibri" w:hAnsi="Calibri" w:cs="Calibri"/>
                        <w:color w:val="000000"/>
                      </w:rPr>
                      <w:t>Self-atten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79C50F" w14:textId="77777777" w:rsidR="0094544B" w:rsidRDefault="0094544B" w:rsidP="0094544B">
                  <w:pPr>
                    <w:rPr>
                      <w:ins w:id="897" w:author="Victor Rouco" w:date="2020-06-17T16:51:00Z"/>
                      <w:rFonts w:ascii="Calibri" w:hAnsi="Calibri" w:cs="Calibri"/>
                      <w:color w:val="000000"/>
                    </w:rPr>
                  </w:pPr>
                </w:p>
              </w:tc>
            </w:tr>
            <w:tr w:rsidR="0094544B" w14:paraId="329205D2" w14:textId="77777777" w:rsidTr="0094544B">
              <w:trPr>
                <w:trHeight w:val="320"/>
                <w:ins w:id="898"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6BA334" w14:textId="77777777" w:rsidR="0094544B" w:rsidRDefault="0094544B" w:rsidP="0094544B">
                  <w:pPr>
                    <w:rPr>
                      <w:ins w:id="89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B60B6DE" w14:textId="77777777" w:rsidR="0094544B" w:rsidRDefault="0094544B" w:rsidP="0094544B">
                  <w:pPr>
                    <w:rPr>
                      <w:ins w:id="90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54263D" w14:textId="77777777" w:rsidR="0094544B" w:rsidRDefault="0094544B" w:rsidP="0094544B">
                  <w:pPr>
                    <w:rPr>
                      <w:ins w:id="90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4B9F7E" w14:textId="77777777" w:rsidR="0094544B" w:rsidRDefault="0094544B" w:rsidP="0094544B">
                  <w:pPr>
                    <w:rPr>
                      <w:ins w:id="90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327A7E" w14:textId="77777777" w:rsidR="0094544B" w:rsidRDefault="0094544B" w:rsidP="0094544B">
                  <w:pPr>
                    <w:rPr>
                      <w:ins w:id="903" w:author="Victor Rouco" w:date="2020-06-17T16:51:00Z"/>
                      <w:sz w:val="20"/>
                      <w:szCs w:val="20"/>
                    </w:rPr>
                  </w:pPr>
                </w:p>
              </w:tc>
            </w:tr>
            <w:tr w:rsidR="0094544B" w14:paraId="7548DC83" w14:textId="77777777" w:rsidTr="0094544B">
              <w:trPr>
                <w:trHeight w:val="320"/>
                <w:ins w:id="90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F61F29" w14:textId="77777777" w:rsidR="0094544B" w:rsidRDefault="0094544B" w:rsidP="0094544B">
                  <w:pPr>
                    <w:rPr>
                      <w:ins w:id="905" w:author="Victor Rouco" w:date="2020-06-17T16:51:00Z"/>
                      <w:rFonts w:ascii="Calibri" w:hAnsi="Calibri" w:cs="Calibri"/>
                      <w:color w:val="000000"/>
                    </w:rPr>
                  </w:pPr>
                  <w:proofErr w:type="spellStart"/>
                  <w:ins w:id="906" w:author="Victor Rouco" w:date="2020-06-17T16:51:00Z">
                    <w:r>
                      <w:rPr>
                        <w:rFonts w:ascii="Calibri" w:hAnsi="Calibri" w:cs="Calibri"/>
                        <w:color w:val="000000"/>
                      </w:rPr>
                      <w:t>Open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162184" w14:textId="77777777" w:rsidR="0094544B" w:rsidRDefault="0094544B" w:rsidP="0094544B">
                  <w:pPr>
                    <w:rPr>
                      <w:ins w:id="907"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109295" w14:textId="77777777" w:rsidR="0094544B" w:rsidRDefault="0094544B" w:rsidP="0094544B">
                  <w:pPr>
                    <w:rPr>
                      <w:ins w:id="908" w:author="Victor Rouco" w:date="2020-06-17T16:51:00Z"/>
                      <w:rFonts w:ascii="Calibri" w:hAnsi="Calibri" w:cs="Calibri"/>
                      <w:color w:val="000000"/>
                    </w:rPr>
                  </w:pPr>
                  <w:proofErr w:type="spellStart"/>
                  <w:ins w:id="909" w:author="Victor Rouco" w:date="2020-06-17T16:51: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analyz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D41880" w14:textId="77777777" w:rsidR="0094544B" w:rsidRDefault="0094544B" w:rsidP="0094544B">
                  <w:pPr>
                    <w:rPr>
                      <w:ins w:id="910" w:author="Victor Rouco" w:date="2020-06-17T16:51:00Z"/>
                      <w:rFonts w:ascii="Calibri" w:hAnsi="Calibri" w:cs="Calibri"/>
                      <w:color w:val="000000"/>
                    </w:rPr>
                  </w:pPr>
                  <w:proofErr w:type="spellStart"/>
                  <w:ins w:id="911" w:author="Victor Rouco" w:date="2020-06-17T16:51:00Z">
                    <w:r>
                      <w:rPr>
                        <w:rFonts w:ascii="Calibri" w:hAnsi="Calibri" w:cs="Calibri"/>
                        <w:color w:val="000000"/>
                      </w:rPr>
                      <w:t>Willingness</w:t>
                    </w:r>
                    <w:proofErr w:type="spellEnd"/>
                    <w:r>
                      <w:rPr>
                        <w:rFonts w:ascii="Calibri" w:hAnsi="Calibri" w:cs="Calibri"/>
                        <w:color w:val="000000"/>
                      </w:rPr>
                      <w:t xml:space="preserve"> to </w:t>
                    </w:r>
                    <w:proofErr w:type="spellStart"/>
                    <w:r>
                      <w:rPr>
                        <w:rFonts w:ascii="Calibri" w:hAnsi="Calibri" w:cs="Calibri"/>
                        <w:color w:val="000000"/>
                      </w:rPr>
                      <w:t>lear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BCAD16" w14:textId="77777777" w:rsidR="0094544B" w:rsidRDefault="0094544B" w:rsidP="0094544B">
                  <w:pPr>
                    <w:rPr>
                      <w:ins w:id="912" w:author="Victor Rouco" w:date="2020-06-17T16:51:00Z"/>
                      <w:rFonts w:ascii="Calibri" w:hAnsi="Calibri" w:cs="Calibri"/>
                      <w:color w:val="000000"/>
                    </w:rPr>
                  </w:pPr>
                </w:p>
              </w:tc>
            </w:tr>
            <w:tr w:rsidR="0094544B" w14:paraId="5C8A344E" w14:textId="77777777" w:rsidTr="0094544B">
              <w:trPr>
                <w:trHeight w:val="320"/>
                <w:ins w:id="91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407E49" w14:textId="77777777" w:rsidR="0094544B" w:rsidRDefault="0094544B" w:rsidP="0094544B">
                  <w:pPr>
                    <w:rPr>
                      <w:ins w:id="91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397130" w14:textId="77777777" w:rsidR="0094544B" w:rsidRDefault="0094544B" w:rsidP="0094544B">
                  <w:pPr>
                    <w:rPr>
                      <w:ins w:id="91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B820E5" w14:textId="77777777" w:rsidR="0094544B" w:rsidRDefault="0094544B" w:rsidP="0094544B">
                  <w:pPr>
                    <w:rPr>
                      <w:ins w:id="916" w:author="Victor Rouco" w:date="2020-06-17T16:51:00Z"/>
                      <w:rFonts w:ascii="Calibri" w:hAnsi="Calibri" w:cs="Calibri"/>
                      <w:color w:val="000000"/>
                    </w:rPr>
                  </w:pPr>
                  <w:proofErr w:type="spellStart"/>
                  <w:ins w:id="917" w:author="Victor Rouco" w:date="2020-06-17T16:51:00Z">
                    <w:r>
                      <w:rPr>
                        <w:rFonts w:ascii="Calibri" w:hAnsi="Calibri" w:cs="Calibri"/>
                        <w:color w:val="000000"/>
                      </w:rPr>
                      <w:t>Artistic</w:t>
                    </w:r>
                    <w:proofErr w:type="spellEnd"/>
                    <w:r>
                      <w:rPr>
                        <w:rFonts w:ascii="Calibri" w:hAnsi="Calibri" w:cs="Calibri"/>
                        <w:color w:val="000000"/>
                      </w:rPr>
                      <w:t xml:space="preserve"> </w:t>
                    </w:r>
                    <w:proofErr w:type="spellStart"/>
                    <w:r>
                      <w:rPr>
                        <w:rFonts w:ascii="Calibri" w:hAnsi="Calibri" w:cs="Calibri"/>
                        <w:color w:val="000000"/>
                      </w:rPr>
                      <w:t>interest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D2BE98" w14:textId="77777777" w:rsidR="0094544B" w:rsidRDefault="0094544B" w:rsidP="0094544B">
                  <w:pPr>
                    <w:rPr>
                      <w:ins w:id="918" w:author="Victor Rouco" w:date="2020-06-17T16:51:00Z"/>
                      <w:rFonts w:ascii="Calibri" w:hAnsi="Calibri" w:cs="Calibri"/>
                      <w:color w:val="000000"/>
                    </w:rPr>
                  </w:pPr>
                  <w:ins w:id="919" w:author="Victor Rouco" w:date="2020-06-17T16:51:00Z">
                    <w:r>
                      <w:rPr>
                        <w:rFonts w:ascii="Calibri" w:hAnsi="Calibri" w:cs="Calibri"/>
                        <w:color w:val="000000"/>
                      </w:rPr>
                      <w:t>Open-</w:t>
                    </w:r>
                    <w:proofErr w:type="spellStart"/>
                    <w:r>
                      <w:rPr>
                        <w:rFonts w:ascii="Calibri" w:hAnsi="Calibri" w:cs="Calibri"/>
                        <w:color w:val="000000"/>
                      </w:rPr>
                      <w:t>minded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E6990C" w14:textId="77777777" w:rsidR="0094544B" w:rsidRDefault="0094544B" w:rsidP="0094544B">
                  <w:pPr>
                    <w:rPr>
                      <w:ins w:id="920" w:author="Victor Rouco" w:date="2020-06-17T16:51:00Z"/>
                      <w:rFonts w:ascii="Calibri" w:hAnsi="Calibri" w:cs="Calibri"/>
                      <w:color w:val="000000"/>
                    </w:rPr>
                  </w:pPr>
                </w:p>
              </w:tc>
            </w:tr>
            <w:tr w:rsidR="0094544B" w14:paraId="2F763204" w14:textId="77777777" w:rsidTr="0094544B">
              <w:trPr>
                <w:trHeight w:val="320"/>
                <w:ins w:id="921"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057119" w14:textId="77777777" w:rsidR="0094544B" w:rsidRDefault="0094544B" w:rsidP="0094544B">
                  <w:pPr>
                    <w:rPr>
                      <w:ins w:id="92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D0A0FB" w14:textId="77777777" w:rsidR="0094544B" w:rsidRDefault="0094544B" w:rsidP="0094544B">
                  <w:pPr>
                    <w:rPr>
                      <w:ins w:id="92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BC68F2" w14:textId="77777777" w:rsidR="0094544B" w:rsidRDefault="0094544B" w:rsidP="0094544B">
                  <w:pPr>
                    <w:rPr>
                      <w:ins w:id="924" w:author="Victor Rouco" w:date="2020-06-17T16:51:00Z"/>
                      <w:rFonts w:ascii="Calibri" w:hAnsi="Calibri" w:cs="Calibri"/>
                      <w:color w:val="000000"/>
                    </w:rPr>
                  </w:pPr>
                  <w:proofErr w:type="spellStart"/>
                  <w:ins w:id="925" w:author="Victor Rouco" w:date="2020-06-17T16:51:00Z">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12C263" w14:textId="77777777" w:rsidR="0094544B" w:rsidRDefault="0094544B" w:rsidP="0094544B">
                  <w:pPr>
                    <w:rPr>
                      <w:ins w:id="926" w:author="Victor Rouco" w:date="2020-06-17T16:51:00Z"/>
                      <w:rFonts w:ascii="Calibri" w:hAnsi="Calibri" w:cs="Calibri"/>
                      <w:color w:val="000000"/>
                    </w:rPr>
                  </w:pPr>
                  <w:proofErr w:type="spellStart"/>
                  <w:ins w:id="927" w:author="Victor Rouco" w:date="2020-06-17T16:51: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B82BD4" w14:textId="77777777" w:rsidR="0094544B" w:rsidRDefault="0094544B" w:rsidP="0094544B">
                  <w:pPr>
                    <w:rPr>
                      <w:ins w:id="928" w:author="Victor Rouco" w:date="2020-06-17T16:51:00Z"/>
                      <w:rFonts w:ascii="Calibri" w:hAnsi="Calibri" w:cs="Calibri"/>
                      <w:color w:val="000000"/>
                    </w:rPr>
                  </w:pPr>
                </w:p>
              </w:tc>
            </w:tr>
            <w:tr w:rsidR="0094544B" w14:paraId="10996A3B" w14:textId="77777777" w:rsidTr="0094544B">
              <w:trPr>
                <w:trHeight w:val="320"/>
                <w:ins w:id="92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69A0A9" w14:textId="77777777" w:rsidR="0094544B" w:rsidRDefault="0094544B" w:rsidP="0094544B">
                  <w:pPr>
                    <w:rPr>
                      <w:ins w:id="93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457219" w14:textId="77777777" w:rsidR="0094544B" w:rsidRDefault="0094544B" w:rsidP="0094544B">
                  <w:pPr>
                    <w:rPr>
                      <w:ins w:id="93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3708D7" w14:textId="77777777" w:rsidR="0094544B" w:rsidRDefault="0094544B" w:rsidP="0094544B">
                  <w:pPr>
                    <w:rPr>
                      <w:ins w:id="932" w:author="Victor Rouco" w:date="2020-06-17T16:51:00Z"/>
                      <w:rFonts w:ascii="Calibri" w:hAnsi="Calibri" w:cs="Calibri"/>
                      <w:color w:val="000000"/>
                    </w:rPr>
                  </w:pPr>
                  <w:proofErr w:type="spellStart"/>
                  <w:ins w:id="933" w:author="Victor Rouco" w:date="2020-06-17T16:51:00Z">
                    <w:r>
                      <w:rPr>
                        <w:rFonts w:ascii="Calibri" w:hAnsi="Calibri" w:cs="Calibri"/>
                        <w:color w:val="000000"/>
                      </w:rPr>
                      <w:t>Creativ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5AFF31" w14:textId="77777777" w:rsidR="0094544B" w:rsidRDefault="0094544B" w:rsidP="0094544B">
                  <w:pPr>
                    <w:rPr>
                      <w:ins w:id="934" w:author="Victor Rouco" w:date="2020-06-17T16:51:00Z"/>
                      <w:rFonts w:ascii="Calibri" w:hAnsi="Calibri" w:cs="Calibri"/>
                      <w:color w:val="000000"/>
                    </w:rPr>
                  </w:pPr>
                  <w:proofErr w:type="spellStart"/>
                  <w:ins w:id="935" w:author="Victor Rouco" w:date="2020-06-17T16:51:00Z">
                    <w:r>
                      <w:rPr>
                        <w:rFonts w:ascii="Calibri" w:hAnsi="Calibri" w:cs="Calibri"/>
                        <w:color w:val="000000"/>
                      </w:rPr>
                      <w:t>Sensitiv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FCC189" w14:textId="77777777" w:rsidR="0094544B" w:rsidRDefault="0094544B" w:rsidP="0094544B">
                  <w:pPr>
                    <w:rPr>
                      <w:ins w:id="936" w:author="Victor Rouco" w:date="2020-06-17T16:51:00Z"/>
                      <w:rFonts w:ascii="Calibri" w:hAnsi="Calibri" w:cs="Calibri"/>
                      <w:color w:val="000000"/>
                    </w:rPr>
                  </w:pPr>
                </w:p>
              </w:tc>
            </w:tr>
            <w:tr w:rsidR="0094544B" w14:paraId="52AEFB77" w14:textId="77777777" w:rsidTr="0094544B">
              <w:trPr>
                <w:trHeight w:val="320"/>
                <w:ins w:id="93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8D1B85" w14:textId="77777777" w:rsidR="0094544B" w:rsidRDefault="0094544B" w:rsidP="0094544B">
                  <w:pPr>
                    <w:rPr>
                      <w:ins w:id="93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659F1A" w14:textId="77777777" w:rsidR="0094544B" w:rsidRDefault="0094544B" w:rsidP="0094544B">
                  <w:pPr>
                    <w:rPr>
                      <w:ins w:id="93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955D7F" w14:textId="77777777" w:rsidR="0094544B" w:rsidRDefault="0094544B" w:rsidP="0094544B">
                  <w:pPr>
                    <w:rPr>
                      <w:ins w:id="94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309BB1" w14:textId="77777777" w:rsidR="0094544B" w:rsidRDefault="0094544B" w:rsidP="0094544B">
                  <w:pPr>
                    <w:rPr>
                      <w:ins w:id="941" w:author="Victor Rouco" w:date="2020-06-17T16:51:00Z"/>
                      <w:rFonts w:ascii="Calibri" w:hAnsi="Calibri" w:cs="Calibri"/>
                      <w:color w:val="000000"/>
                    </w:rPr>
                  </w:pPr>
                  <w:proofErr w:type="spellStart"/>
                  <w:ins w:id="942" w:author="Victor Rouco" w:date="2020-06-17T16:51:00Z">
                    <w:r>
                      <w:rPr>
                        <w:rFonts w:ascii="Calibri" w:hAnsi="Calibri" w:cs="Calibri"/>
                        <w:color w:val="000000"/>
                      </w:rPr>
                      <w:t>Intellect</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D1A4E0" w14:textId="77777777" w:rsidR="0094544B" w:rsidRDefault="0094544B" w:rsidP="0094544B">
                  <w:pPr>
                    <w:rPr>
                      <w:ins w:id="943" w:author="Victor Rouco" w:date="2020-06-17T16:51:00Z"/>
                      <w:rFonts w:ascii="Calibri" w:hAnsi="Calibri" w:cs="Calibri"/>
                      <w:color w:val="000000"/>
                    </w:rPr>
                  </w:pPr>
                </w:p>
              </w:tc>
            </w:tr>
          </w:tbl>
          <w:p w14:paraId="11F85BB0" w14:textId="1DF1F91F" w:rsidR="00456E3A" w:rsidRPr="00991DD4" w:rsidDel="0094544B" w:rsidRDefault="0094544B" w:rsidP="00456E3A">
            <w:pPr>
              <w:rPr>
                <w:del w:id="944" w:author="Victor Rouco" w:date="2020-06-17T16:51:00Z"/>
                <w:rFonts w:ascii="Arial" w:hAnsi="Arial" w:cs="Arial"/>
                <w:sz w:val="20"/>
                <w:szCs w:val="20"/>
              </w:rPr>
            </w:pPr>
            <w:ins w:id="945" w:author="Victor Rouco" w:date="2020-06-17T16:51:00Z">
              <w:r w:rsidDel="0094544B">
                <w:rPr>
                  <w:rFonts w:ascii="Arial" w:hAnsi="Arial" w:cs="Arial"/>
                  <w:sz w:val="20"/>
                  <w:szCs w:val="20"/>
                </w:rPr>
                <w:t xml:space="preserve"> </w:t>
              </w:r>
            </w:ins>
            <w:del w:id="946" w:author="Victor Rouco" w:date="2020-06-17T16:51:00Z">
              <w:r w:rsidR="00485490" w:rsidDel="0094544B">
                <w:rPr>
                  <w:rFonts w:ascii="Arial" w:hAnsi="Arial" w:cs="Arial"/>
                  <w:sz w:val="20"/>
                  <w:szCs w:val="20"/>
                </w:rPr>
                <w:delText>Domain</w:delText>
              </w:r>
            </w:del>
          </w:p>
        </w:tc>
        <w:tc>
          <w:tcPr>
            <w:tcW w:w="2660" w:type="dxa"/>
            <w:tcBorders>
              <w:top w:val="nil"/>
              <w:left w:val="nil"/>
              <w:bottom w:val="nil"/>
              <w:right w:val="nil"/>
            </w:tcBorders>
            <w:shd w:val="clear" w:color="auto" w:fill="auto"/>
            <w:noWrap/>
            <w:vAlign w:val="bottom"/>
            <w:hideMark/>
          </w:tcPr>
          <w:p w14:paraId="7FE239F0" w14:textId="0855739E" w:rsidR="00456E3A" w:rsidRPr="00991DD4" w:rsidDel="0094544B" w:rsidRDefault="00456E3A" w:rsidP="00456E3A">
            <w:pPr>
              <w:rPr>
                <w:del w:id="947" w:author="Victor Rouco" w:date="2020-06-17T16:51:00Z"/>
                <w:rFonts w:ascii="Arial" w:hAnsi="Arial" w:cs="Arial"/>
                <w:sz w:val="20"/>
                <w:szCs w:val="20"/>
              </w:rPr>
            </w:pPr>
            <w:del w:id="948" w:author="Victor Rouco" w:date="2020-06-17T16:51:00Z">
              <w:r w:rsidRPr="00991DD4" w:rsidDel="0094544B">
                <w:rPr>
                  <w:rFonts w:ascii="Arial" w:hAnsi="Arial" w:cs="Arial"/>
                  <w:sz w:val="20"/>
                  <w:szCs w:val="20"/>
                </w:rPr>
                <w:delText>Configural MI</w:delText>
              </w:r>
            </w:del>
          </w:p>
        </w:tc>
        <w:tc>
          <w:tcPr>
            <w:tcW w:w="2480" w:type="dxa"/>
            <w:tcBorders>
              <w:top w:val="nil"/>
              <w:left w:val="nil"/>
              <w:bottom w:val="nil"/>
              <w:right w:val="nil"/>
            </w:tcBorders>
            <w:shd w:val="clear" w:color="auto" w:fill="auto"/>
            <w:noWrap/>
            <w:vAlign w:val="bottom"/>
            <w:hideMark/>
          </w:tcPr>
          <w:p w14:paraId="24D5A593" w14:textId="4D4A1B09" w:rsidR="00456E3A" w:rsidRPr="00991DD4" w:rsidDel="0094544B" w:rsidRDefault="00456E3A" w:rsidP="00456E3A">
            <w:pPr>
              <w:rPr>
                <w:del w:id="949" w:author="Victor Rouco" w:date="2020-06-17T16:51:00Z"/>
                <w:rFonts w:ascii="Arial" w:hAnsi="Arial" w:cs="Arial"/>
                <w:sz w:val="20"/>
                <w:szCs w:val="20"/>
              </w:rPr>
            </w:pPr>
            <w:del w:id="950" w:author="Victor Rouco" w:date="2020-06-17T16:51:00Z">
              <w:r w:rsidRPr="00991DD4" w:rsidDel="0094544B">
                <w:rPr>
                  <w:rFonts w:ascii="Arial" w:hAnsi="Arial" w:cs="Arial"/>
                  <w:sz w:val="20"/>
                  <w:szCs w:val="20"/>
                </w:rPr>
                <w:delText>Factorial MI</w:delText>
              </w:r>
            </w:del>
          </w:p>
        </w:tc>
        <w:tc>
          <w:tcPr>
            <w:tcW w:w="2080" w:type="dxa"/>
            <w:tcBorders>
              <w:top w:val="nil"/>
              <w:left w:val="nil"/>
              <w:bottom w:val="nil"/>
              <w:right w:val="nil"/>
            </w:tcBorders>
            <w:shd w:val="clear" w:color="auto" w:fill="auto"/>
            <w:noWrap/>
            <w:vAlign w:val="bottom"/>
            <w:hideMark/>
          </w:tcPr>
          <w:p w14:paraId="333DB5C5" w14:textId="160C10C9" w:rsidR="00456E3A" w:rsidRPr="00991DD4" w:rsidDel="0094544B" w:rsidRDefault="00456E3A" w:rsidP="00456E3A">
            <w:pPr>
              <w:rPr>
                <w:del w:id="951" w:author="Victor Rouco" w:date="2020-06-17T16:51:00Z"/>
                <w:rFonts w:ascii="Arial" w:hAnsi="Arial" w:cs="Arial"/>
                <w:sz w:val="20"/>
                <w:szCs w:val="20"/>
              </w:rPr>
            </w:pPr>
            <w:del w:id="952" w:author="Victor Rouco" w:date="2020-06-17T16:51:00Z">
              <w:r w:rsidRPr="00991DD4" w:rsidDel="0094544B">
                <w:rPr>
                  <w:rFonts w:ascii="Arial" w:hAnsi="Arial" w:cs="Arial"/>
                  <w:sz w:val="20"/>
                  <w:szCs w:val="20"/>
                </w:rPr>
                <w:delText>Strong Factorial MI</w:delText>
              </w:r>
            </w:del>
          </w:p>
        </w:tc>
      </w:tr>
      <w:tr w:rsidR="00456E3A" w:rsidRPr="00991DD4" w:rsidDel="0094544B" w14:paraId="571A957A" w14:textId="207516CF" w:rsidTr="00456E3A">
        <w:trPr>
          <w:trHeight w:val="260"/>
          <w:del w:id="953" w:author="Victor Rouco" w:date="2020-06-17T16:51:00Z"/>
        </w:trPr>
        <w:tc>
          <w:tcPr>
            <w:tcW w:w="2780" w:type="dxa"/>
            <w:tcBorders>
              <w:top w:val="nil"/>
              <w:left w:val="nil"/>
              <w:bottom w:val="nil"/>
              <w:right w:val="nil"/>
            </w:tcBorders>
            <w:shd w:val="clear" w:color="auto" w:fill="auto"/>
            <w:noWrap/>
            <w:vAlign w:val="bottom"/>
            <w:hideMark/>
          </w:tcPr>
          <w:p w14:paraId="1753371B" w14:textId="7CEECA9F" w:rsidR="00456E3A" w:rsidRPr="00991DD4" w:rsidDel="0094544B" w:rsidRDefault="00456E3A" w:rsidP="00456E3A">
            <w:pPr>
              <w:rPr>
                <w:del w:id="954" w:author="Victor Rouco" w:date="2020-06-17T16:51:00Z"/>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6E75B9C2" w14:textId="6FE043D3" w:rsidR="00456E3A" w:rsidRPr="00991DD4" w:rsidDel="0094544B" w:rsidRDefault="00456E3A" w:rsidP="00456E3A">
            <w:pPr>
              <w:rPr>
                <w:del w:id="955"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5643519" w14:textId="0996DE7B" w:rsidR="00456E3A" w:rsidRPr="00991DD4" w:rsidDel="0094544B" w:rsidRDefault="00456E3A" w:rsidP="00456E3A">
            <w:pPr>
              <w:rPr>
                <w:del w:id="956"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055D007" w14:textId="7BE1CCA7" w:rsidR="00456E3A" w:rsidRPr="00991DD4" w:rsidDel="0094544B" w:rsidRDefault="00456E3A" w:rsidP="00456E3A">
            <w:pPr>
              <w:rPr>
                <w:del w:id="957" w:author="Victor Rouco" w:date="2020-06-17T16:51:00Z"/>
                <w:sz w:val="20"/>
                <w:szCs w:val="20"/>
              </w:rPr>
            </w:pPr>
          </w:p>
        </w:tc>
      </w:tr>
      <w:tr w:rsidR="00456E3A" w:rsidRPr="00991DD4" w:rsidDel="0094544B" w14:paraId="262DFBE8" w14:textId="055AD67E" w:rsidTr="00456E3A">
        <w:trPr>
          <w:trHeight w:val="260"/>
          <w:del w:id="958" w:author="Victor Rouco" w:date="2020-06-17T16:51:00Z"/>
        </w:trPr>
        <w:tc>
          <w:tcPr>
            <w:tcW w:w="2780" w:type="dxa"/>
            <w:tcBorders>
              <w:top w:val="nil"/>
              <w:left w:val="nil"/>
              <w:bottom w:val="nil"/>
              <w:right w:val="nil"/>
            </w:tcBorders>
            <w:shd w:val="clear" w:color="auto" w:fill="auto"/>
            <w:noWrap/>
            <w:vAlign w:val="bottom"/>
            <w:hideMark/>
          </w:tcPr>
          <w:p w14:paraId="31E5499B" w14:textId="77108517" w:rsidR="00456E3A" w:rsidRPr="00991DD4" w:rsidDel="0094544B" w:rsidRDefault="00456E3A" w:rsidP="00456E3A">
            <w:pPr>
              <w:rPr>
                <w:del w:id="959" w:author="Victor Rouco" w:date="2020-06-17T16:51:00Z"/>
                <w:rFonts w:ascii="Arial" w:hAnsi="Arial" w:cs="Arial"/>
                <w:sz w:val="20"/>
                <w:szCs w:val="20"/>
              </w:rPr>
            </w:pPr>
            <w:del w:id="960" w:author="Victor Rouco" w:date="2020-06-17T16:51:00Z">
              <w:r w:rsidRPr="00991DD4" w:rsidDel="0094544B">
                <w:rPr>
                  <w:rFonts w:ascii="Arial" w:hAnsi="Arial" w:cs="Arial"/>
                  <w:sz w:val="20"/>
                  <w:szCs w:val="20"/>
                </w:rPr>
                <w:delText>Agreeableness</w:delText>
              </w:r>
            </w:del>
          </w:p>
        </w:tc>
        <w:tc>
          <w:tcPr>
            <w:tcW w:w="2660" w:type="dxa"/>
            <w:tcBorders>
              <w:top w:val="nil"/>
              <w:left w:val="nil"/>
              <w:bottom w:val="nil"/>
              <w:right w:val="nil"/>
            </w:tcBorders>
            <w:shd w:val="clear" w:color="auto" w:fill="auto"/>
            <w:noWrap/>
            <w:vAlign w:val="bottom"/>
            <w:hideMark/>
          </w:tcPr>
          <w:p w14:paraId="44458272" w14:textId="46EC9C41" w:rsidR="00456E3A" w:rsidRPr="00991DD4" w:rsidDel="0094544B" w:rsidRDefault="00456E3A" w:rsidP="00456E3A">
            <w:pPr>
              <w:rPr>
                <w:del w:id="961" w:author="Victor Rouco" w:date="2020-06-17T16:51:00Z"/>
                <w:rFonts w:ascii="Arial" w:hAnsi="Arial" w:cs="Arial"/>
                <w:sz w:val="20"/>
                <w:szCs w:val="20"/>
              </w:rPr>
            </w:pPr>
            <w:del w:id="962" w:author="Victor Rouco" w:date="2020-06-17T16:51:00Z">
              <w:r w:rsidRPr="00991DD4" w:rsidDel="0094544B">
                <w:rPr>
                  <w:rFonts w:ascii="Arial" w:hAnsi="Arial" w:cs="Arial"/>
                  <w:sz w:val="20"/>
                  <w:szCs w:val="20"/>
                </w:rPr>
                <w:delText>Appreciation</w:delText>
              </w:r>
            </w:del>
          </w:p>
        </w:tc>
        <w:tc>
          <w:tcPr>
            <w:tcW w:w="2480" w:type="dxa"/>
            <w:tcBorders>
              <w:top w:val="nil"/>
              <w:left w:val="nil"/>
              <w:bottom w:val="nil"/>
              <w:right w:val="nil"/>
            </w:tcBorders>
            <w:shd w:val="clear" w:color="auto" w:fill="auto"/>
            <w:noWrap/>
            <w:vAlign w:val="bottom"/>
            <w:hideMark/>
          </w:tcPr>
          <w:p w14:paraId="39AA1FAA" w14:textId="111C9A64" w:rsidR="00456E3A" w:rsidRPr="00991DD4" w:rsidDel="0094544B" w:rsidRDefault="00456E3A" w:rsidP="00456E3A">
            <w:pPr>
              <w:rPr>
                <w:del w:id="963" w:author="Victor Rouco" w:date="2020-06-17T16:51:00Z"/>
                <w:rFonts w:ascii="Arial" w:hAnsi="Arial" w:cs="Arial"/>
                <w:sz w:val="20"/>
                <w:szCs w:val="20"/>
              </w:rPr>
            </w:pPr>
            <w:del w:id="964" w:author="Victor Rouco" w:date="2020-06-17T16:51:00Z">
              <w:r w:rsidDel="0094544B">
                <w:rPr>
                  <w:rFonts w:ascii="Arial" w:hAnsi="Arial" w:cs="Arial"/>
                  <w:sz w:val="20"/>
                  <w:szCs w:val="20"/>
                </w:rPr>
                <w:delText>Integrity</w:delText>
              </w:r>
            </w:del>
          </w:p>
        </w:tc>
        <w:tc>
          <w:tcPr>
            <w:tcW w:w="2080" w:type="dxa"/>
            <w:tcBorders>
              <w:top w:val="nil"/>
              <w:left w:val="nil"/>
              <w:bottom w:val="nil"/>
              <w:right w:val="nil"/>
            </w:tcBorders>
            <w:shd w:val="clear" w:color="auto" w:fill="auto"/>
            <w:noWrap/>
            <w:vAlign w:val="bottom"/>
            <w:hideMark/>
          </w:tcPr>
          <w:p w14:paraId="4E8D84D7" w14:textId="115BAF25" w:rsidR="00456E3A" w:rsidRPr="00991DD4" w:rsidDel="0094544B" w:rsidRDefault="00456E3A" w:rsidP="00456E3A">
            <w:pPr>
              <w:rPr>
                <w:del w:id="965" w:author="Victor Rouco" w:date="2020-06-17T16:51:00Z"/>
                <w:rFonts w:ascii="Arial" w:hAnsi="Arial" w:cs="Arial"/>
                <w:sz w:val="20"/>
                <w:szCs w:val="20"/>
              </w:rPr>
            </w:pPr>
          </w:p>
        </w:tc>
      </w:tr>
      <w:tr w:rsidR="00456E3A" w:rsidRPr="00991DD4" w:rsidDel="0094544B" w14:paraId="4D03A82E" w14:textId="4C671EFE" w:rsidTr="00456E3A">
        <w:trPr>
          <w:trHeight w:val="260"/>
          <w:del w:id="966" w:author="Victor Rouco" w:date="2020-06-17T16:51:00Z"/>
        </w:trPr>
        <w:tc>
          <w:tcPr>
            <w:tcW w:w="2780" w:type="dxa"/>
            <w:tcBorders>
              <w:top w:val="nil"/>
              <w:left w:val="nil"/>
              <w:bottom w:val="nil"/>
              <w:right w:val="nil"/>
            </w:tcBorders>
            <w:shd w:val="clear" w:color="auto" w:fill="auto"/>
            <w:noWrap/>
            <w:vAlign w:val="bottom"/>
            <w:hideMark/>
          </w:tcPr>
          <w:p w14:paraId="4D25B7EA" w14:textId="08E34E28" w:rsidR="00456E3A" w:rsidRPr="00991DD4" w:rsidDel="0094544B" w:rsidRDefault="00456E3A" w:rsidP="00456E3A">
            <w:pPr>
              <w:rPr>
                <w:del w:id="967" w:author="Victor Rouco" w:date="2020-06-17T16:51:00Z"/>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0E3C6E29" w14:textId="36D3098F" w:rsidR="00456E3A" w:rsidRPr="00FF5824" w:rsidDel="0094544B" w:rsidRDefault="00456E3A" w:rsidP="00456E3A">
            <w:pPr>
              <w:rPr>
                <w:del w:id="968" w:author="Victor Rouco" w:date="2020-06-17T16:51:00Z"/>
                <w:rFonts w:ascii="Arial" w:hAnsi="Arial" w:cs="Arial"/>
                <w:sz w:val="20"/>
                <w:szCs w:val="20"/>
                <w:lang w:val="en-GB"/>
              </w:rPr>
            </w:pPr>
            <w:del w:id="969" w:author="Victor Rouco" w:date="2020-06-17T16:51:00Z">
              <w:r w:rsidRPr="00FF5824" w:rsidDel="0094544B">
                <w:rPr>
                  <w:rFonts w:ascii="Arial" w:hAnsi="Arial" w:cs="Arial"/>
                  <w:sz w:val="20"/>
                  <w:szCs w:val="20"/>
                  <w:lang w:val="en-GB"/>
                </w:rPr>
                <w:delText>Low Competitiveness</w:delText>
              </w:r>
            </w:del>
          </w:p>
        </w:tc>
        <w:tc>
          <w:tcPr>
            <w:tcW w:w="2480" w:type="dxa"/>
            <w:tcBorders>
              <w:top w:val="nil"/>
              <w:left w:val="nil"/>
              <w:bottom w:val="nil"/>
              <w:right w:val="nil"/>
            </w:tcBorders>
            <w:shd w:val="clear" w:color="auto" w:fill="auto"/>
            <w:noWrap/>
            <w:vAlign w:val="bottom"/>
            <w:hideMark/>
          </w:tcPr>
          <w:p w14:paraId="3F5ACBD3" w14:textId="1DB0D0DC" w:rsidR="00456E3A" w:rsidRPr="00991DD4" w:rsidDel="0094544B" w:rsidRDefault="00456E3A" w:rsidP="00456E3A">
            <w:pPr>
              <w:rPr>
                <w:del w:id="970" w:author="Victor Rouco" w:date="2020-06-17T16:51:00Z"/>
                <w:rFonts w:ascii="Arial" w:hAnsi="Arial" w:cs="Arial"/>
                <w:sz w:val="20"/>
                <w:szCs w:val="20"/>
              </w:rPr>
            </w:pPr>
            <w:del w:id="971" w:author="Victor Rouco" w:date="2020-06-17T16:51:00Z">
              <w:r w:rsidDel="0094544B">
                <w:rPr>
                  <w:rFonts w:ascii="Arial" w:hAnsi="Arial" w:cs="Arial"/>
                  <w:sz w:val="20"/>
                  <w:szCs w:val="20"/>
                </w:rPr>
                <w:delText>Compliance</w:delText>
              </w:r>
            </w:del>
          </w:p>
        </w:tc>
        <w:tc>
          <w:tcPr>
            <w:tcW w:w="2080" w:type="dxa"/>
            <w:tcBorders>
              <w:top w:val="nil"/>
              <w:left w:val="nil"/>
              <w:bottom w:val="nil"/>
              <w:right w:val="nil"/>
            </w:tcBorders>
            <w:shd w:val="clear" w:color="auto" w:fill="auto"/>
            <w:noWrap/>
            <w:vAlign w:val="bottom"/>
            <w:hideMark/>
          </w:tcPr>
          <w:p w14:paraId="194A2895" w14:textId="2349419E" w:rsidR="00456E3A" w:rsidRPr="00991DD4" w:rsidDel="0094544B" w:rsidRDefault="00456E3A" w:rsidP="00456E3A">
            <w:pPr>
              <w:rPr>
                <w:del w:id="972" w:author="Victor Rouco" w:date="2020-06-17T16:51:00Z"/>
                <w:rFonts w:ascii="Arial" w:hAnsi="Arial" w:cs="Arial"/>
                <w:sz w:val="20"/>
                <w:szCs w:val="20"/>
              </w:rPr>
            </w:pPr>
          </w:p>
        </w:tc>
      </w:tr>
      <w:tr w:rsidR="00456E3A" w:rsidRPr="00991DD4" w:rsidDel="0094544B" w14:paraId="4FB9C879" w14:textId="375B9764" w:rsidTr="00456E3A">
        <w:trPr>
          <w:trHeight w:val="260"/>
          <w:del w:id="973" w:author="Victor Rouco" w:date="2020-06-17T16:51:00Z"/>
        </w:trPr>
        <w:tc>
          <w:tcPr>
            <w:tcW w:w="2780" w:type="dxa"/>
            <w:tcBorders>
              <w:top w:val="nil"/>
              <w:left w:val="nil"/>
              <w:bottom w:val="nil"/>
              <w:right w:val="nil"/>
            </w:tcBorders>
            <w:shd w:val="clear" w:color="auto" w:fill="auto"/>
            <w:noWrap/>
            <w:vAlign w:val="bottom"/>
            <w:hideMark/>
          </w:tcPr>
          <w:p w14:paraId="67FA10EA" w14:textId="2B1CD2E3" w:rsidR="00456E3A" w:rsidRPr="00991DD4" w:rsidDel="0094544B" w:rsidRDefault="00456E3A" w:rsidP="00456E3A">
            <w:pPr>
              <w:rPr>
                <w:del w:id="974"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F67C2C9" w14:textId="3BE9AA99" w:rsidR="00456E3A" w:rsidRPr="00991DD4" w:rsidDel="0094544B" w:rsidRDefault="00456E3A" w:rsidP="00456E3A">
            <w:pPr>
              <w:rPr>
                <w:del w:id="975" w:author="Victor Rouco" w:date="2020-06-17T16:51:00Z"/>
                <w:rFonts w:ascii="Arial" w:hAnsi="Arial" w:cs="Arial"/>
                <w:sz w:val="20"/>
                <w:szCs w:val="20"/>
              </w:rPr>
            </w:pPr>
            <w:del w:id="976" w:author="Victor Rouco" w:date="2020-06-17T16:51:00Z">
              <w:r w:rsidDel="0094544B">
                <w:rPr>
                  <w:rFonts w:ascii="Arial" w:hAnsi="Arial" w:cs="Arial"/>
                  <w:sz w:val="20"/>
                  <w:szCs w:val="20"/>
                </w:rPr>
                <w:delText>Genuineness</w:delText>
              </w:r>
            </w:del>
          </w:p>
        </w:tc>
        <w:tc>
          <w:tcPr>
            <w:tcW w:w="2480" w:type="dxa"/>
            <w:tcBorders>
              <w:top w:val="nil"/>
              <w:left w:val="nil"/>
              <w:bottom w:val="nil"/>
              <w:right w:val="nil"/>
            </w:tcBorders>
            <w:shd w:val="clear" w:color="auto" w:fill="auto"/>
            <w:noWrap/>
            <w:vAlign w:val="bottom"/>
            <w:hideMark/>
          </w:tcPr>
          <w:p w14:paraId="4AA8A642" w14:textId="0E428BAC" w:rsidR="00456E3A" w:rsidRPr="00991DD4" w:rsidDel="0094544B" w:rsidRDefault="00456E3A" w:rsidP="00456E3A">
            <w:pPr>
              <w:rPr>
                <w:del w:id="977"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FF1AF4" w14:textId="29F50207" w:rsidR="00456E3A" w:rsidRPr="00991DD4" w:rsidDel="0094544B" w:rsidRDefault="00456E3A" w:rsidP="00456E3A">
            <w:pPr>
              <w:rPr>
                <w:del w:id="978" w:author="Victor Rouco" w:date="2020-06-17T16:51:00Z"/>
                <w:sz w:val="20"/>
                <w:szCs w:val="20"/>
              </w:rPr>
            </w:pPr>
          </w:p>
        </w:tc>
      </w:tr>
      <w:tr w:rsidR="00456E3A" w:rsidRPr="00991DD4" w:rsidDel="0094544B" w14:paraId="29601705" w14:textId="5E999023" w:rsidTr="00456E3A">
        <w:trPr>
          <w:trHeight w:val="260"/>
          <w:del w:id="979" w:author="Victor Rouco" w:date="2020-06-17T16:51:00Z"/>
        </w:trPr>
        <w:tc>
          <w:tcPr>
            <w:tcW w:w="2780" w:type="dxa"/>
            <w:tcBorders>
              <w:top w:val="nil"/>
              <w:left w:val="nil"/>
              <w:bottom w:val="nil"/>
              <w:right w:val="nil"/>
            </w:tcBorders>
            <w:shd w:val="clear" w:color="auto" w:fill="auto"/>
            <w:noWrap/>
            <w:vAlign w:val="bottom"/>
            <w:hideMark/>
          </w:tcPr>
          <w:p w14:paraId="254CAEE3" w14:textId="4FCBB0CB" w:rsidR="00456E3A" w:rsidRPr="00991DD4" w:rsidDel="0094544B" w:rsidRDefault="00456E3A" w:rsidP="00456E3A">
            <w:pPr>
              <w:rPr>
                <w:del w:id="98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9DE07A5" w14:textId="3D44552F" w:rsidR="00456E3A" w:rsidDel="0094544B" w:rsidRDefault="00456E3A" w:rsidP="00456E3A">
            <w:pPr>
              <w:rPr>
                <w:del w:id="981" w:author="Victor Rouco" w:date="2020-06-17T16:51:00Z"/>
                <w:rFonts w:ascii="Arial" w:hAnsi="Arial" w:cs="Arial"/>
                <w:sz w:val="20"/>
                <w:szCs w:val="20"/>
              </w:rPr>
            </w:pPr>
            <w:del w:id="982" w:author="Victor Rouco" w:date="2020-06-17T16:51:00Z">
              <w:r w:rsidRPr="00991DD4" w:rsidDel="0094544B">
                <w:rPr>
                  <w:rFonts w:ascii="Arial" w:hAnsi="Arial" w:cs="Arial"/>
                  <w:sz w:val="20"/>
                  <w:szCs w:val="20"/>
                </w:rPr>
                <w:delText>Altruism</w:delText>
              </w:r>
            </w:del>
          </w:p>
          <w:p w14:paraId="25D7FBDE" w14:textId="0184B86E" w:rsidR="00456E3A" w:rsidRPr="00991DD4" w:rsidDel="0094544B" w:rsidRDefault="00456E3A" w:rsidP="00456E3A">
            <w:pPr>
              <w:rPr>
                <w:del w:id="983" w:author="Victor Rouco" w:date="2020-06-17T16:51:00Z"/>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69E62C97" w14:textId="5BA40AF5" w:rsidR="00456E3A" w:rsidRPr="00991DD4" w:rsidDel="0094544B" w:rsidRDefault="00456E3A" w:rsidP="00456E3A">
            <w:pPr>
              <w:rPr>
                <w:del w:id="984"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E499EDB" w14:textId="3F453F48" w:rsidR="00456E3A" w:rsidRPr="00991DD4" w:rsidDel="0094544B" w:rsidRDefault="00456E3A" w:rsidP="00456E3A">
            <w:pPr>
              <w:rPr>
                <w:del w:id="985" w:author="Victor Rouco" w:date="2020-06-17T16:51:00Z"/>
                <w:sz w:val="20"/>
                <w:szCs w:val="20"/>
              </w:rPr>
            </w:pPr>
          </w:p>
        </w:tc>
      </w:tr>
      <w:tr w:rsidR="00456E3A" w:rsidRPr="00991DD4" w:rsidDel="0094544B" w14:paraId="275C926B" w14:textId="31AF15BE" w:rsidTr="00456E3A">
        <w:trPr>
          <w:trHeight w:val="260"/>
          <w:del w:id="986" w:author="Victor Rouco" w:date="2020-06-17T16:51:00Z"/>
        </w:trPr>
        <w:tc>
          <w:tcPr>
            <w:tcW w:w="2780" w:type="dxa"/>
            <w:tcBorders>
              <w:top w:val="nil"/>
              <w:left w:val="nil"/>
              <w:bottom w:val="nil"/>
              <w:right w:val="nil"/>
            </w:tcBorders>
            <w:shd w:val="clear" w:color="auto" w:fill="auto"/>
            <w:noWrap/>
            <w:vAlign w:val="bottom"/>
            <w:hideMark/>
          </w:tcPr>
          <w:p w14:paraId="665FDE06" w14:textId="443B6688" w:rsidR="00456E3A" w:rsidRPr="00991DD4" w:rsidDel="0094544B" w:rsidRDefault="00456E3A" w:rsidP="00456E3A">
            <w:pPr>
              <w:rPr>
                <w:del w:id="987"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6D589C3" w14:textId="35D944C0" w:rsidR="00456E3A" w:rsidRPr="00991DD4" w:rsidDel="0094544B" w:rsidRDefault="00456E3A" w:rsidP="00456E3A">
            <w:pPr>
              <w:rPr>
                <w:del w:id="988"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4912C1CD" w14:textId="6B2F4F51" w:rsidR="00456E3A" w:rsidRPr="00991DD4" w:rsidDel="0094544B" w:rsidRDefault="00456E3A" w:rsidP="00456E3A">
            <w:pPr>
              <w:rPr>
                <w:del w:id="989"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FA1A5A5" w14:textId="1102C0E7" w:rsidR="00456E3A" w:rsidRPr="00991DD4" w:rsidDel="0094544B" w:rsidRDefault="00456E3A" w:rsidP="00456E3A">
            <w:pPr>
              <w:rPr>
                <w:del w:id="990" w:author="Victor Rouco" w:date="2020-06-17T16:51:00Z"/>
                <w:sz w:val="20"/>
                <w:szCs w:val="20"/>
              </w:rPr>
            </w:pPr>
          </w:p>
        </w:tc>
      </w:tr>
      <w:tr w:rsidR="00456E3A" w:rsidRPr="00991DD4" w:rsidDel="0094544B" w14:paraId="46CD0A73" w14:textId="2FFAFD38" w:rsidTr="00456E3A">
        <w:trPr>
          <w:trHeight w:val="260"/>
          <w:del w:id="991" w:author="Victor Rouco" w:date="2020-06-17T16:51:00Z"/>
        </w:trPr>
        <w:tc>
          <w:tcPr>
            <w:tcW w:w="2780" w:type="dxa"/>
            <w:tcBorders>
              <w:top w:val="nil"/>
              <w:left w:val="nil"/>
              <w:bottom w:val="nil"/>
              <w:right w:val="nil"/>
            </w:tcBorders>
            <w:shd w:val="clear" w:color="auto" w:fill="auto"/>
            <w:noWrap/>
            <w:vAlign w:val="bottom"/>
            <w:hideMark/>
          </w:tcPr>
          <w:p w14:paraId="2569E6DE" w14:textId="076FC3D6" w:rsidR="00456E3A" w:rsidRPr="00991DD4" w:rsidDel="0094544B" w:rsidRDefault="00456E3A" w:rsidP="00456E3A">
            <w:pPr>
              <w:rPr>
                <w:del w:id="992" w:author="Victor Rouco" w:date="2020-06-17T16:51:00Z"/>
                <w:rFonts w:ascii="Arial" w:hAnsi="Arial" w:cs="Arial"/>
                <w:sz w:val="20"/>
                <w:szCs w:val="20"/>
              </w:rPr>
            </w:pPr>
            <w:del w:id="993" w:author="Victor Rouco" w:date="2020-06-17T16:51:00Z">
              <w:r w:rsidRPr="00991DD4" w:rsidDel="0094544B">
                <w:rPr>
                  <w:rFonts w:ascii="Arial" w:hAnsi="Arial" w:cs="Arial"/>
                  <w:sz w:val="20"/>
                  <w:szCs w:val="20"/>
                </w:rPr>
                <w:delText>Conscientiousness</w:delText>
              </w:r>
            </w:del>
          </w:p>
        </w:tc>
        <w:tc>
          <w:tcPr>
            <w:tcW w:w="2660" w:type="dxa"/>
            <w:tcBorders>
              <w:top w:val="nil"/>
              <w:left w:val="nil"/>
              <w:bottom w:val="nil"/>
              <w:right w:val="nil"/>
            </w:tcBorders>
            <w:shd w:val="clear" w:color="auto" w:fill="auto"/>
            <w:noWrap/>
            <w:vAlign w:val="bottom"/>
            <w:hideMark/>
          </w:tcPr>
          <w:p w14:paraId="6ACA9DE0" w14:textId="77D1F08E" w:rsidR="00456E3A" w:rsidRPr="00991DD4" w:rsidDel="0094544B" w:rsidRDefault="00456E3A" w:rsidP="00456E3A">
            <w:pPr>
              <w:rPr>
                <w:del w:id="994" w:author="Victor Rouco" w:date="2020-06-17T16:51:00Z"/>
                <w:rFonts w:ascii="Arial" w:hAnsi="Arial" w:cs="Arial"/>
                <w:sz w:val="20"/>
                <w:szCs w:val="20"/>
              </w:rPr>
            </w:pPr>
            <w:del w:id="995" w:author="Victor Rouco" w:date="2020-06-17T16:51:00Z">
              <w:r w:rsidDel="0094544B">
                <w:rPr>
                  <w:rFonts w:ascii="Arial" w:hAnsi="Arial" w:cs="Arial"/>
                  <w:sz w:val="20"/>
                  <w:szCs w:val="20"/>
                </w:rPr>
                <w:delText>Persistence</w:delText>
              </w:r>
            </w:del>
          </w:p>
        </w:tc>
        <w:tc>
          <w:tcPr>
            <w:tcW w:w="2480" w:type="dxa"/>
            <w:tcBorders>
              <w:top w:val="nil"/>
              <w:left w:val="nil"/>
              <w:bottom w:val="nil"/>
              <w:right w:val="nil"/>
            </w:tcBorders>
            <w:shd w:val="clear" w:color="auto" w:fill="auto"/>
            <w:noWrap/>
            <w:vAlign w:val="bottom"/>
            <w:hideMark/>
          </w:tcPr>
          <w:p w14:paraId="7A17824C" w14:textId="2C3A5412" w:rsidR="00456E3A" w:rsidRPr="00991DD4" w:rsidDel="0094544B" w:rsidRDefault="00456E3A" w:rsidP="00456E3A">
            <w:pPr>
              <w:rPr>
                <w:del w:id="996" w:author="Victor Rouco" w:date="2020-06-17T16:51:00Z"/>
                <w:rFonts w:ascii="Arial" w:hAnsi="Arial" w:cs="Arial"/>
                <w:sz w:val="20"/>
                <w:szCs w:val="20"/>
              </w:rPr>
            </w:pPr>
            <w:del w:id="997" w:author="Victor Rouco" w:date="2020-06-17T16:51:00Z">
              <w:r w:rsidDel="0094544B">
                <w:rPr>
                  <w:rFonts w:ascii="Arial" w:hAnsi="Arial" w:cs="Arial"/>
                  <w:sz w:val="20"/>
                  <w:szCs w:val="20"/>
                </w:rPr>
                <w:delText>Dominance</w:delText>
              </w:r>
            </w:del>
          </w:p>
        </w:tc>
        <w:tc>
          <w:tcPr>
            <w:tcW w:w="2080" w:type="dxa"/>
            <w:tcBorders>
              <w:top w:val="nil"/>
              <w:left w:val="nil"/>
              <w:bottom w:val="nil"/>
              <w:right w:val="nil"/>
            </w:tcBorders>
            <w:shd w:val="clear" w:color="auto" w:fill="auto"/>
            <w:noWrap/>
            <w:vAlign w:val="bottom"/>
            <w:hideMark/>
          </w:tcPr>
          <w:p w14:paraId="72EE9B69" w14:textId="54B7F33B" w:rsidR="00456E3A" w:rsidRPr="00991DD4" w:rsidDel="0094544B" w:rsidRDefault="00456E3A" w:rsidP="00456E3A">
            <w:pPr>
              <w:rPr>
                <w:del w:id="998" w:author="Victor Rouco" w:date="2020-06-17T16:51:00Z"/>
                <w:rFonts w:ascii="Arial" w:hAnsi="Arial" w:cs="Arial"/>
                <w:sz w:val="20"/>
                <w:szCs w:val="20"/>
              </w:rPr>
            </w:pPr>
          </w:p>
        </w:tc>
      </w:tr>
      <w:tr w:rsidR="00456E3A" w:rsidRPr="00991DD4" w:rsidDel="0094544B" w14:paraId="6ED886E3" w14:textId="533FD64F" w:rsidTr="00456E3A">
        <w:trPr>
          <w:trHeight w:val="260"/>
          <w:del w:id="999" w:author="Victor Rouco" w:date="2020-06-17T16:51:00Z"/>
        </w:trPr>
        <w:tc>
          <w:tcPr>
            <w:tcW w:w="2780" w:type="dxa"/>
            <w:tcBorders>
              <w:top w:val="nil"/>
              <w:left w:val="nil"/>
              <w:bottom w:val="nil"/>
              <w:right w:val="nil"/>
            </w:tcBorders>
            <w:shd w:val="clear" w:color="auto" w:fill="auto"/>
            <w:noWrap/>
            <w:vAlign w:val="bottom"/>
            <w:hideMark/>
          </w:tcPr>
          <w:p w14:paraId="4316A8A1" w14:textId="4AD11E91" w:rsidR="00456E3A" w:rsidRPr="00991DD4" w:rsidDel="0094544B" w:rsidRDefault="00456E3A" w:rsidP="00456E3A">
            <w:pPr>
              <w:rPr>
                <w:del w:id="100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575013EF" w14:textId="1B69725A" w:rsidR="00456E3A" w:rsidRPr="00991DD4" w:rsidDel="0094544B" w:rsidRDefault="00456E3A" w:rsidP="00456E3A">
            <w:pPr>
              <w:rPr>
                <w:del w:id="1001" w:author="Victor Rouco" w:date="2020-06-17T16:51:00Z"/>
                <w:rFonts w:ascii="Arial" w:hAnsi="Arial" w:cs="Arial"/>
                <w:sz w:val="20"/>
                <w:szCs w:val="20"/>
              </w:rPr>
            </w:pPr>
            <w:del w:id="1002" w:author="Victor Rouco" w:date="2020-06-17T16:51:00Z">
              <w:r w:rsidRPr="00991DD4" w:rsidDel="0094544B">
                <w:rPr>
                  <w:rFonts w:ascii="Arial" w:hAnsi="Arial" w:cs="Arial"/>
                  <w:sz w:val="20"/>
                  <w:szCs w:val="20"/>
                </w:rPr>
                <w:delText>Task planning</w:delText>
              </w:r>
            </w:del>
          </w:p>
        </w:tc>
        <w:tc>
          <w:tcPr>
            <w:tcW w:w="2480" w:type="dxa"/>
            <w:tcBorders>
              <w:top w:val="nil"/>
              <w:left w:val="nil"/>
              <w:bottom w:val="nil"/>
              <w:right w:val="nil"/>
            </w:tcBorders>
            <w:shd w:val="clear" w:color="auto" w:fill="auto"/>
            <w:noWrap/>
            <w:vAlign w:val="bottom"/>
            <w:hideMark/>
          </w:tcPr>
          <w:p w14:paraId="3619A3CC" w14:textId="6F2EBA12" w:rsidR="00456E3A" w:rsidRPr="00991DD4" w:rsidDel="0094544B" w:rsidRDefault="00456E3A" w:rsidP="00456E3A">
            <w:pPr>
              <w:rPr>
                <w:del w:id="1003" w:author="Victor Rouco" w:date="2020-06-17T16:51:00Z"/>
                <w:rFonts w:ascii="Arial" w:hAnsi="Arial" w:cs="Arial"/>
                <w:sz w:val="20"/>
                <w:szCs w:val="20"/>
              </w:rPr>
            </w:pPr>
            <w:del w:id="1004" w:author="Victor Rouco" w:date="2020-06-17T16:51:00Z">
              <w:r w:rsidDel="0094544B">
                <w:rPr>
                  <w:rFonts w:ascii="Arial" w:hAnsi="Arial" w:cs="Arial"/>
                  <w:sz w:val="20"/>
                  <w:szCs w:val="20"/>
                </w:rPr>
                <w:delText>Self</w:delText>
              </w:r>
              <w:r w:rsidRPr="00991DD4" w:rsidDel="0094544B">
                <w:rPr>
                  <w:rFonts w:ascii="Arial" w:hAnsi="Arial" w:cs="Arial"/>
                  <w:sz w:val="20"/>
                  <w:szCs w:val="20"/>
                </w:rPr>
                <w:delText>-</w:delText>
              </w:r>
              <w:r w:rsidDel="0094544B">
                <w:rPr>
                  <w:rFonts w:ascii="Arial" w:hAnsi="Arial" w:cs="Arial"/>
                  <w:sz w:val="20"/>
                  <w:szCs w:val="20"/>
                </w:rPr>
                <w:delText>discipline</w:delText>
              </w:r>
            </w:del>
          </w:p>
        </w:tc>
        <w:tc>
          <w:tcPr>
            <w:tcW w:w="2080" w:type="dxa"/>
            <w:tcBorders>
              <w:top w:val="nil"/>
              <w:left w:val="nil"/>
              <w:bottom w:val="nil"/>
              <w:right w:val="nil"/>
            </w:tcBorders>
            <w:shd w:val="clear" w:color="auto" w:fill="auto"/>
            <w:noWrap/>
            <w:vAlign w:val="bottom"/>
            <w:hideMark/>
          </w:tcPr>
          <w:p w14:paraId="10AD9923" w14:textId="6EA5371A" w:rsidR="00456E3A" w:rsidRPr="00991DD4" w:rsidDel="0094544B" w:rsidRDefault="00456E3A" w:rsidP="00456E3A">
            <w:pPr>
              <w:rPr>
                <w:del w:id="1005" w:author="Victor Rouco" w:date="2020-06-17T16:51:00Z"/>
                <w:rFonts w:ascii="Arial" w:hAnsi="Arial" w:cs="Arial"/>
                <w:sz w:val="20"/>
                <w:szCs w:val="20"/>
              </w:rPr>
            </w:pPr>
          </w:p>
        </w:tc>
      </w:tr>
      <w:tr w:rsidR="00456E3A" w:rsidRPr="00991DD4" w:rsidDel="0094544B" w14:paraId="3866AE26" w14:textId="2EAF3192" w:rsidTr="00456E3A">
        <w:trPr>
          <w:trHeight w:val="260"/>
          <w:del w:id="1006" w:author="Victor Rouco" w:date="2020-06-17T16:51:00Z"/>
        </w:trPr>
        <w:tc>
          <w:tcPr>
            <w:tcW w:w="2780" w:type="dxa"/>
            <w:tcBorders>
              <w:top w:val="nil"/>
              <w:left w:val="nil"/>
              <w:bottom w:val="nil"/>
              <w:right w:val="nil"/>
            </w:tcBorders>
            <w:shd w:val="clear" w:color="auto" w:fill="auto"/>
            <w:noWrap/>
            <w:vAlign w:val="bottom"/>
            <w:hideMark/>
          </w:tcPr>
          <w:p w14:paraId="03BBB4FE" w14:textId="530D63E6" w:rsidR="00456E3A" w:rsidRPr="00991DD4" w:rsidDel="0094544B" w:rsidRDefault="00456E3A" w:rsidP="00456E3A">
            <w:pPr>
              <w:rPr>
                <w:del w:id="1007"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531B37EF" w14:textId="75E37CC0" w:rsidR="00456E3A" w:rsidRPr="00991DD4" w:rsidDel="0094544B" w:rsidRDefault="00456E3A" w:rsidP="00456E3A">
            <w:pPr>
              <w:rPr>
                <w:del w:id="1008" w:author="Victor Rouco" w:date="2020-06-17T16:51:00Z"/>
                <w:rFonts w:ascii="Arial" w:hAnsi="Arial" w:cs="Arial"/>
                <w:sz w:val="20"/>
                <w:szCs w:val="20"/>
              </w:rPr>
            </w:pPr>
            <w:del w:id="1009" w:author="Victor Rouco" w:date="2020-06-17T16:51:00Z">
              <w:r w:rsidRPr="00991DD4" w:rsidDel="0094544B">
                <w:rPr>
                  <w:rFonts w:ascii="Arial" w:hAnsi="Arial" w:cs="Arial"/>
                  <w:sz w:val="20"/>
                  <w:szCs w:val="20"/>
                </w:rPr>
                <w:delText>Goal-orientation</w:delText>
              </w:r>
            </w:del>
          </w:p>
        </w:tc>
        <w:tc>
          <w:tcPr>
            <w:tcW w:w="2480" w:type="dxa"/>
            <w:tcBorders>
              <w:top w:val="nil"/>
              <w:left w:val="nil"/>
              <w:bottom w:val="nil"/>
              <w:right w:val="nil"/>
            </w:tcBorders>
            <w:shd w:val="clear" w:color="auto" w:fill="auto"/>
            <w:noWrap/>
            <w:vAlign w:val="bottom"/>
            <w:hideMark/>
          </w:tcPr>
          <w:p w14:paraId="563DA67D" w14:textId="2ECD9D1E" w:rsidR="00456E3A" w:rsidRPr="00991DD4" w:rsidDel="0094544B" w:rsidRDefault="00456E3A" w:rsidP="00456E3A">
            <w:pPr>
              <w:rPr>
                <w:del w:id="1010" w:author="Victor Rouco" w:date="2020-06-17T16:51:00Z"/>
                <w:rFonts w:ascii="Arial" w:hAnsi="Arial" w:cs="Arial"/>
                <w:sz w:val="20"/>
                <w:szCs w:val="20"/>
              </w:rPr>
            </w:pPr>
            <w:del w:id="1011" w:author="Victor Rouco" w:date="2020-06-17T16:51:00Z">
              <w:r w:rsidDel="0094544B">
                <w:rPr>
                  <w:rFonts w:ascii="Arial" w:hAnsi="Arial" w:cs="Arial"/>
                  <w:sz w:val="20"/>
                  <w:szCs w:val="20"/>
                </w:rPr>
                <w:delText>Carefulness</w:delText>
              </w:r>
            </w:del>
          </w:p>
        </w:tc>
        <w:tc>
          <w:tcPr>
            <w:tcW w:w="2080" w:type="dxa"/>
            <w:tcBorders>
              <w:top w:val="nil"/>
              <w:left w:val="nil"/>
              <w:bottom w:val="nil"/>
              <w:right w:val="nil"/>
            </w:tcBorders>
            <w:shd w:val="clear" w:color="auto" w:fill="auto"/>
            <w:noWrap/>
            <w:vAlign w:val="bottom"/>
            <w:hideMark/>
          </w:tcPr>
          <w:p w14:paraId="1628DB03" w14:textId="211145CB" w:rsidR="00456E3A" w:rsidRPr="00991DD4" w:rsidDel="0094544B" w:rsidRDefault="00456E3A" w:rsidP="00456E3A">
            <w:pPr>
              <w:rPr>
                <w:del w:id="1012" w:author="Victor Rouco" w:date="2020-06-17T16:51:00Z"/>
                <w:rFonts w:ascii="Arial" w:hAnsi="Arial" w:cs="Arial"/>
                <w:sz w:val="20"/>
                <w:szCs w:val="20"/>
              </w:rPr>
            </w:pPr>
          </w:p>
        </w:tc>
      </w:tr>
      <w:tr w:rsidR="00456E3A" w:rsidRPr="00991DD4" w:rsidDel="0094544B" w14:paraId="3BCAA882" w14:textId="42CAE1B3" w:rsidTr="00456E3A">
        <w:trPr>
          <w:trHeight w:val="260"/>
          <w:del w:id="1013" w:author="Victor Rouco" w:date="2020-06-17T16:51:00Z"/>
        </w:trPr>
        <w:tc>
          <w:tcPr>
            <w:tcW w:w="2780" w:type="dxa"/>
            <w:tcBorders>
              <w:top w:val="nil"/>
              <w:left w:val="nil"/>
              <w:bottom w:val="nil"/>
              <w:right w:val="nil"/>
            </w:tcBorders>
            <w:shd w:val="clear" w:color="auto" w:fill="auto"/>
            <w:noWrap/>
            <w:vAlign w:val="bottom"/>
            <w:hideMark/>
          </w:tcPr>
          <w:p w14:paraId="5633BA26" w14:textId="120D8A0E" w:rsidR="00456E3A" w:rsidRPr="00991DD4" w:rsidDel="0094544B" w:rsidRDefault="00456E3A" w:rsidP="00456E3A">
            <w:pPr>
              <w:rPr>
                <w:del w:id="1014"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979358C" w14:textId="439E585D" w:rsidR="00456E3A" w:rsidRPr="00991DD4" w:rsidDel="0094544B" w:rsidRDefault="00456E3A" w:rsidP="00456E3A">
            <w:pPr>
              <w:rPr>
                <w:del w:id="1015" w:author="Victor Rouco" w:date="2020-06-17T16:51:00Z"/>
                <w:rFonts w:ascii="Arial" w:hAnsi="Arial" w:cs="Arial"/>
                <w:sz w:val="20"/>
                <w:szCs w:val="20"/>
              </w:rPr>
            </w:pPr>
            <w:del w:id="1016" w:author="Victor Rouco" w:date="2020-06-17T16:51:00Z">
              <w:r w:rsidDel="0094544B">
                <w:rPr>
                  <w:rFonts w:ascii="Arial" w:hAnsi="Arial" w:cs="Arial"/>
                  <w:sz w:val="20"/>
                  <w:szCs w:val="20"/>
                </w:rPr>
                <w:delText>Wish to work</w:delText>
              </w:r>
            </w:del>
          </w:p>
        </w:tc>
        <w:tc>
          <w:tcPr>
            <w:tcW w:w="2480" w:type="dxa"/>
            <w:tcBorders>
              <w:top w:val="nil"/>
              <w:left w:val="nil"/>
              <w:bottom w:val="nil"/>
              <w:right w:val="nil"/>
            </w:tcBorders>
            <w:shd w:val="clear" w:color="auto" w:fill="auto"/>
            <w:noWrap/>
            <w:vAlign w:val="bottom"/>
            <w:hideMark/>
          </w:tcPr>
          <w:p w14:paraId="5A080B5B" w14:textId="13E42A18" w:rsidR="00456E3A" w:rsidRPr="00991DD4" w:rsidDel="0094544B" w:rsidRDefault="00456E3A" w:rsidP="00456E3A">
            <w:pPr>
              <w:rPr>
                <w:del w:id="1017" w:author="Victor Rouco" w:date="2020-06-17T16:51:00Z"/>
                <w:rFonts w:ascii="Arial" w:hAnsi="Arial" w:cs="Arial"/>
                <w:sz w:val="20"/>
                <w:szCs w:val="20"/>
              </w:rPr>
            </w:pPr>
            <w:del w:id="1018" w:author="Victor Rouco" w:date="2020-06-17T16:51:00Z">
              <w:r w:rsidDel="0094544B">
                <w:rPr>
                  <w:rFonts w:ascii="Arial" w:hAnsi="Arial" w:cs="Arial"/>
                  <w:sz w:val="20"/>
                  <w:szCs w:val="20"/>
                </w:rPr>
                <w:delText>Orderliness</w:delText>
              </w:r>
            </w:del>
          </w:p>
        </w:tc>
        <w:tc>
          <w:tcPr>
            <w:tcW w:w="2080" w:type="dxa"/>
            <w:tcBorders>
              <w:top w:val="nil"/>
              <w:left w:val="nil"/>
              <w:bottom w:val="nil"/>
              <w:right w:val="nil"/>
            </w:tcBorders>
            <w:shd w:val="clear" w:color="auto" w:fill="auto"/>
            <w:noWrap/>
            <w:vAlign w:val="bottom"/>
            <w:hideMark/>
          </w:tcPr>
          <w:p w14:paraId="01A8978D" w14:textId="332F9098" w:rsidR="00456E3A" w:rsidRPr="00991DD4" w:rsidDel="0094544B" w:rsidRDefault="00456E3A" w:rsidP="00456E3A">
            <w:pPr>
              <w:rPr>
                <w:del w:id="1019" w:author="Victor Rouco" w:date="2020-06-17T16:51:00Z"/>
                <w:rFonts w:ascii="Arial" w:hAnsi="Arial" w:cs="Arial"/>
                <w:sz w:val="20"/>
                <w:szCs w:val="20"/>
              </w:rPr>
            </w:pPr>
          </w:p>
        </w:tc>
      </w:tr>
      <w:tr w:rsidR="00456E3A" w:rsidRPr="00991DD4" w:rsidDel="0094544B" w14:paraId="41F4E9BA" w14:textId="24F72CCF" w:rsidTr="00456E3A">
        <w:trPr>
          <w:trHeight w:val="260"/>
          <w:del w:id="1020" w:author="Victor Rouco" w:date="2020-06-17T16:51:00Z"/>
        </w:trPr>
        <w:tc>
          <w:tcPr>
            <w:tcW w:w="2780" w:type="dxa"/>
            <w:tcBorders>
              <w:top w:val="nil"/>
              <w:left w:val="nil"/>
              <w:bottom w:val="nil"/>
              <w:right w:val="nil"/>
            </w:tcBorders>
            <w:shd w:val="clear" w:color="auto" w:fill="auto"/>
            <w:noWrap/>
            <w:vAlign w:val="bottom"/>
            <w:hideMark/>
          </w:tcPr>
          <w:p w14:paraId="68AF441D" w14:textId="7C4158A1" w:rsidR="00456E3A" w:rsidRPr="00991DD4" w:rsidDel="0094544B" w:rsidRDefault="00456E3A" w:rsidP="00456E3A">
            <w:pPr>
              <w:rPr>
                <w:del w:id="1021"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26D4FD61" w14:textId="6FB86F53" w:rsidR="00456E3A" w:rsidRPr="00991DD4" w:rsidDel="0094544B" w:rsidRDefault="00456E3A" w:rsidP="00456E3A">
            <w:pPr>
              <w:rPr>
                <w:del w:id="1022" w:author="Victor Rouco" w:date="2020-06-17T16:51:00Z"/>
                <w:rFonts w:ascii="Arial" w:hAnsi="Arial" w:cs="Arial"/>
                <w:sz w:val="20"/>
                <w:szCs w:val="20"/>
              </w:rPr>
            </w:pPr>
            <w:del w:id="1023" w:author="Victor Rouco" w:date="2020-06-17T16:51:00Z">
              <w:r w:rsidDel="0094544B">
                <w:rPr>
                  <w:rFonts w:ascii="Arial" w:hAnsi="Arial" w:cs="Arial"/>
                  <w:sz w:val="20"/>
                  <w:szCs w:val="20"/>
                </w:rPr>
                <w:delText>Productivity</w:delText>
              </w:r>
            </w:del>
          </w:p>
        </w:tc>
        <w:tc>
          <w:tcPr>
            <w:tcW w:w="2480" w:type="dxa"/>
            <w:tcBorders>
              <w:top w:val="nil"/>
              <w:left w:val="nil"/>
              <w:bottom w:val="nil"/>
              <w:right w:val="nil"/>
            </w:tcBorders>
            <w:shd w:val="clear" w:color="auto" w:fill="auto"/>
            <w:noWrap/>
            <w:vAlign w:val="bottom"/>
            <w:hideMark/>
          </w:tcPr>
          <w:p w14:paraId="54093AD8" w14:textId="1193AE61" w:rsidR="00456E3A" w:rsidRPr="00991DD4" w:rsidDel="0094544B" w:rsidRDefault="00456E3A" w:rsidP="00456E3A">
            <w:pPr>
              <w:rPr>
                <w:del w:id="1024"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234AB0" w14:textId="69957004" w:rsidR="00456E3A" w:rsidRPr="00991DD4" w:rsidDel="0094544B" w:rsidRDefault="00456E3A" w:rsidP="00456E3A">
            <w:pPr>
              <w:rPr>
                <w:del w:id="1025" w:author="Victor Rouco" w:date="2020-06-17T16:51:00Z"/>
                <w:sz w:val="20"/>
                <w:szCs w:val="20"/>
              </w:rPr>
            </w:pPr>
          </w:p>
        </w:tc>
      </w:tr>
      <w:tr w:rsidR="00456E3A" w:rsidRPr="00991DD4" w:rsidDel="0094544B" w14:paraId="4043DD69" w14:textId="06C7E68F" w:rsidTr="00456E3A">
        <w:trPr>
          <w:trHeight w:val="260"/>
          <w:del w:id="1026" w:author="Victor Rouco" w:date="2020-06-17T16:51:00Z"/>
        </w:trPr>
        <w:tc>
          <w:tcPr>
            <w:tcW w:w="2780" w:type="dxa"/>
            <w:tcBorders>
              <w:top w:val="nil"/>
              <w:left w:val="nil"/>
              <w:bottom w:val="nil"/>
              <w:right w:val="nil"/>
            </w:tcBorders>
            <w:shd w:val="clear" w:color="auto" w:fill="auto"/>
            <w:noWrap/>
            <w:vAlign w:val="bottom"/>
            <w:hideMark/>
          </w:tcPr>
          <w:p w14:paraId="6BB7495A" w14:textId="397ED57F" w:rsidR="00456E3A" w:rsidRPr="00991DD4" w:rsidDel="0094544B" w:rsidRDefault="00456E3A" w:rsidP="00456E3A">
            <w:pPr>
              <w:rPr>
                <w:del w:id="1027"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186039E" w14:textId="51D129E0" w:rsidR="00456E3A" w:rsidRPr="00991DD4" w:rsidDel="0094544B" w:rsidRDefault="00456E3A" w:rsidP="00456E3A">
            <w:pPr>
              <w:rPr>
                <w:del w:id="1028"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D45C367" w14:textId="60404DD1" w:rsidR="00456E3A" w:rsidRPr="00991DD4" w:rsidDel="0094544B" w:rsidRDefault="00456E3A" w:rsidP="00456E3A">
            <w:pPr>
              <w:rPr>
                <w:del w:id="1029"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38661BC3" w14:textId="1DF623CB" w:rsidR="00456E3A" w:rsidRPr="00991DD4" w:rsidDel="0094544B" w:rsidRDefault="00456E3A" w:rsidP="00456E3A">
            <w:pPr>
              <w:rPr>
                <w:del w:id="1030" w:author="Victor Rouco" w:date="2020-06-17T16:51:00Z"/>
                <w:sz w:val="20"/>
                <w:szCs w:val="20"/>
              </w:rPr>
            </w:pPr>
          </w:p>
        </w:tc>
      </w:tr>
      <w:tr w:rsidR="00456E3A" w:rsidRPr="00991DD4" w:rsidDel="0094544B" w14:paraId="296EC56D" w14:textId="6E654632" w:rsidTr="00456E3A">
        <w:trPr>
          <w:trHeight w:val="260"/>
          <w:del w:id="1031" w:author="Victor Rouco" w:date="2020-06-17T16:51:00Z"/>
        </w:trPr>
        <w:tc>
          <w:tcPr>
            <w:tcW w:w="2780" w:type="dxa"/>
            <w:tcBorders>
              <w:top w:val="nil"/>
              <w:left w:val="nil"/>
              <w:bottom w:val="nil"/>
              <w:right w:val="nil"/>
            </w:tcBorders>
            <w:shd w:val="clear" w:color="auto" w:fill="auto"/>
            <w:noWrap/>
            <w:vAlign w:val="bottom"/>
            <w:hideMark/>
          </w:tcPr>
          <w:p w14:paraId="0691C942" w14:textId="0B6100CC" w:rsidR="00456E3A" w:rsidRPr="00991DD4" w:rsidDel="0094544B" w:rsidRDefault="00456E3A" w:rsidP="00456E3A">
            <w:pPr>
              <w:rPr>
                <w:del w:id="1032" w:author="Victor Rouco" w:date="2020-06-17T16:51:00Z"/>
                <w:rFonts w:ascii="Arial" w:hAnsi="Arial" w:cs="Arial"/>
                <w:sz w:val="20"/>
                <w:szCs w:val="20"/>
              </w:rPr>
            </w:pPr>
            <w:del w:id="1033" w:author="Victor Rouco" w:date="2020-06-17T16:51:00Z">
              <w:r w:rsidRPr="00991DD4" w:rsidDel="0094544B">
                <w:rPr>
                  <w:rFonts w:ascii="Arial" w:hAnsi="Arial" w:cs="Arial"/>
                  <w:sz w:val="20"/>
                  <w:szCs w:val="20"/>
                </w:rPr>
                <w:delText>Extraversion</w:delText>
              </w:r>
            </w:del>
          </w:p>
        </w:tc>
        <w:tc>
          <w:tcPr>
            <w:tcW w:w="2660" w:type="dxa"/>
            <w:tcBorders>
              <w:top w:val="nil"/>
              <w:left w:val="nil"/>
              <w:bottom w:val="nil"/>
              <w:right w:val="nil"/>
            </w:tcBorders>
            <w:shd w:val="clear" w:color="auto" w:fill="auto"/>
            <w:noWrap/>
            <w:vAlign w:val="bottom"/>
            <w:hideMark/>
          </w:tcPr>
          <w:p w14:paraId="21E2A0BA" w14:textId="714288AC" w:rsidR="00456E3A" w:rsidRPr="00991DD4" w:rsidDel="0094544B" w:rsidRDefault="00456E3A" w:rsidP="00456E3A">
            <w:pPr>
              <w:rPr>
                <w:del w:id="1034" w:author="Victor Rouco" w:date="2020-06-17T16:51:00Z"/>
                <w:rFonts w:ascii="Arial" w:hAnsi="Arial" w:cs="Arial"/>
                <w:sz w:val="20"/>
                <w:szCs w:val="20"/>
              </w:rPr>
            </w:pPr>
            <w:del w:id="1035" w:author="Victor Rouco" w:date="2020-06-17T16:51:00Z">
              <w:r w:rsidDel="0094544B">
                <w:rPr>
                  <w:rFonts w:ascii="Arial" w:hAnsi="Arial" w:cs="Arial"/>
                  <w:sz w:val="20"/>
                  <w:szCs w:val="20"/>
                </w:rPr>
                <w:delText>Forcefulness</w:delText>
              </w:r>
            </w:del>
          </w:p>
        </w:tc>
        <w:tc>
          <w:tcPr>
            <w:tcW w:w="2480" w:type="dxa"/>
            <w:tcBorders>
              <w:top w:val="nil"/>
              <w:left w:val="nil"/>
              <w:bottom w:val="nil"/>
              <w:right w:val="nil"/>
            </w:tcBorders>
            <w:shd w:val="clear" w:color="auto" w:fill="auto"/>
            <w:noWrap/>
            <w:vAlign w:val="bottom"/>
            <w:hideMark/>
          </w:tcPr>
          <w:p w14:paraId="0E3CB872" w14:textId="20821D61" w:rsidR="00456E3A" w:rsidRPr="00991DD4" w:rsidDel="0094544B" w:rsidRDefault="00456E3A" w:rsidP="00456E3A">
            <w:pPr>
              <w:rPr>
                <w:del w:id="1036"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A7C9BB8" w14:textId="3C499852" w:rsidR="00456E3A" w:rsidRPr="00991DD4" w:rsidDel="0094544B" w:rsidRDefault="00456E3A" w:rsidP="00456E3A">
            <w:pPr>
              <w:rPr>
                <w:del w:id="1037" w:author="Victor Rouco" w:date="2020-06-17T16:51:00Z"/>
                <w:rFonts w:ascii="Arial" w:hAnsi="Arial" w:cs="Arial"/>
                <w:sz w:val="20"/>
                <w:szCs w:val="20"/>
              </w:rPr>
            </w:pPr>
            <w:del w:id="1038" w:author="Victor Rouco" w:date="2020-06-17T16:51:00Z">
              <w:r w:rsidRPr="00991DD4" w:rsidDel="0094544B">
                <w:rPr>
                  <w:rFonts w:ascii="Arial" w:hAnsi="Arial" w:cs="Arial"/>
                  <w:sz w:val="20"/>
                  <w:szCs w:val="20"/>
                </w:rPr>
                <w:delText>Sociability</w:delText>
              </w:r>
            </w:del>
          </w:p>
        </w:tc>
      </w:tr>
      <w:tr w:rsidR="00456E3A" w:rsidRPr="00991DD4" w:rsidDel="0094544B" w14:paraId="4E9433DA" w14:textId="03498281" w:rsidTr="00456E3A">
        <w:trPr>
          <w:trHeight w:val="260"/>
          <w:del w:id="1039" w:author="Victor Rouco" w:date="2020-06-17T16:51:00Z"/>
        </w:trPr>
        <w:tc>
          <w:tcPr>
            <w:tcW w:w="2780" w:type="dxa"/>
            <w:tcBorders>
              <w:top w:val="nil"/>
              <w:left w:val="nil"/>
              <w:bottom w:val="nil"/>
              <w:right w:val="nil"/>
            </w:tcBorders>
            <w:shd w:val="clear" w:color="auto" w:fill="auto"/>
            <w:noWrap/>
            <w:vAlign w:val="bottom"/>
            <w:hideMark/>
          </w:tcPr>
          <w:p w14:paraId="1998A970" w14:textId="3E42E626" w:rsidR="00456E3A" w:rsidRPr="00991DD4" w:rsidDel="0094544B" w:rsidRDefault="00456E3A" w:rsidP="00456E3A">
            <w:pPr>
              <w:rPr>
                <w:del w:id="104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0A8E211" w14:textId="7DE1489A" w:rsidR="00456E3A" w:rsidRPr="00991DD4" w:rsidDel="0094544B" w:rsidRDefault="00456E3A" w:rsidP="00456E3A">
            <w:pPr>
              <w:rPr>
                <w:del w:id="1041" w:author="Victor Rouco" w:date="2020-06-17T16:51:00Z"/>
                <w:rFonts w:ascii="Arial" w:hAnsi="Arial" w:cs="Arial"/>
                <w:sz w:val="20"/>
                <w:szCs w:val="20"/>
              </w:rPr>
            </w:pPr>
            <w:del w:id="1042" w:author="Victor Rouco" w:date="2020-06-17T16:51:00Z">
              <w:r w:rsidRPr="00991DD4" w:rsidDel="0094544B">
                <w:rPr>
                  <w:rFonts w:ascii="Arial" w:hAnsi="Arial" w:cs="Arial"/>
                  <w:sz w:val="20"/>
                  <w:szCs w:val="20"/>
                </w:rPr>
                <w:delText xml:space="preserve">Energy </w:delText>
              </w:r>
            </w:del>
          </w:p>
        </w:tc>
        <w:tc>
          <w:tcPr>
            <w:tcW w:w="2480" w:type="dxa"/>
            <w:tcBorders>
              <w:top w:val="nil"/>
              <w:left w:val="nil"/>
              <w:bottom w:val="nil"/>
              <w:right w:val="nil"/>
            </w:tcBorders>
            <w:shd w:val="clear" w:color="auto" w:fill="auto"/>
            <w:noWrap/>
            <w:vAlign w:val="bottom"/>
            <w:hideMark/>
          </w:tcPr>
          <w:p w14:paraId="39F55861" w14:textId="33A21ECB" w:rsidR="00456E3A" w:rsidRPr="00991DD4" w:rsidDel="0094544B" w:rsidRDefault="00456E3A" w:rsidP="00456E3A">
            <w:pPr>
              <w:rPr>
                <w:del w:id="1043" w:author="Victor Rouco" w:date="2020-06-17T16:51:00Z"/>
                <w:rFonts w:ascii="Arial" w:hAnsi="Arial" w:cs="Arial"/>
                <w:sz w:val="20"/>
                <w:szCs w:val="20"/>
              </w:rPr>
            </w:pPr>
            <w:del w:id="1044" w:author="Victor Rouco" w:date="2020-06-17T16:51:00Z">
              <w:r w:rsidDel="0094544B">
                <w:rPr>
                  <w:rFonts w:ascii="Arial" w:hAnsi="Arial" w:cs="Arial"/>
                  <w:sz w:val="20"/>
                  <w:szCs w:val="20"/>
                </w:rPr>
                <w:delText>Wish for affiliation</w:delText>
              </w:r>
            </w:del>
          </w:p>
        </w:tc>
        <w:tc>
          <w:tcPr>
            <w:tcW w:w="2080" w:type="dxa"/>
            <w:tcBorders>
              <w:top w:val="nil"/>
              <w:left w:val="nil"/>
              <w:bottom w:val="nil"/>
              <w:right w:val="nil"/>
            </w:tcBorders>
            <w:shd w:val="clear" w:color="auto" w:fill="auto"/>
            <w:noWrap/>
            <w:vAlign w:val="bottom"/>
            <w:hideMark/>
          </w:tcPr>
          <w:p w14:paraId="144C4F8B" w14:textId="6D84309A" w:rsidR="00456E3A" w:rsidRPr="00991DD4" w:rsidDel="0094544B" w:rsidRDefault="00456E3A" w:rsidP="00456E3A">
            <w:pPr>
              <w:rPr>
                <w:del w:id="1045" w:author="Victor Rouco" w:date="2020-06-17T16:51:00Z"/>
                <w:rFonts w:ascii="Arial" w:hAnsi="Arial" w:cs="Arial"/>
                <w:sz w:val="20"/>
                <w:szCs w:val="20"/>
              </w:rPr>
            </w:pPr>
          </w:p>
        </w:tc>
      </w:tr>
      <w:tr w:rsidR="00456E3A" w:rsidRPr="00991DD4" w:rsidDel="0094544B" w14:paraId="68309569" w14:textId="725DF709" w:rsidTr="00456E3A">
        <w:trPr>
          <w:trHeight w:val="260"/>
          <w:del w:id="1046" w:author="Victor Rouco" w:date="2020-06-17T16:51:00Z"/>
        </w:trPr>
        <w:tc>
          <w:tcPr>
            <w:tcW w:w="2780" w:type="dxa"/>
            <w:tcBorders>
              <w:top w:val="nil"/>
              <w:left w:val="nil"/>
              <w:bottom w:val="nil"/>
              <w:right w:val="nil"/>
            </w:tcBorders>
            <w:shd w:val="clear" w:color="auto" w:fill="auto"/>
            <w:noWrap/>
            <w:vAlign w:val="bottom"/>
            <w:hideMark/>
          </w:tcPr>
          <w:p w14:paraId="2696206B" w14:textId="36203A66" w:rsidR="00456E3A" w:rsidRPr="00991DD4" w:rsidDel="0094544B" w:rsidRDefault="00456E3A" w:rsidP="00456E3A">
            <w:pPr>
              <w:rPr>
                <w:del w:id="1047"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686663C3" w14:textId="2EE41CC7" w:rsidR="00456E3A" w:rsidRPr="00991DD4" w:rsidDel="0094544B" w:rsidRDefault="00456E3A" w:rsidP="00456E3A">
            <w:pPr>
              <w:rPr>
                <w:del w:id="1048" w:author="Victor Rouco" w:date="2020-06-17T16:51:00Z"/>
                <w:rFonts w:ascii="Arial" w:hAnsi="Arial" w:cs="Arial"/>
                <w:sz w:val="20"/>
                <w:szCs w:val="20"/>
              </w:rPr>
            </w:pPr>
            <w:del w:id="1049" w:author="Victor Rouco" w:date="2020-06-17T16:51:00Z">
              <w:r w:rsidRPr="002B054F" w:rsidDel="0094544B">
                <w:rPr>
                  <w:sz w:val="20"/>
                  <w:szCs w:val="20"/>
                </w:rPr>
                <w:delText>Conviviality</w:delText>
              </w:r>
            </w:del>
          </w:p>
        </w:tc>
        <w:tc>
          <w:tcPr>
            <w:tcW w:w="2480" w:type="dxa"/>
            <w:tcBorders>
              <w:top w:val="nil"/>
              <w:left w:val="nil"/>
              <w:bottom w:val="nil"/>
              <w:right w:val="nil"/>
            </w:tcBorders>
            <w:shd w:val="clear" w:color="auto" w:fill="auto"/>
            <w:noWrap/>
            <w:vAlign w:val="bottom"/>
            <w:hideMark/>
          </w:tcPr>
          <w:p w14:paraId="3B0E2734" w14:textId="6993480B" w:rsidR="00456E3A" w:rsidRPr="00991DD4" w:rsidDel="0094544B" w:rsidRDefault="00456E3A" w:rsidP="00456E3A">
            <w:pPr>
              <w:rPr>
                <w:del w:id="1050" w:author="Victor Rouco" w:date="2020-06-17T16:51:00Z"/>
                <w:rFonts w:ascii="Arial" w:hAnsi="Arial" w:cs="Arial"/>
                <w:sz w:val="20"/>
                <w:szCs w:val="20"/>
              </w:rPr>
            </w:pPr>
            <w:del w:id="1051" w:author="Victor Rouco" w:date="2020-06-17T16:51:00Z">
              <w:r w:rsidDel="0094544B">
                <w:rPr>
                  <w:rFonts w:ascii="Arial" w:hAnsi="Arial" w:cs="Arial"/>
                  <w:sz w:val="20"/>
                  <w:szCs w:val="20"/>
                </w:rPr>
                <w:delText>Positive attitude</w:delText>
              </w:r>
            </w:del>
          </w:p>
        </w:tc>
        <w:tc>
          <w:tcPr>
            <w:tcW w:w="2080" w:type="dxa"/>
            <w:tcBorders>
              <w:top w:val="nil"/>
              <w:left w:val="nil"/>
              <w:bottom w:val="nil"/>
              <w:right w:val="nil"/>
            </w:tcBorders>
            <w:shd w:val="clear" w:color="auto" w:fill="auto"/>
            <w:noWrap/>
            <w:vAlign w:val="bottom"/>
            <w:hideMark/>
          </w:tcPr>
          <w:p w14:paraId="2902B6EE" w14:textId="523FBDB7" w:rsidR="00456E3A" w:rsidRPr="00991DD4" w:rsidDel="0094544B" w:rsidRDefault="00456E3A" w:rsidP="00456E3A">
            <w:pPr>
              <w:rPr>
                <w:del w:id="1052" w:author="Victor Rouco" w:date="2020-06-17T16:51:00Z"/>
                <w:rFonts w:ascii="Arial" w:hAnsi="Arial" w:cs="Arial"/>
                <w:sz w:val="20"/>
                <w:szCs w:val="20"/>
              </w:rPr>
            </w:pPr>
          </w:p>
        </w:tc>
      </w:tr>
      <w:tr w:rsidR="00456E3A" w:rsidRPr="00991DD4" w:rsidDel="0094544B" w14:paraId="58815759" w14:textId="7F7C17E2" w:rsidTr="00456E3A">
        <w:trPr>
          <w:trHeight w:val="260"/>
          <w:del w:id="1053" w:author="Victor Rouco" w:date="2020-06-17T16:51:00Z"/>
        </w:trPr>
        <w:tc>
          <w:tcPr>
            <w:tcW w:w="2780" w:type="dxa"/>
            <w:tcBorders>
              <w:top w:val="nil"/>
              <w:left w:val="nil"/>
              <w:bottom w:val="nil"/>
              <w:right w:val="nil"/>
            </w:tcBorders>
            <w:shd w:val="clear" w:color="auto" w:fill="auto"/>
            <w:noWrap/>
            <w:vAlign w:val="bottom"/>
            <w:hideMark/>
          </w:tcPr>
          <w:p w14:paraId="2AE0CBE4" w14:textId="01C79913" w:rsidR="00456E3A" w:rsidRPr="00991DD4" w:rsidDel="0094544B" w:rsidRDefault="00456E3A" w:rsidP="00456E3A">
            <w:pPr>
              <w:rPr>
                <w:del w:id="1054" w:author="Victor Rouco" w:date="2020-06-17T16:51:00Z"/>
                <w:sz w:val="20"/>
                <w:szCs w:val="20"/>
              </w:rPr>
            </w:pPr>
            <w:del w:id="1055" w:author="Victor Rouco" w:date="2020-06-17T16:51:00Z">
              <w:r w:rsidDel="0094544B">
                <w:rPr>
                  <w:sz w:val="20"/>
                  <w:szCs w:val="20"/>
                </w:rPr>
                <w:delText xml:space="preserve"> </w:delText>
              </w:r>
            </w:del>
          </w:p>
        </w:tc>
        <w:tc>
          <w:tcPr>
            <w:tcW w:w="2660" w:type="dxa"/>
            <w:tcBorders>
              <w:top w:val="nil"/>
              <w:left w:val="nil"/>
              <w:bottom w:val="nil"/>
              <w:right w:val="nil"/>
            </w:tcBorders>
            <w:shd w:val="clear" w:color="auto" w:fill="auto"/>
            <w:noWrap/>
            <w:vAlign w:val="bottom"/>
            <w:hideMark/>
          </w:tcPr>
          <w:p w14:paraId="0CFAAF24" w14:textId="61481CF5" w:rsidR="00456E3A" w:rsidRPr="00991DD4" w:rsidDel="0094544B" w:rsidRDefault="00456E3A" w:rsidP="00456E3A">
            <w:pPr>
              <w:rPr>
                <w:del w:id="1056"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081DAC3B" w14:textId="5A400E7D" w:rsidR="00456E3A" w:rsidDel="0094544B" w:rsidRDefault="00456E3A" w:rsidP="00456E3A">
            <w:pPr>
              <w:rPr>
                <w:del w:id="1057" w:author="Victor Rouco" w:date="2020-06-17T16:51:00Z"/>
                <w:rFonts w:ascii="Arial" w:hAnsi="Arial" w:cs="Arial"/>
                <w:sz w:val="20"/>
                <w:szCs w:val="20"/>
              </w:rPr>
            </w:pPr>
            <w:del w:id="1058" w:author="Victor Rouco" w:date="2020-06-17T16:51:00Z">
              <w:r w:rsidRPr="00991DD4" w:rsidDel="0094544B">
                <w:rPr>
                  <w:rFonts w:ascii="Arial" w:hAnsi="Arial" w:cs="Arial"/>
                  <w:sz w:val="20"/>
                  <w:szCs w:val="20"/>
                </w:rPr>
                <w:delText>Humor</w:delText>
              </w:r>
            </w:del>
          </w:p>
          <w:p w14:paraId="75651717" w14:textId="3DA4EF8D" w:rsidR="00456E3A" w:rsidRPr="00991DD4" w:rsidDel="0094544B" w:rsidRDefault="00456E3A" w:rsidP="00456E3A">
            <w:pPr>
              <w:rPr>
                <w:del w:id="1059" w:author="Victor Rouco" w:date="2020-06-17T16:51:00Z"/>
                <w:rFonts w:ascii="Arial" w:hAnsi="Arial" w:cs="Arial"/>
                <w:sz w:val="20"/>
                <w:szCs w:val="20"/>
              </w:rPr>
            </w:pPr>
            <w:del w:id="1060" w:author="Victor Rouco" w:date="2020-06-17T16:51:00Z">
              <w:r w:rsidRPr="002B054F" w:rsidDel="0094544B">
                <w:rPr>
                  <w:rFonts w:ascii="Arial" w:hAnsi="Arial" w:cs="Arial"/>
                  <w:sz w:val="20"/>
                  <w:szCs w:val="20"/>
                </w:rPr>
                <w:delText>Communicativeness</w:delText>
              </w:r>
            </w:del>
          </w:p>
        </w:tc>
        <w:tc>
          <w:tcPr>
            <w:tcW w:w="2080" w:type="dxa"/>
            <w:tcBorders>
              <w:top w:val="nil"/>
              <w:left w:val="nil"/>
              <w:bottom w:val="nil"/>
              <w:right w:val="nil"/>
            </w:tcBorders>
            <w:shd w:val="clear" w:color="auto" w:fill="auto"/>
            <w:noWrap/>
            <w:vAlign w:val="bottom"/>
            <w:hideMark/>
          </w:tcPr>
          <w:p w14:paraId="4233CE62" w14:textId="7B86DA92" w:rsidR="00456E3A" w:rsidRPr="00991DD4" w:rsidDel="0094544B" w:rsidRDefault="00456E3A" w:rsidP="00456E3A">
            <w:pPr>
              <w:rPr>
                <w:del w:id="1061" w:author="Victor Rouco" w:date="2020-06-17T16:51:00Z"/>
                <w:rFonts w:ascii="Arial" w:hAnsi="Arial" w:cs="Arial"/>
                <w:sz w:val="20"/>
                <w:szCs w:val="20"/>
              </w:rPr>
            </w:pPr>
          </w:p>
        </w:tc>
      </w:tr>
      <w:tr w:rsidR="00456E3A" w:rsidRPr="00991DD4" w:rsidDel="0094544B" w14:paraId="42287C9D" w14:textId="6630A92C" w:rsidTr="00456E3A">
        <w:trPr>
          <w:trHeight w:val="260"/>
          <w:del w:id="1062" w:author="Victor Rouco" w:date="2020-06-17T16:51:00Z"/>
        </w:trPr>
        <w:tc>
          <w:tcPr>
            <w:tcW w:w="2780" w:type="dxa"/>
            <w:tcBorders>
              <w:top w:val="nil"/>
              <w:left w:val="nil"/>
              <w:bottom w:val="nil"/>
              <w:right w:val="nil"/>
            </w:tcBorders>
            <w:shd w:val="clear" w:color="auto" w:fill="auto"/>
            <w:noWrap/>
            <w:vAlign w:val="bottom"/>
            <w:hideMark/>
          </w:tcPr>
          <w:p w14:paraId="7500D1B0" w14:textId="56AD3B40" w:rsidR="00456E3A" w:rsidRPr="00991DD4" w:rsidDel="0094544B" w:rsidRDefault="00456E3A" w:rsidP="00456E3A">
            <w:pPr>
              <w:rPr>
                <w:del w:id="106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3B793D68" w14:textId="4EC6F3B8" w:rsidR="00456E3A" w:rsidRPr="00991DD4" w:rsidDel="0094544B" w:rsidRDefault="00456E3A" w:rsidP="00456E3A">
            <w:pPr>
              <w:rPr>
                <w:del w:id="1064"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5358AFC" w14:textId="4180C225" w:rsidR="00456E3A" w:rsidRPr="00991DD4" w:rsidDel="0094544B" w:rsidRDefault="00456E3A" w:rsidP="00456E3A">
            <w:pPr>
              <w:rPr>
                <w:del w:id="1065"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221B4F8" w14:textId="03A4D94A" w:rsidR="00456E3A" w:rsidRPr="00991DD4" w:rsidDel="0094544B" w:rsidRDefault="00456E3A" w:rsidP="00456E3A">
            <w:pPr>
              <w:rPr>
                <w:del w:id="1066" w:author="Victor Rouco" w:date="2020-06-17T16:51:00Z"/>
                <w:sz w:val="20"/>
                <w:szCs w:val="20"/>
              </w:rPr>
            </w:pPr>
          </w:p>
        </w:tc>
      </w:tr>
      <w:tr w:rsidR="00456E3A" w:rsidRPr="00991DD4" w:rsidDel="0094544B" w14:paraId="2AC9D372" w14:textId="3B9A34CD" w:rsidTr="00456E3A">
        <w:trPr>
          <w:trHeight w:val="260"/>
          <w:del w:id="1067" w:author="Victor Rouco" w:date="2020-06-17T16:51:00Z"/>
        </w:trPr>
        <w:tc>
          <w:tcPr>
            <w:tcW w:w="2780" w:type="dxa"/>
            <w:tcBorders>
              <w:top w:val="nil"/>
              <w:left w:val="nil"/>
              <w:bottom w:val="nil"/>
              <w:right w:val="nil"/>
            </w:tcBorders>
            <w:shd w:val="clear" w:color="auto" w:fill="auto"/>
            <w:noWrap/>
            <w:vAlign w:val="bottom"/>
            <w:hideMark/>
          </w:tcPr>
          <w:p w14:paraId="264169CE" w14:textId="1754C7CA" w:rsidR="00456E3A" w:rsidRPr="00CF55B0" w:rsidDel="0094544B" w:rsidRDefault="00456E3A" w:rsidP="00456E3A">
            <w:pPr>
              <w:rPr>
                <w:del w:id="1068" w:author="Victor Rouco" w:date="2020-06-17T16:51:00Z"/>
                <w:rFonts w:ascii="Arial" w:hAnsi="Arial" w:cs="Arial"/>
                <w:sz w:val="20"/>
                <w:szCs w:val="20"/>
              </w:rPr>
            </w:pPr>
            <w:del w:id="1069" w:author="Victor Rouco" w:date="2020-06-17T16:51:00Z">
              <w:r w:rsidRPr="00B272EF" w:rsidDel="0094544B">
                <w:rPr>
                  <w:rFonts w:ascii="Arial" w:hAnsi="Arial" w:cs="Arial"/>
                  <w:sz w:val="20"/>
                  <w:szCs w:val="20"/>
                </w:rPr>
                <w:delText>Emotional Stability</w:delText>
              </w:r>
            </w:del>
          </w:p>
        </w:tc>
        <w:tc>
          <w:tcPr>
            <w:tcW w:w="2660" w:type="dxa"/>
            <w:tcBorders>
              <w:top w:val="nil"/>
              <w:left w:val="nil"/>
              <w:bottom w:val="nil"/>
              <w:right w:val="nil"/>
            </w:tcBorders>
            <w:shd w:val="clear" w:color="auto" w:fill="auto"/>
            <w:noWrap/>
            <w:vAlign w:val="bottom"/>
            <w:hideMark/>
          </w:tcPr>
          <w:p w14:paraId="3684C45A" w14:textId="3BF2A225" w:rsidR="00456E3A" w:rsidRPr="00991DD4" w:rsidDel="0094544B" w:rsidRDefault="00456E3A" w:rsidP="00456E3A">
            <w:pPr>
              <w:rPr>
                <w:del w:id="1070" w:author="Victor Rouco" w:date="2020-06-17T16:51:00Z"/>
                <w:rFonts w:ascii="Arial" w:hAnsi="Arial" w:cs="Arial"/>
                <w:sz w:val="20"/>
                <w:szCs w:val="20"/>
              </w:rPr>
            </w:pPr>
            <w:del w:id="1071" w:author="Victor Rouco" w:date="2020-06-17T16:51:00Z">
              <w:r w:rsidDel="0094544B">
                <w:rPr>
                  <w:rFonts w:ascii="Arial" w:hAnsi="Arial" w:cs="Arial"/>
                  <w:sz w:val="20"/>
                  <w:szCs w:val="20"/>
                </w:rPr>
                <w:delText>Equanimity</w:delText>
              </w:r>
            </w:del>
          </w:p>
        </w:tc>
        <w:tc>
          <w:tcPr>
            <w:tcW w:w="2480" w:type="dxa"/>
            <w:tcBorders>
              <w:top w:val="nil"/>
              <w:left w:val="nil"/>
              <w:bottom w:val="nil"/>
              <w:right w:val="nil"/>
            </w:tcBorders>
            <w:shd w:val="clear" w:color="auto" w:fill="auto"/>
            <w:noWrap/>
            <w:vAlign w:val="bottom"/>
            <w:hideMark/>
          </w:tcPr>
          <w:p w14:paraId="1E6D733C" w14:textId="3E77AC77" w:rsidR="00456E3A" w:rsidRPr="00991DD4" w:rsidDel="0094544B" w:rsidRDefault="00456E3A" w:rsidP="00456E3A">
            <w:pPr>
              <w:rPr>
                <w:del w:id="1072" w:author="Victor Rouco" w:date="2020-06-17T16:51:00Z"/>
                <w:rFonts w:ascii="Arial" w:hAnsi="Arial" w:cs="Arial"/>
                <w:sz w:val="20"/>
                <w:szCs w:val="20"/>
              </w:rPr>
            </w:pPr>
            <w:del w:id="1073" w:author="Victor Rouco" w:date="2020-06-17T16:51:00Z">
              <w:r w:rsidDel="0094544B">
                <w:rPr>
                  <w:rFonts w:ascii="Arial" w:hAnsi="Arial" w:cs="Arial"/>
                  <w:sz w:val="20"/>
                  <w:szCs w:val="20"/>
                </w:rPr>
                <w:delText>Confidence</w:delText>
              </w:r>
            </w:del>
          </w:p>
        </w:tc>
        <w:tc>
          <w:tcPr>
            <w:tcW w:w="2080" w:type="dxa"/>
            <w:tcBorders>
              <w:top w:val="nil"/>
              <w:left w:val="nil"/>
              <w:bottom w:val="nil"/>
              <w:right w:val="nil"/>
            </w:tcBorders>
            <w:shd w:val="clear" w:color="auto" w:fill="auto"/>
            <w:noWrap/>
            <w:vAlign w:val="bottom"/>
            <w:hideMark/>
          </w:tcPr>
          <w:p w14:paraId="67EA83A9" w14:textId="102020E2" w:rsidR="00456E3A" w:rsidRPr="00991DD4" w:rsidDel="0094544B" w:rsidRDefault="00456E3A" w:rsidP="00456E3A">
            <w:pPr>
              <w:rPr>
                <w:del w:id="1074" w:author="Victor Rouco" w:date="2020-06-17T16:51:00Z"/>
                <w:rFonts w:ascii="Arial" w:hAnsi="Arial" w:cs="Arial"/>
                <w:sz w:val="20"/>
                <w:szCs w:val="20"/>
              </w:rPr>
            </w:pPr>
          </w:p>
        </w:tc>
      </w:tr>
      <w:tr w:rsidR="00456E3A" w:rsidRPr="00991DD4" w:rsidDel="0094544B" w14:paraId="2C21BEB6" w14:textId="201FC289" w:rsidTr="00456E3A">
        <w:trPr>
          <w:trHeight w:val="260"/>
          <w:del w:id="1075" w:author="Victor Rouco" w:date="2020-06-17T16:51:00Z"/>
        </w:trPr>
        <w:tc>
          <w:tcPr>
            <w:tcW w:w="2780" w:type="dxa"/>
            <w:tcBorders>
              <w:top w:val="nil"/>
              <w:left w:val="nil"/>
              <w:bottom w:val="nil"/>
              <w:right w:val="nil"/>
            </w:tcBorders>
            <w:shd w:val="clear" w:color="auto" w:fill="auto"/>
            <w:noWrap/>
            <w:vAlign w:val="bottom"/>
            <w:hideMark/>
          </w:tcPr>
          <w:p w14:paraId="1BC18938" w14:textId="25E866E1" w:rsidR="00456E3A" w:rsidRPr="00991DD4" w:rsidDel="0094544B" w:rsidRDefault="00456E3A" w:rsidP="00456E3A">
            <w:pPr>
              <w:rPr>
                <w:del w:id="1076"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6AB9E3C9" w14:textId="3749C800" w:rsidR="00456E3A" w:rsidRPr="00991DD4" w:rsidDel="0094544B" w:rsidRDefault="00456E3A" w:rsidP="00456E3A">
            <w:pPr>
              <w:rPr>
                <w:del w:id="1077" w:author="Victor Rouco" w:date="2020-06-17T16:51:00Z"/>
                <w:rFonts w:ascii="Arial" w:hAnsi="Arial" w:cs="Arial"/>
                <w:sz w:val="20"/>
                <w:szCs w:val="20"/>
              </w:rPr>
            </w:pPr>
            <w:del w:id="1078" w:author="Victor Rouco" w:date="2020-06-17T16:51:00Z">
              <w:r w:rsidRPr="00991DD4" w:rsidDel="0094544B">
                <w:rPr>
                  <w:rFonts w:ascii="Arial" w:hAnsi="Arial" w:cs="Arial"/>
                  <w:sz w:val="20"/>
                  <w:szCs w:val="20"/>
                </w:rPr>
                <w:delText>Sel</w:delText>
              </w:r>
              <w:r w:rsidDel="0094544B">
                <w:rPr>
                  <w:rFonts w:ascii="Arial" w:hAnsi="Arial" w:cs="Arial"/>
                  <w:sz w:val="20"/>
                  <w:szCs w:val="20"/>
                </w:rPr>
                <w:delText>f</w:delText>
              </w:r>
              <w:r w:rsidRPr="00991DD4" w:rsidDel="0094544B">
                <w:rPr>
                  <w:rFonts w:ascii="Arial" w:hAnsi="Arial" w:cs="Arial"/>
                  <w:sz w:val="20"/>
                  <w:szCs w:val="20"/>
                </w:rPr>
                <w:delText xml:space="preserve"> attention</w:delText>
              </w:r>
            </w:del>
          </w:p>
        </w:tc>
        <w:tc>
          <w:tcPr>
            <w:tcW w:w="2480" w:type="dxa"/>
            <w:tcBorders>
              <w:top w:val="nil"/>
              <w:left w:val="nil"/>
              <w:bottom w:val="nil"/>
              <w:right w:val="nil"/>
            </w:tcBorders>
            <w:shd w:val="clear" w:color="auto" w:fill="auto"/>
            <w:noWrap/>
            <w:vAlign w:val="bottom"/>
            <w:hideMark/>
          </w:tcPr>
          <w:p w14:paraId="786489EE" w14:textId="6C84F63D" w:rsidR="00456E3A" w:rsidRPr="00991DD4" w:rsidDel="0094544B" w:rsidRDefault="00456E3A" w:rsidP="00456E3A">
            <w:pPr>
              <w:rPr>
                <w:del w:id="1079" w:author="Victor Rouco" w:date="2020-06-17T16:51:00Z"/>
                <w:rFonts w:ascii="Arial" w:hAnsi="Arial" w:cs="Arial"/>
                <w:sz w:val="20"/>
                <w:szCs w:val="20"/>
              </w:rPr>
            </w:pPr>
            <w:del w:id="1080" w:author="Victor Rouco" w:date="2020-06-17T16:51:00Z">
              <w:r w:rsidDel="0094544B">
                <w:rPr>
                  <w:rFonts w:ascii="Arial" w:hAnsi="Arial" w:cs="Arial"/>
                  <w:sz w:val="20"/>
                  <w:szCs w:val="20"/>
                </w:rPr>
                <w:delText>Carefreeness</w:delText>
              </w:r>
            </w:del>
          </w:p>
        </w:tc>
        <w:tc>
          <w:tcPr>
            <w:tcW w:w="2080" w:type="dxa"/>
            <w:tcBorders>
              <w:top w:val="nil"/>
              <w:left w:val="nil"/>
              <w:bottom w:val="nil"/>
              <w:right w:val="nil"/>
            </w:tcBorders>
            <w:shd w:val="clear" w:color="auto" w:fill="auto"/>
            <w:noWrap/>
            <w:vAlign w:val="bottom"/>
            <w:hideMark/>
          </w:tcPr>
          <w:p w14:paraId="440C6F97" w14:textId="43E76BCF" w:rsidR="00456E3A" w:rsidRPr="00991DD4" w:rsidDel="0094544B" w:rsidRDefault="00456E3A" w:rsidP="00456E3A">
            <w:pPr>
              <w:rPr>
                <w:del w:id="1081" w:author="Victor Rouco" w:date="2020-06-17T16:51:00Z"/>
                <w:rFonts w:ascii="Arial" w:hAnsi="Arial" w:cs="Arial"/>
                <w:sz w:val="20"/>
                <w:szCs w:val="20"/>
              </w:rPr>
            </w:pPr>
          </w:p>
        </w:tc>
      </w:tr>
      <w:tr w:rsidR="00456E3A" w:rsidRPr="00991DD4" w:rsidDel="0094544B" w14:paraId="7CCDD581" w14:textId="28B010B2" w:rsidTr="00456E3A">
        <w:trPr>
          <w:trHeight w:val="260"/>
          <w:del w:id="1082" w:author="Victor Rouco" w:date="2020-06-17T16:51:00Z"/>
        </w:trPr>
        <w:tc>
          <w:tcPr>
            <w:tcW w:w="2780" w:type="dxa"/>
            <w:tcBorders>
              <w:top w:val="nil"/>
              <w:left w:val="nil"/>
              <w:bottom w:val="nil"/>
              <w:right w:val="nil"/>
            </w:tcBorders>
            <w:shd w:val="clear" w:color="auto" w:fill="auto"/>
            <w:noWrap/>
            <w:vAlign w:val="bottom"/>
            <w:hideMark/>
          </w:tcPr>
          <w:p w14:paraId="259E1134" w14:textId="7D76CF8B" w:rsidR="00456E3A" w:rsidRPr="00991DD4" w:rsidDel="0094544B" w:rsidRDefault="00456E3A" w:rsidP="00456E3A">
            <w:pPr>
              <w:rPr>
                <w:del w:id="108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3C06BD80" w14:textId="5204F62A" w:rsidR="00456E3A" w:rsidRPr="00991DD4" w:rsidDel="0094544B" w:rsidRDefault="00456E3A" w:rsidP="00456E3A">
            <w:pPr>
              <w:rPr>
                <w:del w:id="1084"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69A0A785" w14:textId="63A9D4DF" w:rsidR="00456E3A" w:rsidRPr="00991DD4" w:rsidDel="0094544B" w:rsidRDefault="00456E3A" w:rsidP="00456E3A">
            <w:pPr>
              <w:rPr>
                <w:del w:id="1085" w:author="Victor Rouco" w:date="2020-06-17T16:51:00Z"/>
                <w:rFonts w:ascii="Arial" w:hAnsi="Arial" w:cs="Arial"/>
                <w:sz w:val="20"/>
                <w:szCs w:val="20"/>
              </w:rPr>
            </w:pPr>
            <w:del w:id="1086" w:author="Victor Rouco" w:date="2020-06-17T16:51:00Z">
              <w:r w:rsidDel="0094544B">
                <w:rPr>
                  <w:rFonts w:ascii="Arial" w:hAnsi="Arial" w:cs="Arial"/>
                  <w:sz w:val="20"/>
                  <w:szCs w:val="20"/>
                </w:rPr>
                <w:delText>Mental balance</w:delText>
              </w:r>
            </w:del>
          </w:p>
        </w:tc>
        <w:tc>
          <w:tcPr>
            <w:tcW w:w="2080" w:type="dxa"/>
            <w:tcBorders>
              <w:top w:val="nil"/>
              <w:left w:val="nil"/>
              <w:bottom w:val="nil"/>
              <w:right w:val="nil"/>
            </w:tcBorders>
            <w:shd w:val="clear" w:color="auto" w:fill="auto"/>
            <w:noWrap/>
            <w:vAlign w:val="bottom"/>
            <w:hideMark/>
          </w:tcPr>
          <w:p w14:paraId="53479938" w14:textId="0558548B" w:rsidR="00456E3A" w:rsidRPr="00991DD4" w:rsidDel="0094544B" w:rsidRDefault="00456E3A" w:rsidP="00456E3A">
            <w:pPr>
              <w:rPr>
                <w:del w:id="1087" w:author="Victor Rouco" w:date="2020-06-17T16:51:00Z"/>
                <w:rFonts w:ascii="Arial" w:hAnsi="Arial" w:cs="Arial"/>
                <w:sz w:val="20"/>
                <w:szCs w:val="20"/>
              </w:rPr>
            </w:pPr>
          </w:p>
        </w:tc>
      </w:tr>
      <w:tr w:rsidR="00456E3A" w:rsidRPr="00991DD4" w:rsidDel="0094544B" w14:paraId="3DE5CFB6" w14:textId="1D36CD4C" w:rsidTr="00456E3A">
        <w:trPr>
          <w:trHeight w:val="260"/>
          <w:del w:id="1088" w:author="Victor Rouco" w:date="2020-06-17T16:51:00Z"/>
        </w:trPr>
        <w:tc>
          <w:tcPr>
            <w:tcW w:w="2780" w:type="dxa"/>
            <w:tcBorders>
              <w:top w:val="nil"/>
              <w:left w:val="nil"/>
              <w:bottom w:val="nil"/>
              <w:right w:val="nil"/>
            </w:tcBorders>
            <w:shd w:val="clear" w:color="auto" w:fill="auto"/>
            <w:noWrap/>
            <w:vAlign w:val="bottom"/>
            <w:hideMark/>
          </w:tcPr>
          <w:p w14:paraId="7F849FBC" w14:textId="057D38FC" w:rsidR="00456E3A" w:rsidRPr="00991DD4" w:rsidDel="0094544B" w:rsidRDefault="00456E3A" w:rsidP="00456E3A">
            <w:pPr>
              <w:rPr>
                <w:del w:id="1089"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DF0E277" w14:textId="2FFFD77E" w:rsidR="00456E3A" w:rsidRPr="00991DD4" w:rsidDel="0094544B" w:rsidRDefault="00456E3A" w:rsidP="00456E3A">
            <w:pPr>
              <w:rPr>
                <w:del w:id="1090"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D2CA9C0" w14:textId="2214443B" w:rsidR="00456E3A" w:rsidRPr="00991DD4" w:rsidDel="0094544B" w:rsidRDefault="00456E3A" w:rsidP="00456E3A">
            <w:pPr>
              <w:rPr>
                <w:del w:id="1091" w:author="Victor Rouco" w:date="2020-06-17T16:51:00Z"/>
                <w:rFonts w:ascii="Arial" w:hAnsi="Arial" w:cs="Arial"/>
                <w:sz w:val="20"/>
                <w:szCs w:val="20"/>
              </w:rPr>
            </w:pPr>
            <w:del w:id="1092" w:author="Victor Rouco" w:date="2020-06-17T16:51:00Z">
              <w:r w:rsidDel="0094544B">
                <w:rPr>
                  <w:rFonts w:ascii="Arial" w:hAnsi="Arial" w:cs="Arial"/>
                  <w:sz w:val="20"/>
                  <w:szCs w:val="20"/>
                </w:rPr>
                <w:delText>Drive</w:delText>
              </w:r>
            </w:del>
          </w:p>
        </w:tc>
        <w:tc>
          <w:tcPr>
            <w:tcW w:w="2080" w:type="dxa"/>
            <w:tcBorders>
              <w:top w:val="nil"/>
              <w:left w:val="nil"/>
              <w:bottom w:val="nil"/>
              <w:right w:val="nil"/>
            </w:tcBorders>
            <w:shd w:val="clear" w:color="auto" w:fill="auto"/>
            <w:noWrap/>
            <w:vAlign w:val="bottom"/>
            <w:hideMark/>
          </w:tcPr>
          <w:p w14:paraId="7578FF44" w14:textId="7E8A5DA0" w:rsidR="00456E3A" w:rsidRPr="00991DD4" w:rsidDel="0094544B" w:rsidRDefault="00456E3A" w:rsidP="00456E3A">
            <w:pPr>
              <w:rPr>
                <w:del w:id="1093" w:author="Victor Rouco" w:date="2020-06-17T16:51:00Z"/>
                <w:rFonts w:ascii="Arial" w:hAnsi="Arial" w:cs="Arial"/>
                <w:sz w:val="20"/>
                <w:szCs w:val="20"/>
              </w:rPr>
            </w:pPr>
          </w:p>
        </w:tc>
      </w:tr>
      <w:tr w:rsidR="00456E3A" w:rsidRPr="00991DD4" w:rsidDel="0094544B" w14:paraId="12B1B766" w14:textId="42D9F612" w:rsidTr="00456E3A">
        <w:trPr>
          <w:trHeight w:val="260"/>
          <w:del w:id="1094" w:author="Victor Rouco" w:date="2020-06-17T16:51:00Z"/>
        </w:trPr>
        <w:tc>
          <w:tcPr>
            <w:tcW w:w="2780" w:type="dxa"/>
            <w:tcBorders>
              <w:top w:val="nil"/>
              <w:left w:val="nil"/>
              <w:bottom w:val="nil"/>
              <w:right w:val="nil"/>
            </w:tcBorders>
            <w:shd w:val="clear" w:color="auto" w:fill="auto"/>
            <w:noWrap/>
            <w:vAlign w:val="bottom"/>
            <w:hideMark/>
          </w:tcPr>
          <w:p w14:paraId="345E4445" w14:textId="5A6E8DFC" w:rsidR="00456E3A" w:rsidRPr="00991DD4" w:rsidDel="0094544B" w:rsidRDefault="00456E3A" w:rsidP="00456E3A">
            <w:pPr>
              <w:rPr>
                <w:del w:id="1095"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F6DEC07" w14:textId="5E49F149" w:rsidR="00456E3A" w:rsidRPr="00991DD4" w:rsidDel="0094544B" w:rsidRDefault="00456E3A" w:rsidP="00456E3A">
            <w:pPr>
              <w:rPr>
                <w:del w:id="1096"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57047DAB" w14:textId="54B93C53" w:rsidR="00456E3A" w:rsidRPr="00991DD4" w:rsidDel="0094544B" w:rsidRDefault="00456E3A" w:rsidP="00456E3A">
            <w:pPr>
              <w:rPr>
                <w:del w:id="1097" w:author="Victor Rouco" w:date="2020-06-17T16:51:00Z"/>
                <w:rFonts w:ascii="Arial" w:hAnsi="Arial" w:cs="Arial"/>
                <w:sz w:val="20"/>
                <w:szCs w:val="20"/>
              </w:rPr>
            </w:pPr>
            <w:del w:id="1098" w:author="Victor Rouco" w:date="2020-06-17T16:51:00Z">
              <w:r w:rsidDel="0094544B">
                <w:rPr>
                  <w:rFonts w:ascii="Arial" w:hAnsi="Arial" w:cs="Arial"/>
                  <w:sz w:val="20"/>
                  <w:szCs w:val="20"/>
                </w:rPr>
                <w:delText>Emotional robustness</w:delText>
              </w:r>
            </w:del>
          </w:p>
        </w:tc>
        <w:tc>
          <w:tcPr>
            <w:tcW w:w="2080" w:type="dxa"/>
            <w:tcBorders>
              <w:top w:val="nil"/>
              <w:left w:val="nil"/>
              <w:bottom w:val="nil"/>
              <w:right w:val="nil"/>
            </w:tcBorders>
            <w:shd w:val="clear" w:color="auto" w:fill="auto"/>
            <w:noWrap/>
            <w:vAlign w:val="bottom"/>
            <w:hideMark/>
          </w:tcPr>
          <w:p w14:paraId="6255DAA4" w14:textId="614C2FFD" w:rsidR="00456E3A" w:rsidRPr="00991DD4" w:rsidDel="0094544B" w:rsidRDefault="00456E3A" w:rsidP="00456E3A">
            <w:pPr>
              <w:rPr>
                <w:del w:id="1099" w:author="Victor Rouco" w:date="2020-06-17T16:51:00Z"/>
                <w:rFonts w:ascii="Arial" w:hAnsi="Arial" w:cs="Arial"/>
                <w:sz w:val="20"/>
                <w:szCs w:val="20"/>
              </w:rPr>
            </w:pPr>
          </w:p>
        </w:tc>
      </w:tr>
      <w:tr w:rsidR="00456E3A" w:rsidRPr="00991DD4" w:rsidDel="0094544B" w14:paraId="226CC121" w14:textId="283603A6" w:rsidTr="00456E3A">
        <w:trPr>
          <w:trHeight w:val="260"/>
          <w:del w:id="1100" w:author="Victor Rouco" w:date="2020-06-17T16:51:00Z"/>
        </w:trPr>
        <w:tc>
          <w:tcPr>
            <w:tcW w:w="2780" w:type="dxa"/>
            <w:tcBorders>
              <w:top w:val="nil"/>
              <w:left w:val="nil"/>
              <w:bottom w:val="nil"/>
              <w:right w:val="nil"/>
            </w:tcBorders>
            <w:shd w:val="clear" w:color="auto" w:fill="auto"/>
            <w:noWrap/>
            <w:vAlign w:val="bottom"/>
            <w:hideMark/>
          </w:tcPr>
          <w:p w14:paraId="46D57429" w14:textId="3EC1DF5D" w:rsidR="00456E3A" w:rsidRPr="00991DD4" w:rsidDel="0094544B" w:rsidRDefault="00456E3A" w:rsidP="00456E3A">
            <w:pPr>
              <w:rPr>
                <w:del w:id="1101"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5D613E7" w14:textId="2EA2CFEC" w:rsidR="00456E3A" w:rsidRPr="00991DD4" w:rsidDel="0094544B" w:rsidRDefault="00456E3A" w:rsidP="00456E3A">
            <w:pPr>
              <w:rPr>
                <w:del w:id="1102"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00C63194" w14:textId="370F621B" w:rsidR="00456E3A" w:rsidRPr="00991DD4" w:rsidDel="0094544B" w:rsidRDefault="00456E3A" w:rsidP="00456E3A">
            <w:pPr>
              <w:rPr>
                <w:del w:id="1103"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4E68B822" w14:textId="643389B0" w:rsidR="00456E3A" w:rsidRPr="00991DD4" w:rsidDel="0094544B" w:rsidRDefault="00456E3A" w:rsidP="00456E3A">
            <w:pPr>
              <w:rPr>
                <w:del w:id="1104" w:author="Victor Rouco" w:date="2020-06-17T16:51:00Z"/>
                <w:sz w:val="20"/>
                <w:szCs w:val="20"/>
              </w:rPr>
            </w:pPr>
          </w:p>
        </w:tc>
      </w:tr>
      <w:tr w:rsidR="00456E3A" w:rsidRPr="00991DD4" w:rsidDel="0094544B" w14:paraId="3CA83825" w14:textId="22BD4070" w:rsidTr="00456E3A">
        <w:trPr>
          <w:trHeight w:val="260"/>
          <w:del w:id="1105" w:author="Victor Rouco" w:date="2020-06-17T16:51:00Z"/>
        </w:trPr>
        <w:tc>
          <w:tcPr>
            <w:tcW w:w="2780" w:type="dxa"/>
            <w:tcBorders>
              <w:top w:val="nil"/>
              <w:left w:val="nil"/>
              <w:bottom w:val="nil"/>
              <w:right w:val="nil"/>
            </w:tcBorders>
            <w:shd w:val="clear" w:color="auto" w:fill="auto"/>
            <w:noWrap/>
            <w:vAlign w:val="bottom"/>
            <w:hideMark/>
          </w:tcPr>
          <w:p w14:paraId="4139C696" w14:textId="3EAC6503" w:rsidR="00456E3A" w:rsidRPr="00991DD4" w:rsidDel="0094544B" w:rsidRDefault="00456E3A" w:rsidP="00456E3A">
            <w:pPr>
              <w:rPr>
                <w:del w:id="1106" w:author="Victor Rouco" w:date="2020-06-17T16:51:00Z"/>
                <w:rFonts w:ascii="Arial" w:hAnsi="Arial" w:cs="Arial"/>
                <w:sz w:val="20"/>
                <w:szCs w:val="20"/>
              </w:rPr>
            </w:pPr>
            <w:del w:id="1107" w:author="Victor Rouco" w:date="2020-06-17T16:51:00Z">
              <w:r w:rsidRPr="00991DD4" w:rsidDel="0094544B">
                <w:rPr>
                  <w:rFonts w:ascii="Arial" w:hAnsi="Arial" w:cs="Arial"/>
                  <w:sz w:val="20"/>
                  <w:szCs w:val="20"/>
                </w:rPr>
                <w:delText>Openness to Experience</w:delText>
              </w:r>
            </w:del>
          </w:p>
        </w:tc>
        <w:tc>
          <w:tcPr>
            <w:tcW w:w="2660" w:type="dxa"/>
            <w:tcBorders>
              <w:top w:val="nil"/>
              <w:left w:val="nil"/>
              <w:bottom w:val="nil"/>
              <w:right w:val="nil"/>
            </w:tcBorders>
            <w:shd w:val="clear" w:color="auto" w:fill="auto"/>
            <w:noWrap/>
            <w:vAlign w:val="bottom"/>
            <w:hideMark/>
          </w:tcPr>
          <w:p w14:paraId="608439CA" w14:textId="41220F26" w:rsidR="00456E3A" w:rsidRPr="00991DD4" w:rsidDel="0094544B" w:rsidRDefault="00456E3A" w:rsidP="00456E3A">
            <w:pPr>
              <w:rPr>
                <w:del w:id="1108" w:author="Victor Rouco" w:date="2020-06-17T16:51:00Z"/>
                <w:rFonts w:ascii="Arial" w:hAnsi="Arial" w:cs="Arial"/>
                <w:sz w:val="20"/>
                <w:szCs w:val="20"/>
              </w:rPr>
            </w:pPr>
            <w:del w:id="1109" w:author="Victor Rouco" w:date="2020-06-17T16:51:00Z">
              <w:r w:rsidRPr="00991DD4" w:rsidDel="0094544B">
                <w:rPr>
                  <w:rFonts w:ascii="Arial" w:hAnsi="Arial" w:cs="Arial"/>
                  <w:sz w:val="20"/>
                  <w:szCs w:val="20"/>
                </w:rPr>
                <w:delText>Creativity</w:delText>
              </w:r>
            </w:del>
          </w:p>
        </w:tc>
        <w:tc>
          <w:tcPr>
            <w:tcW w:w="2480" w:type="dxa"/>
            <w:tcBorders>
              <w:top w:val="nil"/>
              <w:left w:val="nil"/>
              <w:bottom w:val="nil"/>
              <w:right w:val="nil"/>
            </w:tcBorders>
            <w:shd w:val="clear" w:color="auto" w:fill="auto"/>
            <w:noWrap/>
            <w:vAlign w:val="bottom"/>
            <w:hideMark/>
          </w:tcPr>
          <w:p w14:paraId="4BA9D74B" w14:textId="29C263B8" w:rsidR="00456E3A" w:rsidRPr="00991DD4" w:rsidDel="0094544B" w:rsidRDefault="00456E3A" w:rsidP="00456E3A">
            <w:pPr>
              <w:rPr>
                <w:del w:id="1110" w:author="Victor Rouco" w:date="2020-06-17T16:51:00Z"/>
                <w:rFonts w:ascii="Arial" w:hAnsi="Arial" w:cs="Arial"/>
                <w:sz w:val="20"/>
                <w:szCs w:val="20"/>
              </w:rPr>
            </w:pPr>
            <w:del w:id="1111" w:author="Victor Rouco" w:date="2020-06-17T16:51:00Z">
              <w:r w:rsidDel="0094544B">
                <w:rPr>
                  <w:rFonts w:ascii="Arial" w:hAnsi="Arial" w:cs="Arial"/>
                  <w:sz w:val="20"/>
                  <w:szCs w:val="20"/>
                </w:rPr>
                <w:delText>Interest in reading</w:delText>
              </w:r>
            </w:del>
          </w:p>
        </w:tc>
        <w:tc>
          <w:tcPr>
            <w:tcW w:w="2080" w:type="dxa"/>
            <w:tcBorders>
              <w:top w:val="nil"/>
              <w:left w:val="nil"/>
              <w:bottom w:val="nil"/>
              <w:right w:val="nil"/>
            </w:tcBorders>
            <w:shd w:val="clear" w:color="auto" w:fill="auto"/>
            <w:noWrap/>
            <w:vAlign w:val="bottom"/>
            <w:hideMark/>
          </w:tcPr>
          <w:p w14:paraId="4DB53B13" w14:textId="217864BC" w:rsidR="00456E3A" w:rsidRPr="00991DD4" w:rsidDel="0094544B" w:rsidRDefault="00456E3A" w:rsidP="00456E3A">
            <w:pPr>
              <w:rPr>
                <w:del w:id="1112" w:author="Victor Rouco" w:date="2020-06-17T16:51:00Z"/>
                <w:rFonts w:ascii="Arial" w:hAnsi="Arial" w:cs="Arial"/>
                <w:sz w:val="20"/>
                <w:szCs w:val="20"/>
              </w:rPr>
            </w:pPr>
          </w:p>
        </w:tc>
      </w:tr>
      <w:tr w:rsidR="00456E3A" w:rsidRPr="00991DD4" w:rsidDel="0094544B" w14:paraId="3A5EDF14" w14:textId="79E117C7" w:rsidTr="00456E3A">
        <w:trPr>
          <w:trHeight w:val="260"/>
          <w:del w:id="1113" w:author="Victor Rouco" w:date="2020-06-17T16:51:00Z"/>
        </w:trPr>
        <w:tc>
          <w:tcPr>
            <w:tcW w:w="2780" w:type="dxa"/>
            <w:tcBorders>
              <w:top w:val="nil"/>
              <w:left w:val="nil"/>
              <w:bottom w:val="nil"/>
              <w:right w:val="nil"/>
            </w:tcBorders>
            <w:shd w:val="clear" w:color="auto" w:fill="auto"/>
            <w:noWrap/>
            <w:vAlign w:val="bottom"/>
            <w:hideMark/>
          </w:tcPr>
          <w:p w14:paraId="1C7EC108" w14:textId="515DCEBF" w:rsidR="00456E3A" w:rsidRPr="00991DD4" w:rsidDel="0094544B" w:rsidRDefault="00456E3A" w:rsidP="00456E3A">
            <w:pPr>
              <w:rPr>
                <w:del w:id="1114"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45BFFE5D" w14:textId="688E6AB4" w:rsidR="00456E3A" w:rsidRPr="00991DD4" w:rsidDel="0094544B" w:rsidRDefault="00456E3A" w:rsidP="00456E3A">
            <w:pPr>
              <w:rPr>
                <w:del w:id="1115" w:author="Victor Rouco" w:date="2020-06-17T16:51:00Z"/>
                <w:rFonts w:ascii="Arial" w:hAnsi="Arial" w:cs="Arial"/>
                <w:sz w:val="20"/>
                <w:szCs w:val="20"/>
              </w:rPr>
            </w:pPr>
            <w:del w:id="1116" w:author="Victor Rouco" w:date="2020-06-17T16:51:00Z">
              <w:r w:rsidDel="0094544B">
                <w:rPr>
                  <w:rFonts w:ascii="Arial" w:hAnsi="Arial" w:cs="Arial"/>
                  <w:sz w:val="20"/>
                  <w:szCs w:val="20"/>
                </w:rPr>
                <w:delText>Wish for variety</w:delText>
              </w:r>
            </w:del>
          </w:p>
        </w:tc>
        <w:tc>
          <w:tcPr>
            <w:tcW w:w="2480" w:type="dxa"/>
            <w:tcBorders>
              <w:top w:val="nil"/>
              <w:left w:val="nil"/>
              <w:bottom w:val="nil"/>
              <w:right w:val="nil"/>
            </w:tcBorders>
            <w:shd w:val="clear" w:color="auto" w:fill="auto"/>
            <w:noWrap/>
            <w:vAlign w:val="bottom"/>
            <w:hideMark/>
          </w:tcPr>
          <w:p w14:paraId="718E00EF" w14:textId="38EED0AF" w:rsidR="00456E3A" w:rsidRPr="00991DD4" w:rsidDel="0094544B" w:rsidRDefault="00456E3A" w:rsidP="00456E3A">
            <w:pPr>
              <w:rPr>
                <w:del w:id="1117" w:author="Victor Rouco" w:date="2020-06-17T16:51:00Z"/>
                <w:rFonts w:ascii="Arial" w:hAnsi="Arial" w:cs="Arial"/>
                <w:sz w:val="20"/>
                <w:szCs w:val="20"/>
              </w:rPr>
            </w:pPr>
            <w:del w:id="1118" w:author="Victor Rouco" w:date="2020-06-17T16:51:00Z">
              <w:r w:rsidDel="0094544B">
                <w:rPr>
                  <w:rFonts w:ascii="Arial" w:hAnsi="Arial" w:cs="Arial"/>
                  <w:sz w:val="20"/>
                  <w:szCs w:val="20"/>
                </w:rPr>
                <w:delText>Aesthetics</w:delText>
              </w:r>
            </w:del>
          </w:p>
        </w:tc>
        <w:tc>
          <w:tcPr>
            <w:tcW w:w="2080" w:type="dxa"/>
            <w:tcBorders>
              <w:top w:val="nil"/>
              <w:left w:val="nil"/>
              <w:bottom w:val="nil"/>
              <w:right w:val="nil"/>
            </w:tcBorders>
            <w:shd w:val="clear" w:color="auto" w:fill="auto"/>
            <w:noWrap/>
            <w:vAlign w:val="bottom"/>
            <w:hideMark/>
          </w:tcPr>
          <w:p w14:paraId="6FC6D824" w14:textId="3CC8AEA7" w:rsidR="00456E3A" w:rsidRPr="00991DD4" w:rsidDel="0094544B" w:rsidRDefault="00456E3A" w:rsidP="00456E3A">
            <w:pPr>
              <w:rPr>
                <w:del w:id="1119" w:author="Victor Rouco" w:date="2020-06-17T16:51:00Z"/>
                <w:rFonts w:ascii="Arial" w:hAnsi="Arial" w:cs="Arial"/>
                <w:sz w:val="20"/>
                <w:szCs w:val="20"/>
              </w:rPr>
            </w:pPr>
          </w:p>
        </w:tc>
      </w:tr>
      <w:tr w:rsidR="00456E3A" w:rsidRPr="00991DD4" w:rsidDel="0094544B" w14:paraId="10D6CDCA" w14:textId="54C57A65" w:rsidTr="00456E3A">
        <w:trPr>
          <w:trHeight w:val="260"/>
          <w:del w:id="1120" w:author="Victor Rouco" w:date="2020-06-17T16:51:00Z"/>
        </w:trPr>
        <w:tc>
          <w:tcPr>
            <w:tcW w:w="2780" w:type="dxa"/>
            <w:tcBorders>
              <w:top w:val="nil"/>
              <w:left w:val="nil"/>
              <w:bottom w:val="nil"/>
              <w:right w:val="nil"/>
            </w:tcBorders>
            <w:shd w:val="clear" w:color="auto" w:fill="auto"/>
            <w:noWrap/>
            <w:vAlign w:val="bottom"/>
            <w:hideMark/>
          </w:tcPr>
          <w:p w14:paraId="64A0E1CC" w14:textId="4B5A28B3" w:rsidR="00456E3A" w:rsidRPr="00991DD4" w:rsidDel="0094544B" w:rsidRDefault="00456E3A" w:rsidP="00456E3A">
            <w:pPr>
              <w:rPr>
                <w:del w:id="1121"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B033FA8" w14:textId="1FB8050C" w:rsidR="00456E3A" w:rsidRPr="00991DD4" w:rsidDel="0094544B" w:rsidRDefault="00456E3A" w:rsidP="00456E3A">
            <w:pPr>
              <w:rPr>
                <w:del w:id="1122" w:author="Victor Rouco" w:date="2020-06-17T16:51:00Z"/>
                <w:rFonts w:ascii="Arial" w:hAnsi="Arial" w:cs="Arial"/>
                <w:sz w:val="20"/>
                <w:szCs w:val="20"/>
              </w:rPr>
            </w:pPr>
            <w:del w:id="1123" w:author="Victor Rouco" w:date="2020-06-17T16:51:00Z">
              <w:r w:rsidRPr="00991DD4" w:rsidDel="0094544B">
                <w:rPr>
                  <w:rFonts w:ascii="Arial" w:hAnsi="Arial" w:cs="Arial"/>
                  <w:sz w:val="20"/>
                  <w:szCs w:val="20"/>
                </w:rPr>
                <w:delText>Open</w:delText>
              </w:r>
              <w:r w:rsidDel="0094544B">
                <w:rPr>
                  <w:rFonts w:ascii="Arial" w:hAnsi="Arial" w:cs="Arial"/>
                  <w:sz w:val="20"/>
                  <w:szCs w:val="20"/>
                </w:rPr>
                <w:delText>-</w:delText>
              </w:r>
              <w:r w:rsidRPr="00991DD4" w:rsidDel="0094544B">
                <w:rPr>
                  <w:rFonts w:ascii="Arial" w:hAnsi="Arial" w:cs="Arial"/>
                  <w:sz w:val="20"/>
                  <w:szCs w:val="20"/>
                </w:rPr>
                <w:delText>mindedness</w:delText>
              </w:r>
            </w:del>
          </w:p>
        </w:tc>
        <w:tc>
          <w:tcPr>
            <w:tcW w:w="2480" w:type="dxa"/>
            <w:tcBorders>
              <w:top w:val="nil"/>
              <w:left w:val="nil"/>
              <w:bottom w:val="nil"/>
              <w:right w:val="nil"/>
            </w:tcBorders>
            <w:shd w:val="clear" w:color="auto" w:fill="auto"/>
            <w:noWrap/>
            <w:vAlign w:val="bottom"/>
            <w:hideMark/>
          </w:tcPr>
          <w:p w14:paraId="16ADBCC4" w14:textId="15104C90" w:rsidR="00456E3A" w:rsidRPr="00991DD4" w:rsidDel="0094544B" w:rsidRDefault="00456E3A" w:rsidP="00456E3A">
            <w:pPr>
              <w:rPr>
                <w:del w:id="1124" w:author="Victor Rouco" w:date="2020-06-17T16:51:00Z"/>
                <w:rFonts w:ascii="Arial" w:hAnsi="Arial" w:cs="Arial"/>
                <w:sz w:val="20"/>
                <w:szCs w:val="20"/>
              </w:rPr>
            </w:pPr>
            <w:del w:id="1125" w:author="Victor Rouco" w:date="2020-06-17T16:51:00Z">
              <w:r w:rsidDel="0094544B">
                <w:rPr>
                  <w:rFonts w:ascii="Arial" w:hAnsi="Arial" w:cs="Arial"/>
                  <w:sz w:val="20"/>
                  <w:szCs w:val="20"/>
                </w:rPr>
                <w:delText>Wish to analyze</w:delText>
              </w:r>
            </w:del>
          </w:p>
        </w:tc>
        <w:tc>
          <w:tcPr>
            <w:tcW w:w="2080" w:type="dxa"/>
            <w:tcBorders>
              <w:top w:val="nil"/>
              <w:left w:val="nil"/>
              <w:bottom w:val="nil"/>
              <w:right w:val="nil"/>
            </w:tcBorders>
            <w:shd w:val="clear" w:color="auto" w:fill="auto"/>
            <w:noWrap/>
            <w:vAlign w:val="bottom"/>
            <w:hideMark/>
          </w:tcPr>
          <w:p w14:paraId="222F6F8A" w14:textId="2D55EF2E" w:rsidR="00456E3A" w:rsidRPr="00991DD4" w:rsidDel="0094544B" w:rsidRDefault="00456E3A" w:rsidP="00456E3A">
            <w:pPr>
              <w:rPr>
                <w:del w:id="1126" w:author="Victor Rouco" w:date="2020-06-17T16:51:00Z"/>
                <w:rFonts w:ascii="Arial" w:hAnsi="Arial" w:cs="Arial"/>
                <w:sz w:val="20"/>
                <w:szCs w:val="20"/>
              </w:rPr>
            </w:pPr>
          </w:p>
        </w:tc>
      </w:tr>
      <w:tr w:rsidR="00456E3A" w:rsidRPr="00991DD4" w:rsidDel="0094544B" w14:paraId="050389FF" w14:textId="51DF290D" w:rsidTr="00456E3A">
        <w:trPr>
          <w:trHeight w:val="260"/>
          <w:del w:id="1127" w:author="Victor Rouco" w:date="2020-06-17T16:51:00Z"/>
        </w:trPr>
        <w:tc>
          <w:tcPr>
            <w:tcW w:w="2780" w:type="dxa"/>
            <w:tcBorders>
              <w:top w:val="nil"/>
              <w:left w:val="nil"/>
              <w:bottom w:val="nil"/>
              <w:right w:val="nil"/>
            </w:tcBorders>
            <w:shd w:val="clear" w:color="auto" w:fill="auto"/>
            <w:noWrap/>
            <w:vAlign w:val="bottom"/>
            <w:hideMark/>
          </w:tcPr>
          <w:p w14:paraId="1BA16AE5" w14:textId="36F567DB" w:rsidR="00456E3A" w:rsidRPr="00991DD4" w:rsidDel="0094544B" w:rsidRDefault="00456E3A" w:rsidP="00456E3A">
            <w:pPr>
              <w:rPr>
                <w:del w:id="1128"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A8E82A0" w14:textId="6FD96CB2" w:rsidR="00456E3A" w:rsidRPr="00991DD4" w:rsidDel="0094544B" w:rsidRDefault="00456E3A" w:rsidP="00456E3A">
            <w:pPr>
              <w:rPr>
                <w:del w:id="1129" w:author="Victor Rouco" w:date="2020-06-17T16:51:00Z"/>
                <w:rFonts w:ascii="Arial" w:hAnsi="Arial" w:cs="Arial"/>
                <w:sz w:val="20"/>
                <w:szCs w:val="20"/>
              </w:rPr>
            </w:pPr>
            <w:del w:id="1130" w:author="Victor Rouco" w:date="2020-06-17T16:51:00Z">
              <w:r w:rsidDel="0094544B">
                <w:rPr>
                  <w:rFonts w:ascii="Arial" w:hAnsi="Arial" w:cs="Arial"/>
                  <w:sz w:val="20"/>
                  <w:szCs w:val="20"/>
                </w:rPr>
                <w:delText>Willingness to learn</w:delText>
              </w:r>
            </w:del>
          </w:p>
        </w:tc>
        <w:tc>
          <w:tcPr>
            <w:tcW w:w="2480" w:type="dxa"/>
            <w:tcBorders>
              <w:top w:val="nil"/>
              <w:left w:val="nil"/>
              <w:bottom w:val="nil"/>
              <w:right w:val="nil"/>
            </w:tcBorders>
            <w:shd w:val="clear" w:color="auto" w:fill="auto"/>
            <w:noWrap/>
            <w:vAlign w:val="bottom"/>
            <w:hideMark/>
          </w:tcPr>
          <w:p w14:paraId="6835E6C6" w14:textId="032BE8DF" w:rsidR="00456E3A" w:rsidRPr="00991DD4" w:rsidDel="0094544B" w:rsidRDefault="00456E3A" w:rsidP="00456E3A">
            <w:pPr>
              <w:rPr>
                <w:del w:id="1131"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6E33209" w14:textId="46915E65" w:rsidR="00456E3A" w:rsidRPr="00991DD4" w:rsidDel="0094544B" w:rsidRDefault="00456E3A" w:rsidP="00456E3A">
            <w:pPr>
              <w:rPr>
                <w:del w:id="1132" w:author="Victor Rouco" w:date="2020-06-17T16:51:00Z"/>
                <w:sz w:val="20"/>
                <w:szCs w:val="20"/>
              </w:rPr>
            </w:pPr>
          </w:p>
        </w:tc>
      </w:tr>
      <w:tr w:rsidR="00456E3A" w:rsidRPr="00991DD4" w:rsidDel="0094544B" w14:paraId="2FF6C768" w14:textId="02A43A19" w:rsidTr="00456E3A">
        <w:trPr>
          <w:trHeight w:val="260"/>
          <w:del w:id="1133" w:author="Victor Rouco" w:date="2020-06-17T16:51:00Z"/>
        </w:trPr>
        <w:tc>
          <w:tcPr>
            <w:tcW w:w="2780" w:type="dxa"/>
            <w:tcBorders>
              <w:top w:val="nil"/>
              <w:left w:val="nil"/>
              <w:bottom w:val="nil"/>
              <w:right w:val="nil"/>
            </w:tcBorders>
            <w:shd w:val="clear" w:color="auto" w:fill="auto"/>
            <w:noWrap/>
            <w:vAlign w:val="bottom"/>
            <w:hideMark/>
          </w:tcPr>
          <w:p w14:paraId="73D19F86" w14:textId="7936B8D4" w:rsidR="00456E3A" w:rsidRPr="00991DD4" w:rsidDel="0094544B" w:rsidRDefault="00456E3A" w:rsidP="00456E3A">
            <w:pPr>
              <w:rPr>
                <w:del w:id="1134"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4BE1D81B" w14:textId="435D8671" w:rsidR="00456E3A" w:rsidRPr="00991DD4" w:rsidDel="0094544B" w:rsidRDefault="00456E3A" w:rsidP="00456E3A">
            <w:pPr>
              <w:rPr>
                <w:del w:id="1135" w:author="Victor Rouco" w:date="2020-06-17T16:51:00Z"/>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322C6A89" w14:textId="75FB6667" w:rsidR="00456E3A" w:rsidRPr="00991DD4" w:rsidDel="0094544B" w:rsidRDefault="00456E3A" w:rsidP="00456E3A">
            <w:pPr>
              <w:rPr>
                <w:del w:id="1136"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FFE4BB" w14:textId="489476F4" w:rsidR="00456E3A" w:rsidRPr="00991DD4" w:rsidDel="0094544B" w:rsidRDefault="00456E3A" w:rsidP="00456E3A">
            <w:pPr>
              <w:rPr>
                <w:del w:id="1137" w:author="Victor Rouco" w:date="2020-06-17T16:51:00Z"/>
                <w:sz w:val="20"/>
                <w:szCs w:val="20"/>
              </w:rPr>
            </w:pPr>
          </w:p>
        </w:tc>
      </w:tr>
      <w:tr w:rsidR="00456E3A" w:rsidRPr="00991DD4" w:rsidDel="0094544B" w14:paraId="06A5FC0A" w14:textId="27E386BE" w:rsidTr="00456E3A">
        <w:trPr>
          <w:trHeight w:val="260"/>
          <w:del w:id="1138" w:author="Victor Rouco" w:date="2020-06-17T16:51:00Z"/>
        </w:trPr>
        <w:tc>
          <w:tcPr>
            <w:tcW w:w="2780" w:type="dxa"/>
            <w:tcBorders>
              <w:top w:val="nil"/>
              <w:left w:val="nil"/>
              <w:bottom w:val="nil"/>
              <w:right w:val="nil"/>
            </w:tcBorders>
            <w:shd w:val="clear" w:color="auto" w:fill="auto"/>
            <w:noWrap/>
            <w:vAlign w:val="bottom"/>
            <w:hideMark/>
          </w:tcPr>
          <w:p w14:paraId="294CA2CB" w14:textId="7155812F" w:rsidR="00456E3A" w:rsidRPr="00991DD4" w:rsidDel="0094544B" w:rsidRDefault="00456E3A" w:rsidP="00456E3A">
            <w:pPr>
              <w:rPr>
                <w:del w:id="1139"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C0E208E" w14:textId="4427AE13" w:rsidR="00456E3A" w:rsidRPr="00991DD4" w:rsidDel="0094544B" w:rsidRDefault="00456E3A" w:rsidP="00456E3A">
            <w:pPr>
              <w:rPr>
                <w:del w:id="1140" w:author="Victor Rouco" w:date="2020-06-17T16:51:00Z"/>
                <w:rFonts w:ascii="Arial" w:hAnsi="Arial" w:cs="Arial"/>
                <w:sz w:val="20"/>
                <w:szCs w:val="20"/>
              </w:rPr>
            </w:pPr>
            <w:del w:id="1141" w:author="Victor Rouco" w:date="2020-06-17T16:51:00Z">
              <w:r w:rsidRPr="00991DD4" w:rsidDel="0094544B">
                <w:rPr>
                  <w:rFonts w:ascii="Arial" w:hAnsi="Arial" w:cs="Arial"/>
                  <w:sz w:val="20"/>
                  <w:szCs w:val="20"/>
                </w:rPr>
                <w:delText>Intellect</w:delText>
              </w:r>
            </w:del>
          </w:p>
        </w:tc>
        <w:tc>
          <w:tcPr>
            <w:tcW w:w="2480" w:type="dxa"/>
            <w:tcBorders>
              <w:top w:val="nil"/>
              <w:left w:val="nil"/>
              <w:bottom w:val="nil"/>
              <w:right w:val="nil"/>
            </w:tcBorders>
            <w:shd w:val="clear" w:color="auto" w:fill="auto"/>
            <w:noWrap/>
            <w:vAlign w:val="bottom"/>
            <w:hideMark/>
          </w:tcPr>
          <w:p w14:paraId="4503ED7C" w14:textId="414DE9A4" w:rsidR="00456E3A" w:rsidRPr="00991DD4" w:rsidDel="0094544B" w:rsidRDefault="00456E3A" w:rsidP="00456E3A">
            <w:pPr>
              <w:rPr>
                <w:del w:id="1142"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BA784D" w14:textId="65091124" w:rsidR="00456E3A" w:rsidRPr="00991DD4" w:rsidDel="0094544B" w:rsidRDefault="00456E3A" w:rsidP="00456E3A">
            <w:pPr>
              <w:rPr>
                <w:del w:id="1143" w:author="Victor Rouco" w:date="2020-06-17T16:51:00Z"/>
                <w:sz w:val="20"/>
                <w:szCs w:val="20"/>
              </w:rPr>
            </w:pPr>
          </w:p>
        </w:tc>
      </w:tr>
    </w:tbl>
    <w:p w14:paraId="23FDECAE" w14:textId="1ADB87AF" w:rsidR="00991DD4" w:rsidRDefault="002A4D5B">
      <w:pPr>
        <w:pStyle w:val="Textoindependiente"/>
        <w:rPr>
          <w:ins w:id="1144" w:author="Victor Rouco" w:date="2020-06-22T15:34:00Z"/>
        </w:rPr>
      </w:pPr>
      <w:ins w:id="1145" w:author="Victor Rouco" w:date="2020-06-22T15:00:00Z">
        <w:r>
          <w:lastRenderedPageBreak/>
          <w:t xml:space="preserve">As stated above, the partial invariant solutions were </w:t>
        </w:r>
      </w:ins>
      <w:ins w:id="1146" w:author="Victor Rouco" w:date="2020-06-22T15:01:00Z">
        <w:r>
          <w:t>tested after freeing a maximum of two parameters to differ between groups in each MI stage. Due to space constraints</w:t>
        </w:r>
      </w:ins>
      <w:ins w:id="1147" w:author="Victor Rouco" w:date="2020-06-22T15:08:00Z">
        <w:r>
          <w:t>,</w:t>
        </w:r>
      </w:ins>
      <w:ins w:id="1148" w:author="Victor Rouco" w:date="2020-06-22T15:01:00Z">
        <w:r>
          <w:t xml:space="preserve"> it is not possible to list all freed parameters </w:t>
        </w:r>
      </w:ins>
      <w:ins w:id="1149" w:author="Victor Rouco" w:date="2020-06-22T15:02:00Z">
        <w:r>
          <w:t>here</w:t>
        </w:r>
      </w:ins>
      <w:ins w:id="1150" w:author="Victor Rouco" w:date="2020-06-22T15:08:00Z">
        <w:r>
          <w:t>. R</w:t>
        </w:r>
      </w:ins>
      <w:ins w:id="1151" w:author="Victor Rouco" w:date="2020-06-22T15:02:00Z">
        <w:r>
          <w:t>esearchers interested in a more detailed description are encouraged to examine these</w:t>
        </w:r>
      </w:ins>
      <w:ins w:id="1152" w:author="Victor Rouco" w:date="2020-06-22T15:08:00Z">
        <w:r>
          <w:t xml:space="preserve"> </w:t>
        </w:r>
      </w:ins>
      <w:ins w:id="1153" w:author="Victor Rouco" w:date="2020-06-22T15:02:00Z">
        <w:r>
          <w:t xml:space="preserve">in the </w:t>
        </w:r>
        <w:proofErr w:type="spellStart"/>
        <w:r>
          <w:t>osf</w:t>
        </w:r>
        <w:proofErr w:type="spellEnd"/>
        <w:r>
          <w:t xml:space="preserve"> </w:t>
        </w:r>
      </w:ins>
      <w:ins w:id="1154" w:author="Victor Rouco" w:date="2020-06-22T15:03:00Z">
        <w:r>
          <w:t xml:space="preserve">repository </w:t>
        </w:r>
      </w:ins>
      <w:ins w:id="1155" w:author="Victor Rouco" w:date="2020-06-22T15:08:00Z">
        <w:r>
          <w:t>of</w:t>
        </w:r>
      </w:ins>
      <w:ins w:id="1156" w:author="Victor Rouco" w:date="2020-06-22T15:03:00Z">
        <w:r>
          <w:t xml:space="preserve"> this project (link here). </w:t>
        </w:r>
      </w:ins>
      <w:ins w:id="1157" w:author="Victor Rouco" w:date="2020-06-22T15:04:00Z">
        <w:r>
          <w:t xml:space="preserve">Examples of items allowed to differ in metric invariance tests are: “I </w:t>
        </w:r>
      </w:ins>
      <w:ins w:id="1158" w:author="Victor Rouco" w:date="2020-06-22T15:07:00Z">
        <w:r>
          <w:t>respect others</w:t>
        </w:r>
      </w:ins>
      <w:ins w:id="1159" w:author="Victor Rouco" w:date="2020-06-22T15:04:00Z">
        <w:r>
          <w:t xml:space="preserve">” from </w:t>
        </w:r>
      </w:ins>
      <w:ins w:id="1160" w:author="Victor Rouco" w:date="2020-06-22T15:05:00Z">
        <w:r>
          <w:t xml:space="preserve">the facet </w:t>
        </w:r>
      </w:ins>
      <w:ins w:id="1161" w:author="Victor Rouco" w:date="2020-06-22T15:07:00Z">
        <w:r>
          <w:rPr>
            <w:i/>
            <w:iCs/>
          </w:rPr>
          <w:t>Appreciation</w:t>
        </w:r>
      </w:ins>
      <w:ins w:id="1162" w:author="Victor Rouco" w:date="2020-06-22T15:05:00Z">
        <w:r>
          <w:t>; and “</w:t>
        </w:r>
      </w:ins>
      <w:ins w:id="1163" w:author="Victor Rouco" w:date="2020-06-22T15:07:00Z">
        <w:r>
          <w:t>I resist authority</w:t>
        </w:r>
      </w:ins>
      <w:ins w:id="1164" w:author="Victor Rouco" w:date="2020-06-22T15:05:00Z">
        <w:r>
          <w:t xml:space="preserve">” as well as “I </w:t>
        </w:r>
      </w:ins>
      <w:ins w:id="1165" w:author="Victor Rouco" w:date="2020-06-22T15:07:00Z">
        <w:r>
          <w:t>try to outdo others</w:t>
        </w:r>
      </w:ins>
      <w:ins w:id="1166" w:author="Victor Rouco" w:date="2020-06-22T15:05:00Z">
        <w:r>
          <w:t xml:space="preserve">” from the facet </w:t>
        </w:r>
      </w:ins>
      <w:ins w:id="1167" w:author="Victor Rouco" w:date="2020-06-22T15:07:00Z">
        <w:r>
          <w:rPr>
            <w:i/>
            <w:iCs/>
          </w:rPr>
          <w:t>Dominance</w:t>
        </w:r>
      </w:ins>
      <w:ins w:id="1168" w:author="Victor Rouco" w:date="2020-06-22T15:06:00Z">
        <w:r>
          <w:t>. Examples of items allowed to differ in scalar invariance tests are</w:t>
        </w:r>
        <w:r>
          <w:t xml:space="preserve">: “I misuse power” from the facet </w:t>
        </w:r>
        <w:r w:rsidRPr="007C628A">
          <w:rPr>
            <w:i/>
            <w:iCs/>
          </w:rPr>
          <w:t>Integrity</w:t>
        </w:r>
        <w:r>
          <w:t xml:space="preserve">; and “I like to take my time” as well as “I never give up” from the facet </w:t>
        </w:r>
        <w:r w:rsidRPr="007C628A">
          <w:rPr>
            <w:i/>
            <w:iCs/>
          </w:rPr>
          <w:t>Persistence</w:t>
        </w:r>
        <w:r>
          <w:t>.</w:t>
        </w:r>
      </w:ins>
    </w:p>
    <w:p w14:paraId="72F0F221" w14:textId="6D491FC9" w:rsidR="0024281A" w:rsidRDefault="0024281A">
      <w:pPr>
        <w:pStyle w:val="Textoindependiente"/>
        <w:rPr>
          <w:ins w:id="1169" w:author="Victor Rouco" w:date="2020-06-22T15:31:00Z"/>
        </w:rPr>
      </w:pPr>
      <w:commentRangeStart w:id="1170"/>
      <w:ins w:id="1171" w:author="Victor Rouco" w:date="2020-06-22T15:34:00Z">
        <w:r>
          <w:t>Metric non-invariant items</w:t>
        </w:r>
      </w:ins>
      <w:commentRangeEnd w:id="1170"/>
      <w:ins w:id="1172" w:author="Victor Rouco" w:date="2020-06-22T15:35:00Z">
        <w:r>
          <w:rPr>
            <w:rStyle w:val="Refdecomentario"/>
            <w:rFonts w:asciiTheme="minorHAnsi" w:hAnsiTheme="minorHAnsi"/>
          </w:rPr>
          <w:commentReference w:id="1170"/>
        </w:r>
      </w:ins>
    </w:p>
    <w:tbl>
      <w:tblPr>
        <w:tblW w:w="8863" w:type="dxa"/>
        <w:tblCellMar>
          <w:left w:w="70" w:type="dxa"/>
          <w:right w:w="70" w:type="dxa"/>
        </w:tblCellMar>
        <w:tblLook w:val="04A0" w:firstRow="1" w:lastRow="0" w:firstColumn="1" w:lastColumn="0" w:noHBand="0" w:noVBand="1"/>
      </w:tblPr>
      <w:tblGrid>
        <w:gridCol w:w="1300"/>
        <w:gridCol w:w="5324"/>
        <w:gridCol w:w="2239"/>
      </w:tblGrid>
      <w:tr w:rsidR="0024281A" w:rsidRPr="0024281A" w14:paraId="13C6FCBE" w14:textId="77777777" w:rsidTr="0024281A">
        <w:trPr>
          <w:trHeight w:val="320"/>
          <w:ins w:id="1173" w:author="Victor Rouco" w:date="2020-06-22T15:34:00Z"/>
        </w:trPr>
        <w:tc>
          <w:tcPr>
            <w:tcW w:w="1300" w:type="dxa"/>
            <w:tcBorders>
              <w:top w:val="nil"/>
              <w:left w:val="nil"/>
              <w:bottom w:val="nil"/>
              <w:right w:val="nil"/>
            </w:tcBorders>
            <w:shd w:val="clear" w:color="auto" w:fill="auto"/>
            <w:noWrap/>
            <w:vAlign w:val="bottom"/>
            <w:hideMark/>
          </w:tcPr>
          <w:p w14:paraId="3FFDF8F6" w14:textId="77777777" w:rsidR="0024281A" w:rsidRPr="0024281A" w:rsidRDefault="0024281A" w:rsidP="0024281A">
            <w:pPr>
              <w:rPr>
                <w:ins w:id="1174" w:author="Victor Rouco" w:date="2020-06-22T15:34:00Z"/>
                <w:rFonts w:ascii="Calibri" w:hAnsi="Calibri" w:cs="Calibri"/>
                <w:color w:val="000000"/>
              </w:rPr>
            </w:pPr>
            <w:proofErr w:type="spellStart"/>
            <w:ins w:id="1175" w:author="Victor Rouco" w:date="2020-06-22T15:34:00Z">
              <w:r w:rsidRPr="0024281A">
                <w:rPr>
                  <w:rFonts w:ascii="Calibri" w:hAnsi="Calibri" w:cs="Calibri"/>
                  <w:color w:val="000000"/>
                </w:rPr>
                <w:t>item</w:t>
              </w:r>
              <w:proofErr w:type="spellEnd"/>
            </w:ins>
          </w:p>
        </w:tc>
        <w:tc>
          <w:tcPr>
            <w:tcW w:w="5324" w:type="dxa"/>
            <w:tcBorders>
              <w:top w:val="nil"/>
              <w:left w:val="nil"/>
              <w:bottom w:val="nil"/>
              <w:right w:val="nil"/>
            </w:tcBorders>
            <w:shd w:val="clear" w:color="auto" w:fill="auto"/>
            <w:noWrap/>
            <w:vAlign w:val="bottom"/>
            <w:hideMark/>
          </w:tcPr>
          <w:p w14:paraId="0D44D069" w14:textId="77777777" w:rsidR="0024281A" w:rsidRPr="0024281A" w:rsidRDefault="0024281A" w:rsidP="0024281A">
            <w:pPr>
              <w:rPr>
                <w:ins w:id="1176" w:author="Victor Rouco" w:date="2020-06-22T15:34:00Z"/>
                <w:rFonts w:ascii="Calibri" w:hAnsi="Calibri" w:cs="Calibri"/>
                <w:color w:val="000000"/>
              </w:rPr>
            </w:pPr>
            <w:proofErr w:type="spellStart"/>
            <w:ins w:id="1177" w:author="Victor Rouco" w:date="2020-06-22T15:34:00Z">
              <w:r w:rsidRPr="0024281A">
                <w:rPr>
                  <w:rFonts w:ascii="Calibri" w:hAnsi="Calibri" w:cs="Calibri"/>
                  <w:color w:val="000000"/>
                </w:rPr>
                <w:t>labels</w:t>
              </w:r>
              <w:proofErr w:type="spellEnd"/>
            </w:ins>
          </w:p>
        </w:tc>
        <w:tc>
          <w:tcPr>
            <w:tcW w:w="2239" w:type="dxa"/>
            <w:tcBorders>
              <w:top w:val="nil"/>
              <w:left w:val="nil"/>
              <w:bottom w:val="nil"/>
              <w:right w:val="nil"/>
            </w:tcBorders>
            <w:shd w:val="clear" w:color="auto" w:fill="auto"/>
            <w:noWrap/>
            <w:vAlign w:val="bottom"/>
            <w:hideMark/>
          </w:tcPr>
          <w:p w14:paraId="23FBF3DC" w14:textId="77777777" w:rsidR="0024281A" w:rsidRPr="0024281A" w:rsidRDefault="0024281A" w:rsidP="0024281A">
            <w:pPr>
              <w:rPr>
                <w:ins w:id="1178" w:author="Victor Rouco" w:date="2020-06-22T15:34:00Z"/>
                <w:rFonts w:ascii="Calibri" w:hAnsi="Calibri" w:cs="Calibri"/>
                <w:color w:val="000000"/>
              </w:rPr>
            </w:pPr>
            <w:proofErr w:type="spellStart"/>
            <w:ins w:id="1179" w:author="Victor Rouco" w:date="2020-06-22T15:34:00Z">
              <w:r w:rsidRPr="0024281A">
                <w:rPr>
                  <w:rFonts w:ascii="Calibri" w:hAnsi="Calibri" w:cs="Calibri"/>
                  <w:color w:val="000000"/>
                </w:rPr>
                <w:t>facet</w:t>
              </w:r>
              <w:proofErr w:type="spellEnd"/>
            </w:ins>
          </w:p>
        </w:tc>
      </w:tr>
      <w:tr w:rsidR="0024281A" w:rsidRPr="0024281A" w14:paraId="73BB56E4" w14:textId="77777777" w:rsidTr="0024281A">
        <w:trPr>
          <w:trHeight w:val="320"/>
          <w:ins w:id="1180" w:author="Victor Rouco" w:date="2020-06-22T15:34:00Z"/>
        </w:trPr>
        <w:tc>
          <w:tcPr>
            <w:tcW w:w="1300" w:type="dxa"/>
            <w:tcBorders>
              <w:top w:val="nil"/>
              <w:left w:val="nil"/>
              <w:bottom w:val="nil"/>
              <w:right w:val="nil"/>
            </w:tcBorders>
            <w:shd w:val="clear" w:color="auto" w:fill="auto"/>
            <w:noWrap/>
            <w:vAlign w:val="bottom"/>
            <w:hideMark/>
          </w:tcPr>
          <w:p w14:paraId="53DAB2E1" w14:textId="77777777" w:rsidR="0024281A" w:rsidRPr="0024281A" w:rsidRDefault="0024281A" w:rsidP="0024281A">
            <w:pPr>
              <w:rPr>
                <w:ins w:id="1181" w:author="Victor Rouco" w:date="2020-06-22T15:34:00Z"/>
                <w:rFonts w:ascii="Calibri" w:hAnsi="Calibri" w:cs="Calibri"/>
                <w:color w:val="000000"/>
              </w:rPr>
            </w:pPr>
            <w:ins w:id="1182" w:author="Victor Rouco" w:date="2020-06-22T15:34:00Z">
              <w:r w:rsidRPr="0024281A">
                <w:rPr>
                  <w:rFonts w:ascii="Calibri" w:hAnsi="Calibri" w:cs="Calibri"/>
                  <w:color w:val="000000"/>
                </w:rPr>
                <w:t>agree75</w:t>
              </w:r>
            </w:ins>
          </w:p>
        </w:tc>
        <w:tc>
          <w:tcPr>
            <w:tcW w:w="5324" w:type="dxa"/>
            <w:tcBorders>
              <w:top w:val="nil"/>
              <w:left w:val="nil"/>
              <w:bottom w:val="nil"/>
              <w:right w:val="nil"/>
            </w:tcBorders>
            <w:shd w:val="clear" w:color="auto" w:fill="auto"/>
            <w:noWrap/>
            <w:vAlign w:val="bottom"/>
            <w:hideMark/>
          </w:tcPr>
          <w:p w14:paraId="080D41E0" w14:textId="77777777" w:rsidR="0024281A" w:rsidRPr="0024281A" w:rsidRDefault="0024281A" w:rsidP="0024281A">
            <w:pPr>
              <w:rPr>
                <w:ins w:id="1183" w:author="Victor Rouco" w:date="2020-06-22T15:34:00Z"/>
                <w:rFonts w:ascii="Calibri" w:hAnsi="Calibri" w:cs="Calibri"/>
                <w:color w:val="000000"/>
                <w:lang w:val="en-US"/>
                <w:rPrChange w:id="1184" w:author="Victor Rouco" w:date="2020-06-22T15:35:00Z">
                  <w:rPr>
                    <w:ins w:id="1185" w:author="Victor Rouco" w:date="2020-06-22T15:34:00Z"/>
                    <w:rFonts w:ascii="Calibri" w:hAnsi="Calibri" w:cs="Calibri"/>
                    <w:color w:val="000000"/>
                  </w:rPr>
                </w:rPrChange>
              </w:rPr>
            </w:pPr>
            <w:ins w:id="1186" w:author="Victor Rouco" w:date="2020-06-22T15:34:00Z">
              <w:r w:rsidRPr="0024281A">
                <w:rPr>
                  <w:rFonts w:ascii="Calibri" w:hAnsi="Calibri" w:cs="Calibri"/>
                  <w:color w:val="000000"/>
                  <w:lang w:val="en-US"/>
                  <w:rPrChange w:id="1187" w:author="Victor Rouco" w:date="2020-06-22T15:35:00Z">
                    <w:rPr>
                      <w:rFonts w:ascii="Calibri" w:hAnsi="Calibri" w:cs="Calibri"/>
                      <w:color w:val="000000"/>
                    </w:rPr>
                  </w:rPrChange>
                </w:rPr>
                <w:t>I return extra change when a cashier makes a mistake.</w:t>
              </w:r>
            </w:ins>
          </w:p>
        </w:tc>
        <w:tc>
          <w:tcPr>
            <w:tcW w:w="2239" w:type="dxa"/>
            <w:tcBorders>
              <w:top w:val="nil"/>
              <w:left w:val="nil"/>
              <w:bottom w:val="nil"/>
              <w:right w:val="nil"/>
            </w:tcBorders>
            <w:shd w:val="clear" w:color="auto" w:fill="auto"/>
            <w:noWrap/>
            <w:vAlign w:val="bottom"/>
            <w:hideMark/>
          </w:tcPr>
          <w:p w14:paraId="7FA4E392" w14:textId="77777777" w:rsidR="0024281A" w:rsidRPr="0024281A" w:rsidRDefault="0024281A" w:rsidP="0024281A">
            <w:pPr>
              <w:rPr>
                <w:ins w:id="1188" w:author="Victor Rouco" w:date="2020-06-22T15:34:00Z"/>
                <w:rFonts w:ascii="Calibri" w:hAnsi="Calibri" w:cs="Calibri"/>
                <w:color w:val="000000"/>
              </w:rPr>
            </w:pPr>
            <w:proofErr w:type="spellStart"/>
            <w:ins w:id="1189" w:author="Victor Rouco" w:date="2020-06-22T15:34:00Z">
              <w:r w:rsidRPr="0024281A">
                <w:rPr>
                  <w:rFonts w:ascii="Calibri" w:hAnsi="Calibri" w:cs="Calibri"/>
                  <w:color w:val="000000"/>
                </w:rPr>
                <w:t>Altruism</w:t>
              </w:r>
              <w:proofErr w:type="spellEnd"/>
            </w:ins>
          </w:p>
        </w:tc>
      </w:tr>
      <w:tr w:rsidR="0024281A" w:rsidRPr="0024281A" w14:paraId="6DCEC0A2" w14:textId="77777777" w:rsidTr="0024281A">
        <w:trPr>
          <w:trHeight w:val="320"/>
          <w:ins w:id="1190" w:author="Victor Rouco" w:date="2020-06-22T15:34:00Z"/>
        </w:trPr>
        <w:tc>
          <w:tcPr>
            <w:tcW w:w="1300" w:type="dxa"/>
            <w:tcBorders>
              <w:top w:val="nil"/>
              <w:left w:val="nil"/>
              <w:bottom w:val="nil"/>
              <w:right w:val="nil"/>
            </w:tcBorders>
            <w:shd w:val="clear" w:color="auto" w:fill="auto"/>
            <w:noWrap/>
            <w:vAlign w:val="bottom"/>
            <w:hideMark/>
          </w:tcPr>
          <w:p w14:paraId="75015698" w14:textId="77777777" w:rsidR="0024281A" w:rsidRPr="0024281A" w:rsidRDefault="0024281A" w:rsidP="0024281A">
            <w:pPr>
              <w:rPr>
                <w:ins w:id="1191" w:author="Victor Rouco" w:date="2020-06-22T15:34:00Z"/>
                <w:rFonts w:ascii="Calibri" w:hAnsi="Calibri" w:cs="Calibri"/>
                <w:color w:val="000000"/>
              </w:rPr>
            </w:pPr>
            <w:ins w:id="1192" w:author="Victor Rouco" w:date="2020-06-22T15:34:00Z">
              <w:r w:rsidRPr="0024281A">
                <w:rPr>
                  <w:rFonts w:ascii="Calibri" w:hAnsi="Calibri" w:cs="Calibri"/>
                  <w:color w:val="000000"/>
                </w:rPr>
                <w:t>agree73</w:t>
              </w:r>
            </w:ins>
          </w:p>
        </w:tc>
        <w:tc>
          <w:tcPr>
            <w:tcW w:w="5324" w:type="dxa"/>
            <w:tcBorders>
              <w:top w:val="nil"/>
              <w:left w:val="nil"/>
              <w:bottom w:val="nil"/>
              <w:right w:val="nil"/>
            </w:tcBorders>
            <w:shd w:val="clear" w:color="auto" w:fill="auto"/>
            <w:noWrap/>
            <w:vAlign w:val="bottom"/>
            <w:hideMark/>
          </w:tcPr>
          <w:p w14:paraId="4F640977" w14:textId="77777777" w:rsidR="0024281A" w:rsidRPr="0024281A" w:rsidRDefault="0024281A" w:rsidP="0024281A">
            <w:pPr>
              <w:rPr>
                <w:ins w:id="1193" w:author="Victor Rouco" w:date="2020-06-22T15:34:00Z"/>
                <w:rFonts w:ascii="Calibri" w:hAnsi="Calibri" w:cs="Calibri"/>
                <w:color w:val="000000"/>
              </w:rPr>
            </w:pPr>
            <w:ins w:id="1194" w:author="Victor Rouco" w:date="2020-06-22T15:34:00Z">
              <w:r w:rsidRPr="0024281A">
                <w:rPr>
                  <w:rFonts w:ascii="Calibri" w:hAnsi="Calibri" w:cs="Calibri"/>
                  <w:color w:val="000000"/>
                </w:rPr>
                <w:t xml:space="preserve">I </w:t>
              </w:r>
              <w:proofErr w:type="spellStart"/>
              <w:r w:rsidRPr="0024281A">
                <w:rPr>
                  <w:rFonts w:ascii="Calibri" w:hAnsi="Calibri" w:cs="Calibri"/>
                  <w:color w:val="000000"/>
                </w:rPr>
                <w:t>respect</w:t>
              </w:r>
              <w:proofErr w:type="spellEnd"/>
              <w:r w:rsidRPr="0024281A">
                <w:rPr>
                  <w:rFonts w:ascii="Calibri" w:hAnsi="Calibri" w:cs="Calibri"/>
                  <w:color w:val="000000"/>
                </w:rPr>
                <w:t xml:space="preserve"> </w:t>
              </w:r>
              <w:proofErr w:type="spellStart"/>
              <w:r w:rsidRPr="0024281A">
                <w:rPr>
                  <w:rFonts w:ascii="Calibri" w:hAnsi="Calibri" w:cs="Calibri"/>
                  <w:color w:val="000000"/>
                </w:rPr>
                <w:t>others</w:t>
              </w:r>
              <w:proofErr w:type="spellEnd"/>
              <w:r w:rsidRPr="0024281A">
                <w:rPr>
                  <w:rFonts w:ascii="Calibri" w:hAnsi="Calibri" w:cs="Calibri"/>
                  <w:color w:val="000000"/>
                </w:rPr>
                <w:t>.</w:t>
              </w:r>
            </w:ins>
          </w:p>
        </w:tc>
        <w:tc>
          <w:tcPr>
            <w:tcW w:w="2239" w:type="dxa"/>
            <w:tcBorders>
              <w:top w:val="nil"/>
              <w:left w:val="nil"/>
              <w:bottom w:val="nil"/>
              <w:right w:val="nil"/>
            </w:tcBorders>
            <w:shd w:val="clear" w:color="auto" w:fill="auto"/>
            <w:noWrap/>
            <w:vAlign w:val="bottom"/>
            <w:hideMark/>
          </w:tcPr>
          <w:p w14:paraId="4BCC0AFF" w14:textId="77777777" w:rsidR="0024281A" w:rsidRPr="0024281A" w:rsidRDefault="0024281A" w:rsidP="0024281A">
            <w:pPr>
              <w:rPr>
                <w:ins w:id="1195" w:author="Victor Rouco" w:date="2020-06-22T15:34:00Z"/>
                <w:rFonts w:ascii="Calibri" w:hAnsi="Calibri" w:cs="Calibri"/>
                <w:color w:val="000000"/>
              </w:rPr>
            </w:pPr>
            <w:proofErr w:type="spellStart"/>
            <w:ins w:id="1196" w:author="Victor Rouco" w:date="2020-06-22T15:34:00Z">
              <w:r w:rsidRPr="0024281A">
                <w:rPr>
                  <w:rFonts w:ascii="Calibri" w:hAnsi="Calibri" w:cs="Calibri"/>
                  <w:color w:val="000000"/>
                </w:rPr>
                <w:t>Appreciation</w:t>
              </w:r>
              <w:proofErr w:type="spellEnd"/>
            </w:ins>
          </w:p>
        </w:tc>
      </w:tr>
      <w:tr w:rsidR="0024281A" w:rsidRPr="0024281A" w14:paraId="3F2884EE" w14:textId="77777777" w:rsidTr="0024281A">
        <w:trPr>
          <w:trHeight w:val="320"/>
          <w:ins w:id="1197" w:author="Victor Rouco" w:date="2020-06-22T15:34:00Z"/>
        </w:trPr>
        <w:tc>
          <w:tcPr>
            <w:tcW w:w="1300" w:type="dxa"/>
            <w:tcBorders>
              <w:top w:val="nil"/>
              <w:left w:val="nil"/>
              <w:bottom w:val="nil"/>
              <w:right w:val="nil"/>
            </w:tcBorders>
            <w:shd w:val="clear" w:color="auto" w:fill="auto"/>
            <w:noWrap/>
            <w:vAlign w:val="bottom"/>
            <w:hideMark/>
          </w:tcPr>
          <w:p w14:paraId="2FC10B8D" w14:textId="77777777" w:rsidR="0024281A" w:rsidRPr="0024281A" w:rsidRDefault="0024281A" w:rsidP="0024281A">
            <w:pPr>
              <w:rPr>
                <w:ins w:id="1198" w:author="Victor Rouco" w:date="2020-06-22T15:34:00Z"/>
                <w:rFonts w:ascii="Calibri" w:hAnsi="Calibri" w:cs="Calibri"/>
                <w:color w:val="000000"/>
              </w:rPr>
            </w:pPr>
            <w:ins w:id="1199" w:author="Victor Rouco" w:date="2020-06-22T15:34:00Z">
              <w:r w:rsidRPr="0024281A">
                <w:rPr>
                  <w:rFonts w:ascii="Calibri" w:hAnsi="Calibri" w:cs="Calibri"/>
                  <w:color w:val="000000"/>
                </w:rPr>
                <w:t>agree92</w:t>
              </w:r>
            </w:ins>
          </w:p>
        </w:tc>
        <w:tc>
          <w:tcPr>
            <w:tcW w:w="5324" w:type="dxa"/>
            <w:tcBorders>
              <w:top w:val="nil"/>
              <w:left w:val="nil"/>
              <w:bottom w:val="nil"/>
              <w:right w:val="nil"/>
            </w:tcBorders>
            <w:shd w:val="clear" w:color="auto" w:fill="auto"/>
            <w:noWrap/>
            <w:vAlign w:val="bottom"/>
            <w:hideMark/>
          </w:tcPr>
          <w:p w14:paraId="1BE4EE13" w14:textId="77777777" w:rsidR="0024281A" w:rsidRPr="0024281A" w:rsidRDefault="0024281A" w:rsidP="0024281A">
            <w:pPr>
              <w:rPr>
                <w:ins w:id="1200" w:author="Victor Rouco" w:date="2020-06-22T15:34:00Z"/>
                <w:rFonts w:ascii="Calibri" w:hAnsi="Calibri" w:cs="Calibri"/>
                <w:color w:val="000000"/>
              </w:rPr>
            </w:pPr>
            <w:ins w:id="1201" w:author="Victor Rouco" w:date="2020-06-22T15:34:00Z">
              <w:r w:rsidRPr="0024281A">
                <w:rPr>
                  <w:rFonts w:ascii="Calibri" w:hAnsi="Calibri" w:cs="Calibri"/>
                  <w:color w:val="000000"/>
                </w:rPr>
                <w:t xml:space="preserve">I </w:t>
              </w:r>
              <w:proofErr w:type="spellStart"/>
              <w:r w:rsidRPr="0024281A">
                <w:rPr>
                  <w:rFonts w:ascii="Calibri" w:hAnsi="Calibri" w:cs="Calibri"/>
                  <w:color w:val="000000"/>
                </w:rPr>
                <w:t>tend</w:t>
              </w:r>
              <w:proofErr w:type="spellEnd"/>
              <w:r w:rsidRPr="0024281A">
                <w:rPr>
                  <w:rFonts w:ascii="Calibri" w:hAnsi="Calibri" w:cs="Calibri"/>
                  <w:color w:val="000000"/>
                </w:rPr>
                <w:t xml:space="preserve"> to </w:t>
              </w:r>
              <w:proofErr w:type="spellStart"/>
              <w:r w:rsidRPr="0024281A">
                <w:rPr>
                  <w:rFonts w:ascii="Calibri" w:hAnsi="Calibri" w:cs="Calibri"/>
                  <w:color w:val="000000"/>
                </w:rPr>
                <w:t>complain</w:t>
              </w:r>
              <w:proofErr w:type="spellEnd"/>
              <w:r w:rsidRPr="0024281A">
                <w:rPr>
                  <w:rFonts w:ascii="Calibri" w:hAnsi="Calibri" w:cs="Calibri"/>
                  <w:color w:val="000000"/>
                </w:rPr>
                <w:t>.</w:t>
              </w:r>
            </w:ins>
          </w:p>
        </w:tc>
        <w:tc>
          <w:tcPr>
            <w:tcW w:w="2239" w:type="dxa"/>
            <w:tcBorders>
              <w:top w:val="nil"/>
              <w:left w:val="nil"/>
              <w:bottom w:val="nil"/>
              <w:right w:val="nil"/>
            </w:tcBorders>
            <w:shd w:val="clear" w:color="auto" w:fill="auto"/>
            <w:noWrap/>
            <w:vAlign w:val="bottom"/>
            <w:hideMark/>
          </w:tcPr>
          <w:p w14:paraId="388E1E2D" w14:textId="77777777" w:rsidR="0024281A" w:rsidRPr="0024281A" w:rsidRDefault="0024281A" w:rsidP="0024281A">
            <w:pPr>
              <w:rPr>
                <w:ins w:id="1202" w:author="Victor Rouco" w:date="2020-06-22T15:34:00Z"/>
                <w:rFonts w:ascii="Calibri" w:hAnsi="Calibri" w:cs="Calibri"/>
                <w:color w:val="000000"/>
              </w:rPr>
            </w:pPr>
            <w:proofErr w:type="spellStart"/>
            <w:ins w:id="1203" w:author="Victor Rouco" w:date="2020-06-22T15:34:00Z">
              <w:r w:rsidRPr="0024281A">
                <w:rPr>
                  <w:rFonts w:ascii="Calibri" w:hAnsi="Calibri" w:cs="Calibri"/>
                  <w:color w:val="000000"/>
                </w:rPr>
                <w:t>Search</w:t>
              </w:r>
              <w:proofErr w:type="spellEnd"/>
              <w:r w:rsidRPr="0024281A">
                <w:rPr>
                  <w:rFonts w:ascii="Calibri" w:hAnsi="Calibri" w:cs="Calibri"/>
                  <w:color w:val="000000"/>
                </w:rPr>
                <w:t xml:space="preserve"> </w:t>
              </w:r>
              <w:proofErr w:type="spellStart"/>
              <w:r w:rsidRPr="0024281A">
                <w:rPr>
                  <w:rFonts w:ascii="Calibri" w:hAnsi="Calibri" w:cs="Calibri"/>
                  <w:color w:val="000000"/>
                </w:rPr>
                <w:t>for</w:t>
              </w:r>
              <w:proofErr w:type="spellEnd"/>
              <w:r w:rsidRPr="0024281A">
                <w:rPr>
                  <w:rFonts w:ascii="Calibri" w:hAnsi="Calibri" w:cs="Calibri"/>
                  <w:color w:val="000000"/>
                </w:rPr>
                <w:t xml:space="preserve"> </w:t>
              </w:r>
              <w:proofErr w:type="spellStart"/>
              <w:r w:rsidRPr="0024281A">
                <w:rPr>
                  <w:rFonts w:ascii="Calibri" w:hAnsi="Calibri" w:cs="Calibri"/>
                  <w:color w:val="000000"/>
                </w:rPr>
                <w:t>Support</w:t>
              </w:r>
              <w:proofErr w:type="spellEnd"/>
            </w:ins>
          </w:p>
        </w:tc>
      </w:tr>
      <w:tr w:rsidR="0024281A" w:rsidRPr="0024281A" w14:paraId="2DB45B19" w14:textId="77777777" w:rsidTr="0024281A">
        <w:trPr>
          <w:trHeight w:val="320"/>
          <w:ins w:id="1204" w:author="Victor Rouco" w:date="2020-06-22T15:34:00Z"/>
        </w:trPr>
        <w:tc>
          <w:tcPr>
            <w:tcW w:w="1300" w:type="dxa"/>
            <w:tcBorders>
              <w:top w:val="nil"/>
              <w:left w:val="nil"/>
              <w:bottom w:val="nil"/>
              <w:right w:val="nil"/>
            </w:tcBorders>
            <w:shd w:val="clear" w:color="auto" w:fill="auto"/>
            <w:noWrap/>
            <w:vAlign w:val="bottom"/>
            <w:hideMark/>
          </w:tcPr>
          <w:p w14:paraId="10807D79" w14:textId="77777777" w:rsidR="0024281A" w:rsidRPr="0024281A" w:rsidRDefault="0024281A" w:rsidP="0024281A">
            <w:pPr>
              <w:rPr>
                <w:ins w:id="1205" w:author="Victor Rouco" w:date="2020-06-22T15:34:00Z"/>
                <w:rFonts w:ascii="Calibri" w:hAnsi="Calibri" w:cs="Calibri"/>
                <w:color w:val="000000"/>
              </w:rPr>
            </w:pPr>
            <w:ins w:id="1206" w:author="Victor Rouco" w:date="2020-06-22T15:34:00Z">
              <w:r w:rsidRPr="0024281A">
                <w:rPr>
                  <w:rFonts w:ascii="Calibri" w:hAnsi="Calibri" w:cs="Calibri"/>
                  <w:color w:val="000000"/>
                </w:rPr>
                <w:t>agree80</w:t>
              </w:r>
            </w:ins>
          </w:p>
        </w:tc>
        <w:tc>
          <w:tcPr>
            <w:tcW w:w="5324" w:type="dxa"/>
            <w:tcBorders>
              <w:top w:val="nil"/>
              <w:left w:val="nil"/>
              <w:bottom w:val="nil"/>
              <w:right w:val="nil"/>
            </w:tcBorders>
            <w:shd w:val="clear" w:color="auto" w:fill="auto"/>
            <w:noWrap/>
            <w:vAlign w:val="bottom"/>
            <w:hideMark/>
          </w:tcPr>
          <w:p w14:paraId="2C5A4AB9" w14:textId="77777777" w:rsidR="0024281A" w:rsidRPr="0024281A" w:rsidRDefault="0024281A" w:rsidP="0024281A">
            <w:pPr>
              <w:rPr>
                <w:ins w:id="1207" w:author="Victor Rouco" w:date="2020-06-22T15:34:00Z"/>
                <w:rFonts w:ascii="Calibri" w:hAnsi="Calibri" w:cs="Calibri"/>
                <w:color w:val="000000"/>
              </w:rPr>
            </w:pPr>
            <w:ins w:id="1208" w:author="Victor Rouco" w:date="2020-06-22T15:34:00Z">
              <w:r w:rsidRPr="0024281A">
                <w:rPr>
                  <w:rFonts w:ascii="Calibri" w:hAnsi="Calibri" w:cs="Calibri"/>
                  <w:color w:val="000000"/>
                </w:rPr>
                <w:t xml:space="preserve">I </w:t>
              </w:r>
              <w:proofErr w:type="gramStart"/>
              <w:r w:rsidRPr="0024281A">
                <w:rPr>
                  <w:rFonts w:ascii="Calibri" w:hAnsi="Calibri" w:cs="Calibri"/>
                  <w:color w:val="000000"/>
                </w:rPr>
                <w:t>show</w:t>
              </w:r>
              <w:proofErr w:type="gramEnd"/>
              <w:r w:rsidRPr="0024281A">
                <w:rPr>
                  <w:rFonts w:ascii="Calibri" w:hAnsi="Calibri" w:cs="Calibri"/>
                  <w:color w:val="000000"/>
                </w:rPr>
                <w:t xml:space="preserve"> </w:t>
              </w:r>
              <w:proofErr w:type="spellStart"/>
              <w:r w:rsidRPr="0024281A">
                <w:rPr>
                  <w:rFonts w:ascii="Calibri" w:hAnsi="Calibri" w:cs="Calibri"/>
                  <w:color w:val="000000"/>
                </w:rPr>
                <w:t>my</w:t>
              </w:r>
              <w:proofErr w:type="spellEnd"/>
              <w:r w:rsidRPr="0024281A">
                <w:rPr>
                  <w:rFonts w:ascii="Calibri" w:hAnsi="Calibri" w:cs="Calibri"/>
                  <w:color w:val="000000"/>
                </w:rPr>
                <w:t xml:space="preserve"> </w:t>
              </w:r>
              <w:proofErr w:type="spellStart"/>
              <w:r w:rsidRPr="0024281A">
                <w:rPr>
                  <w:rFonts w:ascii="Calibri" w:hAnsi="Calibri" w:cs="Calibri"/>
                  <w:color w:val="000000"/>
                </w:rPr>
                <w:t>fear</w:t>
              </w:r>
              <w:proofErr w:type="spellEnd"/>
              <w:r w:rsidRPr="0024281A">
                <w:rPr>
                  <w:rFonts w:ascii="Calibri" w:hAnsi="Calibri" w:cs="Calibri"/>
                  <w:color w:val="000000"/>
                </w:rPr>
                <w:t>.</w:t>
              </w:r>
            </w:ins>
          </w:p>
        </w:tc>
        <w:tc>
          <w:tcPr>
            <w:tcW w:w="2239" w:type="dxa"/>
            <w:tcBorders>
              <w:top w:val="nil"/>
              <w:left w:val="nil"/>
              <w:bottom w:val="nil"/>
              <w:right w:val="nil"/>
            </w:tcBorders>
            <w:shd w:val="clear" w:color="auto" w:fill="auto"/>
            <w:noWrap/>
            <w:vAlign w:val="bottom"/>
            <w:hideMark/>
          </w:tcPr>
          <w:p w14:paraId="1EF164CA" w14:textId="77777777" w:rsidR="0024281A" w:rsidRPr="0024281A" w:rsidRDefault="0024281A" w:rsidP="0024281A">
            <w:pPr>
              <w:rPr>
                <w:ins w:id="1209" w:author="Victor Rouco" w:date="2020-06-22T15:34:00Z"/>
                <w:rFonts w:ascii="Calibri" w:hAnsi="Calibri" w:cs="Calibri"/>
                <w:color w:val="000000"/>
              </w:rPr>
            </w:pPr>
            <w:proofErr w:type="spellStart"/>
            <w:ins w:id="1210" w:author="Victor Rouco" w:date="2020-06-22T15:34:00Z">
              <w:r w:rsidRPr="0024281A">
                <w:rPr>
                  <w:rFonts w:ascii="Calibri" w:hAnsi="Calibri" w:cs="Calibri"/>
                  <w:color w:val="000000"/>
                </w:rPr>
                <w:t>Search</w:t>
              </w:r>
              <w:proofErr w:type="spellEnd"/>
              <w:r w:rsidRPr="0024281A">
                <w:rPr>
                  <w:rFonts w:ascii="Calibri" w:hAnsi="Calibri" w:cs="Calibri"/>
                  <w:color w:val="000000"/>
                </w:rPr>
                <w:t xml:space="preserve"> </w:t>
              </w:r>
              <w:proofErr w:type="spellStart"/>
              <w:r w:rsidRPr="0024281A">
                <w:rPr>
                  <w:rFonts w:ascii="Calibri" w:hAnsi="Calibri" w:cs="Calibri"/>
                  <w:color w:val="000000"/>
                </w:rPr>
                <w:t>for</w:t>
              </w:r>
              <w:proofErr w:type="spellEnd"/>
              <w:r w:rsidRPr="0024281A">
                <w:rPr>
                  <w:rFonts w:ascii="Calibri" w:hAnsi="Calibri" w:cs="Calibri"/>
                  <w:color w:val="000000"/>
                </w:rPr>
                <w:t xml:space="preserve"> </w:t>
              </w:r>
              <w:proofErr w:type="spellStart"/>
              <w:r w:rsidRPr="0024281A">
                <w:rPr>
                  <w:rFonts w:ascii="Calibri" w:hAnsi="Calibri" w:cs="Calibri"/>
                  <w:color w:val="000000"/>
                </w:rPr>
                <w:t>Support</w:t>
              </w:r>
              <w:proofErr w:type="spellEnd"/>
            </w:ins>
          </w:p>
        </w:tc>
      </w:tr>
      <w:tr w:rsidR="0024281A" w:rsidRPr="0024281A" w14:paraId="10564A4A" w14:textId="77777777" w:rsidTr="0024281A">
        <w:trPr>
          <w:trHeight w:val="320"/>
          <w:ins w:id="1211" w:author="Victor Rouco" w:date="2020-06-22T15:34:00Z"/>
        </w:trPr>
        <w:tc>
          <w:tcPr>
            <w:tcW w:w="1300" w:type="dxa"/>
            <w:tcBorders>
              <w:top w:val="nil"/>
              <w:left w:val="nil"/>
              <w:bottom w:val="nil"/>
              <w:right w:val="nil"/>
            </w:tcBorders>
            <w:shd w:val="clear" w:color="auto" w:fill="auto"/>
            <w:noWrap/>
            <w:vAlign w:val="bottom"/>
            <w:hideMark/>
          </w:tcPr>
          <w:p w14:paraId="7B178D05" w14:textId="77777777" w:rsidR="0024281A" w:rsidRPr="0024281A" w:rsidRDefault="0024281A" w:rsidP="0024281A">
            <w:pPr>
              <w:rPr>
                <w:ins w:id="1212" w:author="Victor Rouco" w:date="2020-06-22T15:34:00Z"/>
                <w:rFonts w:ascii="Calibri" w:hAnsi="Calibri" w:cs="Calibri"/>
                <w:color w:val="000000"/>
              </w:rPr>
            </w:pPr>
            <w:ins w:id="1213" w:author="Victor Rouco" w:date="2020-06-22T15:34:00Z">
              <w:r w:rsidRPr="0024281A">
                <w:rPr>
                  <w:rFonts w:ascii="Calibri" w:hAnsi="Calibri" w:cs="Calibri"/>
                  <w:color w:val="000000"/>
                </w:rPr>
                <w:t>agree43</w:t>
              </w:r>
            </w:ins>
          </w:p>
        </w:tc>
        <w:tc>
          <w:tcPr>
            <w:tcW w:w="5324" w:type="dxa"/>
            <w:tcBorders>
              <w:top w:val="nil"/>
              <w:left w:val="nil"/>
              <w:bottom w:val="nil"/>
              <w:right w:val="nil"/>
            </w:tcBorders>
            <w:shd w:val="clear" w:color="auto" w:fill="auto"/>
            <w:noWrap/>
            <w:vAlign w:val="bottom"/>
            <w:hideMark/>
          </w:tcPr>
          <w:p w14:paraId="5189E8D5" w14:textId="77777777" w:rsidR="0024281A" w:rsidRPr="0024281A" w:rsidRDefault="0024281A" w:rsidP="0024281A">
            <w:pPr>
              <w:rPr>
                <w:ins w:id="1214" w:author="Victor Rouco" w:date="2020-06-22T15:34:00Z"/>
                <w:rFonts w:ascii="Calibri" w:hAnsi="Calibri" w:cs="Calibri"/>
                <w:color w:val="000000"/>
                <w:lang w:val="en-US"/>
                <w:rPrChange w:id="1215" w:author="Victor Rouco" w:date="2020-06-22T15:35:00Z">
                  <w:rPr>
                    <w:ins w:id="1216" w:author="Victor Rouco" w:date="2020-06-22T15:34:00Z"/>
                    <w:rFonts w:ascii="Calibri" w:hAnsi="Calibri" w:cs="Calibri"/>
                    <w:color w:val="000000"/>
                  </w:rPr>
                </w:rPrChange>
              </w:rPr>
            </w:pPr>
            <w:ins w:id="1217" w:author="Victor Rouco" w:date="2020-06-22T15:34:00Z">
              <w:r w:rsidRPr="0024281A">
                <w:rPr>
                  <w:rFonts w:ascii="Calibri" w:hAnsi="Calibri" w:cs="Calibri"/>
                  <w:color w:val="000000"/>
                  <w:lang w:val="en-US"/>
                  <w:rPrChange w:id="1218" w:author="Victor Rouco" w:date="2020-06-22T15:35:00Z">
                    <w:rPr>
                      <w:rFonts w:ascii="Calibri" w:hAnsi="Calibri" w:cs="Calibri"/>
                      <w:color w:val="000000"/>
                    </w:rPr>
                  </w:rPrChange>
                </w:rPr>
                <w:t>I find it easy to manipulate others.</w:t>
              </w:r>
            </w:ins>
          </w:p>
        </w:tc>
        <w:tc>
          <w:tcPr>
            <w:tcW w:w="2239" w:type="dxa"/>
            <w:tcBorders>
              <w:top w:val="nil"/>
              <w:left w:val="nil"/>
              <w:bottom w:val="nil"/>
              <w:right w:val="nil"/>
            </w:tcBorders>
            <w:shd w:val="clear" w:color="auto" w:fill="auto"/>
            <w:noWrap/>
            <w:vAlign w:val="bottom"/>
            <w:hideMark/>
          </w:tcPr>
          <w:p w14:paraId="32B62280" w14:textId="77777777" w:rsidR="0024281A" w:rsidRPr="0024281A" w:rsidRDefault="0024281A" w:rsidP="0024281A">
            <w:pPr>
              <w:rPr>
                <w:ins w:id="1219" w:author="Victor Rouco" w:date="2020-06-22T15:34:00Z"/>
                <w:rFonts w:ascii="Calibri" w:hAnsi="Calibri" w:cs="Calibri"/>
                <w:color w:val="000000"/>
              </w:rPr>
            </w:pPr>
            <w:proofErr w:type="spellStart"/>
            <w:ins w:id="1220" w:author="Victor Rouco" w:date="2020-06-22T15:34:00Z">
              <w:r w:rsidRPr="0024281A">
                <w:rPr>
                  <w:rFonts w:ascii="Calibri" w:hAnsi="Calibri" w:cs="Calibri"/>
                  <w:color w:val="000000"/>
                </w:rPr>
                <w:t>Genuineness</w:t>
              </w:r>
              <w:proofErr w:type="spellEnd"/>
            </w:ins>
          </w:p>
        </w:tc>
      </w:tr>
      <w:tr w:rsidR="0024281A" w:rsidRPr="0024281A" w14:paraId="071D8B48" w14:textId="77777777" w:rsidTr="0024281A">
        <w:trPr>
          <w:trHeight w:val="320"/>
          <w:ins w:id="1221" w:author="Victor Rouco" w:date="2020-06-22T15:34:00Z"/>
        </w:trPr>
        <w:tc>
          <w:tcPr>
            <w:tcW w:w="1300" w:type="dxa"/>
            <w:tcBorders>
              <w:top w:val="nil"/>
              <w:left w:val="nil"/>
              <w:bottom w:val="nil"/>
              <w:right w:val="nil"/>
            </w:tcBorders>
            <w:shd w:val="clear" w:color="auto" w:fill="auto"/>
            <w:noWrap/>
            <w:vAlign w:val="bottom"/>
            <w:hideMark/>
          </w:tcPr>
          <w:p w14:paraId="596CBECA" w14:textId="77777777" w:rsidR="0024281A" w:rsidRPr="0024281A" w:rsidRDefault="0024281A" w:rsidP="0024281A">
            <w:pPr>
              <w:rPr>
                <w:ins w:id="1222" w:author="Victor Rouco" w:date="2020-06-22T15:34:00Z"/>
                <w:rFonts w:ascii="Calibri" w:hAnsi="Calibri" w:cs="Calibri"/>
                <w:color w:val="000000"/>
              </w:rPr>
            </w:pPr>
            <w:ins w:id="1223" w:author="Victor Rouco" w:date="2020-06-22T15:34:00Z">
              <w:r w:rsidRPr="0024281A">
                <w:rPr>
                  <w:rFonts w:ascii="Calibri" w:hAnsi="Calibri" w:cs="Calibri"/>
                  <w:color w:val="000000"/>
                </w:rPr>
                <w:t>agree71</w:t>
              </w:r>
            </w:ins>
          </w:p>
        </w:tc>
        <w:tc>
          <w:tcPr>
            <w:tcW w:w="5324" w:type="dxa"/>
            <w:tcBorders>
              <w:top w:val="nil"/>
              <w:left w:val="nil"/>
              <w:bottom w:val="nil"/>
              <w:right w:val="nil"/>
            </w:tcBorders>
            <w:shd w:val="clear" w:color="auto" w:fill="auto"/>
            <w:noWrap/>
            <w:vAlign w:val="bottom"/>
            <w:hideMark/>
          </w:tcPr>
          <w:p w14:paraId="3BE03748" w14:textId="77777777" w:rsidR="0024281A" w:rsidRPr="0024281A" w:rsidRDefault="0024281A" w:rsidP="0024281A">
            <w:pPr>
              <w:rPr>
                <w:ins w:id="1224" w:author="Victor Rouco" w:date="2020-06-22T15:34:00Z"/>
                <w:rFonts w:ascii="Calibri" w:hAnsi="Calibri" w:cs="Calibri"/>
                <w:color w:val="000000"/>
              </w:rPr>
            </w:pPr>
            <w:ins w:id="1225" w:author="Victor Rouco" w:date="2020-06-22T15:34:00Z">
              <w:r w:rsidRPr="0024281A">
                <w:rPr>
                  <w:rFonts w:ascii="Calibri" w:hAnsi="Calibri" w:cs="Calibri"/>
                  <w:color w:val="000000"/>
                </w:rPr>
                <w:t xml:space="preserve">I </w:t>
              </w:r>
              <w:proofErr w:type="spellStart"/>
              <w:r w:rsidRPr="0024281A">
                <w:rPr>
                  <w:rFonts w:ascii="Calibri" w:hAnsi="Calibri" w:cs="Calibri"/>
                  <w:color w:val="000000"/>
                </w:rPr>
                <w:t>respect</w:t>
              </w:r>
              <w:proofErr w:type="spellEnd"/>
              <w:r w:rsidRPr="0024281A">
                <w:rPr>
                  <w:rFonts w:ascii="Calibri" w:hAnsi="Calibri" w:cs="Calibri"/>
                  <w:color w:val="000000"/>
                </w:rPr>
                <w:t xml:space="preserve"> </w:t>
              </w:r>
              <w:proofErr w:type="spellStart"/>
              <w:r w:rsidRPr="0024281A">
                <w:rPr>
                  <w:rFonts w:ascii="Calibri" w:hAnsi="Calibri" w:cs="Calibri"/>
                  <w:color w:val="000000"/>
                </w:rPr>
                <w:t>authority</w:t>
              </w:r>
              <w:proofErr w:type="spellEnd"/>
              <w:r w:rsidRPr="0024281A">
                <w:rPr>
                  <w:rFonts w:ascii="Calibri" w:hAnsi="Calibri" w:cs="Calibri"/>
                  <w:color w:val="000000"/>
                </w:rPr>
                <w:t>.</w:t>
              </w:r>
            </w:ins>
          </w:p>
        </w:tc>
        <w:tc>
          <w:tcPr>
            <w:tcW w:w="2239" w:type="dxa"/>
            <w:tcBorders>
              <w:top w:val="nil"/>
              <w:left w:val="nil"/>
              <w:bottom w:val="nil"/>
              <w:right w:val="nil"/>
            </w:tcBorders>
            <w:shd w:val="clear" w:color="auto" w:fill="auto"/>
            <w:noWrap/>
            <w:vAlign w:val="bottom"/>
            <w:hideMark/>
          </w:tcPr>
          <w:p w14:paraId="23B58E37" w14:textId="77777777" w:rsidR="0024281A" w:rsidRPr="0024281A" w:rsidRDefault="0024281A" w:rsidP="0024281A">
            <w:pPr>
              <w:rPr>
                <w:ins w:id="1226" w:author="Victor Rouco" w:date="2020-06-22T15:34:00Z"/>
                <w:rFonts w:ascii="Calibri" w:hAnsi="Calibri" w:cs="Calibri"/>
                <w:color w:val="000000"/>
              </w:rPr>
            </w:pPr>
            <w:proofErr w:type="spellStart"/>
            <w:ins w:id="1227" w:author="Victor Rouco" w:date="2020-06-22T15:34:00Z">
              <w:r w:rsidRPr="0024281A">
                <w:rPr>
                  <w:rFonts w:ascii="Calibri" w:hAnsi="Calibri" w:cs="Calibri"/>
                  <w:color w:val="000000"/>
                </w:rPr>
                <w:t>Genuineness</w:t>
              </w:r>
              <w:proofErr w:type="spellEnd"/>
            </w:ins>
          </w:p>
        </w:tc>
      </w:tr>
      <w:tr w:rsidR="0024281A" w:rsidRPr="0024281A" w14:paraId="441AE009" w14:textId="77777777" w:rsidTr="0024281A">
        <w:trPr>
          <w:trHeight w:val="320"/>
          <w:ins w:id="1228" w:author="Victor Rouco" w:date="2020-06-22T15:34:00Z"/>
        </w:trPr>
        <w:tc>
          <w:tcPr>
            <w:tcW w:w="1300" w:type="dxa"/>
            <w:tcBorders>
              <w:top w:val="nil"/>
              <w:left w:val="nil"/>
              <w:bottom w:val="nil"/>
              <w:right w:val="nil"/>
            </w:tcBorders>
            <w:shd w:val="clear" w:color="auto" w:fill="auto"/>
            <w:noWrap/>
            <w:vAlign w:val="bottom"/>
            <w:hideMark/>
          </w:tcPr>
          <w:p w14:paraId="1374FE95" w14:textId="77777777" w:rsidR="0024281A" w:rsidRPr="0024281A" w:rsidRDefault="0024281A" w:rsidP="0024281A">
            <w:pPr>
              <w:rPr>
                <w:ins w:id="1229" w:author="Victor Rouco" w:date="2020-06-22T15:34:00Z"/>
                <w:rFonts w:ascii="Calibri" w:hAnsi="Calibri" w:cs="Calibri"/>
                <w:color w:val="000000"/>
              </w:rPr>
            </w:pPr>
            <w:ins w:id="1230" w:author="Victor Rouco" w:date="2020-06-22T15:34:00Z">
              <w:r w:rsidRPr="0024281A">
                <w:rPr>
                  <w:rFonts w:ascii="Calibri" w:hAnsi="Calibri" w:cs="Calibri"/>
                  <w:color w:val="000000"/>
                </w:rPr>
                <w:t>agree77</w:t>
              </w:r>
            </w:ins>
          </w:p>
        </w:tc>
        <w:tc>
          <w:tcPr>
            <w:tcW w:w="5324" w:type="dxa"/>
            <w:tcBorders>
              <w:top w:val="nil"/>
              <w:left w:val="nil"/>
              <w:bottom w:val="nil"/>
              <w:right w:val="nil"/>
            </w:tcBorders>
            <w:shd w:val="clear" w:color="auto" w:fill="auto"/>
            <w:noWrap/>
            <w:vAlign w:val="bottom"/>
            <w:hideMark/>
          </w:tcPr>
          <w:p w14:paraId="0A57612A" w14:textId="77777777" w:rsidR="0024281A" w:rsidRPr="0024281A" w:rsidRDefault="0024281A" w:rsidP="0024281A">
            <w:pPr>
              <w:rPr>
                <w:ins w:id="1231" w:author="Victor Rouco" w:date="2020-06-22T15:34:00Z"/>
                <w:rFonts w:ascii="Calibri" w:hAnsi="Calibri" w:cs="Calibri"/>
                <w:color w:val="000000"/>
                <w:lang w:val="en-US"/>
                <w:rPrChange w:id="1232" w:author="Victor Rouco" w:date="2020-06-22T15:35:00Z">
                  <w:rPr>
                    <w:ins w:id="1233" w:author="Victor Rouco" w:date="2020-06-22T15:34:00Z"/>
                    <w:rFonts w:ascii="Calibri" w:hAnsi="Calibri" w:cs="Calibri"/>
                    <w:color w:val="000000"/>
                  </w:rPr>
                </w:rPrChange>
              </w:rPr>
            </w:pPr>
            <w:ins w:id="1234" w:author="Victor Rouco" w:date="2020-06-22T15:34:00Z">
              <w:r w:rsidRPr="0024281A">
                <w:rPr>
                  <w:rFonts w:ascii="Calibri" w:hAnsi="Calibri" w:cs="Calibri"/>
                  <w:color w:val="000000"/>
                  <w:lang w:val="en-US"/>
                  <w:rPrChange w:id="1235" w:author="Victor Rouco" w:date="2020-06-22T15:35:00Z">
                    <w:rPr>
                      <w:rFonts w:ascii="Calibri" w:hAnsi="Calibri" w:cs="Calibri"/>
                      <w:color w:val="000000"/>
                    </w:rPr>
                  </w:rPrChange>
                </w:rPr>
                <w:t>I see other people as my competitors.</w:t>
              </w:r>
            </w:ins>
          </w:p>
        </w:tc>
        <w:tc>
          <w:tcPr>
            <w:tcW w:w="2239" w:type="dxa"/>
            <w:tcBorders>
              <w:top w:val="nil"/>
              <w:left w:val="nil"/>
              <w:bottom w:val="nil"/>
              <w:right w:val="nil"/>
            </w:tcBorders>
            <w:shd w:val="clear" w:color="auto" w:fill="auto"/>
            <w:noWrap/>
            <w:vAlign w:val="bottom"/>
            <w:hideMark/>
          </w:tcPr>
          <w:p w14:paraId="5537433A" w14:textId="77777777" w:rsidR="0024281A" w:rsidRPr="0024281A" w:rsidRDefault="0024281A" w:rsidP="0024281A">
            <w:pPr>
              <w:rPr>
                <w:ins w:id="1236" w:author="Victor Rouco" w:date="2020-06-22T15:34:00Z"/>
                <w:rFonts w:ascii="Calibri" w:hAnsi="Calibri" w:cs="Calibri"/>
                <w:color w:val="000000"/>
              </w:rPr>
            </w:pPr>
            <w:proofErr w:type="spellStart"/>
            <w:ins w:id="1237" w:author="Victor Rouco" w:date="2020-06-22T15:34:00Z">
              <w:r w:rsidRPr="0024281A">
                <w:rPr>
                  <w:rFonts w:ascii="Calibri" w:hAnsi="Calibri" w:cs="Calibri"/>
                  <w:color w:val="000000"/>
                </w:rPr>
                <w:t>Low</w:t>
              </w:r>
              <w:proofErr w:type="spellEnd"/>
              <w:r w:rsidRPr="0024281A">
                <w:rPr>
                  <w:rFonts w:ascii="Calibri" w:hAnsi="Calibri" w:cs="Calibri"/>
                  <w:color w:val="000000"/>
                </w:rPr>
                <w:t xml:space="preserve"> </w:t>
              </w:r>
              <w:proofErr w:type="spellStart"/>
              <w:r w:rsidRPr="0024281A">
                <w:rPr>
                  <w:rFonts w:ascii="Calibri" w:hAnsi="Calibri" w:cs="Calibri"/>
                  <w:color w:val="000000"/>
                </w:rPr>
                <w:t>competitiveness</w:t>
              </w:r>
              <w:proofErr w:type="spellEnd"/>
            </w:ins>
          </w:p>
        </w:tc>
      </w:tr>
      <w:tr w:rsidR="0024281A" w:rsidRPr="0024281A" w14:paraId="6F1674C5" w14:textId="77777777" w:rsidTr="0024281A">
        <w:trPr>
          <w:trHeight w:val="320"/>
          <w:ins w:id="1238" w:author="Victor Rouco" w:date="2020-06-22T15:34:00Z"/>
        </w:trPr>
        <w:tc>
          <w:tcPr>
            <w:tcW w:w="1300" w:type="dxa"/>
            <w:tcBorders>
              <w:top w:val="nil"/>
              <w:left w:val="nil"/>
              <w:bottom w:val="nil"/>
              <w:right w:val="nil"/>
            </w:tcBorders>
            <w:shd w:val="clear" w:color="auto" w:fill="auto"/>
            <w:noWrap/>
            <w:vAlign w:val="bottom"/>
            <w:hideMark/>
          </w:tcPr>
          <w:p w14:paraId="56119C8C" w14:textId="77777777" w:rsidR="0024281A" w:rsidRPr="0024281A" w:rsidRDefault="0024281A" w:rsidP="0024281A">
            <w:pPr>
              <w:rPr>
                <w:ins w:id="1239" w:author="Victor Rouco" w:date="2020-06-22T15:34:00Z"/>
                <w:rFonts w:ascii="Calibri" w:hAnsi="Calibri" w:cs="Calibri"/>
                <w:color w:val="000000"/>
              </w:rPr>
            </w:pPr>
            <w:ins w:id="1240" w:author="Victor Rouco" w:date="2020-06-22T15:34:00Z">
              <w:r w:rsidRPr="0024281A">
                <w:rPr>
                  <w:rFonts w:ascii="Calibri" w:hAnsi="Calibri" w:cs="Calibri"/>
                  <w:color w:val="000000"/>
                </w:rPr>
                <w:t>agree91</w:t>
              </w:r>
            </w:ins>
          </w:p>
        </w:tc>
        <w:tc>
          <w:tcPr>
            <w:tcW w:w="5324" w:type="dxa"/>
            <w:tcBorders>
              <w:top w:val="nil"/>
              <w:left w:val="nil"/>
              <w:bottom w:val="nil"/>
              <w:right w:val="nil"/>
            </w:tcBorders>
            <w:shd w:val="clear" w:color="auto" w:fill="auto"/>
            <w:noWrap/>
            <w:vAlign w:val="bottom"/>
            <w:hideMark/>
          </w:tcPr>
          <w:p w14:paraId="7CAF9A8C" w14:textId="77777777" w:rsidR="0024281A" w:rsidRPr="0024281A" w:rsidRDefault="0024281A" w:rsidP="0024281A">
            <w:pPr>
              <w:rPr>
                <w:ins w:id="1241" w:author="Victor Rouco" w:date="2020-06-22T15:34:00Z"/>
                <w:rFonts w:ascii="Calibri" w:hAnsi="Calibri" w:cs="Calibri"/>
                <w:color w:val="000000"/>
                <w:lang w:val="en-US"/>
                <w:rPrChange w:id="1242" w:author="Victor Rouco" w:date="2020-06-22T15:35:00Z">
                  <w:rPr>
                    <w:ins w:id="1243" w:author="Victor Rouco" w:date="2020-06-22T15:34:00Z"/>
                    <w:rFonts w:ascii="Calibri" w:hAnsi="Calibri" w:cs="Calibri"/>
                    <w:color w:val="000000"/>
                  </w:rPr>
                </w:rPrChange>
              </w:rPr>
            </w:pPr>
            <w:ins w:id="1244" w:author="Victor Rouco" w:date="2020-06-22T15:34:00Z">
              <w:r w:rsidRPr="0024281A">
                <w:rPr>
                  <w:rFonts w:ascii="Calibri" w:hAnsi="Calibri" w:cs="Calibri"/>
                  <w:color w:val="000000"/>
                  <w:lang w:val="en-US"/>
                  <w:rPrChange w:id="1245" w:author="Victor Rouco" w:date="2020-06-22T15:35:00Z">
                    <w:rPr>
                      <w:rFonts w:ascii="Calibri" w:hAnsi="Calibri" w:cs="Calibri"/>
                      <w:color w:val="000000"/>
                    </w:rPr>
                  </w:rPrChange>
                </w:rPr>
                <w:t>I tend to brag about my accomplishments.</w:t>
              </w:r>
            </w:ins>
          </w:p>
        </w:tc>
        <w:tc>
          <w:tcPr>
            <w:tcW w:w="2239" w:type="dxa"/>
            <w:tcBorders>
              <w:top w:val="nil"/>
              <w:left w:val="nil"/>
              <w:bottom w:val="nil"/>
              <w:right w:val="nil"/>
            </w:tcBorders>
            <w:shd w:val="clear" w:color="auto" w:fill="auto"/>
            <w:noWrap/>
            <w:vAlign w:val="bottom"/>
            <w:hideMark/>
          </w:tcPr>
          <w:p w14:paraId="77C8D814" w14:textId="77777777" w:rsidR="0024281A" w:rsidRPr="0024281A" w:rsidRDefault="0024281A" w:rsidP="0024281A">
            <w:pPr>
              <w:rPr>
                <w:ins w:id="1246" w:author="Victor Rouco" w:date="2020-06-22T15:34:00Z"/>
                <w:rFonts w:ascii="Calibri" w:hAnsi="Calibri" w:cs="Calibri"/>
                <w:color w:val="000000"/>
              </w:rPr>
            </w:pPr>
            <w:proofErr w:type="spellStart"/>
            <w:ins w:id="1247" w:author="Victor Rouco" w:date="2020-06-22T15:34:00Z">
              <w:r w:rsidRPr="0024281A">
                <w:rPr>
                  <w:rFonts w:ascii="Calibri" w:hAnsi="Calibri" w:cs="Calibri"/>
                  <w:color w:val="000000"/>
                </w:rPr>
                <w:t>Low</w:t>
              </w:r>
              <w:proofErr w:type="spellEnd"/>
              <w:r w:rsidRPr="0024281A">
                <w:rPr>
                  <w:rFonts w:ascii="Calibri" w:hAnsi="Calibri" w:cs="Calibri"/>
                  <w:color w:val="000000"/>
                </w:rPr>
                <w:t xml:space="preserve"> </w:t>
              </w:r>
              <w:proofErr w:type="spellStart"/>
              <w:r w:rsidRPr="0024281A">
                <w:rPr>
                  <w:rFonts w:ascii="Calibri" w:hAnsi="Calibri" w:cs="Calibri"/>
                  <w:color w:val="000000"/>
                </w:rPr>
                <w:t>competitiveness</w:t>
              </w:r>
              <w:proofErr w:type="spellEnd"/>
            </w:ins>
          </w:p>
        </w:tc>
      </w:tr>
      <w:tr w:rsidR="0024281A" w:rsidRPr="0024281A" w14:paraId="49B1907A" w14:textId="77777777" w:rsidTr="0024281A">
        <w:trPr>
          <w:trHeight w:val="320"/>
          <w:ins w:id="1248" w:author="Victor Rouco" w:date="2020-06-22T15:34:00Z"/>
        </w:trPr>
        <w:tc>
          <w:tcPr>
            <w:tcW w:w="1300" w:type="dxa"/>
            <w:tcBorders>
              <w:top w:val="nil"/>
              <w:left w:val="nil"/>
              <w:bottom w:val="nil"/>
              <w:right w:val="nil"/>
            </w:tcBorders>
            <w:shd w:val="clear" w:color="auto" w:fill="auto"/>
            <w:noWrap/>
            <w:vAlign w:val="bottom"/>
            <w:hideMark/>
          </w:tcPr>
          <w:p w14:paraId="4B8A8CFF" w14:textId="77777777" w:rsidR="0024281A" w:rsidRPr="0024281A" w:rsidRDefault="0024281A" w:rsidP="0024281A">
            <w:pPr>
              <w:rPr>
                <w:ins w:id="1249" w:author="Victor Rouco" w:date="2020-06-22T15:34:00Z"/>
                <w:rFonts w:ascii="Calibri" w:hAnsi="Calibri" w:cs="Calibri"/>
                <w:color w:val="000000"/>
              </w:rPr>
            </w:pPr>
            <w:ins w:id="1250" w:author="Victor Rouco" w:date="2020-06-22T15:34:00Z">
              <w:r w:rsidRPr="0024281A">
                <w:rPr>
                  <w:rFonts w:ascii="Calibri" w:hAnsi="Calibri" w:cs="Calibri"/>
                  <w:color w:val="000000"/>
                </w:rPr>
                <w:t>con93</w:t>
              </w:r>
            </w:ins>
          </w:p>
        </w:tc>
        <w:tc>
          <w:tcPr>
            <w:tcW w:w="5324" w:type="dxa"/>
            <w:tcBorders>
              <w:top w:val="nil"/>
              <w:left w:val="nil"/>
              <w:bottom w:val="nil"/>
              <w:right w:val="nil"/>
            </w:tcBorders>
            <w:shd w:val="clear" w:color="auto" w:fill="auto"/>
            <w:noWrap/>
            <w:vAlign w:val="bottom"/>
            <w:hideMark/>
          </w:tcPr>
          <w:p w14:paraId="1D4FEDFA" w14:textId="77777777" w:rsidR="0024281A" w:rsidRPr="0024281A" w:rsidRDefault="0024281A" w:rsidP="0024281A">
            <w:pPr>
              <w:rPr>
                <w:ins w:id="1251" w:author="Victor Rouco" w:date="2020-06-22T15:34:00Z"/>
                <w:rFonts w:ascii="Calibri" w:hAnsi="Calibri" w:cs="Calibri"/>
                <w:color w:val="000000"/>
              </w:rPr>
            </w:pPr>
            <w:ins w:id="1252" w:author="Victor Rouco" w:date="2020-06-22T15:34:00Z">
              <w:r w:rsidRPr="0024281A">
                <w:rPr>
                  <w:rFonts w:ascii="Calibri" w:hAnsi="Calibri" w:cs="Calibri"/>
                  <w:color w:val="000000"/>
                </w:rPr>
                <w:t xml:space="preserve">I </w:t>
              </w:r>
              <w:proofErr w:type="spellStart"/>
              <w:r w:rsidRPr="0024281A">
                <w:rPr>
                  <w:rFonts w:ascii="Calibri" w:hAnsi="Calibri" w:cs="Calibri"/>
                  <w:color w:val="000000"/>
                </w:rPr>
                <w:t>resist</w:t>
              </w:r>
              <w:proofErr w:type="spellEnd"/>
              <w:r w:rsidRPr="0024281A">
                <w:rPr>
                  <w:rFonts w:ascii="Calibri" w:hAnsi="Calibri" w:cs="Calibri"/>
                  <w:color w:val="000000"/>
                </w:rPr>
                <w:t xml:space="preserve"> </w:t>
              </w:r>
              <w:proofErr w:type="spellStart"/>
              <w:r w:rsidRPr="0024281A">
                <w:rPr>
                  <w:rFonts w:ascii="Calibri" w:hAnsi="Calibri" w:cs="Calibri"/>
                  <w:color w:val="000000"/>
                </w:rPr>
                <w:t>authority</w:t>
              </w:r>
              <w:proofErr w:type="spellEnd"/>
              <w:r w:rsidRPr="0024281A">
                <w:rPr>
                  <w:rFonts w:ascii="Calibri" w:hAnsi="Calibri" w:cs="Calibri"/>
                  <w:color w:val="000000"/>
                </w:rPr>
                <w:t>.</w:t>
              </w:r>
            </w:ins>
          </w:p>
        </w:tc>
        <w:tc>
          <w:tcPr>
            <w:tcW w:w="2239" w:type="dxa"/>
            <w:tcBorders>
              <w:top w:val="nil"/>
              <w:left w:val="nil"/>
              <w:bottom w:val="nil"/>
              <w:right w:val="nil"/>
            </w:tcBorders>
            <w:shd w:val="clear" w:color="auto" w:fill="auto"/>
            <w:noWrap/>
            <w:vAlign w:val="bottom"/>
            <w:hideMark/>
          </w:tcPr>
          <w:p w14:paraId="1E695368" w14:textId="77777777" w:rsidR="0024281A" w:rsidRPr="0024281A" w:rsidRDefault="0024281A" w:rsidP="0024281A">
            <w:pPr>
              <w:rPr>
                <w:ins w:id="1253" w:author="Victor Rouco" w:date="2020-06-22T15:34:00Z"/>
                <w:rFonts w:ascii="Calibri" w:hAnsi="Calibri" w:cs="Calibri"/>
                <w:color w:val="000000"/>
              </w:rPr>
            </w:pPr>
            <w:proofErr w:type="spellStart"/>
            <w:ins w:id="1254" w:author="Victor Rouco" w:date="2020-06-22T15:34:00Z">
              <w:r w:rsidRPr="0024281A">
                <w:rPr>
                  <w:rFonts w:ascii="Calibri" w:hAnsi="Calibri" w:cs="Calibri"/>
                  <w:color w:val="000000"/>
                </w:rPr>
                <w:t>Dominance</w:t>
              </w:r>
              <w:proofErr w:type="spellEnd"/>
            </w:ins>
          </w:p>
        </w:tc>
      </w:tr>
      <w:tr w:rsidR="0024281A" w:rsidRPr="0024281A" w14:paraId="29C54366" w14:textId="77777777" w:rsidTr="0024281A">
        <w:trPr>
          <w:trHeight w:val="320"/>
          <w:ins w:id="1255" w:author="Victor Rouco" w:date="2020-06-22T15:34:00Z"/>
        </w:trPr>
        <w:tc>
          <w:tcPr>
            <w:tcW w:w="1300" w:type="dxa"/>
            <w:tcBorders>
              <w:top w:val="nil"/>
              <w:left w:val="nil"/>
              <w:bottom w:val="nil"/>
              <w:right w:val="nil"/>
            </w:tcBorders>
            <w:shd w:val="clear" w:color="auto" w:fill="auto"/>
            <w:noWrap/>
            <w:vAlign w:val="bottom"/>
            <w:hideMark/>
          </w:tcPr>
          <w:p w14:paraId="3C006E0A" w14:textId="77777777" w:rsidR="0024281A" w:rsidRPr="0024281A" w:rsidRDefault="0024281A" w:rsidP="0024281A">
            <w:pPr>
              <w:rPr>
                <w:ins w:id="1256" w:author="Victor Rouco" w:date="2020-06-22T15:34:00Z"/>
                <w:rFonts w:ascii="Calibri" w:hAnsi="Calibri" w:cs="Calibri"/>
                <w:color w:val="000000"/>
              </w:rPr>
            </w:pPr>
            <w:ins w:id="1257" w:author="Victor Rouco" w:date="2020-06-22T15:34:00Z">
              <w:r w:rsidRPr="0024281A">
                <w:rPr>
                  <w:rFonts w:ascii="Calibri" w:hAnsi="Calibri" w:cs="Calibri"/>
                  <w:color w:val="000000"/>
                </w:rPr>
                <w:t>con106</w:t>
              </w:r>
            </w:ins>
          </w:p>
        </w:tc>
        <w:tc>
          <w:tcPr>
            <w:tcW w:w="5324" w:type="dxa"/>
            <w:tcBorders>
              <w:top w:val="nil"/>
              <w:left w:val="nil"/>
              <w:bottom w:val="nil"/>
              <w:right w:val="nil"/>
            </w:tcBorders>
            <w:shd w:val="clear" w:color="auto" w:fill="auto"/>
            <w:noWrap/>
            <w:vAlign w:val="bottom"/>
            <w:hideMark/>
          </w:tcPr>
          <w:p w14:paraId="778A47AD" w14:textId="77777777" w:rsidR="0024281A" w:rsidRPr="0024281A" w:rsidRDefault="0024281A" w:rsidP="0024281A">
            <w:pPr>
              <w:rPr>
                <w:ins w:id="1258" w:author="Victor Rouco" w:date="2020-06-22T15:34:00Z"/>
                <w:rFonts w:ascii="Calibri" w:hAnsi="Calibri" w:cs="Calibri"/>
                <w:color w:val="000000"/>
                <w:lang w:val="en-US"/>
                <w:rPrChange w:id="1259" w:author="Victor Rouco" w:date="2020-06-22T15:35:00Z">
                  <w:rPr>
                    <w:ins w:id="1260" w:author="Victor Rouco" w:date="2020-06-22T15:34:00Z"/>
                    <w:rFonts w:ascii="Calibri" w:hAnsi="Calibri" w:cs="Calibri"/>
                    <w:color w:val="000000"/>
                  </w:rPr>
                </w:rPrChange>
              </w:rPr>
            </w:pPr>
            <w:ins w:id="1261" w:author="Victor Rouco" w:date="2020-06-22T15:34:00Z">
              <w:r w:rsidRPr="0024281A">
                <w:rPr>
                  <w:rFonts w:ascii="Calibri" w:hAnsi="Calibri" w:cs="Calibri"/>
                  <w:color w:val="000000"/>
                  <w:lang w:val="en-US"/>
                  <w:rPrChange w:id="1262" w:author="Victor Rouco" w:date="2020-06-22T15:35:00Z">
                    <w:rPr>
                      <w:rFonts w:ascii="Calibri" w:hAnsi="Calibri" w:cs="Calibri"/>
                      <w:color w:val="000000"/>
                    </w:rPr>
                  </w:rPrChange>
                </w:rPr>
                <w:t>I try to outdo others.</w:t>
              </w:r>
            </w:ins>
          </w:p>
        </w:tc>
        <w:tc>
          <w:tcPr>
            <w:tcW w:w="2239" w:type="dxa"/>
            <w:tcBorders>
              <w:top w:val="nil"/>
              <w:left w:val="nil"/>
              <w:bottom w:val="nil"/>
              <w:right w:val="nil"/>
            </w:tcBorders>
            <w:shd w:val="clear" w:color="auto" w:fill="auto"/>
            <w:noWrap/>
            <w:vAlign w:val="bottom"/>
            <w:hideMark/>
          </w:tcPr>
          <w:p w14:paraId="0EECB415" w14:textId="77777777" w:rsidR="0024281A" w:rsidRPr="0024281A" w:rsidRDefault="0024281A" w:rsidP="0024281A">
            <w:pPr>
              <w:rPr>
                <w:ins w:id="1263" w:author="Victor Rouco" w:date="2020-06-22T15:34:00Z"/>
                <w:rFonts w:ascii="Calibri" w:hAnsi="Calibri" w:cs="Calibri"/>
                <w:color w:val="000000"/>
              </w:rPr>
            </w:pPr>
            <w:proofErr w:type="spellStart"/>
            <w:ins w:id="1264" w:author="Victor Rouco" w:date="2020-06-22T15:34:00Z">
              <w:r w:rsidRPr="0024281A">
                <w:rPr>
                  <w:rFonts w:ascii="Calibri" w:hAnsi="Calibri" w:cs="Calibri"/>
                  <w:color w:val="000000"/>
                </w:rPr>
                <w:t>Dominance</w:t>
              </w:r>
              <w:proofErr w:type="spellEnd"/>
            </w:ins>
          </w:p>
        </w:tc>
      </w:tr>
      <w:tr w:rsidR="0024281A" w:rsidRPr="0024281A" w14:paraId="7B97B9BC" w14:textId="77777777" w:rsidTr="0024281A">
        <w:trPr>
          <w:trHeight w:val="320"/>
          <w:ins w:id="1265" w:author="Victor Rouco" w:date="2020-06-22T15:34:00Z"/>
        </w:trPr>
        <w:tc>
          <w:tcPr>
            <w:tcW w:w="1300" w:type="dxa"/>
            <w:tcBorders>
              <w:top w:val="nil"/>
              <w:left w:val="nil"/>
              <w:bottom w:val="nil"/>
              <w:right w:val="nil"/>
            </w:tcBorders>
            <w:shd w:val="clear" w:color="auto" w:fill="auto"/>
            <w:noWrap/>
            <w:vAlign w:val="bottom"/>
            <w:hideMark/>
          </w:tcPr>
          <w:p w14:paraId="0FB77B9F" w14:textId="77777777" w:rsidR="0024281A" w:rsidRPr="0024281A" w:rsidRDefault="0024281A" w:rsidP="0024281A">
            <w:pPr>
              <w:rPr>
                <w:ins w:id="1266" w:author="Victor Rouco" w:date="2020-06-22T15:34:00Z"/>
                <w:rFonts w:ascii="Calibri" w:hAnsi="Calibri" w:cs="Calibri"/>
                <w:color w:val="000000"/>
              </w:rPr>
            </w:pPr>
            <w:ins w:id="1267" w:author="Victor Rouco" w:date="2020-06-22T15:34:00Z">
              <w:r w:rsidRPr="0024281A">
                <w:rPr>
                  <w:rFonts w:ascii="Calibri" w:hAnsi="Calibri" w:cs="Calibri"/>
                  <w:color w:val="000000"/>
                </w:rPr>
                <w:t>con4</w:t>
              </w:r>
            </w:ins>
          </w:p>
        </w:tc>
        <w:tc>
          <w:tcPr>
            <w:tcW w:w="5324" w:type="dxa"/>
            <w:tcBorders>
              <w:top w:val="nil"/>
              <w:left w:val="nil"/>
              <w:bottom w:val="nil"/>
              <w:right w:val="nil"/>
            </w:tcBorders>
            <w:shd w:val="clear" w:color="auto" w:fill="auto"/>
            <w:noWrap/>
            <w:vAlign w:val="bottom"/>
            <w:hideMark/>
          </w:tcPr>
          <w:p w14:paraId="0D0E34E4" w14:textId="77777777" w:rsidR="0024281A" w:rsidRPr="0024281A" w:rsidRDefault="0024281A" w:rsidP="0024281A">
            <w:pPr>
              <w:rPr>
                <w:ins w:id="1268" w:author="Victor Rouco" w:date="2020-06-22T15:34:00Z"/>
                <w:rFonts w:ascii="Calibri" w:hAnsi="Calibri" w:cs="Calibri"/>
                <w:color w:val="000000"/>
                <w:lang w:val="en-US"/>
                <w:rPrChange w:id="1269" w:author="Victor Rouco" w:date="2020-06-22T15:35:00Z">
                  <w:rPr>
                    <w:ins w:id="1270" w:author="Victor Rouco" w:date="2020-06-22T15:34:00Z"/>
                    <w:rFonts w:ascii="Calibri" w:hAnsi="Calibri" w:cs="Calibri"/>
                    <w:color w:val="000000"/>
                  </w:rPr>
                </w:rPrChange>
              </w:rPr>
            </w:pPr>
            <w:ins w:id="1271" w:author="Victor Rouco" w:date="2020-06-22T15:34:00Z">
              <w:r w:rsidRPr="0024281A">
                <w:rPr>
                  <w:rFonts w:ascii="Calibri" w:hAnsi="Calibri" w:cs="Calibri"/>
                  <w:color w:val="000000"/>
                  <w:lang w:val="en-US"/>
                  <w:rPrChange w:id="1272" w:author="Victor Rouco" w:date="2020-06-22T15:35:00Z">
                    <w:rPr>
                      <w:rFonts w:ascii="Calibri" w:hAnsi="Calibri" w:cs="Calibri"/>
                      <w:color w:val="000000"/>
                    </w:rPr>
                  </w:rPrChange>
                </w:rPr>
                <w:t>I am a goal-oriented person.</w:t>
              </w:r>
            </w:ins>
          </w:p>
        </w:tc>
        <w:tc>
          <w:tcPr>
            <w:tcW w:w="2239" w:type="dxa"/>
            <w:tcBorders>
              <w:top w:val="nil"/>
              <w:left w:val="nil"/>
              <w:bottom w:val="nil"/>
              <w:right w:val="nil"/>
            </w:tcBorders>
            <w:shd w:val="clear" w:color="auto" w:fill="auto"/>
            <w:noWrap/>
            <w:vAlign w:val="bottom"/>
            <w:hideMark/>
          </w:tcPr>
          <w:p w14:paraId="750FD628" w14:textId="77777777" w:rsidR="0024281A" w:rsidRPr="0024281A" w:rsidRDefault="0024281A" w:rsidP="0024281A">
            <w:pPr>
              <w:rPr>
                <w:ins w:id="1273" w:author="Victor Rouco" w:date="2020-06-22T15:34:00Z"/>
                <w:rFonts w:ascii="Calibri" w:hAnsi="Calibri" w:cs="Calibri"/>
                <w:color w:val="000000"/>
              </w:rPr>
            </w:pPr>
            <w:proofErr w:type="spellStart"/>
            <w:ins w:id="1274" w:author="Victor Rouco" w:date="2020-06-22T15:34:00Z">
              <w:r w:rsidRPr="0024281A">
                <w:rPr>
                  <w:rFonts w:ascii="Calibri" w:hAnsi="Calibri" w:cs="Calibri"/>
                  <w:color w:val="000000"/>
                </w:rPr>
                <w:t>Goal</w:t>
              </w:r>
              <w:proofErr w:type="spellEnd"/>
              <w:r w:rsidRPr="0024281A">
                <w:rPr>
                  <w:rFonts w:ascii="Calibri" w:hAnsi="Calibri" w:cs="Calibri"/>
                  <w:color w:val="000000"/>
                </w:rPr>
                <w:t xml:space="preserve"> </w:t>
              </w:r>
              <w:proofErr w:type="spellStart"/>
              <w:r w:rsidRPr="0024281A">
                <w:rPr>
                  <w:rFonts w:ascii="Calibri" w:hAnsi="Calibri" w:cs="Calibri"/>
                  <w:color w:val="000000"/>
                </w:rPr>
                <w:t>orientation</w:t>
              </w:r>
              <w:proofErr w:type="spellEnd"/>
            </w:ins>
          </w:p>
        </w:tc>
      </w:tr>
      <w:tr w:rsidR="0024281A" w:rsidRPr="0024281A" w14:paraId="12161B85" w14:textId="77777777" w:rsidTr="0024281A">
        <w:trPr>
          <w:trHeight w:val="320"/>
          <w:ins w:id="1275" w:author="Victor Rouco" w:date="2020-06-22T15:34:00Z"/>
        </w:trPr>
        <w:tc>
          <w:tcPr>
            <w:tcW w:w="1300" w:type="dxa"/>
            <w:tcBorders>
              <w:top w:val="nil"/>
              <w:left w:val="nil"/>
              <w:bottom w:val="nil"/>
              <w:right w:val="nil"/>
            </w:tcBorders>
            <w:shd w:val="clear" w:color="auto" w:fill="auto"/>
            <w:noWrap/>
            <w:vAlign w:val="bottom"/>
            <w:hideMark/>
          </w:tcPr>
          <w:p w14:paraId="06BD4F38" w14:textId="77777777" w:rsidR="0024281A" w:rsidRPr="0024281A" w:rsidRDefault="0024281A" w:rsidP="0024281A">
            <w:pPr>
              <w:rPr>
                <w:ins w:id="1276" w:author="Victor Rouco" w:date="2020-06-22T15:34:00Z"/>
                <w:rFonts w:ascii="Calibri" w:hAnsi="Calibri" w:cs="Calibri"/>
                <w:color w:val="000000"/>
              </w:rPr>
            </w:pPr>
            <w:ins w:id="1277" w:author="Victor Rouco" w:date="2020-06-22T15:34:00Z">
              <w:r w:rsidRPr="0024281A">
                <w:rPr>
                  <w:rFonts w:ascii="Calibri" w:hAnsi="Calibri" w:cs="Calibri"/>
                  <w:color w:val="000000"/>
                </w:rPr>
                <w:t>con88</w:t>
              </w:r>
            </w:ins>
          </w:p>
        </w:tc>
        <w:tc>
          <w:tcPr>
            <w:tcW w:w="5324" w:type="dxa"/>
            <w:tcBorders>
              <w:top w:val="nil"/>
              <w:left w:val="nil"/>
              <w:bottom w:val="nil"/>
              <w:right w:val="nil"/>
            </w:tcBorders>
            <w:shd w:val="clear" w:color="auto" w:fill="auto"/>
            <w:noWrap/>
            <w:vAlign w:val="bottom"/>
            <w:hideMark/>
          </w:tcPr>
          <w:p w14:paraId="2794DCCE" w14:textId="77777777" w:rsidR="0024281A" w:rsidRPr="0024281A" w:rsidRDefault="0024281A" w:rsidP="0024281A">
            <w:pPr>
              <w:rPr>
                <w:ins w:id="1278" w:author="Victor Rouco" w:date="2020-06-22T15:34:00Z"/>
                <w:rFonts w:ascii="Calibri" w:hAnsi="Calibri" w:cs="Calibri"/>
                <w:color w:val="000000"/>
                <w:lang w:val="en-US"/>
                <w:rPrChange w:id="1279" w:author="Victor Rouco" w:date="2020-06-22T15:35:00Z">
                  <w:rPr>
                    <w:ins w:id="1280" w:author="Victor Rouco" w:date="2020-06-22T15:34:00Z"/>
                    <w:rFonts w:ascii="Calibri" w:hAnsi="Calibri" w:cs="Calibri"/>
                    <w:color w:val="000000"/>
                  </w:rPr>
                </w:rPrChange>
              </w:rPr>
            </w:pPr>
            <w:ins w:id="1281" w:author="Victor Rouco" w:date="2020-06-22T15:34:00Z">
              <w:r w:rsidRPr="0024281A">
                <w:rPr>
                  <w:rFonts w:ascii="Calibri" w:hAnsi="Calibri" w:cs="Calibri"/>
                  <w:color w:val="000000"/>
                  <w:lang w:val="en-US"/>
                  <w:rPrChange w:id="1282" w:author="Victor Rouco" w:date="2020-06-22T15:35:00Z">
                    <w:rPr>
                      <w:rFonts w:ascii="Calibri" w:hAnsi="Calibri" w:cs="Calibri"/>
                      <w:color w:val="000000"/>
                    </w:rPr>
                  </w:rPrChange>
                </w:rPr>
                <w:t>I put little time and effort into my work.</w:t>
              </w:r>
            </w:ins>
          </w:p>
        </w:tc>
        <w:tc>
          <w:tcPr>
            <w:tcW w:w="2239" w:type="dxa"/>
            <w:tcBorders>
              <w:top w:val="nil"/>
              <w:left w:val="nil"/>
              <w:bottom w:val="nil"/>
              <w:right w:val="nil"/>
            </w:tcBorders>
            <w:shd w:val="clear" w:color="auto" w:fill="auto"/>
            <w:noWrap/>
            <w:vAlign w:val="bottom"/>
            <w:hideMark/>
          </w:tcPr>
          <w:p w14:paraId="14E78CED" w14:textId="77777777" w:rsidR="0024281A" w:rsidRPr="0024281A" w:rsidRDefault="0024281A" w:rsidP="0024281A">
            <w:pPr>
              <w:rPr>
                <w:ins w:id="1283" w:author="Victor Rouco" w:date="2020-06-22T15:34:00Z"/>
                <w:rFonts w:ascii="Calibri" w:hAnsi="Calibri" w:cs="Calibri"/>
                <w:color w:val="000000"/>
              </w:rPr>
            </w:pPr>
            <w:proofErr w:type="spellStart"/>
            <w:ins w:id="1284" w:author="Victor Rouco" w:date="2020-06-22T15:34:00Z">
              <w:r w:rsidRPr="0024281A">
                <w:rPr>
                  <w:rFonts w:ascii="Calibri" w:hAnsi="Calibri" w:cs="Calibri"/>
                  <w:color w:val="000000"/>
                </w:rPr>
                <w:t>Goal</w:t>
              </w:r>
              <w:proofErr w:type="spellEnd"/>
              <w:r w:rsidRPr="0024281A">
                <w:rPr>
                  <w:rFonts w:ascii="Calibri" w:hAnsi="Calibri" w:cs="Calibri"/>
                  <w:color w:val="000000"/>
                </w:rPr>
                <w:t xml:space="preserve"> </w:t>
              </w:r>
              <w:proofErr w:type="spellStart"/>
              <w:r w:rsidRPr="0024281A">
                <w:rPr>
                  <w:rFonts w:ascii="Calibri" w:hAnsi="Calibri" w:cs="Calibri"/>
                  <w:color w:val="000000"/>
                </w:rPr>
                <w:t>orientation</w:t>
              </w:r>
              <w:proofErr w:type="spellEnd"/>
            </w:ins>
          </w:p>
        </w:tc>
      </w:tr>
      <w:tr w:rsidR="0024281A" w:rsidRPr="0024281A" w14:paraId="08B67BC6" w14:textId="77777777" w:rsidTr="0024281A">
        <w:trPr>
          <w:trHeight w:val="320"/>
          <w:ins w:id="1285" w:author="Victor Rouco" w:date="2020-06-22T15:34:00Z"/>
        </w:trPr>
        <w:tc>
          <w:tcPr>
            <w:tcW w:w="1300" w:type="dxa"/>
            <w:tcBorders>
              <w:top w:val="nil"/>
              <w:left w:val="nil"/>
              <w:bottom w:val="nil"/>
              <w:right w:val="nil"/>
            </w:tcBorders>
            <w:shd w:val="clear" w:color="auto" w:fill="auto"/>
            <w:noWrap/>
            <w:vAlign w:val="bottom"/>
            <w:hideMark/>
          </w:tcPr>
          <w:p w14:paraId="752A725D" w14:textId="77777777" w:rsidR="0024281A" w:rsidRPr="0024281A" w:rsidRDefault="0024281A" w:rsidP="0024281A">
            <w:pPr>
              <w:rPr>
                <w:ins w:id="1286" w:author="Victor Rouco" w:date="2020-06-22T15:34:00Z"/>
                <w:rFonts w:ascii="Calibri" w:hAnsi="Calibri" w:cs="Calibri"/>
                <w:color w:val="000000"/>
              </w:rPr>
            </w:pPr>
            <w:ins w:id="1287" w:author="Victor Rouco" w:date="2020-06-22T15:34:00Z">
              <w:r w:rsidRPr="0024281A">
                <w:rPr>
                  <w:rFonts w:ascii="Calibri" w:hAnsi="Calibri" w:cs="Calibri"/>
                  <w:color w:val="000000"/>
                </w:rPr>
                <w:t>con71</w:t>
              </w:r>
            </w:ins>
          </w:p>
        </w:tc>
        <w:tc>
          <w:tcPr>
            <w:tcW w:w="5324" w:type="dxa"/>
            <w:tcBorders>
              <w:top w:val="nil"/>
              <w:left w:val="nil"/>
              <w:bottom w:val="nil"/>
              <w:right w:val="nil"/>
            </w:tcBorders>
            <w:shd w:val="clear" w:color="auto" w:fill="auto"/>
            <w:noWrap/>
            <w:vAlign w:val="bottom"/>
            <w:hideMark/>
          </w:tcPr>
          <w:p w14:paraId="78724AB3" w14:textId="77777777" w:rsidR="0024281A" w:rsidRPr="0024281A" w:rsidRDefault="0024281A" w:rsidP="0024281A">
            <w:pPr>
              <w:rPr>
                <w:ins w:id="1288" w:author="Victor Rouco" w:date="2020-06-22T15:34:00Z"/>
                <w:rFonts w:ascii="Calibri" w:hAnsi="Calibri" w:cs="Calibri"/>
                <w:color w:val="000000"/>
                <w:lang w:val="en-US"/>
                <w:rPrChange w:id="1289" w:author="Victor Rouco" w:date="2020-06-22T15:35:00Z">
                  <w:rPr>
                    <w:ins w:id="1290" w:author="Victor Rouco" w:date="2020-06-22T15:34:00Z"/>
                    <w:rFonts w:ascii="Calibri" w:hAnsi="Calibri" w:cs="Calibri"/>
                    <w:color w:val="000000"/>
                  </w:rPr>
                </w:rPrChange>
              </w:rPr>
            </w:pPr>
            <w:ins w:id="1291" w:author="Victor Rouco" w:date="2020-06-22T15:34:00Z">
              <w:r w:rsidRPr="0024281A">
                <w:rPr>
                  <w:rFonts w:ascii="Calibri" w:hAnsi="Calibri" w:cs="Calibri"/>
                  <w:color w:val="000000"/>
                  <w:lang w:val="en-US"/>
                  <w:rPrChange w:id="1292" w:author="Victor Rouco" w:date="2020-06-22T15:35:00Z">
                    <w:rPr>
                      <w:rFonts w:ascii="Calibri" w:hAnsi="Calibri" w:cs="Calibri"/>
                      <w:color w:val="000000"/>
                    </w:rPr>
                  </w:rPrChange>
                </w:rPr>
                <w:t>I make a mess of things.</w:t>
              </w:r>
            </w:ins>
          </w:p>
        </w:tc>
        <w:tc>
          <w:tcPr>
            <w:tcW w:w="2239" w:type="dxa"/>
            <w:tcBorders>
              <w:top w:val="nil"/>
              <w:left w:val="nil"/>
              <w:bottom w:val="nil"/>
              <w:right w:val="nil"/>
            </w:tcBorders>
            <w:shd w:val="clear" w:color="auto" w:fill="auto"/>
            <w:noWrap/>
            <w:vAlign w:val="bottom"/>
            <w:hideMark/>
          </w:tcPr>
          <w:p w14:paraId="53A8AB0A" w14:textId="77777777" w:rsidR="0024281A" w:rsidRPr="0024281A" w:rsidRDefault="0024281A" w:rsidP="0024281A">
            <w:pPr>
              <w:rPr>
                <w:ins w:id="1293" w:author="Victor Rouco" w:date="2020-06-22T15:34:00Z"/>
                <w:rFonts w:ascii="Calibri" w:hAnsi="Calibri" w:cs="Calibri"/>
                <w:color w:val="000000"/>
              </w:rPr>
            </w:pPr>
            <w:proofErr w:type="spellStart"/>
            <w:ins w:id="1294" w:author="Victor Rouco" w:date="2020-06-22T15:34:00Z">
              <w:r w:rsidRPr="0024281A">
                <w:rPr>
                  <w:rFonts w:ascii="Calibri" w:hAnsi="Calibri" w:cs="Calibri"/>
                  <w:color w:val="000000"/>
                </w:rPr>
                <w:t>Orderliness</w:t>
              </w:r>
              <w:proofErr w:type="spellEnd"/>
            </w:ins>
          </w:p>
        </w:tc>
      </w:tr>
      <w:tr w:rsidR="0024281A" w:rsidRPr="0024281A" w14:paraId="6F0A5CB7" w14:textId="77777777" w:rsidTr="0024281A">
        <w:trPr>
          <w:trHeight w:val="320"/>
          <w:ins w:id="1295" w:author="Victor Rouco" w:date="2020-06-22T15:34:00Z"/>
        </w:trPr>
        <w:tc>
          <w:tcPr>
            <w:tcW w:w="1300" w:type="dxa"/>
            <w:tcBorders>
              <w:top w:val="nil"/>
              <w:left w:val="nil"/>
              <w:bottom w:val="nil"/>
              <w:right w:val="nil"/>
            </w:tcBorders>
            <w:shd w:val="clear" w:color="auto" w:fill="auto"/>
            <w:noWrap/>
            <w:vAlign w:val="bottom"/>
            <w:hideMark/>
          </w:tcPr>
          <w:p w14:paraId="5BB705F0" w14:textId="77777777" w:rsidR="0024281A" w:rsidRPr="0024281A" w:rsidRDefault="0024281A" w:rsidP="0024281A">
            <w:pPr>
              <w:rPr>
                <w:ins w:id="1296" w:author="Victor Rouco" w:date="2020-06-22T15:34:00Z"/>
                <w:rFonts w:ascii="Calibri" w:hAnsi="Calibri" w:cs="Calibri"/>
                <w:color w:val="000000"/>
              </w:rPr>
            </w:pPr>
            <w:ins w:id="1297" w:author="Victor Rouco" w:date="2020-06-22T15:34:00Z">
              <w:r w:rsidRPr="0024281A">
                <w:rPr>
                  <w:rFonts w:ascii="Calibri" w:hAnsi="Calibri" w:cs="Calibri"/>
                  <w:color w:val="000000"/>
                </w:rPr>
                <w:t>con66</w:t>
              </w:r>
            </w:ins>
          </w:p>
        </w:tc>
        <w:tc>
          <w:tcPr>
            <w:tcW w:w="5324" w:type="dxa"/>
            <w:tcBorders>
              <w:top w:val="nil"/>
              <w:left w:val="nil"/>
              <w:bottom w:val="nil"/>
              <w:right w:val="nil"/>
            </w:tcBorders>
            <w:shd w:val="clear" w:color="auto" w:fill="auto"/>
            <w:noWrap/>
            <w:vAlign w:val="bottom"/>
            <w:hideMark/>
          </w:tcPr>
          <w:p w14:paraId="176BAC12" w14:textId="77777777" w:rsidR="0024281A" w:rsidRPr="0024281A" w:rsidRDefault="0024281A" w:rsidP="0024281A">
            <w:pPr>
              <w:rPr>
                <w:ins w:id="1298" w:author="Victor Rouco" w:date="2020-06-22T15:34:00Z"/>
                <w:rFonts w:ascii="Calibri" w:hAnsi="Calibri" w:cs="Calibri"/>
                <w:color w:val="000000"/>
                <w:lang w:val="en-US"/>
                <w:rPrChange w:id="1299" w:author="Victor Rouco" w:date="2020-06-22T15:35:00Z">
                  <w:rPr>
                    <w:ins w:id="1300" w:author="Victor Rouco" w:date="2020-06-22T15:34:00Z"/>
                    <w:rFonts w:ascii="Calibri" w:hAnsi="Calibri" w:cs="Calibri"/>
                    <w:color w:val="000000"/>
                  </w:rPr>
                </w:rPrChange>
              </w:rPr>
            </w:pPr>
            <w:ins w:id="1301" w:author="Victor Rouco" w:date="2020-06-22T15:34:00Z">
              <w:r w:rsidRPr="0024281A">
                <w:rPr>
                  <w:rFonts w:ascii="Calibri" w:hAnsi="Calibri" w:cs="Calibri"/>
                  <w:color w:val="000000"/>
                  <w:lang w:val="en-US"/>
                  <w:rPrChange w:id="1302" w:author="Victor Rouco" w:date="2020-06-22T15:35:00Z">
                    <w:rPr>
                      <w:rFonts w:ascii="Calibri" w:hAnsi="Calibri" w:cs="Calibri"/>
                      <w:color w:val="000000"/>
                    </w:rPr>
                  </w:rPrChange>
                </w:rPr>
                <w:t>I like to take my time.</w:t>
              </w:r>
            </w:ins>
          </w:p>
        </w:tc>
        <w:tc>
          <w:tcPr>
            <w:tcW w:w="2239" w:type="dxa"/>
            <w:tcBorders>
              <w:top w:val="nil"/>
              <w:left w:val="nil"/>
              <w:bottom w:val="nil"/>
              <w:right w:val="nil"/>
            </w:tcBorders>
            <w:shd w:val="clear" w:color="auto" w:fill="auto"/>
            <w:noWrap/>
            <w:vAlign w:val="bottom"/>
            <w:hideMark/>
          </w:tcPr>
          <w:p w14:paraId="18B4E6E3" w14:textId="77777777" w:rsidR="0024281A" w:rsidRPr="0024281A" w:rsidRDefault="0024281A" w:rsidP="0024281A">
            <w:pPr>
              <w:rPr>
                <w:ins w:id="1303" w:author="Victor Rouco" w:date="2020-06-22T15:34:00Z"/>
                <w:rFonts w:ascii="Calibri" w:hAnsi="Calibri" w:cs="Calibri"/>
                <w:color w:val="000000"/>
              </w:rPr>
            </w:pPr>
            <w:proofErr w:type="spellStart"/>
            <w:ins w:id="1304" w:author="Victor Rouco" w:date="2020-06-22T15:34:00Z">
              <w:r w:rsidRPr="0024281A">
                <w:rPr>
                  <w:rFonts w:ascii="Calibri" w:hAnsi="Calibri" w:cs="Calibri"/>
                  <w:color w:val="000000"/>
                </w:rPr>
                <w:t>Persistence</w:t>
              </w:r>
              <w:proofErr w:type="spellEnd"/>
            </w:ins>
          </w:p>
        </w:tc>
      </w:tr>
      <w:tr w:rsidR="0024281A" w:rsidRPr="0024281A" w14:paraId="740AD35A" w14:textId="77777777" w:rsidTr="0024281A">
        <w:trPr>
          <w:trHeight w:val="320"/>
          <w:ins w:id="1305" w:author="Victor Rouco" w:date="2020-06-22T15:34:00Z"/>
        </w:trPr>
        <w:tc>
          <w:tcPr>
            <w:tcW w:w="1300" w:type="dxa"/>
            <w:tcBorders>
              <w:top w:val="nil"/>
              <w:left w:val="nil"/>
              <w:bottom w:val="nil"/>
              <w:right w:val="nil"/>
            </w:tcBorders>
            <w:shd w:val="clear" w:color="auto" w:fill="auto"/>
            <w:noWrap/>
            <w:vAlign w:val="bottom"/>
            <w:hideMark/>
          </w:tcPr>
          <w:p w14:paraId="7B93D8E7" w14:textId="77777777" w:rsidR="0024281A" w:rsidRPr="0024281A" w:rsidRDefault="0024281A" w:rsidP="0024281A">
            <w:pPr>
              <w:rPr>
                <w:ins w:id="1306" w:author="Victor Rouco" w:date="2020-06-22T15:34:00Z"/>
                <w:rFonts w:ascii="Calibri" w:hAnsi="Calibri" w:cs="Calibri"/>
                <w:color w:val="000000"/>
              </w:rPr>
            </w:pPr>
            <w:ins w:id="1307" w:author="Victor Rouco" w:date="2020-06-22T15:34:00Z">
              <w:r w:rsidRPr="0024281A">
                <w:rPr>
                  <w:rFonts w:ascii="Calibri" w:hAnsi="Calibri" w:cs="Calibri"/>
                  <w:color w:val="000000"/>
                </w:rPr>
                <w:t>con8</w:t>
              </w:r>
            </w:ins>
          </w:p>
        </w:tc>
        <w:tc>
          <w:tcPr>
            <w:tcW w:w="5324" w:type="dxa"/>
            <w:tcBorders>
              <w:top w:val="nil"/>
              <w:left w:val="nil"/>
              <w:bottom w:val="nil"/>
              <w:right w:val="nil"/>
            </w:tcBorders>
            <w:shd w:val="clear" w:color="auto" w:fill="auto"/>
            <w:noWrap/>
            <w:vAlign w:val="bottom"/>
            <w:hideMark/>
          </w:tcPr>
          <w:p w14:paraId="71F52301" w14:textId="77777777" w:rsidR="0024281A" w:rsidRPr="0024281A" w:rsidRDefault="0024281A" w:rsidP="0024281A">
            <w:pPr>
              <w:rPr>
                <w:ins w:id="1308" w:author="Victor Rouco" w:date="2020-06-22T15:34:00Z"/>
                <w:rFonts w:ascii="Calibri" w:hAnsi="Calibri" w:cs="Calibri"/>
                <w:color w:val="000000"/>
              </w:rPr>
            </w:pPr>
            <w:ins w:id="1309" w:author="Victor Rouco" w:date="2020-06-22T15:34:00Z">
              <w:r w:rsidRPr="0024281A">
                <w:rPr>
                  <w:rFonts w:ascii="Calibri" w:hAnsi="Calibri" w:cs="Calibri"/>
                  <w:color w:val="000000"/>
                </w:rPr>
                <w:t xml:space="preserve">I am </w:t>
              </w:r>
              <w:proofErr w:type="spellStart"/>
              <w:r w:rsidRPr="0024281A">
                <w:rPr>
                  <w:rFonts w:ascii="Calibri" w:hAnsi="Calibri" w:cs="Calibri"/>
                  <w:color w:val="000000"/>
                </w:rPr>
                <w:t>easily</w:t>
              </w:r>
              <w:proofErr w:type="spellEnd"/>
              <w:r w:rsidRPr="0024281A">
                <w:rPr>
                  <w:rFonts w:ascii="Calibri" w:hAnsi="Calibri" w:cs="Calibri"/>
                  <w:color w:val="000000"/>
                </w:rPr>
                <w:t xml:space="preserve"> </w:t>
              </w:r>
              <w:proofErr w:type="spellStart"/>
              <w:r w:rsidRPr="0024281A">
                <w:rPr>
                  <w:rFonts w:ascii="Calibri" w:hAnsi="Calibri" w:cs="Calibri"/>
                  <w:color w:val="000000"/>
                </w:rPr>
                <w:t>discouraged</w:t>
              </w:r>
              <w:proofErr w:type="spellEnd"/>
              <w:r w:rsidRPr="0024281A">
                <w:rPr>
                  <w:rFonts w:ascii="Calibri" w:hAnsi="Calibri" w:cs="Calibri"/>
                  <w:color w:val="000000"/>
                </w:rPr>
                <w:t>.</w:t>
              </w:r>
            </w:ins>
          </w:p>
        </w:tc>
        <w:tc>
          <w:tcPr>
            <w:tcW w:w="2239" w:type="dxa"/>
            <w:tcBorders>
              <w:top w:val="nil"/>
              <w:left w:val="nil"/>
              <w:bottom w:val="nil"/>
              <w:right w:val="nil"/>
            </w:tcBorders>
            <w:shd w:val="clear" w:color="auto" w:fill="auto"/>
            <w:noWrap/>
            <w:vAlign w:val="bottom"/>
            <w:hideMark/>
          </w:tcPr>
          <w:p w14:paraId="644CDEC3" w14:textId="77777777" w:rsidR="0024281A" w:rsidRPr="0024281A" w:rsidRDefault="0024281A" w:rsidP="0024281A">
            <w:pPr>
              <w:rPr>
                <w:ins w:id="1310" w:author="Victor Rouco" w:date="2020-06-22T15:34:00Z"/>
                <w:rFonts w:ascii="Calibri" w:hAnsi="Calibri" w:cs="Calibri"/>
                <w:color w:val="000000"/>
              </w:rPr>
            </w:pPr>
            <w:proofErr w:type="spellStart"/>
            <w:ins w:id="1311" w:author="Victor Rouco" w:date="2020-06-22T15:34:00Z">
              <w:r w:rsidRPr="0024281A">
                <w:rPr>
                  <w:rFonts w:ascii="Calibri" w:hAnsi="Calibri" w:cs="Calibri"/>
                  <w:color w:val="000000"/>
                </w:rPr>
                <w:t>Persistence</w:t>
              </w:r>
              <w:proofErr w:type="spellEnd"/>
            </w:ins>
          </w:p>
        </w:tc>
      </w:tr>
      <w:tr w:rsidR="0024281A" w:rsidRPr="0024281A" w14:paraId="7E5B69E5" w14:textId="77777777" w:rsidTr="0024281A">
        <w:trPr>
          <w:trHeight w:val="320"/>
          <w:ins w:id="1312" w:author="Victor Rouco" w:date="2020-06-22T15:34:00Z"/>
        </w:trPr>
        <w:tc>
          <w:tcPr>
            <w:tcW w:w="1300" w:type="dxa"/>
            <w:tcBorders>
              <w:top w:val="nil"/>
              <w:left w:val="nil"/>
              <w:bottom w:val="nil"/>
              <w:right w:val="nil"/>
            </w:tcBorders>
            <w:shd w:val="clear" w:color="auto" w:fill="auto"/>
            <w:noWrap/>
            <w:vAlign w:val="bottom"/>
            <w:hideMark/>
          </w:tcPr>
          <w:p w14:paraId="5E5B0ED7" w14:textId="77777777" w:rsidR="0024281A" w:rsidRPr="0024281A" w:rsidRDefault="0024281A" w:rsidP="0024281A">
            <w:pPr>
              <w:rPr>
                <w:ins w:id="1313" w:author="Victor Rouco" w:date="2020-06-22T15:34:00Z"/>
                <w:rFonts w:ascii="Calibri" w:hAnsi="Calibri" w:cs="Calibri"/>
                <w:color w:val="000000"/>
              </w:rPr>
            </w:pPr>
            <w:ins w:id="1314" w:author="Victor Rouco" w:date="2020-06-22T15:34:00Z">
              <w:r w:rsidRPr="0024281A">
                <w:rPr>
                  <w:rFonts w:ascii="Calibri" w:hAnsi="Calibri" w:cs="Calibri"/>
                  <w:color w:val="000000"/>
                </w:rPr>
                <w:t>con97</w:t>
              </w:r>
            </w:ins>
          </w:p>
        </w:tc>
        <w:tc>
          <w:tcPr>
            <w:tcW w:w="5324" w:type="dxa"/>
            <w:tcBorders>
              <w:top w:val="nil"/>
              <w:left w:val="nil"/>
              <w:bottom w:val="nil"/>
              <w:right w:val="nil"/>
            </w:tcBorders>
            <w:shd w:val="clear" w:color="auto" w:fill="auto"/>
            <w:noWrap/>
            <w:vAlign w:val="bottom"/>
            <w:hideMark/>
          </w:tcPr>
          <w:p w14:paraId="665544B7" w14:textId="77777777" w:rsidR="0024281A" w:rsidRPr="0024281A" w:rsidRDefault="0024281A" w:rsidP="0024281A">
            <w:pPr>
              <w:rPr>
                <w:ins w:id="1315" w:author="Victor Rouco" w:date="2020-06-22T15:34:00Z"/>
                <w:rFonts w:ascii="Calibri" w:hAnsi="Calibri" w:cs="Calibri"/>
                <w:color w:val="000000"/>
                <w:lang w:val="en-US"/>
                <w:rPrChange w:id="1316" w:author="Victor Rouco" w:date="2020-06-22T15:35:00Z">
                  <w:rPr>
                    <w:ins w:id="1317" w:author="Victor Rouco" w:date="2020-06-22T15:34:00Z"/>
                    <w:rFonts w:ascii="Calibri" w:hAnsi="Calibri" w:cs="Calibri"/>
                    <w:color w:val="000000"/>
                  </w:rPr>
                </w:rPrChange>
              </w:rPr>
            </w:pPr>
            <w:ins w:id="1318" w:author="Victor Rouco" w:date="2020-06-22T15:34:00Z">
              <w:r w:rsidRPr="0024281A">
                <w:rPr>
                  <w:rFonts w:ascii="Calibri" w:hAnsi="Calibri" w:cs="Calibri"/>
                  <w:color w:val="000000"/>
                  <w:lang w:val="en-US"/>
                  <w:rPrChange w:id="1319" w:author="Victor Rouco" w:date="2020-06-22T15:35:00Z">
                    <w:rPr>
                      <w:rFonts w:ascii="Calibri" w:hAnsi="Calibri" w:cs="Calibri"/>
                      <w:color w:val="000000"/>
                    </w:rPr>
                  </w:rPrChange>
                </w:rPr>
                <w:t>I start tasks right away.</w:t>
              </w:r>
            </w:ins>
          </w:p>
        </w:tc>
        <w:tc>
          <w:tcPr>
            <w:tcW w:w="2239" w:type="dxa"/>
            <w:tcBorders>
              <w:top w:val="nil"/>
              <w:left w:val="nil"/>
              <w:bottom w:val="nil"/>
              <w:right w:val="nil"/>
            </w:tcBorders>
            <w:shd w:val="clear" w:color="auto" w:fill="auto"/>
            <w:noWrap/>
            <w:vAlign w:val="bottom"/>
            <w:hideMark/>
          </w:tcPr>
          <w:p w14:paraId="703A0EEC" w14:textId="77777777" w:rsidR="0024281A" w:rsidRPr="0024281A" w:rsidRDefault="0024281A" w:rsidP="0024281A">
            <w:pPr>
              <w:rPr>
                <w:ins w:id="1320" w:author="Victor Rouco" w:date="2020-06-22T15:34:00Z"/>
                <w:rFonts w:ascii="Calibri" w:hAnsi="Calibri" w:cs="Calibri"/>
                <w:color w:val="000000"/>
              </w:rPr>
            </w:pPr>
            <w:proofErr w:type="spellStart"/>
            <w:ins w:id="1321" w:author="Victor Rouco" w:date="2020-06-22T15:34:00Z">
              <w:r w:rsidRPr="0024281A">
                <w:rPr>
                  <w:rFonts w:ascii="Calibri" w:hAnsi="Calibri" w:cs="Calibri"/>
                  <w:color w:val="000000"/>
                </w:rPr>
                <w:t>Productivity</w:t>
              </w:r>
              <w:proofErr w:type="spellEnd"/>
            </w:ins>
          </w:p>
        </w:tc>
      </w:tr>
      <w:tr w:rsidR="0024281A" w:rsidRPr="0024281A" w14:paraId="0405844A" w14:textId="77777777" w:rsidTr="0024281A">
        <w:trPr>
          <w:trHeight w:val="320"/>
          <w:ins w:id="1322" w:author="Victor Rouco" w:date="2020-06-22T15:34:00Z"/>
        </w:trPr>
        <w:tc>
          <w:tcPr>
            <w:tcW w:w="1300" w:type="dxa"/>
            <w:tcBorders>
              <w:top w:val="nil"/>
              <w:left w:val="nil"/>
              <w:bottom w:val="nil"/>
              <w:right w:val="nil"/>
            </w:tcBorders>
            <w:shd w:val="clear" w:color="auto" w:fill="auto"/>
            <w:noWrap/>
            <w:vAlign w:val="bottom"/>
            <w:hideMark/>
          </w:tcPr>
          <w:p w14:paraId="13FA6144" w14:textId="77777777" w:rsidR="0024281A" w:rsidRPr="0024281A" w:rsidRDefault="0024281A" w:rsidP="0024281A">
            <w:pPr>
              <w:rPr>
                <w:ins w:id="1323" w:author="Victor Rouco" w:date="2020-06-22T15:34:00Z"/>
                <w:rFonts w:ascii="Calibri" w:hAnsi="Calibri" w:cs="Calibri"/>
                <w:color w:val="000000"/>
              </w:rPr>
            </w:pPr>
            <w:ins w:id="1324" w:author="Victor Rouco" w:date="2020-06-22T15:34:00Z">
              <w:r w:rsidRPr="0024281A">
                <w:rPr>
                  <w:rFonts w:ascii="Calibri" w:hAnsi="Calibri" w:cs="Calibri"/>
                  <w:color w:val="000000"/>
                </w:rPr>
                <w:t>con6</w:t>
              </w:r>
            </w:ins>
          </w:p>
        </w:tc>
        <w:tc>
          <w:tcPr>
            <w:tcW w:w="5324" w:type="dxa"/>
            <w:tcBorders>
              <w:top w:val="nil"/>
              <w:left w:val="nil"/>
              <w:bottom w:val="nil"/>
              <w:right w:val="nil"/>
            </w:tcBorders>
            <w:shd w:val="clear" w:color="auto" w:fill="auto"/>
            <w:noWrap/>
            <w:vAlign w:val="bottom"/>
            <w:hideMark/>
          </w:tcPr>
          <w:p w14:paraId="077236E9" w14:textId="77777777" w:rsidR="0024281A" w:rsidRPr="0024281A" w:rsidRDefault="0024281A" w:rsidP="0024281A">
            <w:pPr>
              <w:rPr>
                <w:ins w:id="1325" w:author="Victor Rouco" w:date="2020-06-22T15:34:00Z"/>
                <w:rFonts w:ascii="Calibri" w:hAnsi="Calibri" w:cs="Calibri"/>
                <w:color w:val="000000"/>
              </w:rPr>
            </w:pPr>
            <w:ins w:id="1326" w:author="Victor Rouco" w:date="2020-06-22T15:34:00Z">
              <w:r w:rsidRPr="0024281A">
                <w:rPr>
                  <w:rFonts w:ascii="Calibri" w:hAnsi="Calibri" w:cs="Calibri"/>
                  <w:color w:val="000000"/>
                </w:rPr>
                <w:t xml:space="preserve">I am </w:t>
              </w:r>
              <w:proofErr w:type="spellStart"/>
              <w:r w:rsidRPr="0024281A">
                <w:rPr>
                  <w:rFonts w:ascii="Calibri" w:hAnsi="Calibri" w:cs="Calibri"/>
                  <w:color w:val="000000"/>
                </w:rPr>
                <w:t>always</w:t>
              </w:r>
              <w:proofErr w:type="spellEnd"/>
              <w:r w:rsidRPr="0024281A">
                <w:rPr>
                  <w:rFonts w:ascii="Calibri" w:hAnsi="Calibri" w:cs="Calibri"/>
                  <w:color w:val="000000"/>
                </w:rPr>
                <w:t xml:space="preserve"> </w:t>
              </w:r>
              <w:proofErr w:type="spellStart"/>
              <w:r w:rsidRPr="0024281A">
                <w:rPr>
                  <w:rFonts w:ascii="Calibri" w:hAnsi="Calibri" w:cs="Calibri"/>
                  <w:color w:val="000000"/>
                </w:rPr>
                <w:t>prepared</w:t>
              </w:r>
              <w:proofErr w:type="spellEnd"/>
              <w:r w:rsidRPr="0024281A">
                <w:rPr>
                  <w:rFonts w:ascii="Calibri" w:hAnsi="Calibri" w:cs="Calibri"/>
                  <w:color w:val="000000"/>
                </w:rPr>
                <w:t>.</w:t>
              </w:r>
            </w:ins>
          </w:p>
        </w:tc>
        <w:tc>
          <w:tcPr>
            <w:tcW w:w="2239" w:type="dxa"/>
            <w:tcBorders>
              <w:top w:val="nil"/>
              <w:left w:val="nil"/>
              <w:bottom w:val="nil"/>
              <w:right w:val="nil"/>
            </w:tcBorders>
            <w:shd w:val="clear" w:color="auto" w:fill="auto"/>
            <w:noWrap/>
            <w:vAlign w:val="bottom"/>
            <w:hideMark/>
          </w:tcPr>
          <w:p w14:paraId="43B14DE1" w14:textId="77777777" w:rsidR="0024281A" w:rsidRPr="0024281A" w:rsidRDefault="0024281A" w:rsidP="0024281A">
            <w:pPr>
              <w:rPr>
                <w:ins w:id="1327" w:author="Victor Rouco" w:date="2020-06-22T15:34:00Z"/>
                <w:rFonts w:ascii="Calibri" w:hAnsi="Calibri" w:cs="Calibri"/>
                <w:color w:val="000000"/>
              </w:rPr>
            </w:pPr>
            <w:proofErr w:type="spellStart"/>
            <w:ins w:id="1328" w:author="Victor Rouco" w:date="2020-06-22T15:34:00Z">
              <w:r w:rsidRPr="0024281A">
                <w:rPr>
                  <w:rFonts w:ascii="Calibri" w:hAnsi="Calibri" w:cs="Calibri"/>
                  <w:color w:val="000000"/>
                </w:rPr>
                <w:t>Task</w:t>
              </w:r>
              <w:proofErr w:type="spellEnd"/>
              <w:r w:rsidRPr="0024281A">
                <w:rPr>
                  <w:rFonts w:ascii="Calibri" w:hAnsi="Calibri" w:cs="Calibri"/>
                  <w:color w:val="000000"/>
                </w:rPr>
                <w:t xml:space="preserve"> </w:t>
              </w:r>
              <w:proofErr w:type="spellStart"/>
              <w:r w:rsidRPr="0024281A">
                <w:rPr>
                  <w:rFonts w:ascii="Calibri" w:hAnsi="Calibri" w:cs="Calibri"/>
                  <w:color w:val="000000"/>
                </w:rPr>
                <w:t>planning</w:t>
              </w:r>
              <w:proofErr w:type="spellEnd"/>
            </w:ins>
          </w:p>
        </w:tc>
      </w:tr>
      <w:tr w:rsidR="0024281A" w:rsidRPr="0024281A" w14:paraId="73555287" w14:textId="77777777" w:rsidTr="0024281A">
        <w:trPr>
          <w:trHeight w:val="320"/>
          <w:ins w:id="1329" w:author="Victor Rouco" w:date="2020-06-22T15:34:00Z"/>
        </w:trPr>
        <w:tc>
          <w:tcPr>
            <w:tcW w:w="1300" w:type="dxa"/>
            <w:tcBorders>
              <w:top w:val="nil"/>
              <w:left w:val="nil"/>
              <w:bottom w:val="nil"/>
              <w:right w:val="nil"/>
            </w:tcBorders>
            <w:shd w:val="clear" w:color="auto" w:fill="auto"/>
            <w:noWrap/>
            <w:vAlign w:val="bottom"/>
            <w:hideMark/>
          </w:tcPr>
          <w:p w14:paraId="62B0AC4D" w14:textId="77777777" w:rsidR="0024281A" w:rsidRPr="0024281A" w:rsidRDefault="0024281A" w:rsidP="0024281A">
            <w:pPr>
              <w:rPr>
                <w:ins w:id="1330" w:author="Victor Rouco" w:date="2020-06-22T15:34:00Z"/>
                <w:rFonts w:ascii="Calibri" w:hAnsi="Calibri" w:cs="Calibri"/>
                <w:color w:val="000000"/>
              </w:rPr>
            </w:pPr>
            <w:ins w:id="1331" w:author="Victor Rouco" w:date="2020-06-22T15:34:00Z">
              <w:r w:rsidRPr="0024281A">
                <w:rPr>
                  <w:rFonts w:ascii="Calibri" w:hAnsi="Calibri" w:cs="Calibri"/>
                  <w:color w:val="000000"/>
                </w:rPr>
                <w:t>extra49</w:t>
              </w:r>
            </w:ins>
          </w:p>
        </w:tc>
        <w:tc>
          <w:tcPr>
            <w:tcW w:w="5324" w:type="dxa"/>
            <w:tcBorders>
              <w:top w:val="nil"/>
              <w:left w:val="nil"/>
              <w:bottom w:val="nil"/>
              <w:right w:val="nil"/>
            </w:tcBorders>
            <w:shd w:val="clear" w:color="auto" w:fill="auto"/>
            <w:noWrap/>
            <w:vAlign w:val="bottom"/>
            <w:hideMark/>
          </w:tcPr>
          <w:p w14:paraId="2ECEE043" w14:textId="77777777" w:rsidR="0024281A" w:rsidRPr="0024281A" w:rsidRDefault="0024281A" w:rsidP="0024281A">
            <w:pPr>
              <w:rPr>
                <w:ins w:id="1332" w:author="Victor Rouco" w:date="2020-06-22T15:34:00Z"/>
                <w:rFonts w:ascii="Calibri" w:hAnsi="Calibri" w:cs="Calibri"/>
                <w:color w:val="000000"/>
                <w:lang w:val="en-US"/>
                <w:rPrChange w:id="1333" w:author="Victor Rouco" w:date="2020-06-22T15:35:00Z">
                  <w:rPr>
                    <w:ins w:id="1334" w:author="Victor Rouco" w:date="2020-06-22T15:34:00Z"/>
                    <w:rFonts w:ascii="Calibri" w:hAnsi="Calibri" w:cs="Calibri"/>
                    <w:color w:val="000000"/>
                  </w:rPr>
                </w:rPrChange>
              </w:rPr>
            </w:pPr>
            <w:ins w:id="1335" w:author="Victor Rouco" w:date="2020-06-22T15:34:00Z">
              <w:r w:rsidRPr="0024281A">
                <w:rPr>
                  <w:rFonts w:ascii="Calibri" w:hAnsi="Calibri" w:cs="Calibri"/>
                  <w:color w:val="000000"/>
                  <w:lang w:val="en-US"/>
                  <w:rPrChange w:id="1336" w:author="Victor Rouco" w:date="2020-06-22T15:35:00Z">
                    <w:rPr>
                      <w:rFonts w:ascii="Calibri" w:hAnsi="Calibri" w:cs="Calibri"/>
                      <w:color w:val="000000"/>
                    </w:rPr>
                  </w:rPrChange>
                </w:rPr>
                <w:t>I am usually active and full of energy.</w:t>
              </w:r>
            </w:ins>
          </w:p>
        </w:tc>
        <w:tc>
          <w:tcPr>
            <w:tcW w:w="2239" w:type="dxa"/>
            <w:tcBorders>
              <w:top w:val="nil"/>
              <w:left w:val="nil"/>
              <w:bottom w:val="nil"/>
              <w:right w:val="nil"/>
            </w:tcBorders>
            <w:shd w:val="clear" w:color="auto" w:fill="auto"/>
            <w:noWrap/>
            <w:vAlign w:val="bottom"/>
            <w:hideMark/>
          </w:tcPr>
          <w:p w14:paraId="517E3F75" w14:textId="77777777" w:rsidR="0024281A" w:rsidRPr="0024281A" w:rsidRDefault="0024281A" w:rsidP="0024281A">
            <w:pPr>
              <w:rPr>
                <w:ins w:id="1337" w:author="Victor Rouco" w:date="2020-06-22T15:34:00Z"/>
                <w:rFonts w:ascii="Calibri" w:hAnsi="Calibri" w:cs="Calibri"/>
                <w:color w:val="000000"/>
              </w:rPr>
            </w:pPr>
            <w:proofErr w:type="spellStart"/>
            <w:ins w:id="1338" w:author="Victor Rouco" w:date="2020-06-22T15:34:00Z">
              <w:r w:rsidRPr="0024281A">
                <w:rPr>
                  <w:rFonts w:ascii="Calibri" w:hAnsi="Calibri" w:cs="Calibri"/>
                  <w:color w:val="000000"/>
                </w:rPr>
                <w:t>Energy</w:t>
              </w:r>
              <w:proofErr w:type="spellEnd"/>
            </w:ins>
          </w:p>
        </w:tc>
      </w:tr>
      <w:tr w:rsidR="0024281A" w:rsidRPr="0024281A" w14:paraId="19F93845" w14:textId="77777777" w:rsidTr="0024281A">
        <w:trPr>
          <w:trHeight w:val="320"/>
          <w:ins w:id="1339" w:author="Victor Rouco" w:date="2020-06-22T15:34:00Z"/>
        </w:trPr>
        <w:tc>
          <w:tcPr>
            <w:tcW w:w="1300" w:type="dxa"/>
            <w:tcBorders>
              <w:top w:val="nil"/>
              <w:left w:val="nil"/>
              <w:bottom w:val="nil"/>
              <w:right w:val="nil"/>
            </w:tcBorders>
            <w:shd w:val="clear" w:color="auto" w:fill="auto"/>
            <w:noWrap/>
            <w:vAlign w:val="bottom"/>
            <w:hideMark/>
          </w:tcPr>
          <w:p w14:paraId="2B4BFBE1" w14:textId="77777777" w:rsidR="0024281A" w:rsidRPr="0024281A" w:rsidRDefault="0024281A" w:rsidP="0024281A">
            <w:pPr>
              <w:rPr>
                <w:ins w:id="1340" w:author="Victor Rouco" w:date="2020-06-22T15:34:00Z"/>
                <w:rFonts w:ascii="Calibri" w:hAnsi="Calibri" w:cs="Calibri"/>
                <w:color w:val="000000"/>
              </w:rPr>
            </w:pPr>
            <w:ins w:id="1341" w:author="Victor Rouco" w:date="2020-06-22T15:34:00Z">
              <w:r w:rsidRPr="0024281A">
                <w:rPr>
                  <w:rFonts w:ascii="Calibri" w:hAnsi="Calibri" w:cs="Calibri"/>
                  <w:color w:val="000000"/>
                </w:rPr>
                <w:t>extra80</w:t>
              </w:r>
            </w:ins>
          </w:p>
        </w:tc>
        <w:tc>
          <w:tcPr>
            <w:tcW w:w="5324" w:type="dxa"/>
            <w:tcBorders>
              <w:top w:val="nil"/>
              <w:left w:val="nil"/>
              <w:bottom w:val="nil"/>
              <w:right w:val="nil"/>
            </w:tcBorders>
            <w:shd w:val="clear" w:color="auto" w:fill="auto"/>
            <w:noWrap/>
            <w:vAlign w:val="bottom"/>
            <w:hideMark/>
          </w:tcPr>
          <w:p w14:paraId="1D0AC3E0" w14:textId="77777777" w:rsidR="0024281A" w:rsidRPr="0024281A" w:rsidRDefault="0024281A" w:rsidP="0024281A">
            <w:pPr>
              <w:rPr>
                <w:ins w:id="1342" w:author="Victor Rouco" w:date="2020-06-22T15:34:00Z"/>
                <w:rFonts w:ascii="Calibri" w:hAnsi="Calibri" w:cs="Calibri"/>
                <w:color w:val="000000"/>
                <w:lang w:val="en-US"/>
                <w:rPrChange w:id="1343" w:author="Victor Rouco" w:date="2020-06-22T15:35:00Z">
                  <w:rPr>
                    <w:ins w:id="1344" w:author="Victor Rouco" w:date="2020-06-22T15:34:00Z"/>
                    <w:rFonts w:ascii="Calibri" w:hAnsi="Calibri" w:cs="Calibri"/>
                    <w:color w:val="000000"/>
                  </w:rPr>
                </w:rPrChange>
              </w:rPr>
            </w:pPr>
            <w:ins w:id="1345" w:author="Victor Rouco" w:date="2020-06-22T15:34:00Z">
              <w:r w:rsidRPr="0024281A">
                <w:rPr>
                  <w:rFonts w:ascii="Calibri" w:hAnsi="Calibri" w:cs="Calibri"/>
                  <w:color w:val="000000"/>
                  <w:lang w:val="en-US"/>
                  <w:rPrChange w:id="1346" w:author="Victor Rouco" w:date="2020-06-22T15:35:00Z">
                    <w:rPr>
                      <w:rFonts w:ascii="Calibri" w:hAnsi="Calibri" w:cs="Calibri"/>
                      <w:color w:val="000000"/>
                    </w:rPr>
                  </w:rPrChange>
                </w:rPr>
                <w:t>I challenge others` points of view.</w:t>
              </w:r>
            </w:ins>
          </w:p>
        </w:tc>
        <w:tc>
          <w:tcPr>
            <w:tcW w:w="2239" w:type="dxa"/>
            <w:tcBorders>
              <w:top w:val="nil"/>
              <w:left w:val="nil"/>
              <w:bottom w:val="nil"/>
              <w:right w:val="nil"/>
            </w:tcBorders>
            <w:shd w:val="clear" w:color="auto" w:fill="auto"/>
            <w:noWrap/>
            <w:vAlign w:val="bottom"/>
            <w:hideMark/>
          </w:tcPr>
          <w:p w14:paraId="410939BF" w14:textId="77777777" w:rsidR="0024281A" w:rsidRPr="0024281A" w:rsidRDefault="0024281A" w:rsidP="0024281A">
            <w:pPr>
              <w:rPr>
                <w:ins w:id="1347" w:author="Victor Rouco" w:date="2020-06-22T15:34:00Z"/>
                <w:rFonts w:ascii="Calibri" w:hAnsi="Calibri" w:cs="Calibri"/>
                <w:color w:val="000000"/>
              </w:rPr>
            </w:pPr>
            <w:proofErr w:type="spellStart"/>
            <w:ins w:id="1348" w:author="Victor Rouco" w:date="2020-06-22T15:34:00Z">
              <w:r w:rsidRPr="0024281A">
                <w:rPr>
                  <w:rFonts w:ascii="Calibri" w:hAnsi="Calibri" w:cs="Calibri"/>
                  <w:color w:val="000000"/>
                </w:rPr>
                <w:t>Forcefulness</w:t>
              </w:r>
              <w:proofErr w:type="spellEnd"/>
            </w:ins>
          </w:p>
        </w:tc>
      </w:tr>
      <w:tr w:rsidR="0024281A" w:rsidRPr="0024281A" w14:paraId="62CD1D7E" w14:textId="77777777" w:rsidTr="0024281A">
        <w:trPr>
          <w:trHeight w:val="320"/>
          <w:ins w:id="1349" w:author="Victor Rouco" w:date="2020-06-22T15:34:00Z"/>
        </w:trPr>
        <w:tc>
          <w:tcPr>
            <w:tcW w:w="1300" w:type="dxa"/>
            <w:tcBorders>
              <w:top w:val="nil"/>
              <w:left w:val="nil"/>
              <w:bottom w:val="nil"/>
              <w:right w:val="nil"/>
            </w:tcBorders>
            <w:shd w:val="clear" w:color="auto" w:fill="auto"/>
            <w:noWrap/>
            <w:vAlign w:val="bottom"/>
            <w:hideMark/>
          </w:tcPr>
          <w:p w14:paraId="08F0676B" w14:textId="77777777" w:rsidR="0024281A" w:rsidRPr="0024281A" w:rsidRDefault="0024281A" w:rsidP="0024281A">
            <w:pPr>
              <w:rPr>
                <w:ins w:id="1350" w:author="Victor Rouco" w:date="2020-06-22T15:34:00Z"/>
                <w:rFonts w:ascii="Calibri" w:hAnsi="Calibri" w:cs="Calibri"/>
                <w:color w:val="000000"/>
              </w:rPr>
            </w:pPr>
            <w:ins w:id="1351" w:author="Victor Rouco" w:date="2020-06-22T15:34:00Z">
              <w:r w:rsidRPr="0024281A">
                <w:rPr>
                  <w:rFonts w:ascii="Calibri" w:hAnsi="Calibri" w:cs="Calibri"/>
                  <w:color w:val="000000"/>
                </w:rPr>
                <w:t>extra84</w:t>
              </w:r>
            </w:ins>
          </w:p>
        </w:tc>
        <w:tc>
          <w:tcPr>
            <w:tcW w:w="5324" w:type="dxa"/>
            <w:tcBorders>
              <w:top w:val="nil"/>
              <w:left w:val="nil"/>
              <w:bottom w:val="nil"/>
              <w:right w:val="nil"/>
            </w:tcBorders>
            <w:shd w:val="clear" w:color="auto" w:fill="auto"/>
            <w:noWrap/>
            <w:vAlign w:val="bottom"/>
            <w:hideMark/>
          </w:tcPr>
          <w:p w14:paraId="09BC17C4" w14:textId="77777777" w:rsidR="0024281A" w:rsidRPr="0024281A" w:rsidRDefault="0024281A" w:rsidP="0024281A">
            <w:pPr>
              <w:rPr>
                <w:ins w:id="1352" w:author="Victor Rouco" w:date="2020-06-22T15:34:00Z"/>
                <w:rFonts w:ascii="Calibri" w:hAnsi="Calibri" w:cs="Calibri"/>
                <w:color w:val="000000"/>
                <w:lang w:val="en-US"/>
                <w:rPrChange w:id="1353" w:author="Victor Rouco" w:date="2020-06-22T15:35:00Z">
                  <w:rPr>
                    <w:ins w:id="1354" w:author="Victor Rouco" w:date="2020-06-22T15:34:00Z"/>
                    <w:rFonts w:ascii="Calibri" w:hAnsi="Calibri" w:cs="Calibri"/>
                    <w:color w:val="000000"/>
                  </w:rPr>
                </w:rPrChange>
              </w:rPr>
            </w:pPr>
            <w:ins w:id="1355" w:author="Victor Rouco" w:date="2020-06-22T15:34:00Z">
              <w:r w:rsidRPr="0024281A">
                <w:rPr>
                  <w:rFonts w:ascii="Calibri" w:hAnsi="Calibri" w:cs="Calibri"/>
                  <w:color w:val="000000"/>
                  <w:lang w:val="en-US"/>
                  <w:rPrChange w:id="1356" w:author="Victor Rouco" w:date="2020-06-22T15:35:00Z">
                    <w:rPr>
                      <w:rFonts w:ascii="Calibri" w:hAnsi="Calibri" w:cs="Calibri"/>
                      <w:color w:val="000000"/>
                    </w:rPr>
                  </w:rPrChange>
                </w:rPr>
                <w:t>I disclose my intimate thoughts.</w:t>
              </w:r>
            </w:ins>
          </w:p>
        </w:tc>
        <w:tc>
          <w:tcPr>
            <w:tcW w:w="2239" w:type="dxa"/>
            <w:tcBorders>
              <w:top w:val="nil"/>
              <w:left w:val="nil"/>
              <w:bottom w:val="nil"/>
              <w:right w:val="nil"/>
            </w:tcBorders>
            <w:shd w:val="clear" w:color="auto" w:fill="auto"/>
            <w:noWrap/>
            <w:vAlign w:val="bottom"/>
            <w:hideMark/>
          </w:tcPr>
          <w:p w14:paraId="0FE86DE8" w14:textId="77777777" w:rsidR="0024281A" w:rsidRPr="0024281A" w:rsidRDefault="0024281A" w:rsidP="0024281A">
            <w:pPr>
              <w:rPr>
                <w:ins w:id="1357" w:author="Victor Rouco" w:date="2020-06-22T15:34:00Z"/>
                <w:rFonts w:ascii="Calibri" w:hAnsi="Calibri" w:cs="Calibri"/>
                <w:color w:val="000000"/>
              </w:rPr>
            </w:pPr>
            <w:proofErr w:type="spellStart"/>
            <w:ins w:id="1358" w:author="Victor Rouco" w:date="2020-06-22T15:34:00Z">
              <w:r w:rsidRPr="0024281A">
                <w:rPr>
                  <w:rFonts w:ascii="Calibri" w:hAnsi="Calibri" w:cs="Calibri"/>
                  <w:color w:val="000000"/>
                </w:rPr>
                <w:t>Communicativeness</w:t>
              </w:r>
              <w:proofErr w:type="spellEnd"/>
            </w:ins>
          </w:p>
        </w:tc>
      </w:tr>
      <w:tr w:rsidR="0024281A" w:rsidRPr="0024281A" w14:paraId="5B8EEFAE" w14:textId="77777777" w:rsidTr="0024281A">
        <w:trPr>
          <w:trHeight w:val="320"/>
          <w:ins w:id="1359" w:author="Victor Rouco" w:date="2020-06-22T15:34:00Z"/>
        </w:trPr>
        <w:tc>
          <w:tcPr>
            <w:tcW w:w="1300" w:type="dxa"/>
            <w:tcBorders>
              <w:top w:val="nil"/>
              <w:left w:val="nil"/>
              <w:bottom w:val="nil"/>
              <w:right w:val="nil"/>
            </w:tcBorders>
            <w:shd w:val="clear" w:color="auto" w:fill="auto"/>
            <w:noWrap/>
            <w:vAlign w:val="bottom"/>
            <w:hideMark/>
          </w:tcPr>
          <w:p w14:paraId="71F15E29" w14:textId="77777777" w:rsidR="0024281A" w:rsidRPr="0024281A" w:rsidRDefault="0024281A" w:rsidP="0024281A">
            <w:pPr>
              <w:rPr>
                <w:ins w:id="1360" w:author="Victor Rouco" w:date="2020-06-22T15:34:00Z"/>
                <w:rFonts w:ascii="Calibri" w:hAnsi="Calibri" w:cs="Calibri"/>
                <w:color w:val="000000"/>
              </w:rPr>
            </w:pPr>
            <w:ins w:id="1361" w:author="Victor Rouco" w:date="2020-06-22T15:34:00Z">
              <w:r w:rsidRPr="0024281A">
                <w:rPr>
                  <w:rFonts w:ascii="Calibri" w:hAnsi="Calibri" w:cs="Calibri"/>
                  <w:color w:val="000000"/>
                </w:rPr>
                <w:lastRenderedPageBreak/>
                <w:t>extra60</w:t>
              </w:r>
            </w:ins>
          </w:p>
        </w:tc>
        <w:tc>
          <w:tcPr>
            <w:tcW w:w="5324" w:type="dxa"/>
            <w:tcBorders>
              <w:top w:val="nil"/>
              <w:left w:val="nil"/>
              <w:bottom w:val="nil"/>
              <w:right w:val="nil"/>
            </w:tcBorders>
            <w:shd w:val="clear" w:color="auto" w:fill="auto"/>
            <w:noWrap/>
            <w:vAlign w:val="bottom"/>
            <w:hideMark/>
          </w:tcPr>
          <w:p w14:paraId="53B6409B" w14:textId="77777777" w:rsidR="0024281A" w:rsidRPr="0024281A" w:rsidRDefault="0024281A" w:rsidP="0024281A">
            <w:pPr>
              <w:rPr>
                <w:ins w:id="1362" w:author="Victor Rouco" w:date="2020-06-22T15:34:00Z"/>
                <w:rFonts w:ascii="Calibri" w:hAnsi="Calibri" w:cs="Calibri"/>
                <w:color w:val="000000"/>
              </w:rPr>
            </w:pPr>
            <w:ins w:id="1363" w:author="Victor Rouco" w:date="2020-06-22T15:34:00Z">
              <w:r w:rsidRPr="0024281A">
                <w:rPr>
                  <w:rFonts w:ascii="Calibri" w:hAnsi="Calibri" w:cs="Calibri"/>
                  <w:color w:val="000000"/>
                </w:rPr>
                <w:t xml:space="preserve">I </w:t>
              </w:r>
              <w:proofErr w:type="spellStart"/>
              <w:r w:rsidRPr="0024281A">
                <w:rPr>
                  <w:rFonts w:ascii="Calibri" w:hAnsi="Calibri" w:cs="Calibri"/>
                  <w:color w:val="000000"/>
                </w:rPr>
                <w:t>avoid</w:t>
              </w:r>
              <w:proofErr w:type="spellEnd"/>
              <w:r w:rsidRPr="0024281A">
                <w:rPr>
                  <w:rFonts w:ascii="Calibri" w:hAnsi="Calibri" w:cs="Calibri"/>
                  <w:color w:val="000000"/>
                </w:rPr>
                <w:t xml:space="preserve"> </w:t>
              </w:r>
              <w:proofErr w:type="spellStart"/>
              <w:r w:rsidRPr="0024281A">
                <w:rPr>
                  <w:rFonts w:ascii="Calibri" w:hAnsi="Calibri" w:cs="Calibri"/>
                  <w:color w:val="000000"/>
                </w:rPr>
                <w:t>dangerous</w:t>
              </w:r>
              <w:proofErr w:type="spellEnd"/>
              <w:r w:rsidRPr="0024281A">
                <w:rPr>
                  <w:rFonts w:ascii="Calibri" w:hAnsi="Calibri" w:cs="Calibri"/>
                  <w:color w:val="000000"/>
                </w:rPr>
                <w:t xml:space="preserve"> </w:t>
              </w:r>
              <w:proofErr w:type="spellStart"/>
              <w:r w:rsidRPr="0024281A">
                <w:rPr>
                  <w:rFonts w:ascii="Calibri" w:hAnsi="Calibri" w:cs="Calibri"/>
                  <w:color w:val="000000"/>
                </w:rPr>
                <w:t>situations</w:t>
              </w:r>
              <w:proofErr w:type="spellEnd"/>
              <w:r w:rsidRPr="0024281A">
                <w:rPr>
                  <w:rFonts w:ascii="Calibri" w:hAnsi="Calibri" w:cs="Calibri"/>
                  <w:color w:val="000000"/>
                </w:rPr>
                <w:t>.</w:t>
              </w:r>
            </w:ins>
          </w:p>
        </w:tc>
        <w:tc>
          <w:tcPr>
            <w:tcW w:w="2239" w:type="dxa"/>
            <w:tcBorders>
              <w:top w:val="nil"/>
              <w:left w:val="nil"/>
              <w:bottom w:val="nil"/>
              <w:right w:val="nil"/>
            </w:tcBorders>
            <w:shd w:val="clear" w:color="auto" w:fill="auto"/>
            <w:noWrap/>
            <w:vAlign w:val="bottom"/>
            <w:hideMark/>
          </w:tcPr>
          <w:p w14:paraId="11D961F0" w14:textId="77777777" w:rsidR="0024281A" w:rsidRPr="0024281A" w:rsidRDefault="0024281A" w:rsidP="0024281A">
            <w:pPr>
              <w:rPr>
                <w:ins w:id="1364" w:author="Victor Rouco" w:date="2020-06-22T15:34:00Z"/>
                <w:rFonts w:ascii="Calibri" w:hAnsi="Calibri" w:cs="Calibri"/>
                <w:color w:val="000000"/>
              </w:rPr>
            </w:pPr>
            <w:proofErr w:type="spellStart"/>
            <w:ins w:id="1365" w:author="Victor Rouco" w:date="2020-06-22T15:34:00Z">
              <w:r w:rsidRPr="0024281A">
                <w:rPr>
                  <w:rFonts w:ascii="Calibri" w:hAnsi="Calibri" w:cs="Calibri"/>
                  <w:color w:val="000000"/>
                </w:rPr>
                <w:t>Readiness</w:t>
              </w:r>
              <w:proofErr w:type="spellEnd"/>
              <w:r w:rsidRPr="0024281A">
                <w:rPr>
                  <w:rFonts w:ascii="Calibri" w:hAnsi="Calibri" w:cs="Calibri"/>
                  <w:color w:val="000000"/>
                </w:rPr>
                <w:t xml:space="preserve"> to </w:t>
              </w:r>
              <w:proofErr w:type="spellStart"/>
              <w:r w:rsidRPr="0024281A">
                <w:rPr>
                  <w:rFonts w:ascii="Calibri" w:hAnsi="Calibri" w:cs="Calibri"/>
                  <w:color w:val="000000"/>
                </w:rPr>
                <w:t>take</w:t>
              </w:r>
              <w:proofErr w:type="spellEnd"/>
              <w:r w:rsidRPr="0024281A">
                <w:rPr>
                  <w:rFonts w:ascii="Calibri" w:hAnsi="Calibri" w:cs="Calibri"/>
                  <w:color w:val="000000"/>
                </w:rPr>
                <w:t xml:space="preserve"> </w:t>
              </w:r>
              <w:proofErr w:type="spellStart"/>
              <w:r w:rsidRPr="0024281A">
                <w:rPr>
                  <w:rFonts w:ascii="Calibri" w:hAnsi="Calibri" w:cs="Calibri"/>
                  <w:color w:val="000000"/>
                </w:rPr>
                <w:t>risks</w:t>
              </w:r>
              <w:proofErr w:type="spellEnd"/>
            </w:ins>
          </w:p>
        </w:tc>
      </w:tr>
      <w:tr w:rsidR="0024281A" w:rsidRPr="0024281A" w14:paraId="5EAEDB0B" w14:textId="77777777" w:rsidTr="0024281A">
        <w:trPr>
          <w:trHeight w:val="320"/>
          <w:ins w:id="1366" w:author="Victor Rouco" w:date="2020-06-22T15:34:00Z"/>
        </w:trPr>
        <w:tc>
          <w:tcPr>
            <w:tcW w:w="1300" w:type="dxa"/>
            <w:tcBorders>
              <w:top w:val="nil"/>
              <w:left w:val="nil"/>
              <w:bottom w:val="nil"/>
              <w:right w:val="nil"/>
            </w:tcBorders>
            <w:shd w:val="clear" w:color="auto" w:fill="auto"/>
            <w:noWrap/>
            <w:vAlign w:val="bottom"/>
            <w:hideMark/>
          </w:tcPr>
          <w:p w14:paraId="158DC898" w14:textId="77777777" w:rsidR="0024281A" w:rsidRPr="0024281A" w:rsidRDefault="0024281A" w:rsidP="0024281A">
            <w:pPr>
              <w:rPr>
                <w:ins w:id="1367" w:author="Victor Rouco" w:date="2020-06-22T15:34:00Z"/>
                <w:rFonts w:ascii="Calibri" w:hAnsi="Calibri" w:cs="Calibri"/>
                <w:color w:val="000000"/>
              </w:rPr>
            </w:pPr>
            <w:ins w:id="1368" w:author="Victor Rouco" w:date="2020-06-22T15:34:00Z">
              <w:r w:rsidRPr="0024281A">
                <w:rPr>
                  <w:rFonts w:ascii="Calibri" w:hAnsi="Calibri" w:cs="Calibri"/>
                  <w:color w:val="000000"/>
                </w:rPr>
                <w:t>extra124</w:t>
              </w:r>
            </w:ins>
          </w:p>
        </w:tc>
        <w:tc>
          <w:tcPr>
            <w:tcW w:w="5324" w:type="dxa"/>
            <w:tcBorders>
              <w:top w:val="nil"/>
              <w:left w:val="nil"/>
              <w:bottom w:val="nil"/>
              <w:right w:val="nil"/>
            </w:tcBorders>
            <w:shd w:val="clear" w:color="auto" w:fill="auto"/>
            <w:noWrap/>
            <w:vAlign w:val="bottom"/>
            <w:hideMark/>
          </w:tcPr>
          <w:p w14:paraId="7B5535A6" w14:textId="77777777" w:rsidR="0024281A" w:rsidRPr="0024281A" w:rsidRDefault="0024281A" w:rsidP="0024281A">
            <w:pPr>
              <w:rPr>
                <w:ins w:id="1369" w:author="Victor Rouco" w:date="2020-06-22T15:34:00Z"/>
                <w:rFonts w:ascii="Calibri" w:hAnsi="Calibri" w:cs="Calibri"/>
                <w:color w:val="000000"/>
                <w:lang w:val="en-US"/>
                <w:rPrChange w:id="1370" w:author="Victor Rouco" w:date="2020-06-22T15:35:00Z">
                  <w:rPr>
                    <w:ins w:id="1371" w:author="Victor Rouco" w:date="2020-06-22T15:34:00Z"/>
                    <w:rFonts w:ascii="Calibri" w:hAnsi="Calibri" w:cs="Calibri"/>
                    <w:color w:val="000000"/>
                  </w:rPr>
                </w:rPrChange>
              </w:rPr>
            </w:pPr>
            <w:ins w:id="1372" w:author="Victor Rouco" w:date="2020-06-22T15:34:00Z">
              <w:r w:rsidRPr="0024281A">
                <w:rPr>
                  <w:rFonts w:ascii="Calibri" w:hAnsi="Calibri" w:cs="Calibri"/>
                  <w:color w:val="000000"/>
                  <w:lang w:val="en-US"/>
                  <w:rPrChange w:id="1373" w:author="Victor Rouco" w:date="2020-06-22T15:35:00Z">
                    <w:rPr>
                      <w:rFonts w:ascii="Calibri" w:hAnsi="Calibri" w:cs="Calibri"/>
                      <w:color w:val="000000"/>
                    </w:rPr>
                  </w:rPrChange>
                </w:rPr>
                <w:t>I feel comfortable around people.</w:t>
              </w:r>
            </w:ins>
          </w:p>
        </w:tc>
        <w:tc>
          <w:tcPr>
            <w:tcW w:w="2239" w:type="dxa"/>
            <w:tcBorders>
              <w:top w:val="nil"/>
              <w:left w:val="nil"/>
              <w:bottom w:val="nil"/>
              <w:right w:val="nil"/>
            </w:tcBorders>
            <w:shd w:val="clear" w:color="auto" w:fill="auto"/>
            <w:noWrap/>
            <w:vAlign w:val="bottom"/>
            <w:hideMark/>
          </w:tcPr>
          <w:p w14:paraId="0EF8179F" w14:textId="77777777" w:rsidR="0024281A" w:rsidRPr="0024281A" w:rsidRDefault="0024281A" w:rsidP="0024281A">
            <w:pPr>
              <w:rPr>
                <w:ins w:id="1374" w:author="Victor Rouco" w:date="2020-06-22T15:34:00Z"/>
                <w:rFonts w:ascii="Calibri" w:hAnsi="Calibri" w:cs="Calibri"/>
                <w:color w:val="000000"/>
              </w:rPr>
            </w:pPr>
            <w:proofErr w:type="spellStart"/>
            <w:ins w:id="1375" w:author="Victor Rouco" w:date="2020-06-22T15:34:00Z">
              <w:r w:rsidRPr="0024281A">
                <w:rPr>
                  <w:rFonts w:ascii="Calibri" w:hAnsi="Calibri" w:cs="Calibri"/>
                  <w:color w:val="000000"/>
                </w:rPr>
                <w:t>Sociability</w:t>
              </w:r>
              <w:proofErr w:type="spellEnd"/>
            </w:ins>
          </w:p>
        </w:tc>
      </w:tr>
      <w:tr w:rsidR="0024281A" w:rsidRPr="0024281A" w14:paraId="6BF3AA05" w14:textId="77777777" w:rsidTr="0024281A">
        <w:trPr>
          <w:trHeight w:val="320"/>
          <w:ins w:id="1376" w:author="Victor Rouco" w:date="2020-06-22T15:34:00Z"/>
        </w:trPr>
        <w:tc>
          <w:tcPr>
            <w:tcW w:w="1300" w:type="dxa"/>
            <w:tcBorders>
              <w:top w:val="nil"/>
              <w:left w:val="nil"/>
              <w:bottom w:val="nil"/>
              <w:right w:val="nil"/>
            </w:tcBorders>
            <w:shd w:val="clear" w:color="auto" w:fill="auto"/>
            <w:noWrap/>
            <w:vAlign w:val="bottom"/>
            <w:hideMark/>
          </w:tcPr>
          <w:p w14:paraId="75161C3F" w14:textId="77777777" w:rsidR="0024281A" w:rsidRPr="0024281A" w:rsidRDefault="0024281A" w:rsidP="0024281A">
            <w:pPr>
              <w:rPr>
                <w:ins w:id="1377" w:author="Victor Rouco" w:date="2020-06-22T15:34:00Z"/>
                <w:rFonts w:ascii="Calibri" w:hAnsi="Calibri" w:cs="Calibri"/>
                <w:color w:val="000000"/>
              </w:rPr>
            </w:pPr>
            <w:ins w:id="1378" w:author="Victor Rouco" w:date="2020-06-22T15:34:00Z">
              <w:r w:rsidRPr="0024281A">
                <w:rPr>
                  <w:rFonts w:ascii="Calibri" w:hAnsi="Calibri" w:cs="Calibri"/>
                  <w:color w:val="000000"/>
                </w:rPr>
                <w:t>extra341</w:t>
              </w:r>
            </w:ins>
          </w:p>
        </w:tc>
        <w:tc>
          <w:tcPr>
            <w:tcW w:w="5324" w:type="dxa"/>
            <w:tcBorders>
              <w:top w:val="nil"/>
              <w:left w:val="nil"/>
              <w:bottom w:val="nil"/>
              <w:right w:val="nil"/>
            </w:tcBorders>
            <w:shd w:val="clear" w:color="auto" w:fill="auto"/>
            <w:noWrap/>
            <w:vAlign w:val="bottom"/>
            <w:hideMark/>
          </w:tcPr>
          <w:p w14:paraId="6C468243" w14:textId="77777777" w:rsidR="0024281A" w:rsidRPr="0024281A" w:rsidRDefault="0024281A" w:rsidP="0024281A">
            <w:pPr>
              <w:rPr>
                <w:ins w:id="1379" w:author="Victor Rouco" w:date="2020-06-22T15:34:00Z"/>
                <w:rFonts w:ascii="Calibri" w:hAnsi="Calibri" w:cs="Calibri"/>
                <w:color w:val="000000"/>
                <w:lang w:val="en-US"/>
                <w:rPrChange w:id="1380" w:author="Victor Rouco" w:date="2020-06-22T15:35:00Z">
                  <w:rPr>
                    <w:ins w:id="1381" w:author="Victor Rouco" w:date="2020-06-22T15:34:00Z"/>
                    <w:rFonts w:ascii="Calibri" w:hAnsi="Calibri" w:cs="Calibri"/>
                    <w:color w:val="000000"/>
                  </w:rPr>
                </w:rPrChange>
              </w:rPr>
            </w:pPr>
            <w:ins w:id="1382" w:author="Victor Rouco" w:date="2020-06-22T15:34:00Z">
              <w:r w:rsidRPr="0024281A">
                <w:rPr>
                  <w:rFonts w:ascii="Calibri" w:hAnsi="Calibri" w:cs="Calibri"/>
                  <w:color w:val="000000"/>
                  <w:lang w:val="en-US"/>
                  <w:rPrChange w:id="1383" w:author="Victor Rouco" w:date="2020-06-22T15:35:00Z">
                    <w:rPr>
                      <w:rFonts w:ascii="Calibri" w:hAnsi="Calibri" w:cs="Calibri"/>
                      <w:color w:val="000000"/>
                    </w:rPr>
                  </w:rPrChange>
                </w:rPr>
                <w:t>I would enjoy a lot of social interaction.</w:t>
              </w:r>
            </w:ins>
          </w:p>
        </w:tc>
        <w:tc>
          <w:tcPr>
            <w:tcW w:w="2239" w:type="dxa"/>
            <w:tcBorders>
              <w:top w:val="nil"/>
              <w:left w:val="nil"/>
              <w:bottom w:val="nil"/>
              <w:right w:val="nil"/>
            </w:tcBorders>
            <w:shd w:val="clear" w:color="auto" w:fill="auto"/>
            <w:noWrap/>
            <w:vAlign w:val="bottom"/>
            <w:hideMark/>
          </w:tcPr>
          <w:p w14:paraId="68003B66" w14:textId="77777777" w:rsidR="0024281A" w:rsidRPr="0024281A" w:rsidRDefault="0024281A" w:rsidP="0024281A">
            <w:pPr>
              <w:rPr>
                <w:ins w:id="1384" w:author="Victor Rouco" w:date="2020-06-22T15:34:00Z"/>
                <w:rFonts w:ascii="Calibri" w:hAnsi="Calibri" w:cs="Calibri"/>
                <w:color w:val="000000"/>
              </w:rPr>
            </w:pPr>
            <w:proofErr w:type="spellStart"/>
            <w:ins w:id="1385" w:author="Victor Rouco" w:date="2020-06-22T15:34:00Z">
              <w:r w:rsidRPr="0024281A">
                <w:rPr>
                  <w:rFonts w:ascii="Calibri" w:hAnsi="Calibri" w:cs="Calibri"/>
                  <w:color w:val="000000"/>
                </w:rPr>
                <w:t>Conviviality</w:t>
              </w:r>
              <w:proofErr w:type="spellEnd"/>
            </w:ins>
          </w:p>
        </w:tc>
      </w:tr>
      <w:tr w:rsidR="0024281A" w:rsidRPr="0024281A" w14:paraId="3F53526B" w14:textId="77777777" w:rsidTr="0024281A">
        <w:trPr>
          <w:trHeight w:val="320"/>
          <w:ins w:id="1386" w:author="Victor Rouco" w:date="2020-06-22T15:34:00Z"/>
        </w:trPr>
        <w:tc>
          <w:tcPr>
            <w:tcW w:w="1300" w:type="dxa"/>
            <w:tcBorders>
              <w:top w:val="nil"/>
              <w:left w:val="nil"/>
              <w:bottom w:val="nil"/>
              <w:right w:val="nil"/>
            </w:tcBorders>
            <w:shd w:val="clear" w:color="auto" w:fill="auto"/>
            <w:noWrap/>
            <w:vAlign w:val="bottom"/>
            <w:hideMark/>
          </w:tcPr>
          <w:p w14:paraId="7DCE6638" w14:textId="77777777" w:rsidR="0024281A" w:rsidRPr="0024281A" w:rsidRDefault="0024281A" w:rsidP="0024281A">
            <w:pPr>
              <w:rPr>
                <w:ins w:id="1387" w:author="Victor Rouco" w:date="2020-06-22T15:34:00Z"/>
                <w:rFonts w:ascii="Calibri" w:hAnsi="Calibri" w:cs="Calibri"/>
                <w:color w:val="000000"/>
              </w:rPr>
            </w:pPr>
            <w:ins w:id="1388" w:author="Victor Rouco" w:date="2020-06-22T15:34:00Z">
              <w:r w:rsidRPr="0024281A">
                <w:rPr>
                  <w:rFonts w:ascii="Calibri" w:hAnsi="Calibri" w:cs="Calibri"/>
                  <w:color w:val="000000"/>
                </w:rPr>
                <w:t>extra28</w:t>
              </w:r>
            </w:ins>
          </w:p>
        </w:tc>
        <w:tc>
          <w:tcPr>
            <w:tcW w:w="5324" w:type="dxa"/>
            <w:tcBorders>
              <w:top w:val="nil"/>
              <w:left w:val="nil"/>
              <w:bottom w:val="nil"/>
              <w:right w:val="nil"/>
            </w:tcBorders>
            <w:shd w:val="clear" w:color="auto" w:fill="auto"/>
            <w:noWrap/>
            <w:vAlign w:val="bottom"/>
            <w:hideMark/>
          </w:tcPr>
          <w:p w14:paraId="72345B77" w14:textId="77777777" w:rsidR="0024281A" w:rsidRPr="0024281A" w:rsidRDefault="0024281A" w:rsidP="0024281A">
            <w:pPr>
              <w:rPr>
                <w:ins w:id="1389" w:author="Victor Rouco" w:date="2020-06-22T15:34:00Z"/>
                <w:rFonts w:ascii="Calibri" w:hAnsi="Calibri" w:cs="Calibri"/>
                <w:color w:val="000000"/>
                <w:lang w:val="en-US"/>
                <w:rPrChange w:id="1390" w:author="Victor Rouco" w:date="2020-06-22T15:35:00Z">
                  <w:rPr>
                    <w:ins w:id="1391" w:author="Victor Rouco" w:date="2020-06-22T15:34:00Z"/>
                    <w:rFonts w:ascii="Calibri" w:hAnsi="Calibri" w:cs="Calibri"/>
                    <w:color w:val="000000"/>
                  </w:rPr>
                </w:rPrChange>
              </w:rPr>
            </w:pPr>
            <w:ins w:id="1392" w:author="Victor Rouco" w:date="2020-06-22T15:34:00Z">
              <w:r w:rsidRPr="0024281A">
                <w:rPr>
                  <w:rFonts w:ascii="Calibri" w:hAnsi="Calibri" w:cs="Calibri"/>
                  <w:color w:val="000000"/>
                  <w:lang w:val="en-US"/>
                  <w:rPrChange w:id="1393" w:author="Victor Rouco" w:date="2020-06-22T15:35:00Z">
                    <w:rPr>
                      <w:rFonts w:ascii="Calibri" w:hAnsi="Calibri" w:cs="Calibri"/>
                      <w:color w:val="000000"/>
                    </w:rPr>
                  </w:rPrChange>
                </w:rPr>
                <w:t>I am good at getting people to like me.</w:t>
              </w:r>
            </w:ins>
          </w:p>
        </w:tc>
        <w:tc>
          <w:tcPr>
            <w:tcW w:w="2239" w:type="dxa"/>
            <w:tcBorders>
              <w:top w:val="nil"/>
              <w:left w:val="nil"/>
              <w:bottom w:val="nil"/>
              <w:right w:val="nil"/>
            </w:tcBorders>
            <w:shd w:val="clear" w:color="auto" w:fill="auto"/>
            <w:noWrap/>
            <w:vAlign w:val="bottom"/>
            <w:hideMark/>
          </w:tcPr>
          <w:p w14:paraId="5DA5DE70" w14:textId="77777777" w:rsidR="0024281A" w:rsidRPr="0024281A" w:rsidRDefault="0024281A" w:rsidP="0024281A">
            <w:pPr>
              <w:rPr>
                <w:ins w:id="1394" w:author="Victor Rouco" w:date="2020-06-22T15:34:00Z"/>
                <w:rFonts w:ascii="Calibri" w:hAnsi="Calibri" w:cs="Calibri"/>
                <w:color w:val="000000"/>
              </w:rPr>
            </w:pPr>
            <w:proofErr w:type="spellStart"/>
            <w:ins w:id="1395" w:author="Victor Rouco" w:date="2020-06-22T15:34:00Z">
              <w:r w:rsidRPr="0024281A">
                <w:rPr>
                  <w:rFonts w:ascii="Calibri" w:hAnsi="Calibri" w:cs="Calibri"/>
                  <w:color w:val="000000"/>
                </w:rPr>
                <w:t>Conviviality</w:t>
              </w:r>
              <w:proofErr w:type="spellEnd"/>
            </w:ins>
          </w:p>
        </w:tc>
      </w:tr>
      <w:tr w:rsidR="0024281A" w:rsidRPr="0024281A" w14:paraId="3CD2C27E" w14:textId="77777777" w:rsidTr="0024281A">
        <w:trPr>
          <w:trHeight w:val="320"/>
          <w:ins w:id="1396" w:author="Victor Rouco" w:date="2020-06-22T15:34:00Z"/>
        </w:trPr>
        <w:tc>
          <w:tcPr>
            <w:tcW w:w="1300" w:type="dxa"/>
            <w:tcBorders>
              <w:top w:val="nil"/>
              <w:left w:val="nil"/>
              <w:bottom w:val="nil"/>
              <w:right w:val="nil"/>
            </w:tcBorders>
            <w:shd w:val="clear" w:color="auto" w:fill="auto"/>
            <w:noWrap/>
            <w:vAlign w:val="bottom"/>
            <w:hideMark/>
          </w:tcPr>
          <w:p w14:paraId="7A8DA3A4" w14:textId="77777777" w:rsidR="0024281A" w:rsidRPr="0024281A" w:rsidRDefault="0024281A" w:rsidP="0024281A">
            <w:pPr>
              <w:rPr>
                <w:ins w:id="1397" w:author="Victor Rouco" w:date="2020-06-22T15:34:00Z"/>
                <w:rFonts w:ascii="Calibri" w:hAnsi="Calibri" w:cs="Calibri"/>
                <w:color w:val="000000"/>
              </w:rPr>
            </w:pPr>
            <w:ins w:id="1398" w:author="Victor Rouco" w:date="2020-06-22T15:34:00Z">
              <w:r w:rsidRPr="0024281A">
                <w:rPr>
                  <w:rFonts w:ascii="Calibri" w:hAnsi="Calibri" w:cs="Calibri"/>
                  <w:color w:val="000000"/>
                </w:rPr>
                <w:t>neuro29</w:t>
              </w:r>
            </w:ins>
          </w:p>
        </w:tc>
        <w:tc>
          <w:tcPr>
            <w:tcW w:w="5324" w:type="dxa"/>
            <w:tcBorders>
              <w:top w:val="nil"/>
              <w:left w:val="nil"/>
              <w:bottom w:val="nil"/>
              <w:right w:val="nil"/>
            </w:tcBorders>
            <w:shd w:val="clear" w:color="auto" w:fill="auto"/>
            <w:noWrap/>
            <w:vAlign w:val="bottom"/>
            <w:hideMark/>
          </w:tcPr>
          <w:p w14:paraId="26CBC370" w14:textId="77777777" w:rsidR="0024281A" w:rsidRPr="0024281A" w:rsidRDefault="0024281A" w:rsidP="0024281A">
            <w:pPr>
              <w:rPr>
                <w:ins w:id="1399" w:author="Victor Rouco" w:date="2020-06-22T15:34:00Z"/>
                <w:rFonts w:ascii="Calibri" w:hAnsi="Calibri" w:cs="Calibri"/>
                <w:color w:val="000000"/>
                <w:lang w:val="en-US"/>
                <w:rPrChange w:id="1400" w:author="Victor Rouco" w:date="2020-06-22T15:35:00Z">
                  <w:rPr>
                    <w:ins w:id="1401" w:author="Victor Rouco" w:date="2020-06-22T15:34:00Z"/>
                    <w:rFonts w:ascii="Calibri" w:hAnsi="Calibri" w:cs="Calibri"/>
                    <w:color w:val="000000"/>
                  </w:rPr>
                </w:rPrChange>
              </w:rPr>
            </w:pPr>
            <w:ins w:id="1402" w:author="Victor Rouco" w:date="2020-06-22T15:34:00Z">
              <w:r w:rsidRPr="0024281A">
                <w:rPr>
                  <w:rFonts w:ascii="Calibri" w:hAnsi="Calibri" w:cs="Calibri"/>
                  <w:color w:val="000000"/>
                  <w:lang w:val="en-US"/>
                  <w:rPrChange w:id="1403" w:author="Victor Rouco" w:date="2020-06-22T15:35:00Z">
                    <w:rPr>
                      <w:rFonts w:ascii="Calibri" w:hAnsi="Calibri" w:cs="Calibri"/>
                      <w:color w:val="000000"/>
                    </w:rPr>
                  </w:rPrChange>
                </w:rPr>
                <w:t>I am filled with doubts about things.</w:t>
              </w:r>
            </w:ins>
          </w:p>
        </w:tc>
        <w:tc>
          <w:tcPr>
            <w:tcW w:w="2239" w:type="dxa"/>
            <w:tcBorders>
              <w:top w:val="nil"/>
              <w:left w:val="nil"/>
              <w:bottom w:val="nil"/>
              <w:right w:val="nil"/>
            </w:tcBorders>
            <w:shd w:val="clear" w:color="auto" w:fill="auto"/>
            <w:noWrap/>
            <w:vAlign w:val="bottom"/>
            <w:hideMark/>
          </w:tcPr>
          <w:p w14:paraId="72157913" w14:textId="77777777" w:rsidR="0024281A" w:rsidRPr="0024281A" w:rsidRDefault="0024281A" w:rsidP="0024281A">
            <w:pPr>
              <w:rPr>
                <w:ins w:id="1404" w:author="Victor Rouco" w:date="2020-06-22T15:34:00Z"/>
                <w:rFonts w:ascii="Calibri" w:hAnsi="Calibri" w:cs="Calibri"/>
                <w:color w:val="000000"/>
              </w:rPr>
            </w:pPr>
            <w:proofErr w:type="spellStart"/>
            <w:ins w:id="1405" w:author="Victor Rouco" w:date="2020-06-22T15:34:00Z">
              <w:r w:rsidRPr="0024281A">
                <w:rPr>
                  <w:rFonts w:ascii="Calibri" w:hAnsi="Calibri" w:cs="Calibri"/>
                  <w:color w:val="000000"/>
                </w:rPr>
                <w:t>Carefreeness</w:t>
              </w:r>
              <w:proofErr w:type="spellEnd"/>
            </w:ins>
          </w:p>
        </w:tc>
      </w:tr>
      <w:tr w:rsidR="0024281A" w:rsidRPr="0024281A" w14:paraId="6EDEC949" w14:textId="77777777" w:rsidTr="0024281A">
        <w:trPr>
          <w:trHeight w:val="320"/>
          <w:ins w:id="1406" w:author="Victor Rouco" w:date="2020-06-22T15:34:00Z"/>
        </w:trPr>
        <w:tc>
          <w:tcPr>
            <w:tcW w:w="1300" w:type="dxa"/>
            <w:tcBorders>
              <w:top w:val="nil"/>
              <w:left w:val="nil"/>
              <w:bottom w:val="nil"/>
              <w:right w:val="nil"/>
            </w:tcBorders>
            <w:shd w:val="clear" w:color="auto" w:fill="auto"/>
            <w:noWrap/>
            <w:vAlign w:val="bottom"/>
            <w:hideMark/>
          </w:tcPr>
          <w:p w14:paraId="7C7C2786" w14:textId="77777777" w:rsidR="0024281A" w:rsidRPr="0024281A" w:rsidRDefault="0024281A" w:rsidP="0024281A">
            <w:pPr>
              <w:rPr>
                <w:ins w:id="1407" w:author="Victor Rouco" w:date="2020-06-22T15:34:00Z"/>
                <w:rFonts w:ascii="Calibri" w:hAnsi="Calibri" w:cs="Calibri"/>
                <w:color w:val="000000"/>
              </w:rPr>
            </w:pPr>
            <w:ins w:id="1408" w:author="Victor Rouco" w:date="2020-06-22T15:34:00Z">
              <w:r w:rsidRPr="0024281A">
                <w:rPr>
                  <w:rFonts w:ascii="Calibri" w:hAnsi="Calibri" w:cs="Calibri"/>
                  <w:color w:val="000000"/>
                </w:rPr>
                <w:t>neuro147</w:t>
              </w:r>
            </w:ins>
          </w:p>
        </w:tc>
        <w:tc>
          <w:tcPr>
            <w:tcW w:w="5324" w:type="dxa"/>
            <w:tcBorders>
              <w:top w:val="nil"/>
              <w:left w:val="nil"/>
              <w:bottom w:val="nil"/>
              <w:right w:val="nil"/>
            </w:tcBorders>
            <w:shd w:val="clear" w:color="auto" w:fill="auto"/>
            <w:noWrap/>
            <w:vAlign w:val="bottom"/>
            <w:hideMark/>
          </w:tcPr>
          <w:p w14:paraId="42053205" w14:textId="77777777" w:rsidR="0024281A" w:rsidRPr="0024281A" w:rsidRDefault="0024281A" w:rsidP="0024281A">
            <w:pPr>
              <w:rPr>
                <w:ins w:id="1409" w:author="Victor Rouco" w:date="2020-06-22T15:34:00Z"/>
                <w:rFonts w:ascii="Calibri" w:hAnsi="Calibri" w:cs="Calibri"/>
                <w:color w:val="000000"/>
              </w:rPr>
            </w:pPr>
            <w:ins w:id="1410" w:author="Victor Rouco" w:date="2020-06-22T15:34:00Z">
              <w:r w:rsidRPr="0024281A">
                <w:rPr>
                  <w:rFonts w:ascii="Calibri" w:hAnsi="Calibri" w:cs="Calibri"/>
                  <w:color w:val="000000"/>
                </w:rPr>
                <w:t xml:space="preserve">I </w:t>
              </w:r>
              <w:proofErr w:type="spellStart"/>
              <w:r w:rsidRPr="0024281A">
                <w:rPr>
                  <w:rFonts w:ascii="Calibri" w:hAnsi="Calibri" w:cs="Calibri"/>
                  <w:color w:val="000000"/>
                </w:rPr>
                <w:t>snap</w:t>
              </w:r>
              <w:proofErr w:type="spellEnd"/>
              <w:r w:rsidRPr="0024281A">
                <w:rPr>
                  <w:rFonts w:ascii="Calibri" w:hAnsi="Calibri" w:cs="Calibri"/>
                  <w:color w:val="000000"/>
                </w:rPr>
                <w:t xml:space="preserve"> at </w:t>
              </w:r>
              <w:proofErr w:type="spellStart"/>
              <w:r w:rsidRPr="0024281A">
                <w:rPr>
                  <w:rFonts w:ascii="Calibri" w:hAnsi="Calibri" w:cs="Calibri"/>
                  <w:color w:val="000000"/>
                </w:rPr>
                <w:t>people</w:t>
              </w:r>
              <w:proofErr w:type="spellEnd"/>
              <w:r w:rsidRPr="0024281A">
                <w:rPr>
                  <w:rFonts w:ascii="Calibri" w:hAnsi="Calibri" w:cs="Calibri"/>
                  <w:color w:val="000000"/>
                </w:rPr>
                <w:t>.</w:t>
              </w:r>
            </w:ins>
          </w:p>
        </w:tc>
        <w:tc>
          <w:tcPr>
            <w:tcW w:w="2239" w:type="dxa"/>
            <w:tcBorders>
              <w:top w:val="nil"/>
              <w:left w:val="nil"/>
              <w:bottom w:val="nil"/>
              <w:right w:val="nil"/>
            </w:tcBorders>
            <w:shd w:val="clear" w:color="auto" w:fill="auto"/>
            <w:noWrap/>
            <w:vAlign w:val="bottom"/>
            <w:hideMark/>
          </w:tcPr>
          <w:p w14:paraId="5C5CCAD9" w14:textId="77777777" w:rsidR="0024281A" w:rsidRPr="0024281A" w:rsidRDefault="0024281A" w:rsidP="0024281A">
            <w:pPr>
              <w:rPr>
                <w:ins w:id="1411" w:author="Victor Rouco" w:date="2020-06-22T15:34:00Z"/>
                <w:rFonts w:ascii="Calibri" w:hAnsi="Calibri" w:cs="Calibri"/>
                <w:color w:val="000000"/>
              </w:rPr>
            </w:pPr>
            <w:proofErr w:type="spellStart"/>
            <w:ins w:id="1412" w:author="Victor Rouco" w:date="2020-06-22T15:34:00Z">
              <w:r w:rsidRPr="0024281A">
                <w:rPr>
                  <w:rFonts w:ascii="Calibri" w:hAnsi="Calibri" w:cs="Calibri"/>
                  <w:color w:val="000000"/>
                </w:rPr>
                <w:t>Equanimity</w:t>
              </w:r>
              <w:proofErr w:type="spellEnd"/>
            </w:ins>
          </w:p>
        </w:tc>
      </w:tr>
      <w:tr w:rsidR="0024281A" w:rsidRPr="0024281A" w14:paraId="37BED864" w14:textId="77777777" w:rsidTr="0024281A">
        <w:trPr>
          <w:trHeight w:val="320"/>
          <w:ins w:id="1413" w:author="Victor Rouco" w:date="2020-06-22T15:34:00Z"/>
        </w:trPr>
        <w:tc>
          <w:tcPr>
            <w:tcW w:w="1300" w:type="dxa"/>
            <w:tcBorders>
              <w:top w:val="nil"/>
              <w:left w:val="nil"/>
              <w:bottom w:val="nil"/>
              <w:right w:val="nil"/>
            </w:tcBorders>
            <w:shd w:val="clear" w:color="auto" w:fill="auto"/>
            <w:noWrap/>
            <w:vAlign w:val="bottom"/>
            <w:hideMark/>
          </w:tcPr>
          <w:p w14:paraId="73DCE948" w14:textId="77777777" w:rsidR="0024281A" w:rsidRPr="0024281A" w:rsidRDefault="0024281A" w:rsidP="0024281A">
            <w:pPr>
              <w:rPr>
                <w:ins w:id="1414" w:author="Victor Rouco" w:date="2020-06-22T15:34:00Z"/>
                <w:rFonts w:ascii="Calibri" w:hAnsi="Calibri" w:cs="Calibri"/>
                <w:color w:val="000000"/>
              </w:rPr>
            </w:pPr>
            <w:ins w:id="1415" w:author="Victor Rouco" w:date="2020-06-22T15:34:00Z">
              <w:r w:rsidRPr="0024281A">
                <w:rPr>
                  <w:rFonts w:ascii="Calibri" w:hAnsi="Calibri" w:cs="Calibri"/>
                  <w:color w:val="000000"/>
                </w:rPr>
                <w:t>neuro54</w:t>
              </w:r>
            </w:ins>
          </w:p>
        </w:tc>
        <w:tc>
          <w:tcPr>
            <w:tcW w:w="5324" w:type="dxa"/>
            <w:tcBorders>
              <w:top w:val="nil"/>
              <w:left w:val="nil"/>
              <w:bottom w:val="nil"/>
              <w:right w:val="nil"/>
            </w:tcBorders>
            <w:shd w:val="clear" w:color="auto" w:fill="auto"/>
            <w:noWrap/>
            <w:vAlign w:val="bottom"/>
            <w:hideMark/>
          </w:tcPr>
          <w:p w14:paraId="7CEE616B" w14:textId="77777777" w:rsidR="0024281A" w:rsidRPr="0024281A" w:rsidRDefault="0024281A" w:rsidP="0024281A">
            <w:pPr>
              <w:rPr>
                <w:ins w:id="1416" w:author="Victor Rouco" w:date="2020-06-22T15:34:00Z"/>
                <w:rFonts w:ascii="Calibri" w:hAnsi="Calibri" w:cs="Calibri"/>
                <w:color w:val="000000"/>
              </w:rPr>
            </w:pPr>
            <w:ins w:id="1417" w:author="Victor Rouco" w:date="2020-06-22T15:34:00Z">
              <w:r w:rsidRPr="0024281A">
                <w:rPr>
                  <w:rFonts w:ascii="Calibri" w:hAnsi="Calibri" w:cs="Calibri"/>
                  <w:color w:val="000000"/>
                </w:rPr>
                <w:t xml:space="preserve">I </w:t>
              </w:r>
              <w:proofErr w:type="spellStart"/>
              <w:r w:rsidRPr="0024281A">
                <w:rPr>
                  <w:rFonts w:ascii="Calibri" w:hAnsi="Calibri" w:cs="Calibri"/>
                  <w:color w:val="000000"/>
                </w:rPr>
                <w:t>face</w:t>
              </w:r>
              <w:proofErr w:type="spellEnd"/>
              <w:r w:rsidRPr="0024281A">
                <w:rPr>
                  <w:rFonts w:ascii="Calibri" w:hAnsi="Calibri" w:cs="Calibri"/>
                  <w:color w:val="000000"/>
                </w:rPr>
                <w:t xml:space="preserve"> </w:t>
              </w:r>
              <w:proofErr w:type="spellStart"/>
              <w:r w:rsidRPr="0024281A">
                <w:rPr>
                  <w:rFonts w:ascii="Calibri" w:hAnsi="Calibri" w:cs="Calibri"/>
                  <w:color w:val="000000"/>
                </w:rPr>
                <w:t>danger</w:t>
              </w:r>
              <w:proofErr w:type="spellEnd"/>
              <w:r w:rsidRPr="0024281A">
                <w:rPr>
                  <w:rFonts w:ascii="Calibri" w:hAnsi="Calibri" w:cs="Calibri"/>
                  <w:color w:val="000000"/>
                </w:rPr>
                <w:t xml:space="preserve"> </w:t>
              </w:r>
              <w:proofErr w:type="spellStart"/>
              <w:r w:rsidRPr="0024281A">
                <w:rPr>
                  <w:rFonts w:ascii="Calibri" w:hAnsi="Calibri" w:cs="Calibri"/>
                  <w:color w:val="000000"/>
                </w:rPr>
                <w:t>confidently</w:t>
              </w:r>
              <w:proofErr w:type="spellEnd"/>
              <w:r w:rsidRPr="0024281A">
                <w:rPr>
                  <w:rFonts w:ascii="Calibri" w:hAnsi="Calibri" w:cs="Calibri"/>
                  <w:color w:val="000000"/>
                </w:rPr>
                <w:t>.</w:t>
              </w:r>
            </w:ins>
          </w:p>
        </w:tc>
        <w:tc>
          <w:tcPr>
            <w:tcW w:w="2239" w:type="dxa"/>
            <w:tcBorders>
              <w:top w:val="nil"/>
              <w:left w:val="nil"/>
              <w:bottom w:val="nil"/>
              <w:right w:val="nil"/>
            </w:tcBorders>
            <w:shd w:val="clear" w:color="auto" w:fill="auto"/>
            <w:noWrap/>
            <w:vAlign w:val="bottom"/>
            <w:hideMark/>
          </w:tcPr>
          <w:p w14:paraId="601C4639" w14:textId="77777777" w:rsidR="0024281A" w:rsidRPr="0024281A" w:rsidRDefault="0024281A" w:rsidP="0024281A">
            <w:pPr>
              <w:rPr>
                <w:ins w:id="1418" w:author="Victor Rouco" w:date="2020-06-22T15:34:00Z"/>
                <w:rFonts w:ascii="Calibri" w:hAnsi="Calibri" w:cs="Calibri"/>
                <w:color w:val="000000"/>
              </w:rPr>
            </w:pPr>
            <w:proofErr w:type="spellStart"/>
            <w:ins w:id="1419" w:author="Victor Rouco" w:date="2020-06-22T15:34:00Z">
              <w:r w:rsidRPr="0024281A">
                <w:rPr>
                  <w:rFonts w:ascii="Calibri" w:hAnsi="Calibri" w:cs="Calibri"/>
                  <w:color w:val="000000"/>
                </w:rPr>
                <w:t>Confidence</w:t>
              </w:r>
              <w:proofErr w:type="spellEnd"/>
            </w:ins>
          </w:p>
        </w:tc>
      </w:tr>
      <w:tr w:rsidR="0024281A" w:rsidRPr="0024281A" w14:paraId="265625C7" w14:textId="77777777" w:rsidTr="0024281A">
        <w:trPr>
          <w:trHeight w:val="320"/>
          <w:ins w:id="1420" w:author="Victor Rouco" w:date="2020-06-22T15:34:00Z"/>
        </w:trPr>
        <w:tc>
          <w:tcPr>
            <w:tcW w:w="1300" w:type="dxa"/>
            <w:tcBorders>
              <w:top w:val="nil"/>
              <w:left w:val="nil"/>
              <w:bottom w:val="nil"/>
              <w:right w:val="nil"/>
            </w:tcBorders>
            <w:shd w:val="clear" w:color="auto" w:fill="auto"/>
            <w:noWrap/>
            <w:vAlign w:val="bottom"/>
            <w:hideMark/>
          </w:tcPr>
          <w:p w14:paraId="2F804C72" w14:textId="77777777" w:rsidR="0024281A" w:rsidRPr="0024281A" w:rsidRDefault="0024281A" w:rsidP="0024281A">
            <w:pPr>
              <w:rPr>
                <w:ins w:id="1421" w:author="Victor Rouco" w:date="2020-06-22T15:34:00Z"/>
                <w:rFonts w:ascii="Calibri" w:hAnsi="Calibri" w:cs="Calibri"/>
                <w:color w:val="000000"/>
              </w:rPr>
            </w:pPr>
            <w:ins w:id="1422" w:author="Victor Rouco" w:date="2020-06-22T15:34:00Z">
              <w:r w:rsidRPr="0024281A">
                <w:rPr>
                  <w:rFonts w:ascii="Calibri" w:hAnsi="Calibri" w:cs="Calibri"/>
                  <w:color w:val="000000"/>
                </w:rPr>
                <w:t>neuro69</w:t>
              </w:r>
            </w:ins>
          </w:p>
        </w:tc>
        <w:tc>
          <w:tcPr>
            <w:tcW w:w="5324" w:type="dxa"/>
            <w:tcBorders>
              <w:top w:val="nil"/>
              <w:left w:val="nil"/>
              <w:bottom w:val="nil"/>
              <w:right w:val="nil"/>
            </w:tcBorders>
            <w:shd w:val="clear" w:color="auto" w:fill="auto"/>
            <w:noWrap/>
            <w:vAlign w:val="bottom"/>
            <w:hideMark/>
          </w:tcPr>
          <w:p w14:paraId="68017C44" w14:textId="77777777" w:rsidR="0024281A" w:rsidRPr="0024281A" w:rsidRDefault="0024281A" w:rsidP="0024281A">
            <w:pPr>
              <w:rPr>
                <w:ins w:id="1423" w:author="Victor Rouco" w:date="2020-06-22T15:34:00Z"/>
                <w:rFonts w:ascii="Calibri" w:hAnsi="Calibri" w:cs="Calibri"/>
                <w:color w:val="000000"/>
              </w:rPr>
            </w:pPr>
            <w:ins w:id="1424" w:author="Victor Rouco" w:date="2020-06-22T15:34:00Z">
              <w:r w:rsidRPr="0024281A">
                <w:rPr>
                  <w:rFonts w:ascii="Calibri" w:hAnsi="Calibri" w:cs="Calibri"/>
                  <w:color w:val="000000"/>
                </w:rPr>
                <w:t xml:space="preserve">I </w:t>
              </w:r>
              <w:proofErr w:type="spellStart"/>
              <w:r w:rsidRPr="0024281A">
                <w:rPr>
                  <w:rFonts w:ascii="Calibri" w:hAnsi="Calibri" w:cs="Calibri"/>
                  <w:color w:val="000000"/>
                </w:rPr>
                <w:t>feel</w:t>
              </w:r>
              <w:proofErr w:type="spellEnd"/>
              <w:r w:rsidRPr="0024281A">
                <w:rPr>
                  <w:rFonts w:ascii="Calibri" w:hAnsi="Calibri" w:cs="Calibri"/>
                  <w:color w:val="000000"/>
                </w:rPr>
                <w:t xml:space="preserve"> </w:t>
              </w:r>
              <w:proofErr w:type="spellStart"/>
              <w:r w:rsidRPr="0024281A">
                <w:rPr>
                  <w:rFonts w:ascii="Calibri" w:hAnsi="Calibri" w:cs="Calibri"/>
                  <w:color w:val="000000"/>
                </w:rPr>
                <w:t>threatened</w:t>
              </w:r>
              <w:proofErr w:type="spellEnd"/>
              <w:r w:rsidRPr="0024281A">
                <w:rPr>
                  <w:rFonts w:ascii="Calibri" w:hAnsi="Calibri" w:cs="Calibri"/>
                  <w:color w:val="000000"/>
                </w:rPr>
                <w:t xml:space="preserve"> </w:t>
              </w:r>
              <w:proofErr w:type="spellStart"/>
              <w:r w:rsidRPr="0024281A">
                <w:rPr>
                  <w:rFonts w:ascii="Calibri" w:hAnsi="Calibri" w:cs="Calibri"/>
                  <w:color w:val="000000"/>
                </w:rPr>
                <w:t>easily</w:t>
              </w:r>
              <w:proofErr w:type="spellEnd"/>
              <w:r w:rsidRPr="0024281A">
                <w:rPr>
                  <w:rFonts w:ascii="Calibri" w:hAnsi="Calibri" w:cs="Calibri"/>
                  <w:color w:val="000000"/>
                </w:rPr>
                <w:t>.</w:t>
              </w:r>
            </w:ins>
          </w:p>
        </w:tc>
        <w:tc>
          <w:tcPr>
            <w:tcW w:w="2239" w:type="dxa"/>
            <w:tcBorders>
              <w:top w:val="nil"/>
              <w:left w:val="nil"/>
              <w:bottom w:val="nil"/>
              <w:right w:val="nil"/>
            </w:tcBorders>
            <w:shd w:val="clear" w:color="auto" w:fill="auto"/>
            <w:noWrap/>
            <w:vAlign w:val="bottom"/>
            <w:hideMark/>
          </w:tcPr>
          <w:p w14:paraId="1C092827" w14:textId="77777777" w:rsidR="0024281A" w:rsidRPr="0024281A" w:rsidRDefault="0024281A" w:rsidP="0024281A">
            <w:pPr>
              <w:rPr>
                <w:ins w:id="1425" w:author="Victor Rouco" w:date="2020-06-22T15:34:00Z"/>
                <w:rFonts w:ascii="Calibri" w:hAnsi="Calibri" w:cs="Calibri"/>
                <w:color w:val="000000"/>
              </w:rPr>
            </w:pPr>
            <w:proofErr w:type="spellStart"/>
            <w:ins w:id="1426" w:author="Victor Rouco" w:date="2020-06-22T15:34:00Z">
              <w:r w:rsidRPr="0024281A">
                <w:rPr>
                  <w:rFonts w:ascii="Calibri" w:hAnsi="Calibri" w:cs="Calibri"/>
                  <w:color w:val="000000"/>
                </w:rPr>
                <w:t>Self-attention</w:t>
              </w:r>
              <w:proofErr w:type="spellEnd"/>
            </w:ins>
          </w:p>
        </w:tc>
      </w:tr>
      <w:tr w:rsidR="0024281A" w:rsidRPr="0024281A" w14:paraId="11AD52B4" w14:textId="77777777" w:rsidTr="0024281A">
        <w:trPr>
          <w:trHeight w:val="320"/>
          <w:ins w:id="1427" w:author="Victor Rouco" w:date="2020-06-22T15:34:00Z"/>
        </w:trPr>
        <w:tc>
          <w:tcPr>
            <w:tcW w:w="1300" w:type="dxa"/>
            <w:tcBorders>
              <w:top w:val="nil"/>
              <w:left w:val="nil"/>
              <w:bottom w:val="nil"/>
              <w:right w:val="nil"/>
            </w:tcBorders>
            <w:shd w:val="clear" w:color="auto" w:fill="auto"/>
            <w:noWrap/>
            <w:vAlign w:val="bottom"/>
            <w:hideMark/>
          </w:tcPr>
          <w:p w14:paraId="51F41351" w14:textId="77777777" w:rsidR="0024281A" w:rsidRPr="0024281A" w:rsidRDefault="0024281A" w:rsidP="0024281A">
            <w:pPr>
              <w:rPr>
                <w:ins w:id="1428" w:author="Victor Rouco" w:date="2020-06-22T15:34:00Z"/>
                <w:rFonts w:ascii="Calibri" w:hAnsi="Calibri" w:cs="Calibri"/>
                <w:color w:val="000000"/>
              </w:rPr>
            </w:pPr>
            <w:ins w:id="1429" w:author="Victor Rouco" w:date="2020-06-22T15:34:00Z">
              <w:r w:rsidRPr="0024281A">
                <w:rPr>
                  <w:rFonts w:ascii="Calibri" w:hAnsi="Calibri" w:cs="Calibri"/>
                  <w:color w:val="000000"/>
                </w:rPr>
                <w:t>neuro32</w:t>
              </w:r>
            </w:ins>
          </w:p>
        </w:tc>
        <w:tc>
          <w:tcPr>
            <w:tcW w:w="5324" w:type="dxa"/>
            <w:tcBorders>
              <w:top w:val="nil"/>
              <w:left w:val="nil"/>
              <w:bottom w:val="nil"/>
              <w:right w:val="nil"/>
            </w:tcBorders>
            <w:shd w:val="clear" w:color="auto" w:fill="auto"/>
            <w:noWrap/>
            <w:vAlign w:val="bottom"/>
            <w:hideMark/>
          </w:tcPr>
          <w:p w14:paraId="1B95E3F8" w14:textId="77777777" w:rsidR="0024281A" w:rsidRPr="0024281A" w:rsidRDefault="0024281A" w:rsidP="0024281A">
            <w:pPr>
              <w:rPr>
                <w:ins w:id="1430" w:author="Victor Rouco" w:date="2020-06-22T15:34:00Z"/>
                <w:rFonts w:ascii="Calibri" w:hAnsi="Calibri" w:cs="Calibri"/>
                <w:color w:val="000000"/>
                <w:lang w:val="en-US"/>
                <w:rPrChange w:id="1431" w:author="Victor Rouco" w:date="2020-06-22T15:35:00Z">
                  <w:rPr>
                    <w:ins w:id="1432" w:author="Victor Rouco" w:date="2020-06-22T15:34:00Z"/>
                    <w:rFonts w:ascii="Calibri" w:hAnsi="Calibri" w:cs="Calibri"/>
                    <w:color w:val="000000"/>
                  </w:rPr>
                </w:rPrChange>
              </w:rPr>
            </w:pPr>
            <w:ins w:id="1433" w:author="Victor Rouco" w:date="2020-06-22T15:34:00Z">
              <w:r w:rsidRPr="0024281A">
                <w:rPr>
                  <w:rFonts w:ascii="Calibri" w:hAnsi="Calibri" w:cs="Calibri"/>
                  <w:color w:val="000000"/>
                  <w:lang w:val="en-US"/>
                  <w:rPrChange w:id="1434" w:author="Victor Rouco" w:date="2020-06-22T15:35:00Z">
                    <w:rPr>
                      <w:rFonts w:ascii="Calibri" w:hAnsi="Calibri" w:cs="Calibri"/>
                      <w:color w:val="000000"/>
                    </w:rPr>
                  </w:rPrChange>
                </w:rPr>
                <w:t>I am preoccupied with myself.</w:t>
              </w:r>
            </w:ins>
          </w:p>
        </w:tc>
        <w:tc>
          <w:tcPr>
            <w:tcW w:w="2239" w:type="dxa"/>
            <w:tcBorders>
              <w:top w:val="nil"/>
              <w:left w:val="nil"/>
              <w:bottom w:val="nil"/>
              <w:right w:val="nil"/>
            </w:tcBorders>
            <w:shd w:val="clear" w:color="auto" w:fill="auto"/>
            <w:noWrap/>
            <w:vAlign w:val="bottom"/>
            <w:hideMark/>
          </w:tcPr>
          <w:p w14:paraId="605756E4" w14:textId="77777777" w:rsidR="0024281A" w:rsidRPr="0024281A" w:rsidRDefault="0024281A" w:rsidP="0024281A">
            <w:pPr>
              <w:rPr>
                <w:ins w:id="1435" w:author="Victor Rouco" w:date="2020-06-22T15:34:00Z"/>
                <w:rFonts w:ascii="Calibri" w:hAnsi="Calibri" w:cs="Calibri"/>
                <w:color w:val="000000"/>
              </w:rPr>
            </w:pPr>
            <w:proofErr w:type="spellStart"/>
            <w:ins w:id="1436" w:author="Victor Rouco" w:date="2020-06-22T15:34:00Z">
              <w:r w:rsidRPr="0024281A">
                <w:rPr>
                  <w:rFonts w:ascii="Calibri" w:hAnsi="Calibri" w:cs="Calibri"/>
                  <w:color w:val="000000"/>
                </w:rPr>
                <w:t>Self-attention</w:t>
              </w:r>
              <w:proofErr w:type="spellEnd"/>
            </w:ins>
          </w:p>
        </w:tc>
      </w:tr>
      <w:tr w:rsidR="0024281A" w:rsidRPr="0024281A" w14:paraId="01EE9246" w14:textId="77777777" w:rsidTr="0024281A">
        <w:trPr>
          <w:trHeight w:val="320"/>
          <w:ins w:id="1437" w:author="Victor Rouco" w:date="2020-06-22T15:34:00Z"/>
        </w:trPr>
        <w:tc>
          <w:tcPr>
            <w:tcW w:w="1300" w:type="dxa"/>
            <w:tcBorders>
              <w:top w:val="nil"/>
              <w:left w:val="nil"/>
              <w:bottom w:val="nil"/>
              <w:right w:val="nil"/>
            </w:tcBorders>
            <w:shd w:val="clear" w:color="auto" w:fill="auto"/>
            <w:noWrap/>
            <w:vAlign w:val="bottom"/>
            <w:hideMark/>
          </w:tcPr>
          <w:p w14:paraId="414A901E" w14:textId="77777777" w:rsidR="0024281A" w:rsidRPr="0024281A" w:rsidRDefault="0024281A" w:rsidP="0024281A">
            <w:pPr>
              <w:rPr>
                <w:ins w:id="1438" w:author="Victor Rouco" w:date="2020-06-22T15:34:00Z"/>
                <w:rFonts w:ascii="Calibri" w:hAnsi="Calibri" w:cs="Calibri"/>
                <w:color w:val="000000"/>
              </w:rPr>
            </w:pPr>
            <w:ins w:id="1439" w:author="Victor Rouco" w:date="2020-06-22T15:34:00Z">
              <w:r w:rsidRPr="0024281A">
                <w:rPr>
                  <w:rFonts w:ascii="Calibri" w:hAnsi="Calibri" w:cs="Calibri"/>
                  <w:color w:val="000000"/>
                </w:rPr>
                <w:t>open40</w:t>
              </w:r>
            </w:ins>
          </w:p>
        </w:tc>
        <w:tc>
          <w:tcPr>
            <w:tcW w:w="5324" w:type="dxa"/>
            <w:tcBorders>
              <w:top w:val="nil"/>
              <w:left w:val="nil"/>
              <w:bottom w:val="nil"/>
              <w:right w:val="nil"/>
            </w:tcBorders>
            <w:shd w:val="clear" w:color="auto" w:fill="auto"/>
            <w:noWrap/>
            <w:vAlign w:val="bottom"/>
            <w:hideMark/>
          </w:tcPr>
          <w:p w14:paraId="6487A8BC" w14:textId="77777777" w:rsidR="0024281A" w:rsidRPr="0024281A" w:rsidRDefault="0024281A" w:rsidP="0024281A">
            <w:pPr>
              <w:rPr>
                <w:ins w:id="1440" w:author="Victor Rouco" w:date="2020-06-22T15:34:00Z"/>
                <w:rFonts w:ascii="Calibri" w:hAnsi="Calibri" w:cs="Calibri"/>
                <w:color w:val="000000"/>
              </w:rPr>
            </w:pPr>
            <w:ins w:id="1441" w:author="Victor Rouco" w:date="2020-06-22T15:34:00Z">
              <w:r w:rsidRPr="0024281A">
                <w:rPr>
                  <w:rFonts w:ascii="Calibri" w:hAnsi="Calibri" w:cs="Calibri"/>
                  <w:color w:val="000000"/>
                </w:rPr>
                <w:t xml:space="preserve">I </w:t>
              </w:r>
              <w:proofErr w:type="spellStart"/>
              <w:r w:rsidRPr="0024281A">
                <w:rPr>
                  <w:rFonts w:ascii="Calibri" w:hAnsi="Calibri" w:cs="Calibri"/>
                  <w:color w:val="000000"/>
                </w:rPr>
                <w:t>dislike</w:t>
              </w:r>
              <w:proofErr w:type="spellEnd"/>
              <w:r w:rsidRPr="0024281A">
                <w:rPr>
                  <w:rFonts w:ascii="Calibri" w:hAnsi="Calibri" w:cs="Calibri"/>
                  <w:color w:val="000000"/>
                </w:rPr>
                <w:t xml:space="preserve"> </w:t>
              </w:r>
              <w:proofErr w:type="spellStart"/>
              <w:r w:rsidRPr="0024281A">
                <w:rPr>
                  <w:rFonts w:ascii="Calibri" w:hAnsi="Calibri" w:cs="Calibri"/>
                  <w:color w:val="000000"/>
                </w:rPr>
                <w:t>learning</w:t>
              </w:r>
              <w:proofErr w:type="spellEnd"/>
              <w:r w:rsidRPr="0024281A">
                <w:rPr>
                  <w:rFonts w:ascii="Calibri" w:hAnsi="Calibri" w:cs="Calibri"/>
                  <w:color w:val="000000"/>
                </w:rPr>
                <w:t>.</w:t>
              </w:r>
            </w:ins>
          </w:p>
        </w:tc>
        <w:tc>
          <w:tcPr>
            <w:tcW w:w="2239" w:type="dxa"/>
            <w:tcBorders>
              <w:top w:val="nil"/>
              <w:left w:val="nil"/>
              <w:bottom w:val="nil"/>
              <w:right w:val="nil"/>
            </w:tcBorders>
            <w:shd w:val="clear" w:color="auto" w:fill="auto"/>
            <w:noWrap/>
            <w:vAlign w:val="bottom"/>
            <w:hideMark/>
          </w:tcPr>
          <w:p w14:paraId="43612C55" w14:textId="77777777" w:rsidR="0024281A" w:rsidRPr="0024281A" w:rsidRDefault="0024281A" w:rsidP="0024281A">
            <w:pPr>
              <w:rPr>
                <w:ins w:id="1442" w:author="Victor Rouco" w:date="2020-06-22T15:34:00Z"/>
                <w:rFonts w:ascii="Calibri" w:hAnsi="Calibri" w:cs="Calibri"/>
                <w:color w:val="000000"/>
              </w:rPr>
            </w:pPr>
            <w:proofErr w:type="spellStart"/>
            <w:ins w:id="1443" w:author="Victor Rouco" w:date="2020-06-22T15:34:00Z">
              <w:r w:rsidRPr="0024281A">
                <w:rPr>
                  <w:rFonts w:ascii="Calibri" w:hAnsi="Calibri" w:cs="Calibri"/>
                  <w:color w:val="000000"/>
                </w:rPr>
                <w:t>Willingness</w:t>
              </w:r>
              <w:proofErr w:type="spellEnd"/>
              <w:r w:rsidRPr="0024281A">
                <w:rPr>
                  <w:rFonts w:ascii="Calibri" w:hAnsi="Calibri" w:cs="Calibri"/>
                  <w:color w:val="000000"/>
                </w:rPr>
                <w:t xml:space="preserve"> to </w:t>
              </w:r>
              <w:proofErr w:type="spellStart"/>
              <w:r w:rsidRPr="0024281A">
                <w:rPr>
                  <w:rFonts w:ascii="Calibri" w:hAnsi="Calibri" w:cs="Calibri"/>
                  <w:color w:val="000000"/>
                </w:rPr>
                <w:t>learn</w:t>
              </w:r>
              <w:proofErr w:type="spellEnd"/>
            </w:ins>
          </w:p>
        </w:tc>
      </w:tr>
      <w:tr w:rsidR="0024281A" w:rsidRPr="0024281A" w14:paraId="7FCF8B12" w14:textId="77777777" w:rsidTr="0024281A">
        <w:trPr>
          <w:trHeight w:val="320"/>
          <w:ins w:id="1444" w:author="Victor Rouco" w:date="2020-06-22T15:34:00Z"/>
        </w:trPr>
        <w:tc>
          <w:tcPr>
            <w:tcW w:w="1300" w:type="dxa"/>
            <w:tcBorders>
              <w:top w:val="nil"/>
              <w:left w:val="nil"/>
              <w:bottom w:val="nil"/>
              <w:right w:val="nil"/>
            </w:tcBorders>
            <w:shd w:val="clear" w:color="auto" w:fill="auto"/>
            <w:noWrap/>
            <w:vAlign w:val="bottom"/>
            <w:hideMark/>
          </w:tcPr>
          <w:p w14:paraId="386E2F4B" w14:textId="77777777" w:rsidR="0024281A" w:rsidRPr="0024281A" w:rsidRDefault="0024281A" w:rsidP="0024281A">
            <w:pPr>
              <w:rPr>
                <w:ins w:id="1445" w:author="Victor Rouco" w:date="2020-06-22T15:34:00Z"/>
                <w:rFonts w:ascii="Calibri" w:hAnsi="Calibri" w:cs="Calibri"/>
                <w:color w:val="000000"/>
              </w:rPr>
            </w:pPr>
            <w:ins w:id="1446" w:author="Victor Rouco" w:date="2020-06-22T15:34:00Z">
              <w:r w:rsidRPr="0024281A">
                <w:rPr>
                  <w:rFonts w:ascii="Calibri" w:hAnsi="Calibri" w:cs="Calibri"/>
                  <w:color w:val="000000"/>
                </w:rPr>
                <w:t>open77</w:t>
              </w:r>
            </w:ins>
          </w:p>
        </w:tc>
        <w:tc>
          <w:tcPr>
            <w:tcW w:w="5324" w:type="dxa"/>
            <w:tcBorders>
              <w:top w:val="nil"/>
              <w:left w:val="nil"/>
              <w:bottom w:val="nil"/>
              <w:right w:val="nil"/>
            </w:tcBorders>
            <w:shd w:val="clear" w:color="auto" w:fill="auto"/>
            <w:noWrap/>
            <w:vAlign w:val="bottom"/>
            <w:hideMark/>
          </w:tcPr>
          <w:p w14:paraId="76191BFF" w14:textId="77777777" w:rsidR="0024281A" w:rsidRPr="0024281A" w:rsidRDefault="0024281A" w:rsidP="0024281A">
            <w:pPr>
              <w:rPr>
                <w:ins w:id="1447" w:author="Victor Rouco" w:date="2020-06-22T15:34:00Z"/>
                <w:rFonts w:ascii="Calibri" w:hAnsi="Calibri" w:cs="Calibri"/>
                <w:color w:val="000000"/>
                <w:lang w:val="en-US"/>
                <w:rPrChange w:id="1448" w:author="Victor Rouco" w:date="2020-06-22T15:35:00Z">
                  <w:rPr>
                    <w:ins w:id="1449" w:author="Victor Rouco" w:date="2020-06-22T15:34:00Z"/>
                    <w:rFonts w:ascii="Calibri" w:hAnsi="Calibri" w:cs="Calibri"/>
                    <w:color w:val="000000"/>
                  </w:rPr>
                </w:rPrChange>
              </w:rPr>
            </w:pPr>
            <w:ins w:id="1450" w:author="Victor Rouco" w:date="2020-06-22T15:34:00Z">
              <w:r w:rsidRPr="0024281A">
                <w:rPr>
                  <w:rFonts w:ascii="Calibri" w:hAnsi="Calibri" w:cs="Calibri"/>
                  <w:color w:val="000000"/>
                  <w:lang w:val="en-US"/>
                  <w:rPrChange w:id="1451" w:author="Victor Rouco" w:date="2020-06-22T15:35:00Z">
                    <w:rPr>
                      <w:rFonts w:ascii="Calibri" w:hAnsi="Calibri" w:cs="Calibri"/>
                      <w:color w:val="000000"/>
                    </w:rPr>
                  </w:rPrChange>
                </w:rPr>
                <w:t>I know how to apply my knowledge.</w:t>
              </w:r>
            </w:ins>
          </w:p>
        </w:tc>
        <w:tc>
          <w:tcPr>
            <w:tcW w:w="2239" w:type="dxa"/>
            <w:tcBorders>
              <w:top w:val="nil"/>
              <w:left w:val="nil"/>
              <w:bottom w:val="nil"/>
              <w:right w:val="nil"/>
            </w:tcBorders>
            <w:shd w:val="clear" w:color="auto" w:fill="auto"/>
            <w:noWrap/>
            <w:vAlign w:val="bottom"/>
            <w:hideMark/>
          </w:tcPr>
          <w:p w14:paraId="3C540EFB" w14:textId="77777777" w:rsidR="0024281A" w:rsidRPr="0024281A" w:rsidRDefault="0024281A" w:rsidP="0024281A">
            <w:pPr>
              <w:rPr>
                <w:ins w:id="1452" w:author="Victor Rouco" w:date="2020-06-22T15:34:00Z"/>
                <w:rFonts w:ascii="Calibri" w:hAnsi="Calibri" w:cs="Calibri"/>
                <w:color w:val="000000"/>
              </w:rPr>
            </w:pPr>
            <w:ins w:id="1453" w:author="Victor Rouco" w:date="2020-06-22T15:34:00Z">
              <w:r w:rsidRPr="0024281A">
                <w:rPr>
                  <w:rFonts w:ascii="Calibri" w:hAnsi="Calibri" w:cs="Calibri"/>
                  <w:color w:val="000000"/>
                </w:rPr>
                <w:t>Open-</w:t>
              </w:r>
              <w:proofErr w:type="spellStart"/>
              <w:r w:rsidRPr="0024281A">
                <w:rPr>
                  <w:rFonts w:ascii="Calibri" w:hAnsi="Calibri" w:cs="Calibri"/>
                  <w:color w:val="000000"/>
                </w:rPr>
                <w:t>mindedness</w:t>
              </w:r>
              <w:proofErr w:type="spellEnd"/>
            </w:ins>
          </w:p>
        </w:tc>
      </w:tr>
      <w:tr w:rsidR="0024281A" w:rsidRPr="0024281A" w14:paraId="01EDFB02" w14:textId="77777777" w:rsidTr="0024281A">
        <w:trPr>
          <w:trHeight w:val="320"/>
          <w:ins w:id="1454" w:author="Victor Rouco" w:date="2020-06-22T15:34:00Z"/>
        </w:trPr>
        <w:tc>
          <w:tcPr>
            <w:tcW w:w="1300" w:type="dxa"/>
            <w:tcBorders>
              <w:top w:val="nil"/>
              <w:left w:val="nil"/>
              <w:bottom w:val="nil"/>
              <w:right w:val="nil"/>
            </w:tcBorders>
            <w:shd w:val="clear" w:color="auto" w:fill="auto"/>
            <w:noWrap/>
            <w:vAlign w:val="bottom"/>
            <w:hideMark/>
          </w:tcPr>
          <w:p w14:paraId="58173436" w14:textId="77777777" w:rsidR="0024281A" w:rsidRPr="0024281A" w:rsidRDefault="0024281A" w:rsidP="0024281A">
            <w:pPr>
              <w:rPr>
                <w:ins w:id="1455" w:author="Victor Rouco" w:date="2020-06-22T15:34:00Z"/>
                <w:rFonts w:ascii="Calibri" w:hAnsi="Calibri" w:cs="Calibri"/>
                <w:color w:val="000000"/>
              </w:rPr>
            </w:pPr>
            <w:ins w:id="1456" w:author="Victor Rouco" w:date="2020-06-22T15:34:00Z">
              <w:r w:rsidRPr="0024281A">
                <w:rPr>
                  <w:rFonts w:ascii="Calibri" w:hAnsi="Calibri" w:cs="Calibri"/>
                  <w:color w:val="000000"/>
                </w:rPr>
                <w:t>open35</w:t>
              </w:r>
            </w:ins>
          </w:p>
        </w:tc>
        <w:tc>
          <w:tcPr>
            <w:tcW w:w="5324" w:type="dxa"/>
            <w:tcBorders>
              <w:top w:val="nil"/>
              <w:left w:val="nil"/>
              <w:bottom w:val="nil"/>
              <w:right w:val="nil"/>
            </w:tcBorders>
            <w:shd w:val="clear" w:color="auto" w:fill="auto"/>
            <w:noWrap/>
            <w:vAlign w:val="bottom"/>
            <w:hideMark/>
          </w:tcPr>
          <w:p w14:paraId="0D3AF36E" w14:textId="77777777" w:rsidR="0024281A" w:rsidRPr="0024281A" w:rsidRDefault="0024281A" w:rsidP="0024281A">
            <w:pPr>
              <w:rPr>
                <w:ins w:id="1457" w:author="Victor Rouco" w:date="2020-06-22T15:34:00Z"/>
                <w:rFonts w:ascii="Calibri" w:hAnsi="Calibri" w:cs="Calibri"/>
                <w:color w:val="000000"/>
                <w:lang w:val="en-US"/>
                <w:rPrChange w:id="1458" w:author="Victor Rouco" w:date="2020-06-22T15:35:00Z">
                  <w:rPr>
                    <w:ins w:id="1459" w:author="Victor Rouco" w:date="2020-06-22T15:34:00Z"/>
                    <w:rFonts w:ascii="Calibri" w:hAnsi="Calibri" w:cs="Calibri"/>
                    <w:color w:val="000000"/>
                  </w:rPr>
                </w:rPrChange>
              </w:rPr>
            </w:pPr>
            <w:ins w:id="1460" w:author="Victor Rouco" w:date="2020-06-22T15:34:00Z">
              <w:r w:rsidRPr="0024281A">
                <w:rPr>
                  <w:rFonts w:ascii="Calibri" w:hAnsi="Calibri" w:cs="Calibri"/>
                  <w:color w:val="000000"/>
                  <w:lang w:val="en-US"/>
                  <w:rPrChange w:id="1461" w:author="Victor Rouco" w:date="2020-06-22T15:35:00Z">
                    <w:rPr>
                      <w:rFonts w:ascii="Calibri" w:hAnsi="Calibri" w:cs="Calibri"/>
                      <w:color w:val="000000"/>
                    </w:rPr>
                  </w:rPrChange>
                </w:rPr>
                <w:t>I come up with alternatives.</w:t>
              </w:r>
            </w:ins>
          </w:p>
        </w:tc>
        <w:tc>
          <w:tcPr>
            <w:tcW w:w="2239" w:type="dxa"/>
            <w:tcBorders>
              <w:top w:val="nil"/>
              <w:left w:val="nil"/>
              <w:bottom w:val="nil"/>
              <w:right w:val="nil"/>
            </w:tcBorders>
            <w:shd w:val="clear" w:color="auto" w:fill="auto"/>
            <w:noWrap/>
            <w:vAlign w:val="bottom"/>
            <w:hideMark/>
          </w:tcPr>
          <w:p w14:paraId="29998772" w14:textId="77777777" w:rsidR="0024281A" w:rsidRPr="0024281A" w:rsidRDefault="0024281A" w:rsidP="0024281A">
            <w:pPr>
              <w:rPr>
                <w:ins w:id="1462" w:author="Victor Rouco" w:date="2020-06-22T15:34:00Z"/>
                <w:rFonts w:ascii="Calibri" w:hAnsi="Calibri" w:cs="Calibri"/>
                <w:color w:val="000000"/>
              </w:rPr>
            </w:pPr>
            <w:ins w:id="1463" w:author="Victor Rouco" w:date="2020-06-22T15:34:00Z">
              <w:r w:rsidRPr="0024281A">
                <w:rPr>
                  <w:rFonts w:ascii="Calibri" w:hAnsi="Calibri" w:cs="Calibri"/>
                  <w:color w:val="000000"/>
                </w:rPr>
                <w:t>Open-</w:t>
              </w:r>
              <w:proofErr w:type="spellStart"/>
              <w:r w:rsidRPr="0024281A">
                <w:rPr>
                  <w:rFonts w:ascii="Calibri" w:hAnsi="Calibri" w:cs="Calibri"/>
                  <w:color w:val="000000"/>
                </w:rPr>
                <w:t>mindedness</w:t>
              </w:r>
              <w:proofErr w:type="spellEnd"/>
            </w:ins>
          </w:p>
        </w:tc>
      </w:tr>
      <w:tr w:rsidR="0024281A" w:rsidRPr="0024281A" w14:paraId="39A8A6C0" w14:textId="77777777" w:rsidTr="0024281A">
        <w:trPr>
          <w:trHeight w:val="320"/>
          <w:ins w:id="1464" w:author="Victor Rouco" w:date="2020-06-22T15:34:00Z"/>
        </w:trPr>
        <w:tc>
          <w:tcPr>
            <w:tcW w:w="1300" w:type="dxa"/>
            <w:tcBorders>
              <w:top w:val="nil"/>
              <w:left w:val="nil"/>
              <w:bottom w:val="nil"/>
              <w:right w:val="nil"/>
            </w:tcBorders>
            <w:shd w:val="clear" w:color="auto" w:fill="auto"/>
            <w:noWrap/>
            <w:vAlign w:val="bottom"/>
            <w:hideMark/>
          </w:tcPr>
          <w:p w14:paraId="21C31FFE" w14:textId="77777777" w:rsidR="0024281A" w:rsidRPr="0024281A" w:rsidRDefault="0024281A" w:rsidP="0024281A">
            <w:pPr>
              <w:rPr>
                <w:ins w:id="1465" w:author="Victor Rouco" w:date="2020-06-22T15:34:00Z"/>
                <w:rFonts w:ascii="Calibri" w:hAnsi="Calibri" w:cs="Calibri"/>
                <w:color w:val="000000"/>
              </w:rPr>
            </w:pPr>
            <w:ins w:id="1466" w:author="Victor Rouco" w:date="2020-06-22T15:34:00Z">
              <w:r w:rsidRPr="0024281A">
                <w:rPr>
                  <w:rFonts w:ascii="Calibri" w:hAnsi="Calibri" w:cs="Calibri"/>
                  <w:color w:val="000000"/>
                </w:rPr>
                <w:t>open71</w:t>
              </w:r>
            </w:ins>
          </w:p>
        </w:tc>
        <w:tc>
          <w:tcPr>
            <w:tcW w:w="5324" w:type="dxa"/>
            <w:tcBorders>
              <w:top w:val="nil"/>
              <w:left w:val="nil"/>
              <w:bottom w:val="nil"/>
              <w:right w:val="nil"/>
            </w:tcBorders>
            <w:shd w:val="clear" w:color="auto" w:fill="auto"/>
            <w:noWrap/>
            <w:vAlign w:val="bottom"/>
            <w:hideMark/>
          </w:tcPr>
          <w:p w14:paraId="55AF29D1" w14:textId="77777777" w:rsidR="0024281A" w:rsidRPr="0024281A" w:rsidRDefault="0024281A" w:rsidP="0024281A">
            <w:pPr>
              <w:rPr>
                <w:ins w:id="1467" w:author="Victor Rouco" w:date="2020-06-22T15:34:00Z"/>
                <w:rFonts w:ascii="Calibri" w:hAnsi="Calibri" w:cs="Calibri"/>
                <w:color w:val="000000"/>
                <w:lang w:val="en-US"/>
                <w:rPrChange w:id="1468" w:author="Victor Rouco" w:date="2020-06-22T15:35:00Z">
                  <w:rPr>
                    <w:ins w:id="1469" w:author="Victor Rouco" w:date="2020-06-22T15:34:00Z"/>
                    <w:rFonts w:ascii="Calibri" w:hAnsi="Calibri" w:cs="Calibri"/>
                    <w:color w:val="000000"/>
                  </w:rPr>
                </w:rPrChange>
              </w:rPr>
            </w:pPr>
            <w:ins w:id="1470" w:author="Victor Rouco" w:date="2020-06-22T15:34:00Z">
              <w:r w:rsidRPr="0024281A">
                <w:rPr>
                  <w:rFonts w:ascii="Calibri" w:hAnsi="Calibri" w:cs="Calibri"/>
                  <w:color w:val="000000"/>
                  <w:lang w:val="en-US"/>
                  <w:rPrChange w:id="1471" w:author="Victor Rouco" w:date="2020-06-22T15:35:00Z">
                    <w:rPr>
                      <w:rFonts w:ascii="Calibri" w:hAnsi="Calibri" w:cs="Calibri"/>
                      <w:color w:val="000000"/>
                    </w:rPr>
                  </w:rPrChange>
                </w:rPr>
                <w:t>I have been creative during the last year.</w:t>
              </w:r>
            </w:ins>
          </w:p>
        </w:tc>
        <w:tc>
          <w:tcPr>
            <w:tcW w:w="2239" w:type="dxa"/>
            <w:tcBorders>
              <w:top w:val="nil"/>
              <w:left w:val="nil"/>
              <w:bottom w:val="nil"/>
              <w:right w:val="nil"/>
            </w:tcBorders>
            <w:shd w:val="clear" w:color="auto" w:fill="auto"/>
            <w:noWrap/>
            <w:vAlign w:val="bottom"/>
            <w:hideMark/>
          </w:tcPr>
          <w:p w14:paraId="3BE41FE7" w14:textId="77777777" w:rsidR="0024281A" w:rsidRPr="0024281A" w:rsidRDefault="0024281A" w:rsidP="0024281A">
            <w:pPr>
              <w:rPr>
                <w:ins w:id="1472" w:author="Victor Rouco" w:date="2020-06-22T15:34:00Z"/>
                <w:rFonts w:ascii="Calibri" w:hAnsi="Calibri" w:cs="Calibri"/>
                <w:color w:val="000000"/>
              </w:rPr>
            </w:pPr>
            <w:proofErr w:type="spellStart"/>
            <w:ins w:id="1473" w:author="Victor Rouco" w:date="2020-06-22T15:34:00Z">
              <w:r w:rsidRPr="0024281A">
                <w:rPr>
                  <w:rFonts w:ascii="Calibri" w:hAnsi="Calibri" w:cs="Calibri"/>
                  <w:color w:val="000000"/>
                </w:rPr>
                <w:t>Wish</w:t>
              </w:r>
              <w:proofErr w:type="spellEnd"/>
              <w:r w:rsidRPr="0024281A">
                <w:rPr>
                  <w:rFonts w:ascii="Calibri" w:hAnsi="Calibri" w:cs="Calibri"/>
                  <w:color w:val="000000"/>
                </w:rPr>
                <w:t xml:space="preserve"> </w:t>
              </w:r>
              <w:proofErr w:type="spellStart"/>
              <w:r w:rsidRPr="0024281A">
                <w:rPr>
                  <w:rFonts w:ascii="Calibri" w:hAnsi="Calibri" w:cs="Calibri"/>
                  <w:color w:val="000000"/>
                </w:rPr>
                <w:t>for</w:t>
              </w:r>
              <w:proofErr w:type="spellEnd"/>
              <w:r w:rsidRPr="0024281A">
                <w:rPr>
                  <w:rFonts w:ascii="Calibri" w:hAnsi="Calibri" w:cs="Calibri"/>
                  <w:color w:val="000000"/>
                </w:rPr>
                <w:t xml:space="preserve"> </w:t>
              </w:r>
              <w:proofErr w:type="spellStart"/>
              <w:r w:rsidRPr="0024281A">
                <w:rPr>
                  <w:rFonts w:ascii="Calibri" w:hAnsi="Calibri" w:cs="Calibri"/>
                  <w:color w:val="000000"/>
                </w:rPr>
                <w:t>variety</w:t>
              </w:r>
              <w:proofErr w:type="spellEnd"/>
            </w:ins>
          </w:p>
        </w:tc>
      </w:tr>
      <w:tr w:rsidR="0024281A" w:rsidRPr="0024281A" w14:paraId="15B83590" w14:textId="77777777" w:rsidTr="0024281A">
        <w:trPr>
          <w:trHeight w:val="320"/>
          <w:ins w:id="1474" w:author="Victor Rouco" w:date="2020-06-22T15:34:00Z"/>
        </w:trPr>
        <w:tc>
          <w:tcPr>
            <w:tcW w:w="1300" w:type="dxa"/>
            <w:tcBorders>
              <w:top w:val="nil"/>
              <w:left w:val="nil"/>
              <w:bottom w:val="nil"/>
              <w:right w:val="nil"/>
            </w:tcBorders>
            <w:shd w:val="clear" w:color="auto" w:fill="auto"/>
            <w:noWrap/>
            <w:vAlign w:val="bottom"/>
            <w:hideMark/>
          </w:tcPr>
          <w:p w14:paraId="1611F8AE" w14:textId="77777777" w:rsidR="0024281A" w:rsidRPr="0024281A" w:rsidRDefault="0024281A" w:rsidP="0024281A">
            <w:pPr>
              <w:rPr>
                <w:ins w:id="1475" w:author="Victor Rouco" w:date="2020-06-22T15:34:00Z"/>
                <w:rFonts w:ascii="Calibri" w:hAnsi="Calibri" w:cs="Calibri"/>
                <w:color w:val="000000"/>
              </w:rPr>
            </w:pPr>
            <w:ins w:id="1476" w:author="Victor Rouco" w:date="2020-06-22T15:34:00Z">
              <w:r w:rsidRPr="0024281A">
                <w:rPr>
                  <w:rFonts w:ascii="Calibri" w:hAnsi="Calibri" w:cs="Calibri"/>
                  <w:color w:val="000000"/>
                </w:rPr>
                <w:t>open114</w:t>
              </w:r>
            </w:ins>
          </w:p>
        </w:tc>
        <w:tc>
          <w:tcPr>
            <w:tcW w:w="5324" w:type="dxa"/>
            <w:tcBorders>
              <w:top w:val="nil"/>
              <w:left w:val="nil"/>
              <w:bottom w:val="nil"/>
              <w:right w:val="nil"/>
            </w:tcBorders>
            <w:shd w:val="clear" w:color="auto" w:fill="auto"/>
            <w:noWrap/>
            <w:vAlign w:val="bottom"/>
            <w:hideMark/>
          </w:tcPr>
          <w:p w14:paraId="4A7DF863" w14:textId="77777777" w:rsidR="0024281A" w:rsidRPr="0024281A" w:rsidRDefault="0024281A" w:rsidP="0024281A">
            <w:pPr>
              <w:rPr>
                <w:ins w:id="1477" w:author="Victor Rouco" w:date="2020-06-22T15:34:00Z"/>
                <w:rFonts w:ascii="Calibri" w:hAnsi="Calibri" w:cs="Calibri"/>
                <w:color w:val="000000"/>
                <w:lang w:val="en-US"/>
                <w:rPrChange w:id="1478" w:author="Victor Rouco" w:date="2020-06-22T15:35:00Z">
                  <w:rPr>
                    <w:ins w:id="1479" w:author="Victor Rouco" w:date="2020-06-22T15:34:00Z"/>
                    <w:rFonts w:ascii="Calibri" w:hAnsi="Calibri" w:cs="Calibri"/>
                    <w:color w:val="000000"/>
                  </w:rPr>
                </w:rPrChange>
              </w:rPr>
            </w:pPr>
            <w:ins w:id="1480" w:author="Victor Rouco" w:date="2020-06-22T15:34:00Z">
              <w:r w:rsidRPr="0024281A">
                <w:rPr>
                  <w:rFonts w:ascii="Calibri" w:hAnsi="Calibri" w:cs="Calibri"/>
                  <w:color w:val="000000"/>
                  <w:lang w:val="en-US"/>
                  <w:rPrChange w:id="1481" w:author="Victor Rouco" w:date="2020-06-22T15:35:00Z">
                    <w:rPr>
                      <w:rFonts w:ascii="Calibri" w:hAnsi="Calibri" w:cs="Calibri"/>
                      <w:color w:val="000000"/>
                    </w:rPr>
                  </w:rPrChange>
                </w:rPr>
                <w:t>I rarely notice my emotional reactions.</w:t>
              </w:r>
            </w:ins>
          </w:p>
        </w:tc>
        <w:tc>
          <w:tcPr>
            <w:tcW w:w="2239" w:type="dxa"/>
            <w:tcBorders>
              <w:top w:val="nil"/>
              <w:left w:val="nil"/>
              <w:bottom w:val="nil"/>
              <w:right w:val="nil"/>
            </w:tcBorders>
            <w:shd w:val="clear" w:color="auto" w:fill="auto"/>
            <w:noWrap/>
            <w:vAlign w:val="bottom"/>
            <w:hideMark/>
          </w:tcPr>
          <w:p w14:paraId="5DAECB40" w14:textId="77777777" w:rsidR="0024281A" w:rsidRPr="0024281A" w:rsidRDefault="0024281A" w:rsidP="0024281A">
            <w:pPr>
              <w:rPr>
                <w:ins w:id="1482" w:author="Victor Rouco" w:date="2020-06-22T15:34:00Z"/>
                <w:rFonts w:ascii="Calibri" w:hAnsi="Calibri" w:cs="Calibri"/>
                <w:color w:val="000000"/>
              </w:rPr>
            </w:pPr>
            <w:proofErr w:type="spellStart"/>
            <w:ins w:id="1483" w:author="Victor Rouco" w:date="2020-06-22T15:34:00Z">
              <w:r w:rsidRPr="0024281A">
                <w:rPr>
                  <w:rFonts w:ascii="Calibri" w:hAnsi="Calibri" w:cs="Calibri"/>
                  <w:color w:val="000000"/>
                </w:rPr>
                <w:t>Sensitivity</w:t>
              </w:r>
              <w:proofErr w:type="spellEnd"/>
            </w:ins>
          </w:p>
        </w:tc>
      </w:tr>
      <w:tr w:rsidR="0024281A" w:rsidRPr="0024281A" w14:paraId="114A3C6A" w14:textId="77777777" w:rsidTr="0024281A">
        <w:trPr>
          <w:trHeight w:val="320"/>
          <w:ins w:id="1484" w:author="Victor Rouco" w:date="2020-06-22T15:34:00Z"/>
        </w:trPr>
        <w:tc>
          <w:tcPr>
            <w:tcW w:w="1300" w:type="dxa"/>
            <w:tcBorders>
              <w:top w:val="nil"/>
              <w:left w:val="nil"/>
              <w:bottom w:val="nil"/>
              <w:right w:val="nil"/>
            </w:tcBorders>
            <w:shd w:val="clear" w:color="auto" w:fill="auto"/>
            <w:noWrap/>
            <w:vAlign w:val="bottom"/>
            <w:hideMark/>
          </w:tcPr>
          <w:p w14:paraId="56EB8A96" w14:textId="77777777" w:rsidR="0024281A" w:rsidRPr="0024281A" w:rsidRDefault="0024281A" w:rsidP="0024281A">
            <w:pPr>
              <w:rPr>
                <w:ins w:id="1485" w:author="Victor Rouco" w:date="2020-06-22T15:34:00Z"/>
                <w:rFonts w:ascii="Calibri" w:hAnsi="Calibri" w:cs="Calibri"/>
                <w:color w:val="000000"/>
              </w:rPr>
            </w:pPr>
            <w:ins w:id="1486" w:author="Victor Rouco" w:date="2020-06-22T15:34:00Z">
              <w:r w:rsidRPr="0024281A">
                <w:rPr>
                  <w:rFonts w:ascii="Calibri" w:hAnsi="Calibri" w:cs="Calibri"/>
                  <w:color w:val="000000"/>
                </w:rPr>
                <w:t>open30</w:t>
              </w:r>
            </w:ins>
          </w:p>
        </w:tc>
        <w:tc>
          <w:tcPr>
            <w:tcW w:w="5324" w:type="dxa"/>
            <w:tcBorders>
              <w:top w:val="nil"/>
              <w:left w:val="nil"/>
              <w:bottom w:val="nil"/>
              <w:right w:val="nil"/>
            </w:tcBorders>
            <w:shd w:val="clear" w:color="auto" w:fill="auto"/>
            <w:noWrap/>
            <w:vAlign w:val="bottom"/>
            <w:hideMark/>
          </w:tcPr>
          <w:p w14:paraId="25307BF4" w14:textId="77777777" w:rsidR="0024281A" w:rsidRPr="0024281A" w:rsidRDefault="0024281A" w:rsidP="0024281A">
            <w:pPr>
              <w:rPr>
                <w:ins w:id="1487" w:author="Victor Rouco" w:date="2020-06-22T15:34:00Z"/>
                <w:rFonts w:ascii="Calibri" w:hAnsi="Calibri" w:cs="Calibri"/>
                <w:color w:val="000000"/>
                <w:lang w:val="en-US"/>
                <w:rPrChange w:id="1488" w:author="Victor Rouco" w:date="2020-06-22T15:35:00Z">
                  <w:rPr>
                    <w:ins w:id="1489" w:author="Victor Rouco" w:date="2020-06-22T15:34:00Z"/>
                    <w:rFonts w:ascii="Calibri" w:hAnsi="Calibri" w:cs="Calibri"/>
                    <w:color w:val="000000"/>
                  </w:rPr>
                </w:rPrChange>
              </w:rPr>
            </w:pPr>
            <w:ins w:id="1490" w:author="Victor Rouco" w:date="2020-06-22T15:34:00Z">
              <w:r w:rsidRPr="0024281A">
                <w:rPr>
                  <w:rFonts w:ascii="Calibri" w:hAnsi="Calibri" w:cs="Calibri"/>
                  <w:color w:val="000000"/>
                  <w:lang w:val="en-US"/>
                  <w:rPrChange w:id="1491" w:author="Victor Rouco" w:date="2020-06-22T15:35:00Z">
                    <w:rPr>
                      <w:rFonts w:ascii="Calibri" w:hAnsi="Calibri" w:cs="Calibri"/>
                      <w:color w:val="000000"/>
                    </w:rPr>
                  </w:rPrChange>
                </w:rPr>
                <w:t>I can handle a lot of information.</w:t>
              </w:r>
            </w:ins>
          </w:p>
        </w:tc>
        <w:tc>
          <w:tcPr>
            <w:tcW w:w="2239" w:type="dxa"/>
            <w:tcBorders>
              <w:top w:val="nil"/>
              <w:left w:val="nil"/>
              <w:bottom w:val="nil"/>
              <w:right w:val="nil"/>
            </w:tcBorders>
            <w:shd w:val="clear" w:color="auto" w:fill="auto"/>
            <w:noWrap/>
            <w:vAlign w:val="bottom"/>
            <w:hideMark/>
          </w:tcPr>
          <w:p w14:paraId="501002DA" w14:textId="77777777" w:rsidR="0024281A" w:rsidRPr="0024281A" w:rsidRDefault="0024281A" w:rsidP="0024281A">
            <w:pPr>
              <w:rPr>
                <w:ins w:id="1492" w:author="Victor Rouco" w:date="2020-06-22T15:34:00Z"/>
                <w:rFonts w:ascii="Calibri" w:hAnsi="Calibri" w:cs="Calibri"/>
                <w:color w:val="000000"/>
              </w:rPr>
            </w:pPr>
            <w:proofErr w:type="spellStart"/>
            <w:ins w:id="1493" w:author="Victor Rouco" w:date="2020-06-22T15:34:00Z">
              <w:r w:rsidRPr="0024281A">
                <w:rPr>
                  <w:rFonts w:ascii="Calibri" w:hAnsi="Calibri" w:cs="Calibri"/>
                  <w:color w:val="000000"/>
                </w:rPr>
                <w:t>Intellect</w:t>
              </w:r>
              <w:proofErr w:type="spellEnd"/>
            </w:ins>
          </w:p>
        </w:tc>
      </w:tr>
    </w:tbl>
    <w:p w14:paraId="3960ED18" w14:textId="34367423" w:rsidR="00E66DBD" w:rsidRDefault="00E66DBD">
      <w:pPr>
        <w:pStyle w:val="Textoindependiente"/>
        <w:rPr>
          <w:ins w:id="1494" w:author="Victor Rouco" w:date="2020-06-22T15:33:00Z"/>
        </w:rPr>
      </w:pPr>
    </w:p>
    <w:p w14:paraId="281241F3" w14:textId="64BCA3B2" w:rsidR="0024281A" w:rsidRDefault="0024281A">
      <w:pPr>
        <w:pStyle w:val="Textoindependiente"/>
        <w:rPr>
          <w:ins w:id="1495" w:author="Victor Rouco" w:date="2020-06-22T15:31:00Z"/>
        </w:rPr>
      </w:pPr>
      <w:ins w:id="1496" w:author="Victor Rouco" w:date="2020-06-22T15:34:00Z">
        <w:r>
          <w:t>Scalar non-invariant</w:t>
        </w:r>
      </w:ins>
      <w:ins w:id="1497" w:author="Victor Rouco" w:date="2020-06-22T15:33:00Z">
        <w:r>
          <w:t xml:space="preserve"> items</w:t>
        </w:r>
      </w:ins>
    </w:p>
    <w:tbl>
      <w:tblPr>
        <w:tblW w:w="8659" w:type="dxa"/>
        <w:tblCellMar>
          <w:left w:w="70" w:type="dxa"/>
          <w:right w:w="70" w:type="dxa"/>
        </w:tblCellMar>
        <w:tblLook w:val="04A0" w:firstRow="1" w:lastRow="0" w:firstColumn="1" w:lastColumn="0" w:noHBand="0" w:noVBand="1"/>
      </w:tblPr>
      <w:tblGrid>
        <w:gridCol w:w="1300"/>
        <w:gridCol w:w="4915"/>
        <w:gridCol w:w="2444"/>
      </w:tblGrid>
      <w:tr w:rsidR="0024281A" w:rsidRPr="0024281A" w14:paraId="2C8894D3" w14:textId="77777777" w:rsidTr="0024281A">
        <w:trPr>
          <w:trHeight w:val="320"/>
          <w:ins w:id="1498" w:author="Victor Rouco" w:date="2020-06-22T15:33:00Z"/>
        </w:trPr>
        <w:tc>
          <w:tcPr>
            <w:tcW w:w="1300" w:type="dxa"/>
            <w:tcBorders>
              <w:top w:val="nil"/>
              <w:left w:val="nil"/>
              <w:bottom w:val="nil"/>
              <w:right w:val="nil"/>
            </w:tcBorders>
            <w:shd w:val="clear" w:color="auto" w:fill="auto"/>
            <w:noWrap/>
            <w:vAlign w:val="bottom"/>
            <w:hideMark/>
          </w:tcPr>
          <w:p w14:paraId="00311B36" w14:textId="77777777" w:rsidR="0024281A" w:rsidRPr="0024281A" w:rsidRDefault="0024281A" w:rsidP="0024281A">
            <w:pPr>
              <w:rPr>
                <w:ins w:id="1499" w:author="Victor Rouco" w:date="2020-06-22T15:33:00Z"/>
                <w:rFonts w:ascii="Calibri" w:hAnsi="Calibri" w:cs="Calibri"/>
                <w:color w:val="000000"/>
              </w:rPr>
            </w:pPr>
            <w:proofErr w:type="spellStart"/>
            <w:ins w:id="1500" w:author="Victor Rouco" w:date="2020-06-22T15:33:00Z">
              <w:r w:rsidRPr="0024281A">
                <w:rPr>
                  <w:rFonts w:ascii="Calibri" w:hAnsi="Calibri" w:cs="Calibri"/>
                  <w:color w:val="000000"/>
                </w:rPr>
                <w:t>item</w:t>
              </w:r>
              <w:proofErr w:type="spellEnd"/>
            </w:ins>
          </w:p>
        </w:tc>
        <w:tc>
          <w:tcPr>
            <w:tcW w:w="4915" w:type="dxa"/>
            <w:tcBorders>
              <w:top w:val="nil"/>
              <w:left w:val="nil"/>
              <w:bottom w:val="nil"/>
              <w:right w:val="nil"/>
            </w:tcBorders>
            <w:shd w:val="clear" w:color="auto" w:fill="auto"/>
            <w:noWrap/>
            <w:vAlign w:val="bottom"/>
            <w:hideMark/>
          </w:tcPr>
          <w:p w14:paraId="76ED9DC3" w14:textId="77777777" w:rsidR="0024281A" w:rsidRPr="0024281A" w:rsidRDefault="0024281A" w:rsidP="0024281A">
            <w:pPr>
              <w:rPr>
                <w:ins w:id="1501" w:author="Victor Rouco" w:date="2020-06-22T15:33:00Z"/>
                <w:rFonts w:ascii="Calibri" w:hAnsi="Calibri" w:cs="Calibri"/>
                <w:color w:val="000000"/>
              </w:rPr>
            </w:pPr>
            <w:proofErr w:type="spellStart"/>
            <w:ins w:id="1502" w:author="Victor Rouco" w:date="2020-06-22T15:33:00Z">
              <w:r w:rsidRPr="0024281A">
                <w:rPr>
                  <w:rFonts w:ascii="Calibri" w:hAnsi="Calibri" w:cs="Calibri"/>
                  <w:color w:val="000000"/>
                </w:rPr>
                <w:t>labels</w:t>
              </w:r>
              <w:proofErr w:type="spellEnd"/>
            </w:ins>
          </w:p>
        </w:tc>
        <w:tc>
          <w:tcPr>
            <w:tcW w:w="2444" w:type="dxa"/>
            <w:tcBorders>
              <w:top w:val="nil"/>
              <w:left w:val="nil"/>
              <w:bottom w:val="nil"/>
              <w:right w:val="nil"/>
            </w:tcBorders>
            <w:shd w:val="clear" w:color="auto" w:fill="auto"/>
            <w:noWrap/>
            <w:vAlign w:val="bottom"/>
            <w:hideMark/>
          </w:tcPr>
          <w:p w14:paraId="14CA360F" w14:textId="77777777" w:rsidR="0024281A" w:rsidRPr="0024281A" w:rsidRDefault="0024281A" w:rsidP="0024281A">
            <w:pPr>
              <w:rPr>
                <w:ins w:id="1503" w:author="Victor Rouco" w:date="2020-06-22T15:33:00Z"/>
                <w:rFonts w:ascii="Calibri" w:hAnsi="Calibri" w:cs="Calibri"/>
                <w:color w:val="000000"/>
              </w:rPr>
            </w:pPr>
            <w:proofErr w:type="spellStart"/>
            <w:ins w:id="1504" w:author="Victor Rouco" w:date="2020-06-22T15:33:00Z">
              <w:r w:rsidRPr="0024281A">
                <w:rPr>
                  <w:rFonts w:ascii="Calibri" w:hAnsi="Calibri" w:cs="Calibri"/>
                  <w:color w:val="000000"/>
                </w:rPr>
                <w:t>facet</w:t>
              </w:r>
              <w:proofErr w:type="spellEnd"/>
            </w:ins>
          </w:p>
        </w:tc>
      </w:tr>
      <w:tr w:rsidR="0024281A" w:rsidRPr="0024281A" w14:paraId="12EDBA60" w14:textId="77777777" w:rsidTr="0024281A">
        <w:trPr>
          <w:trHeight w:val="320"/>
          <w:ins w:id="1505" w:author="Victor Rouco" w:date="2020-06-22T15:33:00Z"/>
        </w:trPr>
        <w:tc>
          <w:tcPr>
            <w:tcW w:w="1300" w:type="dxa"/>
            <w:tcBorders>
              <w:top w:val="nil"/>
              <w:left w:val="nil"/>
              <w:bottom w:val="nil"/>
              <w:right w:val="nil"/>
            </w:tcBorders>
            <w:shd w:val="clear" w:color="auto" w:fill="auto"/>
            <w:noWrap/>
            <w:vAlign w:val="bottom"/>
            <w:hideMark/>
          </w:tcPr>
          <w:p w14:paraId="0EC21F0C" w14:textId="77777777" w:rsidR="0024281A" w:rsidRPr="0024281A" w:rsidRDefault="0024281A" w:rsidP="0024281A">
            <w:pPr>
              <w:rPr>
                <w:ins w:id="1506" w:author="Victor Rouco" w:date="2020-06-22T15:33:00Z"/>
                <w:rFonts w:ascii="Calibri" w:hAnsi="Calibri" w:cs="Calibri"/>
                <w:color w:val="000000"/>
              </w:rPr>
            </w:pPr>
            <w:ins w:id="1507" w:author="Victor Rouco" w:date="2020-06-22T15:33:00Z">
              <w:r w:rsidRPr="0024281A">
                <w:rPr>
                  <w:rFonts w:ascii="Calibri" w:hAnsi="Calibri" w:cs="Calibri"/>
                  <w:color w:val="000000"/>
                </w:rPr>
                <w:t>agree83</w:t>
              </w:r>
            </w:ins>
          </w:p>
        </w:tc>
        <w:tc>
          <w:tcPr>
            <w:tcW w:w="4915" w:type="dxa"/>
            <w:tcBorders>
              <w:top w:val="nil"/>
              <w:left w:val="nil"/>
              <w:bottom w:val="nil"/>
              <w:right w:val="nil"/>
            </w:tcBorders>
            <w:shd w:val="clear" w:color="auto" w:fill="auto"/>
            <w:noWrap/>
            <w:vAlign w:val="bottom"/>
            <w:hideMark/>
          </w:tcPr>
          <w:p w14:paraId="482DD245" w14:textId="77777777" w:rsidR="0024281A" w:rsidRPr="0024281A" w:rsidRDefault="0024281A" w:rsidP="0024281A">
            <w:pPr>
              <w:rPr>
                <w:ins w:id="1508" w:author="Victor Rouco" w:date="2020-06-22T15:33:00Z"/>
                <w:rFonts w:ascii="Calibri" w:hAnsi="Calibri" w:cs="Calibri"/>
                <w:color w:val="000000"/>
              </w:rPr>
            </w:pPr>
            <w:ins w:id="1509" w:author="Victor Rouco" w:date="2020-06-22T15:33:00Z">
              <w:r w:rsidRPr="0024281A">
                <w:rPr>
                  <w:rFonts w:ascii="Calibri" w:hAnsi="Calibri" w:cs="Calibri"/>
                  <w:color w:val="000000"/>
                </w:rPr>
                <w:t xml:space="preserve">I </w:t>
              </w:r>
              <w:proofErr w:type="gramStart"/>
              <w:r w:rsidRPr="0024281A">
                <w:rPr>
                  <w:rFonts w:ascii="Calibri" w:hAnsi="Calibri" w:cs="Calibri"/>
                  <w:color w:val="000000"/>
                </w:rPr>
                <w:t>show</w:t>
              </w:r>
              <w:proofErr w:type="gramEnd"/>
              <w:r w:rsidRPr="0024281A">
                <w:rPr>
                  <w:rFonts w:ascii="Calibri" w:hAnsi="Calibri" w:cs="Calibri"/>
                  <w:color w:val="000000"/>
                </w:rPr>
                <w:t xml:space="preserve"> </w:t>
              </w:r>
              <w:proofErr w:type="spellStart"/>
              <w:r w:rsidRPr="0024281A">
                <w:rPr>
                  <w:rFonts w:ascii="Calibri" w:hAnsi="Calibri" w:cs="Calibri"/>
                  <w:color w:val="000000"/>
                </w:rPr>
                <w:t>my</w:t>
              </w:r>
              <w:proofErr w:type="spellEnd"/>
              <w:r w:rsidRPr="0024281A">
                <w:rPr>
                  <w:rFonts w:ascii="Calibri" w:hAnsi="Calibri" w:cs="Calibri"/>
                  <w:color w:val="000000"/>
                </w:rPr>
                <w:t xml:space="preserve"> </w:t>
              </w:r>
              <w:proofErr w:type="spellStart"/>
              <w:r w:rsidRPr="0024281A">
                <w:rPr>
                  <w:rFonts w:ascii="Calibri" w:hAnsi="Calibri" w:cs="Calibri"/>
                  <w:color w:val="000000"/>
                </w:rPr>
                <w:t>sadness</w:t>
              </w:r>
              <w:proofErr w:type="spellEnd"/>
              <w:r w:rsidRPr="0024281A">
                <w:rPr>
                  <w:rFonts w:ascii="Calibri" w:hAnsi="Calibri" w:cs="Calibri"/>
                  <w:color w:val="000000"/>
                </w:rPr>
                <w:t>.</w:t>
              </w:r>
            </w:ins>
          </w:p>
        </w:tc>
        <w:tc>
          <w:tcPr>
            <w:tcW w:w="2444" w:type="dxa"/>
            <w:tcBorders>
              <w:top w:val="nil"/>
              <w:left w:val="nil"/>
              <w:bottom w:val="nil"/>
              <w:right w:val="nil"/>
            </w:tcBorders>
            <w:shd w:val="clear" w:color="auto" w:fill="auto"/>
            <w:noWrap/>
            <w:vAlign w:val="bottom"/>
            <w:hideMark/>
          </w:tcPr>
          <w:p w14:paraId="20E882C6" w14:textId="77777777" w:rsidR="0024281A" w:rsidRPr="0024281A" w:rsidRDefault="0024281A" w:rsidP="0024281A">
            <w:pPr>
              <w:rPr>
                <w:ins w:id="1510" w:author="Victor Rouco" w:date="2020-06-22T15:33:00Z"/>
                <w:rFonts w:ascii="Calibri" w:hAnsi="Calibri" w:cs="Calibri"/>
                <w:color w:val="000000"/>
              </w:rPr>
            </w:pPr>
            <w:proofErr w:type="spellStart"/>
            <w:ins w:id="1511" w:author="Victor Rouco" w:date="2020-06-22T15:33:00Z">
              <w:r w:rsidRPr="0024281A">
                <w:rPr>
                  <w:rFonts w:ascii="Calibri" w:hAnsi="Calibri" w:cs="Calibri"/>
                  <w:color w:val="000000"/>
                </w:rPr>
                <w:t>Search</w:t>
              </w:r>
              <w:proofErr w:type="spellEnd"/>
              <w:r w:rsidRPr="0024281A">
                <w:rPr>
                  <w:rFonts w:ascii="Calibri" w:hAnsi="Calibri" w:cs="Calibri"/>
                  <w:color w:val="000000"/>
                </w:rPr>
                <w:t xml:space="preserve"> </w:t>
              </w:r>
              <w:proofErr w:type="spellStart"/>
              <w:r w:rsidRPr="0024281A">
                <w:rPr>
                  <w:rFonts w:ascii="Calibri" w:hAnsi="Calibri" w:cs="Calibri"/>
                  <w:color w:val="000000"/>
                </w:rPr>
                <w:t>for</w:t>
              </w:r>
              <w:proofErr w:type="spellEnd"/>
              <w:r w:rsidRPr="0024281A">
                <w:rPr>
                  <w:rFonts w:ascii="Calibri" w:hAnsi="Calibri" w:cs="Calibri"/>
                  <w:color w:val="000000"/>
                </w:rPr>
                <w:t xml:space="preserve"> </w:t>
              </w:r>
              <w:proofErr w:type="spellStart"/>
              <w:r w:rsidRPr="0024281A">
                <w:rPr>
                  <w:rFonts w:ascii="Calibri" w:hAnsi="Calibri" w:cs="Calibri"/>
                  <w:color w:val="000000"/>
                </w:rPr>
                <w:t>Support</w:t>
              </w:r>
              <w:proofErr w:type="spellEnd"/>
            </w:ins>
          </w:p>
        </w:tc>
      </w:tr>
      <w:tr w:rsidR="0024281A" w:rsidRPr="0024281A" w14:paraId="32798EF7" w14:textId="77777777" w:rsidTr="0024281A">
        <w:trPr>
          <w:trHeight w:val="320"/>
          <w:ins w:id="1512" w:author="Victor Rouco" w:date="2020-06-22T15:33:00Z"/>
        </w:trPr>
        <w:tc>
          <w:tcPr>
            <w:tcW w:w="1300" w:type="dxa"/>
            <w:tcBorders>
              <w:top w:val="nil"/>
              <w:left w:val="nil"/>
              <w:bottom w:val="nil"/>
              <w:right w:val="nil"/>
            </w:tcBorders>
            <w:shd w:val="clear" w:color="auto" w:fill="auto"/>
            <w:noWrap/>
            <w:vAlign w:val="bottom"/>
            <w:hideMark/>
          </w:tcPr>
          <w:p w14:paraId="4513C38D" w14:textId="77777777" w:rsidR="0024281A" w:rsidRPr="0024281A" w:rsidRDefault="0024281A" w:rsidP="0024281A">
            <w:pPr>
              <w:rPr>
                <w:ins w:id="1513" w:author="Victor Rouco" w:date="2020-06-22T15:33:00Z"/>
                <w:rFonts w:ascii="Calibri" w:hAnsi="Calibri" w:cs="Calibri"/>
                <w:color w:val="000000"/>
              </w:rPr>
            </w:pPr>
            <w:ins w:id="1514" w:author="Victor Rouco" w:date="2020-06-22T15:33:00Z">
              <w:r w:rsidRPr="0024281A">
                <w:rPr>
                  <w:rFonts w:ascii="Calibri" w:hAnsi="Calibri" w:cs="Calibri"/>
                  <w:color w:val="000000"/>
                </w:rPr>
                <w:t>agree67</w:t>
              </w:r>
            </w:ins>
          </w:p>
        </w:tc>
        <w:tc>
          <w:tcPr>
            <w:tcW w:w="4915" w:type="dxa"/>
            <w:tcBorders>
              <w:top w:val="nil"/>
              <w:left w:val="nil"/>
              <w:bottom w:val="nil"/>
              <w:right w:val="nil"/>
            </w:tcBorders>
            <w:shd w:val="clear" w:color="auto" w:fill="auto"/>
            <w:noWrap/>
            <w:vAlign w:val="bottom"/>
            <w:hideMark/>
          </w:tcPr>
          <w:p w14:paraId="2241C76D" w14:textId="77777777" w:rsidR="0024281A" w:rsidRPr="0024281A" w:rsidRDefault="0024281A" w:rsidP="0024281A">
            <w:pPr>
              <w:rPr>
                <w:ins w:id="1515" w:author="Victor Rouco" w:date="2020-06-22T15:33:00Z"/>
                <w:rFonts w:ascii="Calibri" w:hAnsi="Calibri" w:cs="Calibri"/>
                <w:color w:val="000000"/>
              </w:rPr>
            </w:pPr>
            <w:ins w:id="1516" w:author="Victor Rouco" w:date="2020-06-22T15:33:00Z">
              <w:r w:rsidRPr="0024281A">
                <w:rPr>
                  <w:rFonts w:ascii="Calibri" w:hAnsi="Calibri" w:cs="Calibri"/>
                  <w:color w:val="000000"/>
                </w:rPr>
                <w:t xml:space="preserve">I </w:t>
              </w:r>
              <w:proofErr w:type="spellStart"/>
              <w:r w:rsidRPr="0024281A">
                <w:rPr>
                  <w:rFonts w:ascii="Calibri" w:hAnsi="Calibri" w:cs="Calibri"/>
                  <w:color w:val="000000"/>
                </w:rPr>
                <w:t>misuse</w:t>
              </w:r>
              <w:proofErr w:type="spellEnd"/>
              <w:r w:rsidRPr="0024281A">
                <w:rPr>
                  <w:rFonts w:ascii="Calibri" w:hAnsi="Calibri" w:cs="Calibri"/>
                  <w:color w:val="000000"/>
                </w:rPr>
                <w:t xml:space="preserve"> </w:t>
              </w:r>
              <w:proofErr w:type="spellStart"/>
              <w:r w:rsidRPr="0024281A">
                <w:rPr>
                  <w:rFonts w:ascii="Calibri" w:hAnsi="Calibri" w:cs="Calibri"/>
                  <w:color w:val="000000"/>
                </w:rPr>
                <w:t>power</w:t>
              </w:r>
              <w:proofErr w:type="spellEnd"/>
              <w:r w:rsidRPr="0024281A">
                <w:rPr>
                  <w:rFonts w:ascii="Calibri" w:hAnsi="Calibri" w:cs="Calibri"/>
                  <w:color w:val="000000"/>
                </w:rPr>
                <w:t>.</w:t>
              </w:r>
            </w:ins>
          </w:p>
        </w:tc>
        <w:tc>
          <w:tcPr>
            <w:tcW w:w="2444" w:type="dxa"/>
            <w:tcBorders>
              <w:top w:val="nil"/>
              <w:left w:val="nil"/>
              <w:bottom w:val="nil"/>
              <w:right w:val="nil"/>
            </w:tcBorders>
            <w:shd w:val="clear" w:color="auto" w:fill="auto"/>
            <w:noWrap/>
            <w:vAlign w:val="bottom"/>
            <w:hideMark/>
          </w:tcPr>
          <w:p w14:paraId="508C53D9" w14:textId="77777777" w:rsidR="0024281A" w:rsidRPr="0024281A" w:rsidRDefault="0024281A" w:rsidP="0024281A">
            <w:pPr>
              <w:rPr>
                <w:ins w:id="1517" w:author="Victor Rouco" w:date="2020-06-22T15:33:00Z"/>
                <w:rFonts w:ascii="Calibri" w:hAnsi="Calibri" w:cs="Calibri"/>
                <w:color w:val="000000"/>
              </w:rPr>
            </w:pPr>
            <w:proofErr w:type="spellStart"/>
            <w:ins w:id="1518" w:author="Victor Rouco" w:date="2020-06-22T15:33:00Z">
              <w:r w:rsidRPr="0024281A">
                <w:rPr>
                  <w:rFonts w:ascii="Calibri" w:hAnsi="Calibri" w:cs="Calibri"/>
                  <w:color w:val="000000"/>
                </w:rPr>
                <w:t>Integrity</w:t>
              </w:r>
              <w:proofErr w:type="spellEnd"/>
            </w:ins>
          </w:p>
        </w:tc>
      </w:tr>
      <w:tr w:rsidR="0024281A" w:rsidRPr="0024281A" w14:paraId="1BBDD5C0" w14:textId="77777777" w:rsidTr="0024281A">
        <w:trPr>
          <w:trHeight w:val="320"/>
          <w:ins w:id="1519" w:author="Victor Rouco" w:date="2020-06-22T15:33:00Z"/>
        </w:trPr>
        <w:tc>
          <w:tcPr>
            <w:tcW w:w="1300" w:type="dxa"/>
            <w:tcBorders>
              <w:top w:val="nil"/>
              <w:left w:val="nil"/>
              <w:bottom w:val="nil"/>
              <w:right w:val="nil"/>
            </w:tcBorders>
            <w:shd w:val="clear" w:color="auto" w:fill="auto"/>
            <w:noWrap/>
            <w:vAlign w:val="bottom"/>
            <w:hideMark/>
          </w:tcPr>
          <w:p w14:paraId="7C6E591E" w14:textId="77777777" w:rsidR="0024281A" w:rsidRPr="0024281A" w:rsidRDefault="0024281A" w:rsidP="0024281A">
            <w:pPr>
              <w:rPr>
                <w:ins w:id="1520" w:author="Victor Rouco" w:date="2020-06-22T15:33:00Z"/>
                <w:rFonts w:ascii="Calibri" w:hAnsi="Calibri" w:cs="Calibri"/>
                <w:color w:val="000000"/>
              </w:rPr>
            </w:pPr>
            <w:ins w:id="1521" w:author="Victor Rouco" w:date="2020-06-22T15:33:00Z">
              <w:r w:rsidRPr="0024281A">
                <w:rPr>
                  <w:rFonts w:ascii="Calibri" w:hAnsi="Calibri" w:cs="Calibri"/>
                  <w:color w:val="000000"/>
                </w:rPr>
                <w:t>agree97</w:t>
              </w:r>
            </w:ins>
          </w:p>
        </w:tc>
        <w:tc>
          <w:tcPr>
            <w:tcW w:w="4915" w:type="dxa"/>
            <w:tcBorders>
              <w:top w:val="nil"/>
              <w:left w:val="nil"/>
              <w:bottom w:val="nil"/>
              <w:right w:val="nil"/>
            </w:tcBorders>
            <w:shd w:val="clear" w:color="auto" w:fill="auto"/>
            <w:noWrap/>
            <w:vAlign w:val="bottom"/>
            <w:hideMark/>
          </w:tcPr>
          <w:p w14:paraId="305DC75D" w14:textId="77777777" w:rsidR="0024281A" w:rsidRPr="0024281A" w:rsidRDefault="0024281A" w:rsidP="0024281A">
            <w:pPr>
              <w:rPr>
                <w:ins w:id="1522" w:author="Victor Rouco" w:date="2020-06-22T15:33:00Z"/>
                <w:rFonts w:ascii="Calibri" w:hAnsi="Calibri" w:cs="Calibri"/>
                <w:color w:val="000000"/>
                <w:lang w:val="en-US"/>
                <w:rPrChange w:id="1523" w:author="Victor Rouco" w:date="2020-06-22T15:34:00Z">
                  <w:rPr>
                    <w:ins w:id="1524" w:author="Victor Rouco" w:date="2020-06-22T15:33:00Z"/>
                    <w:rFonts w:ascii="Calibri" w:hAnsi="Calibri" w:cs="Calibri"/>
                    <w:color w:val="000000"/>
                  </w:rPr>
                </w:rPrChange>
              </w:rPr>
            </w:pPr>
            <w:ins w:id="1525" w:author="Victor Rouco" w:date="2020-06-22T15:33:00Z">
              <w:r w:rsidRPr="0024281A">
                <w:rPr>
                  <w:rFonts w:ascii="Calibri" w:hAnsi="Calibri" w:cs="Calibri"/>
                  <w:color w:val="000000"/>
                  <w:lang w:val="en-US"/>
                  <w:rPrChange w:id="1526" w:author="Victor Rouco" w:date="2020-06-22T15:34:00Z">
                    <w:rPr>
                      <w:rFonts w:ascii="Calibri" w:hAnsi="Calibri" w:cs="Calibri"/>
                      <w:color w:val="000000"/>
                    </w:rPr>
                  </w:rPrChange>
                </w:rPr>
                <w:t>I trust what people say.</w:t>
              </w:r>
            </w:ins>
          </w:p>
        </w:tc>
        <w:tc>
          <w:tcPr>
            <w:tcW w:w="2444" w:type="dxa"/>
            <w:tcBorders>
              <w:top w:val="nil"/>
              <w:left w:val="nil"/>
              <w:bottom w:val="nil"/>
              <w:right w:val="nil"/>
            </w:tcBorders>
            <w:shd w:val="clear" w:color="auto" w:fill="auto"/>
            <w:noWrap/>
            <w:vAlign w:val="bottom"/>
            <w:hideMark/>
          </w:tcPr>
          <w:p w14:paraId="18B6112E" w14:textId="77777777" w:rsidR="0024281A" w:rsidRPr="0024281A" w:rsidRDefault="0024281A" w:rsidP="0024281A">
            <w:pPr>
              <w:rPr>
                <w:ins w:id="1527" w:author="Victor Rouco" w:date="2020-06-22T15:33:00Z"/>
                <w:rFonts w:ascii="Calibri" w:hAnsi="Calibri" w:cs="Calibri"/>
                <w:color w:val="000000"/>
              </w:rPr>
            </w:pPr>
            <w:proofErr w:type="spellStart"/>
            <w:ins w:id="1528" w:author="Victor Rouco" w:date="2020-06-22T15:33:00Z">
              <w:r w:rsidRPr="0024281A">
                <w:rPr>
                  <w:rFonts w:ascii="Calibri" w:hAnsi="Calibri" w:cs="Calibri"/>
                  <w:color w:val="000000"/>
                </w:rPr>
                <w:t>Good</w:t>
              </w:r>
              <w:proofErr w:type="spellEnd"/>
              <w:r w:rsidRPr="0024281A">
                <w:rPr>
                  <w:rFonts w:ascii="Calibri" w:hAnsi="Calibri" w:cs="Calibri"/>
                  <w:color w:val="000000"/>
                </w:rPr>
                <w:t xml:space="preserve"> </w:t>
              </w:r>
              <w:proofErr w:type="spellStart"/>
              <w:r w:rsidRPr="0024281A">
                <w:rPr>
                  <w:rFonts w:ascii="Calibri" w:hAnsi="Calibri" w:cs="Calibri"/>
                  <w:color w:val="000000"/>
                </w:rPr>
                <w:t>Fatih</w:t>
              </w:r>
              <w:proofErr w:type="spellEnd"/>
            </w:ins>
          </w:p>
        </w:tc>
      </w:tr>
      <w:tr w:rsidR="0024281A" w:rsidRPr="0024281A" w14:paraId="17728783" w14:textId="77777777" w:rsidTr="0024281A">
        <w:trPr>
          <w:trHeight w:val="320"/>
          <w:ins w:id="1529" w:author="Victor Rouco" w:date="2020-06-22T15:33:00Z"/>
        </w:trPr>
        <w:tc>
          <w:tcPr>
            <w:tcW w:w="1300" w:type="dxa"/>
            <w:tcBorders>
              <w:top w:val="nil"/>
              <w:left w:val="nil"/>
              <w:bottom w:val="nil"/>
              <w:right w:val="nil"/>
            </w:tcBorders>
            <w:shd w:val="clear" w:color="auto" w:fill="auto"/>
            <w:noWrap/>
            <w:vAlign w:val="bottom"/>
            <w:hideMark/>
          </w:tcPr>
          <w:p w14:paraId="5CBDD787" w14:textId="77777777" w:rsidR="0024281A" w:rsidRPr="0024281A" w:rsidRDefault="0024281A" w:rsidP="0024281A">
            <w:pPr>
              <w:rPr>
                <w:ins w:id="1530" w:author="Victor Rouco" w:date="2020-06-22T15:33:00Z"/>
                <w:rFonts w:ascii="Calibri" w:hAnsi="Calibri" w:cs="Calibri"/>
                <w:color w:val="000000"/>
              </w:rPr>
            </w:pPr>
            <w:ins w:id="1531" w:author="Victor Rouco" w:date="2020-06-22T15:33:00Z">
              <w:r w:rsidRPr="0024281A">
                <w:rPr>
                  <w:rFonts w:ascii="Calibri" w:hAnsi="Calibri" w:cs="Calibri"/>
                  <w:color w:val="000000"/>
                </w:rPr>
                <w:t>agree13</w:t>
              </w:r>
            </w:ins>
          </w:p>
        </w:tc>
        <w:tc>
          <w:tcPr>
            <w:tcW w:w="4915" w:type="dxa"/>
            <w:tcBorders>
              <w:top w:val="nil"/>
              <w:left w:val="nil"/>
              <w:bottom w:val="nil"/>
              <w:right w:val="nil"/>
            </w:tcBorders>
            <w:shd w:val="clear" w:color="auto" w:fill="auto"/>
            <w:noWrap/>
            <w:vAlign w:val="bottom"/>
            <w:hideMark/>
          </w:tcPr>
          <w:p w14:paraId="7A023965" w14:textId="77777777" w:rsidR="0024281A" w:rsidRPr="0024281A" w:rsidRDefault="0024281A" w:rsidP="0024281A">
            <w:pPr>
              <w:rPr>
                <w:ins w:id="1532" w:author="Victor Rouco" w:date="2020-06-22T15:33:00Z"/>
                <w:rFonts w:ascii="Calibri" w:hAnsi="Calibri" w:cs="Calibri"/>
                <w:color w:val="000000"/>
                <w:lang w:val="en-US"/>
                <w:rPrChange w:id="1533" w:author="Victor Rouco" w:date="2020-06-22T15:34:00Z">
                  <w:rPr>
                    <w:ins w:id="1534" w:author="Victor Rouco" w:date="2020-06-22T15:33:00Z"/>
                    <w:rFonts w:ascii="Calibri" w:hAnsi="Calibri" w:cs="Calibri"/>
                    <w:color w:val="000000"/>
                  </w:rPr>
                </w:rPrChange>
              </w:rPr>
            </w:pPr>
            <w:ins w:id="1535" w:author="Victor Rouco" w:date="2020-06-22T15:33:00Z">
              <w:r w:rsidRPr="0024281A">
                <w:rPr>
                  <w:rFonts w:ascii="Calibri" w:hAnsi="Calibri" w:cs="Calibri"/>
                  <w:color w:val="000000"/>
                  <w:lang w:val="en-US"/>
                  <w:rPrChange w:id="1536" w:author="Victor Rouco" w:date="2020-06-22T15:34:00Z">
                    <w:rPr>
                      <w:rFonts w:ascii="Calibri" w:hAnsi="Calibri" w:cs="Calibri"/>
                      <w:color w:val="000000"/>
                    </w:rPr>
                  </w:rPrChange>
                </w:rPr>
                <w:t>I am good at working with a group.</w:t>
              </w:r>
            </w:ins>
          </w:p>
        </w:tc>
        <w:tc>
          <w:tcPr>
            <w:tcW w:w="2444" w:type="dxa"/>
            <w:tcBorders>
              <w:top w:val="nil"/>
              <w:left w:val="nil"/>
              <w:bottom w:val="nil"/>
              <w:right w:val="nil"/>
            </w:tcBorders>
            <w:shd w:val="clear" w:color="auto" w:fill="auto"/>
            <w:noWrap/>
            <w:vAlign w:val="bottom"/>
            <w:hideMark/>
          </w:tcPr>
          <w:p w14:paraId="4260D259" w14:textId="77777777" w:rsidR="0024281A" w:rsidRPr="0024281A" w:rsidRDefault="0024281A" w:rsidP="0024281A">
            <w:pPr>
              <w:rPr>
                <w:ins w:id="1537" w:author="Victor Rouco" w:date="2020-06-22T15:33:00Z"/>
                <w:rFonts w:ascii="Calibri" w:hAnsi="Calibri" w:cs="Calibri"/>
                <w:color w:val="000000"/>
              </w:rPr>
            </w:pPr>
            <w:proofErr w:type="spellStart"/>
            <w:ins w:id="1538" w:author="Victor Rouco" w:date="2020-06-22T15:33:00Z">
              <w:r w:rsidRPr="0024281A">
                <w:rPr>
                  <w:rFonts w:ascii="Calibri" w:hAnsi="Calibri" w:cs="Calibri"/>
                  <w:color w:val="000000"/>
                </w:rPr>
                <w:t>Good</w:t>
              </w:r>
              <w:proofErr w:type="spellEnd"/>
              <w:r w:rsidRPr="0024281A">
                <w:rPr>
                  <w:rFonts w:ascii="Calibri" w:hAnsi="Calibri" w:cs="Calibri"/>
                  <w:color w:val="000000"/>
                </w:rPr>
                <w:t xml:space="preserve"> </w:t>
              </w:r>
              <w:proofErr w:type="spellStart"/>
              <w:r w:rsidRPr="0024281A">
                <w:rPr>
                  <w:rFonts w:ascii="Calibri" w:hAnsi="Calibri" w:cs="Calibri"/>
                  <w:color w:val="000000"/>
                </w:rPr>
                <w:t>Fatih</w:t>
              </w:r>
              <w:proofErr w:type="spellEnd"/>
            </w:ins>
          </w:p>
        </w:tc>
      </w:tr>
      <w:tr w:rsidR="0024281A" w:rsidRPr="0024281A" w14:paraId="6B478073" w14:textId="77777777" w:rsidTr="0024281A">
        <w:trPr>
          <w:trHeight w:val="320"/>
          <w:ins w:id="1539" w:author="Victor Rouco" w:date="2020-06-22T15:33:00Z"/>
        </w:trPr>
        <w:tc>
          <w:tcPr>
            <w:tcW w:w="1300" w:type="dxa"/>
            <w:tcBorders>
              <w:top w:val="nil"/>
              <w:left w:val="nil"/>
              <w:bottom w:val="nil"/>
              <w:right w:val="nil"/>
            </w:tcBorders>
            <w:shd w:val="clear" w:color="auto" w:fill="auto"/>
            <w:noWrap/>
            <w:vAlign w:val="bottom"/>
            <w:hideMark/>
          </w:tcPr>
          <w:p w14:paraId="1FC564A3" w14:textId="77777777" w:rsidR="0024281A" w:rsidRPr="0024281A" w:rsidRDefault="0024281A" w:rsidP="0024281A">
            <w:pPr>
              <w:rPr>
                <w:ins w:id="1540" w:author="Victor Rouco" w:date="2020-06-22T15:33:00Z"/>
                <w:rFonts w:ascii="Calibri" w:hAnsi="Calibri" w:cs="Calibri"/>
                <w:color w:val="000000"/>
              </w:rPr>
            </w:pPr>
            <w:ins w:id="1541" w:author="Victor Rouco" w:date="2020-06-22T15:33:00Z">
              <w:r w:rsidRPr="0024281A">
                <w:rPr>
                  <w:rFonts w:ascii="Calibri" w:hAnsi="Calibri" w:cs="Calibri"/>
                  <w:color w:val="000000"/>
                </w:rPr>
                <w:t>con15</w:t>
              </w:r>
            </w:ins>
          </w:p>
        </w:tc>
        <w:tc>
          <w:tcPr>
            <w:tcW w:w="4915" w:type="dxa"/>
            <w:tcBorders>
              <w:top w:val="nil"/>
              <w:left w:val="nil"/>
              <w:bottom w:val="nil"/>
              <w:right w:val="nil"/>
            </w:tcBorders>
            <w:shd w:val="clear" w:color="auto" w:fill="auto"/>
            <w:noWrap/>
            <w:vAlign w:val="bottom"/>
            <w:hideMark/>
          </w:tcPr>
          <w:p w14:paraId="72B295F5" w14:textId="77777777" w:rsidR="0024281A" w:rsidRPr="0024281A" w:rsidRDefault="0024281A" w:rsidP="0024281A">
            <w:pPr>
              <w:rPr>
                <w:ins w:id="1542" w:author="Victor Rouco" w:date="2020-06-22T15:33:00Z"/>
                <w:rFonts w:ascii="Calibri" w:hAnsi="Calibri" w:cs="Calibri"/>
                <w:color w:val="000000"/>
              </w:rPr>
            </w:pPr>
            <w:ins w:id="1543" w:author="Victor Rouco" w:date="2020-06-22T15:33:00Z">
              <w:r w:rsidRPr="0024281A">
                <w:rPr>
                  <w:rFonts w:ascii="Calibri" w:hAnsi="Calibri" w:cs="Calibri"/>
                  <w:color w:val="000000"/>
                </w:rPr>
                <w:t xml:space="preserve">I </w:t>
              </w:r>
              <w:proofErr w:type="spellStart"/>
              <w:r w:rsidRPr="0024281A">
                <w:rPr>
                  <w:rFonts w:ascii="Calibri" w:hAnsi="Calibri" w:cs="Calibri"/>
                  <w:color w:val="000000"/>
                </w:rPr>
                <w:t>avoid</w:t>
              </w:r>
              <w:proofErr w:type="spellEnd"/>
              <w:r w:rsidRPr="0024281A">
                <w:rPr>
                  <w:rFonts w:ascii="Calibri" w:hAnsi="Calibri" w:cs="Calibri"/>
                  <w:color w:val="000000"/>
                </w:rPr>
                <w:t xml:space="preserve"> </w:t>
              </w:r>
              <w:proofErr w:type="spellStart"/>
              <w:r w:rsidRPr="0024281A">
                <w:rPr>
                  <w:rFonts w:ascii="Calibri" w:hAnsi="Calibri" w:cs="Calibri"/>
                  <w:color w:val="000000"/>
                </w:rPr>
                <w:t>mistakes</w:t>
              </w:r>
              <w:proofErr w:type="spellEnd"/>
              <w:r w:rsidRPr="0024281A">
                <w:rPr>
                  <w:rFonts w:ascii="Calibri" w:hAnsi="Calibri" w:cs="Calibri"/>
                  <w:color w:val="000000"/>
                </w:rPr>
                <w:t>.</w:t>
              </w:r>
            </w:ins>
          </w:p>
        </w:tc>
        <w:tc>
          <w:tcPr>
            <w:tcW w:w="2444" w:type="dxa"/>
            <w:tcBorders>
              <w:top w:val="nil"/>
              <w:left w:val="nil"/>
              <w:bottom w:val="nil"/>
              <w:right w:val="nil"/>
            </w:tcBorders>
            <w:shd w:val="clear" w:color="auto" w:fill="auto"/>
            <w:noWrap/>
            <w:vAlign w:val="bottom"/>
            <w:hideMark/>
          </w:tcPr>
          <w:p w14:paraId="482FC28D" w14:textId="77777777" w:rsidR="0024281A" w:rsidRPr="0024281A" w:rsidRDefault="0024281A" w:rsidP="0024281A">
            <w:pPr>
              <w:rPr>
                <w:ins w:id="1544" w:author="Victor Rouco" w:date="2020-06-22T15:33:00Z"/>
                <w:rFonts w:ascii="Calibri" w:hAnsi="Calibri" w:cs="Calibri"/>
                <w:color w:val="000000"/>
              </w:rPr>
            </w:pPr>
            <w:proofErr w:type="spellStart"/>
            <w:ins w:id="1545" w:author="Victor Rouco" w:date="2020-06-22T15:33:00Z">
              <w:r w:rsidRPr="0024281A">
                <w:rPr>
                  <w:rFonts w:ascii="Calibri" w:hAnsi="Calibri" w:cs="Calibri"/>
                  <w:color w:val="000000"/>
                </w:rPr>
                <w:t>Carefulness</w:t>
              </w:r>
              <w:proofErr w:type="spellEnd"/>
            </w:ins>
          </w:p>
        </w:tc>
      </w:tr>
      <w:tr w:rsidR="0024281A" w:rsidRPr="0024281A" w14:paraId="6BD104C7" w14:textId="77777777" w:rsidTr="0024281A">
        <w:trPr>
          <w:trHeight w:val="320"/>
          <w:ins w:id="1546" w:author="Victor Rouco" w:date="2020-06-22T15:33:00Z"/>
        </w:trPr>
        <w:tc>
          <w:tcPr>
            <w:tcW w:w="1300" w:type="dxa"/>
            <w:tcBorders>
              <w:top w:val="nil"/>
              <w:left w:val="nil"/>
              <w:bottom w:val="nil"/>
              <w:right w:val="nil"/>
            </w:tcBorders>
            <w:shd w:val="clear" w:color="auto" w:fill="auto"/>
            <w:noWrap/>
            <w:vAlign w:val="bottom"/>
            <w:hideMark/>
          </w:tcPr>
          <w:p w14:paraId="3117A4D4" w14:textId="77777777" w:rsidR="0024281A" w:rsidRPr="0024281A" w:rsidRDefault="0024281A" w:rsidP="0024281A">
            <w:pPr>
              <w:rPr>
                <w:ins w:id="1547" w:author="Victor Rouco" w:date="2020-06-22T15:33:00Z"/>
                <w:rFonts w:ascii="Calibri" w:hAnsi="Calibri" w:cs="Calibri"/>
                <w:color w:val="000000"/>
              </w:rPr>
            </w:pPr>
            <w:ins w:id="1548" w:author="Victor Rouco" w:date="2020-06-22T15:33:00Z">
              <w:r w:rsidRPr="0024281A">
                <w:rPr>
                  <w:rFonts w:ascii="Calibri" w:hAnsi="Calibri" w:cs="Calibri"/>
                  <w:color w:val="000000"/>
                </w:rPr>
                <w:t>con102</w:t>
              </w:r>
            </w:ins>
          </w:p>
        </w:tc>
        <w:tc>
          <w:tcPr>
            <w:tcW w:w="4915" w:type="dxa"/>
            <w:tcBorders>
              <w:top w:val="nil"/>
              <w:left w:val="nil"/>
              <w:bottom w:val="nil"/>
              <w:right w:val="nil"/>
            </w:tcBorders>
            <w:shd w:val="clear" w:color="auto" w:fill="auto"/>
            <w:noWrap/>
            <w:vAlign w:val="bottom"/>
            <w:hideMark/>
          </w:tcPr>
          <w:p w14:paraId="731B25F7" w14:textId="77777777" w:rsidR="0024281A" w:rsidRPr="0024281A" w:rsidRDefault="0024281A" w:rsidP="0024281A">
            <w:pPr>
              <w:rPr>
                <w:ins w:id="1549" w:author="Victor Rouco" w:date="2020-06-22T15:33:00Z"/>
                <w:rFonts w:ascii="Calibri" w:hAnsi="Calibri" w:cs="Calibri"/>
                <w:color w:val="000000"/>
              </w:rPr>
            </w:pPr>
            <w:ins w:id="1550" w:author="Victor Rouco" w:date="2020-06-22T15:33:00Z">
              <w:r w:rsidRPr="0024281A">
                <w:rPr>
                  <w:rFonts w:ascii="Calibri" w:hAnsi="Calibri" w:cs="Calibri"/>
                  <w:color w:val="000000"/>
                </w:rPr>
                <w:t xml:space="preserve">I </w:t>
              </w:r>
              <w:proofErr w:type="spellStart"/>
              <w:r w:rsidRPr="0024281A">
                <w:rPr>
                  <w:rFonts w:ascii="Calibri" w:hAnsi="Calibri" w:cs="Calibri"/>
                  <w:color w:val="000000"/>
                </w:rPr>
                <w:t>take</w:t>
              </w:r>
              <w:proofErr w:type="spellEnd"/>
              <w:r w:rsidRPr="0024281A">
                <w:rPr>
                  <w:rFonts w:ascii="Calibri" w:hAnsi="Calibri" w:cs="Calibri"/>
                  <w:color w:val="000000"/>
                </w:rPr>
                <w:t xml:space="preserve"> </w:t>
              </w:r>
              <w:proofErr w:type="spellStart"/>
              <w:r w:rsidRPr="0024281A">
                <w:rPr>
                  <w:rFonts w:ascii="Calibri" w:hAnsi="Calibri" w:cs="Calibri"/>
                  <w:color w:val="000000"/>
                </w:rPr>
                <w:t>precautions</w:t>
              </w:r>
              <w:proofErr w:type="spellEnd"/>
              <w:r w:rsidRPr="0024281A">
                <w:rPr>
                  <w:rFonts w:ascii="Calibri" w:hAnsi="Calibri" w:cs="Calibri"/>
                  <w:color w:val="000000"/>
                </w:rPr>
                <w:t>.</w:t>
              </w:r>
            </w:ins>
          </w:p>
        </w:tc>
        <w:tc>
          <w:tcPr>
            <w:tcW w:w="2444" w:type="dxa"/>
            <w:tcBorders>
              <w:top w:val="nil"/>
              <w:left w:val="nil"/>
              <w:bottom w:val="nil"/>
              <w:right w:val="nil"/>
            </w:tcBorders>
            <w:shd w:val="clear" w:color="auto" w:fill="auto"/>
            <w:noWrap/>
            <w:vAlign w:val="bottom"/>
            <w:hideMark/>
          </w:tcPr>
          <w:p w14:paraId="738C6379" w14:textId="77777777" w:rsidR="0024281A" w:rsidRPr="0024281A" w:rsidRDefault="0024281A" w:rsidP="0024281A">
            <w:pPr>
              <w:rPr>
                <w:ins w:id="1551" w:author="Victor Rouco" w:date="2020-06-22T15:33:00Z"/>
                <w:rFonts w:ascii="Calibri" w:hAnsi="Calibri" w:cs="Calibri"/>
                <w:color w:val="000000"/>
              </w:rPr>
            </w:pPr>
            <w:proofErr w:type="spellStart"/>
            <w:ins w:id="1552" w:author="Victor Rouco" w:date="2020-06-22T15:33:00Z">
              <w:r w:rsidRPr="0024281A">
                <w:rPr>
                  <w:rFonts w:ascii="Calibri" w:hAnsi="Calibri" w:cs="Calibri"/>
                  <w:color w:val="000000"/>
                </w:rPr>
                <w:t>Carefulness</w:t>
              </w:r>
              <w:proofErr w:type="spellEnd"/>
            </w:ins>
          </w:p>
        </w:tc>
      </w:tr>
      <w:tr w:rsidR="0024281A" w:rsidRPr="0024281A" w14:paraId="3F773DE6" w14:textId="77777777" w:rsidTr="0024281A">
        <w:trPr>
          <w:trHeight w:val="320"/>
          <w:ins w:id="1553" w:author="Victor Rouco" w:date="2020-06-22T15:33:00Z"/>
        </w:trPr>
        <w:tc>
          <w:tcPr>
            <w:tcW w:w="1300" w:type="dxa"/>
            <w:tcBorders>
              <w:top w:val="nil"/>
              <w:left w:val="nil"/>
              <w:bottom w:val="nil"/>
              <w:right w:val="nil"/>
            </w:tcBorders>
            <w:shd w:val="clear" w:color="auto" w:fill="auto"/>
            <w:noWrap/>
            <w:vAlign w:val="bottom"/>
            <w:hideMark/>
          </w:tcPr>
          <w:p w14:paraId="4CB12ED1" w14:textId="77777777" w:rsidR="0024281A" w:rsidRPr="0024281A" w:rsidRDefault="0024281A" w:rsidP="0024281A">
            <w:pPr>
              <w:rPr>
                <w:ins w:id="1554" w:author="Victor Rouco" w:date="2020-06-22T15:33:00Z"/>
                <w:rFonts w:ascii="Calibri" w:hAnsi="Calibri" w:cs="Calibri"/>
                <w:color w:val="000000"/>
              </w:rPr>
            </w:pPr>
            <w:ins w:id="1555" w:author="Victor Rouco" w:date="2020-06-22T15:33:00Z">
              <w:r w:rsidRPr="0024281A">
                <w:rPr>
                  <w:rFonts w:ascii="Calibri" w:hAnsi="Calibri" w:cs="Calibri"/>
                  <w:color w:val="000000"/>
                </w:rPr>
                <w:t>con2</w:t>
              </w:r>
            </w:ins>
          </w:p>
        </w:tc>
        <w:tc>
          <w:tcPr>
            <w:tcW w:w="4915" w:type="dxa"/>
            <w:tcBorders>
              <w:top w:val="nil"/>
              <w:left w:val="nil"/>
              <w:bottom w:val="nil"/>
              <w:right w:val="nil"/>
            </w:tcBorders>
            <w:shd w:val="clear" w:color="auto" w:fill="auto"/>
            <w:noWrap/>
            <w:vAlign w:val="bottom"/>
            <w:hideMark/>
          </w:tcPr>
          <w:p w14:paraId="445DF0C0" w14:textId="77777777" w:rsidR="0024281A" w:rsidRPr="0024281A" w:rsidRDefault="0024281A" w:rsidP="0024281A">
            <w:pPr>
              <w:rPr>
                <w:ins w:id="1556" w:author="Victor Rouco" w:date="2020-06-22T15:33:00Z"/>
                <w:rFonts w:ascii="Calibri" w:hAnsi="Calibri" w:cs="Calibri"/>
                <w:color w:val="000000"/>
                <w:lang w:val="en-US"/>
                <w:rPrChange w:id="1557" w:author="Victor Rouco" w:date="2020-06-22T15:34:00Z">
                  <w:rPr>
                    <w:ins w:id="1558" w:author="Victor Rouco" w:date="2020-06-22T15:33:00Z"/>
                    <w:rFonts w:ascii="Calibri" w:hAnsi="Calibri" w:cs="Calibri"/>
                    <w:color w:val="000000"/>
                  </w:rPr>
                </w:rPrChange>
              </w:rPr>
            </w:pPr>
            <w:ins w:id="1559" w:author="Victor Rouco" w:date="2020-06-22T15:33:00Z">
              <w:r w:rsidRPr="0024281A">
                <w:rPr>
                  <w:rFonts w:ascii="Calibri" w:hAnsi="Calibri" w:cs="Calibri"/>
                  <w:color w:val="000000"/>
                  <w:lang w:val="en-US"/>
                  <w:rPrChange w:id="1560" w:author="Victor Rouco" w:date="2020-06-22T15:34:00Z">
                    <w:rPr>
                      <w:rFonts w:ascii="Calibri" w:hAnsi="Calibri" w:cs="Calibri"/>
                      <w:color w:val="000000"/>
                    </w:rPr>
                  </w:rPrChange>
                </w:rPr>
                <w:t>I act impulsively when something is bothering me.</w:t>
              </w:r>
            </w:ins>
          </w:p>
        </w:tc>
        <w:tc>
          <w:tcPr>
            <w:tcW w:w="2444" w:type="dxa"/>
            <w:tcBorders>
              <w:top w:val="nil"/>
              <w:left w:val="nil"/>
              <w:bottom w:val="nil"/>
              <w:right w:val="nil"/>
            </w:tcBorders>
            <w:shd w:val="clear" w:color="auto" w:fill="auto"/>
            <w:noWrap/>
            <w:vAlign w:val="bottom"/>
            <w:hideMark/>
          </w:tcPr>
          <w:p w14:paraId="62E9D402" w14:textId="77777777" w:rsidR="0024281A" w:rsidRPr="0024281A" w:rsidRDefault="0024281A" w:rsidP="0024281A">
            <w:pPr>
              <w:rPr>
                <w:ins w:id="1561" w:author="Victor Rouco" w:date="2020-06-22T15:33:00Z"/>
                <w:rFonts w:ascii="Calibri" w:hAnsi="Calibri" w:cs="Calibri"/>
                <w:color w:val="000000"/>
              </w:rPr>
            </w:pPr>
            <w:proofErr w:type="spellStart"/>
            <w:ins w:id="1562" w:author="Victor Rouco" w:date="2020-06-22T15:33:00Z">
              <w:r w:rsidRPr="0024281A">
                <w:rPr>
                  <w:rFonts w:ascii="Calibri" w:hAnsi="Calibri" w:cs="Calibri"/>
                  <w:color w:val="000000"/>
                </w:rPr>
                <w:t>Self</w:t>
              </w:r>
              <w:proofErr w:type="spellEnd"/>
              <w:r w:rsidRPr="0024281A">
                <w:rPr>
                  <w:rFonts w:ascii="Calibri" w:hAnsi="Calibri" w:cs="Calibri"/>
                  <w:color w:val="000000"/>
                </w:rPr>
                <w:t>-discipline</w:t>
              </w:r>
            </w:ins>
          </w:p>
        </w:tc>
      </w:tr>
      <w:tr w:rsidR="0024281A" w:rsidRPr="0024281A" w14:paraId="43777347" w14:textId="77777777" w:rsidTr="0024281A">
        <w:trPr>
          <w:trHeight w:val="320"/>
          <w:ins w:id="1563" w:author="Victor Rouco" w:date="2020-06-22T15:33:00Z"/>
        </w:trPr>
        <w:tc>
          <w:tcPr>
            <w:tcW w:w="1300" w:type="dxa"/>
            <w:tcBorders>
              <w:top w:val="nil"/>
              <w:left w:val="nil"/>
              <w:bottom w:val="nil"/>
              <w:right w:val="nil"/>
            </w:tcBorders>
            <w:shd w:val="clear" w:color="auto" w:fill="auto"/>
            <w:noWrap/>
            <w:vAlign w:val="bottom"/>
            <w:hideMark/>
          </w:tcPr>
          <w:p w14:paraId="5C8E6CFB" w14:textId="77777777" w:rsidR="0024281A" w:rsidRPr="0024281A" w:rsidRDefault="0024281A" w:rsidP="0024281A">
            <w:pPr>
              <w:rPr>
                <w:ins w:id="1564" w:author="Victor Rouco" w:date="2020-06-22T15:33:00Z"/>
                <w:rFonts w:ascii="Calibri" w:hAnsi="Calibri" w:cs="Calibri"/>
                <w:color w:val="000000"/>
              </w:rPr>
            </w:pPr>
            <w:ins w:id="1565" w:author="Victor Rouco" w:date="2020-06-22T15:33:00Z">
              <w:r w:rsidRPr="0024281A">
                <w:rPr>
                  <w:rFonts w:ascii="Calibri" w:hAnsi="Calibri" w:cs="Calibri"/>
                  <w:color w:val="000000"/>
                </w:rPr>
                <w:t>con10</w:t>
              </w:r>
            </w:ins>
          </w:p>
        </w:tc>
        <w:tc>
          <w:tcPr>
            <w:tcW w:w="4915" w:type="dxa"/>
            <w:tcBorders>
              <w:top w:val="nil"/>
              <w:left w:val="nil"/>
              <w:bottom w:val="nil"/>
              <w:right w:val="nil"/>
            </w:tcBorders>
            <w:shd w:val="clear" w:color="auto" w:fill="auto"/>
            <w:noWrap/>
            <w:vAlign w:val="bottom"/>
            <w:hideMark/>
          </w:tcPr>
          <w:p w14:paraId="5EF7BD83" w14:textId="77777777" w:rsidR="0024281A" w:rsidRPr="0024281A" w:rsidRDefault="0024281A" w:rsidP="0024281A">
            <w:pPr>
              <w:rPr>
                <w:ins w:id="1566" w:author="Victor Rouco" w:date="2020-06-22T15:33:00Z"/>
                <w:rFonts w:ascii="Calibri" w:hAnsi="Calibri" w:cs="Calibri"/>
                <w:color w:val="000000"/>
                <w:lang w:val="en-US"/>
                <w:rPrChange w:id="1567" w:author="Victor Rouco" w:date="2020-06-22T15:34:00Z">
                  <w:rPr>
                    <w:ins w:id="1568" w:author="Victor Rouco" w:date="2020-06-22T15:33:00Z"/>
                    <w:rFonts w:ascii="Calibri" w:hAnsi="Calibri" w:cs="Calibri"/>
                    <w:color w:val="000000"/>
                  </w:rPr>
                </w:rPrChange>
              </w:rPr>
            </w:pPr>
            <w:ins w:id="1569" w:author="Victor Rouco" w:date="2020-06-22T15:33:00Z">
              <w:r w:rsidRPr="0024281A">
                <w:rPr>
                  <w:rFonts w:ascii="Calibri" w:hAnsi="Calibri" w:cs="Calibri"/>
                  <w:color w:val="000000"/>
                  <w:lang w:val="en-US"/>
                  <w:rPrChange w:id="1570" w:author="Victor Rouco" w:date="2020-06-22T15:34:00Z">
                    <w:rPr>
                      <w:rFonts w:ascii="Calibri" w:hAnsi="Calibri" w:cs="Calibri"/>
                      <w:color w:val="000000"/>
                    </w:rPr>
                  </w:rPrChange>
                </w:rPr>
                <w:t>I am easily talked into doing silly things.</w:t>
              </w:r>
            </w:ins>
          </w:p>
        </w:tc>
        <w:tc>
          <w:tcPr>
            <w:tcW w:w="2444" w:type="dxa"/>
            <w:tcBorders>
              <w:top w:val="nil"/>
              <w:left w:val="nil"/>
              <w:bottom w:val="nil"/>
              <w:right w:val="nil"/>
            </w:tcBorders>
            <w:shd w:val="clear" w:color="auto" w:fill="auto"/>
            <w:noWrap/>
            <w:vAlign w:val="bottom"/>
            <w:hideMark/>
          </w:tcPr>
          <w:p w14:paraId="612E2CBF" w14:textId="77777777" w:rsidR="0024281A" w:rsidRPr="0024281A" w:rsidRDefault="0024281A" w:rsidP="0024281A">
            <w:pPr>
              <w:rPr>
                <w:ins w:id="1571" w:author="Victor Rouco" w:date="2020-06-22T15:33:00Z"/>
                <w:rFonts w:ascii="Calibri" w:hAnsi="Calibri" w:cs="Calibri"/>
                <w:color w:val="000000"/>
              </w:rPr>
            </w:pPr>
            <w:proofErr w:type="spellStart"/>
            <w:ins w:id="1572" w:author="Victor Rouco" w:date="2020-06-22T15:33:00Z">
              <w:r w:rsidRPr="0024281A">
                <w:rPr>
                  <w:rFonts w:ascii="Calibri" w:hAnsi="Calibri" w:cs="Calibri"/>
                  <w:color w:val="000000"/>
                </w:rPr>
                <w:t>Self</w:t>
              </w:r>
              <w:proofErr w:type="spellEnd"/>
              <w:r w:rsidRPr="0024281A">
                <w:rPr>
                  <w:rFonts w:ascii="Calibri" w:hAnsi="Calibri" w:cs="Calibri"/>
                  <w:color w:val="000000"/>
                </w:rPr>
                <w:t>-discipline</w:t>
              </w:r>
            </w:ins>
          </w:p>
        </w:tc>
      </w:tr>
      <w:tr w:rsidR="0024281A" w:rsidRPr="0024281A" w14:paraId="4CEF7974" w14:textId="77777777" w:rsidTr="0024281A">
        <w:trPr>
          <w:trHeight w:val="320"/>
          <w:ins w:id="1573" w:author="Victor Rouco" w:date="2020-06-22T15:33:00Z"/>
        </w:trPr>
        <w:tc>
          <w:tcPr>
            <w:tcW w:w="1300" w:type="dxa"/>
            <w:tcBorders>
              <w:top w:val="nil"/>
              <w:left w:val="nil"/>
              <w:bottom w:val="nil"/>
              <w:right w:val="nil"/>
            </w:tcBorders>
            <w:shd w:val="clear" w:color="auto" w:fill="auto"/>
            <w:noWrap/>
            <w:vAlign w:val="bottom"/>
            <w:hideMark/>
          </w:tcPr>
          <w:p w14:paraId="588E471A" w14:textId="77777777" w:rsidR="0024281A" w:rsidRPr="0024281A" w:rsidRDefault="0024281A" w:rsidP="0024281A">
            <w:pPr>
              <w:rPr>
                <w:ins w:id="1574" w:author="Victor Rouco" w:date="2020-06-22T15:33:00Z"/>
                <w:rFonts w:ascii="Calibri" w:hAnsi="Calibri" w:cs="Calibri"/>
                <w:color w:val="000000"/>
              </w:rPr>
            </w:pPr>
            <w:ins w:id="1575" w:author="Victor Rouco" w:date="2020-06-22T15:33:00Z">
              <w:r w:rsidRPr="0024281A">
                <w:rPr>
                  <w:rFonts w:ascii="Calibri" w:hAnsi="Calibri" w:cs="Calibri"/>
                  <w:color w:val="000000"/>
                </w:rPr>
                <w:t>con7</w:t>
              </w:r>
            </w:ins>
          </w:p>
        </w:tc>
        <w:tc>
          <w:tcPr>
            <w:tcW w:w="4915" w:type="dxa"/>
            <w:tcBorders>
              <w:top w:val="nil"/>
              <w:left w:val="nil"/>
              <w:bottom w:val="nil"/>
              <w:right w:val="nil"/>
            </w:tcBorders>
            <w:shd w:val="clear" w:color="auto" w:fill="auto"/>
            <w:noWrap/>
            <w:vAlign w:val="bottom"/>
            <w:hideMark/>
          </w:tcPr>
          <w:p w14:paraId="654AA841" w14:textId="77777777" w:rsidR="0024281A" w:rsidRPr="0024281A" w:rsidRDefault="0024281A" w:rsidP="0024281A">
            <w:pPr>
              <w:rPr>
                <w:ins w:id="1576" w:author="Victor Rouco" w:date="2020-06-22T15:33:00Z"/>
                <w:rFonts w:ascii="Calibri" w:hAnsi="Calibri" w:cs="Calibri"/>
                <w:color w:val="000000"/>
                <w:lang w:val="en-US"/>
                <w:rPrChange w:id="1577" w:author="Victor Rouco" w:date="2020-06-22T15:34:00Z">
                  <w:rPr>
                    <w:ins w:id="1578" w:author="Victor Rouco" w:date="2020-06-22T15:33:00Z"/>
                    <w:rFonts w:ascii="Calibri" w:hAnsi="Calibri" w:cs="Calibri"/>
                    <w:color w:val="000000"/>
                  </w:rPr>
                </w:rPrChange>
              </w:rPr>
            </w:pPr>
            <w:ins w:id="1579" w:author="Victor Rouco" w:date="2020-06-22T15:33:00Z">
              <w:r w:rsidRPr="0024281A">
                <w:rPr>
                  <w:rFonts w:ascii="Calibri" w:hAnsi="Calibri" w:cs="Calibri"/>
                  <w:color w:val="000000"/>
                  <w:lang w:val="en-US"/>
                  <w:rPrChange w:id="1580" w:author="Victor Rouco" w:date="2020-06-22T15:34:00Z">
                    <w:rPr>
                      <w:rFonts w:ascii="Calibri" w:hAnsi="Calibri" w:cs="Calibri"/>
                      <w:color w:val="000000"/>
                    </w:rPr>
                  </w:rPrChange>
                </w:rPr>
                <w:t>I am continually losing things.</w:t>
              </w:r>
            </w:ins>
          </w:p>
        </w:tc>
        <w:tc>
          <w:tcPr>
            <w:tcW w:w="2444" w:type="dxa"/>
            <w:tcBorders>
              <w:top w:val="nil"/>
              <w:left w:val="nil"/>
              <w:bottom w:val="nil"/>
              <w:right w:val="nil"/>
            </w:tcBorders>
            <w:shd w:val="clear" w:color="auto" w:fill="auto"/>
            <w:noWrap/>
            <w:vAlign w:val="bottom"/>
            <w:hideMark/>
          </w:tcPr>
          <w:p w14:paraId="7C25B075" w14:textId="77777777" w:rsidR="0024281A" w:rsidRPr="0024281A" w:rsidRDefault="0024281A" w:rsidP="0024281A">
            <w:pPr>
              <w:rPr>
                <w:ins w:id="1581" w:author="Victor Rouco" w:date="2020-06-22T15:33:00Z"/>
                <w:rFonts w:ascii="Calibri" w:hAnsi="Calibri" w:cs="Calibri"/>
                <w:color w:val="000000"/>
              </w:rPr>
            </w:pPr>
            <w:proofErr w:type="spellStart"/>
            <w:ins w:id="1582" w:author="Victor Rouco" w:date="2020-06-22T15:33:00Z">
              <w:r w:rsidRPr="0024281A">
                <w:rPr>
                  <w:rFonts w:ascii="Calibri" w:hAnsi="Calibri" w:cs="Calibri"/>
                  <w:color w:val="000000"/>
                </w:rPr>
                <w:t>Orderliness</w:t>
              </w:r>
              <w:proofErr w:type="spellEnd"/>
            </w:ins>
          </w:p>
        </w:tc>
      </w:tr>
      <w:tr w:rsidR="0024281A" w:rsidRPr="0024281A" w14:paraId="781B676F" w14:textId="77777777" w:rsidTr="0024281A">
        <w:trPr>
          <w:trHeight w:val="320"/>
          <w:ins w:id="1583" w:author="Victor Rouco" w:date="2020-06-22T15:33:00Z"/>
        </w:trPr>
        <w:tc>
          <w:tcPr>
            <w:tcW w:w="1300" w:type="dxa"/>
            <w:tcBorders>
              <w:top w:val="nil"/>
              <w:left w:val="nil"/>
              <w:bottom w:val="nil"/>
              <w:right w:val="nil"/>
            </w:tcBorders>
            <w:shd w:val="clear" w:color="auto" w:fill="auto"/>
            <w:noWrap/>
            <w:vAlign w:val="bottom"/>
            <w:hideMark/>
          </w:tcPr>
          <w:p w14:paraId="1A134836" w14:textId="77777777" w:rsidR="0024281A" w:rsidRPr="0024281A" w:rsidRDefault="0024281A" w:rsidP="0024281A">
            <w:pPr>
              <w:rPr>
                <w:ins w:id="1584" w:author="Victor Rouco" w:date="2020-06-22T15:33:00Z"/>
                <w:rFonts w:ascii="Calibri" w:hAnsi="Calibri" w:cs="Calibri"/>
                <w:color w:val="000000"/>
              </w:rPr>
            </w:pPr>
            <w:ins w:id="1585" w:author="Victor Rouco" w:date="2020-06-22T15:33:00Z">
              <w:r w:rsidRPr="0024281A">
                <w:rPr>
                  <w:rFonts w:ascii="Calibri" w:hAnsi="Calibri" w:cs="Calibri"/>
                  <w:color w:val="000000"/>
                </w:rPr>
                <w:t>con21</w:t>
              </w:r>
            </w:ins>
          </w:p>
        </w:tc>
        <w:tc>
          <w:tcPr>
            <w:tcW w:w="4915" w:type="dxa"/>
            <w:tcBorders>
              <w:top w:val="nil"/>
              <w:left w:val="nil"/>
              <w:bottom w:val="nil"/>
              <w:right w:val="nil"/>
            </w:tcBorders>
            <w:shd w:val="clear" w:color="auto" w:fill="auto"/>
            <w:noWrap/>
            <w:vAlign w:val="bottom"/>
            <w:hideMark/>
          </w:tcPr>
          <w:p w14:paraId="70C5F6C3" w14:textId="77777777" w:rsidR="0024281A" w:rsidRPr="0024281A" w:rsidRDefault="0024281A" w:rsidP="0024281A">
            <w:pPr>
              <w:rPr>
                <w:ins w:id="1586" w:author="Victor Rouco" w:date="2020-06-22T15:33:00Z"/>
                <w:rFonts w:ascii="Calibri" w:hAnsi="Calibri" w:cs="Calibri"/>
                <w:color w:val="000000"/>
                <w:lang w:val="en-US"/>
                <w:rPrChange w:id="1587" w:author="Victor Rouco" w:date="2020-06-22T15:34:00Z">
                  <w:rPr>
                    <w:ins w:id="1588" w:author="Victor Rouco" w:date="2020-06-22T15:33:00Z"/>
                    <w:rFonts w:ascii="Calibri" w:hAnsi="Calibri" w:cs="Calibri"/>
                    <w:color w:val="000000"/>
                  </w:rPr>
                </w:rPrChange>
              </w:rPr>
            </w:pPr>
            <w:ins w:id="1589" w:author="Victor Rouco" w:date="2020-06-22T15:33:00Z">
              <w:r w:rsidRPr="0024281A">
                <w:rPr>
                  <w:rFonts w:ascii="Calibri" w:hAnsi="Calibri" w:cs="Calibri"/>
                  <w:color w:val="000000"/>
                  <w:lang w:val="en-US"/>
                  <w:rPrChange w:id="1590" w:author="Victor Rouco" w:date="2020-06-22T15:34:00Z">
                    <w:rPr>
                      <w:rFonts w:ascii="Calibri" w:hAnsi="Calibri" w:cs="Calibri"/>
                      <w:color w:val="000000"/>
                    </w:rPr>
                  </w:rPrChange>
                </w:rPr>
                <w:t>I can never find anything.</w:t>
              </w:r>
            </w:ins>
          </w:p>
        </w:tc>
        <w:tc>
          <w:tcPr>
            <w:tcW w:w="2444" w:type="dxa"/>
            <w:tcBorders>
              <w:top w:val="nil"/>
              <w:left w:val="nil"/>
              <w:bottom w:val="nil"/>
              <w:right w:val="nil"/>
            </w:tcBorders>
            <w:shd w:val="clear" w:color="auto" w:fill="auto"/>
            <w:noWrap/>
            <w:vAlign w:val="bottom"/>
            <w:hideMark/>
          </w:tcPr>
          <w:p w14:paraId="75988B0D" w14:textId="77777777" w:rsidR="0024281A" w:rsidRPr="0024281A" w:rsidRDefault="0024281A" w:rsidP="0024281A">
            <w:pPr>
              <w:rPr>
                <w:ins w:id="1591" w:author="Victor Rouco" w:date="2020-06-22T15:33:00Z"/>
                <w:rFonts w:ascii="Calibri" w:hAnsi="Calibri" w:cs="Calibri"/>
                <w:color w:val="000000"/>
              </w:rPr>
            </w:pPr>
            <w:proofErr w:type="spellStart"/>
            <w:ins w:id="1592" w:author="Victor Rouco" w:date="2020-06-22T15:33:00Z">
              <w:r w:rsidRPr="0024281A">
                <w:rPr>
                  <w:rFonts w:ascii="Calibri" w:hAnsi="Calibri" w:cs="Calibri"/>
                  <w:color w:val="000000"/>
                </w:rPr>
                <w:t>Orderliness</w:t>
              </w:r>
              <w:proofErr w:type="spellEnd"/>
            </w:ins>
          </w:p>
        </w:tc>
      </w:tr>
      <w:tr w:rsidR="0024281A" w:rsidRPr="0024281A" w14:paraId="774F9E9E" w14:textId="77777777" w:rsidTr="0024281A">
        <w:trPr>
          <w:trHeight w:val="320"/>
          <w:ins w:id="1593" w:author="Victor Rouco" w:date="2020-06-22T15:33:00Z"/>
        </w:trPr>
        <w:tc>
          <w:tcPr>
            <w:tcW w:w="1300" w:type="dxa"/>
            <w:tcBorders>
              <w:top w:val="nil"/>
              <w:left w:val="nil"/>
              <w:bottom w:val="nil"/>
              <w:right w:val="nil"/>
            </w:tcBorders>
            <w:shd w:val="clear" w:color="auto" w:fill="auto"/>
            <w:noWrap/>
            <w:vAlign w:val="bottom"/>
            <w:hideMark/>
          </w:tcPr>
          <w:p w14:paraId="4E5BF4F3" w14:textId="77777777" w:rsidR="0024281A" w:rsidRPr="0024281A" w:rsidRDefault="0024281A" w:rsidP="0024281A">
            <w:pPr>
              <w:rPr>
                <w:ins w:id="1594" w:author="Victor Rouco" w:date="2020-06-22T15:33:00Z"/>
                <w:rFonts w:ascii="Calibri" w:hAnsi="Calibri" w:cs="Calibri"/>
                <w:color w:val="000000"/>
              </w:rPr>
            </w:pPr>
            <w:ins w:id="1595" w:author="Victor Rouco" w:date="2020-06-22T15:33:00Z">
              <w:r w:rsidRPr="0024281A">
                <w:rPr>
                  <w:rFonts w:ascii="Calibri" w:hAnsi="Calibri" w:cs="Calibri"/>
                  <w:color w:val="000000"/>
                </w:rPr>
                <w:t>con66</w:t>
              </w:r>
            </w:ins>
          </w:p>
        </w:tc>
        <w:tc>
          <w:tcPr>
            <w:tcW w:w="4915" w:type="dxa"/>
            <w:tcBorders>
              <w:top w:val="nil"/>
              <w:left w:val="nil"/>
              <w:bottom w:val="nil"/>
              <w:right w:val="nil"/>
            </w:tcBorders>
            <w:shd w:val="clear" w:color="auto" w:fill="auto"/>
            <w:noWrap/>
            <w:vAlign w:val="bottom"/>
            <w:hideMark/>
          </w:tcPr>
          <w:p w14:paraId="38D0F036" w14:textId="77777777" w:rsidR="0024281A" w:rsidRPr="0024281A" w:rsidRDefault="0024281A" w:rsidP="0024281A">
            <w:pPr>
              <w:rPr>
                <w:ins w:id="1596" w:author="Victor Rouco" w:date="2020-06-22T15:33:00Z"/>
                <w:rFonts w:ascii="Calibri" w:hAnsi="Calibri" w:cs="Calibri"/>
                <w:color w:val="000000"/>
                <w:lang w:val="en-US"/>
                <w:rPrChange w:id="1597" w:author="Victor Rouco" w:date="2020-06-22T15:34:00Z">
                  <w:rPr>
                    <w:ins w:id="1598" w:author="Victor Rouco" w:date="2020-06-22T15:33:00Z"/>
                    <w:rFonts w:ascii="Calibri" w:hAnsi="Calibri" w:cs="Calibri"/>
                    <w:color w:val="000000"/>
                  </w:rPr>
                </w:rPrChange>
              </w:rPr>
            </w:pPr>
            <w:ins w:id="1599" w:author="Victor Rouco" w:date="2020-06-22T15:33:00Z">
              <w:r w:rsidRPr="0024281A">
                <w:rPr>
                  <w:rFonts w:ascii="Calibri" w:hAnsi="Calibri" w:cs="Calibri"/>
                  <w:color w:val="000000"/>
                  <w:lang w:val="en-US"/>
                  <w:rPrChange w:id="1600" w:author="Victor Rouco" w:date="2020-06-22T15:34:00Z">
                    <w:rPr>
                      <w:rFonts w:ascii="Calibri" w:hAnsi="Calibri" w:cs="Calibri"/>
                      <w:color w:val="000000"/>
                    </w:rPr>
                  </w:rPrChange>
                </w:rPr>
                <w:t>I like to take my time.</w:t>
              </w:r>
            </w:ins>
          </w:p>
        </w:tc>
        <w:tc>
          <w:tcPr>
            <w:tcW w:w="2444" w:type="dxa"/>
            <w:tcBorders>
              <w:top w:val="nil"/>
              <w:left w:val="nil"/>
              <w:bottom w:val="nil"/>
              <w:right w:val="nil"/>
            </w:tcBorders>
            <w:shd w:val="clear" w:color="auto" w:fill="auto"/>
            <w:noWrap/>
            <w:vAlign w:val="bottom"/>
            <w:hideMark/>
          </w:tcPr>
          <w:p w14:paraId="429C0A9A" w14:textId="77777777" w:rsidR="0024281A" w:rsidRPr="0024281A" w:rsidRDefault="0024281A" w:rsidP="0024281A">
            <w:pPr>
              <w:rPr>
                <w:ins w:id="1601" w:author="Victor Rouco" w:date="2020-06-22T15:33:00Z"/>
                <w:rFonts w:ascii="Calibri" w:hAnsi="Calibri" w:cs="Calibri"/>
                <w:color w:val="000000"/>
              </w:rPr>
            </w:pPr>
            <w:proofErr w:type="spellStart"/>
            <w:ins w:id="1602" w:author="Victor Rouco" w:date="2020-06-22T15:33:00Z">
              <w:r w:rsidRPr="0024281A">
                <w:rPr>
                  <w:rFonts w:ascii="Calibri" w:hAnsi="Calibri" w:cs="Calibri"/>
                  <w:color w:val="000000"/>
                </w:rPr>
                <w:t>Persistence</w:t>
              </w:r>
              <w:proofErr w:type="spellEnd"/>
            </w:ins>
          </w:p>
        </w:tc>
      </w:tr>
      <w:tr w:rsidR="0024281A" w:rsidRPr="0024281A" w14:paraId="612923DB" w14:textId="77777777" w:rsidTr="0024281A">
        <w:trPr>
          <w:trHeight w:val="320"/>
          <w:ins w:id="1603" w:author="Victor Rouco" w:date="2020-06-22T15:33:00Z"/>
        </w:trPr>
        <w:tc>
          <w:tcPr>
            <w:tcW w:w="1300" w:type="dxa"/>
            <w:tcBorders>
              <w:top w:val="nil"/>
              <w:left w:val="nil"/>
              <w:bottom w:val="nil"/>
              <w:right w:val="nil"/>
            </w:tcBorders>
            <w:shd w:val="clear" w:color="auto" w:fill="auto"/>
            <w:noWrap/>
            <w:vAlign w:val="bottom"/>
            <w:hideMark/>
          </w:tcPr>
          <w:p w14:paraId="44850A16" w14:textId="77777777" w:rsidR="0024281A" w:rsidRPr="0024281A" w:rsidRDefault="0024281A" w:rsidP="0024281A">
            <w:pPr>
              <w:rPr>
                <w:ins w:id="1604" w:author="Victor Rouco" w:date="2020-06-22T15:33:00Z"/>
                <w:rFonts w:ascii="Calibri" w:hAnsi="Calibri" w:cs="Calibri"/>
                <w:color w:val="000000"/>
              </w:rPr>
            </w:pPr>
            <w:ins w:id="1605" w:author="Victor Rouco" w:date="2020-06-22T15:33:00Z">
              <w:r w:rsidRPr="0024281A">
                <w:rPr>
                  <w:rFonts w:ascii="Calibri" w:hAnsi="Calibri" w:cs="Calibri"/>
                  <w:color w:val="000000"/>
                </w:rPr>
                <w:t>con77</w:t>
              </w:r>
            </w:ins>
          </w:p>
        </w:tc>
        <w:tc>
          <w:tcPr>
            <w:tcW w:w="4915" w:type="dxa"/>
            <w:tcBorders>
              <w:top w:val="nil"/>
              <w:left w:val="nil"/>
              <w:bottom w:val="nil"/>
              <w:right w:val="nil"/>
            </w:tcBorders>
            <w:shd w:val="clear" w:color="auto" w:fill="auto"/>
            <w:noWrap/>
            <w:vAlign w:val="bottom"/>
            <w:hideMark/>
          </w:tcPr>
          <w:p w14:paraId="3EE0BD0B" w14:textId="77777777" w:rsidR="0024281A" w:rsidRPr="0024281A" w:rsidRDefault="0024281A" w:rsidP="0024281A">
            <w:pPr>
              <w:rPr>
                <w:ins w:id="1606" w:author="Victor Rouco" w:date="2020-06-22T15:33:00Z"/>
                <w:rFonts w:ascii="Calibri" w:hAnsi="Calibri" w:cs="Calibri"/>
                <w:color w:val="000000"/>
              </w:rPr>
            </w:pPr>
            <w:ins w:id="1607" w:author="Victor Rouco" w:date="2020-06-22T15:33:00Z">
              <w:r w:rsidRPr="0024281A">
                <w:rPr>
                  <w:rFonts w:ascii="Calibri" w:hAnsi="Calibri" w:cs="Calibri"/>
                  <w:color w:val="000000"/>
                </w:rPr>
                <w:t xml:space="preserve">I </w:t>
              </w:r>
              <w:proofErr w:type="spellStart"/>
              <w:r w:rsidRPr="0024281A">
                <w:rPr>
                  <w:rFonts w:ascii="Calibri" w:hAnsi="Calibri" w:cs="Calibri"/>
                  <w:color w:val="000000"/>
                </w:rPr>
                <w:t>never</w:t>
              </w:r>
              <w:proofErr w:type="spellEnd"/>
              <w:r w:rsidRPr="0024281A">
                <w:rPr>
                  <w:rFonts w:ascii="Calibri" w:hAnsi="Calibri" w:cs="Calibri"/>
                  <w:color w:val="000000"/>
                </w:rPr>
                <w:t xml:space="preserve"> </w:t>
              </w:r>
              <w:proofErr w:type="spellStart"/>
              <w:r w:rsidRPr="0024281A">
                <w:rPr>
                  <w:rFonts w:ascii="Calibri" w:hAnsi="Calibri" w:cs="Calibri"/>
                  <w:color w:val="000000"/>
                </w:rPr>
                <w:t>give</w:t>
              </w:r>
              <w:proofErr w:type="spellEnd"/>
              <w:r w:rsidRPr="0024281A">
                <w:rPr>
                  <w:rFonts w:ascii="Calibri" w:hAnsi="Calibri" w:cs="Calibri"/>
                  <w:color w:val="000000"/>
                </w:rPr>
                <w:t xml:space="preserve"> up.</w:t>
              </w:r>
            </w:ins>
          </w:p>
        </w:tc>
        <w:tc>
          <w:tcPr>
            <w:tcW w:w="2444" w:type="dxa"/>
            <w:tcBorders>
              <w:top w:val="nil"/>
              <w:left w:val="nil"/>
              <w:bottom w:val="nil"/>
              <w:right w:val="nil"/>
            </w:tcBorders>
            <w:shd w:val="clear" w:color="auto" w:fill="auto"/>
            <w:noWrap/>
            <w:vAlign w:val="bottom"/>
            <w:hideMark/>
          </w:tcPr>
          <w:p w14:paraId="4EC11AAC" w14:textId="77777777" w:rsidR="0024281A" w:rsidRPr="0024281A" w:rsidRDefault="0024281A" w:rsidP="0024281A">
            <w:pPr>
              <w:rPr>
                <w:ins w:id="1608" w:author="Victor Rouco" w:date="2020-06-22T15:33:00Z"/>
                <w:rFonts w:ascii="Calibri" w:hAnsi="Calibri" w:cs="Calibri"/>
                <w:color w:val="000000"/>
              </w:rPr>
            </w:pPr>
            <w:proofErr w:type="spellStart"/>
            <w:ins w:id="1609" w:author="Victor Rouco" w:date="2020-06-22T15:33:00Z">
              <w:r w:rsidRPr="0024281A">
                <w:rPr>
                  <w:rFonts w:ascii="Calibri" w:hAnsi="Calibri" w:cs="Calibri"/>
                  <w:color w:val="000000"/>
                </w:rPr>
                <w:t>Persistence</w:t>
              </w:r>
              <w:proofErr w:type="spellEnd"/>
            </w:ins>
          </w:p>
        </w:tc>
      </w:tr>
      <w:tr w:rsidR="0024281A" w:rsidRPr="0024281A" w14:paraId="44209CCC" w14:textId="77777777" w:rsidTr="0024281A">
        <w:trPr>
          <w:trHeight w:val="320"/>
          <w:ins w:id="1610" w:author="Victor Rouco" w:date="2020-06-22T15:33:00Z"/>
        </w:trPr>
        <w:tc>
          <w:tcPr>
            <w:tcW w:w="1300" w:type="dxa"/>
            <w:tcBorders>
              <w:top w:val="nil"/>
              <w:left w:val="nil"/>
              <w:bottom w:val="nil"/>
              <w:right w:val="nil"/>
            </w:tcBorders>
            <w:shd w:val="clear" w:color="auto" w:fill="auto"/>
            <w:noWrap/>
            <w:vAlign w:val="bottom"/>
            <w:hideMark/>
          </w:tcPr>
          <w:p w14:paraId="02516D91" w14:textId="77777777" w:rsidR="0024281A" w:rsidRPr="0024281A" w:rsidRDefault="0024281A" w:rsidP="0024281A">
            <w:pPr>
              <w:rPr>
                <w:ins w:id="1611" w:author="Victor Rouco" w:date="2020-06-22T15:33:00Z"/>
                <w:rFonts w:ascii="Calibri" w:hAnsi="Calibri" w:cs="Calibri"/>
                <w:color w:val="000000"/>
              </w:rPr>
            </w:pPr>
            <w:ins w:id="1612" w:author="Victor Rouco" w:date="2020-06-22T15:33:00Z">
              <w:r w:rsidRPr="0024281A">
                <w:rPr>
                  <w:rFonts w:ascii="Calibri" w:hAnsi="Calibri" w:cs="Calibri"/>
                  <w:color w:val="000000"/>
                </w:rPr>
                <w:t>con56</w:t>
              </w:r>
            </w:ins>
          </w:p>
        </w:tc>
        <w:tc>
          <w:tcPr>
            <w:tcW w:w="4915" w:type="dxa"/>
            <w:tcBorders>
              <w:top w:val="nil"/>
              <w:left w:val="nil"/>
              <w:bottom w:val="nil"/>
              <w:right w:val="nil"/>
            </w:tcBorders>
            <w:shd w:val="clear" w:color="auto" w:fill="auto"/>
            <w:noWrap/>
            <w:vAlign w:val="bottom"/>
            <w:hideMark/>
          </w:tcPr>
          <w:p w14:paraId="08E50176" w14:textId="77777777" w:rsidR="0024281A" w:rsidRPr="0024281A" w:rsidRDefault="0024281A" w:rsidP="0024281A">
            <w:pPr>
              <w:rPr>
                <w:ins w:id="1613" w:author="Victor Rouco" w:date="2020-06-22T15:33:00Z"/>
                <w:rFonts w:ascii="Calibri" w:hAnsi="Calibri" w:cs="Calibri"/>
                <w:color w:val="000000"/>
                <w:lang w:val="en-US"/>
                <w:rPrChange w:id="1614" w:author="Victor Rouco" w:date="2020-06-22T15:34:00Z">
                  <w:rPr>
                    <w:ins w:id="1615" w:author="Victor Rouco" w:date="2020-06-22T15:33:00Z"/>
                    <w:rFonts w:ascii="Calibri" w:hAnsi="Calibri" w:cs="Calibri"/>
                    <w:color w:val="000000"/>
                  </w:rPr>
                </w:rPrChange>
              </w:rPr>
            </w:pPr>
            <w:ins w:id="1616" w:author="Victor Rouco" w:date="2020-06-22T15:33:00Z">
              <w:r w:rsidRPr="0024281A">
                <w:rPr>
                  <w:rFonts w:ascii="Calibri" w:hAnsi="Calibri" w:cs="Calibri"/>
                  <w:color w:val="000000"/>
                  <w:lang w:val="en-US"/>
                  <w:rPrChange w:id="1617" w:author="Victor Rouco" w:date="2020-06-22T15:34:00Z">
                    <w:rPr>
                      <w:rFonts w:ascii="Calibri" w:hAnsi="Calibri" w:cs="Calibri"/>
                      <w:color w:val="000000"/>
                    </w:rPr>
                  </w:rPrChange>
                </w:rPr>
                <w:t>I have extra time on my hands.</w:t>
              </w:r>
            </w:ins>
          </w:p>
        </w:tc>
        <w:tc>
          <w:tcPr>
            <w:tcW w:w="2444" w:type="dxa"/>
            <w:tcBorders>
              <w:top w:val="nil"/>
              <w:left w:val="nil"/>
              <w:bottom w:val="nil"/>
              <w:right w:val="nil"/>
            </w:tcBorders>
            <w:shd w:val="clear" w:color="auto" w:fill="auto"/>
            <w:noWrap/>
            <w:vAlign w:val="bottom"/>
            <w:hideMark/>
          </w:tcPr>
          <w:p w14:paraId="5475BEAC" w14:textId="77777777" w:rsidR="0024281A" w:rsidRPr="0024281A" w:rsidRDefault="0024281A" w:rsidP="0024281A">
            <w:pPr>
              <w:rPr>
                <w:ins w:id="1618" w:author="Victor Rouco" w:date="2020-06-22T15:33:00Z"/>
                <w:rFonts w:ascii="Calibri" w:hAnsi="Calibri" w:cs="Calibri"/>
                <w:color w:val="000000"/>
                <w:lang w:val="en-US"/>
                <w:rPrChange w:id="1619" w:author="Victor Rouco" w:date="2020-06-22T15:34:00Z">
                  <w:rPr>
                    <w:ins w:id="1620" w:author="Victor Rouco" w:date="2020-06-22T15:33:00Z"/>
                    <w:rFonts w:ascii="Calibri" w:hAnsi="Calibri" w:cs="Calibri"/>
                    <w:color w:val="000000"/>
                  </w:rPr>
                </w:rPrChange>
              </w:rPr>
            </w:pPr>
            <w:ins w:id="1621" w:author="Victor Rouco" w:date="2020-06-22T15:33:00Z">
              <w:r w:rsidRPr="0024281A">
                <w:rPr>
                  <w:rFonts w:ascii="Calibri" w:hAnsi="Calibri" w:cs="Calibri"/>
                  <w:color w:val="000000"/>
                  <w:lang w:val="en-US"/>
                  <w:rPrChange w:id="1622" w:author="Victor Rouco" w:date="2020-06-22T15:34:00Z">
                    <w:rPr>
                      <w:rFonts w:ascii="Calibri" w:hAnsi="Calibri" w:cs="Calibri"/>
                      <w:color w:val="000000"/>
                    </w:rPr>
                  </w:rPrChange>
                </w:rPr>
                <w:t>Wish to work to capacity</w:t>
              </w:r>
            </w:ins>
          </w:p>
        </w:tc>
      </w:tr>
      <w:tr w:rsidR="0024281A" w:rsidRPr="0024281A" w14:paraId="01EBEC9B" w14:textId="77777777" w:rsidTr="0024281A">
        <w:trPr>
          <w:trHeight w:val="320"/>
          <w:ins w:id="1623" w:author="Victor Rouco" w:date="2020-06-22T15:33:00Z"/>
        </w:trPr>
        <w:tc>
          <w:tcPr>
            <w:tcW w:w="1300" w:type="dxa"/>
            <w:tcBorders>
              <w:top w:val="nil"/>
              <w:left w:val="nil"/>
              <w:bottom w:val="nil"/>
              <w:right w:val="nil"/>
            </w:tcBorders>
            <w:shd w:val="clear" w:color="auto" w:fill="auto"/>
            <w:noWrap/>
            <w:vAlign w:val="bottom"/>
            <w:hideMark/>
          </w:tcPr>
          <w:p w14:paraId="322C243D" w14:textId="77777777" w:rsidR="0024281A" w:rsidRPr="0024281A" w:rsidRDefault="0024281A" w:rsidP="0024281A">
            <w:pPr>
              <w:rPr>
                <w:ins w:id="1624" w:author="Victor Rouco" w:date="2020-06-22T15:33:00Z"/>
                <w:rFonts w:ascii="Calibri" w:hAnsi="Calibri" w:cs="Calibri"/>
                <w:color w:val="000000"/>
              </w:rPr>
            </w:pPr>
            <w:ins w:id="1625" w:author="Victor Rouco" w:date="2020-06-22T15:33:00Z">
              <w:r w:rsidRPr="0024281A">
                <w:rPr>
                  <w:rFonts w:ascii="Calibri" w:hAnsi="Calibri" w:cs="Calibri"/>
                  <w:color w:val="000000"/>
                </w:rPr>
                <w:t>con11</w:t>
              </w:r>
            </w:ins>
          </w:p>
        </w:tc>
        <w:tc>
          <w:tcPr>
            <w:tcW w:w="4915" w:type="dxa"/>
            <w:tcBorders>
              <w:top w:val="nil"/>
              <w:left w:val="nil"/>
              <w:bottom w:val="nil"/>
              <w:right w:val="nil"/>
            </w:tcBorders>
            <w:shd w:val="clear" w:color="auto" w:fill="auto"/>
            <w:noWrap/>
            <w:vAlign w:val="bottom"/>
            <w:hideMark/>
          </w:tcPr>
          <w:p w14:paraId="627701BD" w14:textId="77777777" w:rsidR="0024281A" w:rsidRPr="0024281A" w:rsidRDefault="0024281A" w:rsidP="0024281A">
            <w:pPr>
              <w:rPr>
                <w:ins w:id="1626" w:author="Victor Rouco" w:date="2020-06-22T15:33:00Z"/>
                <w:rFonts w:ascii="Calibri" w:hAnsi="Calibri" w:cs="Calibri"/>
                <w:color w:val="000000"/>
                <w:lang w:val="en-US"/>
                <w:rPrChange w:id="1627" w:author="Victor Rouco" w:date="2020-06-22T15:34:00Z">
                  <w:rPr>
                    <w:ins w:id="1628" w:author="Victor Rouco" w:date="2020-06-22T15:33:00Z"/>
                    <w:rFonts w:ascii="Calibri" w:hAnsi="Calibri" w:cs="Calibri"/>
                    <w:color w:val="000000"/>
                  </w:rPr>
                </w:rPrChange>
              </w:rPr>
            </w:pPr>
            <w:ins w:id="1629" w:author="Victor Rouco" w:date="2020-06-22T15:33:00Z">
              <w:r w:rsidRPr="0024281A">
                <w:rPr>
                  <w:rFonts w:ascii="Calibri" w:hAnsi="Calibri" w:cs="Calibri"/>
                  <w:color w:val="000000"/>
                  <w:lang w:val="en-US"/>
                  <w:rPrChange w:id="1630" w:author="Victor Rouco" w:date="2020-06-22T15:34:00Z">
                    <w:rPr>
                      <w:rFonts w:ascii="Calibri" w:hAnsi="Calibri" w:cs="Calibri"/>
                      <w:color w:val="000000"/>
                    </w:rPr>
                  </w:rPrChange>
                </w:rPr>
                <w:t>I am exacting in my work.</w:t>
              </w:r>
            </w:ins>
          </w:p>
        </w:tc>
        <w:tc>
          <w:tcPr>
            <w:tcW w:w="2444" w:type="dxa"/>
            <w:tcBorders>
              <w:top w:val="nil"/>
              <w:left w:val="nil"/>
              <w:bottom w:val="nil"/>
              <w:right w:val="nil"/>
            </w:tcBorders>
            <w:shd w:val="clear" w:color="auto" w:fill="auto"/>
            <w:noWrap/>
            <w:vAlign w:val="bottom"/>
            <w:hideMark/>
          </w:tcPr>
          <w:p w14:paraId="0A8A97BD" w14:textId="77777777" w:rsidR="0024281A" w:rsidRPr="0024281A" w:rsidRDefault="0024281A" w:rsidP="0024281A">
            <w:pPr>
              <w:rPr>
                <w:ins w:id="1631" w:author="Victor Rouco" w:date="2020-06-22T15:33:00Z"/>
                <w:rFonts w:ascii="Calibri" w:hAnsi="Calibri" w:cs="Calibri"/>
                <w:color w:val="000000"/>
                <w:lang w:val="en-US"/>
                <w:rPrChange w:id="1632" w:author="Victor Rouco" w:date="2020-06-22T15:34:00Z">
                  <w:rPr>
                    <w:ins w:id="1633" w:author="Victor Rouco" w:date="2020-06-22T15:33:00Z"/>
                    <w:rFonts w:ascii="Calibri" w:hAnsi="Calibri" w:cs="Calibri"/>
                    <w:color w:val="000000"/>
                  </w:rPr>
                </w:rPrChange>
              </w:rPr>
            </w:pPr>
            <w:ins w:id="1634" w:author="Victor Rouco" w:date="2020-06-22T15:33:00Z">
              <w:r w:rsidRPr="0024281A">
                <w:rPr>
                  <w:rFonts w:ascii="Calibri" w:hAnsi="Calibri" w:cs="Calibri"/>
                  <w:color w:val="000000"/>
                  <w:lang w:val="en-US"/>
                  <w:rPrChange w:id="1635" w:author="Victor Rouco" w:date="2020-06-22T15:34:00Z">
                    <w:rPr>
                      <w:rFonts w:ascii="Calibri" w:hAnsi="Calibri" w:cs="Calibri"/>
                      <w:color w:val="000000"/>
                    </w:rPr>
                  </w:rPrChange>
                </w:rPr>
                <w:t>Wish to work to capacity</w:t>
              </w:r>
            </w:ins>
          </w:p>
        </w:tc>
      </w:tr>
      <w:tr w:rsidR="0024281A" w:rsidRPr="0024281A" w14:paraId="10EF6107" w14:textId="77777777" w:rsidTr="0024281A">
        <w:trPr>
          <w:trHeight w:val="320"/>
          <w:ins w:id="1636" w:author="Victor Rouco" w:date="2020-06-22T15:33:00Z"/>
        </w:trPr>
        <w:tc>
          <w:tcPr>
            <w:tcW w:w="1300" w:type="dxa"/>
            <w:tcBorders>
              <w:top w:val="nil"/>
              <w:left w:val="nil"/>
              <w:bottom w:val="nil"/>
              <w:right w:val="nil"/>
            </w:tcBorders>
            <w:shd w:val="clear" w:color="auto" w:fill="auto"/>
            <w:noWrap/>
            <w:vAlign w:val="bottom"/>
            <w:hideMark/>
          </w:tcPr>
          <w:p w14:paraId="52E09999" w14:textId="77777777" w:rsidR="0024281A" w:rsidRPr="0024281A" w:rsidRDefault="0024281A" w:rsidP="0024281A">
            <w:pPr>
              <w:rPr>
                <w:ins w:id="1637" w:author="Victor Rouco" w:date="2020-06-22T15:33:00Z"/>
                <w:rFonts w:ascii="Calibri" w:hAnsi="Calibri" w:cs="Calibri"/>
                <w:color w:val="000000"/>
              </w:rPr>
            </w:pPr>
            <w:ins w:id="1638" w:author="Victor Rouco" w:date="2020-06-22T15:33:00Z">
              <w:r w:rsidRPr="0024281A">
                <w:rPr>
                  <w:rFonts w:ascii="Calibri" w:hAnsi="Calibri" w:cs="Calibri"/>
                  <w:color w:val="000000"/>
                </w:rPr>
                <w:t>extra311</w:t>
              </w:r>
            </w:ins>
          </w:p>
        </w:tc>
        <w:tc>
          <w:tcPr>
            <w:tcW w:w="4915" w:type="dxa"/>
            <w:tcBorders>
              <w:top w:val="nil"/>
              <w:left w:val="nil"/>
              <w:bottom w:val="nil"/>
              <w:right w:val="nil"/>
            </w:tcBorders>
            <w:shd w:val="clear" w:color="auto" w:fill="auto"/>
            <w:noWrap/>
            <w:vAlign w:val="bottom"/>
            <w:hideMark/>
          </w:tcPr>
          <w:p w14:paraId="0D7171A2" w14:textId="77777777" w:rsidR="0024281A" w:rsidRPr="0024281A" w:rsidRDefault="0024281A" w:rsidP="0024281A">
            <w:pPr>
              <w:rPr>
                <w:ins w:id="1639" w:author="Victor Rouco" w:date="2020-06-22T15:33:00Z"/>
                <w:rFonts w:ascii="Calibri" w:hAnsi="Calibri" w:cs="Calibri"/>
                <w:color w:val="000000"/>
              </w:rPr>
            </w:pPr>
            <w:ins w:id="1640" w:author="Victor Rouco" w:date="2020-06-22T15:33:00Z">
              <w:r w:rsidRPr="0024281A">
                <w:rPr>
                  <w:rFonts w:ascii="Calibri" w:hAnsi="Calibri" w:cs="Calibri"/>
                  <w:color w:val="000000"/>
                </w:rPr>
                <w:t xml:space="preserve">I tire </w:t>
              </w:r>
              <w:proofErr w:type="spellStart"/>
              <w:r w:rsidRPr="0024281A">
                <w:rPr>
                  <w:rFonts w:ascii="Calibri" w:hAnsi="Calibri" w:cs="Calibri"/>
                  <w:color w:val="000000"/>
                </w:rPr>
                <w:t>out</w:t>
              </w:r>
              <w:proofErr w:type="spellEnd"/>
              <w:r w:rsidRPr="0024281A">
                <w:rPr>
                  <w:rFonts w:ascii="Calibri" w:hAnsi="Calibri" w:cs="Calibri"/>
                  <w:color w:val="000000"/>
                </w:rPr>
                <w:t xml:space="preserve"> </w:t>
              </w:r>
              <w:proofErr w:type="spellStart"/>
              <w:r w:rsidRPr="0024281A">
                <w:rPr>
                  <w:rFonts w:ascii="Calibri" w:hAnsi="Calibri" w:cs="Calibri"/>
                  <w:color w:val="000000"/>
                </w:rPr>
                <w:t>quickly</w:t>
              </w:r>
              <w:proofErr w:type="spellEnd"/>
              <w:r w:rsidRPr="0024281A">
                <w:rPr>
                  <w:rFonts w:ascii="Calibri" w:hAnsi="Calibri" w:cs="Calibri"/>
                  <w:color w:val="000000"/>
                </w:rPr>
                <w:t>.</w:t>
              </w:r>
            </w:ins>
          </w:p>
        </w:tc>
        <w:tc>
          <w:tcPr>
            <w:tcW w:w="2444" w:type="dxa"/>
            <w:tcBorders>
              <w:top w:val="nil"/>
              <w:left w:val="nil"/>
              <w:bottom w:val="nil"/>
              <w:right w:val="nil"/>
            </w:tcBorders>
            <w:shd w:val="clear" w:color="auto" w:fill="auto"/>
            <w:noWrap/>
            <w:vAlign w:val="bottom"/>
            <w:hideMark/>
          </w:tcPr>
          <w:p w14:paraId="5420FF4F" w14:textId="77777777" w:rsidR="0024281A" w:rsidRPr="0024281A" w:rsidRDefault="0024281A" w:rsidP="0024281A">
            <w:pPr>
              <w:rPr>
                <w:ins w:id="1641" w:author="Victor Rouco" w:date="2020-06-22T15:33:00Z"/>
                <w:rFonts w:ascii="Calibri" w:hAnsi="Calibri" w:cs="Calibri"/>
                <w:color w:val="000000"/>
              </w:rPr>
            </w:pPr>
            <w:proofErr w:type="spellStart"/>
            <w:ins w:id="1642" w:author="Victor Rouco" w:date="2020-06-22T15:33:00Z">
              <w:r w:rsidRPr="0024281A">
                <w:rPr>
                  <w:rFonts w:ascii="Calibri" w:hAnsi="Calibri" w:cs="Calibri"/>
                  <w:color w:val="000000"/>
                </w:rPr>
                <w:t>Energy</w:t>
              </w:r>
              <w:proofErr w:type="spellEnd"/>
            </w:ins>
          </w:p>
        </w:tc>
      </w:tr>
      <w:tr w:rsidR="0024281A" w:rsidRPr="0024281A" w14:paraId="0DAB76C9" w14:textId="77777777" w:rsidTr="0024281A">
        <w:trPr>
          <w:trHeight w:val="320"/>
          <w:ins w:id="1643" w:author="Victor Rouco" w:date="2020-06-22T15:33:00Z"/>
        </w:trPr>
        <w:tc>
          <w:tcPr>
            <w:tcW w:w="1300" w:type="dxa"/>
            <w:tcBorders>
              <w:top w:val="nil"/>
              <w:left w:val="nil"/>
              <w:bottom w:val="nil"/>
              <w:right w:val="nil"/>
            </w:tcBorders>
            <w:shd w:val="clear" w:color="auto" w:fill="auto"/>
            <w:noWrap/>
            <w:vAlign w:val="bottom"/>
            <w:hideMark/>
          </w:tcPr>
          <w:p w14:paraId="4A6A0F87" w14:textId="77777777" w:rsidR="0024281A" w:rsidRPr="0024281A" w:rsidRDefault="0024281A" w:rsidP="0024281A">
            <w:pPr>
              <w:rPr>
                <w:ins w:id="1644" w:author="Victor Rouco" w:date="2020-06-22T15:33:00Z"/>
                <w:rFonts w:ascii="Calibri" w:hAnsi="Calibri" w:cs="Calibri"/>
                <w:color w:val="000000"/>
              </w:rPr>
            </w:pPr>
            <w:ins w:id="1645" w:author="Victor Rouco" w:date="2020-06-22T15:33:00Z">
              <w:r w:rsidRPr="0024281A">
                <w:rPr>
                  <w:rFonts w:ascii="Calibri" w:hAnsi="Calibri" w:cs="Calibri"/>
                  <w:color w:val="000000"/>
                </w:rPr>
                <w:lastRenderedPageBreak/>
                <w:t>extra238</w:t>
              </w:r>
            </w:ins>
          </w:p>
        </w:tc>
        <w:tc>
          <w:tcPr>
            <w:tcW w:w="4915" w:type="dxa"/>
            <w:tcBorders>
              <w:top w:val="nil"/>
              <w:left w:val="nil"/>
              <w:bottom w:val="nil"/>
              <w:right w:val="nil"/>
            </w:tcBorders>
            <w:shd w:val="clear" w:color="auto" w:fill="auto"/>
            <w:noWrap/>
            <w:vAlign w:val="bottom"/>
            <w:hideMark/>
          </w:tcPr>
          <w:p w14:paraId="61E27A8B" w14:textId="77777777" w:rsidR="0024281A" w:rsidRPr="0024281A" w:rsidRDefault="0024281A" w:rsidP="0024281A">
            <w:pPr>
              <w:rPr>
                <w:ins w:id="1646" w:author="Victor Rouco" w:date="2020-06-22T15:33:00Z"/>
                <w:rFonts w:ascii="Calibri" w:hAnsi="Calibri" w:cs="Calibri"/>
                <w:color w:val="000000"/>
                <w:lang w:val="en-US"/>
                <w:rPrChange w:id="1647" w:author="Victor Rouco" w:date="2020-06-22T15:34:00Z">
                  <w:rPr>
                    <w:ins w:id="1648" w:author="Victor Rouco" w:date="2020-06-22T15:33:00Z"/>
                    <w:rFonts w:ascii="Calibri" w:hAnsi="Calibri" w:cs="Calibri"/>
                    <w:color w:val="000000"/>
                  </w:rPr>
                </w:rPrChange>
              </w:rPr>
            </w:pPr>
            <w:ins w:id="1649" w:author="Victor Rouco" w:date="2020-06-22T15:33:00Z">
              <w:r w:rsidRPr="0024281A">
                <w:rPr>
                  <w:rFonts w:ascii="Calibri" w:hAnsi="Calibri" w:cs="Calibri"/>
                  <w:color w:val="000000"/>
                  <w:lang w:val="en-US"/>
                  <w:rPrChange w:id="1650" w:author="Victor Rouco" w:date="2020-06-22T15:34:00Z">
                    <w:rPr>
                      <w:rFonts w:ascii="Calibri" w:hAnsi="Calibri" w:cs="Calibri"/>
                      <w:color w:val="000000"/>
                    </w:rPr>
                  </w:rPrChange>
                </w:rPr>
                <w:t>I maintain high energy throughout the day.</w:t>
              </w:r>
            </w:ins>
          </w:p>
        </w:tc>
        <w:tc>
          <w:tcPr>
            <w:tcW w:w="2444" w:type="dxa"/>
            <w:tcBorders>
              <w:top w:val="nil"/>
              <w:left w:val="nil"/>
              <w:bottom w:val="nil"/>
              <w:right w:val="nil"/>
            </w:tcBorders>
            <w:shd w:val="clear" w:color="auto" w:fill="auto"/>
            <w:noWrap/>
            <w:vAlign w:val="bottom"/>
            <w:hideMark/>
          </w:tcPr>
          <w:p w14:paraId="488411CB" w14:textId="77777777" w:rsidR="0024281A" w:rsidRPr="0024281A" w:rsidRDefault="0024281A" w:rsidP="0024281A">
            <w:pPr>
              <w:rPr>
                <w:ins w:id="1651" w:author="Victor Rouco" w:date="2020-06-22T15:33:00Z"/>
                <w:rFonts w:ascii="Calibri" w:hAnsi="Calibri" w:cs="Calibri"/>
                <w:color w:val="000000"/>
              </w:rPr>
            </w:pPr>
            <w:proofErr w:type="spellStart"/>
            <w:ins w:id="1652" w:author="Victor Rouco" w:date="2020-06-22T15:33:00Z">
              <w:r w:rsidRPr="0024281A">
                <w:rPr>
                  <w:rFonts w:ascii="Calibri" w:hAnsi="Calibri" w:cs="Calibri"/>
                  <w:color w:val="000000"/>
                </w:rPr>
                <w:t>Energy</w:t>
              </w:r>
              <w:proofErr w:type="spellEnd"/>
            </w:ins>
          </w:p>
        </w:tc>
      </w:tr>
      <w:tr w:rsidR="0024281A" w:rsidRPr="0024281A" w14:paraId="655651D2" w14:textId="77777777" w:rsidTr="0024281A">
        <w:trPr>
          <w:trHeight w:val="320"/>
          <w:ins w:id="1653" w:author="Victor Rouco" w:date="2020-06-22T15:33:00Z"/>
        </w:trPr>
        <w:tc>
          <w:tcPr>
            <w:tcW w:w="1300" w:type="dxa"/>
            <w:tcBorders>
              <w:top w:val="nil"/>
              <w:left w:val="nil"/>
              <w:bottom w:val="nil"/>
              <w:right w:val="nil"/>
            </w:tcBorders>
            <w:shd w:val="clear" w:color="auto" w:fill="auto"/>
            <w:noWrap/>
            <w:vAlign w:val="bottom"/>
            <w:hideMark/>
          </w:tcPr>
          <w:p w14:paraId="05F8AEED" w14:textId="77777777" w:rsidR="0024281A" w:rsidRPr="0024281A" w:rsidRDefault="0024281A" w:rsidP="0024281A">
            <w:pPr>
              <w:rPr>
                <w:ins w:id="1654" w:author="Victor Rouco" w:date="2020-06-22T15:33:00Z"/>
                <w:rFonts w:ascii="Calibri" w:hAnsi="Calibri" w:cs="Calibri"/>
                <w:color w:val="000000"/>
              </w:rPr>
            </w:pPr>
            <w:ins w:id="1655" w:author="Victor Rouco" w:date="2020-06-22T15:33:00Z">
              <w:r w:rsidRPr="0024281A">
                <w:rPr>
                  <w:rFonts w:ascii="Calibri" w:hAnsi="Calibri" w:cs="Calibri"/>
                  <w:color w:val="000000"/>
                </w:rPr>
                <w:t>extra233</w:t>
              </w:r>
            </w:ins>
          </w:p>
        </w:tc>
        <w:tc>
          <w:tcPr>
            <w:tcW w:w="4915" w:type="dxa"/>
            <w:tcBorders>
              <w:top w:val="nil"/>
              <w:left w:val="nil"/>
              <w:bottom w:val="nil"/>
              <w:right w:val="nil"/>
            </w:tcBorders>
            <w:shd w:val="clear" w:color="auto" w:fill="auto"/>
            <w:noWrap/>
            <w:vAlign w:val="bottom"/>
            <w:hideMark/>
          </w:tcPr>
          <w:p w14:paraId="305B6C87" w14:textId="77777777" w:rsidR="0024281A" w:rsidRPr="0024281A" w:rsidRDefault="0024281A" w:rsidP="0024281A">
            <w:pPr>
              <w:rPr>
                <w:ins w:id="1656" w:author="Victor Rouco" w:date="2020-06-22T15:33:00Z"/>
                <w:rFonts w:ascii="Calibri" w:hAnsi="Calibri" w:cs="Calibri"/>
                <w:color w:val="000000"/>
              </w:rPr>
            </w:pPr>
            <w:ins w:id="1657" w:author="Victor Rouco" w:date="2020-06-22T15:33:00Z">
              <w:r w:rsidRPr="0024281A">
                <w:rPr>
                  <w:rFonts w:ascii="Calibri" w:hAnsi="Calibri" w:cs="Calibri"/>
                  <w:color w:val="000000"/>
                </w:rPr>
                <w:t xml:space="preserve">I </w:t>
              </w:r>
              <w:proofErr w:type="spellStart"/>
              <w:r w:rsidRPr="0024281A">
                <w:rPr>
                  <w:rFonts w:ascii="Calibri" w:hAnsi="Calibri" w:cs="Calibri"/>
                  <w:color w:val="000000"/>
                </w:rPr>
                <w:t>love</w:t>
              </w:r>
              <w:proofErr w:type="spellEnd"/>
              <w:r w:rsidRPr="0024281A">
                <w:rPr>
                  <w:rFonts w:ascii="Calibri" w:hAnsi="Calibri" w:cs="Calibri"/>
                  <w:color w:val="000000"/>
                </w:rPr>
                <w:t xml:space="preserve"> </w:t>
              </w:r>
              <w:proofErr w:type="spellStart"/>
              <w:r w:rsidRPr="0024281A">
                <w:rPr>
                  <w:rFonts w:ascii="Calibri" w:hAnsi="Calibri" w:cs="Calibri"/>
                  <w:color w:val="000000"/>
                </w:rPr>
                <w:t>life</w:t>
              </w:r>
              <w:proofErr w:type="spellEnd"/>
              <w:r w:rsidRPr="0024281A">
                <w:rPr>
                  <w:rFonts w:ascii="Calibri" w:hAnsi="Calibri" w:cs="Calibri"/>
                  <w:color w:val="000000"/>
                </w:rPr>
                <w:t>.</w:t>
              </w:r>
            </w:ins>
          </w:p>
        </w:tc>
        <w:tc>
          <w:tcPr>
            <w:tcW w:w="2444" w:type="dxa"/>
            <w:tcBorders>
              <w:top w:val="nil"/>
              <w:left w:val="nil"/>
              <w:bottom w:val="nil"/>
              <w:right w:val="nil"/>
            </w:tcBorders>
            <w:shd w:val="clear" w:color="auto" w:fill="auto"/>
            <w:noWrap/>
            <w:vAlign w:val="bottom"/>
            <w:hideMark/>
          </w:tcPr>
          <w:p w14:paraId="3E5F33E3" w14:textId="77777777" w:rsidR="0024281A" w:rsidRPr="0024281A" w:rsidRDefault="0024281A" w:rsidP="0024281A">
            <w:pPr>
              <w:rPr>
                <w:ins w:id="1658" w:author="Victor Rouco" w:date="2020-06-22T15:33:00Z"/>
                <w:rFonts w:ascii="Calibri" w:hAnsi="Calibri" w:cs="Calibri"/>
                <w:color w:val="000000"/>
              </w:rPr>
            </w:pPr>
            <w:ins w:id="1659" w:author="Victor Rouco" w:date="2020-06-22T15:33:00Z">
              <w:r w:rsidRPr="0024281A">
                <w:rPr>
                  <w:rFonts w:ascii="Calibri" w:hAnsi="Calibri" w:cs="Calibri"/>
                  <w:color w:val="000000"/>
                </w:rPr>
                <w:t xml:space="preserve">Positive </w:t>
              </w:r>
              <w:proofErr w:type="spellStart"/>
              <w:r w:rsidRPr="0024281A">
                <w:rPr>
                  <w:rFonts w:ascii="Calibri" w:hAnsi="Calibri" w:cs="Calibri"/>
                  <w:color w:val="000000"/>
                </w:rPr>
                <w:t>attitude</w:t>
              </w:r>
              <w:proofErr w:type="spellEnd"/>
            </w:ins>
          </w:p>
        </w:tc>
      </w:tr>
      <w:tr w:rsidR="0024281A" w:rsidRPr="0024281A" w14:paraId="0404A971" w14:textId="77777777" w:rsidTr="0024281A">
        <w:trPr>
          <w:trHeight w:val="320"/>
          <w:ins w:id="1660" w:author="Victor Rouco" w:date="2020-06-22T15:33:00Z"/>
        </w:trPr>
        <w:tc>
          <w:tcPr>
            <w:tcW w:w="1300" w:type="dxa"/>
            <w:tcBorders>
              <w:top w:val="nil"/>
              <w:left w:val="nil"/>
              <w:bottom w:val="nil"/>
              <w:right w:val="nil"/>
            </w:tcBorders>
            <w:shd w:val="clear" w:color="auto" w:fill="auto"/>
            <w:noWrap/>
            <w:vAlign w:val="bottom"/>
            <w:hideMark/>
          </w:tcPr>
          <w:p w14:paraId="3B8DD4A2" w14:textId="77777777" w:rsidR="0024281A" w:rsidRPr="0024281A" w:rsidRDefault="0024281A" w:rsidP="0024281A">
            <w:pPr>
              <w:rPr>
                <w:ins w:id="1661" w:author="Victor Rouco" w:date="2020-06-22T15:33:00Z"/>
                <w:rFonts w:ascii="Calibri" w:hAnsi="Calibri" w:cs="Calibri"/>
                <w:color w:val="000000"/>
              </w:rPr>
            </w:pPr>
            <w:ins w:id="1662" w:author="Victor Rouco" w:date="2020-06-22T15:33:00Z">
              <w:r w:rsidRPr="0024281A">
                <w:rPr>
                  <w:rFonts w:ascii="Calibri" w:hAnsi="Calibri" w:cs="Calibri"/>
                  <w:color w:val="000000"/>
                </w:rPr>
                <w:t>extra182</w:t>
              </w:r>
            </w:ins>
          </w:p>
        </w:tc>
        <w:tc>
          <w:tcPr>
            <w:tcW w:w="4915" w:type="dxa"/>
            <w:tcBorders>
              <w:top w:val="nil"/>
              <w:left w:val="nil"/>
              <w:bottom w:val="nil"/>
              <w:right w:val="nil"/>
            </w:tcBorders>
            <w:shd w:val="clear" w:color="auto" w:fill="auto"/>
            <w:noWrap/>
            <w:vAlign w:val="bottom"/>
            <w:hideMark/>
          </w:tcPr>
          <w:p w14:paraId="4B23218B" w14:textId="77777777" w:rsidR="0024281A" w:rsidRPr="0024281A" w:rsidRDefault="0024281A" w:rsidP="0024281A">
            <w:pPr>
              <w:rPr>
                <w:ins w:id="1663" w:author="Victor Rouco" w:date="2020-06-22T15:33:00Z"/>
                <w:rFonts w:ascii="Calibri" w:hAnsi="Calibri" w:cs="Calibri"/>
                <w:color w:val="000000"/>
              </w:rPr>
            </w:pPr>
            <w:ins w:id="1664" w:author="Victor Rouco" w:date="2020-06-22T15:33:00Z">
              <w:r w:rsidRPr="0024281A">
                <w:rPr>
                  <w:rFonts w:ascii="Calibri" w:hAnsi="Calibri" w:cs="Calibri"/>
                  <w:color w:val="000000"/>
                </w:rPr>
                <w:t xml:space="preserve">I </w:t>
              </w:r>
              <w:proofErr w:type="spellStart"/>
              <w:r w:rsidRPr="0024281A">
                <w:rPr>
                  <w:rFonts w:ascii="Calibri" w:hAnsi="Calibri" w:cs="Calibri"/>
                  <w:color w:val="000000"/>
                </w:rPr>
                <w:t>laugh</w:t>
              </w:r>
              <w:proofErr w:type="spellEnd"/>
              <w:r w:rsidRPr="0024281A">
                <w:rPr>
                  <w:rFonts w:ascii="Calibri" w:hAnsi="Calibri" w:cs="Calibri"/>
                  <w:color w:val="000000"/>
                </w:rPr>
                <w:t xml:space="preserve"> a </w:t>
              </w:r>
              <w:proofErr w:type="spellStart"/>
              <w:r w:rsidRPr="0024281A">
                <w:rPr>
                  <w:rFonts w:ascii="Calibri" w:hAnsi="Calibri" w:cs="Calibri"/>
                  <w:color w:val="000000"/>
                </w:rPr>
                <w:t>lot</w:t>
              </w:r>
              <w:proofErr w:type="spellEnd"/>
              <w:r w:rsidRPr="0024281A">
                <w:rPr>
                  <w:rFonts w:ascii="Calibri" w:hAnsi="Calibri" w:cs="Calibri"/>
                  <w:color w:val="000000"/>
                </w:rPr>
                <w:t>.</w:t>
              </w:r>
            </w:ins>
          </w:p>
        </w:tc>
        <w:tc>
          <w:tcPr>
            <w:tcW w:w="2444" w:type="dxa"/>
            <w:tcBorders>
              <w:top w:val="nil"/>
              <w:left w:val="nil"/>
              <w:bottom w:val="nil"/>
              <w:right w:val="nil"/>
            </w:tcBorders>
            <w:shd w:val="clear" w:color="auto" w:fill="auto"/>
            <w:noWrap/>
            <w:vAlign w:val="bottom"/>
            <w:hideMark/>
          </w:tcPr>
          <w:p w14:paraId="1DCAB168" w14:textId="77777777" w:rsidR="0024281A" w:rsidRPr="0024281A" w:rsidRDefault="0024281A" w:rsidP="0024281A">
            <w:pPr>
              <w:rPr>
                <w:ins w:id="1665" w:author="Victor Rouco" w:date="2020-06-22T15:33:00Z"/>
                <w:rFonts w:ascii="Calibri" w:hAnsi="Calibri" w:cs="Calibri"/>
                <w:color w:val="000000"/>
              </w:rPr>
            </w:pPr>
            <w:ins w:id="1666" w:author="Victor Rouco" w:date="2020-06-22T15:33:00Z">
              <w:r w:rsidRPr="0024281A">
                <w:rPr>
                  <w:rFonts w:ascii="Calibri" w:hAnsi="Calibri" w:cs="Calibri"/>
                  <w:color w:val="000000"/>
                </w:rPr>
                <w:t xml:space="preserve">Positive </w:t>
              </w:r>
              <w:proofErr w:type="spellStart"/>
              <w:r w:rsidRPr="0024281A">
                <w:rPr>
                  <w:rFonts w:ascii="Calibri" w:hAnsi="Calibri" w:cs="Calibri"/>
                  <w:color w:val="000000"/>
                </w:rPr>
                <w:t>attitude</w:t>
              </w:r>
              <w:proofErr w:type="spellEnd"/>
            </w:ins>
          </w:p>
        </w:tc>
      </w:tr>
      <w:tr w:rsidR="0024281A" w:rsidRPr="0024281A" w14:paraId="7A9EE70A" w14:textId="77777777" w:rsidTr="0024281A">
        <w:trPr>
          <w:trHeight w:val="320"/>
          <w:ins w:id="1667" w:author="Victor Rouco" w:date="2020-06-22T15:33:00Z"/>
        </w:trPr>
        <w:tc>
          <w:tcPr>
            <w:tcW w:w="1300" w:type="dxa"/>
            <w:tcBorders>
              <w:top w:val="nil"/>
              <w:left w:val="nil"/>
              <w:bottom w:val="nil"/>
              <w:right w:val="nil"/>
            </w:tcBorders>
            <w:shd w:val="clear" w:color="auto" w:fill="auto"/>
            <w:noWrap/>
            <w:vAlign w:val="bottom"/>
            <w:hideMark/>
          </w:tcPr>
          <w:p w14:paraId="41E5128B" w14:textId="77777777" w:rsidR="0024281A" w:rsidRPr="0024281A" w:rsidRDefault="0024281A" w:rsidP="0024281A">
            <w:pPr>
              <w:rPr>
                <w:ins w:id="1668" w:author="Victor Rouco" w:date="2020-06-22T15:33:00Z"/>
                <w:rFonts w:ascii="Calibri" w:hAnsi="Calibri" w:cs="Calibri"/>
                <w:color w:val="000000"/>
              </w:rPr>
            </w:pPr>
            <w:ins w:id="1669" w:author="Victor Rouco" w:date="2020-06-22T15:33:00Z">
              <w:r w:rsidRPr="0024281A">
                <w:rPr>
                  <w:rFonts w:ascii="Calibri" w:hAnsi="Calibri" w:cs="Calibri"/>
                  <w:color w:val="000000"/>
                </w:rPr>
                <w:t>extra112</w:t>
              </w:r>
            </w:ins>
          </w:p>
        </w:tc>
        <w:tc>
          <w:tcPr>
            <w:tcW w:w="4915" w:type="dxa"/>
            <w:tcBorders>
              <w:top w:val="nil"/>
              <w:left w:val="nil"/>
              <w:bottom w:val="nil"/>
              <w:right w:val="nil"/>
            </w:tcBorders>
            <w:shd w:val="clear" w:color="auto" w:fill="auto"/>
            <w:noWrap/>
            <w:vAlign w:val="bottom"/>
            <w:hideMark/>
          </w:tcPr>
          <w:p w14:paraId="0C0524B5" w14:textId="77777777" w:rsidR="0024281A" w:rsidRPr="0024281A" w:rsidRDefault="0024281A" w:rsidP="0024281A">
            <w:pPr>
              <w:rPr>
                <w:ins w:id="1670" w:author="Victor Rouco" w:date="2020-06-22T15:33:00Z"/>
                <w:rFonts w:ascii="Calibri" w:hAnsi="Calibri" w:cs="Calibri"/>
                <w:color w:val="000000"/>
              </w:rPr>
            </w:pPr>
            <w:ins w:id="1671" w:author="Victor Rouco" w:date="2020-06-22T15:33:00Z">
              <w:r w:rsidRPr="0024281A">
                <w:rPr>
                  <w:rFonts w:ascii="Calibri" w:hAnsi="Calibri" w:cs="Calibri"/>
                  <w:color w:val="000000"/>
                </w:rPr>
                <w:t xml:space="preserve">I </w:t>
              </w:r>
              <w:proofErr w:type="spellStart"/>
              <w:r w:rsidRPr="0024281A">
                <w:rPr>
                  <w:rFonts w:ascii="Calibri" w:hAnsi="Calibri" w:cs="Calibri"/>
                  <w:color w:val="000000"/>
                </w:rPr>
                <w:t>enjoy</w:t>
              </w:r>
              <w:proofErr w:type="spellEnd"/>
              <w:r w:rsidRPr="0024281A">
                <w:rPr>
                  <w:rFonts w:ascii="Calibri" w:hAnsi="Calibri" w:cs="Calibri"/>
                  <w:color w:val="000000"/>
                </w:rPr>
                <w:t xml:space="preserve"> </w:t>
              </w:r>
              <w:proofErr w:type="spellStart"/>
              <w:r w:rsidRPr="0024281A">
                <w:rPr>
                  <w:rFonts w:ascii="Calibri" w:hAnsi="Calibri" w:cs="Calibri"/>
                  <w:color w:val="000000"/>
                </w:rPr>
                <w:t>silence</w:t>
              </w:r>
              <w:proofErr w:type="spellEnd"/>
              <w:r w:rsidRPr="0024281A">
                <w:rPr>
                  <w:rFonts w:ascii="Calibri" w:hAnsi="Calibri" w:cs="Calibri"/>
                  <w:color w:val="000000"/>
                </w:rPr>
                <w:t>.</w:t>
              </w:r>
            </w:ins>
          </w:p>
        </w:tc>
        <w:tc>
          <w:tcPr>
            <w:tcW w:w="2444" w:type="dxa"/>
            <w:tcBorders>
              <w:top w:val="nil"/>
              <w:left w:val="nil"/>
              <w:bottom w:val="nil"/>
              <w:right w:val="nil"/>
            </w:tcBorders>
            <w:shd w:val="clear" w:color="auto" w:fill="auto"/>
            <w:noWrap/>
            <w:vAlign w:val="bottom"/>
            <w:hideMark/>
          </w:tcPr>
          <w:p w14:paraId="3C5DEECC" w14:textId="77777777" w:rsidR="0024281A" w:rsidRPr="0024281A" w:rsidRDefault="0024281A" w:rsidP="0024281A">
            <w:pPr>
              <w:rPr>
                <w:ins w:id="1672" w:author="Victor Rouco" w:date="2020-06-22T15:33:00Z"/>
                <w:rFonts w:ascii="Calibri" w:hAnsi="Calibri" w:cs="Calibri"/>
                <w:color w:val="000000"/>
              </w:rPr>
            </w:pPr>
            <w:proofErr w:type="spellStart"/>
            <w:ins w:id="1673" w:author="Victor Rouco" w:date="2020-06-22T15:33:00Z">
              <w:r w:rsidRPr="0024281A">
                <w:rPr>
                  <w:rFonts w:ascii="Calibri" w:hAnsi="Calibri" w:cs="Calibri"/>
                  <w:color w:val="000000"/>
                </w:rPr>
                <w:t>Wish</w:t>
              </w:r>
              <w:proofErr w:type="spellEnd"/>
              <w:r w:rsidRPr="0024281A">
                <w:rPr>
                  <w:rFonts w:ascii="Calibri" w:hAnsi="Calibri" w:cs="Calibri"/>
                  <w:color w:val="000000"/>
                </w:rPr>
                <w:t xml:space="preserve"> </w:t>
              </w:r>
              <w:proofErr w:type="spellStart"/>
              <w:r w:rsidRPr="0024281A">
                <w:rPr>
                  <w:rFonts w:ascii="Calibri" w:hAnsi="Calibri" w:cs="Calibri"/>
                  <w:color w:val="000000"/>
                </w:rPr>
                <w:t>for</w:t>
              </w:r>
              <w:proofErr w:type="spellEnd"/>
              <w:r w:rsidRPr="0024281A">
                <w:rPr>
                  <w:rFonts w:ascii="Calibri" w:hAnsi="Calibri" w:cs="Calibri"/>
                  <w:color w:val="000000"/>
                </w:rPr>
                <w:t xml:space="preserve"> </w:t>
              </w:r>
              <w:proofErr w:type="spellStart"/>
              <w:r w:rsidRPr="0024281A">
                <w:rPr>
                  <w:rFonts w:ascii="Calibri" w:hAnsi="Calibri" w:cs="Calibri"/>
                  <w:color w:val="000000"/>
                </w:rPr>
                <w:t>affiliation</w:t>
              </w:r>
              <w:proofErr w:type="spellEnd"/>
            </w:ins>
          </w:p>
        </w:tc>
      </w:tr>
      <w:tr w:rsidR="0024281A" w:rsidRPr="0024281A" w14:paraId="481993F5" w14:textId="77777777" w:rsidTr="0024281A">
        <w:trPr>
          <w:trHeight w:val="320"/>
          <w:ins w:id="1674" w:author="Victor Rouco" w:date="2020-06-22T15:33:00Z"/>
        </w:trPr>
        <w:tc>
          <w:tcPr>
            <w:tcW w:w="1300" w:type="dxa"/>
            <w:tcBorders>
              <w:top w:val="nil"/>
              <w:left w:val="nil"/>
              <w:bottom w:val="nil"/>
              <w:right w:val="nil"/>
            </w:tcBorders>
            <w:shd w:val="clear" w:color="auto" w:fill="auto"/>
            <w:noWrap/>
            <w:vAlign w:val="bottom"/>
            <w:hideMark/>
          </w:tcPr>
          <w:p w14:paraId="3D127028" w14:textId="77777777" w:rsidR="0024281A" w:rsidRPr="0024281A" w:rsidRDefault="0024281A" w:rsidP="0024281A">
            <w:pPr>
              <w:rPr>
                <w:ins w:id="1675" w:author="Victor Rouco" w:date="2020-06-22T15:33:00Z"/>
                <w:rFonts w:ascii="Calibri" w:hAnsi="Calibri" w:cs="Calibri"/>
                <w:color w:val="000000"/>
              </w:rPr>
            </w:pPr>
            <w:ins w:id="1676" w:author="Victor Rouco" w:date="2020-06-22T15:33:00Z">
              <w:r w:rsidRPr="0024281A">
                <w:rPr>
                  <w:rFonts w:ascii="Calibri" w:hAnsi="Calibri" w:cs="Calibri"/>
                  <w:color w:val="000000"/>
                </w:rPr>
                <w:t>extra125</w:t>
              </w:r>
            </w:ins>
          </w:p>
        </w:tc>
        <w:tc>
          <w:tcPr>
            <w:tcW w:w="4915" w:type="dxa"/>
            <w:tcBorders>
              <w:top w:val="nil"/>
              <w:left w:val="nil"/>
              <w:bottom w:val="nil"/>
              <w:right w:val="nil"/>
            </w:tcBorders>
            <w:shd w:val="clear" w:color="auto" w:fill="auto"/>
            <w:noWrap/>
            <w:vAlign w:val="bottom"/>
            <w:hideMark/>
          </w:tcPr>
          <w:p w14:paraId="07657C63" w14:textId="77777777" w:rsidR="0024281A" w:rsidRPr="0024281A" w:rsidRDefault="0024281A" w:rsidP="0024281A">
            <w:pPr>
              <w:rPr>
                <w:ins w:id="1677" w:author="Victor Rouco" w:date="2020-06-22T15:33:00Z"/>
                <w:rFonts w:ascii="Calibri" w:hAnsi="Calibri" w:cs="Calibri"/>
                <w:color w:val="000000"/>
                <w:lang w:val="en-US"/>
                <w:rPrChange w:id="1678" w:author="Victor Rouco" w:date="2020-06-22T15:34:00Z">
                  <w:rPr>
                    <w:ins w:id="1679" w:author="Victor Rouco" w:date="2020-06-22T15:33:00Z"/>
                    <w:rFonts w:ascii="Calibri" w:hAnsi="Calibri" w:cs="Calibri"/>
                    <w:color w:val="000000"/>
                  </w:rPr>
                </w:rPrChange>
              </w:rPr>
            </w:pPr>
            <w:ins w:id="1680" w:author="Victor Rouco" w:date="2020-06-22T15:33:00Z">
              <w:r w:rsidRPr="0024281A">
                <w:rPr>
                  <w:rFonts w:ascii="Calibri" w:hAnsi="Calibri" w:cs="Calibri"/>
                  <w:color w:val="000000"/>
                  <w:lang w:val="en-US"/>
                  <w:rPrChange w:id="1681" w:author="Victor Rouco" w:date="2020-06-22T15:34:00Z">
                    <w:rPr>
                      <w:rFonts w:ascii="Calibri" w:hAnsi="Calibri" w:cs="Calibri"/>
                      <w:color w:val="000000"/>
                    </w:rPr>
                  </w:rPrChange>
                </w:rPr>
                <w:t>I feel isolated from other people.</w:t>
              </w:r>
            </w:ins>
          </w:p>
        </w:tc>
        <w:tc>
          <w:tcPr>
            <w:tcW w:w="2444" w:type="dxa"/>
            <w:tcBorders>
              <w:top w:val="nil"/>
              <w:left w:val="nil"/>
              <w:bottom w:val="nil"/>
              <w:right w:val="nil"/>
            </w:tcBorders>
            <w:shd w:val="clear" w:color="auto" w:fill="auto"/>
            <w:noWrap/>
            <w:vAlign w:val="bottom"/>
            <w:hideMark/>
          </w:tcPr>
          <w:p w14:paraId="5B618AE0" w14:textId="77777777" w:rsidR="0024281A" w:rsidRPr="0024281A" w:rsidRDefault="0024281A" w:rsidP="0024281A">
            <w:pPr>
              <w:rPr>
                <w:ins w:id="1682" w:author="Victor Rouco" w:date="2020-06-22T15:33:00Z"/>
                <w:rFonts w:ascii="Calibri" w:hAnsi="Calibri" w:cs="Calibri"/>
                <w:color w:val="000000"/>
              </w:rPr>
            </w:pPr>
            <w:proofErr w:type="spellStart"/>
            <w:ins w:id="1683" w:author="Victor Rouco" w:date="2020-06-22T15:33:00Z">
              <w:r w:rsidRPr="0024281A">
                <w:rPr>
                  <w:rFonts w:ascii="Calibri" w:hAnsi="Calibri" w:cs="Calibri"/>
                  <w:color w:val="000000"/>
                </w:rPr>
                <w:t>Wish</w:t>
              </w:r>
              <w:proofErr w:type="spellEnd"/>
              <w:r w:rsidRPr="0024281A">
                <w:rPr>
                  <w:rFonts w:ascii="Calibri" w:hAnsi="Calibri" w:cs="Calibri"/>
                  <w:color w:val="000000"/>
                </w:rPr>
                <w:t xml:space="preserve"> </w:t>
              </w:r>
              <w:proofErr w:type="spellStart"/>
              <w:r w:rsidRPr="0024281A">
                <w:rPr>
                  <w:rFonts w:ascii="Calibri" w:hAnsi="Calibri" w:cs="Calibri"/>
                  <w:color w:val="000000"/>
                </w:rPr>
                <w:t>for</w:t>
              </w:r>
              <w:proofErr w:type="spellEnd"/>
              <w:r w:rsidRPr="0024281A">
                <w:rPr>
                  <w:rFonts w:ascii="Calibri" w:hAnsi="Calibri" w:cs="Calibri"/>
                  <w:color w:val="000000"/>
                </w:rPr>
                <w:t xml:space="preserve"> </w:t>
              </w:r>
              <w:proofErr w:type="spellStart"/>
              <w:r w:rsidRPr="0024281A">
                <w:rPr>
                  <w:rFonts w:ascii="Calibri" w:hAnsi="Calibri" w:cs="Calibri"/>
                  <w:color w:val="000000"/>
                </w:rPr>
                <w:t>affiliation</w:t>
              </w:r>
              <w:proofErr w:type="spellEnd"/>
            </w:ins>
          </w:p>
        </w:tc>
      </w:tr>
      <w:tr w:rsidR="0024281A" w:rsidRPr="0024281A" w14:paraId="03ED70D1" w14:textId="77777777" w:rsidTr="0024281A">
        <w:trPr>
          <w:trHeight w:val="320"/>
          <w:ins w:id="1684" w:author="Victor Rouco" w:date="2020-06-22T15:33:00Z"/>
        </w:trPr>
        <w:tc>
          <w:tcPr>
            <w:tcW w:w="1300" w:type="dxa"/>
            <w:tcBorders>
              <w:top w:val="nil"/>
              <w:left w:val="nil"/>
              <w:bottom w:val="nil"/>
              <w:right w:val="nil"/>
            </w:tcBorders>
            <w:shd w:val="clear" w:color="auto" w:fill="auto"/>
            <w:noWrap/>
            <w:vAlign w:val="bottom"/>
            <w:hideMark/>
          </w:tcPr>
          <w:p w14:paraId="184DFD04" w14:textId="77777777" w:rsidR="0024281A" w:rsidRPr="0024281A" w:rsidRDefault="0024281A" w:rsidP="0024281A">
            <w:pPr>
              <w:rPr>
                <w:ins w:id="1685" w:author="Victor Rouco" w:date="2020-06-22T15:33:00Z"/>
                <w:rFonts w:ascii="Calibri" w:hAnsi="Calibri" w:cs="Calibri"/>
                <w:color w:val="000000"/>
              </w:rPr>
            </w:pPr>
            <w:ins w:id="1686" w:author="Victor Rouco" w:date="2020-06-22T15:33:00Z">
              <w:r w:rsidRPr="0024281A">
                <w:rPr>
                  <w:rFonts w:ascii="Calibri" w:hAnsi="Calibri" w:cs="Calibri"/>
                  <w:color w:val="000000"/>
                </w:rPr>
                <w:t>extra28</w:t>
              </w:r>
            </w:ins>
          </w:p>
        </w:tc>
        <w:tc>
          <w:tcPr>
            <w:tcW w:w="4915" w:type="dxa"/>
            <w:tcBorders>
              <w:top w:val="nil"/>
              <w:left w:val="nil"/>
              <w:bottom w:val="nil"/>
              <w:right w:val="nil"/>
            </w:tcBorders>
            <w:shd w:val="clear" w:color="auto" w:fill="auto"/>
            <w:noWrap/>
            <w:vAlign w:val="bottom"/>
            <w:hideMark/>
          </w:tcPr>
          <w:p w14:paraId="02F04239" w14:textId="77777777" w:rsidR="0024281A" w:rsidRPr="0024281A" w:rsidRDefault="0024281A" w:rsidP="0024281A">
            <w:pPr>
              <w:rPr>
                <w:ins w:id="1687" w:author="Victor Rouco" w:date="2020-06-22T15:33:00Z"/>
                <w:rFonts w:ascii="Calibri" w:hAnsi="Calibri" w:cs="Calibri"/>
                <w:color w:val="000000"/>
                <w:lang w:val="en-US"/>
                <w:rPrChange w:id="1688" w:author="Victor Rouco" w:date="2020-06-22T15:34:00Z">
                  <w:rPr>
                    <w:ins w:id="1689" w:author="Victor Rouco" w:date="2020-06-22T15:33:00Z"/>
                    <w:rFonts w:ascii="Calibri" w:hAnsi="Calibri" w:cs="Calibri"/>
                    <w:color w:val="000000"/>
                  </w:rPr>
                </w:rPrChange>
              </w:rPr>
            </w:pPr>
            <w:ins w:id="1690" w:author="Victor Rouco" w:date="2020-06-22T15:33:00Z">
              <w:r w:rsidRPr="0024281A">
                <w:rPr>
                  <w:rFonts w:ascii="Calibri" w:hAnsi="Calibri" w:cs="Calibri"/>
                  <w:color w:val="000000"/>
                  <w:lang w:val="en-US"/>
                  <w:rPrChange w:id="1691" w:author="Victor Rouco" w:date="2020-06-22T15:34:00Z">
                    <w:rPr>
                      <w:rFonts w:ascii="Calibri" w:hAnsi="Calibri" w:cs="Calibri"/>
                      <w:color w:val="000000"/>
                    </w:rPr>
                  </w:rPrChange>
                </w:rPr>
                <w:t>I am good at getting people to like me.</w:t>
              </w:r>
            </w:ins>
          </w:p>
        </w:tc>
        <w:tc>
          <w:tcPr>
            <w:tcW w:w="2444" w:type="dxa"/>
            <w:tcBorders>
              <w:top w:val="nil"/>
              <w:left w:val="nil"/>
              <w:bottom w:val="nil"/>
              <w:right w:val="nil"/>
            </w:tcBorders>
            <w:shd w:val="clear" w:color="auto" w:fill="auto"/>
            <w:noWrap/>
            <w:vAlign w:val="bottom"/>
            <w:hideMark/>
          </w:tcPr>
          <w:p w14:paraId="562927EC" w14:textId="77777777" w:rsidR="0024281A" w:rsidRPr="0024281A" w:rsidRDefault="0024281A" w:rsidP="0024281A">
            <w:pPr>
              <w:rPr>
                <w:ins w:id="1692" w:author="Victor Rouco" w:date="2020-06-22T15:33:00Z"/>
                <w:rFonts w:ascii="Calibri" w:hAnsi="Calibri" w:cs="Calibri"/>
                <w:color w:val="000000"/>
              </w:rPr>
            </w:pPr>
            <w:proofErr w:type="spellStart"/>
            <w:ins w:id="1693" w:author="Victor Rouco" w:date="2020-06-22T15:33:00Z">
              <w:r w:rsidRPr="0024281A">
                <w:rPr>
                  <w:rFonts w:ascii="Calibri" w:hAnsi="Calibri" w:cs="Calibri"/>
                  <w:color w:val="000000"/>
                </w:rPr>
                <w:t>Conviviality</w:t>
              </w:r>
              <w:proofErr w:type="spellEnd"/>
            </w:ins>
          </w:p>
        </w:tc>
      </w:tr>
      <w:tr w:rsidR="0024281A" w:rsidRPr="0024281A" w14:paraId="1B8EF425" w14:textId="77777777" w:rsidTr="0024281A">
        <w:trPr>
          <w:trHeight w:val="320"/>
          <w:ins w:id="1694" w:author="Victor Rouco" w:date="2020-06-22T15:33:00Z"/>
        </w:trPr>
        <w:tc>
          <w:tcPr>
            <w:tcW w:w="1300" w:type="dxa"/>
            <w:tcBorders>
              <w:top w:val="nil"/>
              <w:left w:val="nil"/>
              <w:bottom w:val="nil"/>
              <w:right w:val="nil"/>
            </w:tcBorders>
            <w:shd w:val="clear" w:color="auto" w:fill="auto"/>
            <w:noWrap/>
            <w:vAlign w:val="bottom"/>
            <w:hideMark/>
          </w:tcPr>
          <w:p w14:paraId="470DB181" w14:textId="77777777" w:rsidR="0024281A" w:rsidRPr="0024281A" w:rsidRDefault="0024281A" w:rsidP="0024281A">
            <w:pPr>
              <w:rPr>
                <w:ins w:id="1695" w:author="Victor Rouco" w:date="2020-06-22T15:33:00Z"/>
                <w:rFonts w:ascii="Calibri" w:hAnsi="Calibri" w:cs="Calibri"/>
                <w:color w:val="000000"/>
              </w:rPr>
            </w:pPr>
            <w:ins w:id="1696" w:author="Victor Rouco" w:date="2020-06-22T15:33:00Z">
              <w:r w:rsidRPr="0024281A">
                <w:rPr>
                  <w:rFonts w:ascii="Calibri" w:hAnsi="Calibri" w:cs="Calibri"/>
                  <w:color w:val="000000"/>
                </w:rPr>
                <w:t>extra99</w:t>
              </w:r>
            </w:ins>
          </w:p>
        </w:tc>
        <w:tc>
          <w:tcPr>
            <w:tcW w:w="4915" w:type="dxa"/>
            <w:tcBorders>
              <w:top w:val="nil"/>
              <w:left w:val="nil"/>
              <w:bottom w:val="nil"/>
              <w:right w:val="nil"/>
            </w:tcBorders>
            <w:shd w:val="clear" w:color="auto" w:fill="auto"/>
            <w:noWrap/>
            <w:vAlign w:val="bottom"/>
            <w:hideMark/>
          </w:tcPr>
          <w:p w14:paraId="735F88D0" w14:textId="77777777" w:rsidR="0024281A" w:rsidRPr="0024281A" w:rsidRDefault="0024281A" w:rsidP="0024281A">
            <w:pPr>
              <w:rPr>
                <w:ins w:id="1697" w:author="Victor Rouco" w:date="2020-06-22T15:33:00Z"/>
                <w:rFonts w:ascii="Calibri" w:hAnsi="Calibri" w:cs="Calibri"/>
                <w:color w:val="000000"/>
                <w:lang w:val="en-US"/>
                <w:rPrChange w:id="1698" w:author="Victor Rouco" w:date="2020-06-22T15:34:00Z">
                  <w:rPr>
                    <w:ins w:id="1699" w:author="Victor Rouco" w:date="2020-06-22T15:33:00Z"/>
                    <w:rFonts w:ascii="Calibri" w:hAnsi="Calibri" w:cs="Calibri"/>
                    <w:color w:val="000000"/>
                  </w:rPr>
                </w:rPrChange>
              </w:rPr>
            </w:pPr>
            <w:ins w:id="1700" w:author="Victor Rouco" w:date="2020-06-22T15:33:00Z">
              <w:r w:rsidRPr="0024281A">
                <w:rPr>
                  <w:rFonts w:ascii="Calibri" w:hAnsi="Calibri" w:cs="Calibri"/>
                  <w:color w:val="000000"/>
                  <w:lang w:val="en-US"/>
                  <w:rPrChange w:id="1701" w:author="Victor Rouco" w:date="2020-06-22T15:34:00Z">
                    <w:rPr>
                      <w:rFonts w:ascii="Calibri" w:hAnsi="Calibri" w:cs="Calibri"/>
                      <w:color w:val="000000"/>
                    </w:rPr>
                  </w:rPrChange>
                </w:rPr>
                <w:t>I enjoy being part of a group.</w:t>
              </w:r>
            </w:ins>
          </w:p>
        </w:tc>
        <w:tc>
          <w:tcPr>
            <w:tcW w:w="2444" w:type="dxa"/>
            <w:tcBorders>
              <w:top w:val="nil"/>
              <w:left w:val="nil"/>
              <w:bottom w:val="nil"/>
              <w:right w:val="nil"/>
            </w:tcBorders>
            <w:shd w:val="clear" w:color="auto" w:fill="auto"/>
            <w:noWrap/>
            <w:vAlign w:val="bottom"/>
            <w:hideMark/>
          </w:tcPr>
          <w:p w14:paraId="3310836E" w14:textId="77777777" w:rsidR="0024281A" w:rsidRPr="0024281A" w:rsidRDefault="0024281A" w:rsidP="0024281A">
            <w:pPr>
              <w:rPr>
                <w:ins w:id="1702" w:author="Victor Rouco" w:date="2020-06-22T15:33:00Z"/>
                <w:rFonts w:ascii="Calibri" w:hAnsi="Calibri" w:cs="Calibri"/>
                <w:color w:val="000000"/>
              </w:rPr>
            </w:pPr>
            <w:proofErr w:type="spellStart"/>
            <w:ins w:id="1703" w:author="Victor Rouco" w:date="2020-06-22T15:33:00Z">
              <w:r w:rsidRPr="0024281A">
                <w:rPr>
                  <w:rFonts w:ascii="Calibri" w:hAnsi="Calibri" w:cs="Calibri"/>
                  <w:color w:val="000000"/>
                </w:rPr>
                <w:t>Conviviality</w:t>
              </w:r>
              <w:proofErr w:type="spellEnd"/>
            </w:ins>
          </w:p>
        </w:tc>
      </w:tr>
      <w:tr w:rsidR="0024281A" w:rsidRPr="0024281A" w14:paraId="62FC8F39" w14:textId="77777777" w:rsidTr="0024281A">
        <w:trPr>
          <w:trHeight w:val="320"/>
          <w:ins w:id="1704" w:author="Victor Rouco" w:date="2020-06-22T15:33:00Z"/>
        </w:trPr>
        <w:tc>
          <w:tcPr>
            <w:tcW w:w="1300" w:type="dxa"/>
            <w:tcBorders>
              <w:top w:val="nil"/>
              <w:left w:val="nil"/>
              <w:bottom w:val="nil"/>
              <w:right w:val="nil"/>
            </w:tcBorders>
            <w:shd w:val="clear" w:color="auto" w:fill="auto"/>
            <w:noWrap/>
            <w:vAlign w:val="bottom"/>
            <w:hideMark/>
          </w:tcPr>
          <w:p w14:paraId="5638F978" w14:textId="77777777" w:rsidR="0024281A" w:rsidRPr="0024281A" w:rsidRDefault="0024281A" w:rsidP="0024281A">
            <w:pPr>
              <w:rPr>
                <w:ins w:id="1705" w:author="Victor Rouco" w:date="2020-06-22T15:33:00Z"/>
                <w:rFonts w:ascii="Calibri" w:hAnsi="Calibri" w:cs="Calibri"/>
                <w:color w:val="000000"/>
              </w:rPr>
            </w:pPr>
            <w:ins w:id="1706" w:author="Victor Rouco" w:date="2020-06-22T15:33:00Z">
              <w:r w:rsidRPr="0024281A">
                <w:rPr>
                  <w:rFonts w:ascii="Calibri" w:hAnsi="Calibri" w:cs="Calibri"/>
                  <w:color w:val="000000"/>
                </w:rPr>
                <w:t>neuro29</w:t>
              </w:r>
            </w:ins>
          </w:p>
        </w:tc>
        <w:tc>
          <w:tcPr>
            <w:tcW w:w="4915" w:type="dxa"/>
            <w:tcBorders>
              <w:top w:val="nil"/>
              <w:left w:val="nil"/>
              <w:bottom w:val="nil"/>
              <w:right w:val="nil"/>
            </w:tcBorders>
            <w:shd w:val="clear" w:color="auto" w:fill="auto"/>
            <w:noWrap/>
            <w:vAlign w:val="bottom"/>
            <w:hideMark/>
          </w:tcPr>
          <w:p w14:paraId="62C75C1D" w14:textId="77777777" w:rsidR="0024281A" w:rsidRPr="0024281A" w:rsidRDefault="0024281A" w:rsidP="0024281A">
            <w:pPr>
              <w:rPr>
                <w:ins w:id="1707" w:author="Victor Rouco" w:date="2020-06-22T15:33:00Z"/>
                <w:rFonts w:ascii="Calibri" w:hAnsi="Calibri" w:cs="Calibri"/>
                <w:color w:val="000000"/>
                <w:lang w:val="en-US"/>
                <w:rPrChange w:id="1708" w:author="Victor Rouco" w:date="2020-06-22T15:34:00Z">
                  <w:rPr>
                    <w:ins w:id="1709" w:author="Victor Rouco" w:date="2020-06-22T15:33:00Z"/>
                    <w:rFonts w:ascii="Calibri" w:hAnsi="Calibri" w:cs="Calibri"/>
                    <w:color w:val="000000"/>
                  </w:rPr>
                </w:rPrChange>
              </w:rPr>
            </w:pPr>
            <w:ins w:id="1710" w:author="Victor Rouco" w:date="2020-06-22T15:33:00Z">
              <w:r w:rsidRPr="0024281A">
                <w:rPr>
                  <w:rFonts w:ascii="Calibri" w:hAnsi="Calibri" w:cs="Calibri"/>
                  <w:color w:val="000000"/>
                  <w:lang w:val="en-US"/>
                  <w:rPrChange w:id="1711" w:author="Victor Rouco" w:date="2020-06-22T15:34:00Z">
                    <w:rPr>
                      <w:rFonts w:ascii="Calibri" w:hAnsi="Calibri" w:cs="Calibri"/>
                      <w:color w:val="000000"/>
                    </w:rPr>
                  </w:rPrChange>
                </w:rPr>
                <w:t>I am filled with doubts about things.</w:t>
              </w:r>
            </w:ins>
          </w:p>
        </w:tc>
        <w:tc>
          <w:tcPr>
            <w:tcW w:w="2444" w:type="dxa"/>
            <w:tcBorders>
              <w:top w:val="nil"/>
              <w:left w:val="nil"/>
              <w:bottom w:val="nil"/>
              <w:right w:val="nil"/>
            </w:tcBorders>
            <w:shd w:val="clear" w:color="auto" w:fill="auto"/>
            <w:noWrap/>
            <w:vAlign w:val="bottom"/>
            <w:hideMark/>
          </w:tcPr>
          <w:p w14:paraId="1525B77A" w14:textId="77777777" w:rsidR="0024281A" w:rsidRPr="0024281A" w:rsidRDefault="0024281A" w:rsidP="0024281A">
            <w:pPr>
              <w:rPr>
                <w:ins w:id="1712" w:author="Victor Rouco" w:date="2020-06-22T15:33:00Z"/>
                <w:rFonts w:ascii="Calibri" w:hAnsi="Calibri" w:cs="Calibri"/>
                <w:color w:val="000000"/>
              </w:rPr>
            </w:pPr>
            <w:proofErr w:type="spellStart"/>
            <w:ins w:id="1713" w:author="Victor Rouco" w:date="2020-06-22T15:33:00Z">
              <w:r w:rsidRPr="0024281A">
                <w:rPr>
                  <w:rFonts w:ascii="Calibri" w:hAnsi="Calibri" w:cs="Calibri"/>
                  <w:color w:val="000000"/>
                </w:rPr>
                <w:t>Carefreeness</w:t>
              </w:r>
              <w:proofErr w:type="spellEnd"/>
            </w:ins>
          </w:p>
        </w:tc>
      </w:tr>
      <w:tr w:rsidR="0024281A" w:rsidRPr="0024281A" w14:paraId="548FA1B0" w14:textId="77777777" w:rsidTr="0024281A">
        <w:trPr>
          <w:trHeight w:val="320"/>
          <w:ins w:id="1714" w:author="Victor Rouco" w:date="2020-06-22T15:33:00Z"/>
        </w:trPr>
        <w:tc>
          <w:tcPr>
            <w:tcW w:w="1300" w:type="dxa"/>
            <w:tcBorders>
              <w:top w:val="nil"/>
              <w:left w:val="nil"/>
              <w:bottom w:val="nil"/>
              <w:right w:val="nil"/>
            </w:tcBorders>
            <w:shd w:val="clear" w:color="auto" w:fill="auto"/>
            <w:noWrap/>
            <w:vAlign w:val="bottom"/>
            <w:hideMark/>
          </w:tcPr>
          <w:p w14:paraId="0E0F57A0" w14:textId="77777777" w:rsidR="0024281A" w:rsidRPr="0024281A" w:rsidRDefault="0024281A" w:rsidP="0024281A">
            <w:pPr>
              <w:rPr>
                <w:ins w:id="1715" w:author="Victor Rouco" w:date="2020-06-22T15:33:00Z"/>
                <w:rFonts w:ascii="Calibri" w:hAnsi="Calibri" w:cs="Calibri"/>
                <w:color w:val="000000"/>
              </w:rPr>
            </w:pPr>
            <w:ins w:id="1716" w:author="Victor Rouco" w:date="2020-06-22T15:33:00Z">
              <w:r w:rsidRPr="0024281A">
                <w:rPr>
                  <w:rFonts w:ascii="Calibri" w:hAnsi="Calibri" w:cs="Calibri"/>
                  <w:color w:val="000000"/>
                </w:rPr>
                <w:t>neuro121</w:t>
              </w:r>
            </w:ins>
          </w:p>
        </w:tc>
        <w:tc>
          <w:tcPr>
            <w:tcW w:w="4915" w:type="dxa"/>
            <w:tcBorders>
              <w:top w:val="nil"/>
              <w:left w:val="nil"/>
              <w:bottom w:val="nil"/>
              <w:right w:val="nil"/>
            </w:tcBorders>
            <w:shd w:val="clear" w:color="auto" w:fill="auto"/>
            <w:noWrap/>
            <w:vAlign w:val="bottom"/>
            <w:hideMark/>
          </w:tcPr>
          <w:p w14:paraId="7DA14766" w14:textId="77777777" w:rsidR="0024281A" w:rsidRPr="0024281A" w:rsidRDefault="0024281A" w:rsidP="0024281A">
            <w:pPr>
              <w:rPr>
                <w:ins w:id="1717" w:author="Victor Rouco" w:date="2020-06-22T15:33:00Z"/>
                <w:rFonts w:ascii="Calibri" w:hAnsi="Calibri" w:cs="Calibri"/>
                <w:color w:val="000000"/>
              </w:rPr>
            </w:pPr>
            <w:ins w:id="1718" w:author="Victor Rouco" w:date="2020-06-22T15:33:00Z">
              <w:r w:rsidRPr="0024281A">
                <w:rPr>
                  <w:rFonts w:ascii="Calibri" w:hAnsi="Calibri" w:cs="Calibri"/>
                  <w:color w:val="000000"/>
                </w:rPr>
                <w:t xml:space="preserve">I </w:t>
              </w:r>
              <w:proofErr w:type="spellStart"/>
              <w:r w:rsidRPr="0024281A">
                <w:rPr>
                  <w:rFonts w:ascii="Calibri" w:hAnsi="Calibri" w:cs="Calibri"/>
                  <w:color w:val="000000"/>
                </w:rPr>
                <w:t>often</w:t>
              </w:r>
              <w:proofErr w:type="spellEnd"/>
              <w:r w:rsidRPr="0024281A">
                <w:rPr>
                  <w:rFonts w:ascii="Calibri" w:hAnsi="Calibri" w:cs="Calibri"/>
                  <w:color w:val="000000"/>
                </w:rPr>
                <w:t xml:space="preserve"> </w:t>
              </w:r>
              <w:proofErr w:type="spellStart"/>
              <w:r w:rsidRPr="0024281A">
                <w:rPr>
                  <w:rFonts w:ascii="Calibri" w:hAnsi="Calibri" w:cs="Calibri"/>
                  <w:color w:val="000000"/>
                </w:rPr>
                <w:t>feel</w:t>
              </w:r>
              <w:proofErr w:type="spellEnd"/>
              <w:r w:rsidRPr="0024281A">
                <w:rPr>
                  <w:rFonts w:ascii="Calibri" w:hAnsi="Calibri" w:cs="Calibri"/>
                  <w:color w:val="000000"/>
                </w:rPr>
                <w:t xml:space="preserve"> tense.</w:t>
              </w:r>
            </w:ins>
          </w:p>
        </w:tc>
        <w:tc>
          <w:tcPr>
            <w:tcW w:w="2444" w:type="dxa"/>
            <w:tcBorders>
              <w:top w:val="nil"/>
              <w:left w:val="nil"/>
              <w:bottom w:val="nil"/>
              <w:right w:val="nil"/>
            </w:tcBorders>
            <w:shd w:val="clear" w:color="auto" w:fill="auto"/>
            <w:noWrap/>
            <w:vAlign w:val="bottom"/>
            <w:hideMark/>
          </w:tcPr>
          <w:p w14:paraId="2F3D0FB0" w14:textId="77777777" w:rsidR="0024281A" w:rsidRPr="0024281A" w:rsidRDefault="0024281A" w:rsidP="0024281A">
            <w:pPr>
              <w:rPr>
                <w:ins w:id="1719" w:author="Victor Rouco" w:date="2020-06-22T15:33:00Z"/>
                <w:rFonts w:ascii="Calibri" w:hAnsi="Calibri" w:cs="Calibri"/>
                <w:color w:val="000000"/>
              </w:rPr>
            </w:pPr>
            <w:proofErr w:type="spellStart"/>
            <w:ins w:id="1720" w:author="Victor Rouco" w:date="2020-06-22T15:33:00Z">
              <w:r w:rsidRPr="0024281A">
                <w:rPr>
                  <w:rFonts w:ascii="Calibri" w:hAnsi="Calibri" w:cs="Calibri"/>
                  <w:color w:val="000000"/>
                </w:rPr>
                <w:t>Carefreeness</w:t>
              </w:r>
              <w:proofErr w:type="spellEnd"/>
            </w:ins>
          </w:p>
        </w:tc>
      </w:tr>
      <w:tr w:rsidR="0024281A" w:rsidRPr="0024281A" w14:paraId="4787EB8D" w14:textId="77777777" w:rsidTr="0024281A">
        <w:trPr>
          <w:trHeight w:val="320"/>
          <w:ins w:id="1721" w:author="Victor Rouco" w:date="2020-06-22T15:33:00Z"/>
        </w:trPr>
        <w:tc>
          <w:tcPr>
            <w:tcW w:w="1300" w:type="dxa"/>
            <w:tcBorders>
              <w:top w:val="nil"/>
              <w:left w:val="nil"/>
              <w:bottom w:val="nil"/>
              <w:right w:val="nil"/>
            </w:tcBorders>
            <w:shd w:val="clear" w:color="auto" w:fill="auto"/>
            <w:noWrap/>
            <w:vAlign w:val="bottom"/>
            <w:hideMark/>
          </w:tcPr>
          <w:p w14:paraId="253AB31B" w14:textId="77777777" w:rsidR="0024281A" w:rsidRPr="0024281A" w:rsidRDefault="0024281A" w:rsidP="0024281A">
            <w:pPr>
              <w:rPr>
                <w:ins w:id="1722" w:author="Victor Rouco" w:date="2020-06-22T15:33:00Z"/>
                <w:rFonts w:ascii="Calibri" w:hAnsi="Calibri" w:cs="Calibri"/>
                <w:color w:val="000000"/>
              </w:rPr>
            </w:pPr>
            <w:ins w:id="1723" w:author="Victor Rouco" w:date="2020-06-22T15:33:00Z">
              <w:r w:rsidRPr="0024281A">
                <w:rPr>
                  <w:rFonts w:ascii="Calibri" w:hAnsi="Calibri" w:cs="Calibri"/>
                  <w:color w:val="000000"/>
                </w:rPr>
                <w:t>neuro87</w:t>
              </w:r>
            </w:ins>
          </w:p>
        </w:tc>
        <w:tc>
          <w:tcPr>
            <w:tcW w:w="4915" w:type="dxa"/>
            <w:tcBorders>
              <w:top w:val="nil"/>
              <w:left w:val="nil"/>
              <w:bottom w:val="nil"/>
              <w:right w:val="nil"/>
            </w:tcBorders>
            <w:shd w:val="clear" w:color="auto" w:fill="auto"/>
            <w:noWrap/>
            <w:vAlign w:val="bottom"/>
            <w:hideMark/>
          </w:tcPr>
          <w:p w14:paraId="57F5E84D" w14:textId="77777777" w:rsidR="0024281A" w:rsidRPr="0024281A" w:rsidRDefault="0024281A" w:rsidP="0024281A">
            <w:pPr>
              <w:rPr>
                <w:ins w:id="1724" w:author="Victor Rouco" w:date="2020-06-22T15:33:00Z"/>
                <w:rFonts w:ascii="Calibri" w:hAnsi="Calibri" w:cs="Calibri"/>
                <w:color w:val="000000"/>
                <w:lang w:val="en-US"/>
                <w:rPrChange w:id="1725" w:author="Victor Rouco" w:date="2020-06-22T15:34:00Z">
                  <w:rPr>
                    <w:ins w:id="1726" w:author="Victor Rouco" w:date="2020-06-22T15:33:00Z"/>
                    <w:rFonts w:ascii="Calibri" w:hAnsi="Calibri" w:cs="Calibri"/>
                    <w:color w:val="000000"/>
                  </w:rPr>
                </w:rPrChange>
              </w:rPr>
            </w:pPr>
            <w:ins w:id="1727" w:author="Victor Rouco" w:date="2020-06-22T15:33:00Z">
              <w:r w:rsidRPr="0024281A">
                <w:rPr>
                  <w:rFonts w:ascii="Calibri" w:hAnsi="Calibri" w:cs="Calibri"/>
                  <w:color w:val="000000"/>
                  <w:lang w:val="en-US"/>
                  <w:rPrChange w:id="1728" w:author="Victor Rouco" w:date="2020-06-22T15:34:00Z">
                    <w:rPr>
                      <w:rFonts w:ascii="Calibri" w:hAnsi="Calibri" w:cs="Calibri"/>
                      <w:color w:val="000000"/>
                    </w:rPr>
                  </w:rPrChange>
                </w:rPr>
                <w:t>I hardly know where my life is going.</w:t>
              </w:r>
            </w:ins>
          </w:p>
        </w:tc>
        <w:tc>
          <w:tcPr>
            <w:tcW w:w="2444" w:type="dxa"/>
            <w:tcBorders>
              <w:top w:val="nil"/>
              <w:left w:val="nil"/>
              <w:bottom w:val="nil"/>
              <w:right w:val="nil"/>
            </w:tcBorders>
            <w:shd w:val="clear" w:color="auto" w:fill="auto"/>
            <w:noWrap/>
            <w:vAlign w:val="bottom"/>
            <w:hideMark/>
          </w:tcPr>
          <w:p w14:paraId="0FDDB57B" w14:textId="77777777" w:rsidR="0024281A" w:rsidRPr="0024281A" w:rsidRDefault="0024281A" w:rsidP="0024281A">
            <w:pPr>
              <w:rPr>
                <w:ins w:id="1729" w:author="Victor Rouco" w:date="2020-06-22T15:33:00Z"/>
                <w:rFonts w:ascii="Calibri" w:hAnsi="Calibri" w:cs="Calibri"/>
                <w:color w:val="000000"/>
              </w:rPr>
            </w:pPr>
            <w:ins w:id="1730" w:author="Victor Rouco" w:date="2020-06-22T15:33:00Z">
              <w:r w:rsidRPr="0024281A">
                <w:rPr>
                  <w:rFonts w:ascii="Calibri" w:hAnsi="Calibri" w:cs="Calibri"/>
                  <w:color w:val="000000"/>
                </w:rPr>
                <w:t>Drive</w:t>
              </w:r>
            </w:ins>
          </w:p>
        </w:tc>
      </w:tr>
      <w:tr w:rsidR="0024281A" w:rsidRPr="0024281A" w14:paraId="6AA87B7F" w14:textId="77777777" w:rsidTr="0024281A">
        <w:trPr>
          <w:trHeight w:val="320"/>
          <w:ins w:id="1731" w:author="Victor Rouco" w:date="2020-06-22T15:33:00Z"/>
        </w:trPr>
        <w:tc>
          <w:tcPr>
            <w:tcW w:w="1300" w:type="dxa"/>
            <w:tcBorders>
              <w:top w:val="nil"/>
              <w:left w:val="nil"/>
              <w:bottom w:val="nil"/>
              <w:right w:val="nil"/>
            </w:tcBorders>
            <w:shd w:val="clear" w:color="auto" w:fill="auto"/>
            <w:noWrap/>
            <w:vAlign w:val="bottom"/>
            <w:hideMark/>
          </w:tcPr>
          <w:p w14:paraId="44645F15" w14:textId="77777777" w:rsidR="0024281A" w:rsidRPr="0024281A" w:rsidRDefault="0024281A" w:rsidP="0024281A">
            <w:pPr>
              <w:rPr>
                <w:ins w:id="1732" w:author="Victor Rouco" w:date="2020-06-22T15:33:00Z"/>
                <w:rFonts w:ascii="Calibri" w:hAnsi="Calibri" w:cs="Calibri"/>
                <w:color w:val="000000"/>
              </w:rPr>
            </w:pPr>
            <w:ins w:id="1733" w:author="Victor Rouco" w:date="2020-06-22T15:33:00Z">
              <w:r w:rsidRPr="0024281A">
                <w:rPr>
                  <w:rFonts w:ascii="Calibri" w:hAnsi="Calibri" w:cs="Calibri"/>
                  <w:color w:val="000000"/>
                </w:rPr>
                <w:t>neuro117</w:t>
              </w:r>
            </w:ins>
          </w:p>
        </w:tc>
        <w:tc>
          <w:tcPr>
            <w:tcW w:w="4915" w:type="dxa"/>
            <w:tcBorders>
              <w:top w:val="nil"/>
              <w:left w:val="nil"/>
              <w:bottom w:val="nil"/>
              <w:right w:val="nil"/>
            </w:tcBorders>
            <w:shd w:val="clear" w:color="auto" w:fill="auto"/>
            <w:noWrap/>
            <w:vAlign w:val="bottom"/>
            <w:hideMark/>
          </w:tcPr>
          <w:p w14:paraId="59A080D1" w14:textId="77777777" w:rsidR="0024281A" w:rsidRPr="0024281A" w:rsidRDefault="0024281A" w:rsidP="0024281A">
            <w:pPr>
              <w:rPr>
                <w:ins w:id="1734" w:author="Victor Rouco" w:date="2020-06-22T15:33:00Z"/>
                <w:rFonts w:ascii="Calibri" w:hAnsi="Calibri" w:cs="Calibri"/>
                <w:color w:val="000000"/>
                <w:lang w:val="en-US"/>
                <w:rPrChange w:id="1735" w:author="Victor Rouco" w:date="2020-06-22T15:34:00Z">
                  <w:rPr>
                    <w:ins w:id="1736" w:author="Victor Rouco" w:date="2020-06-22T15:33:00Z"/>
                    <w:rFonts w:ascii="Calibri" w:hAnsi="Calibri" w:cs="Calibri"/>
                    <w:color w:val="000000"/>
                  </w:rPr>
                </w:rPrChange>
              </w:rPr>
            </w:pPr>
            <w:ins w:id="1737" w:author="Victor Rouco" w:date="2020-06-22T15:33:00Z">
              <w:r w:rsidRPr="0024281A">
                <w:rPr>
                  <w:rFonts w:ascii="Calibri" w:hAnsi="Calibri" w:cs="Calibri"/>
                  <w:color w:val="000000"/>
                  <w:lang w:val="en-US"/>
                  <w:rPrChange w:id="1738" w:author="Victor Rouco" w:date="2020-06-22T15:34:00Z">
                    <w:rPr>
                      <w:rFonts w:ascii="Calibri" w:hAnsi="Calibri" w:cs="Calibri"/>
                      <w:color w:val="000000"/>
                    </w:rPr>
                  </w:rPrChange>
                </w:rPr>
                <w:t>I never spend more than I can afford.</w:t>
              </w:r>
            </w:ins>
          </w:p>
        </w:tc>
        <w:tc>
          <w:tcPr>
            <w:tcW w:w="2444" w:type="dxa"/>
            <w:tcBorders>
              <w:top w:val="nil"/>
              <w:left w:val="nil"/>
              <w:bottom w:val="nil"/>
              <w:right w:val="nil"/>
            </w:tcBorders>
            <w:shd w:val="clear" w:color="auto" w:fill="auto"/>
            <w:noWrap/>
            <w:vAlign w:val="bottom"/>
            <w:hideMark/>
          </w:tcPr>
          <w:p w14:paraId="7D7ACA1B" w14:textId="77777777" w:rsidR="0024281A" w:rsidRPr="0024281A" w:rsidRDefault="0024281A" w:rsidP="0024281A">
            <w:pPr>
              <w:rPr>
                <w:ins w:id="1739" w:author="Victor Rouco" w:date="2020-06-22T15:33:00Z"/>
                <w:rFonts w:ascii="Calibri" w:hAnsi="Calibri" w:cs="Calibri"/>
                <w:color w:val="000000"/>
              </w:rPr>
            </w:pPr>
            <w:ins w:id="1740" w:author="Victor Rouco" w:date="2020-06-22T15:33:00Z">
              <w:r w:rsidRPr="0024281A">
                <w:rPr>
                  <w:rFonts w:ascii="Calibri" w:hAnsi="Calibri" w:cs="Calibri"/>
                  <w:color w:val="000000"/>
                </w:rPr>
                <w:t>Drive</w:t>
              </w:r>
            </w:ins>
          </w:p>
        </w:tc>
      </w:tr>
      <w:tr w:rsidR="0024281A" w:rsidRPr="0024281A" w14:paraId="2E5D12C5" w14:textId="77777777" w:rsidTr="0024281A">
        <w:trPr>
          <w:trHeight w:val="320"/>
          <w:ins w:id="1741" w:author="Victor Rouco" w:date="2020-06-22T15:33:00Z"/>
        </w:trPr>
        <w:tc>
          <w:tcPr>
            <w:tcW w:w="1300" w:type="dxa"/>
            <w:tcBorders>
              <w:top w:val="nil"/>
              <w:left w:val="nil"/>
              <w:bottom w:val="nil"/>
              <w:right w:val="nil"/>
            </w:tcBorders>
            <w:shd w:val="clear" w:color="auto" w:fill="auto"/>
            <w:noWrap/>
            <w:vAlign w:val="bottom"/>
            <w:hideMark/>
          </w:tcPr>
          <w:p w14:paraId="5C96A38E" w14:textId="77777777" w:rsidR="0024281A" w:rsidRPr="0024281A" w:rsidRDefault="0024281A" w:rsidP="0024281A">
            <w:pPr>
              <w:rPr>
                <w:ins w:id="1742" w:author="Victor Rouco" w:date="2020-06-22T15:33:00Z"/>
                <w:rFonts w:ascii="Calibri" w:hAnsi="Calibri" w:cs="Calibri"/>
                <w:color w:val="000000"/>
              </w:rPr>
            </w:pPr>
            <w:ins w:id="1743" w:author="Victor Rouco" w:date="2020-06-22T15:33:00Z">
              <w:r w:rsidRPr="0024281A">
                <w:rPr>
                  <w:rFonts w:ascii="Calibri" w:hAnsi="Calibri" w:cs="Calibri"/>
                  <w:color w:val="000000"/>
                </w:rPr>
                <w:t>neuro116</w:t>
              </w:r>
            </w:ins>
          </w:p>
        </w:tc>
        <w:tc>
          <w:tcPr>
            <w:tcW w:w="4915" w:type="dxa"/>
            <w:tcBorders>
              <w:top w:val="nil"/>
              <w:left w:val="nil"/>
              <w:bottom w:val="nil"/>
              <w:right w:val="nil"/>
            </w:tcBorders>
            <w:shd w:val="clear" w:color="auto" w:fill="auto"/>
            <w:noWrap/>
            <w:vAlign w:val="bottom"/>
            <w:hideMark/>
          </w:tcPr>
          <w:p w14:paraId="1A0D786C" w14:textId="77777777" w:rsidR="0024281A" w:rsidRPr="0024281A" w:rsidRDefault="0024281A" w:rsidP="0024281A">
            <w:pPr>
              <w:rPr>
                <w:ins w:id="1744" w:author="Victor Rouco" w:date="2020-06-22T15:33:00Z"/>
                <w:rFonts w:ascii="Calibri" w:hAnsi="Calibri" w:cs="Calibri"/>
                <w:color w:val="000000"/>
                <w:lang w:val="en-US"/>
                <w:rPrChange w:id="1745" w:author="Victor Rouco" w:date="2020-06-22T15:34:00Z">
                  <w:rPr>
                    <w:ins w:id="1746" w:author="Victor Rouco" w:date="2020-06-22T15:33:00Z"/>
                    <w:rFonts w:ascii="Calibri" w:hAnsi="Calibri" w:cs="Calibri"/>
                    <w:color w:val="000000"/>
                  </w:rPr>
                </w:rPrChange>
              </w:rPr>
            </w:pPr>
            <w:ins w:id="1747" w:author="Victor Rouco" w:date="2020-06-22T15:33:00Z">
              <w:r w:rsidRPr="0024281A">
                <w:rPr>
                  <w:rFonts w:ascii="Calibri" w:hAnsi="Calibri" w:cs="Calibri"/>
                  <w:color w:val="000000"/>
                  <w:lang w:val="en-US"/>
                  <w:rPrChange w:id="1748" w:author="Victor Rouco" w:date="2020-06-22T15:34:00Z">
                    <w:rPr>
                      <w:rFonts w:ascii="Calibri" w:hAnsi="Calibri" w:cs="Calibri"/>
                      <w:color w:val="000000"/>
                    </w:rPr>
                  </w:rPrChange>
                </w:rPr>
                <w:t>I need the approval of others.</w:t>
              </w:r>
            </w:ins>
          </w:p>
        </w:tc>
        <w:tc>
          <w:tcPr>
            <w:tcW w:w="2444" w:type="dxa"/>
            <w:tcBorders>
              <w:top w:val="nil"/>
              <w:left w:val="nil"/>
              <w:bottom w:val="nil"/>
              <w:right w:val="nil"/>
            </w:tcBorders>
            <w:shd w:val="clear" w:color="auto" w:fill="auto"/>
            <w:noWrap/>
            <w:vAlign w:val="bottom"/>
            <w:hideMark/>
          </w:tcPr>
          <w:p w14:paraId="11D1880D" w14:textId="77777777" w:rsidR="0024281A" w:rsidRPr="0024281A" w:rsidRDefault="0024281A" w:rsidP="0024281A">
            <w:pPr>
              <w:rPr>
                <w:ins w:id="1749" w:author="Victor Rouco" w:date="2020-06-22T15:33:00Z"/>
                <w:rFonts w:ascii="Calibri" w:hAnsi="Calibri" w:cs="Calibri"/>
                <w:color w:val="000000"/>
              </w:rPr>
            </w:pPr>
            <w:proofErr w:type="spellStart"/>
            <w:ins w:id="1750" w:author="Victor Rouco" w:date="2020-06-22T15:33:00Z">
              <w:r w:rsidRPr="0024281A">
                <w:rPr>
                  <w:rFonts w:ascii="Calibri" w:hAnsi="Calibri" w:cs="Calibri"/>
                  <w:color w:val="000000"/>
                </w:rPr>
                <w:t>Self-attention</w:t>
              </w:r>
              <w:proofErr w:type="spellEnd"/>
            </w:ins>
          </w:p>
        </w:tc>
      </w:tr>
      <w:tr w:rsidR="0024281A" w:rsidRPr="0024281A" w14:paraId="2736BCD8" w14:textId="77777777" w:rsidTr="0024281A">
        <w:trPr>
          <w:trHeight w:val="320"/>
          <w:ins w:id="1751" w:author="Victor Rouco" w:date="2020-06-22T15:33:00Z"/>
        </w:trPr>
        <w:tc>
          <w:tcPr>
            <w:tcW w:w="1300" w:type="dxa"/>
            <w:tcBorders>
              <w:top w:val="nil"/>
              <w:left w:val="nil"/>
              <w:bottom w:val="nil"/>
              <w:right w:val="nil"/>
            </w:tcBorders>
            <w:shd w:val="clear" w:color="auto" w:fill="auto"/>
            <w:noWrap/>
            <w:vAlign w:val="bottom"/>
            <w:hideMark/>
          </w:tcPr>
          <w:p w14:paraId="43A5E44F" w14:textId="77777777" w:rsidR="0024281A" w:rsidRPr="0024281A" w:rsidRDefault="0024281A" w:rsidP="0024281A">
            <w:pPr>
              <w:rPr>
                <w:ins w:id="1752" w:author="Victor Rouco" w:date="2020-06-22T15:33:00Z"/>
                <w:rFonts w:ascii="Calibri" w:hAnsi="Calibri" w:cs="Calibri"/>
                <w:color w:val="000000"/>
              </w:rPr>
            </w:pPr>
            <w:ins w:id="1753" w:author="Victor Rouco" w:date="2020-06-22T15:33:00Z">
              <w:r w:rsidRPr="0024281A">
                <w:rPr>
                  <w:rFonts w:ascii="Calibri" w:hAnsi="Calibri" w:cs="Calibri"/>
                  <w:color w:val="000000"/>
                </w:rPr>
                <w:t>neuro32</w:t>
              </w:r>
            </w:ins>
          </w:p>
        </w:tc>
        <w:tc>
          <w:tcPr>
            <w:tcW w:w="4915" w:type="dxa"/>
            <w:tcBorders>
              <w:top w:val="nil"/>
              <w:left w:val="nil"/>
              <w:bottom w:val="nil"/>
              <w:right w:val="nil"/>
            </w:tcBorders>
            <w:shd w:val="clear" w:color="auto" w:fill="auto"/>
            <w:noWrap/>
            <w:vAlign w:val="bottom"/>
            <w:hideMark/>
          </w:tcPr>
          <w:p w14:paraId="4E34953F" w14:textId="77777777" w:rsidR="0024281A" w:rsidRPr="0024281A" w:rsidRDefault="0024281A" w:rsidP="0024281A">
            <w:pPr>
              <w:rPr>
                <w:ins w:id="1754" w:author="Victor Rouco" w:date="2020-06-22T15:33:00Z"/>
                <w:rFonts w:ascii="Calibri" w:hAnsi="Calibri" w:cs="Calibri"/>
                <w:color w:val="000000"/>
                <w:lang w:val="en-US"/>
                <w:rPrChange w:id="1755" w:author="Victor Rouco" w:date="2020-06-22T15:34:00Z">
                  <w:rPr>
                    <w:ins w:id="1756" w:author="Victor Rouco" w:date="2020-06-22T15:33:00Z"/>
                    <w:rFonts w:ascii="Calibri" w:hAnsi="Calibri" w:cs="Calibri"/>
                    <w:color w:val="000000"/>
                  </w:rPr>
                </w:rPrChange>
              </w:rPr>
            </w:pPr>
            <w:ins w:id="1757" w:author="Victor Rouco" w:date="2020-06-22T15:33:00Z">
              <w:r w:rsidRPr="0024281A">
                <w:rPr>
                  <w:rFonts w:ascii="Calibri" w:hAnsi="Calibri" w:cs="Calibri"/>
                  <w:color w:val="000000"/>
                  <w:lang w:val="en-US"/>
                  <w:rPrChange w:id="1758" w:author="Victor Rouco" w:date="2020-06-22T15:34:00Z">
                    <w:rPr>
                      <w:rFonts w:ascii="Calibri" w:hAnsi="Calibri" w:cs="Calibri"/>
                      <w:color w:val="000000"/>
                    </w:rPr>
                  </w:rPrChange>
                </w:rPr>
                <w:t>I am preoccupied with myself.</w:t>
              </w:r>
            </w:ins>
          </w:p>
        </w:tc>
        <w:tc>
          <w:tcPr>
            <w:tcW w:w="2444" w:type="dxa"/>
            <w:tcBorders>
              <w:top w:val="nil"/>
              <w:left w:val="nil"/>
              <w:bottom w:val="nil"/>
              <w:right w:val="nil"/>
            </w:tcBorders>
            <w:shd w:val="clear" w:color="auto" w:fill="auto"/>
            <w:noWrap/>
            <w:vAlign w:val="bottom"/>
            <w:hideMark/>
          </w:tcPr>
          <w:p w14:paraId="524E76F7" w14:textId="77777777" w:rsidR="0024281A" w:rsidRPr="0024281A" w:rsidRDefault="0024281A" w:rsidP="0024281A">
            <w:pPr>
              <w:rPr>
                <w:ins w:id="1759" w:author="Victor Rouco" w:date="2020-06-22T15:33:00Z"/>
                <w:rFonts w:ascii="Calibri" w:hAnsi="Calibri" w:cs="Calibri"/>
                <w:color w:val="000000"/>
              </w:rPr>
            </w:pPr>
            <w:proofErr w:type="spellStart"/>
            <w:ins w:id="1760" w:author="Victor Rouco" w:date="2020-06-22T15:33:00Z">
              <w:r w:rsidRPr="0024281A">
                <w:rPr>
                  <w:rFonts w:ascii="Calibri" w:hAnsi="Calibri" w:cs="Calibri"/>
                  <w:color w:val="000000"/>
                </w:rPr>
                <w:t>Self-attention</w:t>
              </w:r>
              <w:proofErr w:type="spellEnd"/>
            </w:ins>
          </w:p>
        </w:tc>
      </w:tr>
      <w:tr w:rsidR="0024281A" w:rsidRPr="0024281A" w14:paraId="056F3BE9" w14:textId="77777777" w:rsidTr="0024281A">
        <w:trPr>
          <w:trHeight w:val="320"/>
          <w:ins w:id="1761" w:author="Victor Rouco" w:date="2020-06-22T15:33:00Z"/>
        </w:trPr>
        <w:tc>
          <w:tcPr>
            <w:tcW w:w="1300" w:type="dxa"/>
            <w:tcBorders>
              <w:top w:val="nil"/>
              <w:left w:val="nil"/>
              <w:bottom w:val="nil"/>
              <w:right w:val="nil"/>
            </w:tcBorders>
            <w:shd w:val="clear" w:color="auto" w:fill="auto"/>
            <w:noWrap/>
            <w:vAlign w:val="bottom"/>
            <w:hideMark/>
          </w:tcPr>
          <w:p w14:paraId="79F77F82" w14:textId="77777777" w:rsidR="0024281A" w:rsidRPr="0024281A" w:rsidRDefault="0024281A" w:rsidP="0024281A">
            <w:pPr>
              <w:rPr>
                <w:ins w:id="1762" w:author="Victor Rouco" w:date="2020-06-22T15:33:00Z"/>
                <w:rFonts w:ascii="Calibri" w:hAnsi="Calibri" w:cs="Calibri"/>
                <w:color w:val="000000"/>
              </w:rPr>
            </w:pPr>
            <w:ins w:id="1763" w:author="Victor Rouco" w:date="2020-06-22T15:33:00Z">
              <w:r w:rsidRPr="0024281A">
                <w:rPr>
                  <w:rFonts w:ascii="Calibri" w:hAnsi="Calibri" w:cs="Calibri"/>
                  <w:color w:val="000000"/>
                </w:rPr>
                <w:t>neuro81</w:t>
              </w:r>
            </w:ins>
          </w:p>
        </w:tc>
        <w:tc>
          <w:tcPr>
            <w:tcW w:w="4915" w:type="dxa"/>
            <w:tcBorders>
              <w:top w:val="nil"/>
              <w:left w:val="nil"/>
              <w:bottom w:val="nil"/>
              <w:right w:val="nil"/>
            </w:tcBorders>
            <w:shd w:val="clear" w:color="auto" w:fill="auto"/>
            <w:noWrap/>
            <w:vAlign w:val="bottom"/>
            <w:hideMark/>
          </w:tcPr>
          <w:p w14:paraId="26E3A4A6" w14:textId="77777777" w:rsidR="0024281A" w:rsidRPr="0024281A" w:rsidRDefault="0024281A" w:rsidP="0024281A">
            <w:pPr>
              <w:rPr>
                <w:ins w:id="1764" w:author="Victor Rouco" w:date="2020-06-22T15:33:00Z"/>
                <w:rFonts w:ascii="Calibri" w:hAnsi="Calibri" w:cs="Calibri"/>
                <w:color w:val="000000"/>
                <w:lang w:val="en-US"/>
                <w:rPrChange w:id="1765" w:author="Victor Rouco" w:date="2020-06-22T15:34:00Z">
                  <w:rPr>
                    <w:ins w:id="1766" w:author="Victor Rouco" w:date="2020-06-22T15:33:00Z"/>
                    <w:rFonts w:ascii="Calibri" w:hAnsi="Calibri" w:cs="Calibri"/>
                    <w:color w:val="000000"/>
                  </w:rPr>
                </w:rPrChange>
              </w:rPr>
            </w:pPr>
            <w:ins w:id="1767" w:author="Victor Rouco" w:date="2020-06-22T15:33:00Z">
              <w:r w:rsidRPr="0024281A">
                <w:rPr>
                  <w:rFonts w:ascii="Calibri" w:hAnsi="Calibri" w:cs="Calibri"/>
                  <w:color w:val="000000"/>
                  <w:lang w:val="en-US"/>
                  <w:rPrChange w:id="1768" w:author="Victor Rouco" w:date="2020-06-22T15:34:00Z">
                    <w:rPr>
                      <w:rFonts w:ascii="Calibri" w:hAnsi="Calibri" w:cs="Calibri"/>
                      <w:color w:val="000000"/>
                    </w:rPr>
                  </w:rPrChange>
                </w:rPr>
                <w:t>I get overwhelmed by emotions.</w:t>
              </w:r>
            </w:ins>
          </w:p>
        </w:tc>
        <w:tc>
          <w:tcPr>
            <w:tcW w:w="2444" w:type="dxa"/>
            <w:tcBorders>
              <w:top w:val="nil"/>
              <w:left w:val="nil"/>
              <w:bottom w:val="nil"/>
              <w:right w:val="nil"/>
            </w:tcBorders>
            <w:shd w:val="clear" w:color="auto" w:fill="auto"/>
            <w:noWrap/>
            <w:vAlign w:val="bottom"/>
            <w:hideMark/>
          </w:tcPr>
          <w:p w14:paraId="0630490D" w14:textId="77777777" w:rsidR="0024281A" w:rsidRPr="0024281A" w:rsidRDefault="0024281A" w:rsidP="0024281A">
            <w:pPr>
              <w:rPr>
                <w:ins w:id="1769" w:author="Victor Rouco" w:date="2020-06-22T15:33:00Z"/>
                <w:rFonts w:ascii="Calibri" w:hAnsi="Calibri" w:cs="Calibri"/>
                <w:color w:val="000000"/>
              </w:rPr>
            </w:pPr>
            <w:proofErr w:type="spellStart"/>
            <w:ins w:id="1770" w:author="Victor Rouco" w:date="2020-06-22T15:33:00Z">
              <w:r w:rsidRPr="0024281A">
                <w:rPr>
                  <w:rFonts w:ascii="Calibri" w:hAnsi="Calibri" w:cs="Calibri"/>
                  <w:color w:val="000000"/>
                </w:rPr>
                <w:t>Emotional</w:t>
              </w:r>
              <w:proofErr w:type="spellEnd"/>
              <w:r w:rsidRPr="0024281A">
                <w:rPr>
                  <w:rFonts w:ascii="Calibri" w:hAnsi="Calibri" w:cs="Calibri"/>
                  <w:color w:val="000000"/>
                </w:rPr>
                <w:t xml:space="preserve"> </w:t>
              </w:r>
              <w:proofErr w:type="spellStart"/>
              <w:r w:rsidRPr="0024281A">
                <w:rPr>
                  <w:rFonts w:ascii="Calibri" w:hAnsi="Calibri" w:cs="Calibri"/>
                  <w:color w:val="000000"/>
                </w:rPr>
                <w:t>robustness</w:t>
              </w:r>
              <w:proofErr w:type="spellEnd"/>
            </w:ins>
          </w:p>
        </w:tc>
      </w:tr>
      <w:tr w:rsidR="0024281A" w:rsidRPr="0024281A" w14:paraId="5873B3B2" w14:textId="77777777" w:rsidTr="0024281A">
        <w:trPr>
          <w:trHeight w:val="320"/>
          <w:ins w:id="1771" w:author="Victor Rouco" w:date="2020-06-22T15:33:00Z"/>
        </w:trPr>
        <w:tc>
          <w:tcPr>
            <w:tcW w:w="1300" w:type="dxa"/>
            <w:tcBorders>
              <w:top w:val="nil"/>
              <w:left w:val="nil"/>
              <w:bottom w:val="nil"/>
              <w:right w:val="nil"/>
            </w:tcBorders>
            <w:shd w:val="clear" w:color="auto" w:fill="auto"/>
            <w:noWrap/>
            <w:vAlign w:val="bottom"/>
            <w:hideMark/>
          </w:tcPr>
          <w:p w14:paraId="175A185D" w14:textId="77777777" w:rsidR="0024281A" w:rsidRPr="0024281A" w:rsidRDefault="0024281A" w:rsidP="0024281A">
            <w:pPr>
              <w:rPr>
                <w:ins w:id="1772" w:author="Victor Rouco" w:date="2020-06-22T15:33:00Z"/>
                <w:rFonts w:ascii="Calibri" w:hAnsi="Calibri" w:cs="Calibri"/>
                <w:color w:val="000000"/>
              </w:rPr>
            </w:pPr>
            <w:ins w:id="1773" w:author="Victor Rouco" w:date="2020-06-22T15:33:00Z">
              <w:r w:rsidRPr="0024281A">
                <w:rPr>
                  <w:rFonts w:ascii="Calibri" w:hAnsi="Calibri" w:cs="Calibri"/>
                  <w:color w:val="000000"/>
                </w:rPr>
                <w:t>neuro114</w:t>
              </w:r>
            </w:ins>
          </w:p>
        </w:tc>
        <w:tc>
          <w:tcPr>
            <w:tcW w:w="4915" w:type="dxa"/>
            <w:tcBorders>
              <w:top w:val="nil"/>
              <w:left w:val="nil"/>
              <w:bottom w:val="nil"/>
              <w:right w:val="nil"/>
            </w:tcBorders>
            <w:shd w:val="clear" w:color="auto" w:fill="auto"/>
            <w:noWrap/>
            <w:vAlign w:val="bottom"/>
            <w:hideMark/>
          </w:tcPr>
          <w:p w14:paraId="76655C88" w14:textId="77777777" w:rsidR="0024281A" w:rsidRPr="0024281A" w:rsidRDefault="0024281A" w:rsidP="0024281A">
            <w:pPr>
              <w:rPr>
                <w:ins w:id="1774" w:author="Victor Rouco" w:date="2020-06-22T15:33:00Z"/>
                <w:rFonts w:ascii="Calibri" w:hAnsi="Calibri" w:cs="Calibri"/>
                <w:color w:val="000000"/>
              </w:rPr>
            </w:pPr>
            <w:ins w:id="1775" w:author="Victor Rouco" w:date="2020-06-22T15:33:00Z">
              <w:r w:rsidRPr="0024281A">
                <w:rPr>
                  <w:rFonts w:ascii="Calibri" w:hAnsi="Calibri" w:cs="Calibri"/>
                  <w:color w:val="000000"/>
                </w:rPr>
                <w:t xml:space="preserve">I </w:t>
              </w:r>
              <w:proofErr w:type="spellStart"/>
              <w:r w:rsidRPr="0024281A">
                <w:rPr>
                  <w:rFonts w:ascii="Calibri" w:hAnsi="Calibri" w:cs="Calibri"/>
                  <w:color w:val="000000"/>
                </w:rPr>
                <w:t>need</w:t>
              </w:r>
              <w:proofErr w:type="spellEnd"/>
              <w:r w:rsidRPr="0024281A">
                <w:rPr>
                  <w:rFonts w:ascii="Calibri" w:hAnsi="Calibri" w:cs="Calibri"/>
                  <w:color w:val="000000"/>
                </w:rPr>
                <w:t xml:space="preserve"> </w:t>
              </w:r>
              <w:proofErr w:type="spellStart"/>
              <w:r w:rsidRPr="0024281A">
                <w:rPr>
                  <w:rFonts w:ascii="Calibri" w:hAnsi="Calibri" w:cs="Calibri"/>
                  <w:color w:val="000000"/>
                </w:rPr>
                <w:t>protection</w:t>
              </w:r>
              <w:proofErr w:type="spellEnd"/>
              <w:r w:rsidRPr="0024281A">
                <w:rPr>
                  <w:rFonts w:ascii="Calibri" w:hAnsi="Calibri" w:cs="Calibri"/>
                  <w:color w:val="000000"/>
                </w:rPr>
                <w:t>.</w:t>
              </w:r>
            </w:ins>
          </w:p>
        </w:tc>
        <w:tc>
          <w:tcPr>
            <w:tcW w:w="2444" w:type="dxa"/>
            <w:tcBorders>
              <w:top w:val="nil"/>
              <w:left w:val="nil"/>
              <w:bottom w:val="nil"/>
              <w:right w:val="nil"/>
            </w:tcBorders>
            <w:shd w:val="clear" w:color="auto" w:fill="auto"/>
            <w:noWrap/>
            <w:vAlign w:val="bottom"/>
            <w:hideMark/>
          </w:tcPr>
          <w:p w14:paraId="299BC8D1" w14:textId="77777777" w:rsidR="0024281A" w:rsidRPr="0024281A" w:rsidRDefault="0024281A" w:rsidP="0024281A">
            <w:pPr>
              <w:rPr>
                <w:ins w:id="1776" w:author="Victor Rouco" w:date="2020-06-22T15:33:00Z"/>
                <w:rFonts w:ascii="Calibri" w:hAnsi="Calibri" w:cs="Calibri"/>
                <w:color w:val="000000"/>
              </w:rPr>
            </w:pPr>
            <w:proofErr w:type="spellStart"/>
            <w:ins w:id="1777" w:author="Victor Rouco" w:date="2020-06-22T15:33:00Z">
              <w:r w:rsidRPr="0024281A">
                <w:rPr>
                  <w:rFonts w:ascii="Calibri" w:hAnsi="Calibri" w:cs="Calibri"/>
                  <w:color w:val="000000"/>
                </w:rPr>
                <w:t>Emotional</w:t>
              </w:r>
              <w:proofErr w:type="spellEnd"/>
              <w:r w:rsidRPr="0024281A">
                <w:rPr>
                  <w:rFonts w:ascii="Calibri" w:hAnsi="Calibri" w:cs="Calibri"/>
                  <w:color w:val="000000"/>
                </w:rPr>
                <w:t xml:space="preserve"> </w:t>
              </w:r>
              <w:proofErr w:type="spellStart"/>
              <w:r w:rsidRPr="0024281A">
                <w:rPr>
                  <w:rFonts w:ascii="Calibri" w:hAnsi="Calibri" w:cs="Calibri"/>
                  <w:color w:val="000000"/>
                </w:rPr>
                <w:t>robustness</w:t>
              </w:r>
              <w:proofErr w:type="spellEnd"/>
            </w:ins>
          </w:p>
        </w:tc>
      </w:tr>
      <w:tr w:rsidR="0024281A" w:rsidRPr="0024281A" w14:paraId="16AFFBC9" w14:textId="77777777" w:rsidTr="0024281A">
        <w:trPr>
          <w:trHeight w:val="320"/>
          <w:ins w:id="1778" w:author="Victor Rouco" w:date="2020-06-22T15:33:00Z"/>
        </w:trPr>
        <w:tc>
          <w:tcPr>
            <w:tcW w:w="1300" w:type="dxa"/>
            <w:tcBorders>
              <w:top w:val="nil"/>
              <w:left w:val="nil"/>
              <w:bottom w:val="nil"/>
              <w:right w:val="nil"/>
            </w:tcBorders>
            <w:shd w:val="clear" w:color="auto" w:fill="auto"/>
            <w:noWrap/>
            <w:vAlign w:val="bottom"/>
            <w:hideMark/>
          </w:tcPr>
          <w:p w14:paraId="69C18F39" w14:textId="77777777" w:rsidR="0024281A" w:rsidRPr="0024281A" w:rsidRDefault="0024281A" w:rsidP="0024281A">
            <w:pPr>
              <w:rPr>
                <w:ins w:id="1779" w:author="Victor Rouco" w:date="2020-06-22T15:33:00Z"/>
                <w:rFonts w:ascii="Calibri" w:hAnsi="Calibri" w:cs="Calibri"/>
                <w:color w:val="000000"/>
              </w:rPr>
            </w:pPr>
            <w:ins w:id="1780" w:author="Victor Rouco" w:date="2020-06-22T15:33:00Z">
              <w:r w:rsidRPr="0024281A">
                <w:rPr>
                  <w:rFonts w:ascii="Calibri" w:hAnsi="Calibri" w:cs="Calibri"/>
                  <w:color w:val="000000"/>
                </w:rPr>
                <w:t>open93</w:t>
              </w:r>
            </w:ins>
          </w:p>
        </w:tc>
        <w:tc>
          <w:tcPr>
            <w:tcW w:w="4915" w:type="dxa"/>
            <w:tcBorders>
              <w:top w:val="nil"/>
              <w:left w:val="nil"/>
              <w:bottom w:val="nil"/>
              <w:right w:val="nil"/>
            </w:tcBorders>
            <w:shd w:val="clear" w:color="auto" w:fill="auto"/>
            <w:noWrap/>
            <w:vAlign w:val="bottom"/>
            <w:hideMark/>
          </w:tcPr>
          <w:p w14:paraId="41A07C90" w14:textId="77777777" w:rsidR="0024281A" w:rsidRPr="0024281A" w:rsidRDefault="0024281A" w:rsidP="0024281A">
            <w:pPr>
              <w:rPr>
                <w:ins w:id="1781" w:author="Victor Rouco" w:date="2020-06-22T15:33:00Z"/>
                <w:rFonts w:ascii="Calibri" w:hAnsi="Calibri" w:cs="Calibri"/>
                <w:color w:val="000000"/>
                <w:lang w:val="en-US"/>
                <w:rPrChange w:id="1782" w:author="Victor Rouco" w:date="2020-06-22T15:34:00Z">
                  <w:rPr>
                    <w:ins w:id="1783" w:author="Victor Rouco" w:date="2020-06-22T15:33:00Z"/>
                    <w:rFonts w:ascii="Calibri" w:hAnsi="Calibri" w:cs="Calibri"/>
                    <w:color w:val="000000"/>
                  </w:rPr>
                </w:rPrChange>
              </w:rPr>
            </w:pPr>
            <w:ins w:id="1784" w:author="Victor Rouco" w:date="2020-06-22T15:33:00Z">
              <w:r w:rsidRPr="0024281A">
                <w:rPr>
                  <w:rFonts w:ascii="Calibri" w:hAnsi="Calibri" w:cs="Calibri"/>
                  <w:color w:val="000000"/>
                  <w:lang w:val="en-US"/>
                  <w:rPrChange w:id="1785" w:author="Victor Rouco" w:date="2020-06-22T15:34:00Z">
                    <w:rPr>
                      <w:rFonts w:ascii="Calibri" w:hAnsi="Calibri" w:cs="Calibri"/>
                      <w:color w:val="000000"/>
                    </w:rPr>
                  </w:rPrChange>
                </w:rPr>
                <w:t>I like to speculate about things.</w:t>
              </w:r>
            </w:ins>
          </w:p>
        </w:tc>
        <w:tc>
          <w:tcPr>
            <w:tcW w:w="2444" w:type="dxa"/>
            <w:tcBorders>
              <w:top w:val="nil"/>
              <w:left w:val="nil"/>
              <w:bottom w:val="nil"/>
              <w:right w:val="nil"/>
            </w:tcBorders>
            <w:shd w:val="clear" w:color="auto" w:fill="auto"/>
            <w:noWrap/>
            <w:vAlign w:val="bottom"/>
            <w:hideMark/>
          </w:tcPr>
          <w:p w14:paraId="44D767A5" w14:textId="77777777" w:rsidR="0024281A" w:rsidRPr="0024281A" w:rsidRDefault="0024281A" w:rsidP="0024281A">
            <w:pPr>
              <w:rPr>
                <w:ins w:id="1786" w:author="Victor Rouco" w:date="2020-06-22T15:33:00Z"/>
                <w:rFonts w:ascii="Calibri" w:hAnsi="Calibri" w:cs="Calibri"/>
                <w:color w:val="000000"/>
              </w:rPr>
            </w:pPr>
            <w:proofErr w:type="spellStart"/>
            <w:ins w:id="1787" w:author="Victor Rouco" w:date="2020-06-22T15:33:00Z">
              <w:r w:rsidRPr="0024281A">
                <w:rPr>
                  <w:rFonts w:ascii="Calibri" w:hAnsi="Calibri" w:cs="Calibri"/>
                  <w:color w:val="000000"/>
                </w:rPr>
                <w:t>Wish</w:t>
              </w:r>
              <w:proofErr w:type="spellEnd"/>
              <w:r w:rsidRPr="0024281A">
                <w:rPr>
                  <w:rFonts w:ascii="Calibri" w:hAnsi="Calibri" w:cs="Calibri"/>
                  <w:color w:val="000000"/>
                </w:rPr>
                <w:t xml:space="preserve"> to </w:t>
              </w:r>
              <w:proofErr w:type="spellStart"/>
              <w:r w:rsidRPr="0024281A">
                <w:rPr>
                  <w:rFonts w:ascii="Calibri" w:hAnsi="Calibri" w:cs="Calibri"/>
                  <w:color w:val="000000"/>
                </w:rPr>
                <w:t>analyze</w:t>
              </w:r>
              <w:proofErr w:type="spellEnd"/>
            </w:ins>
          </w:p>
        </w:tc>
      </w:tr>
      <w:tr w:rsidR="0024281A" w:rsidRPr="0024281A" w14:paraId="69670116" w14:textId="77777777" w:rsidTr="0024281A">
        <w:trPr>
          <w:trHeight w:val="320"/>
          <w:ins w:id="1788" w:author="Victor Rouco" w:date="2020-06-22T15:33:00Z"/>
        </w:trPr>
        <w:tc>
          <w:tcPr>
            <w:tcW w:w="1300" w:type="dxa"/>
            <w:tcBorders>
              <w:top w:val="nil"/>
              <w:left w:val="nil"/>
              <w:bottom w:val="nil"/>
              <w:right w:val="nil"/>
            </w:tcBorders>
            <w:shd w:val="clear" w:color="auto" w:fill="auto"/>
            <w:noWrap/>
            <w:vAlign w:val="bottom"/>
            <w:hideMark/>
          </w:tcPr>
          <w:p w14:paraId="785B157F" w14:textId="77777777" w:rsidR="0024281A" w:rsidRPr="0024281A" w:rsidRDefault="0024281A" w:rsidP="0024281A">
            <w:pPr>
              <w:rPr>
                <w:ins w:id="1789" w:author="Victor Rouco" w:date="2020-06-22T15:33:00Z"/>
                <w:rFonts w:ascii="Calibri" w:hAnsi="Calibri" w:cs="Calibri"/>
                <w:color w:val="000000"/>
              </w:rPr>
            </w:pPr>
            <w:ins w:id="1790" w:author="Victor Rouco" w:date="2020-06-22T15:33:00Z">
              <w:r w:rsidRPr="0024281A">
                <w:rPr>
                  <w:rFonts w:ascii="Calibri" w:hAnsi="Calibri" w:cs="Calibri"/>
                  <w:color w:val="000000"/>
                </w:rPr>
                <w:t>open145</w:t>
              </w:r>
            </w:ins>
          </w:p>
        </w:tc>
        <w:tc>
          <w:tcPr>
            <w:tcW w:w="4915" w:type="dxa"/>
            <w:tcBorders>
              <w:top w:val="nil"/>
              <w:left w:val="nil"/>
              <w:bottom w:val="nil"/>
              <w:right w:val="nil"/>
            </w:tcBorders>
            <w:shd w:val="clear" w:color="auto" w:fill="auto"/>
            <w:noWrap/>
            <w:vAlign w:val="bottom"/>
            <w:hideMark/>
          </w:tcPr>
          <w:p w14:paraId="5954B447" w14:textId="77777777" w:rsidR="0024281A" w:rsidRPr="0024281A" w:rsidRDefault="0024281A" w:rsidP="0024281A">
            <w:pPr>
              <w:rPr>
                <w:ins w:id="1791" w:author="Victor Rouco" w:date="2020-06-22T15:33:00Z"/>
                <w:rFonts w:ascii="Calibri" w:hAnsi="Calibri" w:cs="Calibri"/>
                <w:color w:val="000000"/>
                <w:lang w:val="en-US"/>
                <w:rPrChange w:id="1792" w:author="Victor Rouco" w:date="2020-06-22T15:34:00Z">
                  <w:rPr>
                    <w:ins w:id="1793" w:author="Victor Rouco" w:date="2020-06-22T15:33:00Z"/>
                    <w:rFonts w:ascii="Calibri" w:hAnsi="Calibri" w:cs="Calibri"/>
                    <w:color w:val="000000"/>
                  </w:rPr>
                </w:rPrChange>
              </w:rPr>
            </w:pPr>
            <w:ins w:id="1794" w:author="Victor Rouco" w:date="2020-06-22T15:33:00Z">
              <w:r w:rsidRPr="0024281A">
                <w:rPr>
                  <w:rFonts w:ascii="Calibri" w:hAnsi="Calibri" w:cs="Calibri"/>
                  <w:color w:val="000000"/>
                  <w:lang w:val="en-US"/>
                  <w:rPrChange w:id="1795" w:author="Victor Rouco" w:date="2020-06-22T15:34:00Z">
                    <w:rPr>
                      <w:rFonts w:ascii="Calibri" w:hAnsi="Calibri" w:cs="Calibri"/>
                      <w:color w:val="000000"/>
                    </w:rPr>
                  </w:rPrChange>
                </w:rPr>
                <w:t>I try to understand myself.</w:t>
              </w:r>
            </w:ins>
          </w:p>
        </w:tc>
        <w:tc>
          <w:tcPr>
            <w:tcW w:w="2444" w:type="dxa"/>
            <w:tcBorders>
              <w:top w:val="nil"/>
              <w:left w:val="nil"/>
              <w:bottom w:val="nil"/>
              <w:right w:val="nil"/>
            </w:tcBorders>
            <w:shd w:val="clear" w:color="auto" w:fill="auto"/>
            <w:noWrap/>
            <w:vAlign w:val="bottom"/>
            <w:hideMark/>
          </w:tcPr>
          <w:p w14:paraId="2194ED79" w14:textId="77777777" w:rsidR="0024281A" w:rsidRPr="0024281A" w:rsidRDefault="0024281A" w:rsidP="0024281A">
            <w:pPr>
              <w:rPr>
                <w:ins w:id="1796" w:author="Victor Rouco" w:date="2020-06-22T15:33:00Z"/>
                <w:rFonts w:ascii="Calibri" w:hAnsi="Calibri" w:cs="Calibri"/>
                <w:color w:val="000000"/>
              </w:rPr>
            </w:pPr>
            <w:proofErr w:type="spellStart"/>
            <w:ins w:id="1797" w:author="Victor Rouco" w:date="2020-06-22T15:33:00Z">
              <w:r w:rsidRPr="0024281A">
                <w:rPr>
                  <w:rFonts w:ascii="Calibri" w:hAnsi="Calibri" w:cs="Calibri"/>
                  <w:color w:val="000000"/>
                </w:rPr>
                <w:t>Wish</w:t>
              </w:r>
              <w:proofErr w:type="spellEnd"/>
              <w:r w:rsidRPr="0024281A">
                <w:rPr>
                  <w:rFonts w:ascii="Calibri" w:hAnsi="Calibri" w:cs="Calibri"/>
                  <w:color w:val="000000"/>
                </w:rPr>
                <w:t xml:space="preserve"> to </w:t>
              </w:r>
              <w:proofErr w:type="spellStart"/>
              <w:r w:rsidRPr="0024281A">
                <w:rPr>
                  <w:rFonts w:ascii="Calibri" w:hAnsi="Calibri" w:cs="Calibri"/>
                  <w:color w:val="000000"/>
                </w:rPr>
                <w:t>analyze</w:t>
              </w:r>
              <w:proofErr w:type="spellEnd"/>
            </w:ins>
          </w:p>
        </w:tc>
      </w:tr>
      <w:tr w:rsidR="0024281A" w:rsidRPr="0024281A" w14:paraId="771D1B32" w14:textId="77777777" w:rsidTr="0024281A">
        <w:trPr>
          <w:trHeight w:val="320"/>
          <w:ins w:id="1798" w:author="Victor Rouco" w:date="2020-06-22T15:33:00Z"/>
        </w:trPr>
        <w:tc>
          <w:tcPr>
            <w:tcW w:w="1300" w:type="dxa"/>
            <w:tcBorders>
              <w:top w:val="nil"/>
              <w:left w:val="nil"/>
              <w:bottom w:val="nil"/>
              <w:right w:val="nil"/>
            </w:tcBorders>
            <w:shd w:val="clear" w:color="auto" w:fill="auto"/>
            <w:noWrap/>
            <w:vAlign w:val="bottom"/>
            <w:hideMark/>
          </w:tcPr>
          <w:p w14:paraId="2FA1A9CC" w14:textId="77777777" w:rsidR="0024281A" w:rsidRPr="0024281A" w:rsidRDefault="0024281A" w:rsidP="0024281A">
            <w:pPr>
              <w:rPr>
                <w:ins w:id="1799" w:author="Victor Rouco" w:date="2020-06-22T15:33:00Z"/>
                <w:rFonts w:ascii="Calibri" w:hAnsi="Calibri" w:cs="Calibri"/>
                <w:color w:val="000000"/>
              </w:rPr>
            </w:pPr>
            <w:ins w:id="1800" w:author="Victor Rouco" w:date="2020-06-22T15:33:00Z">
              <w:r w:rsidRPr="0024281A">
                <w:rPr>
                  <w:rFonts w:ascii="Calibri" w:hAnsi="Calibri" w:cs="Calibri"/>
                  <w:color w:val="000000"/>
                </w:rPr>
                <w:t>open71</w:t>
              </w:r>
            </w:ins>
          </w:p>
        </w:tc>
        <w:tc>
          <w:tcPr>
            <w:tcW w:w="4915" w:type="dxa"/>
            <w:tcBorders>
              <w:top w:val="nil"/>
              <w:left w:val="nil"/>
              <w:bottom w:val="nil"/>
              <w:right w:val="nil"/>
            </w:tcBorders>
            <w:shd w:val="clear" w:color="auto" w:fill="auto"/>
            <w:noWrap/>
            <w:vAlign w:val="bottom"/>
            <w:hideMark/>
          </w:tcPr>
          <w:p w14:paraId="67FBB3CD" w14:textId="77777777" w:rsidR="0024281A" w:rsidRPr="0024281A" w:rsidRDefault="0024281A" w:rsidP="0024281A">
            <w:pPr>
              <w:rPr>
                <w:ins w:id="1801" w:author="Victor Rouco" w:date="2020-06-22T15:33:00Z"/>
                <w:rFonts w:ascii="Calibri" w:hAnsi="Calibri" w:cs="Calibri"/>
                <w:color w:val="000000"/>
                <w:lang w:val="en-US"/>
                <w:rPrChange w:id="1802" w:author="Victor Rouco" w:date="2020-06-22T15:34:00Z">
                  <w:rPr>
                    <w:ins w:id="1803" w:author="Victor Rouco" w:date="2020-06-22T15:33:00Z"/>
                    <w:rFonts w:ascii="Calibri" w:hAnsi="Calibri" w:cs="Calibri"/>
                    <w:color w:val="000000"/>
                  </w:rPr>
                </w:rPrChange>
              </w:rPr>
            </w:pPr>
            <w:ins w:id="1804" w:author="Victor Rouco" w:date="2020-06-22T15:33:00Z">
              <w:r w:rsidRPr="0024281A">
                <w:rPr>
                  <w:rFonts w:ascii="Calibri" w:hAnsi="Calibri" w:cs="Calibri"/>
                  <w:color w:val="000000"/>
                  <w:lang w:val="en-US"/>
                  <w:rPrChange w:id="1805" w:author="Victor Rouco" w:date="2020-06-22T15:34:00Z">
                    <w:rPr>
                      <w:rFonts w:ascii="Calibri" w:hAnsi="Calibri" w:cs="Calibri"/>
                      <w:color w:val="000000"/>
                    </w:rPr>
                  </w:rPrChange>
                </w:rPr>
                <w:t>I have been creative during the last year.</w:t>
              </w:r>
            </w:ins>
          </w:p>
        </w:tc>
        <w:tc>
          <w:tcPr>
            <w:tcW w:w="2444" w:type="dxa"/>
            <w:tcBorders>
              <w:top w:val="nil"/>
              <w:left w:val="nil"/>
              <w:bottom w:val="nil"/>
              <w:right w:val="nil"/>
            </w:tcBorders>
            <w:shd w:val="clear" w:color="auto" w:fill="auto"/>
            <w:noWrap/>
            <w:vAlign w:val="bottom"/>
            <w:hideMark/>
          </w:tcPr>
          <w:p w14:paraId="3E2D9E42" w14:textId="77777777" w:rsidR="0024281A" w:rsidRPr="0024281A" w:rsidRDefault="0024281A" w:rsidP="0024281A">
            <w:pPr>
              <w:rPr>
                <w:ins w:id="1806" w:author="Victor Rouco" w:date="2020-06-22T15:33:00Z"/>
                <w:rFonts w:ascii="Calibri" w:hAnsi="Calibri" w:cs="Calibri"/>
                <w:color w:val="000000"/>
              </w:rPr>
            </w:pPr>
            <w:proofErr w:type="spellStart"/>
            <w:ins w:id="1807" w:author="Victor Rouco" w:date="2020-06-22T15:33:00Z">
              <w:r w:rsidRPr="0024281A">
                <w:rPr>
                  <w:rFonts w:ascii="Calibri" w:hAnsi="Calibri" w:cs="Calibri"/>
                  <w:color w:val="000000"/>
                </w:rPr>
                <w:t>Wish</w:t>
              </w:r>
              <w:proofErr w:type="spellEnd"/>
              <w:r w:rsidRPr="0024281A">
                <w:rPr>
                  <w:rFonts w:ascii="Calibri" w:hAnsi="Calibri" w:cs="Calibri"/>
                  <w:color w:val="000000"/>
                </w:rPr>
                <w:t xml:space="preserve"> </w:t>
              </w:r>
              <w:proofErr w:type="spellStart"/>
              <w:r w:rsidRPr="0024281A">
                <w:rPr>
                  <w:rFonts w:ascii="Calibri" w:hAnsi="Calibri" w:cs="Calibri"/>
                  <w:color w:val="000000"/>
                </w:rPr>
                <w:t>for</w:t>
              </w:r>
              <w:proofErr w:type="spellEnd"/>
              <w:r w:rsidRPr="0024281A">
                <w:rPr>
                  <w:rFonts w:ascii="Calibri" w:hAnsi="Calibri" w:cs="Calibri"/>
                  <w:color w:val="000000"/>
                </w:rPr>
                <w:t xml:space="preserve"> </w:t>
              </w:r>
              <w:proofErr w:type="spellStart"/>
              <w:r w:rsidRPr="0024281A">
                <w:rPr>
                  <w:rFonts w:ascii="Calibri" w:hAnsi="Calibri" w:cs="Calibri"/>
                  <w:color w:val="000000"/>
                </w:rPr>
                <w:t>variety</w:t>
              </w:r>
              <w:proofErr w:type="spellEnd"/>
            </w:ins>
          </w:p>
        </w:tc>
      </w:tr>
      <w:tr w:rsidR="0024281A" w:rsidRPr="0024281A" w14:paraId="072D4DC9" w14:textId="77777777" w:rsidTr="0024281A">
        <w:trPr>
          <w:trHeight w:val="320"/>
          <w:ins w:id="1808" w:author="Victor Rouco" w:date="2020-06-22T15:33:00Z"/>
        </w:trPr>
        <w:tc>
          <w:tcPr>
            <w:tcW w:w="1300" w:type="dxa"/>
            <w:tcBorders>
              <w:top w:val="nil"/>
              <w:left w:val="nil"/>
              <w:bottom w:val="nil"/>
              <w:right w:val="nil"/>
            </w:tcBorders>
            <w:shd w:val="clear" w:color="auto" w:fill="auto"/>
            <w:noWrap/>
            <w:vAlign w:val="bottom"/>
            <w:hideMark/>
          </w:tcPr>
          <w:p w14:paraId="32A94979" w14:textId="77777777" w:rsidR="0024281A" w:rsidRPr="0024281A" w:rsidRDefault="0024281A" w:rsidP="0024281A">
            <w:pPr>
              <w:rPr>
                <w:ins w:id="1809" w:author="Victor Rouco" w:date="2020-06-22T15:33:00Z"/>
                <w:rFonts w:ascii="Calibri" w:hAnsi="Calibri" w:cs="Calibri"/>
                <w:color w:val="000000"/>
              </w:rPr>
            </w:pPr>
            <w:ins w:id="1810" w:author="Victor Rouco" w:date="2020-06-22T15:33:00Z">
              <w:r w:rsidRPr="0024281A">
                <w:rPr>
                  <w:rFonts w:ascii="Calibri" w:hAnsi="Calibri" w:cs="Calibri"/>
                  <w:color w:val="000000"/>
                </w:rPr>
                <w:t>open5</w:t>
              </w:r>
            </w:ins>
          </w:p>
        </w:tc>
        <w:tc>
          <w:tcPr>
            <w:tcW w:w="4915" w:type="dxa"/>
            <w:tcBorders>
              <w:top w:val="nil"/>
              <w:left w:val="nil"/>
              <w:bottom w:val="nil"/>
              <w:right w:val="nil"/>
            </w:tcBorders>
            <w:shd w:val="clear" w:color="auto" w:fill="auto"/>
            <w:noWrap/>
            <w:vAlign w:val="bottom"/>
            <w:hideMark/>
          </w:tcPr>
          <w:p w14:paraId="2374679F" w14:textId="77777777" w:rsidR="0024281A" w:rsidRPr="0024281A" w:rsidRDefault="0024281A" w:rsidP="0024281A">
            <w:pPr>
              <w:rPr>
                <w:ins w:id="1811" w:author="Victor Rouco" w:date="2020-06-22T15:33:00Z"/>
                <w:rFonts w:ascii="Calibri" w:hAnsi="Calibri" w:cs="Calibri"/>
                <w:color w:val="000000"/>
                <w:lang w:val="en-US"/>
                <w:rPrChange w:id="1812" w:author="Victor Rouco" w:date="2020-06-22T15:34:00Z">
                  <w:rPr>
                    <w:ins w:id="1813" w:author="Victor Rouco" w:date="2020-06-22T15:33:00Z"/>
                    <w:rFonts w:ascii="Calibri" w:hAnsi="Calibri" w:cs="Calibri"/>
                    <w:color w:val="000000"/>
                  </w:rPr>
                </w:rPrChange>
              </w:rPr>
            </w:pPr>
            <w:ins w:id="1814" w:author="Victor Rouco" w:date="2020-06-22T15:33:00Z">
              <w:r w:rsidRPr="0024281A">
                <w:rPr>
                  <w:rFonts w:ascii="Calibri" w:hAnsi="Calibri" w:cs="Calibri"/>
                  <w:color w:val="000000"/>
                  <w:lang w:val="en-US"/>
                  <w:rPrChange w:id="1815" w:author="Victor Rouco" w:date="2020-06-22T15:34:00Z">
                    <w:rPr>
                      <w:rFonts w:ascii="Calibri" w:hAnsi="Calibri" w:cs="Calibri"/>
                      <w:color w:val="000000"/>
                    </w:rPr>
                  </w:rPrChange>
                </w:rPr>
                <w:t>I am excited by many different activities.</w:t>
              </w:r>
            </w:ins>
          </w:p>
        </w:tc>
        <w:tc>
          <w:tcPr>
            <w:tcW w:w="2444" w:type="dxa"/>
            <w:tcBorders>
              <w:top w:val="nil"/>
              <w:left w:val="nil"/>
              <w:bottom w:val="nil"/>
              <w:right w:val="nil"/>
            </w:tcBorders>
            <w:shd w:val="clear" w:color="auto" w:fill="auto"/>
            <w:noWrap/>
            <w:vAlign w:val="bottom"/>
            <w:hideMark/>
          </w:tcPr>
          <w:p w14:paraId="43B80F3C" w14:textId="77777777" w:rsidR="0024281A" w:rsidRPr="0024281A" w:rsidRDefault="0024281A" w:rsidP="0024281A">
            <w:pPr>
              <w:rPr>
                <w:ins w:id="1816" w:author="Victor Rouco" w:date="2020-06-22T15:33:00Z"/>
                <w:rFonts w:ascii="Calibri" w:hAnsi="Calibri" w:cs="Calibri"/>
                <w:color w:val="000000"/>
              </w:rPr>
            </w:pPr>
            <w:proofErr w:type="spellStart"/>
            <w:ins w:id="1817" w:author="Victor Rouco" w:date="2020-06-22T15:33:00Z">
              <w:r w:rsidRPr="0024281A">
                <w:rPr>
                  <w:rFonts w:ascii="Calibri" w:hAnsi="Calibri" w:cs="Calibri"/>
                  <w:color w:val="000000"/>
                </w:rPr>
                <w:t>Wish</w:t>
              </w:r>
              <w:proofErr w:type="spellEnd"/>
              <w:r w:rsidRPr="0024281A">
                <w:rPr>
                  <w:rFonts w:ascii="Calibri" w:hAnsi="Calibri" w:cs="Calibri"/>
                  <w:color w:val="000000"/>
                </w:rPr>
                <w:t xml:space="preserve"> </w:t>
              </w:r>
              <w:proofErr w:type="spellStart"/>
              <w:r w:rsidRPr="0024281A">
                <w:rPr>
                  <w:rFonts w:ascii="Calibri" w:hAnsi="Calibri" w:cs="Calibri"/>
                  <w:color w:val="000000"/>
                </w:rPr>
                <w:t>for</w:t>
              </w:r>
              <w:proofErr w:type="spellEnd"/>
              <w:r w:rsidRPr="0024281A">
                <w:rPr>
                  <w:rFonts w:ascii="Calibri" w:hAnsi="Calibri" w:cs="Calibri"/>
                  <w:color w:val="000000"/>
                </w:rPr>
                <w:t xml:space="preserve"> </w:t>
              </w:r>
              <w:proofErr w:type="spellStart"/>
              <w:r w:rsidRPr="0024281A">
                <w:rPr>
                  <w:rFonts w:ascii="Calibri" w:hAnsi="Calibri" w:cs="Calibri"/>
                  <w:color w:val="000000"/>
                </w:rPr>
                <w:t>variety</w:t>
              </w:r>
              <w:proofErr w:type="spellEnd"/>
            </w:ins>
          </w:p>
        </w:tc>
      </w:tr>
      <w:tr w:rsidR="0024281A" w:rsidRPr="0024281A" w14:paraId="399C0824" w14:textId="77777777" w:rsidTr="0024281A">
        <w:trPr>
          <w:trHeight w:val="320"/>
          <w:ins w:id="1818" w:author="Victor Rouco" w:date="2020-06-22T15:33:00Z"/>
        </w:trPr>
        <w:tc>
          <w:tcPr>
            <w:tcW w:w="1300" w:type="dxa"/>
            <w:tcBorders>
              <w:top w:val="nil"/>
              <w:left w:val="nil"/>
              <w:bottom w:val="nil"/>
              <w:right w:val="nil"/>
            </w:tcBorders>
            <w:shd w:val="clear" w:color="auto" w:fill="auto"/>
            <w:noWrap/>
            <w:vAlign w:val="bottom"/>
            <w:hideMark/>
          </w:tcPr>
          <w:p w14:paraId="700DDB74" w14:textId="77777777" w:rsidR="0024281A" w:rsidRPr="0024281A" w:rsidRDefault="0024281A" w:rsidP="0024281A">
            <w:pPr>
              <w:rPr>
                <w:ins w:id="1819" w:author="Victor Rouco" w:date="2020-06-22T15:33:00Z"/>
                <w:rFonts w:ascii="Calibri" w:hAnsi="Calibri" w:cs="Calibri"/>
                <w:color w:val="000000"/>
              </w:rPr>
            </w:pPr>
            <w:ins w:id="1820" w:author="Victor Rouco" w:date="2020-06-22T15:33:00Z">
              <w:r w:rsidRPr="0024281A">
                <w:rPr>
                  <w:rFonts w:ascii="Calibri" w:hAnsi="Calibri" w:cs="Calibri"/>
                  <w:color w:val="000000"/>
                </w:rPr>
                <w:t>open118</w:t>
              </w:r>
            </w:ins>
          </w:p>
        </w:tc>
        <w:tc>
          <w:tcPr>
            <w:tcW w:w="4915" w:type="dxa"/>
            <w:tcBorders>
              <w:top w:val="nil"/>
              <w:left w:val="nil"/>
              <w:bottom w:val="nil"/>
              <w:right w:val="nil"/>
            </w:tcBorders>
            <w:shd w:val="clear" w:color="auto" w:fill="auto"/>
            <w:noWrap/>
            <w:vAlign w:val="bottom"/>
            <w:hideMark/>
          </w:tcPr>
          <w:p w14:paraId="5EA8DD43" w14:textId="77777777" w:rsidR="0024281A" w:rsidRPr="0024281A" w:rsidRDefault="0024281A" w:rsidP="0024281A">
            <w:pPr>
              <w:rPr>
                <w:ins w:id="1821" w:author="Victor Rouco" w:date="2020-06-22T15:33:00Z"/>
                <w:rFonts w:ascii="Calibri" w:hAnsi="Calibri" w:cs="Calibri"/>
                <w:color w:val="000000"/>
              </w:rPr>
            </w:pPr>
            <w:ins w:id="1822" w:author="Victor Rouco" w:date="2020-06-22T15:33:00Z">
              <w:r w:rsidRPr="0024281A">
                <w:rPr>
                  <w:rFonts w:ascii="Calibri" w:hAnsi="Calibri" w:cs="Calibri"/>
                  <w:color w:val="000000"/>
                </w:rPr>
                <w:t xml:space="preserve">I </w:t>
              </w:r>
              <w:proofErr w:type="spellStart"/>
              <w:r w:rsidRPr="0024281A">
                <w:rPr>
                  <w:rFonts w:ascii="Calibri" w:hAnsi="Calibri" w:cs="Calibri"/>
                  <w:color w:val="000000"/>
                </w:rPr>
                <w:t>read</w:t>
              </w:r>
              <w:proofErr w:type="spellEnd"/>
              <w:r w:rsidRPr="0024281A">
                <w:rPr>
                  <w:rFonts w:ascii="Calibri" w:hAnsi="Calibri" w:cs="Calibri"/>
                  <w:color w:val="000000"/>
                </w:rPr>
                <w:t xml:space="preserve"> a </w:t>
              </w:r>
              <w:proofErr w:type="spellStart"/>
              <w:r w:rsidRPr="0024281A">
                <w:rPr>
                  <w:rFonts w:ascii="Calibri" w:hAnsi="Calibri" w:cs="Calibri"/>
                  <w:color w:val="000000"/>
                </w:rPr>
                <w:t>lot</w:t>
              </w:r>
              <w:proofErr w:type="spellEnd"/>
              <w:r w:rsidRPr="0024281A">
                <w:rPr>
                  <w:rFonts w:ascii="Calibri" w:hAnsi="Calibri" w:cs="Calibri"/>
                  <w:color w:val="000000"/>
                </w:rPr>
                <w:t>.</w:t>
              </w:r>
            </w:ins>
          </w:p>
        </w:tc>
        <w:tc>
          <w:tcPr>
            <w:tcW w:w="2444" w:type="dxa"/>
            <w:tcBorders>
              <w:top w:val="nil"/>
              <w:left w:val="nil"/>
              <w:bottom w:val="nil"/>
              <w:right w:val="nil"/>
            </w:tcBorders>
            <w:shd w:val="clear" w:color="auto" w:fill="auto"/>
            <w:noWrap/>
            <w:vAlign w:val="bottom"/>
            <w:hideMark/>
          </w:tcPr>
          <w:p w14:paraId="0F3D3161" w14:textId="77777777" w:rsidR="0024281A" w:rsidRPr="0024281A" w:rsidRDefault="0024281A" w:rsidP="0024281A">
            <w:pPr>
              <w:rPr>
                <w:ins w:id="1823" w:author="Victor Rouco" w:date="2020-06-22T15:33:00Z"/>
                <w:rFonts w:ascii="Calibri" w:hAnsi="Calibri" w:cs="Calibri"/>
                <w:color w:val="000000"/>
              </w:rPr>
            </w:pPr>
            <w:proofErr w:type="spellStart"/>
            <w:ins w:id="1824" w:author="Victor Rouco" w:date="2020-06-22T15:33:00Z">
              <w:r w:rsidRPr="0024281A">
                <w:rPr>
                  <w:rFonts w:ascii="Calibri" w:hAnsi="Calibri" w:cs="Calibri"/>
                  <w:color w:val="000000"/>
                </w:rPr>
                <w:t>Interest</w:t>
              </w:r>
              <w:proofErr w:type="spellEnd"/>
              <w:r w:rsidRPr="0024281A">
                <w:rPr>
                  <w:rFonts w:ascii="Calibri" w:hAnsi="Calibri" w:cs="Calibri"/>
                  <w:color w:val="000000"/>
                </w:rPr>
                <w:t xml:space="preserve"> in </w:t>
              </w:r>
              <w:proofErr w:type="spellStart"/>
              <w:r w:rsidRPr="0024281A">
                <w:rPr>
                  <w:rFonts w:ascii="Calibri" w:hAnsi="Calibri" w:cs="Calibri"/>
                  <w:color w:val="000000"/>
                </w:rPr>
                <w:t>reading</w:t>
              </w:r>
              <w:proofErr w:type="spellEnd"/>
            </w:ins>
          </w:p>
        </w:tc>
      </w:tr>
      <w:tr w:rsidR="0024281A" w:rsidRPr="0024281A" w14:paraId="1FCF335B" w14:textId="77777777" w:rsidTr="0024281A">
        <w:trPr>
          <w:trHeight w:val="320"/>
          <w:ins w:id="1825" w:author="Victor Rouco" w:date="2020-06-22T15:33:00Z"/>
        </w:trPr>
        <w:tc>
          <w:tcPr>
            <w:tcW w:w="1300" w:type="dxa"/>
            <w:tcBorders>
              <w:top w:val="nil"/>
              <w:left w:val="nil"/>
              <w:bottom w:val="nil"/>
              <w:right w:val="nil"/>
            </w:tcBorders>
            <w:shd w:val="clear" w:color="auto" w:fill="auto"/>
            <w:noWrap/>
            <w:vAlign w:val="bottom"/>
            <w:hideMark/>
          </w:tcPr>
          <w:p w14:paraId="31F125DF" w14:textId="77777777" w:rsidR="0024281A" w:rsidRPr="0024281A" w:rsidRDefault="0024281A" w:rsidP="0024281A">
            <w:pPr>
              <w:rPr>
                <w:ins w:id="1826" w:author="Victor Rouco" w:date="2020-06-22T15:33:00Z"/>
                <w:rFonts w:ascii="Calibri" w:hAnsi="Calibri" w:cs="Calibri"/>
                <w:color w:val="000000"/>
              </w:rPr>
            </w:pPr>
            <w:ins w:id="1827" w:author="Victor Rouco" w:date="2020-06-22T15:33:00Z">
              <w:r w:rsidRPr="0024281A">
                <w:rPr>
                  <w:rFonts w:ascii="Calibri" w:hAnsi="Calibri" w:cs="Calibri"/>
                  <w:color w:val="000000"/>
                </w:rPr>
                <w:t>open85</w:t>
              </w:r>
            </w:ins>
          </w:p>
        </w:tc>
        <w:tc>
          <w:tcPr>
            <w:tcW w:w="4915" w:type="dxa"/>
            <w:tcBorders>
              <w:top w:val="nil"/>
              <w:left w:val="nil"/>
              <w:bottom w:val="nil"/>
              <w:right w:val="nil"/>
            </w:tcBorders>
            <w:shd w:val="clear" w:color="auto" w:fill="auto"/>
            <w:noWrap/>
            <w:vAlign w:val="bottom"/>
            <w:hideMark/>
          </w:tcPr>
          <w:p w14:paraId="0B4698DB" w14:textId="77777777" w:rsidR="0024281A" w:rsidRPr="0024281A" w:rsidRDefault="0024281A" w:rsidP="0024281A">
            <w:pPr>
              <w:rPr>
                <w:ins w:id="1828" w:author="Victor Rouco" w:date="2020-06-22T15:33:00Z"/>
                <w:rFonts w:ascii="Calibri" w:hAnsi="Calibri" w:cs="Calibri"/>
                <w:color w:val="000000"/>
              </w:rPr>
            </w:pPr>
            <w:ins w:id="1829" w:author="Victor Rouco" w:date="2020-06-22T15:33:00Z">
              <w:r w:rsidRPr="0024281A">
                <w:rPr>
                  <w:rFonts w:ascii="Calibri" w:hAnsi="Calibri" w:cs="Calibri"/>
                  <w:color w:val="000000"/>
                </w:rPr>
                <w:t xml:space="preserve">I </w:t>
              </w:r>
              <w:proofErr w:type="spellStart"/>
              <w:r w:rsidRPr="0024281A">
                <w:rPr>
                  <w:rFonts w:ascii="Calibri" w:hAnsi="Calibri" w:cs="Calibri"/>
                  <w:color w:val="000000"/>
                </w:rPr>
                <w:t>learn</w:t>
              </w:r>
              <w:proofErr w:type="spellEnd"/>
              <w:r w:rsidRPr="0024281A">
                <w:rPr>
                  <w:rFonts w:ascii="Calibri" w:hAnsi="Calibri" w:cs="Calibri"/>
                  <w:color w:val="000000"/>
                </w:rPr>
                <w:t xml:space="preserve"> </w:t>
              </w:r>
              <w:proofErr w:type="spellStart"/>
              <w:r w:rsidRPr="0024281A">
                <w:rPr>
                  <w:rFonts w:ascii="Calibri" w:hAnsi="Calibri" w:cs="Calibri"/>
                  <w:color w:val="000000"/>
                </w:rPr>
                <w:t>quickly</w:t>
              </w:r>
              <w:proofErr w:type="spellEnd"/>
              <w:r w:rsidRPr="0024281A">
                <w:rPr>
                  <w:rFonts w:ascii="Calibri" w:hAnsi="Calibri" w:cs="Calibri"/>
                  <w:color w:val="000000"/>
                </w:rPr>
                <w:t>.</w:t>
              </w:r>
            </w:ins>
          </w:p>
        </w:tc>
        <w:tc>
          <w:tcPr>
            <w:tcW w:w="2444" w:type="dxa"/>
            <w:tcBorders>
              <w:top w:val="nil"/>
              <w:left w:val="nil"/>
              <w:bottom w:val="nil"/>
              <w:right w:val="nil"/>
            </w:tcBorders>
            <w:shd w:val="clear" w:color="auto" w:fill="auto"/>
            <w:noWrap/>
            <w:vAlign w:val="bottom"/>
            <w:hideMark/>
          </w:tcPr>
          <w:p w14:paraId="2E62CFEB" w14:textId="77777777" w:rsidR="0024281A" w:rsidRPr="0024281A" w:rsidRDefault="0024281A" w:rsidP="0024281A">
            <w:pPr>
              <w:rPr>
                <w:ins w:id="1830" w:author="Victor Rouco" w:date="2020-06-22T15:33:00Z"/>
                <w:rFonts w:ascii="Calibri" w:hAnsi="Calibri" w:cs="Calibri"/>
                <w:color w:val="000000"/>
              </w:rPr>
            </w:pPr>
            <w:proofErr w:type="spellStart"/>
            <w:ins w:id="1831" w:author="Victor Rouco" w:date="2020-06-22T15:33:00Z">
              <w:r w:rsidRPr="0024281A">
                <w:rPr>
                  <w:rFonts w:ascii="Calibri" w:hAnsi="Calibri" w:cs="Calibri"/>
                  <w:color w:val="000000"/>
                </w:rPr>
                <w:t>Intellect</w:t>
              </w:r>
              <w:proofErr w:type="spellEnd"/>
            </w:ins>
          </w:p>
        </w:tc>
      </w:tr>
      <w:tr w:rsidR="0024281A" w:rsidRPr="0024281A" w14:paraId="5B5F6EC2" w14:textId="77777777" w:rsidTr="0024281A">
        <w:trPr>
          <w:trHeight w:val="320"/>
          <w:ins w:id="1832" w:author="Victor Rouco" w:date="2020-06-22T15:33:00Z"/>
        </w:trPr>
        <w:tc>
          <w:tcPr>
            <w:tcW w:w="1300" w:type="dxa"/>
            <w:tcBorders>
              <w:top w:val="nil"/>
              <w:left w:val="nil"/>
              <w:bottom w:val="nil"/>
              <w:right w:val="nil"/>
            </w:tcBorders>
            <w:shd w:val="clear" w:color="auto" w:fill="auto"/>
            <w:noWrap/>
            <w:vAlign w:val="bottom"/>
            <w:hideMark/>
          </w:tcPr>
          <w:p w14:paraId="6AF1DA63" w14:textId="77777777" w:rsidR="0024281A" w:rsidRPr="0024281A" w:rsidRDefault="0024281A" w:rsidP="0024281A">
            <w:pPr>
              <w:rPr>
                <w:ins w:id="1833" w:author="Victor Rouco" w:date="2020-06-22T15:33:00Z"/>
                <w:rFonts w:ascii="Calibri" w:hAnsi="Calibri" w:cs="Calibri"/>
                <w:color w:val="000000"/>
              </w:rPr>
            </w:pPr>
            <w:ins w:id="1834" w:author="Victor Rouco" w:date="2020-06-22T15:33:00Z">
              <w:r w:rsidRPr="0024281A">
                <w:rPr>
                  <w:rFonts w:ascii="Calibri" w:hAnsi="Calibri" w:cs="Calibri"/>
                  <w:color w:val="000000"/>
                </w:rPr>
                <w:t>open111</w:t>
              </w:r>
            </w:ins>
          </w:p>
        </w:tc>
        <w:tc>
          <w:tcPr>
            <w:tcW w:w="4915" w:type="dxa"/>
            <w:tcBorders>
              <w:top w:val="nil"/>
              <w:left w:val="nil"/>
              <w:bottom w:val="nil"/>
              <w:right w:val="nil"/>
            </w:tcBorders>
            <w:shd w:val="clear" w:color="auto" w:fill="auto"/>
            <w:noWrap/>
            <w:vAlign w:val="bottom"/>
            <w:hideMark/>
          </w:tcPr>
          <w:p w14:paraId="5B53E7DF" w14:textId="77777777" w:rsidR="0024281A" w:rsidRPr="0024281A" w:rsidRDefault="0024281A" w:rsidP="0024281A">
            <w:pPr>
              <w:rPr>
                <w:ins w:id="1835" w:author="Victor Rouco" w:date="2020-06-22T15:33:00Z"/>
                <w:rFonts w:ascii="Calibri" w:hAnsi="Calibri" w:cs="Calibri"/>
                <w:color w:val="000000"/>
                <w:lang w:val="en-US"/>
                <w:rPrChange w:id="1836" w:author="Victor Rouco" w:date="2020-06-22T15:34:00Z">
                  <w:rPr>
                    <w:ins w:id="1837" w:author="Victor Rouco" w:date="2020-06-22T15:33:00Z"/>
                    <w:rFonts w:ascii="Calibri" w:hAnsi="Calibri" w:cs="Calibri"/>
                    <w:color w:val="000000"/>
                  </w:rPr>
                </w:rPrChange>
              </w:rPr>
            </w:pPr>
            <w:ins w:id="1838" w:author="Victor Rouco" w:date="2020-06-22T15:33:00Z">
              <w:r w:rsidRPr="0024281A">
                <w:rPr>
                  <w:rFonts w:ascii="Calibri" w:hAnsi="Calibri" w:cs="Calibri"/>
                  <w:color w:val="000000"/>
                  <w:lang w:val="en-US"/>
                  <w:rPrChange w:id="1839" w:author="Victor Rouco" w:date="2020-06-22T15:34:00Z">
                    <w:rPr>
                      <w:rFonts w:ascii="Calibri" w:hAnsi="Calibri" w:cs="Calibri"/>
                      <w:color w:val="000000"/>
                    </w:rPr>
                  </w:rPrChange>
                </w:rPr>
                <w:t>I am quick to understand things.</w:t>
              </w:r>
            </w:ins>
          </w:p>
        </w:tc>
        <w:tc>
          <w:tcPr>
            <w:tcW w:w="2444" w:type="dxa"/>
            <w:tcBorders>
              <w:top w:val="nil"/>
              <w:left w:val="nil"/>
              <w:bottom w:val="nil"/>
              <w:right w:val="nil"/>
            </w:tcBorders>
            <w:shd w:val="clear" w:color="auto" w:fill="auto"/>
            <w:noWrap/>
            <w:vAlign w:val="bottom"/>
            <w:hideMark/>
          </w:tcPr>
          <w:p w14:paraId="3CF34308" w14:textId="77777777" w:rsidR="0024281A" w:rsidRPr="0024281A" w:rsidRDefault="0024281A" w:rsidP="0024281A">
            <w:pPr>
              <w:rPr>
                <w:ins w:id="1840" w:author="Victor Rouco" w:date="2020-06-22T15:33:00Z"/>
                <w:rFonts w:ascii="Calibri" w:hAnsi="Calibri" w:cs="Calibri"/>
                <w:color w:val="000000"/>
              </w:rPr>
            </w:pPr>
            <w:proofErr w:type="spellStart"/>
            <w:ins w:id="1841" w:author="Victor Rouco" w:date="2020-06-22T15:33:00Z">
              <w:r w:rsidRPr="0024281A">
                <w:rPr>
                  <w:rFonts w:ascii="Calibri" w:hAnsi="Calibri" w:cs="Calibri"/>
                  <w:color w:val="000000"/>
                </w:rPr>
                <w:t>Intellect</w:t>
              </w:r>
              <w:proofErr w:type="spellEnd"/>
            </w:ins>
          </w:p>
        </w:tc>
      </w:tr>
    </w:tbl>
    <w:p w14:paraId="4D51F5B2" w14:textId="77777777" w:rsidR="00E66DBD" w:rsidRPr="002A4D5B" w:rsidRDefault="00E66DBD">
      <w:pPr>
        <w:pStyle w:val="Textoindependiente"/>
        <w:rPr>
          <w:rPrChange w:id="1842" w:author="Victor Rouco" w:date="2020-06-22T15:05:00Z">
            <w:rPr/>
          </w:rPrChange>
        </w:rPr>
      </w:pPr>
    </w:p>
    <w:p w14:paraId="5F6D9C76" w14:textId="4DFDC8F1" w:rsidR="00EA382D" w:rsidRDefault="00EA382D">
      <w:pPr>
        <w:pStyle w:val="Textoindependiente"/>
      </w:pPr>
    </w:p>
    <w:p w14:paraId="1C129B32" w14:textId="13CF8F3F" w:rsidR="00E26566" w:rsidRDefault="00E26566">
      <w:pPr>
        <w:pStyle w:val="Textoindependiente"/>
      </w:pPr>
    </w:p>
    <w:p w14:paraId="18CFE97E" w14:textId="74F81D9D" w:rsidR="00936853" w:rsidRDefault="00936853" w:rsidP="00936853">
      <w:pPr>
        <w:pStyle w:val="Ttulo3"/>
      </w:pPr>
      <w:r>
        <w:t>MI of the full model</w:t>
      </w:r>
    </w:p>
    <w:p w14:paraId="0B183F20" w14:textId="11D28AE7" w:rsidR="00EA382D" w:rsidRDefault="00D3216C" w:rsidP="00B13310">
      <w:pPr>
        <w:pStyle w:val="Textoindependiente"/>
      </w:pPr>
      <w:r>
        <w:t xml:space="preserve">The ESEM model with the German sample showed </w:t>
      </w:r>
      <w:r w:rsidR="00B13310">
        <w:t xml:space="preserve">similar fit as with the American sample </w:t>
      </w:r>
      <w:r>
        <w:t>(</w:t>
      </w:r>
      <m:oMath>
        <m:sSup>
          <m:sSupPr>
            <m:ctrlPr>
              <w:ins w:id="1843" w:author="Victor Rouco" w:date="2020-06-19T17:08:00Z">
                <w:rPr>
                  <w:rFonts w:ascii="Cambria Math" w:hAnsi="Cambria Math"/>
                  <w:i/>
                </w:rPr>
              </w:ins>
            </m:ctrlPr>
          </m:sSupPr>
          <m:e>
            <m:r>
              <w:ins w:id="1844" w:author="Victor Rouco" w:date="2020-06-19T17:08:00Z">
                <w:rPr>
                  <w:rFonts w:ascii="Cambria Math" w:hAnsi="Cambria Math"/>
                </w:rPr>
                <m:t>χ</m:t>
              </w:ins>
            </m:r>
          </m:e>
          <m:sup>
            <m:r>
              <w:ins w:id="1845" w:author="Victor Rouco" w:date="2020-06-19T17:08:00Z">
                <w:rPr>
                  <w:rFonts w:ascii="Cambria Math" w:hAnsi="Cambria Math"/>
                </w:rPr>
                <m:t>2</m:t>
              </w:ins>
            </m:r>
          </m:sup>
        </m:sSup>
      </m:oMath>
      <w:del w:id="1846" w:author="Victor Rouco" w:date="2020-06-19T17:07:00Z">
        <w:r w:rsidR="00B13310" w:rsidDel="00316C4B">
          <w:delText>Chisq</w:delText>
        </w:r>
      </w:del>
      <w:r w:rsidR="00B13310">
        <w:t xml:space="preserve"> (df) = 1386 (521), CFI = 885, RMSEA = 0.068, SRMR = 0.035</w:t>
      </w:r>
      <w:r>
        <w:t xml:space="preserve">). Importantly, all facets loaded significantly in their intended domains, replicating the results of </w:t>
      </w:r>
      <w:r w:rsidR="00320163">
        <w:t>S</w:t>
      </w:r>
      <w:r>
        <w:t xml:space="preserve">tudy 1. The MI approach revealed that </w:t>
      </w:r>
      <w:r w:rsidR="00B13310">
        <w:t>configural invariance</w:t>
      </w:r>
      <w:r>
        <w:t xml:space="preserve"> was tenable </w:t>
      </w:r>
      <w:r w:rsidR="00544E33">
        <w:t>in the integrated model</w:t>
      </w:r>
      <w:r w:rsidR="00B13310">
        <w:t xml:space="preserve"> (</w:t>
      </w:r>
      <m:oMath>
        <m:sSup>
          <m:sSupPr>
            <m:ctrlPr>
              <w:ins w:id="1847" w:author="Victor Rouco" w:date="2020-06-19T17:08:00Z">
                <w:rPr>
                  <w:rFonts w:ascii="Cambria Math" w:hAnsi="Cambria Math"/>
                  <w:i/>
                </w:rPr>
              </w:ins>
            </m:ctrlPr>
          </m:sSupPr>
          <m:e>
            <m:r>
              <w:ins w:id="1848" w:author="Victor Rouco" w:date="2020-06-19T17:08:00Z">
                <w:rPr>
                  <w:rFonts w:ascii="Cambria Math" w:hAnsi="Cambria Math"/>
                </w:rPr>
                <m:t>χ</m:t>
              </w:ins>
            </m:r>
          </m:e>
          <m:sup>
            <m:r>
              <w:ins w:id="1849" w:author="Victor Rouco" w:date="2020-06-19T17:08:00Z">
                <w:rPr>
                  <w:rFonts w:ascii="Cambria Math" w:hAnsi="Cambria Math"/>
                </w:rPr>
                <m:t>2</m:t>
              </w:ins>
            </m:r>
          </m:sup>
        </m:sSup>
      </m:oMath>
      <w:ins w:id="1850" w:author="Victor Rouco" w:date="2020-06-19T17:08:00Z">
        <w:r w:rsidR="00CE6DAA">
          <w:t xml:space="preserve"> </w:t>
        </w:r>
      </w:ins>
      <w:del w:id="1851" w:author="Victor Rouco" w:date="2020-06-19T17:08:00Z">
        <w:r w:rsidR="00B13310" w:rsidDel="00CE6DAA">
          <w:delText xml:space="preserve">Chisq </w:delText>
        </w:r>
      </w:del>
      <w:r w:rsidR="00B13310">
        <w:t>(df) = 3001(1042), CFI = 0.86, RMSEA = 0.071, SRMR = 0.04)</w:t>
      </w:r>
      <w:r w:rsidR="00544E33">
        <w:t xml:space="preserve">. </w:t>
      </w:r>
      <w:r w:rsidR="00B13310">
        <w:t xml:space="preserve">Metric invariance was not obtained, as </w:t>
      </w:r>
      <w:r w:rsidR="00B13310">
        <w:lastRenderedPageBreak/>
        <w:t>differences in CFI were higher than 0.01 (</w:t>
      </w:r>
      <w:ins w:id="1852" w:author="Victor Rouco" w:date="2020-06-19T18:10:00Z">
        <w:r w:rsidR="00BC334A" w:rsidRPr="00BC334A">
          <w:rPr>
            <w:rFonts w:ascii="Cambria Math" w:hAnsi="Cambria Math"/>
            <w:i/>
            <w:rPrChange w:id="1853" w:author="Victor Rouco" w:date="2020-06-19T18:10:00Z">
              <w:rPr>
                <w:rFonts w:ascii="Cambria Math" w:hAnsi="Cambria Math"/>
              </w:rPr>
            </w:rPrChange>
          </w:rPr>
          <w:t>∆</w:t>
        </w:r>
      </w:ins>
      <m:oMath>
        <m:r>
          <w:del w:id="1854" w:author="Victor Rouco" w:date="2020-06-19T18:10:00Z">
            <w:rPr>
              <w:rFonts w:ascii="Cambria Math" w:hAnsi="Cambria Math"/>
              <w:rPrChange w:id="1855" w:author="Victor Rouco" w:date="2020-06-19T18:10:00Z">
                <w:rPr>
                  <w:rFonts w:ascii="Cambria Math" w:hAnsi="Cambria Math"/>
                </w:rPr>
              </w:rPrChange>
            </w:rPr>
            <m:t>delta</m:t>
          </w:del>
        </m:r>
      </m:oMath>
      <w:r w:rsidR="00B13310">
        <w:t>CFI = 0.</w:t>
      </w:r>
      <w:commentRangeStart w:id="1856"/>
      <w:commentRangeStart w:id="1857"/>
      <w:r w:rsidR="00B13310">
        <w:t>026</w:t>
      </w:r>
      <w:commentRangeEnd w:id="1856"/>
      <w:r w:rsidR="00320163">
        <w:rPr>
          <w:rStyle w:val="Refdecomentario"/>
          <w:rFonts w:asciiTheme="minorHAnsi" w:hAnsiTheme="minorHAnsi"/>
        </w:rPr>
        <w:commentReference w:id="1856"/>
      </w:r>
      <w:commentRangeEnd w:id="1857"/>
      <w:r w:rsidR="00316C4B">
        <w:rPr>
          <w:rStyle w:val="Refdecomentario"/>
          <w:rFonts w:asciiTheme="minorHAnsi" w:hAnsiTheme="minorHAnsi"/>
        </w:rPr>
        <w:commentReference w:id="1857"/>
      </w:r>
      <w:r w:rsidR="00B13310">
        <w:t>).</w:t>
      </w:r>
      <w:r w:rsidR="00544E33">
        <w:t xml:space="preserve"> </w:t>
      </w:r>
      <w:ins w:id="1858" w:author="Victor Rouco" w:date="2020-06-19T18:12:00Z">
        <w:r w:rsidR="00BC334A">
          <w:t>Partial invariance was not tested as it is not yet implemented in ESEM.</w:t>
        </w:r>
      </w:ins>
    </w:p>
    <w:p w14:paraId="3C3A6373" w14:textId="77777777" w:rsidR="00EA382D" w:rsidRDefault="00C96047">
      <w:pPr>
        <w:pStyle w:val="Ttulo1"/>
      </w:pPr>
      <w:bookmarkStart w:id="1859" w:name="discussion"/>
      <w:bookmarkEnd w:id="1859"/>
      <w:r>
        <w:t>Discussion</w:t>
      </w:r>
    </w:p>
    <w:p w14:paraId="18E169B3" w14:textId="31C6763D" w:rsidR="0006050E" w:rsidRDefault="004935BC">
      <w:pPr>
        <w:pStyle w:val="FirstParagraph"/>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 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commentRangeStart w:id="1860"/>
      <w:r w:rsidR="000A7E5B">
        <w:t>predictive validity</w:t>
      </w:r>
      <w:r w:rsidR="0006050E">
        <w:t xml:space="preserve"> </w:t>
      </w:r>
      <w:commentRangeEnd w:id="1860"/>
      <w:r w:rsidR="00BB1642">
        <w:rPr>
          <w:rStyle w:val="Refdecomentario"/>
          <w:rFonts w:asciiTheme="minorHAnsi" w:hAnsiTheme="minorHAnsi"/>
        </w:rPr>
        <w:commentReference w:id="1860"/>
      </w:r>
      <w:r w:rsidR="0006050E">
        <w:t>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w:t>
      </w:r>
      <w:commentRangeStart w:id="1861"/>
      <w:r w:rsidR="00320163">
        <w:t>research</w:t>
      </w:r>
      <w:commentRangeEnd w:id="1861"/>
      <w:r w:rsidR="00320163">
        <w:rPr>
          <w:rStyle w:val="Refdecomentario"/>
          <w:rFonts w:asciiTheme="minorHAnsi" w:hAnsiTheme="minorHAnsi"/>
        </w:rPr>
        <w:commentReference w:id="1861"/>
      </w:r>
      <w:r w:rsidR="00320163">
        <w:t>.</w:t>
      </w:r>
      <w:r w:rsidR="00EA1FA2">
        <w:t xml:space="preserve"> </w:t>
      </w:r>
    </w:p>
    <w:p w14:paraId="560CC316" w14:textId="4FF8FD15" w:rsidR="003C6773" w:rsidRPr="003C6773" w:rsidRDefault="003C6773" w:rsidP="00FF5824">
      <w:pPr>
        <w:pStyle w:val="Ttulo3"/>
      </w:pPr>
      <w:r>
        <w:t>Facet Structure</w:t>
      </w:r>
    </w:p>
    <w:p w14:paraId="3001678B" w14:textId="524961DC" w:rsidR="00342505" w:rsidRDefault="00C96047" w:rsidP="00C917F2">
      <w:pPr>
        <w:pStyle w:val="Textoindependiente"/>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t>
      </w:r>
      <w:r w:rsidR="005C4577">
        <w:lastRenderedPageBreak/>
        <w:t xml:space="preserve">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ins w:id="1862" w:author="Victor Rouco" w:date="2020-06-15T16:13:00Z">
        <w:r w:rsidR="00BB1642">
          <w:t>o</w:t>
        </w:r>
      </w:ins>
      <w:del w:id="1863" w:author="Victor Rouco" w:date="2020-06-15T16:13:00Z">
        <w:r w:rsidR="00F35E2C" w:rsidDel="00BB1642">
          <w:delText>O</w:delText>
        </w:r>
      </w:del>
      <w:r w:rsidR="00F35E2C">
        <w:t>penness</w:t>
      </w:r>
      <w:r w:rsidR="002D009E">
        <w:t xml:space="preserve"> domain</w:t>
      </w:r>
      <w:r w:rsidR="00F35E2C">
        <w:t>.</w:t>
      </w:r>
    </w:p>
    <w:p w14:paraId="41187F6B" w14:textId="1BB0AD9A" w:rsidR="003C6773" w:rsidRDefault="004935BC" w:rsidP="00FF5824">
      <w:pPr>
        <w:pStyle w:val="Ttulo3"/>
      </w:pPr>
      <w:r>
        <w:t>Psychometric properties</w:t>
      </w:r>
      <w:r w:rsidR="003C6773">
        <w:t xml:space="preserve"> </w:t>
      </w:r>
    </w:p>
    <w:p w14:paraId="370BAFC5" w14:textId="7937E844" w:rsidR="00265CAE" w:rsidRDefault="00960F9F">
      <w:pPr>
        <w:pStyle w:val="Textoindependiente"/>
      </w:pPr>
      <w:r>
        <w:t>After defining the facet structure with an independent sample,</w:t>
      </w:r>
      <w:r w:rsidR="00265CAE">
        <w:t xml:space="preserve"> we tested the psychometric properties in terms of internal consistency, construct validity</w:t>
      </w:r>
      <w:r w:rsidR="00566FEC">
        <w:t>,</w:t>
      </w:r>
      <w:r w:rsidR="00265CAE">
        <w:t xml:space="preserve"> 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pPr>
        <w:pStyle w:val="Textoindependiente"/>
      </w:pPr>
      <w:r>
        <w:t xml:space="preserve">Construct validity was assessed by fitting a CFA to each of the facets. Goodness of fit measures signaled that the data is consistent with the facet models, with </w:t>
      </w:r>
      <w:r w:rsidR="00D23251">
        <w:t>88</w:t>
      </w:r>
      <w:r>
        <w:t>% of the chi-square test</w:t>
      </w:r>
      <w:r w:rsidR="00D23251">
        <w:t>s</w:t>
      </w:r>
      <w:r>
        <w:t xml:space="preserve"> yielding non-significant results and all facets at least approximately fitting the data according to goodness-of-fit indices. These results suggest that the facets included in the Berlin multi-facet personality inventory can be used independently, in case that researchers and practitioners are more interested </w:t>
      </w:r>
      <w:r w:rsidR="009C0AA1">
        <w:t>in a specific set of facets rather than in the full Big Five picture.</w:t>
      </w:r>
    </w:p>
    <w:p w14:paraId="0AF267DB" w14:textId="7A8AAAF1" w:rsidR="009C0AA1" w:rsidRDefault="009C0AA1">
      <w:pPr>
        <w:pStyle w:val="Textoindependiente"/>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w:t>
      </w:r>
      <w:r w:rsidR="00822A8A">
        <w:lastRenderedPageBreak/>
        <w:t xml:space="preserve">that the proportion of significant cross-loadings is not excessive. </w:t>
      </w:r>
      <w:r w:rsidR="0008398D">
        <w:t>All of this was the case for the current data in both languages.</w:t>
      </w:r>
    </w:p>
    <w:p w14:paraId="11A724C0" w14:textId="058D6C81" w:rsidR="003C6773" w:rsidRDefault="004935BC" w:rsidP="00FF5824">
      <w:pPr>
        <w:pStyle w:val="Ttulo3"/>
      </w:pPr>
      <w:r>
        <w:t>Association with external constructs</w:t>
      </w:r>
    </w:p>
    <w:p w14:paraId="7610CA20" w14:textId="4F9B038B" w:rsidR="00DA11BD" w:rsidRDefault="00C96047" w:rsidP="00DA11BD">
      <w:pPr>
        <w:pStyle w:val="Textoindependiente"/>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 xml:space="preserve">other personality instruments. </w:t>
      </w:r>
      <w:r w:rsidR="0008398D">
        <w:t xml:space="preserve">Confirming our first </w:t>
      </w:r>
      <w:r w:rsidR="0075381B">
        <w:t xml:space="preserve">hypothesis </w:t>
      </w:r>
      <w:r w:rsidR="00463C88">
        <w:t xml:space="preserve">we found </w:t>
      </w:r>
      <w:r w:rsidR="0008398D">
        <w:t xml:space="preserve">that </w:t>
      </w:r>
      <w:r w:rsidR="00463C88">
        <w:t xml:space="preserve">positive attitude (which is similar to cheerfulness) and mental balance (akin the inverse of depression) </w:t>
      </w:r>
      <w:del w:id="1864" w:author="Victor Rouco" w:date="2020-06-15T16:14:00Z">
        <w:r w:rsidR="00463C88" w:rsidDel="00BB1642">
          <w:delText>predict</w:delText>
        </w:r>
        <w:r w:rsidR="0008398D" w:rsidDel="00BB1642">
          <w:delText>ed</w:delText>
        </w:r>
        <w:r w:rsidR="00463C88" w:rsidDel="00BB1642">
          <w:delText xml:space="preserve"> </w:delText>
        </w:r>
      </w:del>
      <w:ins w:id="1865" w:author="Victor Rouco" w:date="2020-06-15T16:14:00Z">
        <w:r w:rsidR="00BB1642">
          <w:t xml:space="preserve">were associated with </w:t>
        </w:r>
      </w:ins>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DA11BD">
        <w:t xml:space="preserve">Neuroticism and </w:t>
      </w:r>
      <w:ins w:id="1866" w:author="Victor Rouco" w:date="2020-06-15T16:14:00Z">
        <w:r w:rsidR="00BB1642">
          <w:t>e</w:t>
        </w:r>
      </w:ins>
      <w:del w:id="1867" w:author="Victor Rouco" w:date="2020-06-15T16:14:00Z">
        <w:r w:rsidR="00DA11BD" w:rsidDel="00BB1642">
          <w:delText>E</w:delText>
        </w:r>
      </w:del>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del w:id="1868" w:author="Victor Rouco" w:date="2020-06-15T16:15:00Z">
        <w:r w:rsidR="00DA11BD" w:rsidDel="00BB1642">
          <w:delText>did predict</w:delText>
        </w:r>
      </w:del>
      <w:ins w:id="1869" w:author="Victor Rouco" w:date="2020-06-15T16:15:00Z">
        <w:r w:rsidR="00BB1642">
          <w:t>were significantly linked with</w:t>
        </w:r>
      </w:ins>
      <w:r w:rsidR="00DA11BD">
        <w:t xml:space="preserve"> SWL</w:t>
      </w:r>
      <w:del w:id="1870" w:author="Victor Rouco" w:date="2020-06-15T16:15:00Z">
        <w:r w:rsidR="00DA11BD" w:rsidDel="00BB1642">
          <w:delText xml:space="preserve"> significantly</w:delText>
        </w:r>
      </w:del>
      <w:r w:rsidR="00DA11BD">
        <w:t xml:space="preserve">, highlighting the usefulness of a rich set of facets when inspecting associations with external outcomes. </w:t>
      </w:r>
    </w:p>
    <w:p w14:paraId="2C405A84" w14:textId="2F960E2D" w:rsidR="00DA11BD" w:rsidRPr="006B3600" w:rsidRDefault="0057351A" w:rsidP="00DA11BD">
      <w:pPr>
        <w:pStyle w:val="Textoindependiente"/>
        <w:rPr>
          <w:rFonts w:eastAsiaTheme="minorEastAsia"/>
          <w:color w:val="000000"/>
          <w:lang w:eastAsia="nl-BE"/>
        </w:rPr>
      </w:pPr>
      <w:r>
        <w:t xml:space="preserve">Our second hypothesis stated that </w:t>
      </w:r>
      <w:ins w:id="1871" w:author="Victor Rouco" w:date="2020-06-15T16:16:00Z">
        <w:r w:rsidR="00BB1642">
          <w:t>c</w:t>
        </w:r>
      </w:ins>
      <w:del w:id="1872" w:author="Victor Rouco" w:date="2020-06-15T16:16:00Z">
        <w:r w:rsidDel="00BB1642">
          <w:delText>C</w:delText>
        </w:r>
      </w:del>
      <w:r>
        <w:t xml:space="preserve">onscientiousness would </w:t>
      </w:r>
      <w:del w:id="1873" w:author="Victor Rouco" w:date="2020-06-15T16:16:00Z">
        <w:r w:rsidDel="00BB1642">
          <w:delText xml:space="preserve">predict </w:delText>
        </w:r>
      </w:del>
      <w:ins w:id="1874" w:author="Victor Rouco" w:date="2020-06-15T16:16:00Z">
        <w:r w:rsidR="00BB1642">
          <w:t xml:space="preserve">be associated with </w:t>
        </w:r>
      </w:ins>
      <w:r>
        <w:t xml:space="preserve">academic achievement with a small to moderate effect size, and that </w:t>
      </w:r>
      <w:ins w:id="1875" w:author="Victor Rouco" w:date="2020-06-15T16:16:00Z">
        <w:r w:rsidR="00BB1642">
          <w:t>o</w:t>
        </w:r>
      </w:ins>
      <w:del w:id="1876" w:author="Victor Rouco" w:date="2020-06-15T16:16:00Z">
        <w:r w:rsidDel="00BB1642">
          <w:delText>O</w:delText>
        </w:r>
      </w:del>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xml:space="preserve">), while some </w:t>
      </w:r>
      <w:r w:rsidR="00D86142" w:rsidRPr="0008398D">
        <w:rPr>
          <w:rFonts w:eastAsiaTheme="minorEastAsia"/>
          <w:color w:val="000000"/>
          <w:lang w:eastAsia="nl-BE"/>
        </w:rPr>
        <w:lastRenderedPageBreak/>
        <w:t>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del w:id="1877" w:author="Victor Rouco" w:date="2020-06-15T16:17:00Z">
        <w:r w:rsidR="009B34CC" w:rsidRPr="006B3600" w:rsidDel="00BB1642">
          <w:rPr>
            <w:rFonts w:eastAsiaTheme="minorEastAsia"/>
            <w:color w:val="000000"/>
            <w:lang w:eastAsia="nl-BE"/>
          </w:rPr>
          <w:delText xml:space="preserve">did </w:delText>
        </w:r>
      </w:del>
      <w:ins w:id="1878" w:author="Victor Rouco" w:date="2020-06-15T16:17:00Z">
        <w:r w:rsidR="00BB1642">
          <w:rPr>
            <w:rFonts w:eastAsiaTheme="minorEastAsia"/>
            <w:color w:val="000000"/>
            <w:lang w:eastAsia="nl-BE"/>
          </w:rPr>
          <w:t>were linked with</w:t>
        </w:r>
        <w:r w:rsidR="00BB1642" w:rsidRPr="006B3600">
          <w:rPr>
            <w:rFonts w:eastAsiaTheme="minorEastAsia"/>
            <w:color w:val="000000"/>
            <w:lang w:eastAsia="nl-BE"/>
          </w:rPr>
          <w:t xml:space="preserve"> </w:t>
        </w:r>
      </w:ins>
      <w:del w:id="1879" w:author="Victor Rouco" w:date="2020-06-15T16:17:00Z">
        <w:r w:rsidR="009B34CC" w:rsidRPr="006B3600" w:rsidDel="00BB1642">
          <w:rPr>
            <w:rFonts w:eastAsiaTheme="minorEastAsia"/>
            <w:color w:val="000000"/>
            <w:lang w:eastAsia="nl-BE"/>
          </w:rPr>
          <w:delText xml:space="preserve">predict </w:delText>
        </w:r>
      </w:del>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del w:id="1880" w:author="Victor Rouco" w:date="2020-06-15T16:17:00Z">
        <w:r w:rsidR="009B34CC" w:rsidRPr="006B3600" w:rsidDel="00BB1642">
          <w:rPr>
            <w:rFonts w:eastAsiaTheme="minorEastAsia"/>
            <w:color w:val="000000"/>
            <w:lang w:eastAsia="nl-BE"/>
          </w:rPr>
          <w:delText xml:space="preserve">predicted </w:delText>
        </w:r>
      </w:del>
      <w:ins w:id="1881" w:author="Victor Rouco" w:date="2020-06-15T16:17:00Z">
        <w:r w:rsidR="00BB1642">
          <w:rPr>
            <w:rFonts w:eastAsiaTheme="minorEastAsia"/>
            <w:color w:val="000000"/>
            <w:lang w:eastAsia="nl-BE"/>
          </w:rPr>
          <w:t>was associated with</w:t>
        </w:r>
        <w:r w:rsidR="00BB1642" w:rsidRPr="006B3600">
          <w:rPr>
            <w:rFonts w:eastAsiaTheme="minorEastAsia"/>
            <w:color w:val="000000"/>
            <w:lang w:eastAsia="nl-BE"/>
          </w:rPr>
          <w:t xml:space="preserve"> </w:t>
        </w:r>
      </w:ins>
      <w:r w:rsidR="009B34CC" w:rsidRPr="006B3600">
        <w:rPr>
          <w:rFonts w:eastAsiaTheme="minorEastAsia"/>
          <w:color w:val="000000"/>
          <w:lang w:eastAsia="nl-BE"/>
        </w:rPr>
        <w:t xml:space="preserve">the outcome was </w:t>
      </w:r>
      <w:ins w:id="1882" w:author="Victor Rouco" w:date="2020-06-15T16:17:00Z">
        <w:r w:rsidR="00BB1642">
          <w:rPr>
            <w:rFonts w:eastAsiaTheme="minorEastAsia"/>
            <w:color w:val="000000"/>
            <w:lang w:eastAsia="nl-BE"/>
          </w:rPr>
          <w:t>e</w:t>
        </w:r>
      </w:ins>
      <w:del w:id="1883" w:author="Victor Rouco" w:date="2020-06-15T16:17:00Z">
        <w:r w:rsidR="009B34CC" w:rsidRPr="006B3600" w:rsidDel="00BB1642">
          <w:rPr>
            <w:rFonts w:eastAsiaTheme="minorEastAsia"/>
            <w:color w:val="000000"/>
            <w:lang w:eastAsia="nl-BE"/>
          </w:rPr>
          <w:delText>E</w:delText>
        </w:r>
      </w:del>
      <w:r w:rsidR="009B34CC" w:rsidRPr="006B3600">
        <w:rPr>
          <w:rFonts w:eastAsiaTheme="minorEastAsia"/>
          <w:color w:val="000000"/>
          <w:lang w:eastAsia="nl-BE"/>
        </w:rPr>
        <w:t xml:space="preserve">motional </w:t>
      </w:r>
      <w:ins w:id="1884" w:author="Victor Rouco" w:date="2020-06-15T16:17:00Z">
        <w:r w:rsidR="00BB1642">
          <w:rPr>
            <w:rFonts w:eastAsiaTheme="minorEastAsia"/>
            <w:color w:val="000000"/>
            <w:lang w:eastAsia="nl-BE"/>
          </w:rPr>
          <w:t>s</w:t>
        </w:r>
      </w:ins>
      <w:del w:id="1885" w:author="Victor Rouco" w:date="2020-06-15T16:17:00Z">
        <w:r w:rsidR="009B34CC" w:rsidRPr="006B3600" w:rsidDel="00BB1642">
          <w:rPr>
            <w:rFonts w:eastAsiaTheme="minorEastAsia"/>
            <w:color w:val="000000"/>
            <w:lang w:eastAsia="nl-BE"/>
          </w:rPr>
          <w:delText>S</w:delText>
        </w:r>
      </w:del>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6CDDC8BA" w:rsidR="00745F2F" w:rsidRDefault="00D86142" w:rsidP="00DA11BD">
      <w:pPr>
        <w:pStyle w:val="Textoindependiente"/>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del w:id="1886" w:author="Victor Rouco" w:date="2020-06-15T16:19:00Z">
        <w:r w:rsidR="009B34CC" w:rsidDel="00BB1642">
          <w:rPr>
            <w:rFonts w:eastAsiaTheme="minorEastAsia"/>
            <w:color w:val="000000"/>
            <w:lang w:eastAsia="nl-BE"/>
          </w:rPr>
          <w:delText xml:space="preserve"> </w:delText>
        </w:r>
      </w:del>
      <w:ins w:id="1887" w:author="Victor Rouco" w:date="2020-06-15T16:17:00Z">
        <w:r w:rsidR="00BB1642">
          <w:rPr>
            <w:rFonts w:eastAsiaTheme="minorEastAsia"/>
            <w:color w:val="000000"/>
            <w:lang w:eastAsia="nl-BE"/>
          </w:rPr>
          <w:t xml:space="preserve"> </w:t>
        </w:r>
      </w:ins>
      <w:r w:rsidR="009B34CC">
        <w:rPr>
          <w:rFonts w:eastAsiaTheme="minorEastAsia"/>
          <w:color w:val="000000"/>
          <w:lang w:eastAsia="nl-BE"/>
        </w:rPr>
        <w:t>domains would</w:t>
      </w:r>
      <w:r w:rsidR="0008398D">
        <w:rPr>
          <w:rFonts w:eastAsiaTheme="minorEastAsia"/>
          <w:color w:val="000000"/>
          <w:lang w:eastAsia="nl-BE"/>
        </w:rPr>
        <w:t xml:space="preserve"> not </w:t>
      </w:r>
      <w:del w:id="1888" w:author="Victor Rouco" w:date="2020-06-15T16:17:00Z">
        <w:r w:rsidR="009B34CC" w:rsidDel="00BB1642">
          <w:rPr>
            <w:rFonts w:eastAsiaTheme="minorEastAsia"/>
            <w:color w:val="000000"/>
            <w:lang w:eastAsia="nl-BE"/>
          </w:rPr>
          <w:delText>predic</w:delText>
        </w:r>
      </w:del>
      <w:ins w:id="1889" w:author="Victor Rouco" w:date="2020-06-15T16:18:00Z">
        <w:r w:rsidR="00BB1642">
          <w:rPr>
            <w:rFonts w:eastAsiaTheme="minorEastAsia"/>
            <w:color w:val="000000"/>
            <w:lang w:eastAsia="nl-BE"/>
          </w:rPr>
          <w:t>be</w:t>
        </w:r>
      </w:ins>
      <w:ins w:id="1890" w:author="Victor Rouco" w:date="2020-06-15T16:19:00Z">
        <w:r w:rsidR="00BB1642">
          <w:rPr>
            <w:rFonts w:eastAsiaTheme="minorEastAsia"/>
            <w:color w:val="000000"/>
            <w:lang w:eastAsia="nl-BE"/>
          </w:rPr>
          <w:t xml:space="preserve"> directly</w:t>
        </w:r>
      </w:ins>
      <w:ins w:id="1891" w:author="Victor Rouco" w:date="2020-06-15T16:18:00Z">
        <w:r w:rsidR="00BB1642">
          <w:rPr>
            <w:rFonts w:eastAsiaTheme="minorEastAsia"/>
            <w:color w:val="000000"/>
            <w:lang w:eastAsia="nl-BE"/>
          </w:rPr>
          <w:t xml:space="preserve"> linked with</w:t>
        </w:r>
      </w:ins>
      <w:del w:id="1892" w:author="Victor Rouco" w:date="2020-06-15T16:17:00Z">
        <w:r w:rsidR="009B34CC" w:rsidDel="00BB1642">
          <w:rPr>
            <w:rFonts w:eastAsiaTheme="minorEastAsia"/>
            <w:color w:val="000000"/>
            <w:lang w:eastAsia="nl-BE"/>
          </w:rPr>
          <w:delText>t</w:delText>
        </w:r>
      </w:del>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del w:id="1893" w:author="Victor Rouco" w:date="2020-06-15T16:19:00Z">
        <w:r w:rsidR="00745F2F" w:rsidDel="00BB1642">
          <w:rPr>
            <w:rFonts w:eastAsiaTheme="minorEastAsia"/>
            <w:color w:val="000000"/>
            <w:lang w:eastAsia="nl-BE"/>
          </w:rPr>
          <w:delText xml:space="preserve">did </w:delText>
        </w:r>
      </w:del>
      <w:ins w:id="1894" w:author="Victor Rouco" w:date="2020-06-15T16:19:00Z">
        <w:r w:rsidR="00BB1642">
          <w:rPr>
            <w:rFonts w:eastAsiaTheme="minorEastAsia"/>
            <w:color w:val="000000"/>
            <w:lang w:eastAsia="nl-BE"/>
          </w:rPr>
          <w:t xml:space="preserve">were </w:t>
        </w:r>
      </w:ins>
      <w:commentRangeStart w:id="1895"/>
      <w:del w:id="1896" w:author="Victor Rouco" w:date="2020-06-15T16:19:00Z">
        <w:r w:rsidR="00745F2F" w:rsidDel="00BB1642">
          <w:rPr>
            <w:rFonts w:eastAsiaTheme="minorEastAsia"/>
            <w:color w:val="000000"/>
            <w:lang w:eastAsia="nl-BE"/>
          </w:rPr>
          <w:delText xml:space="preserve">predict </w:delText>
        </w:r>
        <w:commentRangeEnd w:id="1895"/>
        <w:r w:rsidR="0008398D" w:rsidDel="00BB1642">
          <w:rPr>
            <w:rStyle w:val="Refdecomentario"/>
            <w:rFonts w:asciiTheme="minorHAnsi" w:hAnsiTheme="minorHAnsi"/>
          </w:rPr>
          <w:commentReference w:id="1895"/>
        </w:r>
      </w:del>
      <w:r w:rsidR="00745F2F">
        <w:rPr>
          <w:rFonts w:eastAsiaTheme="minorEastAsia"/>
          <w:color w:val="000000"/>
          <w:lang w:eastAsia="nl-BE"/>
        </w:rPr>
        <w:t xml:space="preserve">significantly </w:t>
      </w:r>
      <w:ins w:id="1897" w:author="Victor Rouco" w:date="2020-06-15T16:19:00Z">
        <w:r w:rsidR="00BB1642">
          <w:rPr>
            <w:rFonts w:eastAsiaTheme="minorEastAsia"/>
            <w:color w:val="000000"/>
            <w:lang w:eastAsia="nl-BE"/>
          </w:rPr>
          <w:t xml:space="preserve">associated with </w:t>
        </w:r>
      </w:ins>
      <w:r w:rsidR="00745F2F">
        <w:rPr>
          <w:rFonts w:eastAsiaTheme="minorEastAsia"/>
          <w:color w:val="000000"/>
          <w:lang w:eastAsia="nl-BE"/>
        </w:rPr>
        <w:t xml:space="preserve">the outcome. These were </w:t>
      </w:r>
      <w:ins w:id="1898" w:author="Victor Rouco" w:date="2020-06-15T16:19:00Z">
        <w:r w:rsidR="00BB1642">
          <w:rPr>
            <w:rFonts w:eastAsiaTheme="minorEastAsia"/>
            <w:color w:val="000000"/>
            <w:lang w:eastAsia="nl-BE"/>
          </w:rPr>
          <w:t>a</w:t>
        </w:r>
      </w:ins>
      <w:del w:id="1899" w:author="Victor Rouco" w:date="2020-06-15T16:19:00Z">
        <w:r w:rsidR="00745F2F" w:rsidDel="00BB1642">
          <w:rPr>
            <w:rFonts w:eastAsiaTheme="minorEastAsia"/>
            <w:color w:val="000000"/>
            <w:lang w:eastAsia="nl-BE"/>
          </w:rPr>
          <w:delText>A</w:delText>
        </w:r>
      </w:del>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ins w:id="1900" w:author="Victor Rouco" w:date="2020-06-15T16:19:00Z">
        <w:r w:rsidR="00BB1642">
          <w:rPr>
            <w:rFonts w:eastAsiaTheme="minorEastAsia"/>
            <w:color w:val="000000"/>
            <w:lang w:eastAsia="nl-BE"/>
          </w:rPr>
          <w:t>c</w:t>
        </w:r>
      </w:ins>
      <w:del w:id="1901" w:author="Victor Rouco" w:date="2020-06-15T16:19:00Z">
        <w:r w:rsidR="00745F2F" w:rsidDel="00BB1642">
          <w:rPr>
            <w:rFonts w:eastAsiaTheme="minorEastAsia"/>
            <w:color w:val="000000"/>
            <w:lang w:eastAsia="nl-BE"/>
          </w:rPr>
          <w:delText>C</w:delText>
        </w:r>
      </w:del>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ins w:id="1902" w:author="Victor Rouco" w:date="2020-06-15T16:20:00Z">
        <w:r w:rsidR="00BB1642">
          <w:rPr>
            <w:rFonts w:eastAsiaTheme="minorEastAsia"/>
            <w:color w:val="000000"/>
            <w:lang w:eastAsia="nl-BE"/>
          </w:rPr>
          <w:t>e</w:t>
        </w:r>
      </w:ins>
      <w:del w:id="1903" w:author="Victor Rouco" w:date="2020-06-15T16:20:00Z">
        <w:r w:rsidR="00745F2F" w:rsidDel="00BB1642">
          <w:rPr>
            <w:rFonts w:eastAsiaTheme="minorEastAsia"/>
            <w:color w:val="000000"/>
            <w:lang w:eastAsia="nl-BE"/>
          </w:rPr>
          <w:delText>E</w:delText>
        </w:r>
      </w:del>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ins w:id="1904" w:author="Victor Rouco" w:date="2020-06-15T16:20:00Z">
        <w:r w:rsidR="00BB1642">
          <w:rPr>
            <w:rFonts w:eastAsiaTheme="minorEastAsia"/>
            <w:color w:val="000000"/>
            <w:lang w:eastAsia="nl-BE"/>
          </w:rPr>
          <w:t>e</w:t>
        </w:r>
      </w:ins>
      <w:del w:id="1905" w:author="Victor Rouco" w:date="2020-06-15T16:20:00Z">
        <w:r w:rsidR="00745F2F" w:rsidDel="00BB1642">
          <w:rPr>
            <w:rFonts w:eastAsiaTheme="minorEastAsia"/>
            <w:color w:val="000000"/>
            <w:lang w:eastAsia="nl-BE"/>
          </w:rPr>
          <w:delText>E</w:delText>
        </w:r>
      </w:del>
      <w:r w:rsidR="00745F2F">
        <w:rPr>
          <w:rFonts w:eastAsiaTheme="minorEastAsia"/>
          <w:color w:val="000000"/>
          <w:lang w:eastAsia="nl-BE"/>
        </w:rPr>
        <w:t xml:space="preserve">motional </w:t>
      </w:r>
      <w:ins w:id="1906" w:author="Victor Rouco" w:date="2020-06-15T16:20:00Z">
        <w:r w:rsidR="00BB1642">
          <w:rPr>
            <w:rFonts w:eastAsiaTheme="minorEastAsia"/>
            <w:color w:val="000000"/>
            <w:lang w:eastAsia="nl-BE"/>
          </w:rPr>
          <w:t>s</w:t>
        </w:r>
      </w:ins>
      <w:del w:id="1907" w:author="Victor Rouco" w:date="2020-06-15T16:20:00Z">
        <w:r w:rsidR="00745F2F" w:rsidDel="00BB1642">
          <w:rPr>
            <w:rFonts w:eastAsiaTheme="minorEastAsia"/>
            <w:color w:val="000000"/>
            <w:lang w:eastAsia="nl-BE"/>
          </w:rPr>
          <w:delText>S</w:delText>
        </w:r>
      </w:del>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ins w:id="1908" w:author="Victor Rouco" w:date="2020-06-15T16:20:00Z">
        <w:r w:rsidR="00BB1642">
          <w:rPr>
            <w:rFonts w:eastAsiaTheme="minorEastAsia"/>
            <w:color w:val="000000"/>
            <w:lang w:eastAsia="nl-BE"/>
          </w:rPr>
          <w:t>o</w:t>
        </w:r>
      </w:ins>
      <w:del w:id="1909" w:author="Victor Rouco" w:date="2020-06-15T16:20:00Z">
        <w:r w:rsidR="00745F2F" w:rsidDel="00BB1642">
          <w:rPr>
            <w:rFonts w:eastAsiaTheme="minorEastAsia"/>
            <w:color w:val="000000"/>
            <w:lang w:eastAsia="nl-BE"/>
          </w:rPr>
          <w:delText>O</w:delText>
        </w:r>
      </w:del>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136A66CF" w:rsidR="00EA382D" w:rsidRPr="00E20180" w:rsidRDefault="00745F2F" w:rsidP="00E20180">
      <w:pPr>
        <w:pStyle w:val="Textoindependiente"/>
        <w:rPr>
          <w:rFonts w:eastAsiaTheme="minorEastAsia"/>
          <w:color w:val="000000"/>
          <w:lang w:eastAsia="nl-BE"/>
        </w:rPr>
      </w:pPr>
      <w:r>
        <w:rPr>
          <w:rFonts w:eastAsiaTheme="minorEastAsia"/>
          <w:color w:val="000000"/>
          <w:lang w:eastAsia="nl-BE"/>
        </w:rPr>
        <w:t xml:space="preserve">All in all, our nomological network </w:t>
      </w:r>
      <w:del w:id="1910" w:author="Victor Rouco" w:date="2020-06-15T16:20:00Z">
        <w:r w:rsidR="0008398D" w:rsidDel="00BB1642">
          <w:rPr>
            <w:rFonts w:eastAsiaTheme="minorEastAsia"/>
            <w:color w:val="000000"/>
            <w:lang w:eastAsia="nl-BE"/>
          </w:rPr>
          <w:delText xml:space="preserve">check </w:delText>
        </w:r>
      </w:del>
      <w:r>
        <w:rPr>
          <w:rFonts w:eastAsiaTheme="minorEastAsia"/>
          <w:color w:val="000000"/>
          <w:lang w:eastAsia="nl-BE"/>
        </w:rPr>
        <w:t xml:space="preserve">sustains a reasonable degree of construct validity for the Berlin Multi-facetted personality inventory.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F5824">
      <w:pPr>
        <w:pStyle w:val="Ttulo3"/>
      </w:pPr>
      <w:r>
        <w:t>International usage</w:t>
      </w:r>
    </w:p>
    <w:p w14:paraId="54361F70" w14:textId="7B43B552" w:rsidR="00EA382D" w:rsidRDefault="00C96047">
      <w:pPr>
        <w:pStyle w:val="Textoindependiente"/>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del w:id="1911" w:author="Victor Rouco" w:date="2020-06-17T17:04:00Z">
        <w:r w:rsidR="006C5004" w:rsidDel="00071E57">
          <w:delText>about half of</w:delText>
        </w:r>
      </w:del>
      <w:ins w:id="1912" w:author="Victor Rouco" w:date="2020-06-17T17:04:00Z">
        <w:r w:rsidR="00071E57">
          <w:t>the majority</w:t>
        </w:r>
      </w:ins>
      <w:r w:rsidR="006C5004">
        <w:t xml:space="preserve"> </w:t>
      </w:r>
      <w:ins w:id="1913" w:author="Victor Rouco" w:date="2020-06-17T17:04:00Z">
        <w:r w:rsidR="00071E57">
          <w:t xml:space="preserve">of </w:t>
        </w:r>
      </w:ins>
      <w:r w:rsidR="006C5004">
        <w:t>the facets</w:t>
      </w:r>
      <w:ins w:id="1914" w:author="Victor Rouco" w:date="2020-06-15T16:21:00Z">
        <w:r w:rsidR="00BB1642">
          <w:t xml:space="preserve"> </w:t>
        </w:r>
        <w:r w:rsidR="00BB1642">
          <w:lastRenderedPageBreak/>
          <w:t>reached</w:t>
        </w:r>
      </w:ins>
      <w:r w:rsidR="006C5004">
        <w:t xml:space="preserve"> </w:t>
      </w:r>
      <w:ins w:id="1915" w:author="Victor Rouco" w:date="2020-06-17T17:04:00Z">
        <w:r w:rsidR="00071E57">
          <w:t xml:space="preserve">partial </w:t>
        </w:r>
      </w:ins>
      <w:r w:rsidR="006C5004">
        <w:t>metric invarian</w:t>
      </w:r>
      <w:r w:rsidR="0008398D">
        <w:t>ce</w:t>
      </w:r>
      <w:r w:rsidR="006C5004">
        <w:t xml:space="preserve">. </w:t>
      </w:r>
      <w:del w:id="1916" w:author="Victor Rouco" w:date="2020-06-17T17:05:00Z">
        <w:r w:rsidR="006C5004" w:rsidDel="00071E57">
          <w:delText>Strong factorial</w:delText>
        </w:r>
      </w:del>
      <w:ins w:id="1917" w:author="Victor Rouco" w:date="2020-06-17T17:05:00Z">
        <w:r w:rsidR="00071E57">
          <w:t>Scalar</w:t>
        </w:r>
      </w:ins>
      <w:r w:rsidR="006C5004">
        <w:t xml:space="preserve"> invariance was attained</w:t>
      </w:r>
      <w:r w:rsidR="00293D49">
        <w:t xml:space="preserve"> in one facet</w:t>
      </w:r>
      <w:r w:rsidR="006C5004">
        <w:t xml:space="preserve">. </w:t>
      </w:r>
      <w:r w:rsidR="00B87AF7">
        <w:t xml:space="preserve">At the domain level, the integration using ESEM has shown configural equivalence. Up to date, the ESEM method still does not support the use of partial invariance, which would be desirable here as full metric invariance was not tenable. </w:t>
      </w:r>
      <w:r w:rsidR="006C5004">
        <w:t>Nonetheless</w:t>
      </w:r>
      <w:r w:rsidR="00035AA8">
        <w:t>,</w:t>
      </w:r>
      <w:r w:rsidR="006C5004">
        <w:t xml:space="preserve"> it</w:t>
      </w:r>
      <w:r w:rsidR="00293D49">
        <w:t xml:space="preserve"> i</w:t>
      </w:r>
      <w:r w:rsidR="006C5004">
        <w:t xml:space="preserve">s important to notice here that the two populations were </w:t>
      </w:r>
      <w:r w:rsidR="00293D49">
        <w:t>very different in terms of age (</w:t>
      </w:r>
      <w:commentRangeStart w:id="1918"/>
      <w:r w:rsidR="00293D49">
        <w:t xml:space="preserve">effect size of the difference </w:t>
      </w:r>
      <w:r w:rsidR="00293D49" w:rsidRPr="00B272EF">
        <w:rPr>
          <w:i/>
        </w:rPr>
        <w:t>d</w:t>
      </w:r>
      <w:r w:rsidR="00293D49">
        <w:t xml:space="preserve"> = 1.83</w:t>
      </w:r>
      <w:commentRangeEnd w:id="1918"/>
      <w:r w:rsidR="00E66DBD">
        <w:rPr>
          <w:rStyle w:val="Refdecomentario"/>
          <w:rFonts w:asciiTheme="minorHAnsi" w:hAnsiTheme="minorHAnsi"/>
        </w:rPr>
        <w:commentReference w:id="1918"/>
      </w:r>
      <w:r w:rsidR="00293D49">
        <w:t>)</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ins w:id="1919" w:author="Victor Rouco" w:date="2020-06-22T15:12:00Z">
        <w:r w:rsidR="009565AC">
          <w:t xml:space="preserve">For instance, </w:t>
        </w:r>
      </w:ins>
      <w:commentRangeStart w:id="1920"/>
      <w:ins w:id="1921" w:author="Victor Rouco" w:date="2020-06-22T15:13:00Z">
        <w:r w:rsidR="009565AC">
          <w:t xml:space="preserve">Roberts, Walter and </w:t>
        </w:r>
        <w:proofErr w:type="spellStart"/>
        <w:r w:rsidR="009565AC">
          <w:t>Viechtbauer</w:t>
        </w:r>
        <w:proofErr w:type="spellEnd"/>
        <w:r w:rsidR="009565AC">
          <w:t xml:space="preserve"> (</w:t>
        </w:r>
      </w:ins>
      <w:ins w:id="1922" w:author="Victor Rouco" w:date="2020-06-22T15:14:00Z">
        <w:r w:rsidR="009565AC">
          <w:t>2006)</w:t>
        </w:r>
      </w:ins>
      <w:commentRangeEnd w:id="1920"/>
      <w:ins w:id="1923" w:author="Victor Rouco" w:date="2020-06-22T15:26:00Z">
        <w:r w:rsidR="00E66DBD">
          <w:rPr>
            <w:rStyle w:val="Refdecomentario"/>
            <w:rFonts w:asciiTheme="minorHAnsi" w:hAnsiTheme="minorHAnsi"/>
          </w:rPr>
          <w:commentReference w:id="1920"/>
        </w:r>
      </w:ins>
      <w:ins w:id="1924" w:author="Victor Rouco" w:date="2020-06-22T15:14:00Z">
        <w:r w:rsidR="009565AC">
          <w:t xml:space="preserve"> reported in their meta-analysis that the </w:t>
        </w:r>
      </w:ins>
      <w:ins w:id="1925" w:author="Victor Rouco" w:date="2020-06-22T15:16:00Z">
        <w:r w:rsidR="009565AC">
          <w:t>mean levels of</w:t>
        </w:r>
      </w:ins>
      <w:ins w:id="1926" w:author="Victor Rouco" w:date="2020-06-22T15:14:00Z">
        <w:r w:rsidR="009565AC">
          <w:t xml:space="preserve"> </w:t>
        </w:r>
      </w:ins>
      <w:ins w:id="1927" w:author="Victor Rouco" w:date="2020-06-22T15:15:00Z">
        <w:r w:rsidR="009565AC" w:rsidRPr="009565AC">
          <w:rPr>
            <w:i/>
            <w:iCs/>
            <w:rPrChange w:id="1928" w:author="Victor Rouco" w:date="2020-06-22T15:15:00Z">
              <w:rPr/>
            </w:rPrChange>
          </w:rPr>
          <w:t>D</w:t>
        </w:r>
      </w:ins>
      <w:ins w:id="1929" w:author="Victor Rouco" w:date="2020-06-22T15:14:00Z">
        <w:r w:rsidR="009565AC" w:rsidRPr="009565AC">
          <w:rPr>
            <w:i/>
            <w:iCs/>
            <w:rPrChange w:id="1930" w:author="Victor Rouco" w:date="2020-06-22T15:15:00Z">
              <w:rPr/>
            </w:rPrChange>
          </w:rPr>
          <w:t>ominance</w:t>
        </w:r>
        <w:r w:rsidR="009565AC">
          <w:t xml:space="preserve"> </w:t>
        </w:r>
      </w:ins>
      <w:ins w:id="1931" w:author="Victor Rouco" w:date="2020-06-22T15:16:00Z">
        <w:r w:rsidR="009565AC">
          <w:t xml:space="preserve">increase </w:t>
        </w:r>
      </w:ins>
      <w:ins w:id="1932" w:author="Victor Rouco" w:date="2020-06-22T15:17:00Z">
        <w:r w:rsidR="009565AC">
          <w:t>from late</w:t>
        </w:r>
      </w:ins>
      <w:ins w:id="1933" w:author="Victor Rouco" w:date="2020-06-22T15:20:00Z">
        <w:r w:rsidR="009565AC">
          <w:t xml:space="preserve"> </w:t>
        </w:r>
      </w:ins>
      <w:ins w:id="1934" w:author="Victor Rouco" w:date="2020-06-22T15:17:00Z">
        <w:r w:rsidR="009565AC">
          <w:t xml:space="preserve">childhood into late adolescence, reaching a plateau at </w:t>
        </w:r>
      </w:ins>
      <w:ins w:id="1935" w:author="Victor Rouco" w:date="2020-06-22T15:18:00Z">
        <w:r w:rsidR="009565AC">
          <w:t xml:space="preserve">an </w:t>
        </w:r>
      </w:ins>
      <w:ins w:id="1936" w:author="Victor Rouco" w:date="2020-06-22T15:17:00Z">
        <w:r w:rsidR="009565AC">
          <w:t>approximate</w:t>
        </w:r>
      </w:ins>
      <w:ins w:id="1937" w:author="Victor Rouco" w:date="2020-06-22T15:18:00Z">
        <w:r w:rsidR="009565AC">
          <w:t xml:space="preserve"> age of</w:t>
        </w:r>
      </w:ins>
      <w:ins w:id="1938" w:author="Victor Rouco" w:date="2020-06-22T15:17:00Z">
        <w:r w:rsidR="009565AC">
          <w:t xml:space="preserve"> 35</w:t>
        </w:r>
      </w:ins>
      <w:ins w:id="1939" w:author="Victor Rouco" w:date="2020-06-22T15:18:00Z">
        <w:r w:rsidR="009565AC">
          <w:t xml:space="preserve">. Our results are in line with </w:t>
        </w:r>
      </w:ins>
      <w:ins w:id="1940" w:author="Victor Rouco" w:date="2020-06-22T15:19:00Z">
        <w:r w:rsidR="009565AC">
          <w:t>this finding</w:t>
        </w:r>
      </w:ins>
      <w:ins w:id="1941" w:author="Victor Rouco" w:date="2020-06-22T15:20:00Z">
        <w:r w:rsidR="009565AC">
          <w:t xml:space="preserve">. The </w:t>
        </w:r>
        <w:r w:rsidR="00E66DBD">
          <w:t xml:space="preserve">facet </w:t>
        </w:r>
        <w:r w:rsidR="00E66DBD" w:rsidRPr="00E66DBD">
          <w:rPr>
            <w:i/>
            <w:iCs/>
            <w:rPrChange w:id="1942" w:author="Victor Rouco" w:date="2020-06-22T15:24:00Z">
              <w:rPr/>
            </w:rPrChange>
          </w:rPr>
          <w:t>Dominance</w:t>
        </w:r>
        <w:r w:rsidR="00E66DBD">
          <w:t xml:space="preserve"> is</w:t>
        </w:r>
        <w:r w:rsidR="009565AC">
          <w:t xml:space="preserve"> not scalar invariant</w:t>
        </w:r>
      </w:ins>
      <w:ins w:id="1943" w:author="Victor Rouco" w:date="2020-06-22T15:24:00Z">
        <w:r w:rsidR="00E66DBD">
          <w:t xml:space="preserve">, and only partial metric invariance could be established. </w:t>
        </w:r>
      </w:ins>
      <w:ins w:id="1944" w:author="Victor Rouco" w:date="2020-06-22T15:11:00Z">
        <w:r w:rsidR="009565AC">
          <w:t xml:space="preserve">Future studies should investigate normative change as a possible confounder </w:t>
        </w:r>
      </w:ins>
      <w:ins w:id="1945" w:author="Victor Rouco" w:date="2020-06-22T15:12:00Z">
        <w:r w:rsidR="009565AC">
          <w:t xml:space="preserve">in the results presented </w:t>
        </w:r>
      </w:ins>
      <w:ins w:id="1946" w:author="Victor Rouco" w:date="2020-06-22T15:21:00Z">
        <w:r w:rsidR="00E66DBD">
          <w:t xml:space="preserve">in this paper, as </w:t>
        </w:r>
      </w:ins>
      <w:ins w:id="1947" w:author="Victor Rouco" w:date="2020-06-22T15:25:00Z">
        <w:r w:rsidR="00E66DBD">
          <w:t>our</w:t>
        </w:r>
      </w:ins>
      <w:ins w:id="1948" w:author="Victor Rouco" w:date="2020-06-22T15:21:00Z">
        <w:r w:rsidR="00E66DBD">
          <w:t xml:space="preserve"> two samples’ mean age </w:t>
        </w:r>
      </w:ins>
      <w:ins w:id="1949" w:author="Victor Rouco" w:date="2020-06-22T15:22:00Z">
        <w:r w:rsidR="00E66DBD">
          <w:t>differ</w:t>
        </w:r>
      </w:ins>
      <w:ins w:id="1950" w:author="Victor Rouco" w:date="2020-06-22T15:25:00Z">
        <w:r w:rsidR="00E66DBD">
          <w:t xml:space="preserve"> significantly</w:t>
        </w:r>
      </w:ins>
      <w:ins w:id="1951" w:author="Victor Rouco" w:date="2020-06-22T15:12:00Z">
        <w:r w:rsidR="009565AC">
          <w:t>.</w:t>
        </w:r>
      </w:ins>
      <w:ins w:id="1952" w:author="Victor Rouco" w:date="2020-06-22T15:10:00Z">
        <w:r w:rsidR="002A4D5B">
          <w:t xml:space="preserve"> </w:t>
        </w:r>
      </w:ins>
      <w:ins w:id="1953" w:author="Victor Rouco" w:date="2020-06-22T15:23:00Z">
        <w:r w:rsidR="00E66DBD">
          <w:t>Despite this mean age difference,</w:t>
        </w:r>
      </w:ins>
      <w:del w:id="1954" w:author="Victor Rouco" w:date="2020-06-22T15:23:00Z">
        <w:r w:rsidR="00035AA8" w:rsidDel="00E66DBD">
          <w:delText>Taking this into account,</w:delText>
        </w:r>
      </w:del>
      <w:r w:rsidR="00035AA8">
        <w:t xml:space="preserve"> the degree of measurement invariance obtained by both versions </w:t>
      </w:r>
      <w:ins w:id="1955" w:author="Victor Rouco" w:date="2020-06-22T15:23:00Z">
        <w:r w:rsidR="00E66DBD">
          <w:t xml:space="preserve">of the inventory </w:t>
        </w:r>
      </w:ins>
      <w:r w:rsidR="00035AA8">
        <w:t xml:space="preserve">has been satisfying, </w:t>
      </w:r>
      <w:del w:id="1956" w:author="Victor Rouco" w:date="2020-06-22T15:26:00Z">
        <w:r w:rsidR="00035AA8" w:rsidDel="00E66DBD">
          <w:delText xml:space="preserve">hence </w:delText>
        </w:r>
      </w:del>
      <w:ins w:id="1957" w:author="Victor Rouco" w:date="2020-06-22T15:25:00Z">
        <w:r w:rsidR="00E66DBD">
          <w:t xml:space="preserve">indicating that </w:t>
        </w:r>
      </w:ins>
      <w:del w:id="1958" w:author="Victor Rouco" w:date="2020-06-22T15:25:00Z">
        <w:r w:rsidR="00035AA8" w:rsidDel="00E66DBD">
          <w:delText xml:space="preserve">enabling </w:delText>
        </w:r>
      </w:del>
      <w:r w:rsidR="00035AA8">
        <w:t>cross-cultural research</w:t>
      </w:r>
      <w:ins w:id="1959" w:author="Victor Rouco" w:date="2020-06-22T15:25:00Z">
        <w:r w:rsidR="00E66DBD">
          <w:t xml:space="preserve"> is </w:t>
        </w:r>
      </w:ins>
      <w:ins w:id="1960" w:author="Victor Rouco" w:date="2020-06-22T15:27:00Z">
        <w:r w:rsidR="00E66DBD">
          <w:t>feasible</w:t>
        </w:r>
      </w:ins>
      <w:ins w:id="1961" w:author="Victor Rouco" w:date="2020-06-22T15:25:00Z">
        <w:r w:rsidR="00E66DBD">
          <w:t xml:space="preserve"> with the invento</w:t>
        </w:r>
      </w:ins>
      <w:ins w:id="1962" w:author="Victor Rouco" w:date="2020-06-22T15:26:00Z">
        <w:r w:rsidR="00E66DBD">
          <w:t>ry presented here</w:t>
        </w:r>
      </w:ins>
      <w:r w:rsidR="00035AA8">
        <w:t xml:space="preserve">. </w:t>
      </w:r>
    </w:p>
    <w:p w14:paraId="56833CC5" w14:textId="03F749DE" w:rsidR="003C6773" w:rsidRDefault="003C6773" w:rsidP="00FF5824">
      <w:pPr>
        <w:pStyle w:val="Ttulo3"/>
      </w:pPr>
      <w:r>
        <w:t>Limitations</w:t>
      </w:r>
    </w:p>
    <w:p w14:paraId="6FAE21EF" w14:textId="2C2776A3" w:rsidR="00056347" w:rsidRDefault="00BA4C93">
      <w:pPr>
        <w:pStyle w:val="Textoindependiente"/>
      </w:pPr>
      <w:r>
        <w:t xml:space="preserve">Given that this study is the first </w:t>
      </w:r>
      <w:r w:rsidR="00056347">
        <w:t>outlet using the Berlin multi-facet personality inventory,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pPr>
        <w:pStyle w:val="Textoindependiente"/>
      </w:pPr>
      <w:r>
        <w:lastRenderedPageBreak/>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6619543B" w14:textId="217EC9A4" w:rsidR="00056347" w:rsidRDefault="00056347">
      <w:pPr>
        <w:pStyle w:val="Textoindependiente"/>
      </w:pPr>
      <w:r>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p>
    <w:p w14:paraId="664CAE78" w14:textId="4ED4BE45" w:rsidR="003C6773" w:rsidRDefault="003C6773" w:rsidP="00FF5824">
      <w:pPr>
        <w:pStyle w:val="Ttulo3"/>
      </w:pPr>
      <w:r>
        <w:t>Conclusion</w:t>
      </w:r>
    </w:p>
    <w:p w14:paraId="086BB0DD" w14:textId="266CC895" w:rsidR="00644A11" w:rsidRDefault="00644A11">
      <w:pPr>
        <w:pStyle w:val="Textoindependiente"/>
      </w:pPr>
    </w:p>
    <w:p w14:paraId="010BA9F5" w14:textId="77777777" w:rsidR="00CD3468" w:rsidRPr="00CD3468" w:rsidRDefault="00CD3468" w:rsidP="002C0934">
      <w:pPr>
        <w:pStyle w:val="Textoindependiente"/>
        <w:ind w:firstLine="0"/>
      </w:pPr>
      <w:bookmarkStart w:id="1963" w:name="references"/>
      <w:bookmarkEnd w:id="1963"/>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t xml:space="preserve">Allport,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2">
        <w:r>
          <w:rPr>
            <w:rStyle w:val="Hipervnculo"/>
          </w:rPr>
          <w:t>10.1037/h0093360</w:t>
        </w:r>
      </w:hyperlink>
    </w:p>
    <w:p w14:paraId="0D2143DB" w14:textId="2B1DC0A3" w:rsidR="00EA382D" w:rsidRDefault="00C96047">
      <w:pPr>
        <w:pStyle w:val="Textoindependiente"/>
      </w:pPr>
      <w:r>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proofErr w:type="spellStart"/>
      <w:r>
        <w:lastRenderedPageBreak/>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3">
        <w:r>
          <w:rPr>
            <w:rStyle w:val="Hipervnculo"/>
          </w:rPr>
          <w:t>10.1080/10705510903008204</w:t>
        </w:r>
      </w:hyperlink>
    </w:p>
    <w:p w14:paraId="1679FBFD" w14:textId="77777777" w:rsidR="00EA382D" w:rsidRDefault="00C96047">
      <w:pPr>
        <w:pStyle w:val="Textoindependiente"/>
      </w:pPr>
      <w:proofErr w:type="spellStart"/>
      <w:r w:rsidRPr="00FF5824">
        <w:rPr>
          <w:lang w:val="de-DE"/>
        </w:rPr>
        <w:t>Bagby</w:t>
      </w:r>
      <w:proofErr w:type="spellEnd"/>
      <w:r w:rsidRPr="00FF5824">
        <w:rPr>
          <w:lang w:val="de-DE"/>
        </w:rPr>
        <w:t xml:space="preserve">, R. M., &amp; </w:t>
      </w:r>
      <w:proofErr w:type="spellStart"/>
      <w:r w:rsidRPr="00FF5824">
        <w:rPr>
          <w:lang w:val="de-DE"/>
        </w:rPr>
        <w:t>Widiger</w:t>
      </w:r>
      <w:proofErr w:type="spellEnd"/>
      <w:r w:rsidRPr="00FF5824">
        <w:rPr>
          <w:lang w:val="de-DE"/>
        </w:rPr>
        <w:t xml:space="preserve">, T. A. (2018). </w:t>
      </w:r>
      <w:r>
        <w:t xml:space="preserve">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4">
        <w:r>
          <w:rPr>
            <w:rStyle w:val="Hipervnculo"/>
          </w:rPr>
          <w:t>10.1037/pas0000523</w:t>
        </w:r>
      </w:hyperlink>
    </w:p>
    <w:p w14:paraId="60C4D334" w14:textId="77777777" w:rsidR="00EA382D" w:rsidRDefault="00C96047">
      <w:pPr>
        <w:pStyle w:val="Textoindependiente"/>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ipervnculo"/>
          </w:rPr>
          <w:t>10.1016/0022-3999(94)90006-X</w:t>
        </w:r>
      </w:hyperlink>
    </w:p>
    <w:p w14:paraId="79E757DD" w14:textId="77777777" w:rsidR="00EA382D" w:rsidRDefault="00C96047">
      <w:pPr>
        <w:pStyle w:val="Textoindependiente"/>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7">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ipervnculo"/>
          </w:rPr>
          <w:t>10.1177/0013916514554695</w:t>
        </w:r>
      </w:hyperlink>
    </w:p>
    <w:p w14:paraId="30478F1A" w14:textId="77777777" w:rsidR="00EA382D" w:rsidRDefault="00C96047">
      <w:pPr>
        <w:pStyle w:val="Textoindependiente"/>
      </w:pPr>
      <w:r>
        <w:t xml:space="preserve">Cattell, R. B. (1956). Second-order personality factors in the questionnaire realm. </w:t>
      </w:r>
      <w:r>
        <w:rPr>
          <w:i/>
        </w:rPr>
        <w:t>Journal of Consulting Psychology</w:t>
      </w:r>
      <w:r>
        <w:t xml:space="preserve">, </w:t>
      </w:r>
      <w:r>
        <w:rPr>
          <w:i/>
        </w:rPr>
        <w:t>20</w:t>
      </w:r>
      <w:r>
        <w:t>(6), 411–418. doi:</w:t>
      </w:r>
      <w:hyperlink r:id="rId19">
        <w:r>
          <w:rPr>
            <w:rStyle w:val="Hipervnculo"/>
          </w:rPr>
          <w:t>10.1037/h0047239</w:t>
        </w:r>
      </w:hyperlink>
    </w:p>
    <w:p w14:paraId="4449A925" w14:textId="77777777" w:rsidR="00EA382D" w:rsidRDefault="00C96047">
      <w:pPr>
        <w:pStyle w:val="Textoindependiente"/>
      </w:pPr>
      <w:r>
        <w:t>Chamorro-</w:t>
      </w:r>
      <w:proofErr w:type="spellStart"/>
      <w:r>
        <w:t>Premuzic</w:t>
      </w:r>
      <w:proofErr w:type="spellEnd"/>
      <w:r>
        <w:t>, T., &amp; Furnham, A. (2003). Personality predicts academic performance: Evidence from two longitudinal university samples. doi:</w:t>
      </w:r>
      <w:hyperlink r:id="rId20">
        <w:r>
          <w:rPr>
            <w:rStyle w:val="Hipervnculo"/>
          </w:rPr>
          <w:t>10.1016/S0092-6566(02)00578-0</w:t>
        </w:r>
      </w:hyperlink>
    </w:p>
    <w:p w14:paraId="58EABBF8" w14:textId="77777777" w:rsidR="00EA382D" w:rsidRDefault="00C96047">
      <w:pPr>
        <w:pStyle w:val="Textoindependiente"/>
      </w:pPr>
      <w:r>
        <w:lastRenderedPageBreak/>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ipervnculo"/>
          </w:rPr>
          <w:t>10.1037/0021-843X.114.4.505</w:t>
        </w:r>
      </w:hyperlink>
    </w:p>
    <w:p w14:paraId="0AB3864B" w14:textId="77777777" w:rsidR="00EA382D" w:rsidRDefault="00C96047">
      <w:pPr>
        <w:pStyle w:val="Textoindependiente"/>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3">
        <w:r>
          <w:rPr>
            <w:rStyle w:val="Hipervnculo"/>
          </w:rPr>
          <w:t>10.1037/10140-003</w:t>
        </w:r>
      </w:hyperlink>
    </w:p>
    <w:p w14:paraId="24339848" w14:textId="77777777" w:rsidR="00EA382D" w:rsidRDefault="00C96047">
      <w:pPr>
        <w:pStyle w:val="Textoindependiente"/>
      </w:pPr>
      <w:r w:rsidRPr="00FF5824">
        <w:rPr>
          <w:lang w:val="es-ES"/>
        </w:rPr>
        <w:t xml:space="preserve">Costa, P. T., &amp; </w:t>
      </w:r>
      <w:proofErr w:type="spellStart"/>
      <w:r w:rsidRPr="00FF5824">
        <w:rPr>
          <w:lang w:val="es-ES"/>
        </w:rPr>
        <w:t>McCrae</w:t>
      </w:r>
      <w:proofErr w:type="spellEnd"/>
      <w:r w:rsidRPr="00FF5824">
        <w:rPr>
          <w:lang w:val="es-ES"/>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4">
        <w:r>
          <w:rPr>
            <w:rStyle w:val="Hipervnculo"/>
          </w:rPr>
          <w:t>10.1207/s15327752jpa6401_2</w:t>
        </w:r>
      </w:hyperlink>
    </w:p>
    <w:p w14:paraId="6A65BC00" w14:textId="77777777" w:rsidR="00EA382D" w:rsidRDefault="00C96047">
      <w:pPr>
        <w:pStyle w:val="Textoindependiente"/>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5">
        <w:r>
          <w:rPr>
            <w:rStyle w:val="Hipervnculo"/>
          </w:rPr>
          <w:t>10.1002/(SICI)1099-0984(199612)10:5&lt;405::AID-PER255&gt;3.0.CO;2-M</w:t>
        </w:r>
      </w:hyperlink>
    </w:p>
    <w:p w14:paraId="5BEA2E88" w14:textId="77777777" w:rsidR="00EA382D" w:rsidRDefault="00C96047">
      <w:pPr>
        <w:pStyle w:val="Textoindependiente"/>
      </w:pPr>
      <w:r>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6">
        <w:r>
          <w:rPr>
            <w:rStyle w:val="Hipervnculo"/>
          </w:rPr>
          <w:t>10.1037/0022-3514.93.5.880</w:t>
        </w:r>
      </w:hyperlink>
    </w:p>
    <w:p w14:paraId="4207EBC7" w14:textId="77777777" w:rsidR="00EA382D" w:rsidRDefault="00C96047">
      <w:pPr>
        <w:pStyle w:val="Textoindependiente"/>
      </w:pPr>
      <w:r w:rsidRPr="00B36BA5">
        <w:rPr>
          <w:lang w:val="de-DE"/>
          <w:rPrChange w:id="1964" w:author="Matthias Ziegler" w:date="2020-06-12T09:32:00Z">
            <w:rPr/>
          </w:rPrChange>
        </w:rPr>
        <w:t xml:space="preserve">Diener, E., </w:t>
      </w:r>
      <w:proofErr w:type="spellStart"/>
      <w:r w:rsidRPr="00B36BA5">
        <w:rPr>
          <w:lang w:val="de-DE"/>
          <w:rPrChange w:id="1965" w:author="Matthias Ziegler" w:date="2020-06-12T09:32:00Z">
            <w:rPr/>
          </w:rPrChange>
        </w:rPr>
        <w:t>Emmons</w:t>
      </w:r>
      <w:proofErr w:type="spellEnd"/>
      <w:r w:rsidRPr="00B36BA5">
        <w:rPr>
          <w:lang w:val="de-DE"/>
          <w:rPrChange w:id="1966" w:author="Matthias Ziegler" w:date="2020-06-12T09:32:00Z">
            <w:rPr/>
          </w:rPrChange>
        </w:rPr>
        <w:t xml:space="preserve">, R. A., Larsen, R. J., &amp; Griffin, S. (1985). </w:t>
      </w:r>
      <w:r>
        <w:t xml:space="preserve">The Satisfaction </w:t>
      </w:r>
      <w:proofErr w:type="gramStart"/>
      <w:r>
        <w:t>With</w:t>
      </w:r>
      <w:proofErr w:type="gramEnd"/>
      <w:r>
        <w:t xml:space="preserve"> Life Scale. </w:t>
      </w:r>
      <w:r>
        <w:rPr>
          <w:i/>
        </w:rPr>
        <w:t>Journal of Personality</w:t>
      </w:r>
      <w:r>
        <w:t xml:space="preserve">, </w:t>
      </w:r>
      <w:r>
        <w:rPr>
          <w:i/>
        </w:rPr>
        <w:t>49</w:t>
      </w:r>
      <w:r>
        <w:t>(1), 71–75. doi:</w:t>
      </w:r>
      <w:hyperlink r:id="rId27">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8">
        <w:r>
          <w:rPr>
            <w:rStyle w:val="Hipervnculo"/>
          </w:rPr>
          <w:t>10.1146/annurev.psych.54.101601.145056</w:t>
        </w:r>
      </w:hyperlink>
    </w:p>
    <w:p w14:paraId="52194852" w14:textId="77777777" w:rsidR="00EA382D" w:rsidRDefault="00C96047">
      <w:pPr>
        <w:pStyle w:val="Textoindependiente"/>
      </w:pPr>
      <w:proofErr w:type="spellStart"/>
      <w:r>
        <w:lastRenderedPageBreak/>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9">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ipervnculo"/>
          </w:rPr>
          <w:t>10.1037/h0057198</w:t>
        </w:r>
      </w:hyperlink>
    </w:p>
    <w:p w14:paraId="06633233" w14:textId="77777777" w:rsidR="00EA382D" w:rsidRDefault="00C96047">
      <w:pPr>
        <w:pStyle w:val="Textoindependiente"/>
      </w:pPr>
      <w:r>
        <w:t>Galton, F. (1884). The Measurement of Character. doi:</w:t>
      </w:r>
      <w:hyperlink r:id="rId31">
        <w:r>
          <w:rPr>
            <w:rStyle w:val="Hipervnculo"/>
          </w:rPr>
          <w:t>10.1037/11352-058</w:t>
        </w:r>
      </w:hyperlink>
    </w:p>
    <w:p w14:paraId="26897C29" w14:textId="77777777" w:rsidR="00EA382D" w:rsidRDefault="00C96047">
      <w:pPr>
        <w:pStyle w:val="Textoindependiente"/>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ipervnculo"/>
          </w:rPr>
          <w:t>10.1521/pedi.2012.26.4.513</w:t>
        </w:r>
      </w:hyperlink>
    </w:p>
    <w:p w14:paraId="036CFC20" w14:textId="77777777" w:rsidR="00EA382D" w:rsidRDefault="00C96047">
      <w:pPr>
        <w:pStyle w:val="Textoindependiente"/>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ipervnculo"/>
          </w:rPr>
          <w:t>10.1111/j.1467-6494.2009.00571.x</w:t>
        </w:r>
      </w:hyperlink>
    </w:p>
    <w:p w14:paraId="07111931" w14:textId="77777777" w:rsidR="00EA382D" w:rsidRDefault="00C96047">
      <w:pPr>
        <w:pStyle w:val="Textoindependiente"/>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ipervnculo"/>
          </w:rPr>
          <w:t>10.1016/j.jrp.2005.08.007</w:t>
        </w:r>
      </w:hyperlink>
    </w:p>
    <w:p w14:paraId="36001DCE" w14:textId="77777777" w:rsidR="00EA382D" w:rsidRDefault="00C96047">
      <w:pPr>
        <w:pStyle w:val="Textoindependiente"/>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ipervnculo"/>
          </w:rPr>
          <w:t>10.1016/j.paid.2007.03.014</w:t>
        </w:r>
      </w:hyperlink>
    </w:p>
    <w:p w14:paraId="3D8439BC" w14:textId="77777777" w:rsidR="00EA382D" w:rsidRDefault="00C96047">
      <w:pPr>
        <w:pStyle w:val="Textoindependiente"/>
      </w:pPr>
      <w:r>
        <w:lastRenderedPageBreak/>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6">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w:t>
      </w:r>
      <w:proofErr w:type="spellStart"/>
      <w:r>
        <w:t>Digman</w:t>
      </w:r>
      <w:proofErr w:type="spellEnd"/>
      <w:r>
        <w:t xml:space="preserve">, J. M. (2014). The basic level in personality - trait </w:t>
      </w:r>
      <w:proofErr w:type="spellStart"/>
      <w:proofErr w:type="gramStart"/>
      <w:r>
        <w:t>hierarchies:Studies</w:t>
      </w:r>
      <w:proofErr w:type="spellEnd"/>
      <w:proofErr w:type="gramEnd"/>
      <w:r>
        <w:t xml:space="preserve"> of trait use and accessibility in different contexts. </w:t>
      </w:r>
      <w:r>
        <w:rPr>
          <w:i/>
        </w:rPr>
        <w:t>Journal of Research in Personality</w:t>
      </w:r>
      <w:r>
        <w:t xml:space="preserve">, </w:t>
      </w:r>
      <w:r>
        <w:rPr>
          <w:i/>
        </w:rPr>
        <w:t>20</w:t>
      </w:r>
      <w:r>
        <w:t>(1), 411–418. doi:</w:t>
      </w:r>
      <w:hyperlink r:id="rId38">
        <w:r>
          <w:rPr>
            <w:rStyle w:val="Hipervnculo"/>
          </w:rPr>
          <w:t>10.1016/j.lindif.2013.10.008</w:t>
        </w:r>
      </w:hyperlink>
    </w:p>
    <w:p w14:paraId="3D0F767C" w14:textId="77777777" w:rsidR="00EA382D" w:rsidRDefault="00C96047">
      <w:pPr>
        <w:pStyle w:val="Textoindependiente"/>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39">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rsidRPr="00FF5824">
        <w:rPr>
          <w:lang w:val="de-DE"/>
        </w:rPr>
        <w:t xml:space="preserve">Krueger, R. F., </w:t>
      </w:r>
      <w:proofErr w:type="spellStart"/>
      <w:r w:rsidRPr="00FF5824">
        <w:rPr>
          <w:lang w:val="de-DE"/>
        </w:rPr>
        <w:t>Derringer</w:t>
      </w:r>
      <w:proofErr w:type="spellEnd"/>
      <w:r w:rsidRPr="00FF5824">
        <w:rPr>
          <w:lang w:val="de-DE"/>
        </w:rPr>
        <w:t xml:space="preserve">, J., </w:t>
      </w:r>
      <w:proofErr w:type="spellStart"/>
      <w:r w:rsidRPr="00FF5824">
        <w:rPr>
          <w:lang w:val="de-DE"/>
        </w:rPr>
        <w:t>Markon</w:t>
      </w:r>
      <w:proofErr w:type="spellEnd"/>
      <w:r w:rsidRPr="00FF5824">
        <w:rPr>
          <w:lang w:val="de-DE"/>
        </w:rPr>
        <w:t xml:space="preserve">, K. E., Watson, D., &amp; </w:t>
      </w:r>
      <w:proofErr w:type="spellStart"/>
      <w:r w:rsidRPr="00FF5824">
        <w:rPr>
          <w:lang w:val="de-DE"/>
        </w:rPr>
        <w:t>Skodol</w:t>
      </w:r>
      <w:proofErr w:type="spellEnd"/>
      <w:r w:rsidRPr="00FF5824">
        <w:rPr>
          <w:lang w:val="de-DE"/>
        </w:rPr>
        <w:t xml:space="preserve">,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0">
        <w:r>
          <w:rPr>
            <w:rStyle w:val="Hipervnculo"/>
          </w:rPr>
          <w:t>10.1017/S0033291711002674</w:t>
        </w:r>
      </w:hyperlink>
    </w:p>
    <w:p w14:paraId="074BD9D4" w14:textId="77777777" w:rsidR="00EA382D" w:rsidRDefault="00C96047">
      <w:pPr>
        <w:pStyle w:val="Textoindependiente"/>
      </w:pPr>
      <w:r>
        <w:t xml:space="preserve">Lee, K., &amp; Ashton, M. C. (2016). Psychometric Properties of the HEXACO-100. </w:t>
      </w:r>
      <w:r>
        <w:rPr>
          <w:i/>
        </w:rPr>
        <w:t>Assessment</w:t>
      </w:r>
      <w:r>
        <w:t xml:space="preserve">, </w:t>
      </w:r>
      <w:r>
        <w:rPr>
          <w:i/>
        </w:rPr>
        <w:t>1-15</w:t>
      </w:r>
      <w:r>
        <w:t>. doi:</w:t>
      </w:r>
      <w:hyperlink r:id="rId41">
        <w:r>
          <w:rPr>
            <w:rStyle w:val="Hipervnculo"/>
          </w:rPr>
          <w:t>10.1177/1073191116659134</w:t>
        </w:r>
      </w:hyperlink>
    </w:p>
    <w:p w14:paraId="03F0458E" w14:textId="77777777" w:rsidR="00EA382D" w:rsidRDefault="00C96047">
      <w:pPr>
        <w:pStyle w:val="Textoindependiente"/>
      </w:pPr>
      <w:r>
        <w:lastRenderedPageBreak/>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2">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3">
        <w:r>
          <w:rPr>
            <w:rStyle w:val="Hipervnculo"/>
          </w:rPr>
          <w:t>10.1046/j.1365-2923.2002.01328.x</w:t>
        </w:r>
      </w:hyperlink>
    </w:p>
    <w:p w14:paraId="74919264" w14:textId="77777777" w:rsidR="00EA382D" w:rsidRDefault="00C96047">
      <w:pPr>
        <w:pStyle w:val="Textoindependiente"/>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4">
        <w:r>
          <w:rPr>
            <w:rStyle w:val="Hipervnculo"/>
          </w:rPr>
          <w:t>10.1023/B:JOYO.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5">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6">
        <w:r>
          <w:rPr>
            <w:rStyle w:val="Hipervnculo"/>
          </w:rPr>
          <w:t>10.1016/j.lindif.2009.03.007</w:t>
        </w:r>
      </w:hyperlink>
    </w:p>
    <w:p w14:paraId="2B0E4650" w14:textId="77777777" w:rsidR="00EA382D" w:rsidRDefault="00C96047">
      <w:pPr>
        <w:pStyle w:val="Textoindependiente"/>
      </w:pPr>
      <w:proofErr w:type="spellStart"/>
      <w:r>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7">
        <w:r>
          <w:rPr>
            <w:rStyle w:val="Hipervnculo"/>
          </w:rPr>
          <w:t>10.1177/1073191113486513</w:t>
        </w:r>
      </w:hyperlink>
    </w:p>
    <w:p w14:paraId="5DAC3CF5" w14:textId="77777777" w:rsidR="00EA382D" w:rsidRDefault="00C96047">
      <w:pPr>
        <w:pStyle w:val="Textoindependiente"/>
      </w:pPr>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8">
        <w:r>
          <w:rPr>
            <w:rStyle w:val="Hipervnculo"/>
          </w:rPr>
          <w:t>10.1037/a0019227</w:t>
        </w:r>
      </w:hyperlink>
    </w:p>
    <w:p w14:paraId="33AB714D" w14:textId="77777777" w:rsidR="00EA382D" w:rsidRDefault="00C96047">
      <w:pPr>
        <w:pStyle w:val="Textoindependiente"/>
      </w:pPr>
      <w:proofErr w:type="spellStart"/>
      <w:r>
        <w:lastRenderedPageBreak/>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9">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 xml:space="preserve">American </w:t>
      </w:r>
      <w:proofErr w:type="spellStart"/>
      <w:r w:rsidRPr="00FF5824">
        <w:rPr>
          <w:i/>
          <w:lang w:val="de-DE"/>
        </w:rPr>
        <w:t>Psychologist</w:t>
      </w:r>
      <w:proofErr w:type="spellEnd"/>
      <w:r w:rsidRPr="00FF5824">
        <w:rPr>
          <w:lang w:val="de-DE"/>
        </w:rPr>
        <w:t xml:space="preserve">, </w:t>
      </w:r>
      <w:r w:rsidRPr="00FF5824">
        <w:rPr>
          <w:i/>
          <w:lang w:val="de-DE"/>
        </w:rPr>
        <w:t>61</w:t>
      </w:r>
      <w:r w:rsidRPr="00FF5824">
        <w:rPr>
          <w:lang w:val="de-DE"/>
        </w:rPr>
        <w:t>(3), 204–217. doi:</w:t>
      </w:r>
      <w:hyperlink r:id="rId50">
        <w:r w:rsidRPr="00FF5824">
          <w:rPr>
            <w:rStyle w:val="Hipervnculo"/>
            <w:lang w:val="de-DE"/>
          </w:rPr>
          <w:t>10.1037/0003-066X.61.3.204</w:t>
        </w:r>
      </w:hyperlink>
    </w:p>
    <w:p w14:paraId="012AD69F" w14:textId="77777777" w:rsidR="00EA382D" w:rsidRDefault="00C96047">
      <w:pPr>
        <w:pStyle w:val="Textoindependiente"/>
      </w:pPr>
      <w:proofErr w:type="spellStart"/>
      <w:r w:rsidRPr="00FF5824">
        <w:rPr>
          <w:lang w:val="de-DE"/>
        </w:rPr>
        <w:t>McAdams</w:t>
      </w:r>
      <w:proofErr w:type="spellEnd"/>
      <w:r w:rsidRPr="00FF5824">
        <w:rPr>
          <w:lang w:val="de-DE"/>
        </w:rPr>
        <w:t xml:space="preserve">, K. K., &amp; </w:t>
      </w:r>
      <w:proofErr w:type="spellStart"/>
      <w:r w:rsidRPr="00FF5824">
        <w:rPr>
          <w:lang w:val="de-DE"/>
        </w:rPr>
        <w:t>Donnellan</w:t>
      </w:r>
      <w:proofErr w:type="spellEnd"/>
      <w:r w:rsidRPr="00FF5824">
        <w:rPr>
          <w:lang w:val="de-DE"/>
        </w:rPr>
        <w:t xml:space="preserve">, M. B. (2009). </w:t>
      </w:r>
      <w:r>
        <w:t xml:space="preserve">Facets of personality and drinking in first-year college students. </w:t>
      </w:r>
      <w:r>
        <w:rPr>
          <w:i/>
        </w:rPr>
        <w:t>Personality and Individual Differences</w:t>
      </w:r>
      <w:r>
        <w:t xml:space="preserve">, </w:t>
      </w:r>
      <w:r>
        <w:rPr>
          <w:i/>
        </w:rPr>
        <w:t>46</w:t>
      </w:r>
      <w:r>
        <w:t>(2), 207–212. doi:</w:t>
      </w:r>
      <w:hyperlink r:id="rId51">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2">
        <w:r>
          <w:rPr>
            <w:rStyle w:val="Hipervnculo"/>
          </w:rPr>
          <w:t>10.1177/1088868310366253.Internal</w:t>
        </w:r>
      </w:hyperlink>
    </w:p>
    <w:p w14:paraId="1A1BAEC8" w14:textId="777777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 xml:space="preserve">(3), 552–566. Retrieved from </w:t>
      </w:r>
      <w:hyperlink r:id="rId53">
        <w:r>
          <w:rPr>
            <w:rStyle w:val="Hipervnculo"/>
          </w:rPr>
          <w:t>http://www.sciencedirect.com/science/article/B6X01-46SGF6X-B/2/cfbcc79b23f57818759b3ae2b7f949b5</w:t>
        </w:r>
      </w:hyperlink>
    </w:p>
    <w:p w14:paraId="330CEDE6" w14:textId="77777777" w:rsidR="00EA382D" w:rsidRDefault="00C96047">
      <w:pPr>
        <w:pStyle w:val="Textoindependiente"/>
      </w:pPr>
      <w:proofErr w:type="spellStart"/>
      <w:r>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4">
        <w:r>
          <w:rPr>
            <w:rStyle w:val="Hipervnculo"/>
          </w:rPr>
          <w:t>10.1037/0022-3514.93.1.116</w:t>
        </w:r>
      </w:hyperlink>
    </w:p>
    <w:p w14:paraId="120F4FB9" w14:textId="77777777" w:rsidR="00EA382D" w:rsidRDefault="00C96047">
      <w:pPr>
        <w:pStyle w:val="Textoindependiente"/>
      </w:pPr>
      <w:proofErr w:type="spellStart"/>
      <w:r>
        <w:lastRenderedPageBreak/>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5">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proofErr w:type="spellStart"/>
      <w:r w:rsidRPr="00FF5824">
        <w:rPr>
          <w:lang w:val="de-DE"/>
        </w:rPr>
        <w:t>Ones</w:t>
      </w:r>
      <w:proofErr w:type="spellEnd"/>
      <w:r w:rsidRPr="00FF5824">
        <w:rPr>
          <w:lang w:val="de-DE"/>
        </w:rPr>
        <w:t xml:space="preserve">, D. S., </w:t>
      </w:r>
      <w:proofErr w:type="spellStart"/>
      <w:r w:rsidRPr="00FF5824">
        <w:rPr>
          <w:lang w:val="de-DE"/>
        </w:rPr>
        <w:t>Viswesvaran</w:t>
      </w:r>
      <w:proofErr w:type="spellEnd"/>
      <w:r w:rsidRPr="00FF5824">
        <w:rPr>
          <w:lang w:val="de-DE"/>
        </w:rPr>
        <w:t xml:space="preserve">,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6">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7">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8">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9">
        <w:r>
          <w:rPr>
            <w:rStyle w:val="Hipervnculo"/>
          </w:rPr>
          <w:t>10.1006/jrpe.2000.2309</w:t>
        </w:r>
      </w:hyperlink>
    </w:p>
    <w:p w14:paraId="12B09554" w14:textId="77777777" w:rsidR="00EA382D" w:rsidRDefault="00C96047">
      <w:pPr>
        <w:pStyle w:val="Textoindependiente"/>
      </w:pPr>
      <w:proofErr w:type="spellStart"/>
      <w:r>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60">
        <w:r>
          <w:rPr>
            <w:rStyle w:val="Hipervnculo"/>
          </w:rPr>
          <w:t>10.1037/a0014996</w:t>
        </w:r>
      </w:hyperlink>
    </w:p>
    <w:p w14:paraId="1B5D7170" w14:textId="77777777" w:rsidR="00EA382D" w:rsidRDefault="00C96047">
      <w:pPr>
        <w:pStyle w:val="Textoindependiente"/>
      </w:pPr>
      <w:proofErr w:type="spellStart"/>
      <w:r>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1">
        <w:r>
          <w:rPr>
            <w:rStyle w:val="Hipervnculo"/>
          </w:rPr>
          <w:t>10.1111/bjep.12019</w:t>
        </w:r>
      </w:hyperlink>
    </w:p>
    <w:p w14:paraId="6AD598D2" w14:textId="77777777" w:rsidR="00EA382D" w:rsidRDefault="00C96047">
      <w:pPr>
        <w:pStyle w:val="Textoindependiente"/>
      </w:pPr>
      <w:r>
        <w:lastRenderedPageBreak/>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2">
        <w:r>
          <w:rPr>
            <w:rStyle w:val="Hipervnculo"/>
          </w:rPr>
          <w:t>10.1111/1467-6494.00142</w:t>
        </w:r>
      </w:hyperlink>
    </w:p>
    <w:p w14:paraId="1F54A6E7" w14:textId="77777777" w:rsidR="00EA382D" w:rsidRPr="004935BC" w:rsidRDefault="00C96047">
      <w:pPr>
        <w:pStyle w:val="Textoindependiente"/>
        <w:rPr>
          <w:lang w:val="fr-BE"/>
        </w:rPr>
      </w:pPr>
      <w:r>
        <w:t xml:space="preserve">Roberts, B. W., </w:t>
      </w:r>
      <w:proofErr w:type="spellStart"/>
      <w:r>
        <w:t>Kuncel</w:t>
      </w:r>
      <w:proofErr w:type="spellEnd"/>
      <w:r>
        <w:t xml:space="preserve">, N. R., Shiner, R., Caspi, A., &amp; Goldberg, L. R. (2007). The Power of Personality: The Comparative Validity of Personality Traits, Socioeconomic Status, and Cognitive Ability for Predicting Important Life Outcomes. </w:t>
      </w:r>
      <w:r w:rsidRPr="004935BC">
        <w:rPr>
          <w:i/>
          <w:lang w:val="fr-BE"/>
        </w:rPr>
        <w:t xml:space="preserve">Perspectives on </w:t>
      </w:r>
      <w:proofErr w:type="spellStart"/>
      <w:r w:rsidRPr="004935BC">
        <w:rPr>
          <w:i/>
          <w:lang w:val="fr-BE"/>
        </w:rPr>
        <w:t>Psychological</w:t>
      </w:r>
      <w:proofErr w:type="spellEnd"/>
      <w:r w:rsidRPr="004935BC">
        <w:rPr>
          <w:i/>
          <w:lang w:val="fr-BE"/>
        </w:rPr>
        <w:t xml:space="preserve"> Science</w:t>
      </w:r>
      <w:r w:rsidRPr="004935BC">
        <w:rPr>
          <w:lang w:val="fr-BE"/>
        </w:rPr>
        <w:t xml:space="preserve">, </w:t>
      </w:r>
      <w:r w:rsidRPr="004935BC">
        <w:rPr>
          <w:i/>
          <w:lang w:val="fr-BE"/>
        </w:rPr>
        <w:t>2</w:t>
      </w:r>
      <w:r w:rsidRPr="004935BC">
        <w:rPr>
          <w:lang w:val="fr-BE"/>
        </w:rPr>
        <w:t>(4), 313–345. doi:</w:t>
      </w:r>
      <w:hyperlink r:id="rId63">
        <w:r w:rsidRPr="004935BC">
          <w:rPr>
            <w:rStyle w:val="Hipervnculo"/>
            <w:lang w:val="fr-BE"/>
          </w:rPr>
          <w:t>10.1111/j.1745-6916.2007.00047.x</w:t>
        </w:r>
      </w:hyperlink>
    </w:p>
    <w:p w14:paraId="0D93B414" w14:textId="77777777" w:rsidR="00EA382D" w:rsidRDefault="00C96047">
      <w:pPr>
        <w:pStyle w:val="Textoindependiente"/>
      </w:pPr>
      <w:proofErr w:type="spellStart"/>
      <w:r w:rsidRPr="004935BC">
        <w:rPr>
          <w:lang w:val="fr-BE"/>
        </w:rPr>
        <w:t>Rosander</w:t>
      </w:r>
      <w:proofErr w:type="spellEnd"/>
      <w:r w:rsidRPr="004935BC">
        <w:rPr>
          <w:lang w:val="fr-BE"/>
        </w:rPr>
        <w:t xml:space="preserve">, P., </w:t>
      </w:r>
      <w:proofErr w:type="spellStart"/>
      <w:r w:rsidRPr="004935BC">
        <w:rPr>
          <w:lang w:val="fr-BE"/>
        </w:rPr>
        <w:t>Bäckström</w:t>
      </w:r>
      <w:proofErr w:type="spellEnd"/>
      <w:r w:rsidRPr="004935BC">
        <w:rPr>
          <w:lang w:val="fr-BE"/>
        </w:rPr>
        <w:t xml:space="preserve">, M., &amp; </w:t>
      </w:r>
      <w:proofErr w:type="spellStart"/>
      <w:r w:rsidRPr="004935BC">
        <w:rPr>
          <w:lang w:val="fr-BE"/>
        </w:rPr>
        <w:t>Stenberg</w:t>
      </w:r>
      <w:proofErr w:type="spellEnd"/>
      <w:r w:rsidRPr="004935BC">
        <w:rPr>
          <w:lang w:val="fr-BE"/>
        </w:rPr>
        <w:t xml:space="preserve">, G. (2011). </w:t>
      </w:r>
      <w:r>
        <w:t xml:space="preserve">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4">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5">
        <w:r>
          <w:rPr>
            <w:rStyle w:val="Hipervnculo"/>
          </w:rPr>
          <w:t>10.1207/S15327752JPA8103</w:t>
        </w:r>
      </w:hyperlink>
    </w:p>
    <w:p w14:paraId="191BB89D" w14:textId="77777777" w:rsidR="00EA382D" w:rsidRDefault="00C96047">
      <w:pPr>
        <w:pStyle w:val="Textoindependiente"/>
      </w:pPr>
      <w:r w:rsidRPr="006B3600">
        <w:t xml:space="preserve">Samuel, D. B., &amp; </w:t>
      </w:r>
      <w:proofErr w:type="spellStart"/>
      <w:r w:rsidRPr="006B3600">
        <w:t>Widiger</w:t>
      </w:r>
      <w:proofErr w:type="spellEnd"/>
      <w:r w:rsidRPr="006B3600">
        <w:t xml:space="preserve">,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6">
        <w:r>
          <w:rPr>
            <w:rStyle w:val="Hipervnculo"/>
          </w:rPr>
          <w:t>10.1016/j.cpr.2008.07.002</w:t>
        </w:r>
      </w:hyperlink>
    </w:p>
    <w:p w14:paraId="578624DE" w14:textId="77777777" w:rsidR="00EA382D" w:rsidRDefault="00C96047">
      <w:pPr>
        <w:pStyle w:val="Textoindependiente"/>
      </w:pPr>
      <w:r>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7">
        <w:r>
          <w:rPr>
            <w:rStyle w:val="Hipervnculo"/>
          </w:rPr>
          <w:t>10.1177/0734282911406661</w:t>
        </w:r>
      </w:hyperlink>
    </w:p>
    <w:p w14:paraId="50413D94" w14:textId="77777777" w:rsidR="00EA382D" w:rsidRDefault="00C96047">
      <w:pPr>
        <w:pStyle w:val="Textoindependiente"/>
      </w:pPr>
      <w:proofErr w:type="spellStart"/>
      <w:r>
        <w:lastRenderedPageBreak/>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8">
        <w:r>
          <w:rPr>
            <w:rStyle w:val="Hipervnculo"/>
          </w:rPr>
          <w:t>10.1016/j.cpr.2002.09.001</w:t>
        </w:r>
      </w:hyperlink>
    </w:p>
    <w:p w14:paraId="71E423F0" w14:textId="77777777" w:rsidR="00EA382D" w:rsidRDefault="00C96047">
      <w:pPr>
        <w:pStyle w:val="Textoindependiente"/>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9">
        <w:r>
          <w:rPr>
            <w:rStyle w:val="Hipervnculo"/>
          </w:rPr>
          <w:t>10.1111/1467-6494.05008</w:t>
        </w:r>
      </w:hyperlink>
    </w:p>
    <w:p w14:paraId="5843B1D6" w14:textId="77777777" w:rsidR="00EA382D" w:rsidRDefault="00C96047">
      <w:pPr>
        <w:pStyle w:val="Textoindependiente"/>
      </w:pPr>
      <w:proofErr w:type="spellStart"/>
      <w:r>
        <w:t>Schimmack</w:t>
      </w:r>
      <w:proofErr w:type="spellEnd"/>
      <w:r>
        <w:t xml:space="preserve">, U., Furr, R. M., &amp; Funder, D. C. (1999). Personality and Life </w:t>
      </w:r>
      <w:proofErr w:type="gramStart"/>
      <w:r>
        <w:t>Satisfaction :</w:t>
      </w:r>
      <w:proofErr w:type="gramEnd"/>
      <w:r>
        <w:t xml:space="preserve"> A Facet-Level Analysis, 1062–1075. doi:</w:t>
      </w:r>
      <w:hyperlink r:id="rId70">
        <w:r>
          <w:rPr>
            <w:rStyle w:val="Hipervnculo"/>
          </w:rPr>
          <w:t>10.1177/0146167204264292</w:t>
        </w:r>
      </w:hyperlink>
    </w:p>
    <w:p w14:paraId="380A3E20" w14:textId="77777777" w:rsidR="00EA382D" w:rsidRDefault="00C96047">
      <w:pPr>
        <w:pStyle w:val="Textoindependiente"/>
      </w:pPr>
      <w:proofErr w:type="spellStart"/>
      <w:r>
        <w:t>Schimmack</w:t>
      </w:r>
      <w:proofErr w:type="spellEnd"/>
      <w:r>
        <w:t xml:space="preserve">, U., Oishi, S., Furr, R. M., &amp; Funder, D. C. (2004). Personality and life satisfaction: A facet-level analysis. </w:t>
      </w:r>
      <w:r>
        <w:rPr>
          <w:i/>
        </w:rPr>
        <w:t>Personality and Social Psychology Bulletin</w:t>
      </w:r>
      <w:r>
        <w:t xml:space="preserve">, </w:t>
      </w:r>
      <w:r>
        <w:rPr>
          <w:i/>
        </w:rPr>
        <w:t>30</w:t>
      </w:r>
      <w:r>
        <w:t>(8), 1062–1075. doi:</w:t>
      </w:r>
      <w:hyperlink r:id="rId71">
        <w:r>
          <w:rPr>
            <w:rStyle w:val="Hipervnculo"/>
          </w:rPr>
          <w:t>10.1177/0146167204264292</w:t>
        </w:r>
      </w:hyperlink>
    </w:p>
    <w:p w14:paraId="7BFE343A" w14:textId="77777777" w:rsidR="00EA382D" w:rsidRDefault="00C96047">
      <w:pPr>
        <w:pStyle w:val="Textoindependiente"/>
      </w:pPr>
      <w:r>
        <w:t xml:space="preserve">Schmitt, D. P., </w:t>
      </w:r>
      <w:proofErr w:type="spellStart"/>
      <w:r>
        <w:t>Allik</w:t>
      </w:r>
      <w:proofErr w:type="spellEnd"/>
      <w:r>
        <w:t xml:space="preserve">,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2">
        <w:r>
          <w:rPr>
            <w:rStyle w:val="Hipervnculo"/>
          </w:rPr>
          <w:t>10.1177/0022022106297299</w:t>
        </w:r>
      </w:hyperlink>
    </w:p>
    <w:p w14:paraId="622696C5" w14:textId="77777777"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3">
        <w:r>
          <w:rPr>
            <w:rStyle w:val="Hipervnculo"/>
          </w:rPr>
          <w:t>10.17605/OSF.IO/U65GB</w:t>
        </w:r>
      </w:hyperlink>
    </w:p>
    <w:p w14:paraId="7D72ED96" w14:textId="77777777" w:rsidR="00EA382D" w:rsidRDefault="00C96047">
      <w:pPr>
        <w:pStyle w:val="Textoindependiente"/>
      </w:pPr>
      <w:r>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lastRenderedPageBreak/>
        <w:t xml:space="preserve">Siddiqui, K. (2011). Personality influences Mobile Phone usage. </w:t>
      </w:r>
      <w:r>
        <w:rPr>
          <w:i/>
        </w:rPr>
        <w:t>Interdisciplinary Journal of …</w:t>
      </w:r>
      <w:r>
        <w:t xml:space="preserve">, (1981), 554–563. Retrieved from </w:t>
      </w:r>
      <w:hyperlink r:id="rId74"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5">
        <w:r>
          <w:rPr>
            <w:rStyle w:val="Hipervnculo"/>
          </w:rPr>
          <w:t>10.1016/j.jrp.2008.10.002</w:t>
        </w:r>
      </w:hyperlink>
    </w:p>
    <w:p w14:paraId="2B863A2C" w14:textId="77777777" w:rsidR="00EA382D" w:rsidRDefault="00C96047">
      <w:pPr>
        <w:pStyle w:val="Textoindependiente"/>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w:t>
      </w:r>
      <w:proofErr w:type="spellStart"/>
      <w:r>
        <w:t>Fidelit</w:t>
      </w:r>
      <w:proofErr w:type="spellEnd"/>
      <w:r>
        <w:t xml:space="preserve">, </w:t>
      </w:r>
      <w:r>
        <w:rPr>
          <w:i/>
        </w:rPr>
        <w:t>113</w:t>
      </w:r>
      <w:r>
        <w:t>(June), 117–143. doi:</w:t>
      </w:r>
      <w:hyperlink r:id="rId76">
        <w:r>
          <w:rPr>
            <w:rStyle w:val="Hipervnculo"/>
          </w:rPr>
          <w:t>10.1037/pspp0000096</w:t>
        </w:r>
      </w:hyperlink>
    </w:p>
    <w:p w14:paraId="57727416" w14:textId="77777777" w:rsidR="00EA382D" w:rsidRDefault="00C96047">
      <w:pPr>
        <w:pStyle w:val="Textoindependiente"/>
      </w:pPr>
      <w:proofErr w:type="spellStart"/>
      <w:r w:rsidRPr="004935BC">
        <w:rPr>
          <w:lang w:val="fr-BE"/>
        </w:rPr>
        <w:t>Tupes</w:t>
      </w:r>
      <w:proofErr w:type="spellEnd"/>
      <w:r w:rsidRPr="004935BC">
        <w:rPr>
          <w:lang w:val="fr-BE"/>
        </w:rPr>
        <w:t xml:space="preserve">, E. C., &amp; </w:t>
      </w:r>
      <w:proofErr w:type="spellStart"/>
      <w:r w:rsidRPr="004935BC">
        <w:rPr>
          <w:lang w:val="fr-BE"/>
        </w:rPr>
        <w:t>Christal</w:t>
      </w:r>
      <w:proofErr w:type="spellEnd"/>
      <w:r w:rsidRPr="004935BC">
        <w:rPr>
          <w:lang w:val="fr-BE"/>
        </w:rPr>
        <w:t xml:space="preserve">, R. E. (1961). </w:t>
      </w:r>
      <w:r>
        <w:t xml:space="preserve">Recurrent personality factors based on trait rating. </w:t>
      </w:r>
      <w:r>
        <w:rPr>
          <w:i/>
        </w:rPr>
        <w:t>Lackland Air Force Base</w:t>
      </w:r>
      <w:r>
        <w:t xml:space="preserve">, </w:t>
      </w:r>
      <w:r>
        <w:rPr>
          <w:i/>
        </w:rPr>
        <w:t>TX: USAF</w:t>
      </w:r>
      <w:r>
        <w:t xml:space="preserve">. Retrieved from </w:t>
      </w:r>
      <w:hyperlink r:id="rId77">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oindependiente"/>
      </w:pPr>
      <w:r>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8">
        <w:r>
          <w:rPr>
            <w:rStyle w:val="Hipervnculo"/>
          </w:rPr>
          <w:t>10.1016/j.paid.2006.04.003</w:t>
        </w:r>
      </w:hyperlink>
    </w:p>
    <w:p w14:paraId="58B5DC24" w14:textId="77777777" w:rsidR="00EA382D" w:rsidRDefault="00C96047">
      <w:pPr>
        <w:pStyle w:val="Textoindependiente"/>
      </w:pPr>
      <w:r>
        <w:lastRenderedPageBreak/>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9">
        <w:r>
          <w:rPr>
            <w:rStyle w:val="Hipervnculo"/>
          </w:rPr>
          <w:t>10.1111/1467-6494.05002</w:t>
        </w:r>
      </w:hyperlink>
    </w:p>
    <w:p w14:paraId="53CB2778" w14:textId="77777777" w:rsidR="00EA382D" w:rsidRDefault="00C96047">
      <w:pPr>
        <w:pStyle w:val="Textoindependiente"/>
      </w:pPr>
      <w:proofErr w:type="spellStart"/>
      <w:r>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80">
        <w:r>
          <w:rPr>
            <w:rStyle w:val="Hipervnculo"/>
          </w:rPr>
          <w:t>10.1146/annurev.clinpsy.032408.153542</w:t>
        </w:r>
      </w:hyperlink>
    </w:p>
    <w:p w14:paraId="33B610FE" w14:textId="77777777" w:rsidR="00EA382D" w:rsidRDefault="00C96047">
      <w:pPr>
        <w:pStyle w:val="Textoindependiente"/>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1">
        <w:r>
          <w:rPr>
            <w:rStyle w:val="Hipervnculo"/>
          </w:rPr>
          <w:t>10.1002/per</w:t>
        </w:r>
      </w:hyperlink>
    </w:p>
    <w:p w14:paraId="110D6606" w14:textId="77777777" w:rsidR="00CD3468" w:rsidRDefault="00CD3468" w:rsidP="002C0934">
      <w:pPr>
        <w:pStyle w:val="Textoindependiente"/>
        <w:ind w:firstLine="0"/>
      </w:pPr>
    </w:p>
    <w:sectPr w:rsid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tthias Ziegler" w:date="2020-06-12T09:32:00Z" w:initials="MZ">
    <w:p w14:paraId="73E8A696" w14:textId="77777777" w:rsidR="00316C4B" w:rsidRDefault="00316C4B">
      <w:pPr>
        <w:pStyle w:val="Textocomentario"/>
      </w:pPr>
      <w:r>
        <w:rPr>
          <w:rStyle w:val="Refdecomentario"/>
        </w:rPr>
        <w:annotationRef/>
      </w:r>
      <w:r>
        <w:t xml:space="preserve">Nice. Do we really want to put Berlin in it? Might evoke some unwanted associations </w:t>
      </w:r>
      <w:r>
        <w:sym w:font="Wingdings" w:char="F04A"/>
      </w:r>
      <w:r>
        <w:t xml:space="preserve"> </w:t>
      </w:r>
    </w:p>
    <w:p w14:paraId="0E76C73B" w14:textId="1B11FE56" w:rsidR="00316C4B" w:rsidRDefault="00316C4B">
      <w:pPr>
        <w:pStyle w:val="Textocomentario"/>
      </w:pPr>
      <w:r>
        <w:t>An IPIP based, comprehensive, multi-faceted ….</w:t>
      </w:r>
    </w:p>
  </w:comment>
  <w:comment w:id="1" w:author="Victor Rouco" w:date="2020-06-15T11:45:00Z" w:initials="VR">
    <w:p w14:paraId="6E851267" w14:textId="55408B73" w:rsidR="00316C4B" w:rsidRDefault="00316C4B">
      <w:pPr>
        <w:pStyle w:val="Textocomentario"/>
      </w:pPr>
      <w:r>
        <w:rPr>
          <w:rStyle w:val="Refdecomentario"/>
        </w:rPr>
        <w:annotationRef/>
      </w:r>
      <w:proofErr w:type="spellStart"/>
      <w:r>
        <w:t>Haha</w:t>
      </w:r>
      <w:proofErr w:type="spellEnd"/>
      <w:r>
        <w:t xml:space="preserve"> yeah. My girlfriend said it sounded like a new type of </w:t>
      </w:r>
      <w:proofErr w:type="spellStart"/>
      <w:r>
        <w:t>anphetamine</w:t>
      </w:r>
      <w:proofErr w:type="spellEnd"/>
      <w:r>
        <w:t xml:space="preserve">. </w:t>
      </w:r>
    </w:p>
    <w:p w14:paraId="18E25664" w14:textId="275121A9" w:rsidR="00316C4B" w:rsidRDefault="00316C4B">
      <w:pPr>
        <w:pStyle w:val="Textocomentario"/>
      </w:pPr>
      <w:r>
        <w:t xml:space="preserve">I would like to include it, feels more personal to me, reminds me of my period there. But if you say it’s too </w:t>
      </w:r>
      <w:proofErr w:type="gramStart"/>
      <w:r>
        <w:t>much</w:t>
      </w:r>
      <w:proofErr w:type="gramEnd"/>
      <w:r>
        <w:t xml:space="preserve"> we can neutralize it (given that you titled one piece with a RATM chorus I completely trust on your judgement here)</w:t>
      </w:r>
    </w:p>
  </w:comment>
  <w:comment w:id="4" w:author="Microsoft Office User" w:date="2018-10-19T19:39:00Z" w:initials="MOU">
    <w:p w14:paraId="7E1C2619" w14:textId="663326CC" w:rsidR="00316C4B" w:rsidRDefault="00316C4B">
      <w:pPr>
        <w:pStyle w:val="Textocomentario"/>
      </w:pPr>
      <w:r>
        <w:rPr>
          <w:rStyle w:val="Refdecomentario"/>
        </w:rPr>
        <w:annotationRef/>
      </w:r>
      <w:r>
        <w:t>Not in the reference table</w:t>
      </w:r>
    </w:p>
  </w:comment>
  <w:comment w:id="7" w:author="Matthias Ziegler" w:date="2020-06-12T10:50:00Z" w:initials="MZ">
    <w:p w14:paraId="4750B65F" w14:textId="643B666E" w:rsidR="00316C4B" w:rsidRPr="0011153F" w:rsidRDefault="00316C4B" w:rsidP="00C72964">
      <w:pPr>
        <w:autoSpaceDE w:val="0"/>
        <w:autoSpaceDN w:val="0"/>
        <w:adjustRightInd w:val="0"/>
        <w:ind w:left="720" w:hanging="720"/>
        <w:rPr>
          <w:rFonts w:ascii="Helvetica" w:eastAsiaTheme="minorHAnsi" w:hAnsi="Helvetica" w:cs="Helvetica"/>
          <w:color w:val="000000"/>
          <w:lang w:val="en-US" w:eastAsia="en-US"/>
        </w:rPr>
      </w:pPr>
      <w:r>
        <w:rPr>
          <w:rStyle w:val="Refdecomentario"/>
        </w:rPr>
        <w:annotationRef/>
      </w:r>
      <w:r w:rsidRPr="007813EC">
        <w:rPr>
          <w:lang w:val="en-US"/>
        </w:rPr>
        <w:t xml:space="preserve">Add: </w:t>
      </w:r>
      <w:r w:rsidRPr="0011153F">
        <w:rPr>
          <w:rFonts w:ascii="Helvetica" w:eastAsiaTheme="minorHAnsi" w:hAnsi="Helvetica" w:cs="Helvetica"/>
          <w:color w:val="000000"/>
          <w:lang w:val="en-US" w:eastAsia="en-US"/>
        </w:rPr>
        <w:t xml:space="preserve">Kretzschmar, A., Spengler, M., Schubert, A.-L., </w:t>
      </w:r>
      <w:proofErr w:type="spellStart"/>
      <w:r w:rsidRPr="0011153F">
        <w:rPr>
          <w:rFonts w:ascii="Helvetica" w:eastAsiaTheme="minorHAnsi" w:hAnsi="Helvetica" w:cs="Helvetica"/>
          <w:color w:val="000000"/>
          <w:lang w:val="en-US" w:eastAsia="en-US"/>
        </w:rPr>
        <w:t>Steinmayr</w:t>
      </w:r>
      <w:proofErr w:type="spellEnd"/>
      <w:r w:rsidRPr="0011153F">
        <w:rPr>
          <w:rFonts w:ascii="Helvetica" w:eastAsiaTheme="minorHAnsi" w:hAnsi="Helvetica" w:cs="Helvetica"/>
          <w:color w:val="000000"/>
          <w:lang w:val="en-US" w:eastAsia="en-US"/>
        </w:rPr>
        <w:t xml:space="preserve">, R., &amp; Ziegler, M. (2018). </w:t>
      </w:r>
      <w:r w:rsidRPr="00C72964">
        <w:rPr>
          <w:rFonts w:ascii="Helvetica" w:eastAsiaTheme="minorHAnsi" w:hAnsi="Helvetica" w:cs="Helvetica"/>
          <w:color w:val="000000"/>
          <w:lang w:val="en-US" w:eastAsia="en-US"/>
        </w:rPr>
        <w:t xml:space="preserve">The Relation of Personality and Intelligence—What Can the </w:t>
      </w:r>
      <w:proofErr w:type="spellStart"/>
      <w:r w:rsidRPr="00C72964">
        <w:rPr>
          <w:rFonts w:ascii="Helvetica" w:eastAsiaTheme="minorHAnsi" w:hAnsi="Helvetica" w:cs="Helvetica"/>
          <w:color w:val="000000"/>
          <w:lang w:val="en-US" w:eastAsia="en-US"/>
        </w:rPr>
        <w:t>Brunswik</w:t>
      </w:r>
      <w:proofErr w:type="spellEnd"/>
      <w:r w:rsidRPr="00C72964">
        <w:rPr>
          <w:rFonts w:ascii="Helvetica" w:eastAsiaTheme="minorHAnsi" w:hAnsi="Helvetica" w:cs="Helvetica"/>
          <w:color w:val="000000"/>
          <w:lang w:val="en-US" w:eastAsia="en-US"/>
        </w:rPr>
        <w:t xml:space="preserve"> Symmetry Principle Tell Us? </w:t>
      </w:r>
      <w:r w:rsidRPr="0011153F">
        <w:rPr>
          <w:rFonts w:ascii="Helvetica" w:eastAsiaTheme="minorHAnsi" w:hAnsi="Helvetica" w:cs="Helvetica"/>
          <w:i/>
          <w:iCs/>
          <w:color w:val="000000"/>
          <w:lang w:val="en-US" w:eastAsia="en-US"/>
        </w:rPr>
        <w:t>Journal of Intelligence, 6</w:t>
      </w:r>
      <w:r w:rsidRPr="0011153F">
        <w:rPr>
          <w:rFonts w:ascii="Helvetica" w:eastAsiaTheme="minorHAnsi" w:hAnsi="Helvetica" w:cs="Helvetica"/>
          <w:color w:val="000000"/>
          <w:lang w:val="en-US" w:eastAsia="en-US"/>
        </w:rPr>
        <w:t xml:space="preserve">, 30. </w:t>
      </w:r>
    </w:p>
  </w:comment>
  <w:comment w:id="8" w:author="Microsoft Office User" w:date="2018-10-19T12:40:00Z" w:initials="MOU">
    <w:p w14:paraId="16A86C37" w14:textId="564C4A74" w:rsidR="00316C4B" w:rsidRDefault="00316C4B">
      <w:pPr>
        <w:pStyle w:val="Textocomentario"/>
      </w:pPr>
      <w:r>
        <w:rPr>
          <w:rStyle w:val="Refdecomentario"/>
        </w:rPr>
        <w:annotationRef/>
      </w:r>
    </w:p>
  </w:comment>
  <w:comment w:id="12" w:author="Microsoft Office User" w:date="2018-12-16T17:49:00Z" w:initials="MOU">
    <w:p w14:paraId="34DF5524" w14:textId="69738E0C" w:rsidR="00316C4B" w:rsidRDefault="00316C4B">
      <w:pPr>
        <w:pStyle w:val="Textocomentario"/>
      </w:pPr>
      <w:r>
        <w:rPr>
          <w:rStyle w:val="Refdecomentario"/>
        </w:rPr>
        <w:annotationRef/>
      </w:r>
      <w:r>
        <w:t>Development and Validation of the Faceted Inventory of the Five-Factor Model. Watson, D., Nus, E., &amp; Wu, K., 2017. Assessment, 1-28</w:t>
      </w:r>
    </w:p>
  </w:comment>
  <w:comment w:id="13" w:author="Victor Rouco [2]" w:date="2019-01-28T11:08:00Z" w:initials="VR">
    <w:p w14:paraId="304403D5" w14:textId="77777777" w:rsidR="00316C4B" w:rsidRPr="0083154C" w:rsidRDefault="00316C4B"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316C4B" w:rsidRPr="0083154C" w:rsidRDefault="00316C4B"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316C4B" w:rsidRDefault="00316C4B" w:rsidP="0083154C">
      <w:pPr>
        <w:pStyle w:val="Textocomentario"/>
      </w:pPr>
      <w:r>
        <w:t xml:space="preserve">Peterson, Jordan B. </w:t>
      </w:r>
    </w:p>
    <w:p w14:paraId="6653E9BD" w14:textId="6DA86EE1" w:rsidR="00316C4B" w:rsidRDefault="00316C4B" w:rsidP="0083154C">
      <w:pPr>
        <w:pStyle w:val="Textocomentario"/>
      </w:pPr>
      <w:r>
        <w:t xml:space="preserve">Journal of Personality and Social Psychology. </w:t>
      </w:r>
      <w:r w:rsidRPr="0083154C">
        <w:t>2007</w:t>
      </w:r>
    </w:p>
    <w:p w14:paraId="71B28E65" w14:textId="10C384DA" w:rsidR="00316C4B" w:rsidRDefault="00316C4B" w:rsidP="0083154C">
      <w:pPr>
        <w:pStyle w:val="Textocomentario"/>
      </w:pPr>
      <w:r>
        <w:t xml:space="preserve">93, 5, </w:t>
      </w:r>
      <w:r w:rsidRPr="0083154C">
        <w:t>880-896</w:t>
      </w:r>
    </w:p>
    <w:p w14:paraId="02C7E115" w14:textId="77777777" w:rsidR="00316C4B" w:rsidRDefault="00316C4B" w:rsidP="0083154C">
      <w:pPr>
        <w:pStyle w:val="Textocomentario"/>
      </w:pPr>
    </w:p>
  </w:comment>
  <w:comment w:id="14" w:author="Victor Rouco" w:date="2020-04-06T18:14:00Z" w:initials="VR">
    <w:p w14:paraId="6BBE3290" w14:textId="77777777" w:rsidR="00316C4B" w:rsidRDefault="00316C4B">
      <w:pPr>
        <w:pStyle w:val="Textocomentario"/>
      </w:pPr>
      <w:r>
        <w:rPr>
          <w:rStyle w:val="Refdecomentario"/>
        </w:rPr>
        <w:annotationRef/>
      </w:r>
      <w:r>
        <w:t>Need to state page in the ref</w:t>
      </w:r>
    </w:p>
    <w:p w14:paraId="3820627F" w14:textId="485E7BBF" w:rsidR="00316C4B" w:rsidRDefault="00316C4B">
      <w:pPr>
        <w:pStyle w:val="Textocomentario"/>
      </w:pPr>
    </w:p>
  </w:comment>
  <w:comment w:id="15" w:author="Victor Rouco" w:date="2020-05-05T12:47:00Z" w:initials="VR">
    <w:p w14:paraId="1F7D6641" w14:textId="0F3B16CD" w:rsidR="00316C4B" w:rsidRDefault="00316C4B">
      <w:pPr>
        <w:pStyle w:val="Textocomentario"/>
      </w:pPr>
      <w:r>
        <w:rPr>
          <w:rStyle w:val="Refdecomentario"/>
        </w:rPr>
        <w:annotationRef/>
      </w:r>
      <w:r>
        <w:t>Not in the references</w:t>
      </w:r>
    </w:p>
  </w:comment>
  <w:comment w:id="16" w:author="Microsoft Office User" w:date="2018-10-19T19:40:00Z" w:initials="MOU">
    <w:p w14:paraId="3B89F78A" w14:textId="77777777" w:rsidR="00316C4B" w:rsidRDefault="00316C4B" w:rsidP="00253E95">
      <w:pPr>
        <w:pStyle w:val="Textocomentario"/>
      </w:pPr>
      <w:r>
        <w:rPr>
          <w:rStyle w:val="Refdecomentario"/>
        </w:rPr>
        <w:annotationRef/>
      </w:r>
      <w:r>
        <w:t>Not in the reference table</w:t>
      </w:r>
    </w:p>
    <w:p w14:paraId="36EA4705" w14:textId="77777777" w:rsidR="00316C4B" w:rsidRDefault="00316C4B" w:rsidP="00253E95">
      <w:pPr>
        <w:pStyle w:val="Textocomentario"/>
      </w:pPr>
    </w:p>
  </w:comment>
  <w:comment w:id="17" w:author="Victor Rouco" w:date="2020-06-15T15:54:00Z" w:initials="VR">
    <w:p w14:paraId="14767ED2" w14:textId="77777777" w:rsidR="00316C4B" w:rsidRDefault="00316C4B">
      <w:pPr>
        <w:pStyle w:val="Textocomentario"/>
      </w:pPr>
      <w:r>
        <w:rPr>
          <w:rStyle w:val="Refdecomentario"/>
        </w:rPr>
        <w:annotationRef/>
      </w:r>
      <w:r>
        <w:t xml:space="preserve">Should I correct the causal language here as well? </w:t>
      </w:r>
    </w:p>
    <w:p w14:paraId="021FFA99" w14:textId="1B82A515" w:rsidR="00316C4B" w:rsidRDefault="00316C4B">
      <w:pPr>
        <w:pStyle w:val="Textocomentario"/>
      </w:pPr>
      <w:r>
        <w:t>I did correct it in all sections that are directly related to our study/findings.</w:t>
      </w:r>
    </w:p>
  </w:comment>
  <w:comment w:id="18" w:author="Microsoft Office User" w:date="2018-12-13T16:54:00Z" w:initials="MOU">
    <w:p w14:paraId="22394FF4" w14:textId="77777777" w:rsidR="00316C4B" w:rsidRPr="004935BC" w:rsidRDefault="00316C4B" w:rsidP="003D6CF6">
      <w:pPr>
        <w:pStyle w:val="Textocomentario"/>
        <w:rPr>
          <w:lang w:val="fr-BE"/>
        </w:rPr>
      </w:pPr>
      <w:r>
        <w:rPr>
          <w:rStyle w:val="Refdecomentario"/>
        </w:rPr>
        <w:annotationRef/>
      </w:r>
      <w:r w:rsidRPr="004935BC">
        <w:rPr>
          <w:lang w:val="fr-BE"/>
        </w:rPr>
        <w:t xml:space="preserve">Chen, F. F., Hayes, A., </w:t>
      </w:r>
      <w:proofErr w:type="spellStart"/>
      <w:r w:rsidRPr="004935BC">
        <w:rPr>
          <w:lang w:val="fr-BE"/>
        </w:rPr>
        <w:t>Carver</w:t>
      </w:r>
      <w:proofErr w:type="spellEnd"/>
      <w:r w:rsidRPr="004935BC">
        <w:rPr>
          <w:lang w:val="fr-BE"/>
        </w:rPr>
        <w:t xml:space="preserve">, C. S., </w:t>
      </w:r>
      <w:proofErr w:type="spellStart"/>
      <w:r w:rsidRPr="004935BC">
        <w:rPr>
          <w:lang w:val="fr-BE"/>
        </w:rPr>
        <w:t>Laurenceau</w:t>
      </w:r>
      <w:proofErr w:type="spellEnd"/>
      <w:r w:rsidRPr="004935BC">
        <w:rPr>
          <w:lang w:val="fr-BE"/>
        </w:rPr>
        <w:t>, J.-P., &amp;</w:t>
      </w:r>
    </w:p>
    <w:p w14:paraId="0BBCF971" w14:textId="77777777" w:rsidR="00316C4B" w:rsidRDefault="00316C4B" w:rsidP="003D6CF6">
      <w:pPr>
        <w:pStyle w:val="Textocomentario"/>
      </w:pPr>
      <w:r>
        <w:t xml:space="preserve">Zhang, Z. (2012). Modeling general and specific </w:t>
      </w:r>
      <w:proofErr w:type="spellStart"/>
      <w:r>
        <w:t>vari</w:t>
      </w:r>
      <w:proofErr w:type="spellEnd"/>
      <w:r>
        <w:t>-</w:t>
      </w:r>
    </w:p>
    <w:p w14:paraId="6BBA278F" w14:textId="77777777" w:rsidR="00316C4B" w:rsidRDefault="00316C4B" w:rsidP="003D6CF6">
      <w:pPr>
        <w:pStyle w:val="Textocomentario"/>
      </w:pPr>
      <w:proofErr w:type="spellStart"/>
      <w:r>
        <w:t>ance</w:t>
      </w:r>
      <w:proofErr w:type="spellEnd"/>
      <w:r>
        <w:t xml:space="preserve"> in multifaceted constructs: A comparison of the</w:t>
      </w:r>
    </w:p>
    <w:p w14:paraId="5F8C8C0A" w14:textId="77777777" w:rsidR="00316C4B" w:rsidRDefault="00316C4B" w:rsidP="003D6CF6">
      <w:pPr>
        <w:pStyle w:val="Textocomentario"/>
      </w:pPr>
      <w:r>
        <w:t>bifactor model to other approaches. Journal of Person-</w:t>
      </w:r>
    </w:p>
    <w:p w14:paraId="2DE53579" w14:textId="77777777" w:rsidR="00316C4B" w:rsidRDefault="00316C4B" w:rsidP="003D6CF6">
      <w:pPr>
        <w:pStyle w:val="Textocomentario"/>
      </w:pPr>
      <w:proofErr w:type="spellStart"/>
      <w:r>
        <w:t>ality</w:t>
      </w:r>
      <w:proofErr w:type="spellEnd"/>
      <w:r>
        <w:t>, 80, 219–251.</w:t>
      </w:r>
    </w:p>
    <w:p w14:paraId="4D4134A1" w14:textId="77777777" w:rsidR="00316C4B" w:rsidRDefault="00316C4B" w:rsidP="003D6CF6">
      <w:pPr>
        <w:pStyle w:val="Textocomentario"/>
      </w:pPr>
    </w:p>
    <w:p w14:paraId="598CDDE0" w14:textId="77777777" w:rsidR="00316C4B" w:rsidRPr="00271BDB" w:rsidRDefault="00316C4B" w:rsidP="003D6CF6">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19" w:author="Matthias Ziegler" w:date="2020-06-12T11:02:00Z" w:initials="MZ">
    <w:p w14:paraId="0360B18B" w14:textId="164D3BAA" w:rsidR="00316C4B" w:rsidRDefault="00316C4B">
      <w:pPr>
        <w:pStyle w:val="Textocomentario"/>
      </w:pPr>
      <w:r>
        <w:rPr>
          <w:rStyle w:val="Refdecomentario"/>
        </w:rPr>
        <w:annotationRef/>
      </w:r>
      <w:r>
        <w:t xml:space="preserve">Sometimes with capital letter, sometimes not. Use capital letter for B5 only at the beginning of a sentence, my suggestion. </w:t>
      </w:r>
    </w:p>
  </w:comment>
  <w:comment w:id="29" w:author="Matthias Ziegler" w:date="2020-06-12T11:56:00Z" w:initials="MZ">
    <w:p w14:paraId="4C901F9F" w14:textId="44FBF94D" w:rsidR="00316C4B" w:rsidRDefault="00316C4B">
      <w:pPr>
        <w:pStyle w:val="Textocomentario"/>
      </w:pPr>
      <w:r>
        <w:rPr>
          <w:rStyle w:val="Refdecomentario"/>
        </w:rPr>
        <w:annotationRef/>
      </w:r>
      <w:r>
        <w:t>Sometimes domain, sometimes dimension</w:t>
      </w:r>
    </w:p>
  </w:comment>
  <w:comment w:id="30" w:author="Victor Rouco" w:date="2020-06-15T15:56:00Z" w:initials="VR">
    <w:p w14:paraId="5A482A1F" w14:textId="45798D36" w:rsidR="00316C4B" w:rsidRDefault="00316C4B">
      <w:pPr>
        <w:pStyle w:val="Textocomentario"/>
      </w:pPr>
      <w:r>
        <w:rPr>
          <w:rStyle w:val="Refdecomentario"/>
        </w:rPr>
        <w:annotationRef/>
      </w:r>
      <w:proofErr w:type="spellStart"/>
      <w:r>
        <w:t>Gonna</w:t>
      </w:r>
      <w:proofErr w:type="spellEnd"/>
      <w:r>
        <w:t xml:space="preserve"> use domain all over</w:t>
      </w:r>
    </w:p>
  </w:comment>
  <w:comment w:id="31" w:author="Victor Rouco" w:date="2020-04-20T14:44:00Z" w:initials="VR">
    <w:p w14:paraId="7C0EEF36" w14:textId="68FCD1CA" w:rsidR="00316C4B" w:rsidRDefault="00316C4B">
      <w:pPr>
        <w:pStyle w:val="Textocomentario"/>
      </w:pPr>
      <w:r>
        <w:rPr>
          <w:rStyle w:val="Refdecomentario"/>
        </w:rPr>
        <w:annotationRef/>
      </w:r>
      <w:r>
        <w:t>Not in references</w:t>
      </w:r>
    </w:p>
  </w:comment>
  <w:comment w:id="32" w:author="Victor Rouco" w:date="2020-04-20T14:44:00Z" w:initials="VR">
    <w:p w14:paraId="300FDBD1" w14:textId="77777777" w:rsidR="00316C4B" w:rsidRDefault="00316C4B" w:rsidP="0075781F">
      <w:pPr>
        <w:pStyle w:val="Textocomentario"/>
      </w:pPr>
      <w:r>
        <w:rPr>
          <w:rStyle w:val="Refdecomentario"/>
        </w:rPr>
        <w:annotationRef/>
      </w:r>
      <w:r>
        <w:t>Not in references</w:t>
      </w:r>
    </w:p>
  </w:comment>
  <w:comment w:id="33" w:author="Victor Rouco" w:date="2020-04-20T14:44:00Z" w:initials="VR">
    <w:p w14:paraId="0EC52967" w14:textId="087E3A2C" w:rsidR="00316C4B" w:rsidRDefault="00316C4B">
      <w:pPr>
        <w:pStyle w:val="Textocomentario"/>
      </w:pPr>
      <w:r>
        <w:rPr>
          <w:rStyle w:val="Refdecomentario"/>
        </w:rPr>
        <w:annotationRef/>
      </w:r>
      <w:r>
        <w:t>Not in references</w:t>
      </w:r>
    </w:p>
  </w:comment>
  <w:comment w:id="47" w:author="Victor Rouco" w:date="2020-04-13T16:21:00Z" w:initials="VR">
    <w:p w14:paraId="7F1F10C9" w14:textId="77777777" w:rsidR="00316C4B" w:rsidRPr="00721101" w:rsidRDefault="00316C4B" w:rsidP="00BA45DA">
      <w:pPr>
        <w:pStyle w:val="Textocomentario"/>
      </w:pPr>
      <w:r>
        <w:rPr>
          <w:rStyle w:val="Refdecomentario"/>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p w14:paraId="554D5E99" w14:textId="65D3ECE6" w:rsidR="00316C4B" w:rsidRDefault="00316C4B">
      <w:pPr>
        <w:pStyle w:val="Textocomentario"/>
      </w:pPr>
    </w:p>
  </w:comment>
  <w:comment w:id="48" w:author="Matthias Ziegler" w:date="2020-06-15T10:50:00Z" w:initials="MZ">
    <w:p w14:paraId="0718EA2A" w14:textId="285B3CAD" w:rsidR="00316C4B" w:rsidRDefault="00316C4B">
      <w:pPr>
        <w:pStyle w:val="Textocomentario"/>
      </w:pPr>
      <w:r>
        <w:rPr>
          <w:rStyle w:val="Refdecomentario"/>
        </w:rPr>
        <w:annotationRef/>
      </w:r>
      <w:r>
        <w:t>Did this ever happen?</w:t>
      </w:r>
    </w:p>
  </w:comment>
  <w:comment w:id="49" w:author="Victor Rouco" w:date="2020-06-15T16:33:00Z" w:initials="VR">
    <w:p w14:paraId="752FB2D3" w14:textId="77777777" w:rsidR="00316C4B" w:rsidRDefault="00316C4B">
      <w:pPr>
        <w:pStyle w:val="Textocomentario"/>
      </w:pPr>
      <w:r>
        <w:rPr>
          <w:rStyle w:val="Refdecomentario"/>
        </w:rPr>
        <w:annotationRef/>
      </w:r>
      <w:r>
        <w:t>Not 100% sure. Check this file:</w:t>
      </w:r>
    </w:p>
    <w:p w14:paraId="36F0AEDB" w14:textId="2B0C67B1" w:rsidR="00316C4B" w:rsidRPr="00316C4B" w:rsidRDefault="00316C4B">
      <w:pPr>
        <w:pStyle w:val="Textocomentario"/>
      </w:pPr>
      <w:proofErr w:type="spellStart"/>
      <w:r w:rsidRPr="00316C4B">
        <w:t>Sample_USa_EFA+CFA</w:t>
      </w:r>
      <w:proofErr w:type="spellEnd"/>
      <w:r w:rsidRPr="00316C4B">
        <w:t>-&gt;EFA-&gt;Extraversion-&gt;</w:t>
      </w:r>
      <w:proofErr w:type="spellStart"/>
      <w:r w:rsidRPr="00316C4B">
        <w:t>ari</w:t>
      </w:r>
      <w:proofErr w:type="spellEnd"/>
      <w:r w:rsidRPr="00316C4B">
        <w:t xml:space="preserve"> </w:t>
      </w:r>
      <w:proofErr w:type="spellStart"/>
      <w:r w:rsidRPr="00316C4B">
        <w:t>daten</w:t>
      </w:r>
      <w:proofErr w:type="spellEnd"/>
      <w:r w:rsidRPr="00316C4B">
        <w:t xml:space="preserve"> extraversion </w:t>
      </w:r>
      <w:proofErr w:type="spellStart"/>
      <w:r w:rsidRPr="00316C4B">
        <w:t>efa</w:t>
      </w:r>
      <w:proofErr w:type="spellEnd"/>
      <w:r w:rsidRPr="00316C4B">
        <w:t xml:space="preserve"> </w:t>
      </w:r>
      <w:proofErr w:type="spellStart"/>
      <w:r w:rsidRPr="00316C4B">
        <w:t>ml.out</w:t>
      </w:r>
      <w:proofErr w:type="spellEnd"/>
    </w:p>
    <w:p w14:paraId="60F0D249" w14:textId="1CA1F0E7" w:rsidR="00316C4B" w:rsidRPr="00D67715" w:rsidRDefault="00316C4B">
      <w:pPr>
        <w:pStyle w:val="Textocomentario"/>
      </w:pPr>
      <w:r w:rsidRPr="00D67715">
        <w:t xml:space="preserve">Looks like we’ve used </w:t>
      </w:r>
      <w:r>
        <w:t>only a few variables here (but it is a CFA)</w:t>
      </w:r>
    </w:p>
  </w:comment>
  <w:comment w:id="54" w:author="Matthias Ziegler" w:date="2020-06-12T12:06:00Z" w:initials="MZ">
    <w:p w14:paraId="744F0E91" w14:textId="6F0F4506" w:rsidR="00316C4B" w:rsidRDefault="00316C4B">
      <w:pPr>
        <w:pStyle w:val="Textocomentario"/>
      </w:pPr>
      <w:r>
        <w:rPr>
          <w:rStyle w:val="Refdecomentario"/>
        </w:rPr>
        <w:annotationRef/>
      </w:r>
      <w:r>
        <w:t xml:space="preserve">I am afraid we need to spell this out </w:t>
      </w:r>
      <w:r>
        <w:sym w:font="Wingdings" w:char="F04A"/>
      </w:r>
    </w:p>
  </w:comment>
  <w:comment w:id="63" w:author="Matthias Ziegler" w:date="2020-06-12T12:07:00Z" w:initials="MZ">
    <w:p w14:paraId="7265EDE4" w14:textId="7E006E1B" w:rsidR="00316C4B" w:rsidRDefault="00316C4B">
      <w:pPr>
        <w:pStyle w:val="Textocomentario"/>
      </w:pPr>
      <w:r>
        <w:rPr>
          <w:rStyle w:val="Refdecomentario"/>
        </w:rPr>
        <w:annotationRef/>
      </w:r>
      <w:r>
        <w:t>Correct?</w:t>
      </w:r>
    </w:p>
  </w:comment>
  <w:comment w:id="64" w:author="Victor Rouco" w:date="2020-06-15T16:27:00Z" w:initials="VR">
    <w:p w14:paraId="069ED316" w14:textId="4D3E0FCC" w:rsidR="00316C4B" w:rsidRDefault="00316C4B">
      <w:pPr>
        <w:pStyle w:val="Textocomentario"/>
      </w:pPr>
      <w:r>
        <w:rPr>
          <w:rStyle w:val="Refdecomentario"/>
        </w:rPr>
        <w:annotationRef/>
      </w:r>
      <w:r>
        <w:t>Yes, otherwise non-convergence</w:t>
      </w:r>
    </w:p>
  </w:comment>
  <w:comment w:id="82" w:author="Matthias Ziegler" w:date="2020-06-12T12:10:00Z" w:initials="MZ">
    <w:p w14:paraId="3EF495B1" w14:textId="77777777" w:rsidR="00316C4B" w:rsidRPr="00C46324" w:rsidRDefault="00316C4B" w:rsidP="00C46324">
      <w:pPr>
        <w:autoSpaceDE w:val="0"/>
        <w:autoSpaceDN w:val="0"/>
        <w:adjustRightInd w:val="0"/>
        <w:ind w:left="720" w:hanging="720"/>
        <w:rPr>
          <w:rFonts w:ascii="Helvetica" w:eastAsiaTheme="minorHAnsi" w:hAnsi="Helvetica" w:cs="Helvetica"/>
          <w:color w:val="000000"/>
          <w:lang w:val="en-US" w:eastAsia="en-US"/>
        </w:rPr>
      </w:pPr>
      <w:r>
        <w:rPr>
          <w:rStyle w:val="Refdecomentario"/>
        </w:rPr>
        <w:annotationRef/>
      </w:r>
      <w:r w:rsidRPr="00C46324">
        <w:rPr>
          <w:rFonts w:ascii="Helvetica" w:eastAsiaTheme="minorHAnsi" w:hAnsi="Helvetica" w:cs="Helvetica"/>
          <w:color w:val="000000"/>
          <w:lang w:val="en-US" w:eastAsia="en-US"/>
        </w:rPr>
        <w:t xml:space="preserve">Ziegler, M. (2014). Comments on item selection procedures. </w:t>
      </w:r>
      <w:r w:rsidRPr="00C46324">
        <w:rPr>
          <w:rFonts w:ascii="Helvetica" w:eastAsiaTheme="minorHAnsi" w:hAnsi="Helvetica" w:cs="Helvetica"/>
          <w:i/>
          <w:iCs/>
          <w:color w:val="000000"/>
          <w:lang w:val="en-US" w:eastAsia="en-US"/>
        </w:rPr>
        <w:t>European Journal of Psychological Assessment, 30</w:t>
      </w:r>
      <w:r w:rsidRPr="00C46324">
        <w:rPr>
          <w:rFonts w:ascii="Helvetica" w:eastAsiaTheme="minorHAnsi" w:hAnsi="Helvetica" w:cs="Helvetica"/>
          <w:color w:val="000000"/>
          <w:lang w:val="en-US" w:eastAsia="en-US"/>
        </w:rPr>
        <w:t xml:space="preserve">, 1-2. </w:t>
      </w:r>
    </w:p>
    <w:p w14:paraId="06DE072C" w14:textId="481F790C" w:rsidR="00316C4B" w:rsidRDefault="00316C4B">
      <w:pPr>
        <w:pStyle w:val="Textocomentario"/>
      </w:pPr>
    </w:p>
  </w:comment>
  <w:comment w:id="83" w:author="Victor Rouco" w:date="2020-04-14T14:23:00Z" w:initials="VR">
    <w:p w14:paraId="37568AF9" w14:textId="2ED77955" w:rsidR="00316C4B" w:rsidRDefault="00316C4B">
      <w:pPr>
        <w:pStyle w:val="Textocomentario"/>
      </w:pPr>
      <w:r>
        <w:rPr>
          <w:rStyle w:val="Refdecomentario"/>
        </w:rPr>
        <w:annotationRef/>
      </w:r>
      <w:r>
        <w:t>Before, this yielded all 8s. It was because the default argument (which fixed the maximum number of components to 8) was not override in psych. I extended it to 20 and had these results</w:t>
      </w:r>
    </w:p>
  </w:comment>
  <w:comment w:id="86" w:author="Victor Rouco" w:date="2020-04-20T14:21:00Z" w:initials="VR">
    <w:p w14:paraId="3D0A8DF3" w14:textId="77777777" w:rsidR="00316C4B" w:rsidRDefault="00316C4B">
      <w:pPr>
        <w:pStyle w:val="Textocomentario"/>
      </w:pPr>
      <w:r>
        <w:rPr>
          <w:rStyle w:val="Refdecomentario"/>
        </w:rPr>
        <w:annotationRef/>
      </w:r>
      <w:r>
        <w:t>Should I include a sample item?</w:t>
      </w:r>
    </w:p>
    <w:p w14:paraId="6147FB9A" w14:textId="17827612" w:rsidR="00316C4B" w:rsidRDefault="00316C4B">
      <w:pPr>
        <w:pStyle w:val="Textocomentario"/>
      </w:pPr>
      <w:r>
        <w:t>Start with capital or use lower case?</w:t>
      </w:r>
    </w:p>
  </w:comment>
  <w:comment w:id="87" w:author="Matthias Ziegler" w:date="2020-06-12T12:10:00Z" w:initials="MZ">
    <w:p w14:paraId="18290B7B" w14:textId="0DD6F932" w:rsidR="00316C4B" w:rsidRDefault="00316C4B">
      <w:pPr>
        <w:pStyle w:val="Textocomentario"/>
      </w:pPr>
      <w:r>
        <w:rPr>
          <w:rStyle w:val="Refdecomentario"/>
        </w:rPr>
        <w:annotationRef/>
      </w:r>
      <w:proofErr w:type="gramStart"/>
      <w:r>
        <w:t>No</w:t>
      </w:r>
      <w:proofErr w:type="gramEnd"/>
      <w:r>
        <w:t xml:space="preserve"> we put the items into the appendix and write here that all items can be found in the </w:t>
      </w:r>
      <w:proofErr w:type="spellStart"/>
      <w:r>
        <w:t>osm</w:t>
      </w:r>
      <w:proofErr w:type="spellEnd"/>
      <w:r>
        <w:t xml:space="preserve">. </w:t>
      </w:r>
    </w:p>
  </w:comment>
  <w:comment w:id="97" w:author="Matthias Ziegler" w:date="2020-06-12T12:11:00Z" w:initials="MZ">
    <w:p w14:paraId="175DC47A" w14:textId="77777777" w:rsidR="00316C4B" w:rsidRDefault="00316C4B">
      <w:pPr>
        <w:pStyle w:val="Textocomentario"/>
      </w:pPr>
      <w:r>
        <w:rPr>
          <w:rStyle w:val="Refdecomentario"/>
        </w:rPr>
        <w:annotationRef/>
      </w:r>
      <w:r>
        <w:t xml:space="preserve">Put into table as well. </w:t>
      </w:r>
    </w:p>
    <w:p w14:paraId="1A1AD549" w14:textId="4CC5A7C6" w:rsidR="00316C4B" w:rsidRDefault="00316C4B">
      <w:pPr>
        <w:pStyle w:val="Textocomentario"/>
      </w:pPr>
      <w:r>
        <w:t xml:space="preserve">Write one sentence in which we say whether this is good or not. </w:t>
      </w:r>
    </w:p>
  </w:comment>
  <w:comment w:id="162" w:author="Matthias Ziegler" w:date="2020-06-12T12:14:00Z" w:initials="MZ">
    <w:p w14:paraId="56DD416C" w14:textId="3974D3D8" w:rsidR="00316C4B" w:rsidRDefault="00316C4B">
      <w:pPr>
        <w:pStyle w:val="Textocomentario"/>
      </w:pPr>
      <w:r>
        <w:rPr>
          <w:rStyle w:val="Refdecomentario"/>
        </w:rPr>
        <w:annotationRef/>
      </w:r>
      <w:r>
        <w:t>Check table numbers</w:t>
      </w:r>
    </w:p>
  </w:comment>
  <w:comment w:id="163" w:author="Victor Rouco" w:date="2020-06-15T17:07:00Z" w:initials="VR">
    <w:p w14:paraId="0FFBA8D1" w14:textId="2F09A123" w:rsidR="00316C4B" w:rsidRDefault="00316C4B">
      <w:pPr>
        <w:pStyle w:val="Textocomentario"/>
      </w:pPr>
      <w:r>
        <w:rPr>
          <w:rStyle w:val="Refdecomentario"/>
        </w:rPr>
        <w:annotationRef/>
      </w:r>
      <w:r>
        <w:t>They are correct</w:t>
      </w:r>
    </w:p>
  </w:comment>
  <w:comment w:id="164" w:author="Matthias Ziegler" w:date="2020-06-12T12:14:00Z" w:initials="MZ">
    <w:p w14:paraId="51EFD784" w14:textId="00F2ADAA" w:rsidR="00316C4B" w:rsidRDefault="00316C4B">
      <w:pPr>
        <w:pStyle w:val="Textocomentario"/>
      </w:pPr>
      <w:r>
        <w:rPr>
          <w:rStyle w:val="Refdecomentario"/>
        </w:rPr>
        <w:annotationRef/>
      </w:r>
      <w:r>
        <w:t>?</w:t>
      </w:r>
    </w:p>
  </w:comment>
  <w:comment w:id="165" w:author="Victor Rouco" w:date="2020-06-15T18:12:00Z" w:initials="VR">
    <w:p w14:paraId="6EBD6183" w14:textId="044A529C" w:rsidR="00316C4B" w:rsidRDefault="00316C4B">
      <w:pPr>
        <w:pStyle w:val="Textocomentario"/>
      </w:pPr>
      <w:r>
        <w:rPr>
          <w:rStyle w:val="Refdecomentario"/>
        </w:rPr>
        <w:annotationRef/>
      </w:r>
      <w:r>
        <w:t>See tables -&gt; table6.pdf</w:t>
      </w:r>
    </w:p>
  </w:comment>
  <w:comment w:id="199" w:author="Victor Rouco" w:date="2020-06-15T17:03:00Z" w:initials="VR">
    <w:p w14:paraId="21958B75" w14:textId="790AF31F" w:rsidR="00316C4B" w:rsidRDefault="00316C4B">
      <w:pPr>
        <w:pStyle w:val="Textocomentario"/>
      </w:pPr>
      <w:r>
        <w:rPr>
          <w:rStyle w:val="Refdecomentario"/>
        </w:rPr>
        <w:annotationRef/>
      </w:r>
      <w:r>
        <w:t>I’m sometimes saying neuroticism and sometimes emotional stability. Should I use only one throughout the whole doc? Maybe emotional stability?</w:t>
      </w:r>
    </w:p>
  </w:comment>
  <w:comment w:id="251" w:author="Matthias Ziegler" w:date="2020-06-12T12:16:00Z" w:initials="MZ">
    <w:p w14:paraId="0B0231B7" w14:textId="2413E723" w:rsidR="00316C4B" w:rsidRDefault="00316C4B">
      <w:pPr>
        <w:pStyle w:val="Textocomentario"/>
      </w:pPr>
      <w:r>
        <w:rPr>
          <w:rStyle w:val="Refdecomentario"/>
        </w:rPr>
        <w:annotationRef/>
      </w:r>
      <w:r>
        <w:t xml:space="preserve">We could consider putting this and also other tables into the </w:t>
      </w:r>
      <w:proofErr w:type="spellStart"/>
      <w:r>
        <w:t>osm</w:t>
      </w:r>
      <w:proofErr w:type="spellEnd"/>
      <w:r>
        <w:t xml:space="preserve"> to save space. </w:t>
      </w:r>
    </w:p>
  </w:comment>
  <w:comment w:id="253" w:author="Victor Rouco" w:date="2020-05-05T12:54:00Z" w:initials="VR">
    <w:p w14:paraId="2026D1B8" w14:textId="6B65E6B3" w:rsidR="00316C4B" w:rsidRDefault="00316C4B">
      <w:pPr>
        <w:pStyle w:val="Textocomentario"/>
      </w:pPr>
      <w:r>
        <w:rPr>
          <w:rStyle w:val="Refdecomentario"/>
        </w:rPr>
        <w:annotationRef/>
      </w:r>
      <w:r>
        <w:t xml:space="preserve">Maybe I should add here another section with the internal consistency, </w:t>
      </w:r>
      <w:proofErr w:type="spellStart"/>
      <w:r>
        <w:t>cfa</w:t>
      </w:r>
      <w:proofErr w:type="spellEnd"/>
      <w:r>
        <w:t xml:space="preserve"> model fit and </w:t>
      </w:r>
      <w:proofErr w:type="spellStart"/>
      <w:r>
        <w:t>esem</w:t>
      </w:r>
      <w:proofErr w:type="spellEnd"/>
      <w:r>
        <w:t xml:space="preserve"> loadings?  I didn’t mostly due to space constraints</w:t>
      </w:r>
    </w:p>
  </w:comment>
  <w:comment w:id="254" w:author="Matthias Ziegler" w:date="2020-06-15T10:52:00Z" w:initials="MZ">
    <w:p w14:paraId="7AF4F498" w14:textId="75BA3303" w:rsidR="00316C4B" w:rsidRDefault="00316C4B">
      <w:pPr>
        <w:pStyle w:val="Textocomentario"/>
      </w:pPr>
      <w:r>
        <w:rPr>
          <w:rStyle w:val="Refdecomentario"/>
        </w:rPr>
        <w:annotationRef/>
      </w:r>
      <w:r>
        <w:t>Just add above that we will use the same in S2.</w:t>
      </w:r>
    </w:p>
  </w:comment>
  <w:comment w:id="302" w:author="Victor Rouco" w:date="2020-04-27T16:10:00Z" w:initials="VR">
    <w:p w14:paraId="222C9FE9" w14:textId="1A4BE83A" w:rsidR="00316C4B" w:rsidRDefault="00316C4B">
      <w:pPr>
        <w:pStyle w:val="Textocomentario"/>
      </w:pPr>
      <w:r>
        <w:rPr>
          <w:rStyle w:val="Refdecomentario"/>
        </w:rPr>
        <w:annotationRef/>
      </w:r>
      <w:r>
        <w:t>Supplemental?</w:t>
      </w:r>
    </w:p>
  </w:comment>
  <w:comment w:id="303" w:author="Matthias Ziegler" w:date="2020-06-15T10:58:00Z" w:initials="MZ">
    <w:p w14:paraId="6DF2DDE2" w14:textId="08B9D07C" w:rsidR="00316C4B" w:rsidRDefault="00316C4B">
      <w:pPr>
        <w:pStyle w:val="Textocomentario"/>
      </w:pPr>
      <w:r>
        <w:rPr>
          <w:rStyle w:val="Refdecomentario"/>
        </w:rPr>
        <w:annotationRef/>
      </w:r>
      <w:r>
        <w:t>No. Did we not check for partial invariance?</w:t>
      </w:r>
    </w:p>
  </w:comment>
  <w:comment w:id="1170" w:author="Victor Rouco" w:date="2020-06-22T15:35:00Z" w:initials="VR">
    <w:p w14:paraId="29554095" w14:textId="1131D63A" w:rsidR="0024281A" w:rsidRDefault="0024281A">
      <w:pPr>
        <w:pStyle w:val="Textocomentario"/>
      </w:pPr>
      <w:r>
        <w:rPr>
          <w:rStyle w:val="Refdecomentario"/>
        </w:rPr>
        <w:annotationRef/>
      </w:r>
      <w:r>
        <w:t xml:space="preserve">I put these two tables here FYI, in case we should select other examples. Will post it in </w:t>
      </w:r>
      <w:proofErr w:type="spellStart"/>
      <w:r>
        <w:t>osf</w:t>
      </w:r>
      <w:proofErr w:type="spellEnd"/>
      <w:r>
        <w:t xml:space="preserve"> when we open the repository.</w:t>
      </w:r>
    </w:p>
  </w:comment>
  <w:comment w:id="1856" w:author="Matthias Ziegler" w:date="2020-06-15T10:59:00Z" w:initials="MZ">
    <w:p w14:paraId="29B47358" w14:textId="048D154A" w:rsidR="00316C4B" w:rsidRDefault="00316C4B">
      <w:pPr>
        <w:pStyle w:val="Textocomentario"/>
      </w:pPr>
      <w:r>
        <w:rPr>
          <w:rStyle w:val="Refdecomentario"/>
        </w:rPr>
        <w:annotationRef/>
      </w:r>
      <w:r>
        <w:t>Again, did we not test for partial invariance?</w:t>
      </w:r>
    </w:p>
  </w:comment>
  <w:comment w:id="1857" w:author="Victor Rouco" w:date="2020-06-19T16:59:00Z" w:initials="VR">
    <w:p w14:paraId="093F70BC" w14:textId="4C91E7D9" w:rsidR="00316C4B" w:rsidRDefault="00316C4B">
      <w:pPr>
        <w:pStyle w:val="Textocomentario"/>
      </w:pPr>
      <w:r>
        <w:rPr>
          <w:rStyle w:val="Refdecomentario"/>
        </w:rPr>
        <w:annotationRef/>
      </w:r>
      <w:r>
        <w:t>Partial not possible in ESEM</w:t>
      </w:r>
      <w:r w:rsidR="00BC334A">
        <w:t>.</w:t>
      </w:r>
    </w:p>
  </w:comment>
  <w:comment w:id="1860" w:author="Victor Rouco" w:date="2020-06-15T16:12:00Z" w:initials="VR">
    <w:p w14:paraId="27C6271F" w14:textId="0004C9B8" w:rsidR="00316C4B" w:rsidRDefault="00316C4B">
      <w:pPr>
        <w:pStyle w:val="Textocomentario"/>
      </w:pPr>
      <w:r>
        <w:rPr>
          <w:rStyle w:val="Refdecomentario"/>
        </w:rPr>
        <w:annotationRef/>
      </w:r>
      <w:r>
        <w:t>This causal language?</w:t>
      </w:r>
    </w:p>
  </w:comment>
  <w:comment w:id="1861" w:author="Matthias Ziegler" w:date="2020-06-15T11:00:00Z" w:initials="MZ">
    <w:p w14:paraId="5E16945D" w14:textId="7767F43A" w:rsidR="00316C4B" w:rsidRDefault="00316C4B">
      <w:pPr>
        <w:pStyle w:val="Textocomentario"/>
      </w:pPr>
      <w:r>
        <w:rPr>
          <w:rStyle w:val="Refdecomentario"/>
        </w:rPr>
        <w:annotationRef/>
      </w:r>
      <w:r>
        <w:t xml:space="preserve">If we looked for partial invariance, we would be able to pinpoint the cultural differences. </w:t>
      </w:r>
    </w:p>
  </w:comment>
  <w:comment w:id="1895" w:author="Matthias Ziegler" w:date="2020-06-15T11:34:00Z" w:initials="MZ">
    <w:p w14:paraId="76559798" w14:textId="665B2D96" w:rsidR="00316C4B" w:rsidRDefault="00316C4B">
      <w:pPr>
        <w:pStyle w:val="Textocomentario"/>
      </w:pPr>
      <w:r>
        <w:rPr>
          <w:rStyle w:val="Refdecomentario"/>
        </w:rPr>
        <w:annotationRef/>
      </w:r>
      <w:r>
        <w:t xml:space="preserve">Go over the paper and avoid causal language, please. </w:t>
      </w:r>
    </w:p>
  </w:comment>
  <w:comment w:id="1918" w:author="Victor Rouco" w:date="2020-06-22T15:28:00Z" w:initials="VR">
    <w:p w14:paraId="6F8FF20A" w14:textId="6792B683" w:rsidR="00E66DBD" w:rsidRDefault="00E66DBD">
      <w:pPr>
        <w:pStyle w:val="Textocomentario"/>
      </w:pPr>
      <w:r>
        <w:rPr>
          <w:rStyle w:val="Refdecomentario"/>
        </w:rPr>
        <w:annotationRef/>
      </w:r>
      <w:r>
        <w:t>Maybe better to indicate both means?</w:t>
      </w:r>
    </w:p>
  </w:comment>
  <w:comment w:id="1920" w:author="Victor Rouco" w:date="2020-06-22T15:26:00Z" w:initials="VR">
    <w:p w14:paraId="7F602153" w14:textId="76C261D2" w:rsidR="00E66DBD" w:rsidRDefault="00E66DBD">
      <w:pPr>
        <w:pStyle w:val="Textocomentario"/>
      </w:pPr>
      <w:r>
        <w:rPr>
          <w:rStyle w:val="Refdecomentario"/>
        </w:rPr>
        <w:annotationRef/>
      </w:r>
      <w:r>
        <w:t>Not in re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76C73B" w15:done="0"/>
  <w15:commentEx w15:paraId="18E25664" w15:paraIdParent="0E76C73B" w15:done="0"/>
  <w15:commentEx w15:paraId="7E1C2619" w15:done="0"/>
  <w15:commentEx w15:paraId="4750B65F" w15:done="0"/>
  <w15:commentEx w15:paraId="16A86C37" w15:done="0"/>
  <w15:commentEx w15:paraId="34DF5524" w15:done="0"/>
  <w15:commentEx w15:paraId="02C7E115" w15:done="0"/>
  <w15:commentEx w15:paraId="3820627F" w15:done="0"/>
  <w15:commentEx w15:paraId="1F7D6641" w15:done="0"/>
  <w15:commentEx w15:paraId="36EA4705" w15:done="0"/>
  <w15:commentEx w15:paraId="021FFA99" w15:done="0"/>
  <w15:commentEx w15:paraId="598CDDE0" w15:done="0"/>
  <w15:commentEx w15:paraId="0360B18B" w15:done="1"/>
  <w15:commentEx w15:paraId="4C901F9F" w15:done="0"/>
  <w15:commentEx w15:paraId="5A482A1F" w15:paraIdParent="4C901F9F" w15:done="0"/>
  <w15:commentEx w15:paraId="7C0EEF36" w15:done="0"/>
  <w15:commentEx w15:paraId="300FDBD1" w15:done="0"/>
  <w15:commentEx w15:paraId="0EC52967" w15:done="0"/>
  <w15:commentEx w15:paraId="554D5E99" w15:done="0"/>
  <w15:commentEx w15:paraId="0718EA2A" w15:done="0"/>
  <w15:commentEx w15:paraId="60F0D249" w15:paraIdParent="0718EA2A" w15:done="0"/>
  <w15:commentEx w15:paraId="744F0E91" w15:done="0"/>
  <w15:commentEx w15:paraId="7265EDE4" w15:done="0"/>
  <w15:commentEx w15:paraId="069ED316" w15:paraIdParent="7265EDE4" w15:done="0"/>
  <w15:commentEx w15:paraId="06DE072C" w15:done="0"/>
  <w15:commentEx w15:paraId="37568AF9" w15:done="1"/>
  <w15:commentEx w15:paraId="6147FB9A" w15:done="0"/>
  <w15:commentEx w15:paraId="18290B7B" w15:paraIdParent="6147FB9A" w15:done="0"/>
  <w15:commentEx w15:paraId="1A1AD549" w15:done="1"/>
  <w15:commentEx w15:paraId="56DD416C" w15:done="0"/>
  <w15:commentEx w15:paraId="0FFBA8D1" w15:paraIdParent="56DD416C" w15:done="0"/>
  <w15:commentEx w15:paraId="51EFD784" w15:done="0"/>
  <w15:commentEx w15:paraId="6EBD6183" w15:paraIdParent="51EFD784" w15:done="0"/>
  <w15:commentEx w15:paraId="21958B75" w15:done="0"/>
  <w15:commentEx w15:paraId="0B0231B7" w15:done="0"/>
  <w15:commentEx w15:paraId="2026D1B8" w15:done="0"/>
  <w15:commentEx w15:paraId="7AF4F498" w15:paraIdParent="2026D1B8" w15:done="0"/>
  <w15:commentEx w15:paraId="222C9FE9" w15:done="0"/>
  <w15:commentEx w15:paraId="6DF2DDE2" w15:paraIdParent="222C9FE9" w15:done="0"/>
  <w15:commentEx w15:paraId="29554095" w15:done="0"/>
  <w15:commentEx w15:paraId="29B47358" w15:done="0"/>
  <w15:commentEx w15:paraId="093F70BC" w15:paraIdParent="29B47358" w15:done="0"/>
  <w15:commentEx w15:paraId="27C6271F" w15:done="0"/>
  <w15:commentEx w15:paraId="5E16945D" w15:done="0"/>
  <w15:commentEx w15:paraId="76559798" w15:done="0"/>
  <w15:commentEx w15:paraId="6F8FF20A" w15:done="0"/>
  <w15:commentEx w15:paraId="7F6021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DCA2C" w16cex:dateUtc="2020-06-12T07:32:00Z"/>
  <w16cex:commentExtensible w16cex:durableId="2291DDD4" w16cex:dateUtc="2020-06-15T09:45:00Z"/>
  <w16cex:commentExtensible w16cex:durableId="228DDC79" w16cex:dateUtc="2020-06-12T08:50:00Z"/>
  <w16cex:commentExtensible w16cex:durableId="225BDEDF" w16cex:dateUtc="2020-05-05T10:47:00Z"/>
  <w16cex:commentExtensible w16cex:durableId="22921831" w16cex:dateUtc="2020-06-15T13:54:00Z"/>
  <w16cex:commentExtensible w16cex:durableId="228DDF3B" w16cex:dateUtc="2020-06-12T09:02:00Z"/>
  <w16cex:commentExtensible w16cex:durableId="228DEBF9" w16cex:dateUtc="2020-06-12T09:56:00Z"/>
  <w16cex:commentExtensible w16cex:durableId="22921897" w16cex:dateUtc="2020-06-15T13:56:00Z"/>
  <w16cex:commentExtensible w16cex:durableId="224833B5" w16cex:dateUtc="2020-04-20T12:44:00Z"/>
  <w16cex:commentExtensible w16cex:durableId="224833C4" w16cex:dateUtc="2020-04-20T12:44:00Z"/>
  <w16cex:commentExtensible w16cex:durableId="224833CB" w16cex:dateUtc="2020-04-20T12:44:00Z"/>
  <w16cex:commentExtensible w16cex:durableId="2291D0EB" w16cex:dateUtc="2020-06-15T08:50:00Z"/>
  <w16cex:commentExtensible w16cex:durableId="22922156" w16cex:dateUtc="2020-06-15T14:33:00Z"/>
  <w16cex:commentExtensible w16cex:durableId="228DEE55" w16cex:dateUtc="2020-06-12T10:06:00Z"/>
  <w16cex:commentExtensible w16cex:durableId="228DEE9C" w16cex:dateUtc="2020-06-12T10:07:00Z"/>
  <w16cex:commentExtensible w16cex:durableId="22921FE7" w16cex:dateUtc="2020-06-15T14:27:00Z"/>
  <w16cex:commentExtensible w16cex:durableId="228DEF1B" w16cex:dateUtc="2020-06-12T10:10:00Z"/>
  <w16cex:commentExtensible w16cex:durableId="22482E50" w16cex:dateUtc="2020-04-20T12:21:00Z"/>
  <w16cex:commentExtensible w16cex:durableId="228DEF2B" w16cex:dateUtc="2020-06-12T10:10:00Z"/>
  <w16cex:commentExtensible w16cex:durableId="228DEF75" w16cex:dateUtc="2020-06-12T10:11:00Z"/>
  <w16cex:commentExtensible w16cex:durableId="228DF00D" w16cex:dateUtc="2020-06-12T10:14:00Z"/>
  <w16cex:commentExtensible w16cex:durableId="22922963" w16cex:dateUtc="2020-06-15T15:07:00Z"/>
  <w16cex:commentExtensible w16cex:durableId="228DF01E" w16cex:dateUtc="2020-06-12T10:14:00Z"/>
  <w16cex:commentExtensible w16cex:durableId="2292389B" w16cex:dateUtc="2020-06-15T16:12:00Z"/>
  <w16cex:commentExtensible w16cex:durableId="22922864" w16cex:dateUtc="2020-06-15T15:03:00Z"/>
  <w16cex:commentExtensible w16cex:durableId="228DF082" w16cex:dateUtc="2020-06-12T10:16:00Z"/>
  <w16cex:commentExtensible w16cex:durableId="225BE07D" w16cex:dateUtc="2020-05-05T10:54:00Z"/>
  <w16cex:commentExtensible w16cex:durableId="2291D172" w16cex:dateUtc="2020-06-15T08:52:00Z"/>
  <w16cex:commentExtensible w16cex:durableId="2251825A" w16cex:dateUtc="2020-04-27T14:10:00Z"/>
  <w16cex:commentExtensible w16cex:durableId="2291D2BF" w16cex:dateUtc="2020-06-15T08:58:00Z"/>
  <w16cex:commentExtensible w16cex:durableId="229B4E2A" w16cex:dateUtc="2020-06-22T13:35:00Z"/>
  <w16cex:commentExtensible w16cex:durableId="2291D2FC" w16cex:dateUtc="2020-06-15T08:59:00Z"/>
  <w16cex:commentExtensible w16cex:durableId="22976D6A" w16cex:dateUtc="2020-06-19T14:59:00Z"/>
  <w16cex:commentExtensible w16cex:durableId="22921C85" w16cex:dateUtc="2020-06-15T14:12:00Z"/>
  <w16cex:commentExtensible w16cex:durableId="2291D369" w16cex:dateUtc="2020-06-15T09:00:00Z"/>
  <w16cex:commentExtensible w16cex:durableId="2291DB5D" w16cex:dateUtc="2020-06-15T09:34:00Z"/>
  <w16cex:commentExtensible w16cex:durableId="229B4CA3" w16cex:dateUtc="2020-06-22T13:28:00Z"/>
  <w16cex:commentExtensible w16cex:durableId="229B4C2D" w16cex:dateUtc="2020-06-22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76C73B" w16cid:durableId="228DCA2C"/>
  <w16cid:commentId w16cid:paraId="18E25664" w16cid:durableId="2291DDD4"/>
  <w16cid:commentId w16cid:paraId="7E1C2619" w16cid:durableId="1F74B15D"/>
  <w16cid:commentId w16cid:paraId="4750B65F" w16cid:durableId="228DDC79"/>
  <w16cid:commentId w16cid:paraId="16A86C37" w16cid:durableId="1F744F28"/>
  <w16cid:commentId w16cid:paraId="34DF5524" w16cid:durableId="1FC10EAD"/>
  <w16cid:commentId w16cid:paraId="02C7E115" w16cid:durableId="200C2091"/>
  <w16cid:commentId w16cid:paraId="3820627F" w16cid:durableId="2235EFF1"/>
  <w16cid:commentId w16cid:paraId="1F7D6641" w16cid:durableId="225BDEDF"/>
  <w16cid:commentId w16cid:paraId="36EA4705" w16cid:durableId="1F74B1B2"/>
  <w16cid:commentId w16cid:paraId="021FFA99" w16cid:durableId="22921831"/>
  <w16cid:commentId w16cid:paraId="598CDDE0" w16cid:durableId="200C2097"/>
  <w16cid:commentId w16cid:paraId="0360B18B" w16cid:durableId="228DDF3B"/>
  <w16cid:commentId w16cid:paraId="4C901F9F" w16cid:durableId="228DEBF9"/>
  <w16cid:commentId w16cid:paraId="5A482A1F" w16cid:durableId="22921897"/>
  <w16cid:commentId w16cid:paraId="7C0EEF36" w16cid:durableId="224833B5"/>
  <w16cid:commentId w16cid:paraId="300FDBD1" w16cid:durableId="224833C4"/>
  <w16cid:commentId w16cid:paraId="0EC52967" w16cid:durableId="224833CB"/>
  <w16cid:commentId w16cid:paraId="554D5E99" w16cid:durableId="223F100E"/>
  <w16cid:commentId w16cid:paraId="0718EA2A" w16cid:durableId="2291D0EB"/>
  <w16cid:commentId w16cid:paraId="60F0D249" w16cid:durableId="22922156"/>
  <w16cid:commentId w16cid:paraId="744F0E91" w16cid:durableId="228DEE55"/>
  <w16cid:commentId w16cid:paraId="7265EDE4" w16cid:durableId="228DEE9C"/>
  <w16cid:commentId w16cid:paraId="069ED316" w16cid:durableId="22921FE7"/>
  <w16cid:commentId w16cid:paraId="06DE072C" w16cid:durableId="228DEF1B"/>
  <w16cid:commentId w16cid:paraId="37568AF9" w16cid:durableId="224045C9"/>
  <w16cid:commentId w16cid:paraId="6147FB9A" w16cid:durableId="22482E50"/>
  <w16cid:commentId w16cid:paraId="18290B7B" w16cid:durableId="228DEF2B"/>
  <w16cid:commentId w16cid:paraId="1A1AD549" w16cid:durableId="228DEF75"/>
  <w16cid:commentId w16cid:paraId="56DD416C" w16cid:durableId="228DF00D"/>
  <w16cid:commentId w16cid:paraId="0FFBA8D1" w16cid:durableId="22922963"/>
  <w16cid:commentId w16cid:paraId="51EFD784" w16cid:durableId="228DF01E"/>
  <w16cid:commentId w16cid:paraId="6EBD6183" w16cid:durableId="2292389B"/>
  <w16cid:commentId w16cid:paraId="21958B75" w16cid:durableId="22922864"/>
  <w16cid:commentId w16cid:paraId="0B0231B7" w16cid:durableId="228DF082"/>
  <w16cid:commentId w16cid:paraId="2026D1B8" w16cid:durableId="225BE07D"/>
  <w16cid:commentId w16cid:paraId="7AF4F498" w16cid:durableId="2291D172"/>
  <w16cid:commentId w16cid:paraId="222C9FE9" w16cid:durableId="2251825A"/>
  <w16cid:commentId w16cid:paraId="6DF2DDE2" w16cid:durableId="2291D2BF"/>
  <w16cid:commentId w16cid:paraId="29554095" w16cid:durableId="229B4E2A"/>
  <w16cid:commentId w16cid:paraId="29B47358" w16cid:durableId="2291D2FC"/>
  <w16cid:commentId w16cid:paraId="093F70BC" w16cid:durableId="22976D6A"/>
  <w16cid:commentId w16cid:paraId="27C6271F" w16cid:durableId="22921C85"/>
  <w16cid:commentId w16cid:paraId="5E16945D" w16cid:durableId="2291D369"/>
  <w16cid:commentId w16cid:paraId="76559798" w16cid:durableId="2291DB5D"/>
  <w16cid:commentId w16cid:paraId="6F8FF20A" w16cid:durableId="229B4CA3"/>
  <w16cid:commentId w16cid:paraId="7F602153" w16cid:durableId="229B4C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40D1C5" w14:textId="77777777" w:rsidR="008E0F5C" w:rsidRDefault="008E0F5C">
      <w:r>
        <w:separator/>
      </w:r>
    </w:p>
  </w:endnote>
  <w:endnote w:type="continuationSeparator" w:id="0">
    <w:p w14:paraId="23B78D57" w14:textId="77777777" w:rsidR="008E0F5C" w:rsidRDefault="008E0F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816E5" w14:textId="77777777" w:rsidR="008E0F5C" w:rsidRDefault="008E0F5C">
      <w:r>
        <w:separator/>
      </w:r>
    </w:p>
  </w:footnote>
  <w:footnote w:type="continuationSeparator" w:id="0">
    <w:p w14:paraId="2FB7D0CE" w14:textId="77777777" w:rsidR="008E0F5C" w:rsidRDefault="008E0F5C">
      <w:r>
        <w:continuationSeparator/>
      </w:r>
    </w:p>
  </w:footnote>
  <w:footnote w:id="1">
    <w:p w14:paraId="420CA1C9" w14:textId="687925A3" w:rsidR="00316C4B" w:rsidRPr="00FF5824" w:rsidRDefault="00316C4B">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thias Ziegler">
    <w15:presenceInfo w15:providerId="AD" w15:userId="S::matthias.ziegler@cmsa3.onmicrosoft.com::77742e71-327e-4be7-9379-dd0211352749"/>
  </w15:person>
  <w15:person w15:author="Victor Rouco">
    <w15:presenceInfo w15:providerId="AD" w15:userId="S::victor.rouco@ugent.be::3c1091e3-1db2-41ca-bcab-68bd45f5c0b7"/>
  </w15:person>
  <w15:person w15:author="Microsoft Office User">
    <w15:presenceInfo w15:providerId="None" w15:userId="Microsoft Office User"/>
  </w15:person>
  <w15:person w15:author="Victor Rouco [2]">
    <w15:presenceInfo w15:providerId="None" w15:userId="Victor Rou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6347"/>
    <w:rsid w:val="00060390"/>
    <w:rsid w:val="0006050E"/>
    <w:rsid w:val="00062A1C"/>
    <w:rsid w:val="000666B0"/>
    <w:rsid w:val="0007040D"/>
    <w:rsid w:val="00071E57"/>
    <w:rsid w:val="00072410"/>
    <w:rsid w:val="0008398D"/>
    <w:rsid w:val="00087BE9"/>
    <w:rsid w:val="000903CF"/>
    <w:rsid w:val="0009723C"/>
    <w:rsid w:val="000A7E5B"/>
    <w:rsid w:val="000D5623"/>
    <w:rsid w:val="000E125A"/>
    <w:rsid w:val="000E22EE"/>
    <w:rsid w:val="00106295"/>
    <w:rsid w:val="0011153F"/>
    <w:rsid w:val="00112F15"/>
    <w:rsid w:val="00115482"/>
    <w:rsid w:val="00122FF6"/>
    <w:rsid w:val="00126B4A"/>
    <w:rsid w:val="00126FF2"/>
    <w:rsid w:val="0012742B"/>
    <w:rsid w:val="00140102"/>
    <w:rsid w:val="00143933"/>
    <w:rsid w:val="00144611"/>
    <w:rsid w:val="00145D37"/>
    <w:rsid w:val="00150F29"/>
    <w:rsid w:val="0015232E"/>
    <w:rsid w:val="00152349"/>
    <w:rsid w:val="00153B55"/>
    <w:rsid w:val="00156C03"/>
    <w:rsid w:val="00157BFD"/>
    <w:rsid w:val="00161B39"/>
    <w:rsid w:val="001653F1"/>
    <w:rsid w:val="00171B17"/>
    <w:rsid w:val="00175325"/>
    <w:rsid w:val="00177AAB"/>
    <w:rsid w:val="00181A49"/>
    <w:rsid w:val="001914F7"/>
    <w:rsid w:val="00196691"/>
    <w:rsid w:val="001A3BA5"/>
    <w:rsid w:val="001A3F10"/>
    <w:rsid w:val="001B379F"/>
    <w:rsid w:val="001C7C9C"/>
    <w:rsid w:val="001D17E5"/>
    <w:rsid w:val="001E2BB0"/>
    <w:rsid w:val="001E3843"/>
    <w:rsid w:val="001E5C12"/>
    <w:rsid w:val="001F650E"/>
    <w:rsid w:val="00200CF7"/>
    <w:rsid w:val="00203620"/>
    <w:rsid w:val="0020780A"/>
    <w:rsid w:val="00211A4D"/>
    <w:rsid w:val="00223DCE"/>
    <w:rsid w:val="002265FA"/>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43D4"/>
    <w:rsid w:val="002A4D5B"/>
    <w:rsid w:val="002B054F"/>
    <w:rsid w:val="002C0934"/>
    <w:rsid w:val="002D009E"/>
    <w:rsid w:val="002D2C41"/>
    <w:rsid w:val="002D40B3"/>
    <w:rsid w:val="002E22F7"/>
    <w:rsid w:val="002E4B6B"/>
    <w:rsid w:val="002F094F"/>
    <w:rsid w:val="002F60DC"/>
    <w:rsid w:val="00304FB2"/>
    <w:rsid w:val="00316C4B"/>
    <w:rsid w:val="00320163"/>
    <w:rsid w:val="003216D5"/>
    <w:rsid w:val="00331796"/>
    <w:rsid w:val="003325B5"/>
    <w:rsid w:val="00335A7E"/>
    <w:rsid w:val="00342505"/>
    <w:rsid w:val="0034309A"/>
    <w:rsid w:val="00350777"/>
    <w:rsid w:val="003537DF"/>
    <w:rsid w:val="00356CD3"/>
    <w:rsid w:val="00360DF3"/>
    <w:rsid w:val="00361A9D"/>
    <w:rsid w:val="0036250D"/>
    <w:rsid w:val="00380552"/>
    <w:rsid w:val="00380EA7"/>
    <w:rsid w:val="00381C95"/>
    <w:rsid w:val="003C2D61"/>
    <w:rsid w:val="003C6773"/>
    <w:rsid w:val="003D6CF6"/>
    <w:rsid w:val="003E7B5E"/>
    <w:rsid w:val="003F1036"/>
    <w:rsid w:val="003F27DB"/>
    <w:rsid w:val="004025DF"/>
    <w:rsid w:val="00404141"/>
    <w:rsid w:val="004139F0"/>
    <w:rsid w:val="004224BC"/>
    <w:rsid w:val="00427EDE"/>
    <w:rsid w:val="00434255"/>
    <w:rsid w:val="00434CF1"/>
    <w:rsid w:val="00450622"/>
    <w:rsid w:val="00456E3A"/>
    <w:rsid w:val="00461D5D"/>
    <w:rsid w:val="004632F3"/>
    <w:rsid w:val="00463C88"/>
    <w:rsid w:val="00471B8E"/>
    <w:rsid w:val="00473FA0"/>
    <w:rsid w:val="00474C94"/>
    <w:rsid w:val="004771CC"/>
    <w:rsid w:val="0048129A"/>
    <w:rsid w:val="00481FD1"/>
    <w:rsid w:val="00485490"/>
    <w:rsid w:val="00490818"/>
    <w:rsid w:val="00490AAA"/>
    <w:rsid w:val="004935BC"/>
    <w:rsid w:val="004A672B"/>
    <w:rsid w:val="004A6F36"/>
    <w:rsid w:val="004B5B32"/>
    <w:rsid w:val="004B6C9B"/>
    <w:rsid w:val="004D3987"/>
    <w:rsid w:val="004E23B1"/>
    <w:rsid w:val="004E29B3"/>
    <w:rsid w:val="004E3634"/>
    <w:rsid w:val="004E62D9"/>
    <w:rsid w:val="004F07CD"/>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4577"/>
    <w:rsid w:val="005C5CAC"/>
    <w:rsid w:val="005D6202"/>
    <w:rsid w:val="005E00D7"/>
    <w:rsid w:val="005F326C"/>
    <w:rsid w:val="00606E87"/>
    <w:rsid w:val="00621B9F"/>
    <w:rsid w:val="00624FA1"/>
    <w:rsid w:val="0062683B"/>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3600"/>
    <w:rsid w:val="006B6805"/>
    <w:rsid w:val="006C04D0"/>
    <w:rsid w:val="006C5004"/>
    <w:rsid w:val="006D24D6"/>
    <w:rsid w:val="006D2DD3"/>
    <w:rsid w:val="006E1B45"/>
    <w:rsid w:val="006F607D"/>
    <w:rsid w:val="00716F60"/>
    <w:rsid w:val="007171BF"/>
    <w:rsid w:val="00721101"/>
    <w:rsid w:val="00723C73"/>
    <w:rsid w:val="007258C4"/>
    <w:rsid w:val="007371E8"/>
    <w:rsid w:val="00742470"/>
    <w:rsid w:val="007434F0"/>
    <w:rsid w:val="0074454A"/>
    <w:rsid w:val="007459BF"/>
    <w:rsid w:val="00745F2F"/>
    <w:rsid w:val="0075381B"/>
    <w:rsid w:val="0075781F"/>
    <w:rsid w:val="00767735"/>
    <w:rsid w:val="007752FA"/>
    <w:rsid w:val="007764FF"/>
    <w:rsid w:val="007813EC"/>
    <w:rsid w:val="00783625"/>
    <w:rsid w:val="00784D58"/>
    <w:rsid w:val="00785079"/>
    <w:rsid w:val="00787DA6"/>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4235"/>
    <w:rsid w:val="00853EFE"/>
    <w:rsid w:val="00861201"/>
    <w:rsid w:val="008729EF"/>
    <w:rsid w:val="00885048"/>
    <w:rsid w:val="0088744A"/>
    <w:rsid w:val="008A476A"/>
    <w:rsid w:val="008B1AA2"/>
    <w:rsid w:val="008B6215"/>
    <w:rsid w:val="008C0F97"/>
    <w:rsid w:val="008C5DEC"/>
    <w:rsid w:val="008C6576"/>
    <w:rsid w:val="008D592C"/>
    <w:rsid w:val="008D6863"/>
    <w:rsid w:val="008E0F5C"/>
    <w:rsid w:val="008E2291"/>
    <w:rsid w:val="008E473D"/>
    <w:rsid w:val="008E5BF4"/>
    <w:rsid w:val="008F1048"/>
    <w:rsid w:val="00905BBC"/>
    <w:rsid w:val="00905F1D"/>
    <w:rsid w:val="009147BD"/>
    <w:rsid w:val="009246DA"/>
    <w:rsid w:val="00925F20"/>
    <w:rsid w:val="00926538"/>
    <w:rsid w:val="009267E9"/>
    <w:rsid w:val="00927E13"/>
    <w:rsid w:val="00932EC4"/>
    <w:rsid w:val="00936853"/>
    <w:rsid w:val="00937F25"/>
    <w:rsid w:val="00944A7D"/>
    <w:rsid w:val="00944CBB"/>
    <w:rsid w:val="0094544B"/>
    <w:rsid w:val="00947A1E"/>
    <w:rsid w:val="009565AC"/>
    <w:rsid w:val="00960F9F"/>
    <w:rsid w:val="0096561C"/>
    <w:rsid w:val="009725FD"/>
    <w:rsid w:val="009729D1"/>
    <w:rsid w:val="00991DD4"/>
    <w:rsid w:val="0099264D"/>
    <w:rsid w:val="00995094"/>
    <w:rsid w:val="00995534"/>
    <w:rsid w:val="00997031"/>
    <w:rsid w:val="009A322B"/>
    <w:rsid w:val="009A4AC8"/>
    <w:rsid w:val="009B34CC"/>
    <w:rsid w:val="009B42AD"/>
    <w:rsid w:val="009C0AA1"/>
    <w:rsid w:val="009C4196"/>
    <w:rsid w:val="009D4C18"/>
    <w:rsid w:val="009E1214"/>
    <w:rsid w:val="009F5FE7"/>
    <w:rsid w:val="00A2261C"/>
    <w:rsid w:val="00A2400D"/>
    <w:rsid w:val="00A25E37"/>
    <w:rsid w:val="00A511A3"/>
    <w:rsid w:val="00A564DC"/>
    <w:rsid w:val="00A56FBD"/>
    <w:rsid w:val="00A90601"/>
    <w:rsid w:val="00A927C9"/>
    <w:rsid w:val="00AA2BDB"/>
    <w:rsid w:val="00AB2618"/>
    <w:rsid w:val="00AB4F4D"/>
    <w:rsid w:val="00AD51AF"/>
    <w:rsid w:val="00AD587A"/>
    <w:rsid w:val="00AE3331"/>
    <w:rsid w:val="00AE3CD9"/>
    <w:rsid w:val="00AE4A9C"/>
    <w:rsid w:val="00AE6C13"/>
    <w:rsid w:val="00AE7409"/>
    <w:rsid w:val="00AF2F9D"/>
    <w:rsid w:val="00AF741B"/>
    <w:rsid w:val="00B00289"/>
    <w:rsid w:val="00B036BC"/>
    <w:rsid w:val="00B13310"/>
    <w:rsid w:val="00B20001"/>
    <w:rsid w:val="00B2199A"/>
    <w:rsid w:val="00B26BAC"/>
    <w:rsid w:val="00B272EF"/>
    <w:rsid w:val="00B36BA5"/>
    <w:rsid w:val="00B372E8"/>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6049B"/>
    <w:rsid w:val="00C65491"/>
    <w:rsid w:val="00C72964"/>
    <w:rsid w:val="00C74EA2"/>
    <w:rsid w:val="00C80166"/>
    <w:rsid w:val="00C80556"/>
    <w:rsid w:val="00C80819"/>
    <w:rsid w:val="00C816CC"/>
    <w:rsid w:val="00C86C20"/>
    <w:rsid w:val="00C917F2"/>
    <w:rsid w:val="00C93D6C"/>
    <w:rsid w:val="00C96047"/>
    <w:rsid w:val="00CB33DC"/>
    <w:rsid w:val="00CC606D"/>
    <w:rsid w:val="00CC740D"/>
    <w:rsid w:val="00CD3468"/>
    <w:rsid w:val="00CD6B0B"/>
    <w:rsid w:val="00CE0A7D"/>
    <w:rsid w:val="00CE68BB"/>
    <w:rsid w:val="00CE6DAA"/>
    <w:rsid w:val="00CF55B0"/>
    <w:rsid w:val="00D07DAD"/>
    <w:rsid w:val="00D23251"/>
    <w:rsid w:val="00D3216C"/>
    <w:rsid w:val="00D3331E"/>
    <w:rsid w:val="00D52B1F"/>
    <w:rsid w:val="00D600A0"/>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EED"/>
    <w:rsid w:val="00DD03FB"/>
    <w:rsid w:val="00DE0639"/>
    <w:rsid w:val="00DE1B96"/>
    <w:rsid w:val="00DF78A7"/>
    <w:rsid w:val="00E0412F"/>
    <w:rsid w:val="00E047FE"/>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30195"/>
    <w:rsid w:val="00F35E2C"/>
    <w:rsid w:val="00F40470"/>
    <w:rsid w:val="00F50E95"/>
    <w:rsid w:val="00F54F72"/>
    <w:rsid w:val="00F556BC"/>
    <w:rsid w:val="00F568DE"/>
    <w:rsid w:val="00F60DC5"/>
    <w:rsid w:val="00F63A0C"/>
    <w:rsid w:val="00F7022D"/>
    <w:rsid w:val="00F72EBA"/>
    <w:rsid w:val="00F81A87"/>
    <w:rsid w:val="00F876DA"/>
    <w:rsid w:val="00F9124C"/>
    <w:rsid w:val="00FA062C"/>
    <w:rsid w:val="00FA0FBB"/>
    <w:rsid w:val="00FA7D71"/>
    <w:rsid w:val="00FB0A97"/>
    <w:rsid w:val="00FC0D75"/>
    <w:rsid w:val="00FC1CE7"/>
    <w:rsid w:val="00FC5A68"/>
    <w:rsid w:val="00FD31D0"/>
    <w:rsid w:val="00FD6368"/>
    <w:rsid w:val="00FE0C39"/>
    <w:rsid w:val="00FE0EAC"/>
    <w:rsid w:val="00FE5E7A"/>
    <w:rsid w:val="00FE60E9"/>
    <w:rsid w:val="00FE6153"/>
    <w:rsid w:val="00FE6A55"/>
    <w:rsid w:val="00FE7695"/>
    <w:rsid w:val="00FE7A34"/>
    <w:rsid w:val="00FF0FF2"/>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16/j.paid.2011.10.049" TargetMode="External"/><Relationship Id="rId47" Type="http://schemas.openxmlformats.org/officeDocument/2006/relationships/hyperlink" Target="https://doi.org/10.1177/1073191113486513" TargetMode="External"/><Relationship Id="rId63" Type="http://schemas.openxmlformats.org/officeDocument/2006/relationships/hyperlink" Target="https://doi.org/10.1111/j.1745-6916.2007.00047.x" TargetMode="External"/><Relationship Id="rId68" Type="http://schemas.openxmlformats.org/officeDocument/2006/relationships/hyperlink" Target="https://doi.org/10.1016/j.cpr.2002.09.001" TargetMode="External"/><Relationship Id="rId84" Type="http://schemas.openxmlformats.org/officeDocument/2006/relationships/theme" Target="theme/theme1.xml"/><Relationship Id="rId16" Type="http://schemas.openxmlformats.org/officeDocument/2006/relationships/hyperlink" Target="https://doi.org/10.1207/s15328007sem1201" TargetMode="External"/><Relationship Id="rId11" Type="http://schemas.microsoft.com/office/2018/08/relationships/commentsExtensible" Target="commentsExtensible.xml"/><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www.sciencedirect.com/science/article/B6X01-46SGF6X-B/2/cfbcc79b23f57818759b3ae2b7f949b5" TargetMode="External"/><Relationship Id="rId58" Type="http://schemas.openxmlformats.org/officeDocument/2006/relationships/hyperlink" Target="https://doi.org/10.1016/j.paid.2007.03.017" TargetMode="External"/><Relationship Id="rId74" Type="http://schemas.openxmlformats.org/officeDocument/2006/relationships/hyperlink" Target="http://papers.ssrn.com/abstract=2468985%7b\%25%7d0Ahttp://scholar.google.com/scholar?hl=en%7b\&amp;%7dbtnG=Search%7b\&amp;%7dq=intitle:Personality+Influences+Mobile+Phone+Usage%7b\" TargetMode="External"/><Relationship Id="rId79" Type="http://schemas.openxmlformats.org/officeDocument/2006/relationships/hyperlink" Target="https://doi.org/10.1111/1467-6494.05002" TargetMode="External"/><Relationship Id="rId5" Type="http://schemas.openxmlformats.org/officeDocument/2006/relationships/webSettings" Target="webSettings.xml"/><Relationship Id="rId61" Type="http://schemas.openxmlformats.org/officeDocument/2006/relationships/hyperlink" Target="https://doi.org/10.1111/bjep.12019" TargetMode="External"/><Relationship Id="rId82" Type="http://schemas.openxmlformats.org/officeDocument/2006/relationships/fontTable" Target="fontTable.xm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46/j.1365-2923.2002.01328.x" TargetMode="External"/><Relationship Id="rId48" Type="http://schemas.openxmlformats.org/officeDocument/2006/relationships/hyperlink" Target="https://doi.org/10.1037/a0019227" TargetMode="External"/><Relationship Id="rId56" Type="http://schemas.openxmlformats.org/officeDocument/2006/relationships/hyperlink" Target="https://doi.org/10.1002/per.487" TargetMode="External"/><Relationship Id="rId64" Type="http://schemas.openxmlformats.org/officeDocument/2006/relationships/hyperlink" Target="https://doi.org/10.1016/j.lindif.2011.04.004" TargetMode="External"/><Relationship Id="rId69" Type="http://schemas.openxmlformats.org/officeDocument/2006/relationships/hyperlink" Target="https://doi.org/10.1111/1467-6494.05008" TargetMode="External"/><Relationship Id="rId77" Type="http://schemas.openxmlformats.org/officeDocument/2006/relationships/hyperlink" Target="https://ejwl.idm.oclc.org/login?url=http://search.ebscohost.com/login.aspx?direct=true%7b\&amp;%7ddb=sih%7b\&amp;%7dAN=9208170745%7b\&amp;%7dsite=ehost-live" TargetMode="External"/><Relationship Id="rId8" Type="http://schemas.openxmlformats.org/officeDocument/2006/relationships/comments" Target="comments.xml"/><Relationship Id="rId51" Type="http://schemas.openxmlformats.org/officeDocument/2006/relationships/hyperlink" Target="https://doi.org/10.1016/j.paid.2008.09.028" TargetMode="External"/><Relationship Id="rId72" Type="http://schemas.openxmlformats.org/officeDocument/2006/relationships/hyperlink" Target="https://doi.org/10.1177/0022022106297299" TargetMode="External"/><Relationship Id="rId80" Type="http://schemas.openxmlformats.org/officeDocument/2006/relationships/hyperlink" Target="https://doi.org/10.1146/annurev.clinpsy.032408.153542" TargetMode="External"/><Relationship Id="rId3" Type="http://schemas.openxmlformats.org/officeDocument/2006/relationships/styles" Target="style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016/j.lindif.2009.03.007" TargetMode="External"/><Relationship Id="rId59" Type="http://schemas.openxmlformats.org/officeDocument/2006/relationships/hyperlink" Target="https://doi.org/10.1006/jrpe.2000.2309" TargetMode="External"/><Relationship Id="rId67" Type="http://schemas.openxmlformats.org/officeDocument/2006/relationships/hyperlink" Target="https://doi.org/10.1177/0734282911406661"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177/1073191116659134" TargetMode="External"/><Relationship Id="rId54" Type="http://schemas.openxmlformats.org/officeDocument/2006/relationships/hyperlink" Target="https://doi.org/10.1037/0022-3514.93.1.116" TargetMode="External"/><Relationship Id="rId62" Type="http://schemas.openxmlformats.org/officeDocument/2006/relationships/hyperlink" Target="https://doi.org/10.1111/1467-6494.00142" TargetMode="External"/><Relationship Id="rId70" Type="http://schemas.openxmlformats.org/officeDocument/2006/relationships/hyperlink" Target="https://doi.org/10.1177/0146167204264292" TargetMode="External"/><Relationship Id="rId75" Type="http://schemas.openxmlformats.org/officeDocument/2006/relationships/hyperlink" Target="https://doi.org/10.1016/j.jrp.2008.10.002"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02/per.1975" TargetMode="External"/><Relationship Id="rId57" Type="http://schemas.openxmlformats.org/officeDocument/2006/relationships/hyperlink" Target="https://doi.org/10.1146/annurev.psych.57.102904.190127"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23/B:JOYO.0000037637.20329.97" TargetMode="External"/><Relationship Id="rId52" Type="http://schemas.openxmlformats.org/officeDocument/2006/relationships/hyperlink" Target="https://doi.org/10.1177/1088868310366253.Internal" TargetMode="External"/><Relationship Id="rId60" Type="http://schemas.openxmlformats.org/officeDocument/2006/relationships/hyperlink" Target="https://doi.org/10.1037/a0014996" TargetMode="External"/><Relationship Id="rId65" Type="http://schemas.openxmlformats.org/officeDocument/2006/relationships/hyperlink" Target="https://doi.org/10.1207/S15327752JPA8103" TargetMode="External"/><Relationship Id="rId73" Type="http://schemas.openxmlformats.org/officeDocument/2006/relationships/hyperlink" Target="https://doi.org/10.17605/OSF.IO/U65GB" TargetMode="External"/><Relationship Id="rId78" Type="http://schemas.openxmlformats.org/officeDocument/2006/relationships/hyperlink" Target="https://doi.org/10.1016/j.paid.2006.04.003" TargetMode="External"/><Relationship Id="rId81" Type="http://schemas.openxmlformats.org/officeDocument/2006/relationships/hyperlink" Target="https://doi.org/10.1002/per"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37/0003-066X.61.3.204" TargetMode="External"/><Relationship Id="rId55" Type="http://schemas.openxmlformats.org/officeDocument/2006/relationships/hyperlink" Target="https://doi.org/10.1016/j.jrp.2004.11.003" TargetMode="External"/><Relationship Id="rId76" Type="http://schemas.openxmlformats.org/officeDocument/2006/relationships/hyperlink" Target="https://doi.org/10.1037/pspp0000096" TargetMode="External"/><Relationship Id="rId7" Type="http://schemas.openxmlformats.org/officeDocument/2006/relationships/endnotes" Target="endnotes.xml"/><Relationship Id="rId71" Type="http://schemas.openxmlformats.org/officeDocument/2006/relationships/hyperlink" Target="https://doi.org/10.1177/0146167204264292" TargetMode="External"/><Relationship Id="rId2" Type="http://schemas.openxmlformats.org/officeDocument/2006/relationships/numbering" Target="numbering.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017/S0033291711002674" TargetMode="External"/><Relationship Id="rId45" Type="http://schemas.openxmlformats.org/officeDocument/2006/relationships/hyperlink" Target="https://doi.org/10.1016/j.lindif.2003.08.001" TargetMode="External"/><Relationship Id="rId66" Type="http://schemas.openxmlformats.org/officeDocument/2006/relationships/hyperlink" Target="https://doi.org/10.1016/j.cpr.2008.07.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44D1E-5DD4-E242-8BB9-31F896192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50</Pages>
  <Words>12960</Words>
  <Characters>71281</Characters>
  <Application>Microsoft Office Word</Application>
  <DocSecurity>0</DocSecurity>
  <Lines>594</Lines>
  <Paragraphs>168</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8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5</cp:revision>
  <cp:lastPrinted>2019-03-18T14:35:00Z</cp:lastPrinted>
  <dcterms:created xsi:type="dcterms:W3CDTF">2020-06-17T15:13:00Z</dcterms:created>
  <dcterms:modified xsi:type="dcterms:W3CDTF">2020-06-22T13:36:00Z</dcterms:modified>
</cp:coreProperties>
</file>